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034" w:type="dxa"/>
        <w:tblInd w:w="-5" w:type="dxa"/>
        <w:tblLayout w:type="fixed"/>
        <w:tblLook w:val="04A0" w:firstRow="1" w:lastRow="0" w:firstColumn="1" w:lastColumn="0" w:noHBand="0" w:noVBand="1"/>
      </w:tblPr>
      <w:tblGrid>
        <w:gridCol w:w="14034"/>
      </w:tblGrid>
      <w:tr w:rsidR="00872C8D" w:rsidRPr="002401E7" w14:paraId="6424AB20" w14:textId="77777777" w:rsidTr="003B3413">
        <w:tc>
          <w:tcPr>
            <w:tcW w:w="14034" w:type="dxa"/>
            <w:shd w:val="clear" w:color="auto" w:fill="1F497D" w:themeFill="text2"/>
          </w:tcPr>
          <w:p w14:paraId="62B21035" w14:textId="77777777" w:rsidR="00872C8D" w:rsidRPr="002401E7" w:rsidRDefault="000701F6" w:rsidP="00B805DC">
            <w:pPr>
              <w:widowControl w:val="0"/>
              <w:autoSpaceDE w:val="0"/>
              <w:autoSpaceDN w:val="0"/>
              <w:adjustRightInd w:val="0"/>
              <w:spacing w:before="120" w:after="120" w:line="230" w:lineRule="exact"/>
              <w:ind w:left="851" w:right="1642" w:hanging="814"/>
              <w:jc w:val="thaiDistribute"/>
              <w:rPr>
                <w:rFonts w:ascii="TH SarabunPSK" w:hAnsi="TH SarabunPSK" w:cs="TH SarabunPSK"/>
                <w:b/>
                <w:color w:val="000000"/>
                <w:spacing w:val="-1"/>
                <w:sz w:val="28"/>
              </w:rPr>
            </w:pPr>
            <w:r w:rsidRPr="002401E7">
              <w:rPr>
                <w:rFonts w:ascii="TH SarabunPSK" w:hAnsi="TH SarabunPSK" w:cs="TH SarabunPSK"/>
                <w:b/>
                <w:color w:val="FFFFFF" w:themeColor="background1"/>
                <w:spacing w:val="-1"/>
                <w:sz w:val="32"/>
                <w:szCs w:val="32"/>
              </w:rPr>
              <w:t xml:space="preserve">Statement of Compliance </w:t>
            </w:r>
            <w:r w:rsidRPr="002401E7">
              <w:rPr>
                <w:rFonts w:ascii="TH SarabunPSK" w:hAnsi="TH SarabunPSK" w:cs="TH SarabunPSK"/>
                <w:b/>
                <w:bCs/>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 xml:space="preserve">Chapter </w:t>
            </w:r>
            <w:r w:rsidR="0074144E" w:rsidRPr="002401E7">
              <w:rPr>
                <w:rFonts w:ascii="TH SarabunPSK" w:hAnsi="TH SarabunPSK" w:cs="TH SarabunPSK"/>
                <w:b/>
                <w:color w:val="FFFFFF" w:themeColor="background1"/>
                <w:spacing w:val="-1"/>
                <w:sz w:val="32"/>
                <w:szCs w:val="32"/>
                <w:lang w:val="en-US"/>
              </w:rPr>
              <w:t>9</w:t>
            </w:r>
            <w:r w:rsidRPr="002401E7">
              <w:rPr>
                <w:rFonts w:ascii="TH SarabunPSK" w:hAnsi="TH SarabunPSK" w:cs="TH SarabunPSK"/>
                <w:b/>
                <w:bCs/>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rrangements for Engineering and Maintenance support</w:t>
            </w:r>
          </w:p>
        </w:tc>
      </w:tr>
      <w:tr w:rsidR="00AB1E38" w:rsidRPr="002401E7" w14:paraId="7D1AC3EA" w14:textId="77777777" w:rsidTr="003B3413">
        <w:tc>
          <w:tcPr>
            <w:tcW w:w="14034" w:type="dxa"/>
          </w:tcPr>
          <w:p w14:paraId="7BE399E4" w14:textId="77777777" w:rsidR="00A62597" w:rsidRPr="0000615C" w:rsidRDefault="00A62597" w:rsidP="00A62597">
            <w:pPr>
              <w:pStyle w:val="NoSpacing"/>
              <w:spacing w:before="120" w:after="120"/>
              <w:jc w:val="both"/>
              <w:rPr>
                <w:rFonts w:ascii="TH SarabunPSK" w:hAnsi="TH SarabunPSK" w:cs="TH SarabunPSK"/>
                <w:sz w:val="28"/>
              </w:rPr>
            </w:pPr>
            <w:r w:rsidRPr="001D1408">
              <w:rPr>
                <w:rFonts w:ascii="TH SarabunPSK" w:hAnsi="TH SarabunPSK" w:cs="TH SarabunPSK"/>
                <w:sz w:val="28"/>
              </w:rPr>
              <w:t xml:space="preserve">The line items referenced in this compliance matrix have been derived from CAAT as the minimum maintenance compliance requirements for an application for </w:t>
            </w:r>
            <w:r w:rsidRPr="001D1408">
              <w:rPr>
                <w:rFonts w:ascii="TH SarabunPSK" w:hAnsi="TH SarabunPSK" w:cs="TH SarabunPSK"/>
                <w:sz w:val="28"/>
              </w:rPr>
              <w:br/>
              <w:t xml:space="preserve">the Initial application, </w:t>
            </w:r>
            <w:r w:rsidRPr="0000615C">
              <w:rPr>
                <w:rFonts w:ascii="TH SarabunPSK" w:hAnsi="TH SarabunPSK" w:cs="TH SarabunPSK"/>
                <w:sz w:val="28"/>
              </w:rPr>
              <w:t>renewal and variation existing of an AOC</w:t>
            </w:r>
            <w:r w:rsidRPr="0000615C">
              <w:rPr>
                <w:rFonts w:ascii="TH SarabunPSK" w:hAnsi="TH SarabunPSK" w:cs="TH SarabunPSK"/>
                <w:sz w:val="28"/>
                <w:cs/>
              </w:rPr>
              <w:t>.</w:t>
            </w:r>
          </w:p>
          <w:p w14:paraId="6593C234" w14:textId="77777777" w:rsidR="00A62597" w:rsidRPr="0000615C" w:rsidRDefault="00A62597" w:rsidP="00A62597">
            <w:pPr>
              <w:pStyle w:val="NoSpacing"/>
              <w:spacing w:before="120" w:after="120"/>
              <w:jc w:val="both"/>
              <w:rPr>
                <w:rFonts w:ascii="TH SarabunPSK" w:hAnsi="TH SarabunPSK" w:cs="TH SarabunPSK"/>
                <w:sz w:val="28"/>
              </w:rPr>
            </w:pPr>
            <w:r w:rsidRPr="0000615C">
              <w:rPr>
                <w:rFonts w:ascii="TH SarabunPSK" w:hAnsi="TH SarabunPSK" w:cs="TH SarabunPSK"/>
                <w:sz w:val="28"/>
              </w:rPr>
              <w:t>A completed statement of compliance must be submitted by the applicant for Initial application, renewal and variation existing</w:t>
            </w:r>
            <w:r w:rsidRPr="0000615C">
              <w:rPr>
                <w:rFonts w:ascii="TH SarabunPSK" w:hAnsi="TH SarabunPSK" w:cs="TH SarabunPSK"/>
                <w:sz w:val="28"/>
                <w:cs/>
              </w:rPr>
              <w:t xml:space="preserve">.  </w:t>
            </w:r>
            <w:r w:rsidRPr="0000615C">
              <w:rPr>
                <w:rFonts w:ascii="TH SarabunPSK" w:hAnsi="TH SarabunPSK" w:cs="TH SarabunPSK"/>
                <w:sz w:val="28"/>
              </w:rPr>
              <w:t>Additionally, the certificate holder should maintain an up</w:t>
            </w:r>
            <w:r w:rsidRPr="0000615C">
              <w:rPr>
                <w:rFonts w:ascii="TH SarabunPSK" w:hAnsi="TH SarabunPSK" w:cs="TH SarabunPSK"/>
                <w:sz w:val="28"/>
                <w:cs/>
              </w:rPr>
              <w:t>-</w:t>
            </w:r>
            <w:r w:rsidRPr="0000615C">
              <w:rPr>
                <w:rFonts w:ascii="TH SarabunPSK" w:hAnsi="TH SarabunPSK" w:cs="TH SarabunPSK"/>
                <w:sz w:val="28"/>
              </w:rPr>
              <w:t>to</w:t>
            </w:r>
            <w:r w:rsidRPr="0000615C">
              <w:rPr>
                <w:rFonts w:ascii="TH SarabunPSK" w:hAnsi="TH SarabunPSK" w:cs="TH SarabunPSK"/>
                <w:sz w:val="28"/>
                <w:cs/>
              </w:rPr>
              <w:t>-</w:t>
            </w:r>
            <w:r w:rsidRPr="0000615C">
              <w:rPr>
                <w:rFonts w:ascii="TH SarabunPSK" w:hAnsi="TH SarabunPSK" w:cs="TH SarabunPSK"/>
                <w:sz w:val="28"/>
              </w:rPr>
              <w:t>date compliance matrix to assist with on</w:t>
            </w:r>
            <w:r w:rsidRPr="0000615C">
              <w:rPr>
                <w:rFonts w:ascii="TH SarabunPSK" w:hAnsi="TH SarabunPSK" w:cs="TH SarabunPSK"/>
                <w:sz w:val="28"/>
                <w:cs/>
              </w:rPr>
              <w:t>-</w:t>
            </w:r>
            <w:r w:rsidRPr="0000615C">
              <w:rPr>
                <w:rFonts w:ascii="TH SarabunPSK" w:hAnsi="TH SarabunPSK" w:cs="TH SarabunPSK"/>
                <w:sz w:val="28"/>
              </w:rPr>
              <w:t>going compliance and to support certificate amendment requests</w:t>
            </w:r>
            <w:r w:rsidRPr="0000615C">
              <w:rPr>
                <w:rFonts w:ascii="TH SarabunPSK" w:hAnsi="TH SarabunPSK" w:cs="TH SarabunPSK"/>
                <w:sz w:val="28"/>
                <w:cs/>
              </w:rPr>
              <w:t xml:space="preserve">. </w:t>
            </w:r>
          </w:p>
          <w:p w14:paraId="708E20D3" w14:textId="77777777" w:rsidR="00A62597" w:rsidRPr="0000615C" w:rsidRDefault="00A62597" w:rsidP="00A62597">
            <w:pPr>
              <w:pStyle w:val="NoSpacing"/>
              <w:spacing w:before="120" w:after="120"/>
              <w:jc w:val="both"/>
              <w:rPr>
                <w:rFonts w:ascii="TH SarabunPSK" w:hAnsi="TH SarabunPSK" w:cs="TH SarabunPSK"/>
                <w:sz w:val="28"/>
              </w:rPr>
            </w:pPr>
            <w:r w:rsidRPr="0000615C">
              <w:rPr>
                <w:rFonts w:ascii="TH SarabunPSK" w:hAnsi="TH SarabunPSK" w:cs="TH SarabunPSK"/>
                <w:sz w:val="28"/>
              </w:rPr>
              <w:t>The purpose of the statement of compliance is to speed up the certification process, ensure every applicable requirement has been addressed in the exposition</w:t>
            </w:r>
            <w:r w:rsidRPr="0000615C">
              <w:rPr>
                <w:rFonts w:ascii="TH SarabunPSK" w:hAnsi="TH SarabunPSK" w:cs="TH SarabunPSK"/>
                <w:sz w:val="28"/>
                <w:cs/>
              </w:rPr>
              <w:t xml:space="preserve"> </w:t>
            </w:r>
            <w:r w:rsidRPr="0000615C">
              <w:rPr>
                <w:rFonts w:ascii="TH SarabunPSK" w:hAnsi="TH SarabunPSK" w:cs="TH SarabunPSK"/>
                <w:sz w:val="28"/>
              </w:rPr>
              <w:t>and reduce the cost of certification by the quick location of required policies or procedures in the applicant</w:t>
            </w:r>
            <w:r w:rsidRPr="0000615C">
              <w:rPr>
                <w:rFonts w:ascii="TH SarabunPSK" w:hAnsi="TH SarabunPSK" w:cs="TH SarabunPSK"/>
                <w:sz w:val="28"/>
                <w:cs/>
              </w:rPr>
              <w:t>’</w:t>
            </w:r>
            <w:r w:rsidRPr="0000615C">
              <w:rPr>
                <w:rFonts w:ascii="TH SarabunPSK" w:hAnsi="TH SarabunPSK" w:cs="TH SarabunPSK"/>
                <w:sz w:val="28"/>
              </w:rPr>
              <w:t>s exposition manual suite</w:t>
            </w:r>
            <w:r w:rsidRPr="0000615C">
              <w:rPr>
                <w:rFonts w:ascii="TH SarabunPSK" w:hAnsi="TH SarabunPSK" w:cs="TH SarabunPSK"/>
                <w:sz w:val="28"/>
                <w:cs/>
              </w:rPr>
              <w:t>.</w:t>
            </w:r>
          </w:p>
          <w:p w14:paraId="178E39FD" w14:textId="77777777" w:rsidR="00A62597" w:rsidRPr="0000615C" w:rsidRDefault="00A62597" w:rsidP="00A62597">
            <w:pPr>
              <w:pStyle w:val="NoSpacing"/>
              <w:spacing w:before="120" w:after="120"/>
              <w:jc w:val="both"/>
              <w:rPr>
                <w:rFonts w:ascii="TH SarabunPSK" w:hAnsi="TH SarabunPSK" w:cs="TH SarabunPSK"/>
                <w:sz w:val="28"/>
              </w:rPr>
            </w:pPr>
            <w:r w:rsidRPr="0000615C">
              <w:rPr>
                <w:rFonts w:ascii="TH SarabunPSK" w:hAnsi="TH SarabunPSK" w:cs="TH SarabunPSK"/>
                <w:b/>
                <w:sz w:val="28"/>
              </w:rPr>
              <w:t>All requirements have to be complied with</w:t>
            </w:r>
            <w:r w:rsidRPr="0000615C">
              <w:rPr>
                <w:rFonts w:ascii="TH SarabunPSK" w:hAnsi="TH SarabunPSK" w:cs="TH SarabunPSK"/>
                <w:sz w:val="28"/>
              </w:rPr>
              <w:t>, but not every requirement has to be addressed in the exposition</w:t>
            </w:r>
            <w:r w:rsidRPr="0000615C">
              <w:rPr>
                <w:rFonts w:ascii="TH SarabunPSK" w:hAnsi="TH SarabunPSK" w:cs="TH SarabunPSK"/>
                <w:sz w:val="28"/>
                <w:cs/>
              </w:rPr>
              <w:t>.</w:t>
            </w:r>
            <w:r w:rsidRPr="0000615C">
              <w:rPr>
                <w:rFonts w:ascii="TH SarabunPSK" w:hAnsi="TH SarabunPSK" w:cs="TH SarabunPSK"/>
                <w:sz w:val="28"/>
              </w:rPr>
              <w:t xml:space="preserve"> At least the following Requirements must be included unless they are not applicable to the operation, in which case they should be annotated N</w:t>
            </w:r>
            <w:r w:rsidRPr="0000615C">
              <w:rPr>
                <w:rFonts w:ascii="TH SarabunPSK" w:hAnsi="TH SarabunPSK" w:cs="TH SarabunPSK"/>
                <w:sz w:val="28"/>
                <w:cs/>
              </w:rPr>
              <w:t>/</w:t>
            </w:r>
            <w:r w:rsidRPr="0000615C">
              <w:rPr>
                <w:rFonts w:ascii="TH SarabunPSK" w:hAnsi="TH SarabunPSK" w:cs="TH SarabunPSK"/>
                <w:sz w:val="28"/>
              </w:rPr>
              <w:t>A</w:t>
            </w:r>
            <w:r w:rsidRPr="0000615C">
              <w:rPr>
                <w:rFonts w:ascii="TH SarabunPSK" w:hAnsi="TH SarabunPSK" w:cs="TH SarabunPSK"/>
                <w:sz w:val="28"/>
                <w:cs/>
              </w:rPr>
              <w:t>.</w:t>
            </w:r>
            <w:r w:rsidRPr="0000615C">
              <w:rPr>
                <w:rFonts w:ascii="TH SarabunPSK" w:hAnsi="TH SarabunPSK" w:cs="TH SarabunPSK"/>
                <w:sz w:val="28"/>
              </w:rPr>
              <w:t xml:space="preserve"> The intention of this statement of compliance is to assist rather than instruct the applicant in an Initial application, renewal and variation existing</w:t>
            </w:r>
            <w:r w:rsidRPr="0000615C">
              <w:rPr>
                <w:rFonts w:ascii="TH SarabunPSK" w:hAnsi="TH SarabunPSK" w:cs="TH SarabunPSK"/>
                <w:sz w:val="28"/>
                <w:cs/>
              </w:rPr>
              <w:t>.</w:t>
            </w:r>
            <w:r w:rsidRPr="0000615C">
              <w:rPr>
                <w:rFonts w:ascii="TH SarabunPSK" w:hAnsi="TH SarabunPSK" w:cs="TH SarabunPSK"/>
                <w:sz w:val="28"/>
              </w:rPr>
              <w:t xml:space="preserve"> If for your operation, compliance is required with a Regulation not listed in the statement of compliance, please add it to the list and identify the exposition reference</w:t>
            </w:r>
            <w:r w:rsidRPr="0000615C">
              <w:rPr>
                <w:rFonts w:ascii="TH SarabunPSK" w:hAnsi="TH SarabunPSK" w:cs="TH SarabunPSK"/>
                <w:sz w:val="28"/>
                <w:cs/>
              </w:rPr>
              <w:t>.</w:t>
            </w:r>
          </w:p>
          <w:p w14:paraId="465351C9" w14:textId="77777777" w:rsidR="00A62597" w:rsidRPr="0000615C" w:rsidRDefault="00A62597" w:rsidP="00A62597">
            <w:pPr>
              <w:pStyle w:val="NoSpacing"/>
              <w:spacing w:before="120" w:after="120"/>
              <w:jc w:val="both"/>
              <w:rPr>
                <w:rFonts w:ascii="TH SarabunPSK" w:hAnsi="TH SarabunPSK" w:cs="TH SarabunPSK"/>
                <w:sz w:val="28"/>
              </w:rPr>
            </w:pPr>
            <w:r w:rsidRPr="0000615C">
              <w:rPr>
                <w:rFonts w:ascii="TH SarabunPSK" w:hAnsi="TH SarabunPSK" w:cs="TH SarabunPSK"/>
                <w:sz w:val="28"/>
              </w:rPr>
              <w:t>This statement of compliance</w:t>
            </w:r>
            <w:r w:rsidRPr="0000615C" w:rsidDel="00642FEF">
              <w:rPr>
                <w:rFonts w:ascii="TH SarabunPSK" w:hAnsi="TH SarabunPSK" w:cs="TH SarabunPSK"/>
                <w:sz w:val="28"/>
              </w:rPr>
              <w:t xml:space="preserve"> </w:t>
            </w:r>
            <w:r w:rsidRPr="0000615C">
              <w:rPr>
                <w:rFonts w:ascii="TH SarabunPSK" w:hAnsi="TH SarabunPSK" w:cs="TH SarabunPSK"/>
                <w:sz w:val="28"/>
              </w:rPr>
              <w:t xml:space="preserve">needs to be completed by every applicant for an AOC and show the exposition pages and paragraph numbers that satisfy </w:t>
            </w:r>
            <w:r w:rsidRPr="0000615C">
              <w:rPr>
                <w:rFonts w:ascii="TH SarabunPSK" w:hAnsi="TH SarabunPSK" w:cs="TH SarabunPSK"/>
                <w:iCs/>
                <w:sz w:val="28"/>
              </w:rPr>
              <w:t>CAAT</w:t>
            </w:r>
            <w:r w:rsidRPr="0000615C">
              <w:rPr>
                <w:rFonts w:ascii="TH SarabunPSK" w:hAnsi="TH SarabunPSK" w:cs="TH SarabunPSK"/>
                <w:i/>
                <w:sz w:val="28"/>
              </w:rPr>
              <w:t xml:space="preserve"> </w:t>
            </w:r>
            <w:r w:rsidRPr="0000615C">
              <w:rPr>
                <w:rFonts w:ascii="TH SarabunPSK" w:hAnsi="TH SarabunPSK" w:cs="TH SarabunPSK"/>
                <w:sz w:val="28"/>
              </w:rPr>
              <w:t xml:space="preserve">Requirements in the </w:t>
            </w:r>
            <w:r w:rsidRPr="0000615C">
              <w:rPr>
                <w:rFonts w:ascii="TH SarabunPSK" w:hAnsi="TH SarabunPSK" w:cs="TH SarabunPSK"/>
                <w:b/>
                <w:bCs/>
                <w:i/>
                <w:sz w:val="28"/>
              </w:rPr>
              <w:t xml:space="preserve">Manual References </w:t>
            </w:r>
            <w:r w:rsidRPr="0000615C">
              <w:rPr>
                <w:rFonts w:ascii="TH SarabunPSK" w:hAnsi="TH SarabunPSK" w:cs="TH SarabunPSK"/>
                <w:b/>
                <w:bCs/>
                <w:i/>
                <w:iCs/>
                <w:sz w:val="28"/>
                <w:cs/>
              </w:rPr>
              <w:t xml:space="preserve">/ </w:t>
            </w:r>
            <w:r w:rsidRPr="0000615C">
              <w:rPr>
                <w:rFonts w:ascii="TH SarabunPSK" w:hAnsi="TH SarabunPSK" w:cs="TH SarabunPSK"/>
                <w:b/>
                <w:bCs/>
                <w:i/>
                <w:sz w:val="28"/>
              </w:rPr>
              <w:t>Applicant</w:t>
            </w:r>
            <w:r w:rsidRPr="0000615C">
              <w:rPr>
                <w:rFonts w:ascii="TH SarabunPSK" w:hAnsi="TH SarabunPSK" w:cs="TH SarabunPSK"/>
                <w:b/>
                <w:bCs/>
                <w:i/>
                <w:iCs/>
                <w:sz w:val="28"/>
                <w:cs/>
              </w:rPr>
              <w:t>’</w:t>
            </w:r>
            <w:r w:rsidRPr="0000615C">
              <w:rPr>
                <w:rFonts w:ascii="TH SarabunPSK" w:hAnsi="TH SarabunPSK" w:cs="TH SarabunPSK"/>
                <w:b/>
                <w:bCs/>
                <w:i/>
                <w:sz w:val="28"/>
              </w:rPr>
              <w:t>s Comments</w:t>
            </w:r>
            <w:r w:rsidRPr="0000615C">
              <w:rPr>
                <w:rFonts w:ascii="TH SarabunPSK" w:hAnsi="TH SarabunPSK" w:cs="TH SarabunPSK"/>
                <w:sz w:val="28"/>
              </w:rPr>
              <w:t xml:space="preserve"> column</w:t>
            </w:r>
            <w:r w:rsidRPr="0000615C">
              <w:rPr>
                <w:rFonts w:ascii="TH SarabunPSK" w:hAnsi="TH SarabunPSK" w:cs="TH SarabunPSK"/>
                <w:sz w:val="28"/>
                <w:cs/>
              </w:rPr>
              <w:t>.</w:t>
            </w:r>
            <w:r w:rsidRPr="0000615C">
              <w:rPr>
                <w:rFonts w:ascii="TH SarabunPSK" w:hAnsi="TH SarabunPSK" w:cs="TH SarabunPSK"/>
                <w:sz w:val="28"/>
              </w:rPr>
              <w:t xml:space="preserve"> Where the applicant does not meet the CAAT Requirement or deems it not applicable, an explanation should be given in this column</w:t>
            </w:r>
            <w:r w:rsidRPr="0000615C">
              <w:rPr>
                <w:rFonts w:ascii="TH SarabunPSK" w:hAnsi="TH SarabunPSK" w:cs="TH SarabunPSK"/>
                <w:sz w:val="28"/>
                <w:cs/>
              </w:rPr>
              <w:t>.</w:t>
            </w:r>
            <w:r w:rsidRPr="0000615C">
              <w:rPr>
                <w:rFonts w:ascii="TH SarabunPSK" w:hAnsi="TH SarabunPSK" w:cs="TH SarabunPSK"/>
                <w:sz w:val="28"/>
              </w:rPr>
              <w:t xml:space="preserve"> </w:t>
            </w:r>
            <w:r w:rsidRPr="0000615C">
              <w:rPr>
                <w:rFonts w:ascii="TH SarabunPSK" w:hAnsi="TH SarabunPSK" w:cs="TH SarabunPSK"/>
                <w:b/>
                <w:bCs/>
                <w:sz w:val="28"/>
              </w:rPr>
              <w:t xml:space="preserve">Please note that ticks </w:t>
            </w:r>
            <w:r w:rsidRPr="0000615C">
              <w:rPr>
                <w:rFonts w:ascii="TH SarabunPSK" w:hAnsi="TH SarabunPSK" w:cs="TH SarabunPSK"/>
                <w:b/>
                <w:bCs/>
                <w:sz w:val="28"/>
                <w:cs/>
              </w:rPr>
              <w:t xml:space="preserve">( </w:t>
            </w:r>
            <w:r w:rsidRPr="0000615C">
              <w:rPr>
                <w:rFonts w:ascii="TH SarabunPSK" w:hAnsi="TH SarabunPSK" w:cs="TH SarabunPSK"/>
                <w:b/>
                <w:bCs/>
                <w:sz w:val="28"/>
              </w:rPr>
              <w:sym w:font="Symbol" w:char="F0D6"/>
            </w:r>
            <w:r w:rsidRPr="0000615C">
              <w:rPr>
                <w:rFonts w:ascii="TH SarabunPSK" w:hAnsi="TH SarabunPSK" w:cs="TH SarabunPSK"/>
                <w:b/>
                <w:bCs/>
                <w:sz w:val="28"/>
                <w:cs/>
              </w:rPr>
              <w:t xml:space="preserve"> ) </w:t>
            </w:r>
            <w:r w:rsidRPr="0000615C">
              <w:rPr>
                <w:rFonts w:ascii="TH SarabunPSK" w:hAnsi="TH SarabunPSK" w:cs="TH SarabunPSK"/>
                <w:b/>
                <w:bCs/>
                <w:sz w:val="28"/>
              </w:rPr>
              <w:t>are not acceptable</w:t>
            </w:r>
            <w:r w:rsidRPr="0000615C">
              <w:rPr>
                <w:rFonts w:ascii="TH SarabunPSK" w:hAnsi="TH SarabunPSK" w:cs="TH SarabunPSK"/>
                <w:b/>
                <w:bCs/>
                <w:sz w:val="28"/>
                <w:cs/>
              </w:rPr>
              <w:t>.</w:t>
            </w:r>
          </w:p>
          <w:p w14:paraId="057572AD" w14:textId="77777777" w:rsidR="00A62597" w:rsidRPr="0000615C" w:rsidRDefault="00A62597" w:rsidP="00A62597">
            <w:pPr>
              <w:pStyle w:val="NoSpacing"/>
              <w:spacing w:before="120" w:after="120"/>
              <w:jc w:val="both"/>
              <w:rPr>
                <w:rFonts w:ascii="TH SarabunPSK" w:hAnsi="TH SarabunPSK" w:cs="TH SarabunPSK"/>
                <w:sz w:val="28"/>
              </w:rPr>
            </w:pPr>
            <w:r w:rsidRPr="0000615C">
              <w:rPr>
                <w:rFonts w:ascii="TH SarabunPSK" w:hAnsi="TH SarabunPSK" w:cs="TH SarabunPSK"/>
                <w:sz w:val="28"/>
              </w:rPr>
              <w:t>The completed statement of compliance should accompany the exposition documents and preferably be included as a component of the exposition</w:t>
            </w:r>
            <w:r w:rsidRPr="0000615C">
              <w:rPr>
                <w:rFonts w:ascii="TH SarabunPSK" w:hAnsi="TH SarabunPSK" w:cs="TH SarabunPSK"/>
                <w:sz w:val="28"/>
                <w:cs/>
              </w:rPr>
              <w:t>.</w:t>
            </w:r>
            <w:r w:rsidRPr="0000615C">
              <w:rPr>
                <w:rFonts w:ascii="TH SarabunPSK" w:hAnsi="TH SarabunPSK" w:cs="TH SarabunPSK"/>
                <w:sz w:val="28"/>
              </w:rPr>
              <w:t xml:space="preserve"> The applicant may submit a completed statement of compliance</w:t>
            </w:r>
            <w:r w:rsidRPr="0000615C" w:rsidDel="00642FEF">
              <w:rPr>
                <w:rFonts w:ascii="TH SarabunPSK" w:hAnsi="TH SarabunPSK" w:cs="TH SarabunPSK"/>
                <w:sz w:val="28"/>
              </w:rPr>
              <w:t xml:space="preserve"> </w:t>
            </w:r>
            <w:r w:rsidRPr="0000615C">
              <w:rPr>
                <w:rFonts w:ascii="TH SarabunPSK" w:hAnsi="TH SarabunPSK" w:cs="TH SarabunPSK"/>
                <w:sz w:val="28"/>
              </w:rPr>
              <w:t>in a different format as long as it includes all the Requirements references identified below; however, there may be additional processing time required by the CAAT in cross</w:t>
            </w:r>
            <w:r w:rsidRPr="0000615C">
              <w:rPr>
                <w:rFonts w:ascii="TH SarabunPSK" w:hAnsi="TH SarabunPSK" w:cs="TH SarabunPSK"/>
                <w:sz w:val="28"/>
                <w:cs/>
              </w:rPr>
              <w:t>-</w:t>
            </w:r>
            <w:r w:rsidRPr="0000615C">
              <w:rPr>
                <w:rFonts w:ascii="TH SarabunPSK" w:hAnsi="TH SarabunPSK" w:cs="TH SarabunPSK"/>
                <w:sz w:val="28"/>
              </w:rPr>
              <w:t>referencing requirements</w:t>
            </w:r>
            <w:r w:rsidRPr="0000615C">
              <w:rPr>
                <w:rFonts w:ascii="TH SarabunPSK" w:hAnsi="TH SarabunPSK" w:cs="TH SarabunPSK"/>
                <w:sz w:val="28"/>
                <w:cs/>
              </w:rPr>
              <w:t>.</w:t>
            </w:r>
          </w:p>
          <w:p w14:paraId="05BD047C" w14:textId="77777777" w:rsidR="00A62597" w:rsidRPr="0000615C" w:rsidRDefault="00A62597" w:rsidP="00A62597">
            <w:pPr>
              <w:pStyle w:val="NoSpacing"/>
              <w:spacing w:before="120" w:after="120"/>
              <w:jc w:val="both"/>
              <w:rPr>
                <w:rFonts w:ascii="TH SarabunPSK" w:hAnsi="TH SarabunPSK" w:cs="TH SarabunPSK"/>
                <w:b/>
                <w:sz w:val="28"/>
              </w:rPr>
            </w:pPr>
            <w:r w:rsidRPr="0000615C">
              <w:rPr>
                <w:rFonts w:ascii="TH SarabunPSK" w:hAnsi="TH SarabunPSK" w:cs="TH SarabunPSK"/>
                <w:b/>
                <w:sz w:val="28"/>
              </w:rPr>
              <w:t>General Manual Layout</w:t>
            </w:r>
          </w:p>
          <w:p w14:paraId="18EDFD4A" w14:textId="3F61ADE9" w:rsidR="00E71276" w:rsidRPr="009F6817" w:rsidRDefault="00A62597" w:rsidP="00A62597">
            <w:pPr>
              <w:widowControl w:val="0"/>
              <w:autoSpaceDE w:val="0"/>
              <w:autoSpaceDN w:val="0"/>
              <w:adjustRightInd w:val="0"/>
              <w:spacing w:before="160" w:after="160" w:line="230" w:lineRule="exact"/>
              <w:ind w:left="90" w:right="-18"/>
              <w:rPr>
                <w:rFonts w:ascii="TH SarabunPSK" w:hAnsi="TH SarabunPSK" w:cs="TH SarabunPSK"/>
                <w:b/>
                <w:color w:val="000000"/>
                <w:spacing w:val="-1"/>
                <w:sz w:val="28"/>
              </w:rPr>
            </w:pPr>
            <w:r w:rsidRPr="0000615C">
              <w:rPr>
                <w:rFonts w:ascii="TH SarabunPSK" w:hAnsi="TH SarabunPSK" w:cs="TH SarabunPSK"/>
                <w:sz w:val="28"/>
              </w:rPr>
              <w:t>Electronic exposition</w:t>
            </w:r>
            <w:r w:rsidRPr="0000615C">
              <w:rPr>
                <w:rFonts w:ascii="TH SarabunPSK" w:hAnsi="TH SarabunPSK" w:cs="TH SarabunPSK"/>
                <w:sz w:val="28"/>
                <w:cs/>
              </w:rPr>
              <w:t>:</w:t>
            </w:r>
            <w:r w:rsidRPr="0000615C">
              <w:rPr>
                <w:rFonts w:ascii="TH SarabunPSK" w:hAnsi="TH SarabunPSK" w:cs="TH SarabunPSK"/>
                <w:sz w:val="28"/>
              </w:rPr>
              <w:t xml:space="preserve"> Is the statement of compliance included as part of </w:t>
            </w:r>
            <w:r w:rsidRPr="001D1408">
              <w:rPr>
                <w:rFonts w:ascii="TH SarabunPSK" w:hAnsi="TH SarabunPSK" w:cs="TH SarabunPSK"/>
                <w:color w:val="000000"/>
                <w:sz w:val="28"/>
              </w:rPr>
              <w:t>the file</w:t>
            </w:r>
            <w:r w:rsidRPr="001D1408">
              <w:rPr>
                <w:rFonts w:ascii="TH SarabunPSK" w:hAnsi="TH SarabunPSK" w:cs="TH SarabunPSK"/>
                <w:color w:val="000000"/>
                <w:sz w:val="28"/>
                <w:cs/>
              </w:rPr>
              <w:t>(</w:t>
            </w:r>
            <w:r w:rsidRPr="001D1408">
              <w:rPr>
                <w:rFonts w:ascii="TH SarabunPSK" w:hAnsi="TH SarabunPSK" w:cs="TH SarabunPSK"/>
                <w:color w:val="000000"/>
                <w:sz w:val="28"/>
              </w:rPr>
              <w:t>s</w:t>
            </w:r>
            <w:r w:rsidRPr="001D1408">
              <w:rPr>
                <w:rFonts w:ascii="TH SarabunPSK" w:hAnsi="TH SarabunPSK" w:cs="TH SarabunPSK"/>
                <w:color w:val="000000"/>
                <w:sz w:val="28"/>
                <w:cs/>
              </w:rPr>
              <w:t>)/</w:t>
            </w:r>
            <w:r w:rsidRPr="001D1408">
              <w:rPr>
                <w:rFonts w:ascii="TH SarabunPSK" w:hAnsi="TH SarabunPSK" w:cs="TH SarabunPSK"/>
                <w:color w:val="000000"/>
                <w:sz w:val="28"/>
              </w:rPr>
              <w:t xml:space="preserve">disc? If so, is it up to date? Have you considered the methods for distributing </w:t>
            </w:r>
            <w:r w:rsidRPr="001D1408">
              <w:rPr>
                <w:rFonts w:ascii="TH SarabunPSK" w:hAnsi="TH SarabunPSK" w:cs="TH SarabunPSK"/>
                <w:color w:val="000000"/>
                <w:sz w:val="28"/>
              </w:rPr>
              <w:lastRenderedPageBreak/>
              <w:t>to the</w:t>
            </w:r>
            <w:r>
              <w:rPr>
                <w:rFonts w:ascii="TH SarabunPSK" w:hAnsi="TH SarabunPSK" w:cs="TH SarabunPSK"/>
                <w:color w:val="000000"/>
                <w:sz w:val="28"/>
              </w:rPr>
              <w:t xml:space="preserve"> </w:t>
            </w:r>
            <w:r w:rsidRPr="001D1408">
              <w:rPr>
                <w:rFonts w:ascii="TH SarabunPSK" w:hAnsi="TH SarabunPSK" w:cs="TH SarabunPSK"/>
                <w:color w:val="000000"/>
                <w:sz w:val="28"/>
              </w:rPr>
              <w:t>CAAT</w:t>
            </w:r>
            <w:r>
              <w:rPr>
                <w:rFonts w:ascii="TH SarabunPSK" w:hAnsi="TH SarabunPSK" w:cs="TH SarabunPSK"/>
                <w:color w:val="000000"/>
                <w:sz w:val="28"/>
              </w:rPr>
              <w:t xml:space="preserve"> </w:t>
            </w:r>
            <w:r w:rsidRPr="001D1408">
              <w:rPr>
                <w:rFonts w:ascii="TH SarabunPSK" w:hAnsi="TH SarabunPSK" w:cs="TH SarabunPSK"/>
                <w:color w:val="000000"/>
                <w:sz w:val="28"/>
              </w:rPr>
              <w:t>and how you will manage amendments?</w:t>
            </w:r>
          </w:p>
        </w:tc>
      </w:tr>
    </w:tbl>
    <w:p w14:paraId="06DAE584" w14:textId="77777777" w:rsidR="00B805DC" w:rsidRPr="002401E7" w:rsidRDefault="00B805DC" w:rsidP="00B805DC">
      <w:pPr>
        <w:widowControl w:val="0"/>
        <w:autoSpaceDE w:val="0"/>
        <w:autoSpaceDN w:val="0"/>
        <w:adjustRightInd w:val="0"/>
        <w:spacing w:before="120" w:after="120" w:line="230" w:lineRule="exact"/>
        <w:ind w:right="-18" w:firstLine="270"/>
        <w:jc w:val="thaiDistribute"/>
        <w:rPr>
          <w:rFonts w:ascii="TH SarabunPSK" w:hAnsi="TH SarabunPSK" w:cs="TH SarabunPSK"/>
          <w:b/>
          <w:color w:val="000000"/>
          <w:spacing w:val="-1"/>
          <w:sz w:val="28"/>
        </w:rPr>
        <w:sectPr w:rsidR="00B805DC" w:rsidRPr="002401E7" w:rsidSect="00B805DC">
          <w:headerReference w:type="even" r:id="rId8"/>
          <w:headerReference w:type="default" r:id="rId9"/>
          <w:footerReference w:type="default" r:id="rId10"/>
          <w:headerReference w:type="first" r:id="rId11"/>
          <w:pgSz w:w="16840" w:h="11907" w:orient="landscape" w:code="9"/>
          <w:pgMar w:top="1440" w:right="1389" w:bottom="1440" w:left="1440" w:header="709" w:footer="709" w:gutter="0"/>
          <w:cols w:space="720"/>
          <w:docGrid w:linePitch="360"/>
        </w:sectPr>
      </w:pPr>
    </w:p>
    <w:tbl>
      <w:tblPr>
        <w:tblStyle w:val="TableGrid"/>
        <w:tblpPr w:leftFromText="180" w:rightFromText="180" w:vertAnchor="text" w:tblpX="-52" w:tblpY="1"/>
        <w:tblOverlap w:val="never"/>
        <w:tblW w:w="14191" w:type="dxa"/>
        <w:tblLayout w:type="fixed"/>
        <w:tblLook w:val="04A0" w:firstRow="1" w:lastRow="0" w:firstColumn="1" w:lastColumn="0" w:noHBand="0" w:noVBand="1"/>
      </w:tblPr>
      <w:tblGrid>
        <w:gridCol w:w="7148"/>
        <w:gridCol w:w="4547"/>
        <w:gridCol w:w="2496"/>
      </w:tblGrid>
      <w:tr w:rsidR="00A62597" w:rsidRPr="0045239F" w14:paraId="34D41B39" w14:textId="77777777" w:rsidTr="00360D9D">
        <w:tc>
          <w:tcPr>
            <w:tcW w:w="14191" w:type="dxa"/>
            <w:gridSpan w:val="3"/>
            <w:shd w:val="clear" w:color="auto" w:fill="1F497D" w:themeFill="text2"/>
          </w:tcPr>
          <w:p w14:paraId="3F6F887E" w14:textId="5B40F3D0" w:rsidR="00A62597" w:rsidRPr="00B3464D" w:rsidRDefault="00A62597" w:rsidP="00360D9D">
            <w:pPr>
              <w:widowControl w:val="0"/>
              <w:autoSpaceDE w:val="0"/>
              <w:autoSpaceDN w:val="0"/>
              <w:adjustRightInd w:val="0"/>
              <w:spacing w:before="40" w:after="40" w:line="230" w:lineRule="exact"/>
              <w:ind w:right="-18" w:firstLine="270"/>
              <w:rPr>
                <w:rFonts w:ascii="TH SarabunPSK" w:hAnsi="TH SarabunPSK" w:cs="TH SarabunPSK"/>
                <w:b/>
                <w:color w:val="FFFFFF" w:themeColor="background1"/>
                <w:spacing w:val="-1"/>
                <w:sz w:val="28"/>
                <w:cs/>
                <w:lang w:val="en-US"/>
              </w:rPr>
            </w:pPr>
            <w:r w:rsidRPr="00B3464D">
              <w:rPr>
                <w:rFonts w:ascii="TH SarabunPSK" w:hAnsi="TH SarabunPSK" w:cs="TH SarabunPSK"/>
                <w:b/>
                <w:color w:val="FFFFFF" w:themeColor="background1"/>
                <w:spacing w:val="-1"/>
                <w:sz w:val="28"/>
              </w:rPr>
              <w:lastRenderedPageBreak/>
              <w:t xml:space="preserve">Details of Applicant / AOC </w:t>
            </w:r>
            <w:r w:rsidR="00B3464D" w:rsidRPr="00B3464D">
              <w:rPr>
                <w:rFonts w:ascii="TH SarabunPSK" w:hAnsi="TH SarabunPSK" w:cs="TH SarabunPSK"/>
                <w:b/>
                <w:color w:val="FFFFFF" w:themeColor="background1"/>
                <w:spacing w:val="-1"/>
                <w:sz w:val="28"/>
              </w:rPr>
              <w:t>Holder</w:t>
            </w:r>
            <w:r w:rsidRPr="00B3464D">
              <w:rPr>
                <w:rFonts w:ascii="TH SarabunPSK" w:hAnsi="TH SarabunPSK" w:cs="TH SarabunPSK"/>
                <w:b/>
                <w:color w:val="FFFFFF" w:themeColor="background1"/>
                <w:spacing w:val="-1"/>
                <w:sz w:val="28"/>
              </w:rPr>
              <w:t>(s)</w:t>
            </w:r>
          </w:p>
        </w:tc>
      </w:tr>
      <w:tr w:rsidR="00A62597" w:rsidRPr="0045239F" w14:paraId="53041863" w14:textId="77777777" w:rsidTr="00360D9D">
        <w:tc>
          <w:tcPr>
            <w:tcW w:w="14191" w:type="dxa"/>
            <w:gridSpan w:val="3"/>
            <w:shd w:val="clear" w:color="auto" w:fill="auto"/>
            <w:vAlign w:val="center"/>
          </w:tcPr>
          <w:p w14:paraId="48251E31" w14:textId="77777777" w:rsidR="00A62597" w:rsidRPr="00B3464D" w:rsidRDefault="00A62597" w:rsidP="00360D9D">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B3464D">
              <w:rPr>
                <w:rFonts w:ascii="TH SarabunPSK" w:hAnsi="TH SarabunPSK" w:cs="TH SarabunPSK"/>
                <w:b/>
                <w:spacing w:val="-1"/>
                <w:sz w:val="28"/>
              </w:rPr>
              <w:t xml:space="preserve">Instruction: </w:t>
            </w:r>
            <w:r w:rsidRPr="00B3464D">
              <w:rPr>
                <w:rFonts w:ascii="TH SarabunPSK" w:hAnsi="TH SarabunPSK" w:cs="TH SarabunPSK"/>
                <w:bCs/>
                <w:spacing w:val="-1"/>
                <w:sz w:val="28"/>
              </w:rPr>
              <w:t>The operator shall indicate the references in the Operations Manual where the requirements are met.</w:t>
            </w:r>
          </w:p>
        </w:tc>
      </w:tr>
      <w:tr w:rsidR="00A62597" w:rsidRPr="0045239F" w14:paraId="74E0F3D4" w14:textId="77777777" w:rsidTr="00360D9D">
        <w:tc>
          <w:tcPr>
            <w:tcW w:w="7148" w:type="dxa"/>
            <w:shd w:val="clear" w:color="auto" w:fill="auto"/>
          </w:tcPr>
          <w:p w14:paraId="5F287EF5" w14:textId="77777777" w:rsidR="00A62597" w:rsidRPr="00B3464D" w:rsidRDefault="00A62597" w:rsidP="00360D9D">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B3464D">
              <w:rPr>
                <w:rFonts w:ascii="TH SarabunPSK" w:hAnsi="TH SarabunPSK" w:cs="TH SarabunPSK"/>
                <w:b/>
                <w:spacing w:val="-1"/>
                <w:sz w:val="28"/>
              </w:rPr>
              <w:t>Name of Applicant / AOC holder(s)</w:t>
            </w:r>
            <w:r w:rsidRPr="00B3464D">
              <w:rPr>
                <w:rFonts w:ascii="TH SarabunPSK" w:hAnsi="TH SarabunPSK" w:cs="TH SarabunPSK"/>
                <w:b/>
                <w:bCs/>
                <w:spacing w:val="-1"/>
                <w:sz w:val="28"/>
                <w:cs/>
              </w:rPr>
              <w:t>:</w:t>
            </w:r>
            <w:r w:rsidRPr="00B3464D">
              <w:rPr>
                <w:rFonts w:ascii="TH SarabunPSK" w:hAnsi="TH SarabunPSK" w:cs="TH SarabunPSK"/>
                <w:b/>
                <w:spacing w:val="-1"/>
                <w:sz w:val="28"/>
                <w:cs/>
              </w:rPr>
              <w:t xml:space="preserve">  </w:t>
            </w:r>
          </w:p>
        </w:tc>
        <w:sdt>
          <w:sdtPr>
            <w:rPr>
              <w:rFonts w:ascii="TH SarabunPSK" w:hAnsi="TH SarabunPSK" w:cs="TH SarabunPSK"/>
              <w:b/>
              <w:spacing w:val="-1"/>
              <w:sz w:val="28"/>
            </w:rPr>
            <w:id w:val="634924689"/>
            <w:placeholder>
              <w:docPart w:val="DefaultPlaceholder_-1854013440"/>
            </w:placeholder>
            <w:showingPlcHdr/>
          </w:sdtPr>
          <w:sdtEndPr/>
          <w:sdtContent>
            <w:tc>
              <w:tcPr>
                <w:tcW w:w="7043" w:type="dxa"/>
                <w:gridSpan w:val="2"/>
                <w:shd w:val="clear" w:color="auto" w:fill="auto"/>
              </w:tcPr>
              <w:p w14:paraId="2F9B538C" w14:textId="5EAC396F" w:rsidR="00A62597" w:rsidRPr="00B3464D" w:rsidRDefault="0055007E" w:rsidP="0055007E">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D06146">
                  <w:rPr>
                    <w:rStyle w:val="PlaceholderText"/>
                    <w:rFonts w:eastAsiaTheme="minorHAnsi"/>
                  </w:rPr>
                  <w:t>Click or tap here to enter text.</w:t>
                </w:r>
              </w:p>
            </w:tc>
          </w:sdtContent>
        </w:sdt>
      </w:tr>
      <w:tr w:rsidR="00A62597" w:rsidRPr="0045239F" w14:paraId="6174F8C0" w14:textId="77777777" w:rsidTr="00360D9D">
        <w:tc>
          <w:tcPr>
            <w:tcW w:w="7148" w:type="dxa"/>
            <w:shd w:val="clear" w:color="auto" w:fill="auto"/>
          </w:tcPr>
          <w:p w14:paraId="74F70147" w14:textId="77777777" w:rsidR="00A62597" w:rsidRPr="00B3464D" w:rsidRDefault="00A62597" w:rsidP="00360D9D">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B3464D">
              <w:rPr>
                <w:rFonts w:ascii="TH SarabunPSK" w:hAnsi="TH SarabunPSK" w:cs="TH SarabunPSK"/>
                <w:b/>
                <w:spacing w:val="-1"/>
                <w:sz w:val="28"/>
              </w:rPr>
              <w:t>Date of Submission</w:t>
            </w:r>
            <w:r w:rsidRPr="00B3464D">
              <w:rPr>
                <w:rFonts w:ascii="TH SarabunPSK" w:hAnsi="TH SarabunPSK" w:cs="TH SarabunPSK"/>
                <w:b/>
                <w:bCs/>
                <w:spacing w:val="-1"/>
                <w:sz w:val="28"/>
                <w:cs/>
              </w:rPr>
              <w:t>:</w:t>
            </w:r>
          </w:p>
        </w:tc>
        <w:sdt>
          <w:sdtPr>
            <w:rPr>
              <w:rFonts w:ascii="TH SarabunPSK" w:hAnsi="TH SarabunPSK" w:cs="TH SarabunPSK"/>
              <w:b/>
              <w:spacing w:val="-1"/>
              <w:sz w:val="28"/>
            </w:rPr>
            <w:id w:val="-1572649663"/>
            <w:placeholder>
              <w:docPart w:val="DefaultPlaceholder_-1854013440"/>
            </w:placeholder>
            <w:showingPlcHdr/>
          </w:sdtPr>
          <w:sdtEndPr/>
          <w:sdtContent>
            <w:tc>
              <w:tcPr>
                <w:tcW w:w="7043" w:type="dxa"/>
                <w:gridSpan w:val="2"/>
                <w:shd w:val="clear" w:color="auto" w:fill="auto"/>
              </w:tcPr>
              <w:p w14:paraId="42F8E4F9" w14:textId="4758762F" w:rsidR="00A62597" w:rsidRPr="00B3464D" w:rsidRDefault="0055007E" w:rsidP="0055007E">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D06146">
                  <w:rPr>
                    <w:rStyle w:val="PlaceholderText"/>
                    <w:rFonts w:eastAsiaTheme="minorHAnsi"/>
                  </w:rPr>
                  <w:t>Click or tap here to enter text.</w:t>
                </w:r>
              </w:p>
            </w:tc>
          </w:sdtContent>
        </w:sdt>
      </w:tr>
      <w:tr w:rsidR="00A62597" w:rsidRPr="0045239F" w14:paraId="3783DA4A" w14:textId="77777777" w:rsidTr="00360D9D">
        <w:tc>
          <w:tcPr>
            <w:tcW w:w="14191" w:type="dxa"/>
            <w:gridSpan w:val="3"/>
            <w:shd w:val="clear" w:color="auto" w:fill="auto"/>
          </w:tcPr>
          <w:p w14:paraId="5F77C4DA" w14:textId="77777777" w:rsidR="00A62597" w:rsidRPr="00B3464D" w:rsidRDefault="00A62597" w:rsidP="00360D9D">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B3464D">
              <w:rPr>
                <w:rFonts w:ascii="TH SarabunPSK" w:hAnsi="TH SarabunPSK" w:cs="TH SarabunPSK"/>
                <w:b/>
                <w:spacing w:val="-1"/>
                <w:sz w:val="28"/>
              </w:rPr>
              <w:t>List of Manuals Submitted</w:t>
            </w:r>
            <w:r w:rsidRPr="00B3464D">
              <w:rPr>
                <w:rFonts w:ascii="TH SarabunPSK" w:hAnsi="TH SarabunPSK" w:cs="TH SarabunPSK"/>
                <w:b/>
                <w:bCs/>
                <w:spacing w:val="-1"/>
                <w:sz w:val="28"/>
                <w:cs/>
              </w:rPr>
              <w:t xml:space="preserve">:                   </w:t>
            </w:r>
          </w:p>
          <w:sdt>
            <w:sdtPr>
              <w:rPr>
                <w:rFonts w:ascii="TH SarabunPSK" w:hAnsi="TH SarabunPSK" w:cs="TH SarabunPSK"/>
                <w:b/>
                <w:bCs/>
                <w:spacing w:val="-1"/>
                <w:sz w:val="28"/>
              </w:rPr>
              <w:id w:val="-96251896"/>
              <w:placeholder>
                <w:docPart w:val="DefaultPlaceholder_-1854013440"/>
              </w:placeholder>
              <w:showingPlcHdr/>
            </w:sdtPr>
            <w:sdtEndPr/>
            <w:sdtContent>
              <w:p w14:paraId="10C7B6A4" w14:textId="3F84F44E" w:rsidR="00A62597" w:rsidRPr="00B3464D" w:rsidRDefault="0055007E" w:rsidP="00360D9D">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D06146">
                  <w:rPr>
                    <w:rStyle w:val="PlaceholderText"/>
                    <w:rFonts w:eastAsiaTheme="minorHAnsi"/>
                  </w:rPr>
                  <w:t>Click or tap here to enter text.</w:t>
                </w:r>
              </w:p>
            </w:sdtContent>
          </w:sdt>
          <w:p w14:paraId="58B66414" w14:textId="77777777" w:rsidR="00A62597" w:rsidRPr="00B3464D" w:rsidRDefault="00A62597" w:rsidP="00360D9D">
            <w:pPr>
              <w:widowControl w:val="0"/>
              <w:autoSpaceDE w:val="0"/>
              <w:autoSpaceDN w:val="0"/>
              <w:adjustRightInd w:val="0"/>
              <w:spacing w:before="40" w:after="40" w:line="230" w:lineRule="exact"/>
              <w:ind w:right="-18" w:firstLine="270"/>
              <w:rPr>
                <w:rFonts w:ascii="TH SarabunPSK" w:hAnsi="TH SarabunPSK" w:cs="TH SarabunPSK"/>
                <w:b/>
                <w:spacing w:val="-1"/>
                <w:sz w:val="28"/>
                <w:cs/>
              </w:rPr>
            </w:pPr>
          </w:p>
          <w:p w14:paraId="682A3D70" w14:textId="77777777" w:rsidR="00A62597" w:rsidRPr="00B3464D" w:rsidRDefault="00A62597" w:rsidP="00360D9D">
            <w:pPr>
              <w:widowControl w:val="0"/>
              <w:autoSpaceDE w:val="0"/>
              <w:autoSpaceDN w:val="0"/>
              <w:adjustRightInd w:val="0"/>
              <w:spacing w:before="40" w:after="40" w:line="230" w:lineRule="exact"/>
              <w:ind w:right="-18" w:firstLine="270"/>
              <w:rPr>
                <w:rFonts w:ascii="TH SarabunPSK" w:hAnsi="TH SarabunPSK" w:cs="TH SarabunPSK"/>
                <w:b/>
                <w:spacing w:val="-1"/>
                <w:sz w:val="28"/>
              </w:rPr>
            </w:pPr>
          </w:p>
        </w:tc>
      </w:tr>
      <w:tr w:rsidR="00A62597" w:rsidRPr="0045239F" w14:paraId="6FF6849A" w14:textId="77777777" w:rsidTr="00360D9D">
        <w:tc>
          <w:tcPr>
            <w:tcW w:w="7148" w:type="dxa"/>
            <w:shd w:val="clear" w:color="auto" w:fill="1F497D" w:themeFill="text2"/>
          </w:tcPr>
          <w:p w14:paraId="585A123D" w14:textId="77777777" w:rsidR="00A62597" w:rsidRPr="00B3464D" w:rsidRDefault="00A62597" w:rsidP="00360D9D">
            <w:pPr>
              <w:widowControl w:val="0"/>
              <w:autoSpaceDE w:val="0"/>
              <w:autoSpaceDN w:val="0"/>
              <w:adjustRightInd w:val="0"/>
              <w:spacing w:before="40" w:after="40" w:line="230" w:lineRule="exact"/>
              <w:ind w:left="851" w:hanging="581"/>
              <w:jc w:val="center"/>
              <w:rPr>
                <w:rFonts w:ascii="TH SarabunPSK" w:hAnsi="TH SarabunPSK" w:cs="TH SarabunPSK"/>
                <w:b/>
                <w:color w:val="FFFFFF" w:themeColor="background1"/>
                <w:spacing w:val="-1"/>
                <w:sz w:val="28"/>
                <w:lang w:val="en-US"/>
              </w:rPr>
            </w:pPr>
            <w:r w:rsidRPr="00B3464D">
              <w:rPr>
                <w:rFonts w:ascii="TH SarabunPSK" w:hAnsi="TH SarabunPSK" w:cs="TH SarabunPSK"/>
                <w:b/>
                <w:color w:val="FFFFFF" w:themeColor="background1"/>
                <w:spacing w:val="-1"/>
                <w:sz w:val="28"/>
              </w:rPr>
              <w:t>Administration and Control of Manual</w:t>
            </w:r>
          </w:p>
        </w:tc>
        <w:tc>
          <w:tcPr>
            <w:tcW w:w="4547" w:type="dxa"/>
            <w:shd w:val="clear" w:color="auto" w:fill="1F497D" w:themeFill="text2"/>
          </w:tcPr>
          <w:p w14:paraId="127A8155" w14:textId="77777777" w:rsidR="00A62597" w:rsidRPr="0045239F" w:rsidRDefault="00A62597" w:rsidP="00360D9D">
            <w:pPr>
              <w:widowControl w:val="0"/>
              <w:autoSpaceDE w:val="0"/>
              <w:autoSpaceDN w:val="0"/>
              <w:adjustRightInd w:val="0"/>
              <w:spacing w:before="40" w:after="40" w:line="230" w:lineRule="exact"/>
              <w:ind w:left="851" w:right="-21" w:hanging="689"/>
              <w:jc w:val="center"/>
              <w:rPr>
                <w:rFonts w:ascii="TH SarabunPSK" w:hAnsi="TH SarabunPSK" w:cs="TH SarabunPSK"/>
                <w:b/>
                <w:color w:val="000000"/>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496" w:type="dxa"/>
            <w:shd w:val="clear" w:color="auto" w:fill="1F497D" w:themeFill="text2"/>
          </w:tcPr>
          <w:p w14:paraId="00C06530" w14:textId="77777777" w:rsidR="00A62597" w:rsidRPr="0045239F" w:rsidRDefault="00A62597" w:rsidP="00360D9D">
            <w:pPr>
              <w:widowControl w:val="0"/>
              <w:autoSpaceDE w:val="0"/>
              <w:autoSpaceDN w:val="0"/>
              <w:adjustRightInd w:val="0"/>
              <w:spacing w:before="40" w:after="40" w:line="230" w:lineRule="exact"/>
              <w:ind w:right="-18" w:hanging="18"/>
              <w:jc w:val="center"/>
              <w:rPr>
                <w:rFonts w:ascii="TH SarabunPSK" w:hAnsi="TH SarabunPSK" w:cs="TH SarabunPSK"/>
                <w:b/>
                <w:color w:val="000000"/>
                <w:spacing w:val="-1"/>
                <w:sz w:val="28"/>
              </w:rPr>
            </w:pPr>
            <w:r w:rsidRPr="00342EB4">
              <w:rPr>
                <w:rFonts w:ascii="TH SarabunPSK" w:hAnsi="TH SarabunPSK" w:cs="TH SarabunPSK"/>
                <w:b/>
                <w:color w:val="FFFFFF" w:themeColor="background1"/>
                <w:spacing w:val="-1"/>
                <w:sz w:val="28"/>
              </w:rPr>
              <w:t>CAAT Notes</w:t>
            </w:r>
          </w:p>
        </w:tc>
      </w:tr>
      <w:tr w:rsidR="003B5B48" w:rsidRPr="0045239F" w14:paraId="2AB59F8E" w14:textId="77777777" w:rsidTr="003B5B48">
        <w:tc>
          <w:tcPr>
            <w:tcW w:w="7148" w:type="dxa"/>
            <w:shd w:val="clear" w:color="auto" w:fill="auto"/>
          </w:tcPr>
          <w:p w14:paraId="5F4A018E" w14:textId="77777777" w:rsidR="003B5B48" w:rsidRPr="00B3464D" w:rsidRDefault="003B5B48" w:rsidP="003B5B48">
            <w:pPr>
              <w:widowControl w:val="0"/>
              <w:autoSpaceDE w:val="0"/>
              <w:autoSpaceDN w:val="0"/>
              <w:adjustRightInd w:val="0"/>
              <w:spacing w:before="40" w:after="40" w:line="230" w:lineRule="exact"/>
              <w:ind w:left="242"/>
              <w:jc w:val="thaiDistribute"/>
              <w:rPr>
                <w:rFonts w:ascii="TH SarabunPSK" w:hAnsi="TH SarabunPSK" w:cs="TH SarabunPSK"/>
                <w:spacing w:val="-1"/>
                <w:sz w:val="28"/>
              </w:rPr>
            </w:pPr>
            <w:r w:rsidRPr="00B3464D">
              <w:rPr>
                <w:rFonts w:ascii="TH SarabunPSK" w:hAnsi="TH SarabunPSK" w:cs="TH SarabunPSK"/>
                <w:spacing w:val="-1"/>
                <w:sz w:val="28"/>
              </w:rPr>
              <w:t>A statement that the manual complies with all applicable regulations and with the terms and conditions of the applicable air operator certificate (AOC).</w:t>
            </w:r>
          </w:p>
        </w:tc>
        <w:sdt>
          <w:sdtPr>
            <w:rPr>
              <w:rFonts w:ascii="TH SarabunPSK" w:hAnsi="TH SarabunPSK" w:cs="TH SarabunPSK"/>
              <w:bCs/>
              <w:spacing w:val="-1"/>
              <w:sz w:val="28"/>
            </w:rPr>
            <w:id w:val="-1508522493"/>
            <w:placeholder>
              <w:docPart w:val="36437748360B4CBBB0AF271BDE3270FD"/>
            </w:placeholder>
            <w:showingPlcHdr/>
          </w:sdtPr>
          <w:sdtContent>
            <w:bookmarkStart w:id="0" w:name="_GoBack" w:displacedByCustomXml="prev"/>
            <w:tc>
              <w:tcPr>
                <w:tcW w:w="4547" w:type="dxa"/>
                <w:shd w:val="clear" w:color="auto" w:fill="auto"/>
              </w:tcPr>
              <w:p w14:paraId="352A8279" w14:textId="4CE84841" w:rsidR="003B5B48" w:rsidRPr="00B3464D" w:rsidRDefault="003B5B48" w:rsidP="003B5B48">
                <w:pPr>
                  <w:widowControl w:val="0"/>
                  <w:autoSpaceDE w:val="0"/>
                  <w:autoSpaceDN w:val="0"/>
                  <w:adjustRightInd w:val="0"/>
                  <w:spacing w:before="40" w:after="40" w:line="230" w:lineRule="exact"/>
                  <w:rPr>
                    <w:rFonts w:ascii="TH SarabunPSK" w:hAnsi="TH SarabunPSK" w:cs="TH SarabunPSK"/>
                    <w:bCs/>
                    <w:spacing w:val="-1"/>
                    <w:sz w:val="28"/>
                  </w:rPr>
                </w:pPr>
                <w:r w:rsidRPr="00D06146">
                  <w:rPr>
                    <w:rStyle w:val="PlaceholderText"/>
                  </w:rPr>
                  <w:t>Click or tap here to enter text.</w:t>
                </w:r>
              </w:p>
            </w:tc>
            <w:bookmarkEnd w:id="0" w:displacedByCustomXml="next"/>
          </w:sdtContent>
        </w:sdt>
        <w:sdt>
          <w:sdtPr>
            <w:rPr>
              <w:rFonts w:ascii="TH SarabunPSK" w:hAnsi="TH SarabunPSK" w:cs="TH SarabunPSK"/>
              <w:bCs/>
              <w:spacing w:val="-1"/>
              <w:sz w:val="28"/>
            </w:rPr>
            <w:id w:val="-1780790089"/>
            <w:placeholder>
              <w:docPart w:val="3BB24275C5F94CD18F16EA586817537A"/>
            </w:placeholder>
            <w:showingPlcHdr/>
          </w:sdtPr>
          <w:sdtContent>
            <w:tc>
              <w:tcPr>
                <w:tcW w:w="2496" w:type="dxa"/>
                <w:shd w:val="clear" w:color="auto" w:fill="auto"/>
              </w:tcPr>
              <w:p w14:paraId="3ADC2649" w14:textId="2A8523AB" w:rsidR="003B5B48" w:rsidRPr="00B3464D" w:rsidRDefault="003B5B48" w:rsidP="003B5B48">
                <w:pPr>
                  <w:widowControl w:val="0"/>
                  <w:autoSpaceDE w:val="0"/>
                  <w:autoSpaceDN w:val="0"/>
                  <w:adjustRightInd w:val="0"/>
                  <w:spacing w:before="40" w:after="40" w:line="230" w:lineRule="exact"/>
                  <w:rPr>
                    <w:rFonts w:ascii="TH SarabunPSK" w:hAnsi="TH SarabunPSK" w:cs="TH SarabunPSK"/>
                    <w:b/>
                    <w:spacing w:val="-1"/>
                    <w:sz w:val="28"/>
                  </w:rPr>
                </w:pPr>
                <w:r w:rsidRPr="00343F3E">
                  <w:rPr>
                    <w:rStyle w:val="PlaceholderText"/>
                  </w:rPr>
                  <w:t>Click or tap here to enter text.</w:t>
                </w:r>
              </w:p>
            </w:tc>
          </w:sdtContent>
        </w:sdt>
      </w:tr>
      <w:tr w:rsidR="003B5B48" w:rsidRPr="0045239F" w14:paraId="64B3793B" w14:textId="77777777" w:rsidTr="003B5B48">
        <w:tc>
          <w:tcPr>
            <w:tcW w:w="7148" w:type="dxa"/>
            <w:shd w:val="clear" w:color="auto" w:fill="auto"/>
          </w:tcPr>
          <w:p w14:paraId="14B6C6AE" w14:textId="77777777" w:rsidR="003B5B48" w:rsidRPr="00B3464D" w:rsidRDefault="003B5B48" w:rsidP="003B5B48">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B3464D">
              <w:rPr>
                <w:rFonts w:ascii="TH SarabunPSK" w:hAnsi="TH SarabunPSK" w:cs="TH SarabunPSK"/>
                <w:spacing w:val="-1"/>
                <w:sz w:val="28"/>
              </w:rPr>
              <w:t>Explanations and definitions of terms and words needed for the use of the manual.</w:t>
            </w:r>
          </w:p>
        </w:tc>
        <w:sdt>
          <w:sdtPr>
            <w:rPr>
              <w:rFonts w:ascii="TH SarabunPSK" w:hAnsi="TH SarabunPSK" w:cs="TH SarabunPSK"/>
              <w:bCs/>
              <w:spacing w:val="-1"/>
              <w:sz w:val="28"/>
            </w:rPr>
            <w:id w:val="-284736942"/>
            <w:placeholder>
              <w:docPart w:val="5752BC9CAE814FCFA8B8114378A1ADDF"/>
            </w:placeholder>
            <w:showingPlcHdr/>
          </w:sdtPr>
          <w:sdtContent>
            <w:tc>
              <w:tcPr>
                <w:tcW w:w="4547" w:type="dxa"/>
                <w:shd w:val="clear" w:color="auto" w:fill="auto"/>
              </w:tcPr>
              <w:p w14:paraId="42F0CE9D" w14:textId="2571A8D3" w:rsidR="003B5B48" w:rsidRPr="00B3464D" w:rsidRDefault="003B5B48" w:rsidP="003B5B48">
                <w:pPr>
                  <w:widowControl w:val="0"/>
                  <w:autoSpaceDE w:val="0"/>
                  <w:autoSpaceDN w:val="0"/>
                  <w:adjustRightInd w:val="0"/>
                  <w:spacing w:before="40" w:after="40" w:line="230" w:lineRule="exact"/>
                  <w:rPr>
                    <w:rFonts w:ascii="TH SarabunPSK" w:hAnsi="TH SarabunPSK" w:cs="TH SarabunPSK"/>
                    <w:bCs/>
                    <w:spacing w:val="-1"/>
                    <w:sz w:val="28"/>
                    <w:lang w:val="en-US"/>
                  </w:rPr>
                </w:pPr>
                <w:r w:rsidRPr="0030197E">
                  <w:rPr>
                    <w:rStyle w:val="PlaceholderText"/>
                  </w:rPr>
                  <w:t>Click or tap here to enter text.</w:t>
                </w:r>
              </w:p>
            </w:tc>
          </w:sdtContent>
        </w:sdt>
        <w:sdt>
          <w:sdtPr>
            <w:rPr>
              <w:rFonts w:ascii="TH SarabunPSK" w:hAnsi="TH SarabunPSK" w:cs="TH SarabunPSK"/>
              <w:bCs/>
              <w:spacing w:val="-1"/>
              <w:sz w:val="28"/>
            </w:rPr>
            <w:id w:val="53662786"/>
            <w:placeholder>
              <w:docPart w:val="6C3C89C3617D4D50BB1CD0F2F915C525"/>
            </w:placeholder>
            <w:showingPlcHdr/>
          </w:sdtPr>
          <w:sdtContent>
            <w:tc>
              <w:tcPr>
                <w:tcW w:w="2496" w:type="dxa"/>
                <w:shd w:val="clear" w:color="auto" w:fill="auto"/>
              </w:tcPr>
              <w:p w14:paraId="2B3328DD" w14:textId="2CD5E6D9" w:rsidR="003B5B48" w:rsidRPr="00B3464D" w:rsidRDefault="003B5B48" w:rsidP="003B5B48">
                <w:pPr>
                  <w:widowControl w:val="0"/>
                  <w:autoSpaceDE w:val="0"/>
                  <w:autoSpaceDN w:val="0"/>
                  <w:adjustRightInd w:val="0"/>
                  <w:spacing w:before="40" w:after="40" w:line="230" w:lineRule="exact"/>
                  <w:rPr>
                    <w:rFonts w:ascii="TH SarabunPSK" w:hAnsi="TH SarabunPSK" w:cs="TH SarabunPSK"/>
                    <w:b/>
                    <w:spacing w:val="-1"/>
                    <w:sz w:val="28"/>
                  </w:rPr>
                </w:pPr>
                <w:r w:rsidRPr="00343F3E">
                  <w:rPr>
                    <w:rStyle w:val="PlaceholderText"/>
                  </w:rPr>
                  <w:t>Click or tap here to enter text.</w:t>
                </w:r>
              </w:p>
            </w:tc>
          </w:sdtContent>
        </w:sdt>
      </w:tr>
      <w:tr w:rsidR="003B5B48" w:rsidRPr="0045239F" w14:paraId="419F62E1" w14:textId="77777777" w:rsidTr="003B5B48">
        <w:tc>
          <w:tcPr>
            <w:tcW w:w="7148" w:type="dxa"/>
            <w:shd w:val="clear" w:color="auto" w:fill="auto"/>
          </w:tcPr>
          <w:p w14:paraId="543EA932" w14:textId="77777777" w:rsidR="003B5B48" w:rsidRPr="00B3464D" w:rsidRDefault="003B5B48" w:rsidP="003B5B48">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B3464D">
              <w:rPr>
                <w:rFonts w:ascii="TH SarabunPSK" w:hAnsi="TH SarabunPSK" w:cs="TH SarabunPSK"/>
                <w:spacing w:val="-1"/>
                <w:sz w:val="28"/>
              </w:rPr>
              <w:t>Details of the person(s) responsible for the issuance and insertion of amendments and revisions.</w:t>
            </w:r>
          </w:p>
        </w:tc>
        <w:sdt>
          <w:sdtPr>
            <w:rPr>
              <w:rFonts w:ascii="TH SarabunPSK" w:hAnsi="TH SarabunPSK" w:cs="TH SarabunPSK"/>
              <w:bCs/>
              <w:spacing w:val="-1"/>
              <w:sz w:val="28"/>
            </w:rPr>
            <w:id w:val="1972321726"/>
            <w:placeholder>
              <w:docPart w:val="E73389C487DF4F619B5A7328441DAC85"/>
            </w:placeholder>
            <w:showingPlcHdr/>
          </w:sdtPr>
          <w:sdtContent>
            <w:tc>
              <w:tcPr>
                <w:tcW w:w="4547" w:type="dxa"/>
                <w:shd w:val="clear" w:color="auto" w:fill="auto"/>
              </w:tcPr>
              <w:p w14:paraId="02EDB810" w14:textId="71913B67" w:rsidR="003B5B48" w:rsidRPr="00B3464D" w:rsidRDefault="003B5B48" w:rsidP="003B5B48">
                <w:pPr>
                  <w:widowControl w:val="0"/>
                  <w:autoSpaceDE w:val="0"/>
                  <w:autoSpaceDN w:val="0"/>
                  <w:adjustRightInd w:val="0"/>
                  <w:spacing w:before="40" w:after="40" w:line="230" w:lineRule="exact"/>
                  <w:rPr>
                    <w:rFonts w:ascii="TH SarabunPSK" w:hAnsi="TH SarabunPSK" w:cs="TH SarabunPSK"/>
                    <w:bCs/>
                    <w:spacing w:val="-1"/>
                    <w:sz w:val="28"/>
                    <w:lang w:val="en-US"/>
                  </w:rPr>
                </w:pPr>
                <w:r w:rsidRPr="0030197E">
                  <w:rPr>
                    <w:rStyle w:val="PlaceholderText"/>
                  </w:rPr>
                  <w:t>Click or tap here to enter text.</w:t>
                </w:r>
              </w:p>
            </w:tc>
          </w:sdtContent>
        </w:sdt>
        <w:sdt>
          <w:sdtPr>
            <w:rPr>
              <w:rFonts w:ascii="TH SarabunPSK" w:hAnsi="TH SarabunPSK" w:cs="TH SarabunPSK"/>
              <w:bCs/>
              <w:spacing w:val="-1"/>
              <w:sz w:val="28"/>
            </w:rPr>
            <w:id w:val="-1646964245"/>
            <w:placeholder>
              <w:docPart w:val="1AE32FA796844FB1B33E5FBE04962952"/>
            </w:placeholder>
            <w:showingPlcHdr/>
          </w:sdtPr>
          <w:sdtContent>
            <w:tc>
              <w:tcPr>
                <w:tcW w:w="2496" w:type="dxa"/>
                <w:shd w:val="clear" w:color="auto" w:fill="auto"/>
              </w:tcPr>
              <w:p w14:paraId="74BAE991" w14:textId="01C63D53" w:rsidR="003B5B48" w:rsidRPr="00B3464D" w:rsidRDefault="003B5B48" w:rsidP="003B5B48">
                <w:pPr>
                  <w:widowControl w:val="0"/>
                  <w:autoSpaceDE w:val="0"/>
                  <w:autoSpaceDN w:val="0"/>
                  <w:adjustRightInd w:val="0"/>
                  <w:spacing w:before="40" w:after="40" w:line="230" w:lineRule="exact"/>
                  <w:rPr>
                    <w:rFonts w:ascii="TH SarabunPSK" w:hAnsi="TH SarabunPSK" w:cs="TH SarabunPSK"/>
                    <w:b/>
                    <w:spacing w:val="-1"/>
                    <w:sz w:val="28"/>
                  </w:rPr>
                </w:pPr>
                <w:r w:rsidRPr="00343F3E">
                  <w:rPr>
                    <w:rStyle w:val="PlaceholderText"/>
                  </w:rPr>
                  <w:t>Click or tap here to enter text.</w:t>
                </w:r>
              </w:p>
            </w:tc>
          </w:sdtContent>
        </w:sdt>
      </w:tr>
      <w:tr w:rsidR="003B5B48" w:rsidRPr="0045239F" w14:paraId="554AF166" w14:textId="77777777" w:rsidTr="003B5B48">
        <w:tc>
          <w:tcPr>
            <w:tcW w:w="7148" w:type="dxa"/>
            <w:shd w:val="clear" w:color="auto" w:fill="auto"/>
          </w:tcPr>
          <w:p w14:paraId="1AA11E3E" w14:textId="77777777" w:rsidR="003B5B48" w:rsidRPr="00B3464D" w:rsidRDefault="003B5B48" w:rsidP="003B5B48">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B3464D">
              <w:rPr>
                <w:rFonts w:ascii="TH SarabunPSK" w:hAnsi="TH SarabunPSK" w:cs="TH SarabunPSK"/>
                <w:spacing w:val="-1"/>
                <w:sz w:val="28"/>
              </w:rPr>
              <w:t>A record of amendments and revisions with insertion dates and effective dates.</w:t>
            </w:r>
          </w:p>
        </w:tc>
        <w:sdt>
          <w:sdtPr>
            <w:rPr>
              <w:rFonts w:ascii="TH SarabunPSK" w:hAnsi="TH SarabunPSK" w:cs="TH SarabunPSK"/>
              <w:bCs/>
              <w:spacing w:val="-1"/>
              <w:sz w:val="28"/>
            </w:rPr>
            <w:id w:val="1374341642"/>
            <w:placeholder>
              <w:docPart w:val="D1EE0B45EFFA4EB2AB016C8369D54C6D"/>
            </w:placeholder>
            <w:showingPlcHdr/>
          </w:sdtPr>
          <w:sdtContent>
            <w:tc>
              <w:tcPr>
                <w:tcW w:w="4547" w:type="dxa"/>
                <w:shd w:val="clear" w:color="auto" w:fill="auto"/>
              </w:tcPr>
              <w:p w14:paraId="3211F575" w14:textId="1B330DE4" w:rsidR="003B5B48" w:rsidRPr="00B3464D" w:rsidRDefault="003B5B48" w:rsidP="003B5B48">
                <w:pPr>
                  <w:widowControl w:val="0"/>
                  <w:autoSpaceDE w:val="0"/>
                  <w:autoSpaceDN w:val="0"/>
                  <w:adjustRightInd w:val="0"/>
                  <w:spacing w:before="40" w:after="40" w:line="230" w:lineRule="exact"/>
                  <w:rPr>
                    <w:rFonts w:ascii="TH SarabunPSK" w:hAnsi="TH SarabunPSK" w:cs="TH SarabunPSK"/>
                    <w:bCs/>
                    <w:spacing w:val="-1"/>
                    <w:sz w:val="28"/>
                    <w:lang w:val="en-US"/>
                  </w:rPr>
                </w:pPr>
                <w:r w:rsidRPr="0030197E">
                  <w:rPr>
                    <w:rStyle w:val="PlaceholderText"/>
                  </w:rPr>
                  <w:t>Click or tap here to enter text.</w:t>
                </w:r>
              </w:p>
            </w:tc>
          </w:sdtContent>
        </w:sdt>
        <w:sdt>
          <w:sdtPr>
            <w:rPr>
              <w:rFonts w:ascii="TH SarabunPSK" w:hAnsi="TH SarabunPSK" w:cs="TH SarabunPSK"/>
              <w:bCs/>
              <w:spacing w:val="-1"/>
              <w:sz w:val="28"/>
            </w:rPr>
            <w:id w:val="-1598009065"/>
            <w:placeholder>
              <w:docPart w:val="D8D279589C8C43EC92CC39E34D8201D2"/>
            </w:placeholder>
            <w:showingPlcHdr/>
          </w:sdtPr>
          <w:sdtContent>
            <w:tc>
              <w:tcPr>
                <w:tcW w:w="2496" w:type="dxa"/>
                <w:shd w:val="clear" w:color="auto" w:fill="auto"/>
              </w:tcPr>
              <w:p w14:paraId="76026789" w14:textId="22AC9D91" w:rsidR="003B5B48" w:rsidRPr="00B3464D" w:rsidRDefault="003B5B48" w:rsidP="003B5B48">
                <w:pPr>
                  <w:widowControl w:val="0"/>
                  <w:autoSpaceDE w:val="0"/>
                  <w:autoSpaceDN w:val="0"/>
                  <w:adjustRightInd w:val="0"/>
                  <w:spacing w:before="40" w:after="40" w:line="230" w:lineRule="exact"/>
                  <w:rPr>
                    <w:rFonts w:ascii="TH SarabunPSK" w:hAnsi="TH SarabunPSK" w:cs="TH SarabunPSK"/>
                    <w:b/>
                    <w:spacing w:val="-1"/>
                    <w:sz w:val="28"/>
                  </w:rPr>
                </w:pPr>
                <w:r w:rsidRPr="00343F3E">
                  <w:rPr>
                    <w:rStyle w:val="PlaceholderText"/>
                  </w:rPr>
                  <w:t>Click or tap here to enter text.</w:t>
                </w:r>
              </w:p>
            </w:tc>
          </w:sdtContent>
        </w:sdt>
      </w:tr>
      <w:tr w:rsidR="003B5B48" w:rsidRPr="0045239F" w14:paraId="194DD0A4" w14:textId="77777777" w:rsidTr="003B5B48">
        <w:tc>
          <w:tcPr>
            <w:tcW w:w="7148" w:type="dxa"/>
            <w:shd w:val="clear" w:color="auto" w:fill="auto"/>
          </w:tcPr>
          <w:p w14:paraId="371BAEFF" w14:textId="77777777" w:rsidR="003B5B48" w:rsidRPr="00B3464D" w:rsidRDefault="003B5B48" w:rsidP="003B5B48">
            <w:pPr>
              <w:widowControl w:val="0"/>
              <w:autoSpaceDE w:val="0"/>
              <w:autoSpaceDN w:val="0"/>
              <w:adjustRightInd w:val="0"/>
              <w:spacing w:before="40" w:after="40" w:line="230" w:lineRule="exact"/>
              <w:ind w:left="242" w:firstLine="28"/>
              <w:jc w:val="thaiDistribute"/>
              <w:rPr>
                <w:rFonts w:ascii="TH SarabunPSK" w:hAnsi="TH SarabunPSK" w:cs="TH SarabunPSK"/>
                <w:spacing w:val="-1"/>
                <w:sz w:val="28"/>
                <w:highlight w:val="yellow"/>
              </w:rPr>
            </w:pPr>
            <w:r w:rsidRPr="00B3464D">
              <w:rPr>
                <w:rFonts w:ascii="TH SarabunPSK" w:hAnsi="TH SarabunPSK" w:cs="TH SarabunPSK"/>
                <w:spacing w:val="-1"/>
                <w:sz w:val="28"/>
              </w:rPr>
              <w:t>A statement that handwritten amendments and revisions are not permitted, except in situations requiring immediate amendment or revision in the interest of safety.</w:t>
            </w:r>
          </w:p>
        </w:tc>
        <w:sdt>
          <w:sdtPr>
            <w:rPr>
              <w:rFonts w:ascii="TH SarabunPSK" w:hAnsi="TH SarabunPSK" w:cs="TH SarabunPSK"/>
              <w:bCs/>
              <w:spacing w:val="-1"/>
              <w:sz w:val="28"/>
            </w:rPr>
            <w:id w:val="1447050621"/>
            <w:placeholder>
              <w:docPart w:val="F2CF13654A5E44DDB55C9C0A744ED21E"/>
            </w:placeholder>
            <w:showingPlcHdr/>
          </w:sdtPr>
          <w:sdtContent>
            <w:tc>
              <w:tcPr>
                <w:tcW w:w="4547" w:type="dxa"/>
                <w:shd w:val="clear" w:color="auto" w:fill="auto"/>
              </w:tcPr>
              <w:p w14:paraId="3C15376A" w14:textId="15FDA51E" w:rsidR="003B5B48" w:rsidRPr="00B3464D" w:rsidRDefault="003B5B48" w:rsidP="003B5B48">
                <w:pPr>
                  <w:widowControl w:val="0"/>
                  <w:autoSpaceDE w:val="0"/>
                  <w:autoSpaceDN w:val="0"/>
                  <w:adjustRightInd w:val="0"/>
                  <w:spacing w:before="40" w:after="40" w:line="230" w:lineRule="exact"/>
                  <w:rPr>
                    <w:rFonts w:ascii="TH SarabunPSK" w:hAnsi="TH SarabunPSK" w:cs="TH SarabunPSK"/>
                    <w:bCs/>
                    <w:spacing w:val="-1"/>
                    <w:sz w:val="28"/>
                  </w:rPr>
                </w:pPr>
                <w:r w:rsidRPr="0030197E">
                  <w:rPr>
                    <w:rStyle w:val="PlaceholderText"/>
                  </w:rPr>
                  <w:t>Click or tap here to enter text.</w:t>
                </w:r>
              </w:p>
            </w:tc>
          </w:sdtContent>
        </w:sdt>
        <w:sdt>
          <w:sdtPr>
            <w:rPr>
              <w:rFonts w:ascii="TH SarabunPSK" w:hAnsi="TH SarabunPSK" w:cs="TH SarabunPSK"/>
              <w:bCs/>
              <w:spacing w:val="-1"/>
              <w:sz w:val="28"/>
            </w:rPr>
            <w:id w:val="-1265847100"/>
            <w:placeholder>
              <w:docPart w:val="C7EC69AA1F1B42FC8B488456B5FABB7B"/>
            </w:placeholder>
            <w:showingPlcHdr/>
          </w:sdtPr>
          <w:sdtContent>
            <w:tc>
              <w:tcPr>
                <w:tcW w:w="2496" w:type="dxa"/>
                <w:shd w:val="clear" w:color="auto" w:fill="auto"/>
              </w:tcPr>
              <w:p w14:paraId="14FBC1FD" w14:textId="1B8C9228" w:rsidR="003B5B48" w:rsidRPr="00B3464D" w:rsidRDefault="003B5B48" w:rsidP="003B5B48">
                <w:pPr>
                  <w:widowControl w:val="0"/>
                  <w:autoSpaceDE w:val="0"/>
                  <w:autoSpaceDN w:val="0"/>
                  <w:adjustRightInd w:val="0"/>
                  <w:spacing w:before="40" w:after="40" w:line="230" w:lineRule="exact"/>
                  <w:rPr>
                    <w:rFonts w:ascii="TH SarabunPSK" w:hAnsi="TH SarabunPSK" w:cs="TH SarabunPSK"/>
                    <w:b/>
                    <w:spacing w:val="-1"/>
                    <w:sz w:val="28"/>
                  </w:rPr>
                </w:pPr>
                <w:r w:rsidRPr="00343F3E">
                  <w:rPr>
                    <w:rStyle w:val="PlaceholderText"/>
                  </w:rPr>
                  <w:t>Click or tap here to enter text.</w:t>
                </w:r>
              </w:p>
            </w:tc>
          </w:sdtContent>
        </w:sdt>
      </w:tr>
      <w:tr w:rsidR="003B5B48" w:rsidRPr="0045239F" w14:paraId="05412B1E" w14:textId="77777777" w:rsidTr="003B5B48">
        <w:tc>
          <w:tcPr>
            <w:tcW w:w="7148" w:type="dxa"/>
            <w:shd w:val="clear" w:color="auto" w:fill="auto"/>
          </w:tcPr>
          <w:p w14:paraId="5949F33A" w14:textId="77777777" w:rsidR="003B5B48" w:rsidRPr="00B3464D" w:rsidRDefault="003B5B48" w:rsidP="003B5B48">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highlight w:val="yellow"/>
              </w:rPr>
            </w:pPr>
            <w:r w:rsidRPr="00B3464D">
              <w:rPr>
                <w:rFonts w:ascii="TH SarabunPSK" w:hAnsi="TH SarabunPSK" w:cs="TH SarabunPSK"/>
                <w:spacing w:val="-1"/>
                <w:sz w:val="28"/>
              </w:rPr>
              <w:t>A list of effective pages or paragraphs.</w:t>
            </w:r>
          </w:p>
        </w:tc>
        <w:sdt>
          <w:sdtPr>
            <w:rPr>
              <w:rFonts w:ascii="TH SarabunPSK" w:hAnsi="TH SarabunPSK" w:cs="TH SarabunPSK"/>
              <w:bCs/>
              <w:spacing w:val="-1"/>
              <w:sz w:val="28"/>
            </w:rPr>
            <w:id w:val="-1606882469"/>
            <w:placeholder>
              <w:docPart w:val="A45A1761F5374FCC8FE720418F59DA2E"/>
            </w:placeholder>
            <w:showingPlcHdr/>
          </w:sdtPr>
          <w:sdtContent>
            <w:tc>
              <w:tcPr>
                <w:tcW w:w="4547" w:type="dxa"/>
                <w:shd w:val="clear" w:color="auto" w:fill="auto"/>
              </w:tcPr>
              <w:p w14:paraId="0504D523" w14:textId="34193443" w:rsidR="003B5B48" w:rsidRPr="00B3464D" w:rsidRDefault="003B5B48" w:rsidP="003B5B48">
                <w:pPr>
                  <w:widowControl w:val="0"/>
                  <w:autoSpaceDE w:val="0"/>
                  <w:autoSpaceDN w:val="0"/>
                  <w:adjustRightInd w:val="0"/>
                  <w:spacing w:before="40" w:after="40" w:line="230" w:lineRule="exact"/>
                  <w:rPr>
                    <w:rFonts w:ascii="TH SarabunPSK" w:hAnsi="TH SarabunPSK" w:cs="TH SarabunPSK"/>
                    <w:bCs/>
                    <w:spacing w:val="-1"/>
                    <w:sz w:val="28"/>
                  </w:rPr>
                </w:pPr>
                <w:r w:rsidRPr="0030197E">
                  <w:rPr>
                    <w:rStyle w:val="PlaceholderText"/>
                  </w:rPr>
                  <w:t>Click or tap here to enter text.</w:t>
                </w:r>
              </w:p>
            </w:tc>
          </w:sdtContent>
        </w:sdt>
        <w:sdt>
          <w:sdtPr>
            <w:rPr>
              <w:rFonts w:ascii="TH SarabunPSK" w:hAnsi="TH SarabunPSK" w:cs="TH SarabunPSK"/>
              <w:bCs/>
              <w:spacing w:val="-1"/>
              <w:sz w:val="28"/>
            </w:rPr>
            <w:id w:val="2120940789"/>
            <w:placeholder>
              <w:docPart w:val="1B3B7981B24E46A694365E947CDC5AEE"/>
            </w:placeholder>
            <w:showingPlcHdr/>
          </w:sdtPr>
          <w:sdtContent>
            <w:tc>
              <w:tcPr>
                <w:tcW w:w="2496" w:type="dxa"/>
                <w:shd w:val="clear" w:color="auto" w:fill="auto"/>
              </w:tcPr>
              <w:p w14:paraId="257143C2" w14:textId="5399B27A" w:rsidR="003B5B48" w:rsidRPr="00B3464D" w:rsidRDefault="003B5B48" w:rsidP="003B5B48">
                <w:pPr>
                  <w:widowControl w:val="0"/>
                  <w:autoSpaceDE w:val="0"/>
                  <w:autoSpaceDN w:val="0"/>
                  <w:adjustRightInd w:val="0"/>
                  <w:spacing w:before="40" w:after="40" w:line="230" w:lineRule="exact"/>
                  <w:rPr>
                    <w:rFonts w:ascii="TH SarabunPSK" w:hAnsi="TH SarabunPSK" w:cs="TH SarabunPSK"/>
                    <w:b/>
                    <w:spacing w:val="-1"/>
                    <w:sz w:val="28"/>
                  </w:rPr>
                </w:pPr>
                <w:r w:rsidRPr="00343F3E">
                  <w:rPr>
                    <w:rStyle w:val="PlaceholderText"/>
                  </w:rPr>
                  <w:t>Click or tap here to enter text.</w:t>
                </w:r>
              </w:p>
            </w:tc>
          </w:sdtContent>
        </w:sdt>
      </w:tr>
      <w:tr w:rsidR="003B5B48" w:rsidRPr="0045239F" w14:paraId="7A621EA3" w14:textId="77777777" w:rsidTr="003B5B48">
        <w:tc>
          <w:tcPr>
            <w:tcW w:w="7148" w:type="dxa"/>
            <w:shd w:val="clear" w:color="auto" w:fill="auto"/>
          </w:tcPr>
          <w:p w14:paraId="301FD5DF" w14:textId="77777777" w:rsidR="003B5B48" w:rsidRPr="00B3464D" w:rsidRDefault="003B5B48" w:rsidP="003B5B48">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B3464D">
              <w:rPr>
                <w:rFonts w:ascii="TH SarabunPSK" w:hAnsi="TH SarabunPSK" w:cs="TH SarabunPSK"/>
                <w:spacing w:val="-1"/>
                <w:sz w:val="28"/>
              </w:rPr>
              <w:t>A description of the distribution system for the manuals, amendments and revisions.</w:t>
            </w:r>
          </w:p>
        </w:tc>
        <w:sdt>
          <w:sdtPr>
            <w:rPr>
              <w:rFonts w:ascii="TH SarabunPSK" w:hAnsi="TH SarabunPSK" w:cs="TH SarabunPSK"/>
              <w:bCs/>
              <w:spacing w:val="-1"/>
              <w:sz w:val="28"/>
            </w:rPr>
            <w:id w:val="1154110830"/>
            <w:placeholder>
              <w:docPart w:val="6384FE29BC084CBAA07C9F1FFD993BBB"/>
            </w:placeholder>
            <w:showingPlcHdr/>
          </w:sdtPr>
          <w:sdtContent>
            <w:tc>
              <w:tcPr>
                <w:tcW w:w="4547" w:type="dxa"/>
                <w:shd w:val="clear" w:color="auto" w:fill="auto"/>
              </w:tcPr>
              <w:p w14:paraId="505C99C9" w14:textId="56CFDB2C" w:rsidR="003B5B48" w:rsidRPr="00B3464D" w:rsidRDefault="003B5B48" w:rsidP="003B5B48">
                <w:pPr>
                  <w:widowControl w:val="0"/>
                  <w:autoSpaceDE w:val="0"/>
                  <w:autoSpaceDN w:val="0"/>
                  <w:adjustRightInd w:val="0"/>
                  <w:spacing w:before="40" w:after="40" w:line="230" w:lineRule="exact"/>
                  <w:rPr>
                    <w:rFonts w:ascii="TH SarabunPSK" w:hAnsi="TH SarabunPSK" w:cs="TH SarabunPSK"/>
                    <w:bCs/>
                    <w:spacing w:val="-1"/>
                    <w:sz w:val="28"/>
                  </w:rPr>
                </w:pPr>
                <w:r w:rsidRPr="0030197E">
                  <w:rPr>
                    <w:rStyle w:val="PlaceholderText"/>
                  </w:rPr>
                  <w:t>Click or tap here to enter text.</w:t>
                </w:r>
              </w:p>
            </w:tc>
          </w:sdtContent>
        </w:sdt>
        <w:sdt>
          <w:sdtPr>
            <w:rPr>
              <w:rFonts w:ascii="TH SarabunPSK" w:hAnsi="TH SarabunPSK" w:cs="TH SarabunPSK"/>
              <w:bCs/>
              <w:spacing w:val="-1"/>
              <w:sz w:val="28"/>
            </w:rPr>
            <w:id w:val="-681666768"/>
            <w:placeholder>
              <w:docPart w:val="DB9C19F063474255B674CABD936DFEE8"/>
            </w:placeholder>
            <w:showingPlcHdr/>
          </w:sdtPr>
          <w:sdtContent>
            <w:tc>
              <w:tcPr>
                <w:tcW w:w="2496" w:type="dxa"/>
                <w:shd w:val="clear" w:color="auto" w:fill="auto"/>
              </w:tcPr>
              <w:p w14:paraId="0B84A2B1" w14:textId="365B1522" w:rsidR="003B5B48" w:rsidRPr="00B3464D" w:rsidRDefault="003B5B48" w:rsidP="003B5B48">
                <w:pPr>
                  <w:widowControl w:val="0"/>
                  <w:autoSpaceDE w:val="0"/>
                  <w:autoSpaceDN w:val="0"/>
                  <w:adjustRightInd w:val="0"/>
                  <w:spacing w:before="40" w:after="40" w:line="230" w:lineRule="exact"/>
                  <w:rPr>
                    <w:rFonts w:ascii="TH SarabunPSK" w:hAnsi="TH SarabunPSK" w:cs="TH SarabunPSK"/>
                    <w:b/>
                    <w:spacing w:val="-1"/>
                    <w:sz w:val="28"/>
                  </w:rPr>
                </w:pPr>
                <w:r w:rsidRPr="00343F3E">
                  <w:rPr>
                    <w:rStyle w:val="PlaceholderText"/>
                  </w:rPr>
                  <w:t>Click or tap here to enter text.</w:t>
                </w:r>
              </w:p>
            </w:tc>
          </w:sdtContent>
        </w:sdt>
      </w:tr>
      <w:tr w:rsidR="003B5B48" w:rsidRPr="0045239F" w14:paraId="748CB427" w14:textId="77777777" w:rsidTr="003B5B48">
        <w:tc>
          <w:tcPr>
            <w:tcW w:w="7148" w:type="dxa"/>
            <w:shd w:val="clear" w:color="auto" w:fill="auto"/>
          </w:tcPr>
          <w:p w14:paraId="213E5837" w14:textId="77777777" w:rsidR="003B5B48" w:rsidRPr="00B3464D" w:rsidRDefault="003B5B48" w:rsidP="003B5B48">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B3464D">
              <w:rPr>
                <w:rFonts w:ascii="TH SarabunPSK" w:hAnsi="TH SarabunPSK" w:cs="TH SarabunPSK"/>
                <w:spacing w:val="-1"/>
                <w:sz w:val="28"/>
              </w:rPr>
              <w:t>On every page, headers and</w:t>
            </w:r>
            <w:r w:rsidRPr="00B3464D">
              <w:rPr>
                <w:rFonts w:ascii="TH SarabunPSK" w:hAnsi="TH SarabunPSK" w:cs="TH SarabunPSK"/>
                <w:spacing w:val="-1"/>
                <w:sz w:val="28"/>
                <w:cs/>
              </w:rPr>
              <w:t>/</w:t>
            </w:r>
            <w:r w:rsidRPr="00B3464D">
              <w:rPr>
                <w:rFonts w:ascii="TH SarabunPSK" w:hAnsi="TH SarabunPSK" w:cs="TH SarabunPSK"/>
                <w:spacing w:val="-1"/>
                <w:sz w:val="28"/>
              </w:rPr>
              <w:t>or footers to include</w:t>
            </w:r>
            <w:r w:rsidRPr="00B3464D">
              <w:rPr>
                <w:rFonts w:ascii="TH SarabunPSK" w:hAnsi="TH SarabunPSK" w:cs="TH SarabunPSK"/>
                <w:spacing w:val="-1"/>
                <w:sz w:val="28"/>
                <w:cs/>
              </w:rPr>
              <w:t>:</w:t>
            </w:r>
          </w:p>
          <w:p w14:paraId="6FCAF957" w14:textId="77777777" w:rsidR="003B5B48" w:rsidRPr="00B3464D" w:rsidRDefault="003B5B48" w:rsidP="003B5B48">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B3464D">
              <w:rPr>
                <w:rFonts w:ascii="TH SarabunPSK" w:hAnsi="TH SarabunPSK" w:cs="TH SarabunPSK"/>
                <w:spacing w:val="-1"/>
                <w:sz w:val="28"/>
              </w:rPr>
              <w:t>Company name</w:t>
            </w:r>
          </w:p>
          <w:p w14:paraId="58CC63C2" w14:textId="77777777" w:rsidR="003B5B48" w:rsidRPr="00B3464D" w:rsidRDefault="003B5B48" w:rsidP="003B5B48">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B3464D">
              <w:rPr>
                <w:rFonts w:ascii="TH SarabunPSK" w:hAnsi="TH SarabunPSK" w:cs="TH SarabunPSK"/>
                <w:spacing w:val="-1"/>
                <w:sz w:val="28"/>
              </w:rPr>
              <w:t>Name of the manual</w:t>
            </w:r>
          </w:p>
          <w:p w14:paraId="341BEBB5" w14:textId="77777777" w:rsidR="003B5B48" w:rsidRPr="00B3464D" w:rsidRDefault="003B5B48" w:rsidP="003B5B48">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B3464D">
              <w:rPr>
                <w:rFonts w:ascii="TH SarabunPSK" w:hAnsi="TH SarabunPSK" w:cs="TH SarabunPSK"/>
                <w:spacing w:val="-1"/>
                <w:sz w:val="28"/>
              </w:rPr>
              <w:t>Effective revision and date of the page</w:t>
            </w:r>
          </w:p>
          <w:p w14:paraId="2E2E5D9D" w14:textId="77777777" w:rsidR="003B5B48" w:rsidRPr="00B3464D" w:rsidRDefault="003B5B48" w:rsidP="003B5B48">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B3464D">
              <w:rPr>
                <w:rFonts w:ascii="TH SarabunPSK" w:hAnsi="TH SarabunPSK" w:cs="TH SarabunPSK"/>
                <w:spacing w:val="-1"/>
                <w:sz w:val="28"/>
              </w:rPr>
              <w:t>page number</w:t>
            </w:r>
          </w:p>
        </w:tc>
        <w:sdt>
          <w:sdtPr>
            <w:rPr>
              <w:rFonts w:ascii="TH SarabunPSK" w:hAnsi="TH SarabunPSK" w:cs="TH SarabunPSK"/>
              <w:bCs/>
              <w:spacing w:val="-1"/>
              <w:sz w:val="28"/>
            </w:rPr>
            <w:id w:val="-1053077061"/>
            <w:placeholder>
              <w:docPart w:val="4568AE55760B4EC1B59282656662EFBA"/>
            </w:placeholder>
            <w:showingPlcHdr/>
          </w:sdtPr>
          <w:sdtContent>
            <w:tc>
              <w:tcPr>
                <w:tcW w:w="4547" w:type="dxa"/>
                <w:shd w:val="clear" w:color="auto" w:fill="auto"/>
              </w:tcPr>
              <w:p w14:paraId="43CA283A" w14:textId="6CA2159D" w:rsidR="003B5B48" w:rsidRPr="00B3464D" w:rsidRDefault="003B5B48" w:rsidP="003B5B48">
                <w:pPr>
                  <w:widowControl w:val="0"/>
                  <w:autoSpaceDE w:val="0"/>
                  <w:autoSpaceDN w:val="0"/>
                  <w:adjustRightInd w:val="0"/>
                  <w:spacing w:before="40" w:after="40" w:line="230" w:lineRule="exact"/>
                  <w:rPr>
                    <w:rFonts w:ascii="TH SarabunPSK" w:hAnsi="TH SarabunPSK" w:cs="TH SarabunPSK"/>
                    <w:bCs/>
                    <w:spacing w:val="-1"/>
                    <w:sz w:val="28"/>
                  </w:rPr>
                </w:pPr>
                <w:r w:rsidRPr="0030197E">
                  <w:rPr>
                    <w:rStyle w:val="PlaceholderText"/>
                  </w:rPr>
                  <w:t>Click or tap here to enter text.</w:t>
                </w:r>
              </w:p>
            </w:tc>
          </w:sdtContent>
        </w:sdt>
        <w:sdt>
          <w:sdtPr>
            <w:rPr>
              <w:rFonts w:ascii="TH SarabunPSK" w:hAnsi="TH SarabunPSK" w:cs="TH SarabunPSK"/>
              <w:bCs/>
              <w:spacing w:val="-1"/>
              <w:sz w:val="28"/>
            </w:rPr>
            <w:id w:val="703142657"/>
            <w:placeholder>
              <w:docPart w:val="D591D85FC4274EFAB0162F09ED5B12F1"/>
            </w:placeholder>
            <w:showingPlcHdr/>
          </w:sdtPr>
          <w:sdtContent>
            <w:tc>
              <w:tcPr>
                <w:tcW w:w="2496" w:type="dxa"/>
                <w:shd w:val="clear" w:color="auto" w:fill="auto"/>
              </w:tcPr>
              <w:p w14:paraId="3D760AE4" w14:textId="22469D86" w:rsidR="003B5B48" w:rsidRPr="00B3464D" w:rsidRDefault="003B5B48" w:rsidP="003B5B48">
                <w:pPr>
                  <w:widowControl w:val="0"/>
                  <w:autoSpaceDE w:val="0"/>
                  <w:autoSpaceDN w:val="0"/>
                  <w:adjustRightInd w:val="0"/>
                  <w:spacing w:before="40" w:after="40" w:line="230" w:lineRule="exact"/>
                  <w:rPr>
                    <w:rFonts w:ascii="TH SarabunPSK" w:hAnsi="TH SarabunPSK" w:cs="TH SarabunPSK"/>
                    <w:b/>
                    <w:spacing w:val="-1"/>
                    <w:sz w:val="28"/>
                  </w:rPr>
                </w:pPr>
                <w:r w:rsidRPr="00343F3E">
                  <w:rPr>
                    <w:rStyle w:val="PlaceholderText"/>
                  </w:rPr>
                  <w:t>Click or tap here to enter text.</w:t>
                </w:r>
              </w:p>
            </w:tc>
          </w:sdtContent>
        </w:sdt>
      </w:tr>
      <w:tr w:rsidR="003B5B48" w:rsidRPr="0045239F" w14:paraId="16BB6F82" w14:textId="77777777" w:rsidTr="003B5B48">
        <w:trPr>
          <w:trHeight w:val="432"/>
        </w:trPr>
        <w:tc>
          <w:tcPr>
            <w:tcW w:w="7148" w:type="dxa"/>
            <w:shd w:val="clear" w:color="auto" w:fill="auto"/>
          </w:tcPr>
          <w:p w14:paraId="54E82883" w14:textId="77777777" w:rsidR="003B5B48" w:rsidRPr="00B3464D" w:rsidRDefault="003B5B48" w:rsidP="003B5B48">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B3464D">
              <w:rPr>
                <w:rFonts w:ascii="TH SarabunPSK" w:hAnsi="TH SarabunPSK" w:cs="TH SarabunPSK"/>
                <w:spacing w:val="-1"/>
                <w:sz w:val="28"/>
              </w:rPr>
              <w:lastRenderedPageBreak/>
              <w:t xml:space="preserve">Index </w:t>
            </w:r>
            <w:r w:rsidRPr="00B3464D">
              <w:rPr>
                <w:rFonts w:ascii="TH SarabunPSK" w:hAnsi="TH SarabunPSK" w:cs="TH SarabunPSK"/>
                <w:spacing w:val="-1"/>
                <w:sz w:val="28"/>
                <w:cs/>
              </w:rPr>
              <w:t>(</w:t>
            </w:r>
            <w:r w:rsidRPr="00B3464D">
              <w:rPr>
                <w:rFonts w:ascii="TH SarabunPSK" w:hAnsi="TH SarabunPSK" w:cs="TH SarabunPSK"/>
                <w:spacing w:val="-1"/>
                <w:sz w:val="28"/>
              </w:rPr>
              <w:t>not mandatory but desirable</w:t>
            </w:r>
            <w:r w:rsidRPr="00B3464D">
              <w:rPr>
                <w:rFonts w:ascii="TH SarabunPSK" w:hAnsi="TH SarabunPSK" w:cs="TH SarabunPSK"/>
                <w:spacing w:val="-1"/>
                <w:sz w:val="28"/>
                <w:cs/>
              </w:rPr>
              <w:t>)</w:t>
            </w:r>
          </w:p>
        </w:tc>
        <w:sdt>
          <w:sdtPr>
            <w:rPr>
              <w:rFonts w:ascii="TH SarabunPSK" w:hAnsi="TH SarabunPSK" w:cs="TH SarabunPSK"/>
              <w:bCs/>
              <w:spacing w:val="-1"/>
              <w:sz w:val="28"/>
            </w:rPr>
            <w:id w:val="-702099798"/>
            <w:placeholder>
              <w:docPart w:val="1E717DF218834889A28665DDA8300066"/>
            </w:placeholder>
            <w:showingPlcHdr/>
          </w:sdtPr>
          <w:sdtContent>
            <w:tc>
              <w:tcPr>
                <w:tcW w:w="4547" w:type="dxa"/>
                <w:shd w:val="clear" w:color="auto" w:fill="auto"/>
              </w:tcPr>
              <w:p w14:paraId="69671C9A" w14:textId="5CB4CF85" w:rsidR="003B5B48" w:rsidRPr="00B3464D" w:rsidRDefault="003B5B48" w:rsidP="003B5B48">
                <w:pPr>
                  <w:widowControl w:val="0"/>
                  <w:autoSpaceDE w:val="0"/>
                  <w:autoSpaceDN w:val="0"/>
                  <w:adjustRightInd w:val="0"/>
                  <w:spacing w:before="40" w:after="40" w:line="230" w:lineRule="exact"/>
                  <w:rPr>
                    <w:rFonts w:ascii="TH SarabunPSK" w:hAnsi="TH SarabunPSK" w:cs="TH SarabunPSK"/>
                    <w:bCs/>
                    <w:spacing w:val="-1"/>
                    <w:sz w:val="28"/>
                  </w:rPr>
                </w:pPr>
                <w:r w:rsidRPr="0030197E">
                  <w:rPr>
                    <w:rStyle w:val="PlaceholderText"/>
                  </w:rPr>
                  <w:t>Click or tap here to enter text.</w:t>
                </w:r>
              </w:p>
            </w:tc>
          </w:sdtContent>
        </w:sdt>
        <w:sdt>
          <w:sdtPr>
            <w:rPr>
              <w:rFonts w:ascii="TH SarabunPSK" w:hAnsi="TH SarabunPSK" w:cs="TH SarabunPSK"/>
              <w:bCs/>
              <w:spacing w:val="-1"/>
              <w:sz w:val="28"/>
            </w:rPr>
            <w:id w:val="2142381966"/>
            <w:placeholder>
              <w:docPart w:val="9B3C7D4BF6484869896C80CA2A3B211C"/>
            </w:placeholder>
            <w:showingPlcHdr/>
          </w:sdtPr>
          <w:sdtContent>
            <w:tc>
              <w:tcPr>
                <w:tcW w:w="2496" w:type="dxa"/>
                <w:shd w:val="clear" w:color="auto" w:fill="auto"/>
              </w:tcPr>
              <w:p w14:paraId="33C1392E" w14:textId="69ED364E" w:rsidR="003B5B48" w:rsidRPr="00B3464D" w:rsidRDefault="003B5B48" w:rsidP="003B5B48">
                <w:pPr>
                  <w:widowControl w:val="0"/>
                  <w:autoSpaceDE w:val="0"/>
                  <w:autoSpaceDN w:val="0"/>
                  <w:adjustRightInd w:val="0"/>
                  <w:spacing w:before="40" w:after="40" w:line="230" w:lineRule="exact"/>
                  <w:rPr>
                    <w:rFonts w:ascii="TH SarabunPSK" w:hAnsi="TH SarabunPSK" w:cs="TH SarabunPSK"/>
                    <w:b/>
                    <w:spacing w:val="-1"/>
                    <w:sz w:val="28"/>
                  </w:rPr>
                </w:pPr>
                <w:r w:rsidRPr="00343F3E">
                  <w:rPr>
                    <w:rStyle w:val="PlaceholderText"/>
                  </w:rPr>
                  <w:t>Click or tap here to enter text.</w:t>
                </w:r>
              </w:p>
            </w:tc>
          </w:sdtContent>
        </w:sdt>
      </w:tr>
    </w:tbl>
    <w:p w14:paraId="6340498D" w14:textId="77777777" w:rsidR="00E71276" w:rsidRPr="002401E7" w:rsidRDefault="00E71276" w:rsidP="00B805DC">
      <w:pPr>
        <w:spacing w:before="120" w:after="120"/>
        <w:rPr>
          <w:rFonts w:ascii="TH SarabunPSK" w:hAnsi="TH SarabunPSK" w:cs="TH SarabunPSK"/>
        </w:rPr>
      </w:pPr>
      <w:r w:rsidRPr="002401E7">
        <w:rPr>
          <w:rFonts w:ascii="TH SarabunPSK" w:hAnsi="TH SarabunPSK" w:cs="TH SarabunPSK"/>
        </w:rPr>
        <w:br w:type="page"/>
      </w:r>
    </w:p>
    <w:tbl>
      <w:tblPr>
        <w:tblStyle w:val="TableGrid"/>
        <w:tblW w:w="14125" w:type="dxa"/>
        <w:tblLayout w:type="fixed"/>
        <w:tblLook w:val="04A0" w:firstRow="1" w:lastRow="0" w:firstColumn="1" w:lastColumn="0" w:noHBand="0" w:noVBand="1"/>
      </w:tblPr>
      <w:tblGrid>
        <w:gridCol w:w="7508"/>
        <w:gridCol w:w="4097"/>
        <w:gridCol w:w="2520"/>
      </w:tblGrid>
      <w:tr w:rsidR="00872C8D" w:rsidRPr="002401E7" w14:paraId="18C3427A" w14:textId="77777777" w:rsidTr="00A62597">
        <w:trPr>
          <w:tblHeader/>
        </w:trPr>
        <w:tc>
          <w:tcPr>
            <w:tcW w:w="7508" w:type="dxa"/>
            <w:shd w:val="clear" w:color="auto" w:fill="1F497D" w:themeFill="text2"/>
          </w:tcPr>
          <w:p w14:paraId="34529A23" w14:textId="77777777" w:rsidR="00872C8D" w:rsidRPr="002401E7" w:rsidRDefault="00E01463" w:rsidP="00B805DC">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00D30DFB" w:rsidRPr="002401E7">
              <w:rPr>
                <w:rFonts w:ascii="TH SarabunPSK" w:hAnsi="TH SarabunPSK" w:cs="TH SarabunPSK"/>
                <w:b/>
                <w:color w:val="FFFFFF" w:themeColor="background1"/>
                <w:spacing w:val="-1"/>
                <w:sz w:val="32"/>
                <w:szCs w:val="32"/>
                <w:cs/>
              </w:rPr>
              <w:t xml:space="preserve"> </w:t>
            </w:r>
            <w:r w:rsidR="00872C8D" w:rsidRPr="002401E7">
              <w:rPr>
                <w:rFonts w:ascii="TH SarabunPSK" w:hAnsi="TH SarabunPSK" w:cs="TH SarabunPSK"/>
                <w:b/>
                <w:color w:val="FFFFFF" w:themeColor="background1"/>
                <w:spacing w:val="-1"/>
                <w:sz w:val="32"/>
                <w:szCs w:val="32"/>
              </w:rPr>
              <w:t>Requirement</w:t>
            </w:r>
          </w:p>
        </w:tc>
        <w:tc>
          <w:tcPr>
            <w:tcW w:w="4097" w:type="dxa"/>
            <w:shd w:val="clear" w:color="auto" w:fill="1F497D" w:themeFill="text2"/>
          </w:tcPr>
          <w:p w14:paraId="5FF00A7A" w14:textId="77777777" w:rsidR="00872C8D" w:rsidRPr="002401E7" w:rsidRDefault="005D10E8" w:rsidP="00B805DC">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M</w:t>
            </w:r>
            <w:r w:rsidR="00872C8D" w:rsidRPr="002401E7">
              <w:rPr>
                <w:rFonts w:ascii="TH SarabunPSK" w:hAnsi="TH SarabunPSK" w:cs="TH SarabunPSK"/>
                <w:b/>
                <w:color w:val="FFFFFF" w:themeColor="background1"/>
                <w:spacing w:val="-1"/>
                <w:sz w:val="32"/>
                <w:szCs w:val="32"/>
              </w:rPr>
              <w:t>anual Reference</w:t>
            </w:r>
            <w:r w:rsidRPr="002401E7">
              <w:rPr>
                <w:rFonts w:ascii="TH SarabunPSK" w:hAnsi="TH SarabunPSK" w:cs="TH SarabunPSK"/>
                <w:b/>
                <w:color w:val="FFFFFF" w:themeColor="background1"/>
                <w:spacing w:val="-1"/>
                <w:sz w:val="32"/>
                <w:szCs w:val="32"/>
              </w:rPr>
              <w:t xml:space="preserv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520" w:type="dxa"/>
            <w:shd w:val="clear" w:color="auto" w:fill="1F497D" w:themeFill="text2"/>
          </w:tcPr>
          <w:p w14:paraId="16CEDB64" w14:textId="77777777" w:rsidR="00872C8D" w:rsidRPr="002401E7" w:rsidRDefault="00E01463" w:rsidP="00B805DC">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w:t>
            </w:r>
            <w:r w:rsidR="00872C8D" w:rsidRPr="002401E7">
              <w:rPr>
                <w:rFonts w:ascii="TH SarabunPSK" w:hAnsi="TH SarabunPSK" w:cs="TH SarabunPSK"/>
                <w:b/>
                <w:color w:val="FFFFFF" w:themeColor="background1"/>
                <w:spacing w:val="-1"/>
                <w:sz w:val="32"/>
                <w:szCs w:val="32"/>
              </w:rPr>
              <w:t xml:space="preserve"> Notes</w:t>
            </w:r>
          </w:p>
        </w:tc>
      </w:tr>
      <w:tr w:rsidR="00872C8D" w:rsidRPr="002401E7" w14:paraId="69AB3742" w14:textId="77777777" w:rsidTr="00A62597">
        <w:tc>
          <w:tcPr>
            <w:tcW w:w="14125" w:type="dxa"/>
            <w:gridSpan w:val="3"/>
            <w:shd w:val="clear" w:color="auto" w:fill="C6D9F1" w:themeFill="text2" w:themeFillTint="33"/>
          </w:tcPr>
          <w:p w14:paraId="15DA102C" w14:textId="77777777" w:rsidR="00872C8D" w:rsidRPr="002401E7" w:rsidRDefault="00872C8D" w:rsidP="00B805DC">
            <w:pPr>
              <w:widowControl w:val="0"/>
              <w:tabs>
                <w:tab w:val="left" w:pos="585"/>
              </w:tabs>
              <w:autoSpaceDE w:val="0"/>
              <w:autoSpaceDN w:val="0"/>
              <w:adjustRightInd w:val="0"/>
              <w:spacing w:before="60" w:after="60" w:line="230" w:lineRule="exact"/>
              <w:ind w:left="589" w:right="1642" w:hanging="589"/>
              <w:jc w:val="thaiDistribute"/>
              <w:rPr>
                <w:rFonts w:ascii="TH SarabunPSK" w:hAnsi="TH SarabunPSK" w:cs="TH SarabunPSK"/>
                <w:b/>
                <w:bCs/>
                <w:color w:val="000000"/>
                <w:spacing w:val="-1"/>
                <w:sz w:val="28"/>
              </w:rPr>
            </w:pPr>
            <w:r w:rsidRPr="002401E7">
              <w:rPr>
                <w:rFonts w:ascii="TH SarabunPSK" w:hAnsi="TH SarabunPSK" w:cs="TH SarabunPSK"/>
                <w:b/>
                <w:bCs/>
                <w:color w:val="000000"/>
                <w:spacing w:val="-1"/>
                <w:sz w:val="32"/>
                <w:szCs w:val="32"/>
              </w:rPr>
              <w:t>1</w:t>
            </w:r>
            <w:r w:rsidRPr="002401E7">
              <w:rPr>
                <w:rFonts w:ascii="TH SarabunPSK" w:hAnsi="TH SarabunPSK" w:cs="TH SarabunPSK"/>
                <w:b/>
                <w:bCs/>
                <w:color w:val="000000"/>
                <w:spacing w:val="-1"/>
                <w:sz w:val="32"/>
                <w:szCs w:val="32"/>
              </w:rPr>
              <w:tab/>
              <w:t>GENERAL</w:t>
            </w:r>
          </w:p>
        </w:tc>
      </w:tr>
      <w:tr w:rsidR="003B5B48" w:rsidRPr="002401E7" w14:paraId="05D33023" w14:textId="77777777" w:rsidTr="00A62597">
        <w:tc>
          <w:tcPr>
            <w:tcW w:w="11605" w:type="dxa"/>
            <w:gridSpan w:val="2"/>
            <w:shd w:val="clear" w:color="auto" w:fill="auto"/>
          </w:tcPr>
          <w:p w14:paraId="6873BF8F" w14:textId="77777777" w:rsidR="003B5B48" w:rsidRPr="00621B85" w:rsidRDefault="003B5B48" w:rsidP="003B5B48">
            <w:pPr>
              <w:widowControl w:val="0"/>
              <w:tabs>
                <w:tab w:val="left" w:pos="585"/>
              </w:tabs>
              <w:autoSpaceDE w:val="0"/>
              <w:autoSpaceDN w:val="0"/>
              <w:adjustRightInd w:val="0"/>
              <w:spacing w:before="60" w:after="60" w:line="230" w:lineRule="exact"/>
              <w:ind w:left="589" w:right="31" w:hanging="589"/>
              <w:jc w:val="thaiDistribute"/>
              <w:rPr>
                <w:rFonts w:ascii="TH SarabunPSK" w:hAnsi="TH SarabunPSK" w:cs="TH SarabunPSK"/>
                <w:spacing w:val="-1"/>
                <w:sz w:val="28"/>
                <w:lang w:val="en-US"/>
              </w:rPr>
            </w:pPr>
            <w:r w:rsidRPr="00621B85">
              <w:rPr>
                <w:rFonts w:ascii="TH SarabunPSK" w:hAnsi="TH SarabunPSK" w:cs="TH SarabunPSK"/>
                <w:spacing w:val="-1"/>
                <w:sz w:val="28"/>
              </w:rPr>
              <w:t>1</w:t>
            </w:r>
            <w:r w:rsidRPr="00621B85">
              <w:rPr>
                <w:rFonts w:ascii="TH SarabunPSK" w:hAnsi="TH SarabunPSK" w:cs="TH SarabunPSK"/>
                <w:spacing w:val="-1"/>
                <w:sz w:val="28"/>
                <w:cs/>
              </w:rPr>
              <w:t>.</w:t>
            </w:r>
            <w:r w:rsidRPr="00621B85">
              <w:rPr>
                <w:rFonts w:ascii="TH SarabunPSK" w:hAnsi="TH SarabunPSK" w:cs="TH SarabunPSK"/>
                <w:spacing w:val="-1"/>
                <w:sz w:val="28"/>
              </w:rPr>
              <w:t>1</w:t>
            </w:r>
            <w:r w:rsidRPr="00621B85">
              <w:rPr>
                <w:rFonts w:ascii="TH SarabunPSK" w:hAnsi="TH SarabunPSK" w:cs="TH SarabunPSK"/>
                <w:spacing w:val="-1"/>
                <w:sz w:val="28"/>
              </w:rPr>
              <w:tab/>
            </w:r>
            <w:r w:rsidRPr="00621B85">
              <w:rPr>
                <w:rFonts w:ascii="TH SarabunPSK" w:hAnsi="TH SarabunPSK" w:cs="TH SarabunPSK"/>
                <w:sz w:val="28"/>
              </w:rPr>
              <w:t>This Chapter prescribes the requirements for the operator’s arrangements for engineering and maintenance support for aircraft covered by the AOC. The arrangements should commensurate with the number, type and complexity of the aircraft and the area and type of operations.</w:t>
            </w:r>
          </w:p>
        </w:tc>
        <w:sdt>
          <w:sdtPr>
            <w:rPr>
              <w:rFonts w:ascii="TH SarabunPSK" w:hAnsi="TH SarabunPSK" w:cs="TH SarabunPSK"/>
              <w:bCs/>
              <w:spacing w:val="-1"/>
              <w:sz w:val="28"/>
            </w:rPr>
            <w:id w:val="892772779"/>
            <w:placeholder>
              <w:docPart w:val="31E3E7EC751749B6873E355BEB9A7127"/>
            </w:placeholder>
            <w:showingPlcHdr/>
          </w:sdtPr>
          <w:sdtContent>
            <w:tc>
              <w:tcPr>
                <w:tcW w:w="2520" w:type="dxa"/>
                <w:shd w:val="clear" w:color="auto" w:fill="auto"/>
              </w:tcPr>
              <w:p w14:paraId="3B88AFF5" w14:textId="5DB4D118"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0349C">
                  <w:rPr>
                    <w:rStyle w:val="PlaceholderText"/>
                  </w:rPr>
                  <w:t>Click or tap here to enter text.</w:t>
                </w:r>
              </w:p>
            </w:tc>
          </w:sdtContent>
        </w:sdt>
      </w:tr>
      <w:tr w:rsidR="003B5B48" w:rsidRPr="002401E7" w14:paraId="2F391013" w14:textId="77777777" w:rsidTr="00A62597">
        <w:tc>
          <w:tcPr>
            <w:tcW w:w="11605" w:type="dxa"/>
            <w:gridSpan w:val="2"/>
            <w:shd w:val="clear" w:color="auto" w:fill="auto"/>
          </w:tcPr>
          <w:p w14:paraId="11EA51EF" w14:textId="5FC97F43" w:rsidR="003B5B48" w:rsidRPr="00621B85" w:rsidRDefault="003B5B48" w:rsidP="003B5B48">
            <w:pPr>
              <w:widowControl w:val="0"/>
              <w:tabs>
                <w:tab w:val="left" w:pos="585"/>
              </w:tabs>
              <w:autoSpaceDE w:val="0"/>
              <w:autoSpaceDN w:val="0"/>
              <w:adjustRightInd w:val="0"/>
              <w:spacing w:before="60" w:after="60" w:line="230" w:lineRule="exact"/>
              <w:ind w:left="589" w:right="31" w:hanging="589"/>
              <w:jc w:val="thaiDistribute"/>
              <w:rPr>
                <w:rFonts w:ascii="TH SarabunPSK" w:hAnsi="TH SarabunPSK" w:cs="TH SarabunPSK"/>
                <w:sz w:val="28"/>
              </w:rPr>
            </w:pPr>
            <w:r w:rsidRPr="00621B85">
              <w:rPr>
                <w:rFonts w:ascii="TH SarabunPSK" w:hAnsi="TH SarabunPSK" w:cs="TH SarabunPSK"/>
                <w:sz w:val="28"/>
              </w:rPr>
              <w:t>1</w:t>
            </w:r>
            <w:r w:rsidRPr="00621B85">
              <w:rPr>
                <w:rFonts w:ascii="TH SarabunPSK" w:hAnsi="TH SarabunPSK" w:cs="TH SarabunPSK"/>
                <w:sz w:val="28"/>
                <w:cs/>
              </w:rPr>
              <w:t>.</w:t>
            </w:r>
            <w:r w:rsidRPr="00621B85">
              <w:rPr>
                <w:rFonts w:ascii="TH SarabunPSK" w:hAnsi="TH SarabunPSK" w:cs="TH SarabunPSK"/>
                <w:sz w:val="28"/>
              </w:rPr>
              <w:t>2</w:t>
            </w:r>
            <w:r w:rsidRPr="00621B85">
              <w:rPr>
                <w:rFonts w:ascii="TH SarabunPSK" w:hAnsi="TH SarabunPSK" w:cs="TH SarabunPSK"/>
                <w:sz w:val="28"/>
              </w:rPr>
              <w:tab/>
              <w:t>Under provision in 1.8 and 1.9 of Chapter 2, subsequent amendments of each approved manual for continuing airworthiness and maintenance such as general maintenance manual and maintenance programme, may be approved indirectly through an indirect approval procedure approved by the Authority.</w:t>
            </w:r>
          </w:p>
        </w:tc>
        <w:sdt>
          <w:sdtPr>
            <w:rPr>
              <w:rFonts w:ascii="TH SarabunPSK" w:hAnsi="TH SarabunPSK" w:cs="TH SarabunPSK"/>
              <w:bCs/>
              <w:spacing w:val="-1"/>
              <w:sz w:val="28"/>
            </w:rPr>
            <w:id w:val="-534587828"/>
            <w:placeholder>
              <w:docPart w:val="15ABD0EC64B642BEB68C81933E43E8DB"/>
            </w:placeholder>
            <w:showingPlcHdr/>
          </w:sdtPr>
          <w:sdtContent>
            <w:tc>
              <w:tcPr>
                <w:tcW w:w="2520" w:type="dxa"/>
                <w:shd w:val="clear" w:color="auto" w:fill="auto"/>
              </w:tcPr>
              <w:p w14:paraId="6555FF89" w14:textId="4BB59A9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0349C">
                  <w:rPr>
                    <w:rStyle w:val="PlaceholderText"/>
                  </w:rPr>
                  <w:t>Click or tap here to enter text.</w:t>
                </w:r>
              </w:p>
            </w:tc>
          </w:sdtContent>
        </w:sdt>
      </w:tr>
      <w:tr w:rsidR="003B5B48" w:rsidRPr="002401E7" w14:paraId="631421AB" w14:textId="77777777" w:rsidTr="00A62597">
        <w:tc>
          <w:tcPr>
            <w:tcW w:w="11605" w:type="dxa"/>
            <w:gridSpan w:val="2"/>
            <w:shd w:val="clear" w:color="auto" w:fill="auto"/>
          </w:tcPr>
          <w:p w14:paraId="3B2A728F" w14:textId="77777777" w:rsidR="003B5B48" w:rsidRPr="00621B85" w:rsidRDefault="003B5B48" w:rsidP="003B5B48">
            <w:pPr>
              <w:widowControl w:val="0"/>
              <w:autoSpaceDE w:val="0"/>
              <w:autoSpaceDN w:val="0"/>
              <w:adjustRightInd w:val="0"/>
              <w:spacing w:before="60" w:after="60" w:line="230" w:lineRule="exact"/>
              <w:ind w:left="1581" w:right="72" w:hanging="994"/>
              <w:jc w:val="thaiDistribute"/>
              <w:rPr>
                <w:rFonts w:ascii="TH SarabunPSK" w:hAnsi="TH SarabunPSK" w:cs="TH SarabunPSK"/>
                <w:spacing w:val="-1"/>
                <w:sz w:val="28"/>
              </w:rPr>
            </w:pPr>
            <w:r w:rsidRPr="00621B85">
              <w:rPr>
                <w:rFonts w:ascii="TH SarabunPSK" w:hAnsi="TH SarabunPSK" w:cs="TH SarabunPSK"/>
                <w:spacing w:val="-1"/>
                <w:sz w:val="28"/>
              </w:rPr>
              <w:t>Note</w:t>
            </w:r>
            <w:r w:rsidRPr="00621B85">
              <w:rPr>
                <w:rFonts w:ascii="TH SarabunPSK" w:hAnsi="TH SarabunPSK" w:cs="TH SarabunPSK"/>
                <w:spacing w:val="-1"/>
                <w:sz w:val="28"/>
                <w:cs/>
              </w:rPr>
              <w:t xml:space="preserve">: </w:t>
            </w:r>
            <w:r w:rsidRPr="00621B85">
              <w:rPr>
                <w:rFonts w:ascii="TH SarabunPSK" w:hAnsi="TH SarabunPSK" w:cs="TH SarabunPSK"/>
                <w:sz w:val="28"/>
                <w:cs/>
              </w:rPr>
              <w:t>(</w:t>
            </w:r>
            <w:r w:rsidRPr="00621B85">
              <w:rPr>
                <w:rFonts w:ascii="TH SarabunPSK" w:hAnsi="TH SarabunPSK" w:cs="TH SarabunPSK"/>
                <w:sz w:val="28"/>
              </w:rPr>
              <w:t>1</w:t>
            </w:r>
            <w:r w:rsidRPr="00621B85">
              <w:rPr>
                <w:rFonts w:ascii="TH SarabunPSK" w:hAnsi="TH SarabunPSK" w:cs="TH SarabunPSK"/>
                <w:sz w:val="28"/>
                <w:cs/>
              </w:rPr>
              <w:t>)</w:t>
            </w:r>
            <w:r w:rsidRPr="00621B85">
              <w:rPr>
                <w:rFonts w:ascii="TH SarabunPSK" w:hAnsi="TH SarabunPSK" w:cs="TH SarabunPSK"/>
                <w:sz w:val="28"/>
              </w:rPr>
              <w:t xml:space="preserve"> Other </w:t>
            </w:r>
            <w:r w:rsidRPr="00621B85">
              <w:rPr>
                <w:rFonts w:ascii="TH SarabunPSK" w:hAnsi="TH SarabunPSK" w:cs="TH SarabunPSK"/>
                <w:w w:val="101"/>
                <w:sz w:val="28"/>
              </w:rPr>
              <w:t>requirements</w:t>
            </w:r>
            <w:r w:rsidRPr="00621B85">
              <w:rPr>
                <w:rFonts w:ascii="TH SarabunPSK" w:hAnsi="TH SarabunPSK" w:cs="TH SarabunPSK"/>
                <w:sz w:val="28"/>
              </w:rPr>
              <w:t xml:space="preserve"> may be specified for operators whose operations are of a limited nature and scope</w:t>
            </w:r>
            <w:r w:rsidRPr="00621B85">
              <w:rPr>
                <w:rFonts w:ascii="TH SarabunPSK" w:hAnsi="TH SarabunPSK" w:cs="TH SarabunPSK"/>
                <w:sz w:val="28"/>
                <w:cs/>
              </w:rPr>
              <w:t>.</w:t>
            </w:r>
          </w:p>
        </w:tc>
        <w:sdt>
          <w:sdtPr>
            <w:rPr>
              <w:rFonts w:ascii="TH SarabunPSK" w:hAnsi="TH SarabunPSK" w:cs="TH SarabunPSK"/>
              <w:bCs/>
              <w:spacing w:val="-1"/>
              <w:sz w:val="28"/>
            </w:rPr>
            <w:id w:val="-1888329367"/>
            <w:placeholder>
              <w:docPart w:val="4D1B528CCA61465CB7E73BF57ACB1DB7"/>
            </w:placeholder>
            <w:showingPlcHdr/>
          </w:sdtPr>
          <w:sdtContent>
            <w:tc>
              <w:tcPr>
                <w:tcW w:w="2520" w:type="dxa"/>
                <w:shd w:val="clear" w:color="auto" w:fill="auto"/>
              </w:tcPr>
              <w:p w14:paraId="6679A0A1" w14:textId="29552877"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0349C">
                  <w:rPr>
                    <w:rStyle w:val="PlaceholderText"/>
                  </w:rPr>
                  <w:t>Click or tap here to enter text.</w:t>
                </w:r>
              </w:p>
            </w:tc>
          </w:sdtContent>
        </w:sdt>
      </w:tr>
      <w:tr w:rsidR="003B5B48" w:rsidRPr="002401E7" w14:paraId="6096131C" w14:textId="77777777" w:rsidTr="00A62597">
        <w:tc>
          <w:tcPr>
            <w:tcW w:w="11605" w:type="dxa"/>
            <w:gridSpan w:val="2"/>
            <w:shd w:val="clear" w:color="auto" w:fill="auto"/>
          </w:tcPr>
          <w:p w14:paraId="165C8D84" w14:textId="77777777" w:rsidR="003B5B48" w:rsidRPr="00621B85" w:rsidRDefault="003B5B48" w:rsidP="003B5B48">
            <w:pPr>
              <w:widowControl w:val="0"/>
              <w:autoSpaceDE w:val="0"/>
              <w:autoSpaceDN w:val="0"/>
              <w:adjustRightInd w:val="0"/>
              <w:spacing w:before="60" w:after="60" w:line="230" w:lineRule="exact"/>
              <w:ind w:left="1298" w:right="72" w:hanging="711"/>
              <w:jc w:val="thaiDistribute"/>
              <w:rPr>
                <w:rFonts w:ascii="TH SarabunPSK" w:hAnsi="TH SarabunPSK" w:cs="TH SarabunPSK"/>
                <w:spacing w:val="-1"/>
                <w:sz w:val="28"/>
              </w:rPr>
            </w:pPr>
            <w:r w:rsidRPr="00621B85">
              <w:rPr>
                <w:rFonts w:ascii="TH SarabunPSK" w:hAnsi="TH SarabunPSK" w:cs="TH SarabunPSK"/>
                <w:spacing w:val="-1"/>
                <w:sz w:val="28"/>
              </w:rPr>
              <w:t>Note</w:t>
            </w:r>
            <w:r w:rsidRPr="00621B85">
              <w:rPr>
                <w:rFonts w:ascii="TH SarabunPSK" w:hAnsi="TH SarabunPSK" w:cs="TH SarabunPSK"/>
                <w:spacing w:val="-1"/>
                <w:sz w:val="28"/>
                <w:cs/>
              </w:rPr>
              <w:t>:</w:t>
            </w:r>
            <w:r w:rsidRPr="00621B85">
              <w:rPr>
                <w:rFonts w:ascii="TH SarabunPSK" w:hAnsi="TH SarabunPSK" w:cs="TH SarabunPSK"/>
                <w:w w:val="101"/>
                <w:sz w:val="28"/>
                <w:cs/>
              </w:rPr>
              <w:t xml:space="preserve"> (</w:t>
            </w:r>
            <w:r w:rsidRPr="00621B85">
              <w:rPr>
                <w:rFonts w:ascii="TH SarabunPSK" w:hAnsi="TH SarabunPSK" w:cs="TH SarabunPSK"/>
                <w:w w:val="101"/>
                <w:sz w:val="28"/>
              </w:rPr>
              <w:t>2</w:t>
            </w:r>
            <w:r w:rsidRPr="00621B85">
              <w:rPr>
                <w:rFonts w:ascii="TH SarabunPSK" w:hAnsi="TH SarabunPSK" w:cs="TH SarabunPSK"/>
                <w:w w:val="101"/>
                <w:sz w:val="28"/>
                <w:cs/>
              </w:rPr>
              <w:t>)</w:t>
            </w:r>
            <w:r w:rsidRPr="00621B85">
              <w:rPr>
                <w:rFonts w:ascii="TH SarabunPSK" w:hAnsi="TH SarabunPSK" w:cs="TH SarabunPSK"/>
                <w:w w:val="101"/>
                <w:sz w:val="28"/>
              </w:rPr>
              <w:t xml:space="preserve"> Alternative arrangements may be permitted for some engineering functions to be undertaken by other organisations. This will depend on the organisation being approved for the purpose and being of an equivalent standard to that specified herein, and on the </w:t>
            </w:r>
            <w:r w:rsidRPr="00621B85">
              <w:rPr>
                <w:rFonts w:ascii="TH SarabunPSK" w:hAnsi="TH SarabunPSK" w:cs="TH SarabunPSK"/>
                <w:sz w:val="28"/>
              </w:rPr>
              <w:t>establishment</w:t>
            </w:r>
            <w:r w:rsidRPr="00621B85">
              <w:rPr>
                <w:rFonts w:ascii="TH SarabunPSK" w:hAnsi="TH SarabunPSK" w:cs="TH SarabunPSK"/>
                <w:w w:val="101"/>
                <w:sz w:val="28"/>
              </w:rPr>
              <w:t xml:space="preserve"> of a system of management control by the operator to ensure that proper coordination and control exists over the planning and conduct of all work undertaken on his behalf and there is a maintenance release in relation to the maintenance carried out</w:t>
            </w:r>
          </w:p>
        </w:tc>
        <w:sdt>
          <w:sdtPr>
            <w:rPr>
              <w:rFonts w:ascii="TH SarabunPSK" w:hAnsi="TH SarabunPSK" w:cs="TH SarabunPSK"/>
              <w:bCs/>
              <w:spacing w:val="-1"/>
              <w:sz w:val="28"/>
            </w:rPr>
            <w:id w:val="-17631251"/>
            <w:placeholder>
              <w:docPart w:val="06890C4F7B174070A0F68D02A956C516"/>
            </w:placeholder>
            <w:showingPlcHdr/>
          </w:sdtPr>
          <w:sdtContent>
            <w:tc>
              <w:tcPr>
                <w:tcW w:w="2520" w:type="dxa"/>
                <w:shd w:val="clear" w:color="auto" w:fill="auto"/>
              </w:tcPr>
              <w:p w14:paraId="77ADC61C" w14:textId="5E606B07"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0349C">
                  <w:rPr>
                    <w:rStyle w:val="PlaceholderText"/>
                  </w:rPr>
                  <w:t>Click or tap here to enter text.</w:t>
                </w:r>
              </w:p>
            </w:tc>
          </w:sdtContent>
        </w:sdt>
      </w:tr>
      <w:tr w:rsidR="00272822" w:rsidRPr="002401E7" w14:paraId="4A916158" w14:textId="77777777" w:rsidTr="00A62597">
        <w:tc>
          <w:tcPr>
            <w:tcW w:w="14125" w:type="dxa"/>
            <w:gridSpan w:val="3"/>
            <w:shd w:val="clear" w:color="auto" w:fill="C6D9F1" w:themeFill="text2" w:themeFillTint="33"/>
          </w:tcPr>
          <w:p w14:paraId="78680B96" w14:textId="77777777" w:rsidR="00272822" w:rsidRPr="002401E7" w:rsidRDefault="00272822" w:rsidP="00B805DC">
            <w:pPr>
              <w:widowControl w:val="0"/>
              <w:autoSpaceDE w:val="0"/>
              <w:autoSpaceDN w:val="0"/>
              <w:adjustRightInd w:val="0"/>
              <w:spacing w:before="60" w:after="60" w:line="230" w:lineRule="exact"/>
              <w:ind w:left="342" w:right="1642" w:hanging="270"/>
              <w:jc w:val="thaiDistribute"/>
              <w:rPr>
                <w:rFonts w:ascii="TH SarabunPSK" w:hAnsi="TH SarabunPSK" w:cs="TH SarabunPSK"/>
                <w:b/>
                <w:bCs/>
                <w:color w:val="000000"/>
                <w:spacing w:val="-1"/>
                <w:sz w:val="28"/>
              </w:rPr>
            </w:pPr>
            <w:r w:rsidRPr="002401E7">
              <w:rPr>
                <w:rFonts w:ascii="TH SarabunPSK" w:hAnsi="TH SarabunPSK" w:cs="TH SarabunPSK"/>
                <w:b/>
                <w:bCs/>
                <w:color w:val="000000"/>
                <w:spacing w:val="-1"/>
                <w:sz w:val="28"/>
              </w:rPr>
              <w:t>2</w:t>
            </w:r>
            <w:r w:rsidRPr="002401E7">
              <w:rPr>
                <w:rFonts w:ascii="TH SarabunPSK" w:hAnsi="TH SarabunPSK" w:cs="TH SarabunPSK"/>
                <w:b/>
                <w:bCs/>
                <w:color w:val="000000"/>
                <w:spacing w:val="-1"/>
                <w:sz w:val="28"/>
              </w:rPr>
              <w:tab/>
            </w:r>
            <w:r w:rsidRPr="002401E7">
              <w:rPr>
                <w:rFonts w:ascii="TH SarabunPSK" w:hAnsi="TH SarabunPSK" w:cs="TH SarabunPSK"/>
                <w:b/>
                <w:bCs/>
                <w:sz w:val="28"/>
                <w:cs/>
              </w:rPr>
              <w:t xml:space="preserve"> </w:t>
            </w:r>
            <w:r w:rsidRPr="002401E7">
              <w:rPr>
                <w:rFonts w:ascii="TH SarabunPSK" w:hAnsi="TH SarabunPSK" w:cs="TH SarabunPSK"/>
                <w:b/>
                <w:bCs/>
                <w:color w:val="000000"/>
                <w:spacing w:val="-1"/>
                <w:sz w:val="28"/>
                <w:lang w:val="en-US"/>
              </w:rPr>
              <w:t>GENERAL MAINTENANCE MANUALS</w:t>
            </w:r>
            <w:r w:rsidRPr="002401E7">
              <w:rPr>
                <w:rFonts w:ascii="TH SarabunPSK" w:hAnsi="TH SarabunPSK" w:cs="TH SarabunPSK"/>
                <w:b/>
                <w:bCs/>
                <w:color w:val="000000"/>
                <w:spacing w:val="-1"/>
                <w:sz w:val="28"/>
                <w:cs/>
              </w:rPr>
              <w:t xml:space="preserve">  </w:t>
            </w:r>
          </w:p>
        </w:tc>
      </w:tr>
      <w:tr w:rsidR="003B5B48" w:rsidRPr="002401E7" w14:paraId="64B67C80" w14:textId="77777777" w:rsidTr="00A62597">
        <w:tc>
          <w:tcPr>
            <w:tcW w:w="7508" w:type="dxa"/>
          </w:tcPr>
          <w:p w14:paraId="46503D84"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rPr>
              <w:tab/>
            </w:r>
            <w:r w:rsidRPr="002401E7">
              <w:rPr>
                <w:rFonts w:ascii="TH SarabunPSK" w:eastAsiaTheme="minorHAnsi" w:hAnsi="TH SarabunPSK" w:cs="TH SarabunPSK"/>
                <w:sz w:val="28"/>
                <w:lang w:val="en-US" w:eastAsia="en-US"/>
              </w:rPr>
              <w:t xml:space="preserve">The operator shall develop a general maintenance manual to describe the </w:t>
            </w:r>
            <w:r w:rsidRPr="002401E7">
              <w:rPr>
                <w:rFonts w:ascii="TH SarabunPSK" w:hAnsi="TH SarabunPSK" w:cs="TH SarabunPSK"/>
                <w:color w:val="000000"/>
                <w:sz w:val="28"/>
              </w:rPr>
              <w:t>procedures</w:t>
            </w:r>
            <w:r w:rsidRPr="002401E7">
              <w:rPr>
                <w:rFonts w:ascii="TH SarabunPSK" w:eastAsiaTheme="minorHAnsi" w:hAnsi="TH SarabunPSK" w:cs="TH SarabunPSK"/>
                <w:sz w:val="28"/>
                <w:lang w:val="en-US" w:eastAsia="en-US"/>
              </w:rPr>
              <w:t xml:space="preserve"> necessary to ensure all scheduled and unscheduled maintenance is performed on the </w:t>
            </w:r>
            <w:r w:rsidRPr="002401E7">
              <w:rPr>
                <w:rFonts w:ascii="TH SarabunPSK" w:hAnsi="TH SarabunPSK" w:cs="TH SarabunPSK"/>
                <w:color w:val="000000"/>
                <w:sz w:val="28"/>
              </w:rPr>
              <w:t>operator’s</w:t>
            </w:r>
            <w:r w:rsidRPr="002401E7">
              <w:rPr>
                <w:rFonts w:ascii="TH SarabunPSK" w:eastAsiaTheme="minorHAnsi" w:hAnsi="TH SarabunPSK" w:cs="TH SarabunPSK"/>
                <w:sz w:val="28"/>
                <w:lang w:val="en-US" w:eastAsia="en-US"/>
              </w:rPr>
              <w:t xml:space="preserve"> aircraft on time and in a controlled and satisfactory manner. The GMM shall also describe the maintenance arrangements to support the operator’s operation.</w:t>
            </w:r>
          </w:p>
        </w:tc>
        <w:sdt>
          <w:sdtPr>
            <w:rPr>
              <w:rFonts w:ascii="TH SarabunPSK" w:hAnsi="TH SarabunPSK" w:cs="TH SarabunPSK"/>
              <w:bCs/>
              <w:spacing w:val="-1"/>
              <w:sz w:val="28"/>
            </w:rPr>
            <w:id w:val="-127240765"/>
            <w:placeholder>
              <w:docPart w:val="AFC9DDF830D84A00B3A23E2E5EDD8650"/>
            </w:placeholder>
            <w:showingPlcHdr/>
          </w:sdtPr>
          <w:sdtContent>
            <w:tc>
              <w:tcPr>
                <w:tcW w:w="4097" w:type="dxa"/>
              </w:tcPr>
              <w:p w14:paraId="0F54D4E9" w14:textId="09A9796B"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D13E4">
                  <w:rPr>
                    <w:rStyle w:val="PlaceholderText"/>
                  </w:rPr>
                  <w:t>Click or tap here to enter text.</w:t>
                </w:r>
              </w:p>
            </w:tc>
          </w:sdtContent>
        </w:sdt>
        <w:sdt>
          <w:sdtPr>
            <w:rPr>
              <w:rFonts w:ascii="TH SarabunPSK" w:hAnsi="TH SarabunPSK" w:cs="TH SarabunPSK"/>
              <w:bCs/>
              <w:spacing w:val="-1"/>
              <w:sz w:val="28"/>
            </w:rPr>
            <w:id w:val="525057535"/>
            <w:placeholder>
              <w:docPart w:val="EC6D7533358546DC96AA29762400DB55"/>
            </w:placeholder>
            <w:showingPlcHdr/>
          </w:sdtPr>
          <w:sdtContent>
            <w:tc>
              <w:tcPr>
                <w:tcW w:w="2520" w:type="dxa"/>
              </w:tcPr>
              <w:p w14:paraId="4478ADF6" w14:textId="2504EFDE"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D13E4">
                  <w:rPr>
                    <w:rStyle w:val="PlaceholderText"/>
                  </w:rPr>
                  <w:t>Click or tap here to enter text.</w:t>
                </w:r>
              </w:p>
            </w:tc>
          </w:sdtContent>
        </w:sdt>
      </w:tr>
      <w:tr w:rsidR="003B5B48" w:rsidRPr="002401E7" w14:paraId="17481AED" w14:textId="77777777" w:rsidTr="00A62597">
        <w:tc>
          <w:tcPr>
            <w:tcW w:w="7508" w:type="dxa"/>
          </w:tcPr>
          <w:p w14:paraId="47D314F0"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rPr>
              <w:tab/>
            </w:r>
            <w:r w:rsidRPr="002401E7">
              <w:rPr>
                <w:rFonts w:ascii="TH SarabunPSK" w:eastAsiaTheme="minorHAnsi" w:hAnsi="TH SarabunPSK" w:cs="TH SarabunPSK"/>
                <w:sz w:val="28"/>
                <w:lang w:val="en-US" w:eastAsia="en-US"/>
              </w:rPr>
              <w:t xml:space="preserve">When maintenance is not carried out by an approved maintenance organization. In this case Authority will ensure that the policies and procedures that govern and control the performance of maintenance are acceptable. In this case the operator’s the general maintenance manual shall describe the maintenance procedures including the procedures for completing and signing a maintenance release when maintenance is performed by an approved maintenance organization. The general maintenance manual must include the </w:t>
            </w:r>
            <w:r w:rsidRPr="002401E7">
              <w:rPr>
                <w:rFonts w:ascii="TH SarabunPSK" w:eastAsiaTheme="minorHAnsi" w:hAnsi="TH SarabunPSK" w:cs="TH SarabunPSK"/>
                <w:sz w:val="28"/>
                <w:lang w:val="en-US" w:eastAsia="en-US"/>
              </w:rPr>
              <w:lastRenderedPageBreak/>
              <w:t>scope of maintenance to be performed under this provision.</w:t>
            </w:r>
          </w:p>
        </w:tc>
        <w:sdt>
          <w:sdtPr>
            <w:rPr>
              <w:rFonts w:ascii="TH SarabunPSK" w:hAnsi="TH SarabunPSK" w:cs="TH SarabunPSK"/>
              <w:bCs/>
              <w:spacing w:val="-1"/>
              <w:sz w:val="28"/>
            </w:rPr>
            <w:id w:val="-357978308"/>
            <w:placeholder>
              <w:docPart w:val="01C5D58F69A64E2A9EF15733035C470F"/>
            </w:placeholder>
            <w:showingPlcHdr/>
          </w:sdtPr>
          <w:sdtContent>
            <w:tc>
              <w:tcPr>
                <w:tcW w:w="4097" w:type="dxa"/>
              </w:tcPr>
              <w:p w14:paraId="07D71E3F" w14:textId="796A8F2E" w:rsidR="003B5B48" w:rsidRPr="002401E7" w:rsidRDefault="003B5B48" w:rsidP="003B5B48">
                <w:pPr>
                  <w:autoSpaceDE w:val="0"/>
                  <w:autoSpaceDN w:val="0"/>
                  <w:adjustRightInd w:val="0"/>
                  <w:spacing w:before="60" w:after="60"/>
                  <w:jc w:val="thaiDistribute"/>
                  <w:rPr>
                    <w:rFonts w:ascii="TH SarabunPSK" w:eastAsiaTheme="minorHAnsi" w:hAnsi="TH SarabunPSK" w:cs="TH SarabunPSK"/>
                    <w:sz w:val="28"/>
                    <w:lang w:val="en-US" w:eastAsia="en-US"/>
                  </w:rPr>
                </w:pPr>
                <w:r w:rsidRPr="009D13E4">
                  <w:rPr>
                    <w:rStyle w:val="PlaceholderText"/>
                  </w:rPr>
                  <w:t>Click or tap here to enter text.</w:t>
                </w:r>
              </w:p>
            </w:tc>
          </w:sdtContent>
        </w:sdt>
        <w:sdt>
          <w:sdtPr>
            <w:rPr>
              <w:rFonts w:ascii="TH SarabunPSK" w:hAnsi="TH SarabunPSK" w:cs="TH SarabunPSK"/>
              <w:bCs/>
              <w:spacing w:val="-1"/>
              <w:sz w:val="28"/>
            </w:rPr>
            <w:id w:val="1332643865"/>
            <w:placeholder>
              <w:docPart w:val="3187103BAB734BE09CBADEAF39A18288"/>
            </w:placeholder>
            <w:showingPlcHdr/>
          </w:sdtPr>
          <w:sdtContent>
            <w:tc>
              <w:tcPr>
                <w:tcW w:w="2520" w:type="dxa"/>
              </w:tcPr>
              <w:p w14:paraId="62B00F4E" w14:textId="4202A365"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D13E4">
                  <w:rPr>
                    <w:rStyle w:val="PlaceholderText"/>
                  </w:rPr>
                  <w:t>Click or tap here to enter text.</w:t>
                </w:r>
              </w:p>
            </w:tc>
          </w:sdtContent>
        </w:sdt>
      </w:tr>
      <w:tr w:rsidR="003B5B48" w:rsidRPr="002401E7" w14:paraId="548518ED" w14:textId="77777777" w:rsidTr="00A62597">
        <w:tc>
          <w:tcPr>
            <w:tcW w:w="7508" w:type="dxa"/>
          </w:tcPr>
          <w:p w14:paraId="443DA5AD" w14:textId="77777777" w:rsidR="003B5B48" w:rsidRPr="00740C9F"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cs/>
                <w:lang w:val="en-US" w:eastAsia="en-US"/>
              </w:rPr>
            </w:pPr>
            <w:r w:rsidRPr="00740C9F">
              <w:rPr>
                <w:rFonts w:ascii="TH SarabunPSK" w:hAnsi="TH SarabunPSK" w:cs="TH SarabunPSK"/>
                <w:spacing w:val="-1"/>
                <w:sz w:val="28"/>
              </w:rPr>
              <w:lastRenderedPageBreak/>
              <w:t>2</w:t>
            </w:r>
            <w:r w:rsidRPr="00740C9F">
              <w:rPr>
                <w:rFonts w:ascii="TH SarabunPSK" w:hAnsi="TH SarabunPSK" w:cs="TH SarabunPSK"/>
                <w:spacing w:val="-1"/>
                <w:sz w:val="28"/>
                <w:cs/>
              </w:rPr>
              <w:t>.</w:t>
            </w:r>
            <w:r w:rsidRPr="00740C9F">
              <w:rPr>
                <w:rFonts w:ascii="TH SarabunPSK" w:hAnsi="TH SarabunPSK" w:cs="TH SarabunPSK"/>
                <w:spacing w:val="-1"/>
                <w:sz w:val="28"/>
              </w:rPr>
              <w:t xml:space="preserve">3   </w:t>
            </w:r>
            <w:r w:rsidRPr="00740C9F">
              <w:rPr>
                <w:rFonts w:ascii="TH SarabunPSK" w:eastAsiaTheme="minorHAnsi" w:hAnsi="TH SarabunPSK" w:cs="TH SarabunPSK"/>
                <w:sz w:val="28"/>
                <w:lang w:val="en-US" w:eastAsia="en-US"/>
              </w:rPr>
              <w:t>If the operator chooses to carry out maintenance on its aircraft. the general maintenance manual must include detail on its procedures and provision with regard to tooling, spares, facilities, technical record control, release to service, manpower resources and training. These criterions shall be in accordance with approved maintenance organization's requirements. The general maintenance manual must be approved by the Authority prior to the commencement of any maintenance activity.</w:t>
            </w:r>
          </w:p>
        </w:tc>
        <w:sdt>
          <w:sdtPr>
            <w:rPr>
              <w:rFonts w:ascii="TH SarabunPSK" w:hAnsi="TH SarabunPSK" w:cs="TH SarabunPSK"/>
              <w:bCs/>
              <w:spacing w:val="-1"/>
              <w:sz w:val="28"/>
            </w:rPr>
            <w:id w:val="1883515530"/>
            <w:placeholder>
              <w:docPart w:val="82F55FF628364D8E892D299B3CF4038C"/>
            </w:placeholder>
            <w:showingPlcHdr/>
          </w:sdtPr>
          <w:sdtContent>
            <w:tc>
              <w:tcPr>
                <w:tcW w:w="4097" w:type="dxa"/>
              </w:tcPr>
              <w:p w14:paraId="0C09C4CD" w14:textId="2623E494" w:rsidR="003B5B48" w:rsidRPr="00740C9F" w:rsidRDefault="003B5B48" w:rsidP="003B5B48">
                <w:pPr>
                  <w:autoSpaceDE w:val="0"/>
                  <w:autoSpaceDN w:val="0"/>
                  <w:adjustRightInd w:val="0"/>
                  <w:spacing w:before="60" w:after="60"/>
                  <w:jc w:val="thaiDistribute"/>
                  <w:rPr>
                    <w:rFonts w:ascii="TH SarabunPSK" w:eastAsiaTheme="minorHAnsi" w:hAnsi="TH SarabunPSK" w:cs="TH SarabunPSK"/>
                    <w:sz w:val="28"/>
                    <w:cs/>
                    <w:lang w:val="en-US" w:eastAsia="en-US"/>
                  </w:rPr>
                </w:pPr>
                <w:r w:rsidRPr="009D13E4">
                  <w:rPr>
                    <w:rStyle w:val="PlaceholderText"/>
                  </w:rPr>
                  <w:t>Click or tap here to enter text.</w:t>
                </w:r>
              </w:p>
            </w:tc>
          </w:sdtContent>
        </w:sdt>
        <w:sdt>
          <w:sdtPr>
            <w:rPr>
              <w:rFonts w:ascii="TH SarabunPSK" w:hAnsi="TH SarabunPSK" w:cs="TH SarabunPSK"/>
              <w:bCs/>
              <w:spacing w:val="-1"/>
              <w:sz w:val="28"/>
            </w:rPr>
            <w:id w:val="1605148259"/>
            <w:placeholder>
              <w:docPart w:val="73786E5FBE254F449413C665019872C8"/>
            </w:placeholder>
            <w:showingPlcHdr/>
          </w:sdtPr>
          <w:sdtContent>
            <w:tc>
              <w:tcPr>
                <w:tcW w:w="2520" w:type="dxa"/>
              </w:tcPr>
              <w:p w14:paraId="6DCFB5FA" w14:textId="47BD76F7" w:rsidR="003B5B48" w:rsidRPr="00740C9F"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2401E7" w14:paraId="0FA45377" w14:textId="77777777" w:rsidTr="00A62597">
        <w:tc>
          <w:tcPr>
            <w:tcW w:w="7508" w:type="dxa"/>
          </w:tcPr>
          <w:p w14:paraId="111A2586" w14:textId="77777777" w:rsidR="003B5B48" w:rsidRPr="00740C9F"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cs/>
                <w:lang w:val="en-US" w:eastAsia="en-US"/>
              </w:rPr>
            </w:pPr>
            <w:r w:rsidRPr="00740C9F">
              <w:rPr>
                <w:rFonts w:ascii="TH SarabunPSK" w:hAnsi="TH SarabunPSK" w:cs="TH SarabunPSK"/>
                <w:spacing w:val="-1"/>
                <w:sz w:val="28"/>
              </w:rPr>
              <w:t>2</w:t>
            </w:r>
            <w:r w:rsidRPr="00740C9F">
              <w:rPr>
                <w:rFonts w:ascii="TH SarabunPSK" w:hAnsi="TH SarabunPSK" w:cs="TH SarabunPSK"/>
                <w:spacing w:val="-1"/>
                <w:sz w:val="28"/>
                <w:cs/>
              </w:rPr>
              <w:t>.</w:t>
            </w:r>
            <w:r w:rsidRPr="00740C9F">
              <w:rPr>
                <w:rFonts w:ascii="TH SarabunPSK" w:hAnsi="TH SarabunPSK" w:cs="TH SarabunPSK"/>
                <w:spacing w:val="-1"/>
                <w:sz w:val="28"/>
              </w:rPr>
              <w:t xml:space="preserve">4   </w:t>
            </w:r>
            <w:r w:rsidRPr="00740C9F">
              <w:rPr>
                <w:rFonts w:ascii="TH SarabunPSK" w:eastAsiaTheme="minorHAnsi" w:hAnsi="TH SarabunPSK" w:cs="TH SarabunPSK"/>
                <w:sz w:val="28"/>
                <w:lang w:val="en-US" w:eastAsia="en-US"/>
              </w:rPr>
              <w:t>In 2.3 of this chapter are intended for maintenance activities up to line maintenance or equivalent. This does not permit replacement of major aircraft appliances (as defined in part 4 of Air Navigation Act B. E. 2497). These tasks must be performed by an approved maintenance organization. The appliances include engine changes, landing gear changes and auxiliary power unit (APU)/propeller changes.</w:t>
            </w:r>
          </w:p>
        </w:tc>
        <w:sdt>
          <w:sdtPr>
            <w:rPr>
              <w:rFonts w:ascii="TH SarabunPSK" w:hAnsi="TH SarabunPSK" w:cs="TH SarabunPSK"/>
              <w:bCs/>
              <w:spacing w:val="-1"/>
              <w:sz w:val="28"/>
            </w:rPr>
            <w:id w:val="-283958605"/>
            <w:placeholder>
              <w:docPart w:val="B6DD37125D514D089BDCD373CE7A9365"/>
            </w:placeholder>
            <w:showingPlcHdr/>
          </w:sdtPr>
          <w:sdtContent>
            <w:tc>
              <w:tcPr>
                <w:tcW w:w="4097" w:type="dxa"/>
              </w:tcPr>
              <w:p w14:paraId="331E4EF6" w14:textId="3A28026B" w:rsidR="003B5B48" w:rsidRPr="00740C9F" w:rsidRDefault="003B5B48" w:rsidP="003B5B48">
                <w:pPr>
                  <w:autoSpaceDE w:val="0"/>
                  <w:autoSpaceDN w:val="0"/>
                  <w:adjustRightInd w:val="0"/>
                  <w:spacing w:before="60" w:after="60"/>
                  <w:jc w:val="thaiDistribute"/>
                  <w:rPr>
                    <w:rFonts w:ascii="TH SarabunPSK" w:eastAsiaTheme="minorHAnsi" w:hAnsi="TH SarabunPSK" w:cs="TH SarabunPSK"/>
                    <w:sz w:val="28"/>
                    <w:cs/>
                    <w:lang w:val="en-US" w:eastAsia="en-US"/>
                  </w:rPr>
                </w:pPr>
                <w:r w:rsidRPr="009D13E4">
                  <w:rPr>
                    <w:rStyle w:val="PlaceholderText"/>
                  </w:rPr>
                  <w:t>Click or tap here to enter text.</w:t>
                </w:r>
              </w:p>
            </w:tc>
          </w:sdtContent>
        </w:sdt>
        <w:sdt>
          <w:sdtPr>
            <w:rPr>
              <w:rFonts w:ascii="TH SarabunPSK" w:hAnsi="TH SarabunPSK" w:cs="TH SarabunPSK"/>
              <w:bCs/>
              <w:spacing w:val="-1"/>
              <w:sz w:val="28"/>
            </w:rPr>
            <w:id w:val="-1907446291"/>
            <w:placeholder>
              <w:docPart w:val="E325A18771F94BA383E77C22FCA1B4F2"/>
            </w:placeholder>
            <w:showingPlcHdr/>
          </w:sdtPr>
          <w:sdtContent>
            <w:tc>
              <w:tcPr>
                <w:tcW w:w="2520" w:type="dxa"/>
              </w:tcPr>
              <w:p w14:paraId="2CC7FF92" w14:textId="575CED25" w:rsidR="003B5B48" w:rsidRPr="00740C9F"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2401E7" w14:paraId="32958A1A" w14:textId="77777777" w:rsidTr="00A62597">
        <w:tc>
          <w:tcPr>
            <w:tcW w:w="7508" w:type="dxa"/>
          </w:tcPr>
          <w:p w14:paraId="2E22C463" w14:textId="77777777" w:rsidR="003B5B48" w:rsidRPr="00740C9F"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lang w:val="en-US"/>
              </w:rPr>
            </w:pPr>
            <w:r w:rsidRPr="00740C9F">
              <w:rPr>
                <w:rFonts w:ascii="TH SarabunPSK" w:hAnsi="TH SarabunPSK" w:cs="TH SarabunPSK"/>
                <w:spacing w:val="-1"/>
                <w:sz w:val="28"/>
              </w:rPr>
              <w:t>2</w:t>
            </w:r>
            <w:r w:rsidRPr="00740C9F">
              <w:rPr>
                <w:rFonts w:ascii="TH SarabunPSK" w:hAnsi="TH SarabunPSK" w:cs="TH SarabunPSK"/>
                <w:spacing w:val="-1"/>
                <w:sz w:val="28"/>
                <w:cs/>
              </w:rPr>
              <w:t>.</w:t>
            </w:r>
            <w:r w:rsidRPr="00740C9F">
              <w:rPr>
                <w:rFonts w:ascii="TH SarabunPSK" w:hAnsi="TH SarabunPSK" w:cs="TH SarabunPSK"/>
                <w:spacing w:val="-1"/>
                <w:sz w:val="28"/>
                <w:lang w:val="en-US"/>
              </w:rPr>
              <w:t>5</w:t>
            </w:r>
            <w:r w:rsidRPr="00740C9F">
              <w:rPr>
                <w:rFonts w:ascii="TH SarabunPSK" w:hAnsi="TH SarabunPSK" w:cs="TH SarabunPSK"/>
                <w:spacing w:val="-1"/>
                <w:sz w:val="28"/>
              </w:rPr>
              <w:t xml:space="preserve">   </w:t>
            </w:r>
            <w:r w:rsidRPr="00740C9F">
              <w:rPr>
                <w:rFonts w:ascii="TH SarabunPSK" w:eastAsiaTheme="minorHAnsi" w:hAnsi="TH SarabunPSK" w:cs="TH SarabunPSK"/>
                <w:sz w:val="28"/>
                <w:lang w:val="en-US" w:eastAsia="en-US"/>
              </w:rPr>
              <w:t xml:space="preserve">The line maintenance under 2.4 of this chapter, does not require the use of complex tools or equipment that requires extensive setting up, or </w:t>
            </w:r>
            <w:proofErr w:type="spellStart"/>
            <w:r w:rsidRPr="00740C9F">
              <w:rPr>
                <w:rFonts w:ascii="TH SarabunPSK" w:eastAsiaTheme="minorHAnsi" w:hAnsi="TH SarabunPSK" w:cs="TH SarabunPSK"/>
                <w:sz w:val="28"/>
                <w:lang w:val="en-US" w:eastAsia="en-US"/>
              </w:rPr>
              <w:t>specialised</w:t>
            </w:r>
            <w:proofErr w:type="spellEnd"/>
            <w:r w:rsidRPr="00740C9F">
              <w:rPr>
                <w:rFonts w:ascii="TH SarabunPSK" w:eastAsiaTheme="minorHAnsi" w:hAnsi="TH SarabunPSK" w:cs="TH SarabunPSK"/>
                <w:sz w:val="28"/>
                <w:lang w:val="en-US" w:eastAsia="en-US"/>
              </w:rPr>
              <w:t xml:space="preserve"> training; and</w:t>
            </w:r>
          </w:p>
        </w:tc>
        <w:sdt>
          <w:sdtPr>
            <w:rPr>
              <w:rFonts w:ascii="TH SarabunPSK" w:hAnsi="TH SarabunPSK" w:cs="TH SarabunPSK"/>
              <w:bCs/>
              <w:spacing w:val="-1"/>
              <w:sz w:val="28"/>
            </w:rPr>
            <w:id w:val="-149447416"/>
            <w:placeholder>
              <w:docPart w:val="1E13E1BAF48F4D7C8E4BF1FD7E06AB63"/>
            </w:placeholder>
            <w:showingPlcHdr/>
          </w:sdtPr>
          <w:sdtContent>
            <w:tc>
              <w:tcPr>
                <w:tcW w:w="4097" w:type="dxa"/>
              </w:tcPr>
              <w:p w14:paraId="06D4E0BC" w14:textId="4F53EAD9" w:rsidR="003B5B48" w:rsidRPr="00740C9F" w:rsidRDefault="003B5B48" w:rsidP="003B5B48">
                <w:pPr>
                  <w:autoSpaceDE w:val="0"/>
                  <w:autoSpaceDN w:val="0"/>
                  <w:adjustRightInd w:val="0"/>
                  <w:spacing w:before="60" w:after="60"/>
                  <w:jc w:val="thaiDistribute"/>
                  <w:rPr>
                    <w:rFonts w:ascii="TH SarabunPSK" w:hAnsi="TH SarabunPSK" w:cs="TH SarabunPSK"/>
                    <w:spacing w:val="-1"/>
                    <w:sz w:val="28"/>
                    <w:lang w:val="en-US"/>
                  </w:rPr>
                </w:pPr>
                <w:r w:rsidRPr="009D13E4">
                  <w:rPr>
                    <w:rStyle w:val="PlaceholderText"/>
                  </w:rPr>
                  <w:t>Click or tap here to enter text.</w:t>
                </w:r>
              </w:p>
            </w:tc>
          </w:sdtContent>
        </w:sdt>
        <w:sdt>
          <w:sdtPr>
            <w:rPr>
              <w:rFonts w:ascii="TH SarabunPSK" w:hAnsi="TH SarabunPSK" w:cs="TH SarabunPSK"/>
              <w:bCs/>
              <w:spacing w:val="-1"/>
              <w:sz w:val="28"/>
            </w:rPr>
            <w:id w:val="-1013443624"/>
            <w:placeholder>
              <w:docPart w:val="2703610468A948FCBA187A5C4A070BD2"/>
            </w:placeholder>
            <w:showingPlcHdr/>
          </w:sdtPr>
          <w:sdtContent>
            <w:tc>
              <w:tcPr>
                <w:tcW w:w="2520" w:type="dxa"/>
              </w:tcPr>
              <w:p w14:paraId="2FBE4CD0" w14:textId="50B81172" w:rsidR="003B5B48" w:rsidRPr="00740C9F"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2401E7" w14:paraId="1B67E11C" w14:textId="77777777" w:rsidTr="00A62597">
        <w:tc>
          <w:tcPr>
            <w:tcW w:w="7508" w:type="dxa"/>
          </w:tcPr>
          <w:p w14:paraId="2DDFC650" w14:textId="77777777" w:rsidR="003B5B48" w:rsidRPr="00740C9F"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740C9F">
              <w:rPr>
                <w:rFonts w:ascii="TH SarabunPSK" w:eastAsiaTheme="minorHAnsi" w:hAnsi="TH SarabunPSK" w:cs="TH SarabunPSK"/>
                <w:sz w:val="28"/>
                <w:lang w:val="en-US" w:eastAsia="en-US"/>
              </w:rPr>
              <w:t>2</w:t>
            </w:r>
            <w:r w:rsidRPr="00740C9F">
              <w:rPr>
                <w:rFonts w:ascii="TH SarabunPSK" w:eastAsiaTheme="minorHAnsi" w:hAnsi="TH SarabunPSK" w:cs="TH SarabunPSK"/>
                <w:sz w:val="28"/>
                <w:cs/>
                <w:lang w:val="en-US" w:eastAsia="en-US"/>
              </w:rPr>
              <w:t>.</w:t>
            </w:r>
            <w:r w:rsidRPr="00740C9F">
              <w:rPr>
                <w:rFonts w:ascii="TH SarabunPSK" w:eastAsiaTheme="minorHAnsi" w:hAnsi="TH SarabunPSK" w:cs="TH SarabunPSK"/>
                <w:sz w:val="28"/>
                <w:lang w:val="en-US" w:eastAsia="en-US"/>
              </w:rPr>
              <w:t>6</w:t>
            </w:r>
            <w:r w:rsidRPr="00740C9F">
              <w:rPr>
                <w:rFonts w:ascii="TH SarabunPSK" w:eastAsiaTheme="minorHAnsi" w:hAnsi="TH SarabunPSK" w:cs="TH SarabunPSK"/>
                <w:sz w:val="28"/>
                <w:lang w:val="en-US" w:eastAsia="en-US"/>
              </w:rPr>
              <w:tab/>
              <w:t>In 7.3.1 of this chapter defines line maintenance as those maintenance activities required to prepare an aircraft for flight.</w:t>
            </w:r>
          </w:p>
        </w:tc>
        <w:sdt>
          <w:sdtPr>
            <w:rPr>
              <w:rFonts w:ascii="TH SarabunPSK" w:hAnsi="TH SarabunPSK" w:cs="TH SarabunPSK"/>
              <w:bCs/>
              <w:spacing w:val="-1"/>
              <w:sz w:val="28"/>
            </w:rPr>
            <w:id w:val="-1194840298"/>
            <w:placeholder>
              <w:docPart w:val="E882B893E6874553B7F87F9B390B31B3"/>
            </w:placeholder>
            <w:showingPlcHdr/>
          </w:sdtPr>
          <w:sdtContent>
            <w:tc>
              <w:tcPr>
                <w:tcW w:w="4097" w:type="dxa"/>
              </w:tcPr>
              <w:p w14:paraId="7CC7ADBF" w14:textId="4E9E7785" w:rsidR="003B5B48" w:rsidRPr="00740C9F" w:rsidRDefault="003B5B48" w:rsidP="003B5B48">
                <w:pPr>
                  <w:autoSpaceDE w:val="0"/>
                  <w:autoSpaceDN w:val="0"/>
                  <w:adjustRightInd w:val="0"/>
                  <w:spacing w:before="60" w:after="60"/>
                  <w:jc w:val="thaiDistribute"/>
                  <w:rPr>
                    <w:rFonts w:ascii="TH SarabunPSK" w:hAnsi="TH SarabunPSK" w:cs="TH SarabunPSK"/>
                    <w:spacing w:val="-1"/>
                    <w:sz w:val="28"/>
                    <w:lang w:val="en-US"/>
                  </w:rPr>
                </w:pPr>
                <w:r w:rsidRPr="009D13E4">
                  <w:rPr>
                    <w:rStyle w:val="PlaceholderText"/>
                  </w:rPr>
                  <w:t>Click or tap here to enter text.</w:t>
                </w:r>
              </w:p>
            </w:tc>
          </w:sdtContent>
        </w:sdt>
        <w:sdt>
          <w:sdtPr>
            <w:rPr>
              <w:rFonts w:ascii="TH SarabunPSK" w:hAnsi="TH SarabunPSK" w:cs="TH SarabunPSK"/>
              <w:bCs/>
              <w:spacing w:val="-1"/>
              <w:sz w:val="28"/>
            </w:rPr>
            <w:id w:val="-128633700"/>
            <w:placeholder>
              <w:docPart w:val="6CE7D35A909E4AD585FC96834601DD6B"/>
            </w:placeholder>
            <w:showingPlcHdr/>
          </w:sdtPr>
          <w:sdtContent>
            <w:tc>
              <w:tcPr>
                <w:tcW w:w="2520" w:type="dxa"/>
              </w:tcPr>
              <w:p w14:paraId="13616B8E" w14:textId="53614870" w:rsidR="003B5B48" w:rsidRPr="00740C9F"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2401E7" w14:paraId="01EBBA52" w14:textId="77777777" w:rsidTr="00A62597">
        <w:tc>
          <w:tcPr>
            <w:tcW w:w="7508" w:type="dxa"/>
          </w:tcPr>
          <w:p w14:paraId="7B339D53" w14:textId="733DECCD" w:rsidR="003B5B48" w:rsidRPr="00740C9F"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740C9F">
              <w:rPr>
                <w:rFonts w:ascii="TH SarabunPSK" w:eastAsiaTheme="minorHAnsi" w:hAnsi="TH SarabunPSK" w:cs="TH SarabunPSK"/>
                <w:sz w:val="28"/>
                <w:lang w:val="en-US" w:eastAsia="en-US"/>
              </w:rPr>
              <w:t>2</w:t>
            </w:r>
            <w:r w:rsidRPr="00740C9F">
              <w:rPr>
                <w:rFonts w:ascii="TH SarabunPSK" w:eastAsiaTheme="minorHAnsi" w:hAnsi="TH SarabunPSK" w:cs="TH SarabunPSK"/>
                <w:sz w:val="28"/>
                <w:cs/>
                <w:lang w:val="en-US" w:eastAsia="en-US"/>
              </w:rPr>
              <w:t>.</w:t>
            </w:r>
            <w:r w:rsidRPr="00740C9F">
              <w:rPr>
                <w:rFonts w:ascii="TH SarabunPSK" w:eastAsiaTheme="minorHAnsi" w:hAnsi="TH SarabunPSK" w:cs="TH SarabunPSK"/>
                <w:sz w:val="28"/>
                <w:lang w:val="en-US" w:eastAsia="en-US"/>
              </w:rPr>
              <w:t>7</w:t>
            </w:r>
            <w:r w:rsidRPr="00740C9F">
              <w:rPr>
                <w:rFonts w:ascii="TH SarabunPSK" w:eastAsiaTheme="minorHAnsi" w:hAnsi="TH SarabunPSK" w:cs="TH SarabunPSK"/>
                <w:sz w:val="28"/>
                <w:lang w:val="en-US" w:eastAsia="en-US"/>
              </w:rPr>
              <w:tab/>
              <w:t>The operator may incorporate a procedure for the use of Minimum Equipment List (MEL)'s Rectification Interval Extension (RIE) in their General Maintenance Manual (GMM). The operator might be allowed to only grant a one-time extension of the applicable rectification. In the case that more RIEs becomes necessary, granting from CAAT will be required.</w:t>
            </w:r>
          </w:p>
        </w:tc>
        <w:sdt>
          <w:sdtPr>
            <w:rPr>
              <w:rFonts w:ascii="TH SarabunPSK" w:hAnsi="TH SarabunPSK" w:cs="TH SarabunPSK"/>
              <w:bCs/>
              <w:spacing w:val="-1"/>
              <w:sz w:val="28"/>
            </w:rPr>
            <w:id w:val="1903936574"/>
            <w:placeholder>
              <w:docPart w:val="F30B7F11974B430EAE9BF72DD0CA32AA"/>
            </w:placeholder>
            <w:showingPlcHdr/>
          </w:sdtPr>
          <w:sdtContent>
            <w:tc>
              <w:tcPr>
                <w:tcW w:w="4097" w:type="dxa"/>
              </w:tcPr>
              <w:p w14:paraId="0627752A" w14:textId="7588B968" w:rsidR="003B5B48" w:rsidRPr="00740C9F" w:rsidRDefault="003B5B48" w:rsidP="003B5B48">
                <w:pPr>
                  <w:autoSpaceDE w:val="0"/>
                  <w:autoSpaceDN w:val="0"/>
                  <w:adjustRightInd w:val="0"/>
                  <w:spacing w:before="60" w:after="60"/>
                  <w:jc w:val="thaiDistribute"/>
                  <w:rPr>
                    <w:rFonts w:ascii="TH SarabunPSK" w:hAnsi="TH SarabunPSK" w:cs="TH SarabunPSK"/>
                    <w:spacing w:val="-1"/>
                    <w:sz w:val="28"/>
                  </w:rPr>
                </w:pPr>
                <w:r w:rsidRPr="009D13E4">
                  <w:rPr>
                    <w:rStyle w:val="PlaceholderText"/>
                  </w:rPr>
                  <w:t>Click or tap here to enter text.</w:t>
                </w:r>
              </w:p>
            </w:tc>
          </w:sdtContent>
        </w:sdt>
        <w:sdt>
          <w:sdtPr>
            <w:rPr>
              <w:rFonts w:ascii="TH SarabunPSK" w:hAnsi="TH SarabunPSK" w:cs="TH SarabunPSK"/>
              <w:bCs/>
              <w:spacing w:val="-1"/>
              <w:sz w:val="28"/>
            </w:rPr>
            <w:id w:val="447820551"/>
            <w:placeholder>
              <w:docPart w:val="2048CC6EA0C3463D8077682E0FD9FE1F"/>
            </w:placeholder>
            <w:showingPlcHdr/>
          </w:sdtPr>
          <w:sdtContent>
            <w:tc>
              <w:tcPr>
                <w:tcW w:w="2520" w:type="dxa"/>
              </w:tcPr>
              <w:p w14:paraId="32C6710C" w14:textId="6CBAD7C9" w:rsidR="003B5B48" w:rsidRPr="00740C9F"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2401E7" w14:paraId="47DD84D6" w14:textId="77777777" w:rsidTr="00A62597">
        <w:tc>
          <w:tcPr>
            <w:tcW w:w="7508" w:type="dxa"/>
          </w:tcPr>
          <w:p w14:paraId="4B5790EA" w14:textId="07EBEB9D"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2</w:t>
            </w:r>
            <w:r w:rsidRPr="00B6446A">
              <w:rPr>
                <w:rFonts w:ascii="TH SarabunPSK" w:eastAsiaTheme="minorHAnsi" w:hAnsi="TH SarabunPSK" w:cs="TH SarabunPSK"/>
                <w:sz w:val="28"/>
                <w:cs/>
                <w:lang w:val="en-US" w:eastAsia="en-US"/>
              </w:rPr>
              <w:t>.</w:t>
            </w:r>
            <w:r w:rsidRPr="00B6446A">
              <w:rPr>
                <w:rFonts w:ascii="TH SarabunPSK" w:eastAsiaTheme="minorHAnsi" w:hAnsi="TH SarabunPSK" w:cs="TH SarabunPSK"/>
                <w:sz w:val="28"/>
                <w:lang w:val="en-US" w:eastAsia="en-US"/>
              </w:rPr>
              <w:t>8</w:t>
            </w:r>
            <w:r w:rsidRPr="00B6446A">
              <w:rPr>
                <w:rFonts w:ascii="TH SarabunPSK" w:eastAsiaTheme="minorHAnsi" w:hAnsi="TH SarabunPSK" w:cs="TH SarabunPSK"/>
                <w:sz w:val="28"/>
                <w:lang w:val="en-US" w:eastAsia="en-US"/>
              </w:rPr>
              <w:tab/>
              <w:t xml:space="preserve">The permitted variation to maintenance periods as specified in CAAT announcement subject Aircraft Maintenance Programme of AOC Holder, will be required granting from CAAT. However, the operator may incorporate a procedure for the use of such variation in their General Maintenance Manual </w:t>
            </w:r>
            <w:r w:rsidRPr="00B6446A">
              <w:rPr>
                <w:rFonts w:ascii="TH SarabunPSK" w:eastAsiaTheme="minorHAnsi" w:hAnsi="TH SarabunPSK" w:cs="TH SarabunPSK"/>
                <w:sz w:val="28"/>
                <w:lang w:val="en-US" w:eastAsia="en-US"/>
              </w:rPr>
              <w:lastRenderedPageBreak/>
              <w:t>(GMM) and be allowed by CAAT to use one-time of such variation. Such variations shall be permitted only when the periods prescribed by the maintenance programme approved by CAAT (or documents in support of the maintenance programme) cannot be complied with due to circumstances, which could not reasonably have been foreseen by the operator. In the case of extension of such variation, granting from CAAT will be required.</w:t>
            </w:r>
          </w:p>
        </w:tc>
        <w:sdt>
          <w:sdtPr>
            <w:rPr>
              <w:rFonts w:ascii="TH SarabunPSK" w:hAnsi="TH SarabunPSK" w:cs="TH SarabunPSK"/>
              <w:bCs/>
              <w:spacing w:val="-1"/>
              <w:sz w:val="28"/>
            </w:rPr>
            <w:id w:val="517281750"/>
            <w:placeholder>
              <w:docPart w:val="1F95B90F6AA54DBB96F59BED08988CC7"/>
            </w:placeholder>
            <w:showingPlcHdr/>
          </w:sdtPr>
          <w:sdtContent>
            <w:tc>
              <w:tcPr>
                <w:tcW w:w="4097" w:type="dxa"/>
              </w:tcPr>
              <w:p w14:paraId="795F3287" w14:textId="5C4720D8"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9D13E4">
                  <w:rPr>
                    <w:rStyle w:val="PlaceholderText"/>
                  </w:rPr>
                  <w:t>Click or tap here to enter text.</w:t>
                </w:r>
              </w:p>
            </w:tc>
          </w:sdtContent>
        </w:sdt>
        <w:sdt>
          <w:sdtPr>
            <w:rPr>
              <w:rFonts w:ascii="TH SarabunPSK" w:hAnsi="TH SarabunPSK" w:cs="TH SarabunPSK"/>
              <w:bCs/>
              <w:spacing w:val="-1"/>
              <w:sz w:val="28"/>
            </w:rPr>
            <w:id w:val="-2108413434"/>
            <w:placeholder>
              <w:docPart w:val="A38163AC5B2C4E3091CFAB9E2ACEE106"/>
            </w:placeholder>
            <w:showingPlcHdr/>
          </w:sdtPr>
          <w:sdtContent>
            <w:tc>
              <w:tcPr>
                <w:tcW w:w="2520" w:type="dxa"/>
              </w:tcPr>
              <w:p w14:paraId="54226DDC" w14:textId="44651226"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7E0A4F" w14:paraId="1ECA2A90" w14:textId="77777777" w:rsidTr="00A62597">
        <w:tc>
          <w:tcPr>
            <w:tcW w:w="7508" w:type="dxa"/>
          </w:tcPr>
          <w:p w14:paraId="3E8DF45D" w14:textId="3B856A54" w:rsidR="003B5B48" w:rsidRPr="00B6446A" w:rsidRDefault="003B5B48" w:rsidP="003B5B48">
            <w:pPr>
              <w:widowControl w:val="0"/>
              <w:tabs>
                <w:tab w:val="left" w:pos="594"/>
              </w:tabs>
              <w:autoSpaceDE w:val="0"/>
              <w:autoSpaceDN w:val="0"/>
              <w:adjustRightInd w:val="0"/>
              <w:spacing w:before="60" w:after="60" w:line="230" w:lineRule="exact"/>
              <w:ind w:left="567" w:right="40" w:hanging="567"/>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lastRenderedPageBreak/>
              <w:t>2.9     The permitted variation to maintenance periods in 2.8 including condition and limitation shall be based on where the organization responsible for the type design has prescribed or CAAT has prescribed as specified in CAAT Announcement subject Aircraft Maintenance Programme of AOC Holder, whichever is more restrictive.</w:t>
            </w:r>
          </w:p>
        </w:tc>
        <w:sdt>
          <w:sdtPr>
            <w:rPr>
              <w:rFonts w:ascii="TH SarabunPSK" w:hAnsi="TH SarabunPSK" w:cs="TH SarabunPSK"/>
              <w:bCs/>
              <w:spacing w:val="-1"/>
              <w:sz w:val="28"/>
            </w:rPr>
            <w:id w:val="-1180968304"/>
            <w:placeholder>
              <w:docPart w:val="EF7F94F5264B49ACA703E0BAEAA0F837"/>
            </w:placeholder>
            <w:showingPlcHdr/>
          </w:sdtPr>
          <w:sdtContent>
            <w:tc>
              <w:tcPr>
                <w:tcW w:w="4097" w:type="dxa"/>
              </w:tcPr>
              <w:p w14:paraId="66E46B86" w14:textId="18DD6CB8" w:rsidR="003B5B48" w:rsidRPr="00B6446A" w:rsidRDefault="003B5B48" w:rsidP="003B5B48">
                <w:pPr>
                  <w:widowControl w:val="0"/>
                  <w:tabs>
                    <w:tab w:val="left" w:pos="585"/>
                  </w:tabs>
                  <w:autoSpaceDE w:val="0"/>
                  <w:autoSpaceDN w:val="0"/>
                  <w:adjustRightInd w:val="0"/>
                  <w:spacing w:before="60" w:after="60" w:line="230" w:lineRule="exact"/>
                  <w:jc w:val="thaiDistribute"/>
                  <w:rPr>
                    <w:rFonts w:ascii="TH SarabunPSK" w:eastAsiaTheme="minorHAnsi" w:hAnsi="TH SarabunPSK" w:cs="TH SarabunPSK"/>
                    <w:sz w:val="28"/>
                    <w:lang w:val="en-US" w:eastAsia="en-US"/>
                  </w:rPr>
                </w:pPr>
                <w:r w:rsidRPr="009D13E4">
                  <w:rPr>
                    <w:rStyle w:val="PlaceholderText"/>
                  </w:rPr>
                  <w:t>Click or tap here to enter text.</w:t>
                </w:r>
              </w:p>
            </w:tc>
          </w:sdtContent>
        </w:sdt>
        <w:sdt>
          <w:sdtPr>
            <w:rPr>
              <w:rFonts w:ascii="TH SarabunPSK" w:hAnsi="TH SarabunPSK" w:cs="TH SarabunPSK"/>
              <w:bCs/>
              <w:spacing w:val="-1"/>
              <w:sz w:val="28"/>
            </w:rPr>
            <w:id w:val="-521242171"/>
            <w:placeholder>
              <w:docPart w:val="18FB4F4F05364DFD8E1D3B52891DC200"/>
            </w:placeholder>
            <w:showingPlcHdr/>
          </w:sdtPr>
          <w:sdtContent>
            <w:tc>
              <w:tcPr>
                <w:tcW w:w="2520" w:type="dxa"/>
              </w:tcPr>
              <w:p w14:paraId="63FDE86B" w14:textId="7113C623" w:rsidR="003B5B48" w:rsidRPr="00B6446A" w:rsidRDefault="003B5B48" w:rsidP="003B5B48">
                <w:pPr>
                  <w:widowControl w:val="0"/>
                  <w:tabs>
                    <w:tab w:val="left" w:pos="585"/>
                  </w:tabs>
                  <w:autoSpaceDE w:val="0"/>
                  <w:autoSpaceDN w:val="0"/>
                  <w:adjustRightInd w:val="0"/>
                  <w:spacing w:before="60" w:after="60" w:line="230" w:lineRule="exact"/>
                  <w:jc w:val="thaiDistribute"/>
                  <w:rPr>
                    <w:rFonts w:ascii="TH SarabunPSK" w:eastAsiaTheme="minorHAnsi" w:hAnsi="TH SarabunPSK" w:cs="TH SarabunPSK"/>
                    <w:sz w:val="28"/>
                    <w:lang w:val="en-US" w:eastAsia="en-US"/>
                  </w:rPr>
                </w:pPr>
                <w:r w:rsidRPr="009D13E4">
                  <w:rPr>
                    <w:rStyle w:val="PlaceholderText"/>
                  </w:rPr>
                  <w:t>Click or tap here to enter text.</w:t>
                </w:r>
              </w:p>
            </w:tc>
          </w:sdtContent>
        </w:sdt>
      </w:tr>
      <w:tr w:rsidR="003B5B48" w:rsidRPr="002401E7" w14:paraId="5515C62A" w14:textId="77777777" w:rsidTr="00A62597">
        <w:tc>
          <w:tcPr>
            <w:tcW w:w="7508" w:type="dxa"/>
          </w:tcPr>
          <w:p w14:paraId="7722F12F" w14:textId="292243B3" w:rsidR="003B5B48" w:rsidRPr="00B6446A" w:rsidRDefault="003B5B48" w:rsidP="003B5B48">
            <w:pPr>
              <w:widowControl w:val="0"/>
              <w:tabs>
                <w:tab w:val="left" w:pos="585"/>
              </w:tabs>
              <w:autoSpaceDE w:val="0"/>
              <w:autoSpaceDN w:val="0"/>
              <w:adjustRightInd w:val="0"/>
              <w:spacing w:before="60" w:after="60" w:line="230" w:lineRule="exact"/>
              <w:ind w:left="567" w:right="40" w:hanging="567"/>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2.10  The general maintenance manual and subsequent amendments shall be submitted to the Authority for approval.</w:t>
            </w:r>
          </w:p>
        </w:tc>
        <w:sdt>
          <w:sdtPr>
            <w:rPr>
              <w:rFonts w:ascii="TH SarabunPSK" w:hAnsi="TH SarabunPSK" w:cs="TH SarabunPSK"/>
              <w:bCs/>
              <w:spacing w:val="-1"/>
              <w:sz w:val="28"/>
            </w:rPr>
            <w:id w:val="-1707411373"/>
            <w:placeholder>
              <w:docPart w:val="FD66639B8E3242B4AD16591130DF4492"/>
            </w:placeholder>
            <w:showingPlcHdr/>
          </w:sdtPr>
          <w:sdtContent>
            <w:tc>
              <w:tcPr>
                <w:tcW w:w="4097" w:type="dxa"/>
              </w:tcPr>
              <w:p w14:paraId="128BA2B2" w14:textId="732ACE11"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9D13E4">
                  <w:rPr>
                    <w:rStyle w:val="PlaceholderText"/>
                  </w:rPr>
                  <w:t>Click or tap here to enter text.</w:t>
                </w:r>
              </w:p>
            </w:tc>
          </w:sdtContent>
        </w:sdt>
        <w:sdt>
          <w:sdtPr>
            <w:rPr>
              <w:rFonts w:ascii="TH SarabunPSK" w:hAnsi="TH SarabunPSK" w:cs="TH SarabunPSK"/>
              <w:bCs/>
              <w:spacing w:val="-1"/>
              <w:sz w:val="28"/>
            </w:rPr>
            <w:id w:val="1584642649"/>
            <w:placeholder>
              <w:docPart w:val="8D5DDD53A5374FCCB75E8FD902DD3A82"/>
            </w:placeholder>
            <w:showingPlcHdr/>
          </w:sdtPr>
          <w:sdtContent>
            <w:tc>
              <w:tcPr>
                <w:tcW w:w="2520" w:type="dxa"/>
              </w:tcPr>
              <w:p w14:paraId="11ED3BA4" w14:textId="2827864D"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2401E7" w14:paraId="4C173636" w14:textId="77777777" w:rsidTr="00A62597">
        <w:tc>
          <w:tcPr>
            <w:tcW w:w="7508" w:type="dxa"/>
          </w:tcPr>
          <w:p w14:paraId="27B284DC" w14:textId="061A801D"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2.11    Copies of all approved amendments to the general maintenance manual shall be furnished promptly to the Authority and all organisations or persons to whom the manual is issued.</w:t>
            </w:r>
          </w:p>
        </w:tc>
        <w:sdt>
          <w:sdtPr>
            <w:rPr>
              <w:rFonts w:ascii="TH SarabunPSK" w:hAnsi="TH SarabunPSK" w:cs="TH SarabunPSK"/>
              <w:bCs/>
              <w:spacing w:val="-1"/>
              <w:sz w:val="28"/>
            </w:rPr>
            <w:id w:val="1414658105"/>
            <w:placeholder>
              <w:docPart w:val="F3C0ED997ACC48FC8AED46CB0A564A0D"/>
            </w:placeholder>
            <w:showingPlcHdr/>
          </w:sdtPr>
          <w:sdtContent>
            <w:tc>
              <w:tcPr>
                <w:tcW w:w="4097" w:type="dxa"/>
              </w:tcPr>
              <w:p w14:paraId="069FC17E" w14:textId="00C6986C"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9D13E4">
                  <w:rPr>
                    <w:rStyle w:val="PlaceholderText"/>
                  </w:rPr>
                  <w:t>Click or tap here to enter text.</w:t>
                </w:r>
              </w:p>
            </w:tc>
          </w:sdtContent>
        </w:sdt>
        <w:sdt>
          <w:sdtPr>
            <w:rPr>
              <w:rFonts w:ascii="TH SarabunPSK" w:hAnsi="TH SarabunPSK" w:cs="TH SarabunPSK"/>
              <w:bCs/>
              <w:spacing w:val="-1"/>
              <w:sz w:val="28"/>
            </w:rPr>
            <w:id w:val="468247074"/>
            <w:placeholder>
              <w:docPart w:val="0CFC0BFEAB5E4F2BB0AA07F5D05318D7"/>
            </w:placeholder>
            <w:showingPlcHdr/>
          </w:sdtPr>
          <w:sdtContent>
            <w:tc>
              <w:tcPr>
                <w:tcW w:w="2520" w:type="dxa"/>
              </w:tcPr>
              <w:p w14:paraId="39CEC2E2" w14:textId="47FF452F"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2401E7" w14:paraId="7B2C0640" w14:textId="77777777" w:rsidTr="00A62597">
        <w:tc>
          <w:tcPr>
            <w:tcW w:w="7508" w:type="dxa"/>
          </w:tcPr>
          <w:p w14:paraId="5B4BD77E" w14:textId="51C54318"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2.12   Notwithstanding the provisions in 2.10, minor amendments to the GMM that have no impact on the approval held, may be approved indirectly through an indirect approval procedure. The indirect approval procedure shall define the minor amendment eligible, be established by the operator as part of the GMM and be approved by the Authority.</w:t>
            </w:r>
          </w:p>
        </w:tc>
        <w:sdt>
          <w:sdtPr>
            <w:rPr>
              <w:rFonts w:ascii="TH SarabunPSK" w:hAnsi="TH SarabunPSK" w:cs="TH SarabunPSK"/>
              <w:bCs/>
              <w:spacing w:val="-1"/>
              <w:sz w:val="28"/>
            </w:rPr>
            <w:id w:val="602083159"/>
            <w:placeholder>
              <w:docPart w:val="0E1CC21DCA7245CDB2B1271D170E9E29"/>
            </w:placeholder>
            <w:showingPlcHdr/>
          </w:sdtPr>
          <w:sdtContent>
            <w:tc>
              <w:tcPr>
                <w:tcW w:w="4097" w:type="dxa"/>
              </w:tcPr>
              <w:p w14:paraId="0796DB56" w14:textId="648B975B"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9D13E4">
                  <w:rPr>
                    <w:rStyle w:val="PlaceholderText"/>
                  </w:rPr>
                  <w:t>Click or tap here to enter text.</w:t>
                </w:r>
              </w:p>
            </w:tc>
          </w:sdtContent>
        </w:sdt>
        <w:sdt>
          <w:sdtPr>
            <w:rPr>
              <w:rFonts w:ascii="TH SarabunPSK" w:hAnsi="TH SarabunPSK" w:cs="TH SarabunPSK"/>
              <w:bCs/>
              <w:spacing w:val="-1"/>
              <w:sz w:val="28"/>
            </w:rPr>
            <w:id w:val="-1341085605"/>
            <w:placeholder>
              <w:docPart w:val="170611A266854B4B92527E436FCEA053"/>
            </w:placeholder>
            <w:showingPlcHdr/>
          </w:sdtPr>
          <w:sdtContent>
            <w:tc>
              <w:tcPr>
                <w:tcW w:w="2520" w:type="dxa"/>
              </w:tcPr>
              <w:p w14:paraId="41692E8F" w14:textId="0E420AB0"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2401E7" w14:paraId="7F64D27A" w14:textId="77777777" w:rsidTr="00A62597">
        <w:tc>
          <w:tcPr>
            <w:tcW w:w="7508" w:type="dxa"/>
          </w:tcPr>
          <w:p w14:paraId="6C919C56" w14:textId="658891EC"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 xml:space="preserve">2.13     The operator shall specify the class of amendments which can be incorporated without the prior consent of the authority (‘indirect approval procedure’) and who is responsible for the amendment of the document in the amendment control section of the GMM. Unless otherwise agreed by the authority, the person responsible for the management of the quality system or for the organizational review should be responsible for monitoring and amending the GMM, including associated procedure’s manuals, and the submission of </w:t>
            </w:r>
            <w:r w:rsidRPr="00B6446A">
              <w:rPr>
                <w:rFonts w:ascii="TH SarabunPSK" w:eastAsiaTheme="minorHAnsi" w:hAnsi="TH SarabunPSK" w:cs="TH SarabunPSK"/>
                <w:sz w:val="28"/>
                <w:lang w:val="en-US" w:eastAsia="en-US"/>
              </w:rPr>
              <w:lastRenderedPageBreak/>
              <w:t>proposed amendments to the authority.</w:t>
            </w:r>
          </w:p>
        </w:tc>
        <w:sdt>
          <w:sdtPr>
            <w:rPr>
              <w:rFonts w:ascii="TH SarabunPSK" w:hAnsi="TH SarabunPSK" w:cs="TH SarabunPSK"/>
              <w:bCs/>
              <w:spacing w:val="-1"/>
              <w:sz w:val="28"/>
            </w:rPr>
            <w:id w:val="558057650"/>
            <w:placeholder>
              <w:docPart w:val="691B44C8BC724C6ABA0A673C7C84E52C"/>
            </w:placeholder>
            <w:showingPlcHdr/>
          </w:sdtPr>
          <w:sdtContent>
            <w:tc>
              <w:tcPr>
                <w:tcW w:w="4097" w:type="dxa"/>
              </w:tcPr>
              <w:p w14:paraId="29278BC6" w14:textId="190DAE82"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9D13E4">
                  <w:rPr>
                    <w:rStyle w:val="PlaceholderText"/>
                  </w:rPr>
                  <w:t>Click or tap here to enter text.</w:t>
                </w:r>
              </w:p>
            </w:tc>
          </w:sdtContent>
        </w:sdt>
        <w:sdt>
          <w:sdtPr>
            <w:rPr>
              <w:rFonts w:ascii="TH SarabunPSK" w:hAnsi="TH SarabunPSK" w:cs="TH SarabunPSK"/>
              <w:bCs/>
              <w:spacing w:val="-1"/>
              <w:sz w:val="28"/>
            </w:rPr>
            <w:id w:val="-1480072538"/>
            <w:placeholder>
              <w:docPart w:val="3C5C84481A9248988A399D05F49C65C4"/>
            </w:placeholder>
            <w:showingPlcHdr/>
          </w:sdtPr>
          <w:sdtContent>
            <w:tc>
              <w:tcPr>
                <w:tcW w:w="2520" w:type="dxa"/>
              </w:tcPr>
              <w:p w14:paraId="6D2A0092" w14:textId="318FEA11"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D13E4">
                  <w:rPr>
                    <w:rStyle w:val="PlaceholderText"/>
                  </w:rPr>
                  <w:t>Click or tap here to enter text.</w:t>
                </w:r>
              </w:p>
            </w:tc>
          </w:sdtContent>
        </w:sdt>
      </w:tr>
      <w:tr w:rsidR="003B5B48" w:rsidRPr="002401E7" w14:paraId="41C53705" w14:textId="77777777" w:rsidTr="00A62597">
        <w:tc>
          <w:tcPr>
            <w:tcW w:w="7508" w:type="dxa"/>
          </w:tcPr>
          <w:p w14:paraId="40E518E4" w14:textId="574C98C2"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lastRenderedPageBreak/>
              <w:t>2.14   Indirect approval procedure must include, and the authority shall approve, a procedure describing as a minimum:</w:t>
            </w:r>
          </w:p>
        </w:tc>
        <w:sdt>
          <w:sdtPr>
            <w:rPr>
              <w:rFonts w:ascii="TH SarabunPSK" w:hAnsi="TH SarabunPSK" w:cs="TH SarabunPSK"/>
              <w:bCs/>
              <w:spacing w:val="-1"/>
              <w:sz w:val="28"/>
            </w:rPr>
            <w:id w:val="2063366183"/>
            <w:placeholder>
              <w:docPart w:val="5B4118331A494B9A92C179ED68177849"/>
            </w:placeholder>
            <w:showingPlcHdr/>
          </w:sdtPr>
          <w:sdtContent>
            <w:tc>
              <w:tcPr>
                <w:tcW w:w="4097" w:type="dxa"/>
              </w:tcPr>
              <w:p w14:paraId="2FF8C348" w14:textId="03282E60"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817F76">
                  <w:rPr>
                    <w:rStyle w:val="PlaceholderText"/>
                  </w:rPr>
                  <w:t>Click or tap here to enter text.</w:t>
                </w:r>
              </w:p>
            </w:tc>
          </w:sdtContent>
        </w:sdt>
        <w:sdt>
          <w:sdtPr>
            <w:rPr>
              <w:rFonts w:ascii="TH SarabunPSK" w:hAnsi="TH SarabunPSK" w:cs="TH SarabunPSK"/>
              <w:bCs/>
              <w:spacing w:val="-1"/>
              <w:sz w:val="28"/>
            </w:rPr>
            <w:id w:val="-1079056809"/>
            <w:placeholder>
              <w:docPart w:val="3465EB45854C4AD58B53C45CEFA031A5"/>
            </w:placeholder>
            <w:showingPlcHdr/>
          </w:sdtPr>
          <w:sdtContent>
            <w:tc>
              <w:tcPr>
                <w:tcW w:w="2520" w:type="dxa"/>
              </w:tcPr>
              <w:p w14:paraId="75686A5C" w14:textId="79A52FEE"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817F76">
                  <w:rPr>
                    <w:rStyle w:val="PlaceholderText"/>
                  </w:rPr>
                  <w:t>Click or tap here to enter text.</w:t>
                </w:r>
              </w:p>
            </w:tc>
          </w:sdtContent>
        </w:sdt>
      </w:tr>
      <w:tr w:rsidR="003B5B48" w:rsidRPr="002401E7" w14:paraId="3E5EA5EF" w14:textId="77777777" w:rsidTr="00A62597">
        <w:tc>
          <w:tcPr>
            <w:tcW w:w="7508" w:type="dxa"/>
          </w:tcPr>
          <w:p w14:paraId="60BB65C1" w14:textId="69C0D25C"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a) Which maintenance programme amendments are eligible for indirect approval</w:t>
            </w:r>
          </w:p>
        </w:tc>
        <w:sdt>
          <w:sdtPr>
            <w:rPr>
              <w:rFonts w:ascii="TH SarabunPSK" w:hAnsi="TH SarabunPSK" w:cs="TH SarabunPSK"/>
              <w:bCs/>
              <w:spacing w:val="-1"/>
              <w:sz w:val="28"/>
            </w:rPr>
            <w:id w:val="1335116913"/>
            <w:placeholder>
              <w:docPart w:val="24BCF533A7154BC188423225A191616F"/>
            </w:placeholder>
            <w:showingPlcHdr/>
          </w:sdtPr>
          <w:sdtContent>
            <w:tc>
              <w:tcPr>
                <w:tcW w:w="4097" w:type="dxa"/>
              </w:tcPr>
              <w:p w14:paraId="103B780B" w14:textId="7B8138FA"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817F76">
                  <w:rPr>
                    <w:rStyle w:val="PlaceholderText"/>
                  </w:rPr>
                  <w:t>Click or tap here to enter text.</w:t>
                </w:r>
              </w:p>
            </w:tc>
          </w:sdtContent>
        </w:sdt>
        <w:sdt>
          <w:sdtPr>
            <w:rPr>
              <w:rFonts w:ascii="TH SarabunPSK" w:hAnsi="TH SarabunPSK" w:cs="TH SarabunPSK"/>
              <w:bCs/>
              <w:spacing w:val="-1"/>
              <w:sz w:val="28"/>
            </w:rPr>
            <w:id w:val="845440767"/>
            <w:placeholder>
              <w:docPart w:val="C69B64703D48413A8AB67B02FC76D387"/>
            </w:placeholder>
            <w:showingPlcHdr/>
          </w:sdtPr>
          <w:sdtContent>
            <w:tc>
              <w:tcPr>
                <w:tcW w:w="2520" w:type="dxa"/>
              </w:tcPr>
              <w:p w14:paraId="5478EE66" w14:textId="5020DC39"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817F76">
                  <w:rPr>
                    <w:rStyle w:val="PlaceholderText"/>
                  </w:rPr>
                  <w:t>Click or tap here to enter text.</w:t>
                </w:r>
              </w:p>
            </w:tc>
          </w:sdtContent>
        </w:sdt>
      </w:tr>
      <w:tr w:rsidR="003B5B48" w:rsidRPr="002401E7" w14:paraId="3F556CF1" w14:textId="77777777" w:rsidTr="00A62597">
        <w:tc>
          <w:tcPr>
            <w:tcW w:w="7508" w:type="dxa"/>
          </w:tcPr>
          <w:p w14:paraId="512834AF" w14:textId="74D16A93"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b) Who is responsible to issue of the indirect approval</w:t>
            </w:r>
          </w:p>
        </w:tc>
        <w:sdt>
          <w:sdtPr>
            <w:rPr>
              <w:rFonts w:ascii="TH SarabunPSK" w:hAnsi="TH SarabunPSK" w:cs="TH SarabunPSK"/>
              <w:bCs/>
              <w:spacing w:val="-1"/>
              <w:sz w:val="28"/>
            </w:rPr>
            <w:id w:val="1895316623"/>
            <w:placeholder>
              <w:docPart w:val="8C2D0CD942F24D19826FD605E8D6A2CD"/>
            </w:placeholder>
            <w:showingPlcHdr/>
          </w:sdtPr>
          <w:sdtContent>
            <w:tc>
              <w:tcPr>
                <w:tcW w:w="4097" w:type="dxa"/>
              </w:tcPr>
              <w:p w14:paraId="0E7A1191" w14:textId="498F4277"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817F76">
                  <w:rPr>
                    <w:rStyle w:val="PlaceholderText"/>
                  </w:rPr>
                  <w:t>Click or tap here to enter text.</w:t>
                </w:r>
              </w:p>
            </w:tc>
          </w:sdtContent>
        </w:sdt>
        <w:sdt>
          <w:sdtPr>
            <w:rPr>
              <w:rFonts w:ascii="TH SarabunPSK" w:hAnsi="TH SarabunPSK" w:cs="TH SarabunPSK"/>
              <w:bCs/>
              <w:spacing w:val="-1"/>
              <w:sz w:val="28"/>
            </w:rPr>
            <w:id w:val="-1219363244"/>
            <w:placeholder>
              <w:docPart w:val="5356BEDC51DF4353AEE3CC72BAF43552"/>
            </w:placeholder>
            <w:showingPlcHdr/>
          </w:sdtPr>
          <w:sdtContent>
            <w:tc>
              <w:tcPr>
                <w:tcW w:w="2520" w:type="dxa"/>
              </w:tcPr>
              <w:p w14:paraId="7C00A20B" w14:textId="20B3FF58"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817F76">
                  <w:rPr>
                    <w:rStyle w:val="PlaceholderText"/>
                  </w:rPr>
                  <w:t>Click or tap here to enter text.</w:t>
                </w:r>
              </w:p>
            </w:tc>
          </w:sdtContent>
        </w:sdt>
      </w:tr>
      <w:tr w:rsidR="003B5B48" w:rsidRPr="002401E7" w14:paraId="1275763D" w14:textId="77777777" w:rsidTr="00A62597">
        <w:tc>
          <w:tcPr>
            <w:tcW w:w="7508" w:type="dxa"/>
          </w:tcPr>
          <w:p w14:paraId="3723F025" w14:textId="11DF7C4A"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c) How the amendments are controlled</w:t>
            </w:r>
          </w:p>
        </w:tc>
        <w:sdt>
          <w:sdtPr>
            <w:rPr>
              <w:rFonts w:ascii="TH SarabunPSK" w:hAnsi="TH SarabunPSK" w:cs="TH SarabunPSK"/>
              <w:bCs/>
              <w:spacing w:val="-1"/>
              <w:sz w:val="28"/>
            </w:rPr>
            <w:id w:val="-1094473538"/>
            <w:placeholder>
              <w:docPart w:val="C9FD2FF031BC44BD9C8FC33F5E523D10"/>
            </w:placeholder>
            <w:showingPlcHdr/>
          </w:sdtPr>
          <w:sdtContent>
            <w:tc>
              <w:tcPr>
                <w:tcW w:w="4097" w:type="dxa"/>
              </w:tcPr>
              <w:p w14:paraId="78C087CA" w14:textId="75244009"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817F76">
                  <w:rPr>
                    <w:rStyle w:val="PlaceholderText"/>
                  </w:rPr>
                  <w:t>Click or tap here to enter text.</w:t>
                </w:r>
              </w:p>
            </w:tc>
          </w:sdtContent>
        </w:sdt>
        <w:sdt>
          <w:sdtPr>
            <w:rPr>
              <w:rFonts w:ascii="TH SarabunPSK" w:hAnsi="TH SarabunPSK" w:cs="TH SarabunPSK"/>
              <w:bCs/>
              <w:spacing w:val="-1"/>
              <w:sz w:val="28"/>
            </w:rPr>
            <w:id w:val="-1140641619"/>
            <w:placeholder>
              <w:docPart w:val="1AB58CF485C44DF6B5015430F4F353C2"/>
            </w:placeholder>
            <w:showingPlcHdr/>
          </w:sdtPr>
          <w:sdtContent>
            <w:tc>
              <w:tcPr>
                <w:tcW w:w="2520" w:type="dxa"/>
              </w:tcPr>
              <w:p w14:paraId="0D26541C" w14:textId="5CE542C4"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817F76">
                  <w:rPr>
                    <w:rStyle w:val="PlaceholderText"/>
                  </w:rPr>
                  <w:t>Click or tap here to enter text.</w:t>
                </w:r>
              </w:p>
            </w:tc>
          </w:sdtContent>
        </w:sdt>
      </w:tr>
      <w:tr w:rsidR="003B5B48" w:rsidRPr="002401E7" w14:paraId="56676B7B" w14:textId="77777777" w:rsidTr="00A62597">
        <w:tc>
          <w:tcPr>
            <w:tcW w:w="7508" w:type="dxa"/>
          </w:tcPr>
          <w:p w14:paraId="5870976C" w14:textId="1761AC8B"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d) How and when the competent authority is informed of an amendment</w:t>
            </w:r>
          </w:p>
        </w:tc>
        <w:sdt>
          <w:sdtPr>
            <w:rPr>
              <w:rFonts w:ascii="TH SarabunPSK" w:hAnsi="TH SarabunPSK" w:cs="TH SarabunPSK"/>
              <w:bCs/>
              <w:spacing w:val="-1"/>
              <w:sz w:val="28"/>
            </w:rPr>
            <w:id w:val="-2121830263"/>
            <w:placeholder>
              <w:docPart w:val="911146AD554E4FED9A8BA9C56D4D7EED"/>
            </w:placeholder>
            <w:showingPlcHdr/>
          </w:sdtPr>
          <w:sdtContent>
            <w:tc>
              <w:tcPr>
                <w:tcW w:w="4097" w:type="dxa"/>
              </w:tcPr>
              <w:p w14:paraId="726DEFFC" w14:textId="44F5868E"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817F76">
                  <w:rPr>
                    <w:rStyle w:val="PlaceholderText"/>
                  </w:rPr>
                  <w:t>Click or tap here to enter text.</w:t>
                </w:r>
              </w:p>
            </w:tc>
          </w:sdtContent>
        </w:sdt>
        <w:sdt>
          <w:sdtPr>
            <w:rPr>
              <w:rFonts w:ascii="TH SarabunPSK" w:hAnsi="TH SarabunPSK" w:cs="TH SarabunPSK"/>
              <w:bCs/>
              <w:spacing w:val="-1"/>
              <w:sz w:val="28"/>
            </w:rPr>
            <w:id w:val="1064755595"/>
            <w:placeholder>
              <w:docPart w:val="0134039107FA470DB49741F712FF3B2E"/>
            </w:placeholder>
            <w:showingPlcHdr/>
          </w:sdtPr>
          <w:sdtContent>
            <w:tc>
              <w:tcPr>
                <w:tcW w:w="2520" w:type="dxa"/>
              </w:tcPr>
              <w:p w14:paraId="7E9C8A02" w14:textId="79655877"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817F76">
                  <w:rPr>
                    <w:rStyle w:val="PlaceholderText"/>
                  </w:rPr>
                  <w:t>Click or tap here to enter text.</w:t>
                </w:r>
              </w:p>
            </w:tc>
          </w:sdtContent>
        </w:sdt>
      </w:tr>
      <w:tr w:rsidR="003B5B48" w:rsidRPr="002401E7" w14:paraId="514BECC8" w14:textId="77777777" w:rsidTr="00A62597">
        <w:tc>
          <w:tcPr>
            <w:tcW w:w="7508" w:type="dxa"/>
          </w:tcPr>
          <w:p w14:paraId="4BF1D6C4" w14:textId="7ABA8421" w:rsidR="003B5B48" w:rsidRPr="00B6446A"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Note 1: More detail of the GMM content, is given in Chapter 13 or Helicopter Operations Requirements (HOR) Chapter 9 as applicable and also in CAAT Announcement subject Requirement of General Maintenance Manual and CAAT Guidance Material for General Maintenance Manual.</w:t>
            </w:r>
          </w:p>
        </w:tc>
        <w:sdt>
          <w:sdtPr>
            <w:rPr>
              <w:rFonts w:ascii="TH SarabunPSK" w:hAnsi="TH SarabunPSK" w:cs="TH SarabunPSK"/>
              <w:bCs/>
              <w:spacing w:val="-1"/>
              <w:sz w:val="28"/>
            </w:rPr>
            <w:id w:val="-1873681141"/>
            <w:placeholder>
              <w:docPart w:val="8358DF45D8CE4BF28F6CEC69B8584D80"/>
            </w:placeholder>
            <w:showingPlcHdr/>
          </w:sdtPr>
          <w:sdtContent>
            <w:tc>
              <w:tcPr>
                <w:tcW w:w="4097" w:type="dxa"/>
              </w:tcPr>
              <w:p w14:paraId="17C90282" w14:textId="187E8C58"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817F76">
                  <w:rPr>
                    <w:rStyle w:val="PlaceholderText"/>
                  </w:rPr>
                  <w:t>Click or tap here to enter text.</w:t>
                </w:r>
              </w:p>
            </w:tc>
          </w:sdtContent>
        </w:sdt>
        <w:sdt>
          <w:sdtPr>
            <w:rPr>
              <w:rFonts w:ascii="TH SarabunPSK" w:hAnsi="TH SarabunPSK" w:cs="TH SarabunPSK"/>
              <w:bCs/>
              <w:spacing w:val="-1"/>
              <w:sz w:val="28"/>
            </w:rPr>
            <w:id w:val="-1904053908"/>
            <w:placeholder>
              <w:docPart w:val="FCF79A6F09F04256B1FB43E99BEA0DEF"/>
            </w:placeholder>
            <w:showingPlcHdr/>
          </w:sdtPr>
          <w:sdtContent>
            <w:tc>
              <w:tcPr>
                <w:tcW w:w="2520" w:type="dxa"/>
              </w:tcPr>
              <w:p w14:paraId="1571FEE2" w14:textId="47FA68A9"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817F76">
                  <w:rPr>
                    <w:rStyle w:val="PlaceholderText"/>
                  </w:rPr>
                  <w:t>Click or tap here to enter text.</w:t>
                </w:r>
              </w:p>
            </w:tc>
          </w:sdtContent>
        </w:sdt>
      </w:tr>
      <w:tr w:rsidR="003B5B48" w:rsidRPr="002401E7" w14:paraId="195F339C" w14:textId="77777777" w:rsidTr="00A62597">
        <w:tc>
          <w:tcPr>
            <w:tcW w:w="7508" w:type="dxa"/>
          </w:tcPr>
          <w:p w14:paraId="09F78168" w14:textId="4FACF5FE" w:rsidR="003B5B48" w:rsidRPr="00B6446A" w:rsidRDefault="003B5B48" w:rsidP="003B5B48">
            <w:pPr>
              <w:widowControl w:val="0"/>
              <w:tabs>
                <w:tab w:val="left" w:pos="585"/>
              </w:tabs>
              <w:autoSpaceDE w:val="0"/>
              <w:autoSpaceDN w:val="0"/>
              <w:adjustRightInd w:val="0"/>
              <w:spacing w:before="60" w:after="60" w:line="230" w:lineRule="exact"/>
              <w:ind w:left="590" w:right="40" w:hanging="590"/>
              <w:jc w:val="thaiDistribute"/>
              <w:rPr>
                <w:rFonts w:ascii="TH SarabunPSK" w:eastAsiaTheme="minorHAnsi" w:hAnsi="TH SarabunPSK" w:cs="TH SarabunPSK"/>
                <w:sz w:val="28"/>
                <w:lang w:val="en-US" w:eastAsia="en-US"/>
              </w:rPr>
            </w:pPr>
            <w:r w:rsidRPr="00B6446A">
              <w:rPr>
                <w:rFonts w:ascii="TH SarabunPSK" w:eastAsiaTheme="minorHAnsi" w:hAnsi="TH SarabunPSK" w:cs="TH SarabunPSK"/>
                <w:sz w:val="28"/>
                <w:lang w:val="en-US" w:eastAsia="en-US"/>
              </w:rPr>
              <w:t>Note 2: More detail of the RIE procedure, is given in CAAT Guidance Material for Minimum Equipment List (MEL) Requirement.</w:t>
            </w:r>
          </w:p>
        </w:tc>
        <w:sdt>
          <w:sdtPr>
            <w:rPr>
              <w:rFonts w:ascii="TH SarabunPSK" w:hAnsi="TH SarabunPSK" w:cs="TH SarabunPSK"/>
              <w:bCs/>
              <w:spacing w:val="-1"/>
              <w:sz w:val="28"/>
            </w:rPr>
            <w:id w:val="1222639876"/>
            <w:placeholder>
              <w:docPart w:val="FA597E65672744DB879392090741DA19"/>
            </w:placeholder>
            <w:showingPlcHdr/>
          </w:sdtPr>
          <w:sdtContent>
            <w:tc>
              <w:tcPr>
                <w:tcW w:w="4097" w:type="dxa"/>
              </w:tcPr>
              <w:p w14:paraId="772C3B9C" w14:textId="23BA45F7" w:rsidR="003B5B48" w:rsidRPr="00B6446A" w:rsidRDefault="003B5B48" w:rsidP="003B5B48">
                <w:pPr>
                  <w:autoSpaceDE w:val="0"/>
                  <w:autoSpaceDN w:val="0"/>
                  <w:adjustRightInd w:val="0"/>
                  <w:spacing w:before="60" w:after="60"/>
                  <w:jc w:val="thaiDistribute"/>
                  <w:rPr>
                    <w:rFonts w:ascii="TH SarabunPSK" w:hAnsi="TH SarabunPSK" w:cs="TH SarabunPSK"/>
                    <w:spacing w:val="-1"/>
                    <w:sz w:val="28"/>
                  </w:rPr>
                </w:pPr>
                <w:r w:rsidRPr="00817F76">
                  <w:rPr>
                    <w:rStyle w:val="PlaceholderText"/>
                  </w:rPr>
                  <w:t>Click or tap here to enter text.</w:t>
                </w:r>
              </w:p>
            </w:tc>
          </w:sdtContent>
        </w:sdt>
        <w:sdt>
          <w:sdtPr>
            <w:rPr>
              <w:rFonts w:ascii="TH SarabunPSK" w:hAnsi="TH SarabunPSK" w:cs="TH SarabunPSK"/>
              <w:bCs/>
              <w:spacing w:val="-1"/>
              <w:sz w:val="28"/>
            </w:rPr>
            <w:id w:val="-1602477464"/>
            <w:placeholder>
              <w:docPart w:val="99D442F5561A4E419CC166E1D83D80E3"/>
            </w:placeholder>
            <w:showingPlcHdr/>
          </w:sdtPr>
          <w:sdtContent>
            <w:tc>
              <w:tcPr>
                <w:tcW w:w="2520" w:type="dxa"/>
              </w:tcPr>
              <w:p w14:paraId="76F7BECA" w14:textId="1B6F4414" w:rsidR="003B5B48" w:rsidRPr="00B6446A"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817F76">
                  <w:rPr>
                    <w:rStyle w:val="PlaceholderText"/>
                  </w:rPr>
                  <w:t>Click or tap here to enter text.</w:t>
                </w:r>
              </w:p>
            </w:tc>
          </w:sdtContent>
        </w:sdt>
      </w:tr>
    </w:tbl>
    <w:p w14:paraId="183DDF82" w14:textId="77777777" w:rsidR="001D1468" w:rsidRPr="002401E7" w:rsidRDefault="001D1468"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1D1468"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8"/>
        <w:gridCol w:w="4097"/>
        <w:gridCol w:w="2424"/>
      </w:tblGrid>
      <w:tr w:rsidR="001D1468" w:rsidRPr="002401E7" w14:paraId="7E4BF2F8" w14:textId="77777777" w:rsidTr="00A62597">
        <w:trPr>
          <w:tblHeader/>
        </w:trPr>
        <w:tc>
          <w:tcPr>
            <w:tcW w:w="7508" w:type="dxa"/>
            <w:shd w:val="clear" w:color="auto" w:fill="1F497D" w:themeFill="text2"/>
          </w:tcPr>
          <w:p w14:paraId="18B448EF" w14:textId="77777777" w:rsidR="001D1468" w:rsidRPr="002401E7" w:rsidRDefault="001D1468"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7" w:type="dxa"/>
            <w:shd w:val="clear" w:color="auto" w:fill="1F497D" w:themeFill="text2"/>
          </w:tcPr>
          <w:p w14:paraId="575EAFF8" w14:textId="77777777" w:rsidR="001D1468" w:rsidRPr="002401E7" w:rsidRDefault="001D1468"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6691B14E" w14:textId="77777777" w:rsidR="001D1468" w:rsidRPr="002401E7" w:rsidRDefault="001D1468"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38DB2DB8" w14:textId="77777777" w:rsidTr="00BA35F7">
        <w:tc>
          <w:tcPr>
            <w:tcW w:w="14029" w:type="dxa"/>
            <w:gridSpan w:val="3"/>
            <w:shd w:val="clear" w:color="auto" w:fill="C6D9F1" w:themeFill="text2" w:themeFillTint="33"/>
          </w:tcPr>
          <w:p w14:paraId="42B51B0A" w14:textId="77777777" w:rsidR="00272822" w:rsidRPr="002401E7" w:rsidRDefault="00272822" w:rsidP="00B805DC">
            <w:pPr>
              <w:widowControl w:val="0"/>
              <w:autoSpaceDE w:val="0"/>
              <w:autoSpaceDN w:val="0"/>
              <w:adjustRightInd w:val="0"/>
              <w:spacing w:before="60" w:after="60" w:line="230" w:lineRule="exact"/>
              <w:ind w:left="342" w:right="1642" w:hanging="270"/>
              <w:jc w:val="thaiDistribute"/>
              <w:rPr>
                <w:rFonts w:ascii="TH SarabunPSK" w:hAnsi="TH SarabunPSK" w:cs="TH SarabunPSK"/>
                <w:color w:val="000000"/>
                <w:spacing w:val="-1"/>
                <w:sz w:val="28"/>
              </w:rPr>
            </w:pPr>
            <w:r w:rsidRPr="002401E7">
              <w:rPr>
                <w:rFonts w:ascii="TH SarabunPSK" w:hAnsi="TH SarabunPSK" w:cs="TH SarabunPSK"/>
                <w:b/>
                <w:bCs/>
                <w:color w:val="000000"/>
                <w:spacing w:val="-1"/>
                <w:sz w:val="28"/>
              </w:rPr>
              <w:t>3</w:t>
            </w:r>
            <w:r w:rsidRPr="002401E7">
              <w:rPr>
                <w:rFonts w:ascii="TH SarabunPSK" w:hAnsi="TH SarabunPSK" w:cs="TH SarabunPSK"/>
                <w:b/>
                <w:bCs/>
                <w:color w:val="000000"/>
                <w:spacing w:val="-1"/>
                <w:sz w:val="28"/>
              </w:rPr>
              <w:tab/>
            </w:r>
            <w:r w:rsidRPr="002401E7">
              <w:rPr>
                <w:rFonts w:ascii="TH SarabunPSK" w:hAnsi="TH SarabunPSK" w:cs="TH SarabunPSK"/>
                <w:b/>
                <w:bCs/>
                <w:color w:val="000000"/>
                <w:spacing w:val="-1"/>
                <w:sz w:val="28"/>
                <w:cs/>
              </w:rPr>
              <w:t xml:space="preserve"> </w:t>
            </w:r>
            <w:r w:rsidRPr="002401E7">
              <w:rPr>
                <w:rFonts w:ascii="TH SarabunPSK" w:hAnsi="TH SarabunPSK" w:cs="TH SarabunPSK"/>
                <w:b/>
                <w:bCs/>
                <w:color w:val="000000"/>
                <w:spacing w:val="-1"/>
                <w:sz w:val="28"/>
              </w:rPr>
              <w:t>ENGINEERING AND MAINTENANCE SUPPORT</w:t>
            </w:r>
          </w:p>
        </w:tc>
      </w:tr>
      <w:tr w:rsidR="003B5B48" w:rsidRPr="002401E7" w14:paraId="2C23EC77" w14:textId="77777777" w:rsidTr="00A62597">
        <w:tc>
          <w:tcPr>
            <w:tcW w:w="7508" w:type="dxa"/>
          </w:tcPr>
          <w:p w14:paraId="4B75B293"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2401E7">
              <w:rPr>
                <w:rFonts w:ascii="TH SarabunPSK" w:hAnsi="TH SarabunPSK" w:cs="TH SarabunPSK"/>
                <w:color w:val="000000"/>
                <w:spacing w:val="-1"/>
                <w:sz w:val="28"/>
              </w:rPr>
              <w:t>3</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lang w:val="en-US"/>
              </w:rPr>
              <w:t>1</w:t>
            </w:r>
            <w:r w:rsidRPr="002401E7">
              <w:rPr>
                <w:rFonts w:ascii="TH SarabunPSK" w:hAnsi="TH SarabunPSK" w:cs="TH SarabunPSK"/>
                <w:color w:val="000000"/>
                <w:spacing w:val="-1"/>
                <w:sz w:val="28"/>
              </w:rPr>
              <w:t xml:space="preserve"> </w:t>
            </w:r>
            <w:r w:rsidRPr="002401E7">
              <w:rPr>
                <w:rFonts w:ascii="TH SarabunPSK" w:eastAsiaTheme="minorHAnsi" w:hAnsi="TH SarabunPSK" w:cs="TH SarabunPSK"/>
                <w:sz w:val="28"/>
                <w:lang w:val="en-US" w:eastAsia="en-US"/>
              </w:rPr>
              <w:t xml:space="preserve">   The operator is responsible that maintenance on his aircraft are performed in accordance with CAAT Requirements and that the aircraft are maintained in an airworthy condition. The operator shall also ensure that the Certificate of Airworthiness of each aircraft remains valid.</w:t>
            </w:r>
          </w:p>
        </w:tc>
        <w:sdt>
          <w:sdtPr>
            <w:rPr>
              <w:rFonts w:ascii="TH SarabunPSK" w:hAnsi="TH SarabunPSK" w:cs="TH SarabunPSK"/>
              <w:bCs/>
              <w:spacing w:val="-1"/>
              <w:sz w:val="28"/>
            </w:rPr>
            <w:id w:val="-252053688"/>
            <w:placeholder>
              <w:docPart w:val="F25FDCD6452948D7981D1193D135158C"/>
            </w:placeholder>
            <w:showingPlcHdr/>
          </w:sdtPr>
          <w:sdtContent>
            <w:tc>
              <w:tcPr>
                <w:tcW w:w="4097" w:type="dxa"/>
              </w:tcPr>
              <w:p w14:paraId="7D509D39" w14:textId="07E13134" w:rsidR="003B5B48" w:rsidRPr="002401E7" w:rsidRDefault="003B5B48" w:rsidP="003B5B48">
                <w:pPr>
                  <w:autoSpaceDE w:val="0"/>
                  <w:autoSpaceDN w:val="0"/>
                  <w:adjustRightInd w:val="0"/>
                  <w:spacing w:before="60" w:after="60"/>
                  <w:jc w:val="thaiDistribute"/>
                  <w:rPr>
                    <w:rFonts w:ascii="TH SarabunPSK" w:eastAsiaTheme="minorHAnsi" w:hAnsi="TH SarabunPSK" w:cs="TH SarabunPSK"/>
                    <w:sz w:val="28"/>
                    <w:lang w:val="en-US" w:eastAsia="en-US"/>
                  </w:rPr>
                </w:pPr>
                <w:r w:rsidRPr="00230A37">
                  <w:rPr>
                    <w:rStyle w:val="PlaceholderText"/>
                  </w:rPr>
                  <w:t>Click or tap here to enter text.</w:t>
                </w:r>
              </w:p>
            </w:tc>
          </w:sdtContent>
        </w:sdt>
        <w:sdt>
          <w:sdtPr>
            <w:rPr>
              <w:rFonts w:ascii="TH SarabunPSK" w:hAnsi="TH SarabunPSK" w:cs="TH SarabunPSK"/>
              <w:bCs/>
              <w:spacing w:val="-1"/>
              <w:sz w:val="28"/>
            </w:rPr>
            <w:id w:val="-1205709085"/>
            <w:placeholder>
              <w:docPart w:val="63678564D4FA4D2B91E36CDE7D97F6A0"/>
            </w:placeholder>
            <w:showingPlcHdr/>
          </w:sdtPr>
          <w:sdtContent>
            <w:tc>
              <w:tcPr>
                <w:tcW w:w="2424" w:type="dxa"/>
              </w:tcPr>
              <w:p w14:paraId="18AC7C29" w14:textId="48C17E6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tr>
      <w:tr w:rsidR="003B5B48" w:rsidRPr="002401E7" w14:paraId="09C1B4FB" w14:textId="77777777" w:rsidTr="00A62597">
        <w:tc>
          <w:tcPr>
            <w:tcW w:w="7508" w:type="dxa"/>
          </w:tcPr>
          <w:p w14:paraId="79335437"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2401E7">
              <w:rPr>
                <w:rFonts w:ascii="TH SarabunPSK" w:hAnsi="TH SarabunPSK" w:cs="TH SarabunPSK"/>
                <w:color w:val="000000"/>
                <w:spacing w:val="-1"/>
                <w:sz w:val="28"/>
              </w:rPr>
              <w:t>3</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lang w:val="en-US"/>
              </w:rPr>
              <w:t>2</w:t>
            </w:r>
            <w:r w:rsidRPr="002401E7">
              <w:rPr>
                <w:rFonts w:ascii="TH SarabunPSK" w:hAnsi="TH SarabunPSK" w:cs="TH SarabunPSK"/>
                <w:color w:val="000000"/>
                <w:spacing w:val="-1"/>
                <w:sz w:val="28"/>
              </w:rPr>
              <w:t xml:space="preserve"> </w:t>
            </w:r>
            <w:r w:rsidRPr="002401E7">
              <w:rPr>
                <w:rFonts w:ascii="TH SarabunPSK" w:eastAsiaTheme="minorHAnsi" w:hAnsi="TH SarabunPSK" w:cs="TH SarabunPSK"/>
                <w:sz w:val="28"/>
                <w:lang w:val="en-US" w:eastAsia="en-US"/>
              </w:rPr>
              <w:t xml:space="preserve">   The operator shall satisfy the Authority that the engineering and maintenance support arrangements (i.e. the personnel, accommodation, equipment and facilities, organisations, procedures and documentation provided for the engineering and maintenance support of the aircraft covered by the AOC) are to a satisfactory standard.</w:t>
            </w:r>
          </w:p>
        </w:tc>
        <w:sdt>
          <w:sdtPr>
            <w:rPr>
              <w:rFonts w:ascii="TH SarabunPSK" w:hAnsi="TH SarabunPSK" w:cs="TH SarabunPSK"/>
              <w:bCs/>
              <w:spacing w:val="-1"/>
              <w:sz w:val="28"/>
            </w:rPr>
            <w:id w:val="1213467476"/>
            <w:placeholder>
              <w:docPart w:val="1A35FA6C53F74F31ADECD78F262E47DC"/>
            </w:placeholder>
            <w:showingPlcHdr/>
          </w:sdtPr>
          <w:sdtContent>
            <w:tc>
              <w:tcPr>
                <w:tcW w:w="4097" w:type="dxa"/>
              </w:tcPr>
              <w:p w14:paraId="4132AAA8" w14:textId="72CE0F4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sdt>
          <w:sdtPr>
            <w:rPr>
              <w:rFonts w:ascii="TH SarabunPSK" w:hAnsi="TH SarabunPSK" w:cs="TH SarabunPSK"/>
              <w:bCs/>
              <w:spacing w:val="-1"/>
              <w:sz w:val="28"/>
            </w:rPr>
            <w:id w:val="1981425257"/>
            <w:placeholder>
              <w:docPart w:val="3EC4D49C8A9A435BBA82C40142E4EDA2"/>
            </w:placeholder>
            <w:showingPlcHdr/>
          </w:sdtPr>
          <w:sdtContent>
            <w:tc>
              <w:tcPr>
                <w:tcW w:w="2424" w:type="dxa"/>
              </w:tcPr>
              <w:p w14:paraId="4FC9BF6E" w14:textId="6D2EFF48"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tr>
      <w:tr w:rsidR="003B5B48" w:rsidRPr="002401E7" w14:paraId="6EEBC151" w14:textId="77777777" w:rsidTr="00A62597">
        <w:tc>
          <w:tcPr>
            <w:tcW w:w="7508" w:type="dxa"/>
          </w:tcPr>
          <w:p w14:paraId="6748C8BD"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2401E7">
              <w:rPr>
                <w:rFonts w:ascii="TH SarabunPSK" w:hAnsi="TH SarabunPSK" w:cs="TH SarabunPSK"/>
                <w:color w:val="000000"/>
                <w:spacing w:val="-1"/>
                <w:sz w:val="28"/>
              </w:rPr>
              <w:t>3</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lang w:val="en-US"/>
              </w:rPr>
              <w:t>3</w:t>
            </w:r>
            <w:r w:rsidRPr="002401E7">
              <w:rPr>
                <w:rFonts w:ascii="TH SarabunPSK" w:hAnsi="TH SarabunPSK" w:cs="TH SarabunPSK"/>
                <w:color w:val="000000"/>
                <w:spacing w:val="-1"/>
                <w:sz w:val="28"/>
              </w:rPr>
              <w:tab/>
            </w:r>
            <w:r w:rsidRPr="002401E7">
              <w:rPr>
                <w:rFonts w:ascii="TH SarabunPSK" w:eastAsiaTheme="minorHAnsi" w:hAnsi="TH SarabunPSK" w:cs="TH SarabunPSK"/>
                <w:sz w:val="28"/>
                <w:lang w:val="en-US" w:eastAsia="en-US"/>
              </w:rPr>
              <w:t>The operator remains responsible for the safe operation of his aircraft when the accomplishment of maintenance is contracted out and must therefore be satisfied with the standards of airworthiness achieved by the maintenance contractor. The operator shall monitor the maintenance contractor’s response to the provisions of the maintenance agreement, employing such technical resources as are necessary to achieve this task.</w:t>
            </w:r>
          </w:p>
        </w:tc>
        <w:sdt>
          <w:sdtPr>
            <w:rPr>
              <w:rFonts w:ascii="TH SarabunPSK" w:hAnsi="TH SarabunPSK" w:cs="TH SarabunPSK"/>
              <w:bCs/>
              <w:spacing w:val="-1"/>
              <w:sz w:val="28"/>
            </w:rPr>
            <w:id w:val="-1409142329"/>
            <w:placeholder>
              <w:docPart w:val="E62A399B98184A0F9A753349E0865B3E"/>
            </w:placeholder>
            <w:showingPlcHdr/>
          </w:sdtPr>
          <w:sdtContent>
            <w:tc>
              <w:tcPr>
                <w:tcW w:w="4097" w:type="dxa"/>
              </w:tcPr>
              <w:p w14:paraId="6E49E668" w14:textId="7EFE1F1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sdt>
          <w:sdtPr>
            <w:rPr>
              <w:rFonts w:ascii="TH SarabunPSK" w:hAnsi="TH SarabunPSK" w:cs="TH SarabunPSK"/>
              <w:bCs/>
              <w:spacing w:val="-1"/>
              <w:sz w:val="28"/>
            </w:rPr>
            <w:id w:val="805974798"/>
            <w:placeholder>
              <w:docPart w:val="2717B236A4954F4C9EE3E98E08D36EB5"/>
            </w:placeholder>
            <w:showingPlcHdr/>
          </w:sdtPr>
          <w:sdtContent>
            <w:tc>
              <w:tcPr>
                <w:tcW w:w="2424" w:type="dxa"/>
              </w:tcPr>
              <w:p w14:paraId="24190544" w14:textId="6FBB550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tr>
      <w:tr w:rsidR="003B5B48" w:rsidRPr="002401E7" w14:paraId="43310508" w14:textId="77777777" w:rsidTr="00A62597">
        <w:tc>
          <w:tcPr>
            <w:tcW w:w="7508" w:type="dxa"/>
          </w:tcPr>
          <w:p w14:paraId="6564226E"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2401E7">
              <w:rPr>
                <w:rFonts w:ascii="TH SarabunPSK" w:eastAsiaTheme="minorHAnsi" w:hAnsi="TH SarabunPSK" w:cs="TH SarabunPSK"/>
                <w:sz w:val="28"/>
                <w:lang w:val="en-US" w:eastAsia="en-US"/>
              </w:rPr>
              <w:t>3</w:t>
            </w:r>
            <w:r w:rsidRPr="002401E7">
              <w:rPr>
                <w:rFonts w:ascii="TH SarabunPSK" w:eastAsiaTheme="minorHAnsi" w:hAnsi="TH SarabunPSK" w:cs="TH SarabunPSK"/>
                <w:sz w:val="28"/>
                <w:cs/>
                <w:lang w:val="en-US" w:eastAsia="en-US"/>
              </w:rPr>
              <w:t>.</w:t>
            </w:r>
            <w:r w:rsidRPr="002401E7">
              <w:rPr>
                <w:rFonts w:ascii="TH SarabunPSK" w:eastAsiaTheme="minorHAnsi" w:hAnsi="TH SarabunPSK" w:cs="TH SarabunPSK"/>
                <w:sz w:val="28"/>
                <w:lang w:val="en-US" w:eastAsia="en-US"/>
              </w:rPr>
              <w:t>4</w:t>
            </w:r>
            <w:r w:rsidRPr="002401E7">
              <w:rPr>
                <w:rFonts w:ascii="TH SarabunPSK" w:eastAsiaTheme="minorHAnsi" w:hAnsi="TH SarabunPSK" w:cs="TH SarabunPSK"/>
                <w:sz w:val="28"/>
                <w:lang w:val="en-US" w:eastAsia="en-US"/>
              </w:rPr>
              <w:tab/>
              <w:t>Maintenance support arrangements shall be based on an organisation approved by the Authority under CAAT Requirements for the maintenance or overhaul of the type of aircraft concerned.</w:t>
            </w:r>
          </w:p>
        </w:tc>
        <w:sdt>
          <w:sdtPr>
            <w:rPr>
              <w:rFonts w:ascii="TH SarabunPSK" w:hAnsi="TH SarabunPSK" w:cs="TH SarabunPSK"/>
              <w:bCs/>
              <w:spacing w:val="-1"/>
              <w:sz w:val="28"/>
            </w:rPr>
            <w:id w:val="605855511"/>
            <w:placeholder>
              <w:docPart w:val="5A987CE3BE2D42D6BB822D1B6B715BC8"/>
            </w:placeholder>
            <w:showingPlcHdr/>
          </w:sdtPr>
          <w:sdtContent>
            <w:tc>
              <w:tcPr>
                <w:tcW w:w="4097" w:type="dxa"/>
              </w:tcPr>
              <w:p w14:paraId="4D89C647" w14:textId="54B01268"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sdt>
          <w:sdtPr>
            <w:rPr>
              <w:rFonts w:ascii="TH SarabunPSK" w:hAnsi="TH SarabunPSK" w:cs="TH SarabunPSK"/>
              <w:bCs/>
              <w:spacing w:val="-1"/>
              <w:sz w:val="28"/>
            </w:rPr>
            <w:id w:val="678084182"/>
            <w:placeholder>
              <w:docPart w:val="58BC1A7D703F4041BEB4B7F5193A35D3"/>
            </w:placeholder>
            <w:showingPlcHdr/>
          </w:sdtPr>
          <w:sdtContent>
            <w:tc>
              <w:tcPr>
                <w:tcW w:w="2424" w:type="dxa"/>
              </w:tcPr>
              <w:p w14:paraId="39887659" w14:textId="22D1F6D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tr>
      <w:tr w:rsidR="003B5B48" w:rsidRPr="002401E7" w14:paraId="0AEDF19B" w14:textId="77777777" w:rsidTr="00A62597">
        <w:tc>
          <w:tcPr>
            <w:tcW w:w="7508" w:type="dxa"/>
          </w:tcPr>
          <w:p w14:paraId="4A9ACF6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2401E7">
              <w:rPr>
                <w:rFonts w:ascii="TH SarabunPSK" w:eastAsiaTheme="minorHAnsi" w:hAnsi="TH SarabunPSK" w:cs="TH SarabunPSK"/>
                <w:sz w:val="28"/>
                <w:lang w:val="en-US" w:eastAsia="en-US"/>
              </w:rPr>
              <w:t xml:space="preserve">3.5 </w:t>
            </w:r>
            <w:r w:rsidRPr="002401E7">
              <w:rPr>
                <w:rFonts w:ascii="TH SarabunPSK" w:eastAsiaTheme="minorHAnsi" w:hAnsi="TH SarabunPSK" w:cs="TH SarabunPSK"/>
                <w:sz w:val="28"/>
                <w:lang w:val="en-US" w:eastAsia="en-US"/>
              </w:rPr>
              <w:tab/>
              <w:t>For the purposes of the AOC, maintenance is taken to include the overall control of airworthiness and the accomplishment of scheduled and unscheduled servicing and inspection tasks.</w:t>
            </w:r>
          </w:p>
        </w:tc>
        <w:sdt>
          <w:sdtPr>
            <w:rPr>
              <w:rFonts w:ascii="TH SarabunPSK" w:hAnsi="TH SarabunPSK" w:cs="TH SarabunPSK"/>
              <w:bCs/>
              <w:spacing w:val="-1"/>
              <w:sz w:val="28"/>
            </w:rPr>
            <w:id w:val="-416948095"/>
            <w:placeholder>
              <w:docPart w:val="DF955C8006284A888AA052179036BF69"/>
            </w:placeholder>
            <w:showingPlcHdr/>
          </w:sdtPr>
          <w:sdtContent>
            <w:tc>
              <w:tcPr>
                <w:tcW w:w="4097" w:type="dxa"/>
              </w:tcPr>
              <w:p w14:paraId="3014B2C3" w14:textId="1108C75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sdt>
          <w:sdtPr>
            <w:rPr>
              <w:rFonts w:ascii="TH SarabunPSK" w:hAnsi="TH SarabunPSK" w:cs="TH SarabunPSK"/>
              <w:bCs/>
              <w:spacing w:val="-1"/>
              <w:sz w:val="28"/>
            </w:rPr>
            <w:id w:val="655345740"/>
            <w:placeholder>
              <w:docPart w:val="9B8A6C221353431ABA7DAF5A9EC87F4E"/>
            </w:placeholder>
            <w:showingPlcHdr/>
          </w:sdtPr>
          <w:sdtContent>
            <w:tc>
              <w:tcPr>
                <w:tcW w:w="2424" w:type="dxa"/>
              </w:tcPr>
              <w:p w14:paraId="251AA9B9" w14:textId="344EBC9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tr>
      <w:tr w:rsidR="003B5B48" w:rsidRPr="002401E7" w14:paraId="38E04AC3" w14:textId="77777777" w:rsidTr="00A62597">
        <w:tc>
          <w:tcPr>
            <w:tcW w:w="7508" w:type="dxa"/>
          </w:tcPr>
          <w:p w14:paraId="655A8127"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2401E7">
              <w:rPr>
                <w:rFonts w:ascii="TH SarabunPSK" w:eastAsiaTheme="minorHAnsi" w:hAnsi="TH SarabunPSK" w:cs="TH SarabunPSK"/>
                <w:sz w:val="28"/>
                <w:lang w:val="en-US" w:eastAsia="en-US"/>
              </w:rPr>
              <w:t xml:space="preserve">3.6 </w:t>
            </w:r>
            <w:r w:rsidRPr="002401E7">
              <w:rPr>
                <w:rFonts w:ascii="TH SarabunPSK" w:eastAsiaTheme="minorHAnsi" w:hAnsi="TH SarabunPSK" w:cs="TH SarabunPSK"/>
                <w:sz w:val="28"/>
                <w:lang w:val="en-US" w:eastAsia="en-US"/>
              </w:rPr>
              <w:tab/>
              <w:t>The operator shall have management systems to ensure effective engineering support of his fleet of aircraft over the whole of the routes operated. Quality control and assurance shall be exercised as necessary to achieve satisfactory standards of continuing airworthiness.</w:t>
            </w:r>
          </w:p>
        </w:tc>
        <w:sdt>
          <w:sdtPr>
            <w:rPr>
              <w:rFonts w:ascii="TH SarabunPSK" w:hAnsi="TH SarabunPSK" w:cs="TH SarabunPSK"/>
              <w:bCs/>
              <w:spacing w:val="-1"/>
              <w:sz w:val="28"/>
            </w:rPr>
            <w:id w:val="-673651697"/>
            <w:placeholder>
              <w:docPart w:val="B6CDF4B652A048F2A8FE8BB496C1B01E"/>
            </w:placeholder>
            <w:showingPlcHdr/>
          </w:sdtPr>
          <w:sdtContent>
            <w:tc>
              <w:tcPr>
                <w:tcW w:w="4097" w:type="dxa"/>
              </w:tcPr>
              <w:p w14:paraId="5C1997B3" w14:textId="3D5B6861"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sdt>
          <w:sdtPr>
            <w:rPr>
              <w:rFonts w:ascii="TH SarabunPSK" w:hAnsi="TH SarabunPSK" w:cs="TH SarabunPSK"/>
              <w:bCs/>
              <w:spacing w:val="-1"/>
              <w:sz w:val="28"/>
            </w:rPr>
            <w:id w:val="-1910752844"/>
            <w:placeholder>
              <w:docPart w:val="92BF7D59498042D7A36BF0A878AADFD2"/>
            </w:placeholder>
            <w:showingPlcHdr/>
          </w:sdtPr>
          <w:sdtContent>
            <w:tc>
              <w:tcPr>
                <w:tcW w:w="2424" w:type="dxa"/>
              </w:tcPr>
              <w:p w14:paraId="5CDD8265" w14:textId="023BBF4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30A37">
                  <w:rPr>
                    <w:rStyle w:val="PlaceholderText"/>
                  </w:rPr>
                  <w:t>Click or tap here to enter text.</w:t>
                </w:r>
              </w:p>
            </w:tc>
          </w:sdtContent>
        </w:sdt>
      </w:tr>
    </w:tbl>
    <w:p w14:paraId="0FA0EE2A" w14:textId="77777777" w:rsidR="001D1468" w:rsidRPr="002401E7" w:rsidRDefault="001D1468"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1D1468"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8"/>
        <w:gridCol w:w="4097"/>
        <w:gridCol w:w="2424"/>
      </w:tblGrid>
      <w:tr w:rsidR="001D1468" w:rsidRPr="002401E7" w14:paraId="2144E1A7" w14:textId="77777777" w:rsidTr="00A62597">
        <w:trPr>
          <w:tblHeader/>
        </w:trPr>
        <w:tc>
          <w:tcPr>
            <w:tcW w:w="7508" w:type="dxa"/>
            <w:shd w:val="clear" w:color="auto" w:fill="1F497D" w:themeFill="text2"/>
          </w:tcPr>
          <w:p w14:paraId="2BDD7423" w14:textId="77777777" w:rsidR="001D1468" w:rsidRPr="002401E7" w:rsidRDefault="001D1468"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7" w:type="dxa"/>
            <w:shd w:val="clear" w:color="auto" w:fill="1F497D" w:themeFill="text2"/>
          </w:tcPr>
          <w:p w14:paraId="69BD2300" w14:textId="77777777" w:rsidR="001D1468" w:rsidRPr="002401E7" w:rsidRDefault="001D1468"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17F4B15C" w14:textId="77777777" w:rsidR="001D1468" w:rsidRPr="002401E7" w:rsidRDefault="001D1468"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6BB0FFCC" w14:textId="77777777" w:rsidTr="00350980">
        <w:tc>
          <w:tcPr>
            <w:tcW w:w="14029" w:type="dxa"/>
            <w:gridSpan w:val="3"/>
            <w:shd w:val="clear" w:color="auto" w:fill="C6D9F1" w:themeFill="text2" w:themeFillTint="33"/>
          </w:tcPr>
          <w:p w14:paraId="6A91853A" w14:textId="77777777" w:rsidR="00272822" w:rsidRPr="002401E7" w:rsidRDefault="00272822" w:rsidP="00350980">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b/>
                <w:bCs/>
                <w:color w:val="000000"/>
                <w:spacing w:val="-1"/>
                <w:sz w:val="28"/>
              </w:rPr>
              <w:t>4</w:t>
            </w:r>
            <w:r w:rsidR="00350980" w:rsidRPr="002401E7">
              <w:rPr>
                <w:rFonts w:ascii="TH SarabunPSK" w:hAnsi="TH SarabunPSK" w:cs="TH SarabunPSK"/>
                <w:b/>
                <w:bCs/>
                <w:color w:val="000000"/>
                <w:spacing w:val="-1"/>
                <w:sz w:val="28"/>
              </w:rPr>
              <w:tab/>
            </w:r>
            <w:r w:rsidRPr="002401E7">
              <w:rPr>
                <w:rFonts w:ascii="TH SarabunPSK" w:eastAsiaTheme="minorHAnsi" w:hAnsi="TH SarabunPSK" w:cs="TH SarabunPSK"/>
                <w:b/>
                <w:bCs/>
                <w:sz w:val="28"/>
                <w:lang w:val="en-US" w:eastAsia="en-US"/>
              </w:rPr>
              <w:t>PERSONNEL</w:t>
            </w:r>
          </w:p>
        </w:tc>
      </w:tr>
      <w:tr w:rsidR="00272822" w:rsidRPr="002401E7" w14:paraId="75478025" w14:textId="77777777" w:rsidTr="00A62597">
        <w:tc>
          <w:tcPr>
            <w:tcW w:w="11605" w:type="dxa"/>
            <w:gridSpan w:val="2"/>
          </w:tcPr>
          <w:p w14:paraId="00522D60" w14:textId="7842FF3A" w:rsidR="00272822" w:rsidRPr="00E47430" w:rsidRDefault="00272822" w:rsidP="008368BA">
            <w:pPr>
              <w:widowControl w:val="0"/>
              <w:autoSpaceDE w:val="0"/>
              <w:autoSpaceDN w:val="0"/>
              <w:adjustRightInd w:val="0"/>
              <w:spacing w:before="60" w:after="60" w:line="230" w:lineRule="exact"/>
              <w:ind w:left="306" w:right="31" w:hanging="284"/>
              <w:jc w:val="thaiDistribute"/>
              <w:rPr>
                <w:rFonts w:ascii="TH SarabunPSK" w:hAnsi="TH SarabunPSK" w:cs="TH SarabunPSK"/>
                <w:spacing w:val="-1"/>
                <w:sz w:val="28"/>
                <w:highlight w:val="yellow"/>
              </w:rPr>
            </w:pPr>
            <w:r w:rsidRPr="00E47430">
              <w:rPr>
                <w:rFonts w:ascii="TH SarabunPSK" w:hAnsi="TH SarabunPSK" w:cs="TH SarabunPSK"/>
                <w:spacing w:val="-2"/>
                <w:sz w:val="28"/>
              </w:rPr>
              <w:t>4</w:t>
            </w:r>
            <w:r w:rsidRPr="00E47430">
              <w:rPr>
                <w:rFonts w:ascii="TH SarabunPSK" w:hAnsi="TH SarabunPSK" w:cs="TH SarabunPSK"/>
                <w:spacing w:val="-2"/>
                <w:sz w:val="28"/>
                <w:cs/>
              </w:rPr>
              <w:t>.</w:t>
            </w:r>
            <w:r w:rsidRPr="00E47430">
              <w:rPr>
                <w:rFonts w:ascii="TH SarabunPSK" w:hAnsi="TH SarabunPSK" w:cs="TH SarabunPSK"/>
                <w:spacing w:val="-2"/>
                <w:sz w:val="28"/>
              </w:rPr>
              <w:t>1</w:t>
            </w:r>
            <w:r w:rsidRPr="00E47430">
              <w:rPr>
                <w:rFonts w:ascii="TH SarabunPSK" w:hAnsi="TH SarabunPSK" w:cs="TH SarabunPSK"/>
                <w:spacing w:val="-2"/>
                <w:sz w:val="28"/>
                <w:cs/>
              </w:rPr>
              <w:t xml:space="preserve"> </w:t>
            </w:r>
            <w:r w:rsidR="008368BA" w:rsidRPr="00E47430">
              <w:rPr>
                <w:rFonts w:ascii="TH SarabunPSK" w:hAnsi="TH SarabunPSK" w:cs="TH SarabunPSK"/>
                <w:sz w:val="28"/>
                <w:cs/>
              </w:rPr>
              <w:t xml:space="preserve">  </w:t>
            </w:r>
            <w:r w:rsidR="008368BA" w:rsidRPr="00E47430">
              <w:rPr>
                <w:rFonts w:ascii="TH SarabunPSK" w:hAnsi="TH SarabunPSK" w:cs="TH SarabunPSK"/>
                <w:spacing w:val="-1"/>
                <w:sz w:val="28"/>
              </w:rPr>
              <w:t>In additional to 7.2 of Chapter 1, The chief executive officer of the operator shall nominate the following persons for the Authority’s acceptance:</w:t>
            </w:r>
          </w:p>
        </w:tc>
        <w:sdt>
          <w:sdtPr>
            <w:rPr>
              <w:rFonts w:ascii="TH SarabunPSK" w:hAnsi="TH SarabunPSK" w:cs="TH SarabunPSK"/>
              <w:bCs/>
              <w:spacing w:val="-1"/>
              <w:sz w:val="28"/>
            </w:rPr>
            <w:id w:val="1348904411"/>
            <w:placeholder>
              <w:docPart w:val="0512E915A40D49EEB3A565AAEA9A0108"/>
            </w:placeholder>
            <w:showingPlcHdr/>
          </w:sdtPr>
          <w:sdtContent>
            <w:tc>
              <w:tcPr>
                <w:tcW w:w="2424" w:type="dxa"/>
              </w:tcPr>
              <w:p w14:paraId="6BA35D84" w14:textId="15541BDC" w:rsidR="00272822"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D06146">
                  <w:rPr>
                    <w:rStyle w:val="PlaceholderText"/>
                  </w:rPr>
                  <w:t>Click or tap here to enter text.</w:t>
                </w:r>
              </w:p>
            </w:tc>
          </w:sdtContent>
        </w:sdt>
      </w:tr>
      <w:tr w:rsidR="003B5B48" w:rsidRPr="002401E7" w14:paraId="2B0C806A" w14:textId="77777777" w:rsidTr="00A62597">
        <w:tc>
          <w:tcPr>
            <w:tcW w:w="7508" w:type="dxa"/>
          </w:tcPr>
          <w:p w14:paraId="530C08F2" w14:textId="77777777" w:rsidR="003B5B48" w:rsidRPr="00E47430" w:rsidRDefault="003B5B48" w:rsidP="003B5B48">
            <w:pPr>
              <w:pStyle w:val="ListParagraph"/>
              <w:widowControl w:val="0"/>
              <w:numPr>
                <w:ilvl w:val="0"/>
                <w:numId w:val="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47430">
              <w:rPr>
                <w:rFonts w:ascii="TH SarabunPSK" w:hAnsi="TH SarabunPSK" w:cs="TH SarabunPSK"/>
                <w:spacing w:val="-4"/>
                <w:sz w:val="28"/>
                <w:lang w:val="en-US"/>
              </w:rPr>
              <w:t>Heads of Engineering who shall be responsible for the management and supervision of continuing airworthiness activities of the organisations.</w:t>
            </w:r>
          </w:p>
        </w:tc>
        <w:sdt>
          <w:sdtPr>
            <w:rPr>
              <w:rFonts w:ascii="TH SarabunPSK" w:hAnsi="TH SarabunPSK" w:cs="TH SarabunPSK"/>
              <w:bCs/>
              <w:spacing w:val="-1"/>
              <w:sz w:val="28"/>
            </w:rPr>
            <w:id w:val="1642469587"/>
            <w:placeholder>
              <w:docPart w:val="FA2DDE7FC3424F57A1231DA1B588E85F"/>
            </w:placeholder>
            <w:showingPlcHdr/>
          </w:sdtPr>
          <w:sdtContent>
            <w:tc>
              <w:tcPr>
                <w:tcW w:w="4097" w:type="dxa"/>
              </w:tcPr>
              <w:p w14:paraId="0FC00F59" w14:textId="62073971"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sdt>
          <w:sdtPr>
            <w:rPr>
              <w:rFonts w:ascii="TH SarabunPSK" w:hAnsi="TH SarabunPSK" w:cs="TH SarabunPSK"/>
              <w:bCs/>
              <w:spacing w:val="-1"/>
              <w:sz w:val="28"/>
            </w:rPr>
            <w:id w:val="-436365335"/>
            <w:placeholder>
              <w:docPart w:val="BF60D08A82BB49469A698516911C12B5"/>
            </w:placeholder>
            <w:showingPlcHdr/>
          </w:sdtPr>
          <w:sdtContent>
            <w:tc>
              <w:tcPr>
                <w:tcW w:w="2424" w:type="dxa"/>
              </w:tcPr>
              <w:p w14:paraId="56197E3B" w14:textId="1278C76A"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tr>
      <w:tr w:rsidR="003B5B48" w:rsidRPr="002401E7" w14:paraId="0DE57BDE" w14:textId="77777777" w:rsidTr="00A62597">
        <w:tc>
          <w:tcPr>
            <w:tcW w:w="7508" w:type="dxa"/>
          </w:tcPr>
          <w:p w14:paraId="19A73A54" w14:textId="77777777" w:rsidR="003B5B48" w:rsidRPr="00E47430" w:rsidRDefault="003B5B48" w:rsidP="003B5B48">
            <w:pPr>
              <w:pStyle w:val="ListParagraph"/>
              <w:widowControl w:val="0"/>
              <w:numPr>
                <w:ilvl w:val="0"/>
                <w:numId w:val="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47430">
              <w:rPr>
                <w:rFonts w:ascii="TH SarabunPSK" w:hAnsi="TH SarabunPSK" w:cs="TH SarabunPSK"/>
                <w:spacing w:val="-4"/>
                <w:sz w:val="28"/>
                <w:lang w:val="en-US"/>
              </w:rPr>
              <w:t>Heads of Maintenance who shall be responsible for the management and supervision of maintenance activities of the organisations (If the air operator chooses to carry out maintenance on its aircraft under this provision the GMM).</w:t>
            </w:r>
          </w:p>
        </w:tc>
        <w:sdt>
          <w:sdtPr>
            <w:rPr>
              <w:rFonts w:ascii="TH SarabunPSK" w:hAnsi="TH SarabunPSK" w:cs="TH SarabunPSK"/>
              <w:bCs/>
              <w:spacing w:val="-1"/>
              <w:sz w:val="28"/>
            </w:rPr>
            <w:id w:val="1354924004"/>
            <w:placeholder>
              <w:docPart w:val="256FF1A1331A490F97282906AC17A4AE"/>
            </w:placeholder>
            <w:showingPlcHdr/>
          </w:sdtPr>
          <w:sdtContent>
            <w:tc>
              <w:tcPr>
                <w:tcW w:w="4097" w:type="dxa"/>
              </w:tcPr>
              <w:p w14:paraId="3F75577F" w14:textId="553509EB"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sdt>
          <w:sdtPr>
            <w:rPr>
              <w:rFonts w:ascii="TH SarabunPSK" w:hAnsi="TH SarabunPSK" w:cs="TH SarabunPSK"/>
              <w:bCs/>
              <w:spacing w:val="-1"/>
              <w:sz w:val="28"/>
            </w:rPr>
            <w:id w:val="-1309165731"/>
            <w:placeholder>
              <w:docPart w:val="659F04D15B0C4C9BB6B8EC993B0E5898"/>
            </w:placeholder>
            <w:showingPlcHdr/>
          </w:sdtPr>
          <w:sdtContent>
            <w:tc>
              <w:tcPr>
                <w:tcW w:w="2424" w:type="dxa"/>
              </w:tcPr>
              <w:p w14:paraId="13AA78B5" w14:textId="6A06743D"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tr>
      <w:tr w:rsidR="003B5B48" w:rsidRPr="002401E7" w14:paraId="13205AC9" w14:textId="77777777" w:rsidTr="00A62597">
        <w:tc>
          <w:tcPr>
            <w:tcW w:w="7508" w:type="dxa"/>
          </w:tcPr>
          <w:p w14:paraId="37CDAB65" w14:textId="48A68A5C" w:rsidR="003B5B48" w:rsidRPr="00E47430" w:rsidRDefault="003B5B48" w:rsidP="003B5B48">
            <w:pPr>
              <w:pStyle w:val="ListParagraph"/>
              <w:widowControl w:val="0"/>
              <w:numPr>
                <w:ilvl w:val="0"/>
                <w:numId w:val="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47430">
              <w:rPr>
                <w:rFonts w:ascii="TH SarabunPSK" w:hAnsi="TH SarabunPSK" w:cs="TH SarabunPSK"/>
                <w:spacing w:val="-4"/>
                <w:sz w:val="28"/>
                <w:lang w:val="en-US"/>
              </w:rPr>
              <w:t>Certificate of Maintenance Review Staff, an appropriate LAE license or knowledge at least at a level equivalent to General Familiarization for the type of aircraft nominated to be signatories of relevant certification documents.</w:t>
            </w:r>
          </w:p>
        </w:tc>
        <w:sdt>
          <w:sdtPr>
            <w:rPr>
              <w:rFonts w:ascii="TH SarabunPSK" w:hAnsi="TH SarabunPSK" w:cs="TH SarabunPSK"/>
              <w:bCs/>
              <w:spacing w:val="-1"/>
              <w:sz w:val="28"/>
            </w:rPr>
            <w:id w:val="-411321233"/>
            <w:placeholder>
              <w:docPart w:val="83C1F2A378754866BD2F85343CA8553E"/>
            </w:placeholder>
            <w:showingPlcHdr/>
          </w:sdtPr>
          <w:sdtContent>
            <w:tc>
              <w:tcPr>
                <w:tcW w:w="4097" w:type="dxa"/>
              </w:tcPr>
              <w:p w14:paraId="683520EC" w14:textId="2529B289"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sdt>
          <w:sdtPr>
            <w:rPr>
              <w:rFonts w:ascii="TH SarabunPSK" w:hAnsi="TH SarabunPSK" w:cs="TH SarabunPSK"/>
              <w:bCs/>
              <w:spacing w:val="-1"/>
              <w:sz w:val="28"/>
            </w:rPr>
            <w:id w:val="1278447170"/>
            <w:placeholder>
              <w:docPart w:val="EB1B532F8B854F2F97AA63653909949A"/>
            </w:placeholder>
            <w:showingPlcHdr/>
          </w:sdtPr>
          <w:sdtContent>
            <w:tc>
              <w:tcPr>
                <w:tcW w:w="2424" w:type="dxa"/>
              </w:tcPr>
              <w:p w14:paraId="593CF8C4" w14:textId="706D2C8F"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tr>
      <w:tr w:rsidR="003B5B48" w:rsidRPr="002401E7" w14:paraId="4ADF43A6" w14:textId="77777777" w:rsidTr="00A62597">
        <w:tc>
          <w:tcPr>
            <w:tcW w:w="7508" w:type="dxa"/>
          </w:tcPr>
          <w:p w14:paraId="5B4793DB" w14:textId="5EC5340D" w:rsidR="003B5B48" w:rsidRPr="00E47430" w:rsidRDefault="003B5B48" w:rsidP="003B5B48">
            <w:pPr>
              <w:pStyle w:val="ListParagraph"/>
              <w:widowControl w:val="0"/>
              <w:numPr>
                <w:ilvl w:val="0"/>
                <w:numId w:val="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cs/>
                <w:lang w:val="en-US"/>
              </w:rPr>
            </w:pPr>
            <w:r w:rsidRPr="00E47430">
              <w:rPr>
                <w:rFonts w:ascii="TH SarabunPSK" w:hAnsi="TH SarabunPSK" w:cs="TH SarabunPSK"/>
                <w:spacing w:val="-4"/>
                <w:sz w:val="28"/>
                <w:lang w:val="en-US"/>
              </w:rPr>
              <w:t>Quality Manager or Head of Quality for Maintenance as specified in 7.2 (d) of Chapter 1. who shall be responsible monitor compliance with AOCR for aircraft continuing airworthiness and maintenance, and the adequacy of, procedures required to ensure airworthy aircraft.</w:t>
            </w:r>
          </w:p>
        </w:tc>
        <w:sdt>
          <w:sdtPr>
            <w:rPr>
              <w:rFonts w:ascii="TH SarabunPSK" w:hAnsi="TH SarabunPSK" w:cs="TH SarabunPSK"/>
              <w:bCs/>
              <w:spacing w:val="-1"/>
              <w:sz w:val="28"/>
            </w:rPr>
            <w:id w:val="1020513091"/>
            <w:placeholder>
              <w:docPart w:val="D011A7D269DC41A99B1DAF02A3A4CB6A"/>
            </w:placeholder>
            <w:showingPlcHdr/>
          </w:sdtPr>
          <w:sdtContent>
            <w:tc>
              <w:tcPr>
                <w:tcW w:w="4097" w:type="dxa"/>
              </w:tcPr>
              <w:p w14:paraId="6400134B" w14:textId="1339F847"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sdt>
          <w:sdtPr>
            <w:rPr>
              <w:rFonts w:ascii="TH SarabunPSK" w:hAnsi="TH SarabunPSK" w:cs="TH SarabunPSK"/>
              <w:bCs/>
              <w:spacing w:val="-1"/>
              <w:sz w:val="28"/>
            </w:rPr>
            <w:id w:val="-849414252"/>
            <w:placeholder>
              <w:docPart w:val="863C424926B84E38BA11BE750E3D1922"/>
            </w:placeholder>
            <w:showingPlcHdr/>
          </w:sdtPr>
          <w:sdtContent>
            <w:tc>
              <w:tcPr>
                <w:tcW w:w="2424" w:type="dxa"/>
              </w:tcPr>
              <w:p w14:paraId="71F1232C" w14:textId="31195C88"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tr>
      <w:tr w:rsidR="003B5B48" w:rsidRPr="002401E7" w14:paraId="1E0B0644" w14:textId="77777777" w:rsidTr="00A62597">
        <w:tc>
          <w:tcPr>
            <w:tcW w:w="7508" w:type="dxa"/>
          </w:tcPr>
          <w:p w14:paraId="72330A19" w14:textId="77777777" w:rsidR="003B5B48" w:rsidRPr="00E47430" w:rsidRDefault="003B5B48" w:rsidP="003B5B48">
            <w:pPr>
              <w:widowControl w:val="0"/>
              <w:tabs>
                <w:tab w:val="left" w:pos="3675"/>
              </w:tabs>
              <w:autoSpaceDE w:val="0"/>
              <w:autoSpaceDN w:val="0"/>
              <w:adjustRightInd w:val="0"/>
              <w:spacing w:before="60" w:after="60" w:line="253" w:lineRule="exact"/>
              <w:ind w:left="1723" w:hanging="634"/>
              <w:rPr>
                <w:rFonts w:ascii="TH SarabunPSK" w:hAnsi="TH SarabunPSK" w:cs="TH SarabunPSK"/>
                <w:spacing w:val="-4"/>
                <w:sz w:val="28"/>
                <w:lang w:val="en-US"/>
              </w:rPr>
            </w:pPr>
            <w:r w:rsidRPr="00E47430">
              <w:rPr>
                <w:rFonts w:ascii="TH SarabunPSK" w:hAnsi="TH SarabunPSK" w:cs="TH SarabunPSK"/>
                <w:spacing w:val="-4"/>
                <w:sz w:val="28"/>
                <w:lang w:val="en-US"/>
              </w:rPr>
              <w:t xml:space="preserve">Note:- </w:t>
            </w:r>
            <w:r w:rsidRPr="00E47430">
              <w:rPr>
                <w:rFonts w:ascii="TH SarabunPSK" w:hAnsi="TH SarabunPSK" w:cs="TH SarabunPSK"/>
                <w:spacing w:val="-4"/>
                <w:sz w:val="28"/>
                <w:cs/>
                <w:lang w:val="en-US"/>
              </w:rPr>
              <w:t xml:space="preserve"> </w:t>
            </w:r>
            <w:r w:rsidRPr="00E47430">
              <w:rPr>
                <w:rFonts w:ascii="TH SarabunPSK" w:hAnsi="TH SarabunPSK" w:cs="TH SarabunPSK"/>
                <w:spacing w:val="-4"/>
                <w:sz w:val="28"/>
                <w:lang w:val="en-US"/>
              </w:rPr>
              <w:t>Guidance material on the Acceptance of Nominated Persons can be found in CAAT Guidance Material Nominated Persons for AOC Engineering and AMO/MRO Organization (NOM) Requirement.</w:t>
            </w:r>
          </w:p>
        </w:tc>
        <w:sdt>
          <w:sdtPr>
            <w:rPr>
              <w:rFonts w:ascii="TH SarabunPSK" w:hAnsi="TH SarabunPSK" w:cs="TH SarabunPSK"/>
              <w:bCs/>
              <w:spacing w:val="-1"/>
              <w:sz w:val="28"/>
            </w:rPr>
            <w:id w:val="-504514763"/>
            <w:placeholder>
              <w:docPart w:val="F1A2315DF089447682A3CF98D8B6A9FC"/>
            </w:placeholder>
            <w:showingPlcHdr/>
          </w:sdtPr>
          <w:sdtContent>
            <w:tc>
              <w:tcPr>
                <w:tcW w:w="4097" w:type="dxa"/>
              </w:tcPr>
              <w:p w14:paraId="2B175645" w14:textId="6A4BC737"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sdt>
          <w:sdtPr>
            <w:rPr>
              <w:rFonts w:ascii="TH SarabunPSK" w:hAnsi="TH SarabunPSK" w:cs="TH SarabunPSK"/>
              <w:bCs/>
              <w:spacing w:val="-1"/>
              <w:sz w:val="28"/>
            </w:rPr>
            <w:id w:val="1609156043"/>
            <w:placeholder>
              <w:docPart w:val="2085B807A2F248F2BC697E8F27FB0C50"/>
            </w:placeholder>
            <w:showingPlcHdr/>
          </w:sdtPr>
          <w:sdtContent>
            <w:tc>
              <w:tcPr>
                <w:tcW w:w="2424" w:type="dxa"/>
              </w:tcPr>
              <w:p w14:paraId="39557234" w14:textId="2B536B7F"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tr>
      <w:tr w:rsidR="003B5B48" w:rsidRPr="002401E7" w14:paraId="6A2981AB" w14:textId="77777777" w:rsidTr="00A62597">
        <w:tc>
          <w:tcPr>
            <w:tcW w:w="7508" w:type="dxa"/>
          </w:tcPr>
          <w:p w14:paraId="27FC1C39" w14:textId="6381777A" w:rsidR="003B5B48" w:rsidRPr="00E47430"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47430">
              <w:rPr>
                <w:rFonts w:ascii="TH SarabunPSK" w:hAnsi="TH SarabunPSK" w:cs="TH SarabunPSK"/>
                <w:spacing w:val="-5"/>
                <w:sz w:val="28"/>
              </w:rPr>
              <w:t>4</w:t>
            </w:r>
            <w:r w:rsidRPr="00E47430">
              <w:rPr>
                <w:rFonts w:ascii="TH SarabunPSK" w:hAnsi="TH SarabunPSK" w:cs="TH SarabunPSK"/>
                <w:spacing w:val="-5"/>
                <w:sz w:val="28"/>
                <w:cs/>
              </w:rPr>
              <w:t>.</w:t>
            </w:r>
            <w:r w:rsidRPr="00E47430">
              <w:rPr>
                <w:rFonts w:ascii="TH SarabunPSK" w:hAnsi="TH SarabunPSK" w:cs="TH SarabunPSK"/>
                <w:spacing w:val="-5"/>
                <w:sz w:val="28"/>
              </w:rPr>
              <w:t>2</w:t>
            </w:r>
            <w:r w:rsidRPr="00E47430">
              <w:rPr>
                <w:rFonts w:ascii="TH SarabunPSK" w:hAnsi="TH SarabunPSK" w:cs="TH SarabunPSK"/>
                <w:sz w:val="28"/>
                <w:cs/>
              </w:rPr>
              <w:tab/>
            </w:r>
            <w:r w:rsidRPr="00E47430">
              <w:rPr>
                <w:rFonts w:ascii="TH SarabunPSK" w:hAnsi="TH SarabunPSK" w:cs="TH SarabunPSK"/>
                <w:sz w:val="28"/>
              </w:rPr>
              <w:t>These nominated persons shall be capable and responsible persons who are conversant with CAAT requirements and the relevant Annexes to the Convention on International Civil Aviation and have adequate qualifications and experience for the duties concerned.</w:t>
            </w:r>
          </w:p>
        </w:tc>
        <w:sdt>
          <w:sdtPr>
            <w:rPr>
              <w:rFonts w:ascii="TH SarabunPSK" w:hAnsi="TH SarabunPSK" w:cs="TH SarabunPSK"/>
              <w:bCs/>
              <w:spacing w:val="-1"/>
              <w:sz w:val="28"/>
            </w:rPr>
            <w:id w:val="-1476213251"/>
            <w:placeholder>
              <w:docPart w:val="D9A4B3F49B3746DFAC6D44CC7AA95D7C"/>
            </w:placeholder>
            <w:showingPlcHdr/>
          </w:sdtPr>
          <w:sdtContent>
            <w:tc>
              <w:tcPr>
                <w:tcW w:w="4097" w:type="dxa"/>
              </w:tcPr>
              <w:p w14:paraId="0DD36F0E" w14:textId="782D16A8"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sdt>
          <w:sdtPr>
            <w:rPr>
              <w:rFonts w:ascii="TH SarabunPSK" w:hAnsi="TH SarabunPSK" w:cs="TH SarabunPSK"/>
              <w:bCs/>
              <w:spacing w:val="-1"/>
              <w:sz w:val="28"/>
            </w:rPr>
            <w:id w:val="-2045360806"/>
            <w:placeholder>
              <w:docPart w:val="647BE884CF6C447FB7C74DB31A086256"/>
            </w:placeholder>
            <w:showingPlcHdr/>
          </w:sdtPr>
          <w:sdtContent>
            <w:tc>
              <w:tcPr>
                <w:tcW w:w="2424" w:type="dxa"/>
              </w:tcPr>
              <w:p w14:paraId="03583658" w14:textId="6C26B7E7"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tr>
      <w:tr w:rsidR="003B5B48" w:rsidRPr="002401E7" w14:paraId="2A6E60F4" w14:textId="77777777" w:rsidTr="00A62597">
        <w:tc>
          <w:tcPr>
            <w:tcW w:w="7508" w:type="dxa"/>
          </w:tcPr>
          <w:p w14:paraId="556063B2" w14:textId="77777777" w:rsidR="003B5B48" w:rsidRPr="00E47430"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E47430">
              <w:rPr>
                <w:rFonts w:ascii="TH SarabunPSK" w:hAnsi="TH SarabunPSK" w:cs="TH SarabunPSK"/>
                <w:spacing w:val="-5"/>
                <w:sz w:val="28"/>
              </w:rPr>
              <w:lastRenderedPageBreak/>
              <w:t>4</w:t>
            </w:r>
            <w:r w:rsidRPr="00E47430">
              <w:rPr>
                <w:rFonts w:ascii="TH SarabunPSK" w:hAnsi="TH SarabunPSK" w:cs="TH SarabunPSK"/>
                <w:spacing w:val="-5"/>
                <w:sz w:val="28"/>
                <w:cs/>
              </w:rPr>
              <w:t>.</w:t>
            </w:r>
            <w:r w:rsidRPr="00E47430">
              <w:rPr>
                <w:rFonts w:ascii="TH SarabunPSK" w:hAnsi="TH SarabunPSK" w:cs="TH SarabunPSK"/>
                <w:spacing w:val="-5"/>
                <w:sz w:val="28"/>
              </w:rPr>
              <w:t>3</w:t>
            </w:r>
            <w:r w:rsidRPr="00E47430">
              <w:rPr>
                <w:rFonts w:ascii="TH SarabunPSK" w:hAnsi="TH SarabunPSK" w:cs="TH SarabunPSK"/>
                <w:spacing w:val="-5"/>
                <w:sz w:val="28"/>
                <w:cs/>
              </w:rPr>
              <w:tab/>
            </w:r>
            <w:r w:rsidRPr="00E47430">
              <w:rPr>
                <w:rFonts w:ascii="TH SarabunPSK" w:hAnsi="TH SarabunPSK" w:cs="TH SarabunPSK"/>
                <w:spacing w:val="-4"/>
                <w:sz w:val="28"/>
              </w:rPr>
              <w:t>The staff in all appropriate technical departments shall be of sufficient number, and shall have the training, competency and experience as may reasonably be expected to undertake the volume and type of work for which approval is sought</w:t>
            </w:r>
            <w:r w:rsidRPr="00E47430">
              <w:rPr>
                <w:rFonts w:ascii="TH SarabunPSK" w:hAnsi="TH SarabunPSK" w:cs="TH SarabunPSK"/>
                <w:spacing w:val="-4"/>
                <w:sz w:val="28"/>
                <w:cs/>
              </w:rPr>
              <w:t>.</w:t>
            </w:r>
          </w:p>
        </w:tc>
        <w:sdt>
          <w:sdtPr>
            <w:rPr>
              <w:rFonts w:ascii="TH SarabunPSK" w:hAnsi="TH SarabunPSK" w:cs="TH SarabunPSK"/>
              <w:bCs/>
              <w:spacing w:val="-1"/>
              <w:sz w:val="28"/>
            </w:rPr>
            <w:id w:val="1546019258"/>
            <w:placeholder>
              <w:docPart w:val="C124D8FE10CF441488CF15AAEA5A840E"/>
            </w:placeholder>
            <w:showingPlcHdr/>
          </w:sdtPr>
          <w:sdtContent>
            <w:tc>
              <w:tcPr>
                <w:tcW w:w="4097" w:type="dxa"/>
              </w:tcPr>
              <w:p w14:paraId="6DDD970D" w14:textId="3971DA3A"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sdt>
          <w:sdtPr>
            <w:rPr>
              <w:rFonts w:ascii="TH SarabunPSK" w:hAnsi="TH SarabunPSK" w:cs="TH SarabunPSK"/>
              <w:bCs/>
              <w:spacing w:val="-1"/>
              <w:sz w:val="28"/>
            </w:rPr>
            <w:id w:val="-599417275"/>
            <w:placeholder>
              <w:docPart w:val="5ED630AB7AE2485CA54D7CFB9492DB05"/>
            </w:placeholder>
            <w:showingPlcHdr/>
          </w:sdtPr>
          <w:sdtContent>
            <w:tc>
              <w:tcPr>
                <w:tcW w:w="2424" w:type="dxa"/>
              </w:tcPr>
              <w:p w14:paraId="68F8C36F" w14:textId="1495857B" w:rsidR="003B5B48" w:rsidRPr="00E47430" w:rsidRDefault="003B5B48" w:rsidP="003B5B48">
                <w:pPr>
                  <w:widowControl w:val="0"/>
                  <w:autoSpaceDE w:val="0"/>
                  <w:autoSpaceDN w:val="0"/>
                  <w:adjustRightInd w:val="0"/>
                  <w:spacing w:before="60" w:after="60" w:line="230" w:lineRule="exact"/>
                  <w:jc w:val="thaiDistribute"/>
                  <w:rPr>
                    <w:rFonts w:ascii="TH SarabunPSK" w:hAnsi="TH SarabunPSK" w:cs="TH SarabunPSK"/>
                    <w:spacing w:val="-1"/>
                    <w:sz w:val="28"/>
                  </w:rPr>
                </w:pPr>
                <w:r w:rsidRPr="00904D92">
                  <w:rPr>
                    <w:rStyle w:val="PlaceholderText"/>
                  </w:rPr>
                  <w:t>Click or tap here to enter text.</w:t>
                </w:r>
              </w:p>
            </w:tc>
          </w:sdtContent>
        </w:sdt>
      </w:tr>
      <w:tr w:rsidR="003B5B48" w:rsidRPr="002401E7" w14:paraId="55B6E5E2" w14:textId="77777777" w:rsidTr="00A62597">
        <w:tc>
          <w:tcPr>
            <w:tcW w:w="7508" w:type="dxa"/>
          </w:tcPr>
          <w:p w14:paraId="678A2C22"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5"/>
                <w:sz w:val="28"/>
              </w:rPr>
              <w:t>4</w:t>
            </w:r>
            <w:r w:rsidRPr="002401E7">
              <w:rPr>
                <w:rFonts w:ascii="TH SarabunPSK" w:hAnsi="TH SarabunPSK" w:cs="TH SarabunPSK"/>
                <w:color w:val="000000"/>
                <w:spacing w:val="-5"/>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The setup of the organisation shall be such as to ensure that in all matters affecting airworthiness, full and efficient co</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ordination exists within departments, between related departments, and with external agencies</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181541902"/>
            <w:placeholder>
              <w:docPart w:val="F7318D12000D4D118729092139F38028"/>
            </w:placeholder>
            <w:showingPlcHdr/>
          </w:sdtPr>
          <w:sdtContent>
            <w:tc>
              <w:tcPr>
                <w:tcW w:w="4097" w:type="dxa"/>
              </w:tcPr>
              <w:p w14:paraId="3ACBF6BC" w14:textId="0289BB18"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04D92">
                  <w:rPr>
                    <w:rStyle w:val="PlaceholderText"/>
                  </w:rPr>
                  <w:t>Click or tap here to enter text.</w:t>
                </w:r>
              </w:p>
            </w:tc>
          </w:sdtContent>
        </w:sdt>
        <w:sdt>
          <w:sdtPr>
            <w:rPr>
              <w:rFonts w:ascii="TH SarabunPSK" w:hAnsi="TH SarabunPSK" w:cs="TH SarabunPSK"/>
              <w:bCs/>
              <w:spacing w:val="-1"/>
              <w:sz w:val="28"/>
            </w:rPr>
            <w:id w:val="211852859"/>
            <w:placeholder>
              <w:docPart w:val="DF9764148F834CC3B58D7C4A7C1B66AC"/>
            </w:placeholder>
            <w:showingPlcHdr/>
          </w:sdtPr>
          <w:sdtContent>
            <w:tc>
              <w:tcPr>
                <w:tcW w:w="2424" w:type="dxa"/>
              </w:tcPr>
              <w:p w14:paraId="3DC550BB" w14:textId="4A85AD8B"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04D92">
                  <w:rPr>
                    <w:rStyle w:val="PlaceholderText"/>
                  </w:rPr>
                  <w:t>Click or tap here to enter text.</w:t>
                </w:r>
              </w:p>
            </w:tc>
          </w:sdtContent>
        </w:sdt>
      </w:tr>
      <w:tr w:rsidR="003B5B48" w:rsidRPr="002401E7" w14:paraId="35F7ACA4" w14:textId="77777777" w:rsidTr="00A62597">
        <w:tc>
          <w:tcPr>
            <w:tcW w:w="7508" w:type="dxa"/>
          </w:tcPr>
          <w:p w14:paraId="649DE1AC"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w w:val="104"/>
                <w:sz w:val="28"/>
                <w:lang w:val="en-US"/>
              </w:rPr>
            </w:pPr>
            <w:r w:rsidRPr="002401E7">
              <w:rPr>
                <w:rFonts w:ascii="TH SarabunPSK" w:hAnsi="TH SarabunPSK" w:cs="TH SarabunPSK"/>
                <w:color w:val="000000"/>
                <w:spacing w:val="-5"/>
                <w:sz w:val="28"/>
              </w:rPr>
              <w:t>4</w:t>
            </w:r>
            <w:r w:rsidRPr="002401E7">
              <w:rPr>
                <w:rFonts w:ascii="TH SarabunPSK" w:hAnsi="TH SarabunPSK" w:cs="TH SarabunPSK"/>
                <w:color w:val="000000"/>
                <w:spacing w:val="-5"/>
                <w:sz w:val="28"/>
                <w:cs/>
              </w:rPr>
              <w:t>.</w:t>
            </w:r>
            <w:r w:rsidRPr="002401E7">
              <w:rPr>
                <w:rFonts w:ascii="TH SarabunPSK" w:hAnsi="TH SarabunPSK" w:cs="TH SarabunPSK"/>
                <w:color w:val="000000"/>
                <w:spacing w:val="-5"/>
                <w:sz w:val="28"/>
              </w:rPr>
              <w:t>5</w:t>
            </w:r>
            <w:r w:rsidRPr="002401E7">
              <w:rPr>
                <w:rFonts w:ascii="TH SarabunPSK" w:hAnsi="TH SarabunPSK" w:cs="TH SarabunPSK"/>
                <w:color w:val="000000"/>
                <w:spacing w:val="-5"/>
                <w:sz w:val="28"/>
                <w:cs/>
              </w:rPr>
              <w:tab/>
            </w:r>
            <w:r w:rsidRPr="002401E7">
              <w:rPr>
                <w:rFonts w:ascii="TH SarabunPSK" w:hAnsi="TH SarabunPSK" w:cs="TH SarabunPSK"/>
                <w:color w:val="000000"/>
                <w:w w:val="104"/>
                <w:sz w:val="28"/>
                <w:lang w:val="en-US"/>
              </w:rPr>
              <w:t xml:space="preserve">All staff, including holders of Aircraft Maintenance Engineer licences, who are required to issue </w:t>
            </w:r>
            <w:r w:rsidRPr="002401E7">
              <w:rPr>
                <w:rFonts w:ascii="TH SarabunPSK" w:hAnsi="TH SarabunPSK" w:cs="TH SarabunPSK"/>
                <w:color w:val="000000"/>
                <w:spacing w:val="-4"/>
                <w:sz w:val="28"/>
              </w:rPr>
              <w:t>Maintenance</w:t>
            </w:r>
            <w:r w:rsidRPr="002401E7">
              <w:rPr>
                <w:rFonts w:ascii="TH SarabunPSK" w:hAnsi="TH SarabunPSK" w:cs="TH SarabunPSK"/>
                <w:color w:val="000000"/>
                <w:w w:val="104"/>
                <w:sz w:val="28"/>
                <w:lang w:val="en-US"/>
              </w:rPr>
              <w:t xml:space="preserve"> Review and Certificate of Release to Service shall be </w:t>
            </w:r>
            <w:proofErr w:type="spellStart"/>
            <w:r w:rsidRPr="002401E7">
              <w:rPr>
                <w:rFonts w:ascii="TH SarabunPSK" w:hAnsi="TH SarabunPSK" w:cs="TH SarabunPSK"/>
                <w:color w:val="000000"/>
                <w:w w:val="104"/>
                <w:sz w:val="28"/>
                <w:lang w:val="en-US"/>
              </w:rPr>
              <w:t>authorised</w:t>
            </w:r>
            <w:proofErr w:type="spellEnd"/>
            <w:r w:rsidRPr="002401E7">
              <w:rPr>
                <w:rFonts w:ascii="TH SarabunPSK" w:hAnsi="TH SarabunPSK" w:cs="TH SarabunPSK"/>
                <w:color w:val="000000"/>
                <w:w w:val="104"/>
                <w:sz w:val="28"/>
                <w:lang w:val="en-US"/>
              </w:rPr>
              <w:t xml:space="preserve"> by the person nominated to do so under the approval.</w:t>
            </w:r>
          </w:p>
        </w:tc>
        <w:sdt>
          <w:sdtPr>
            <w:rPr>
              <w:rFonts w:ascii="TH SarabunPSK" w:hAnsi="TH SarabunPSK" w:cs="TH SarabunPSK"/>
              <w:bCs/>
              <w:spacing w:val="-1"/>
              <w:sz w:val="28"/>
            </w:rPr>
            <w:id w:val="936648111"/>
            <w:placeholder>
              <w:docPart w:val="184BC1E73BA74AAB87156126E415C0DF"/>
            </w:placeholder>
            <w:showingPlcHdr/>
          </w:sdtPr>
          <w:sdtContent>
            <w:tc>
              <w:tcPr>
                <w:tcW w:w="4097" w:type="dxa"/>
              </w:tcPr>
              <w:p w14:paraId="17E763C5" w14:textId="018CD33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04D92">
                  <w:rPr>
                    <w:rStyle w:val="PlaceholderText"/>
                  </w:rPr>
                  <w:t>Click or tap here to enter text.</w:t>
                </w:r>
              </w:p>
            </w:tc>
          </w:sdtContent>
        </w:sdt>
        <w:sdt>
          <w:sdtPr>
            <w:rPr>
              <w:rFonts w:ascii="TH SarabunPSK" w:hAnsi="TH SarabunPSK" w:cs="TH SarabunPSK"/>
              <w:bCs/>
              <w:spacing w:val="-1"/>
              <w:sz w:val="28"/>
            </w:rPr>
            <w:id w:val="1673298008"/>
            <w:placeholder>
              <w:docPart w:val="706FFF18C9814C2DA50A39C25DE83D72"/>
            </w:placeholder>
            <w:showingPlcHdr/>
          </w:sdtPr>
          <w:sdtContent>
            <w:tc>
              <w:tcPr>
                <w:tcW w:w="2424" w:type="dxa"/>
              </w:tcPr>
              <w:p w14:paraId="22EB3FB4" w14:textId="000C50D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04D92">
                  <w:rPr>
                    <w:rStyle w:val="PlaceholderText"/>
                  </w:rPr>
                  <w:t>Click or tap here to enter text.</w:t>
                </w:r>
              </w:p>
            </w:tc>
          </w:sdtContent>
        </w:sdt>
      </w:tr>
      <w:tr w:rsidR="00272822" w:rsidRPr="002401E7" w14:paraId="3ADAC8E0" w14:textId="77777777" w:rsidTr="00A62597">
        <w:tc>
          <w:tcPr>
            <w:tcW w:w="11605" w:type="dxa"/>
            <w:gridSpan w:val="2"/>
          </w:tcPr>
          <w:p w14:paraId="79A6D7A8" w14:textId="77777777" w:rsidR="00272822" w:rsidRPr="002401E7" w:rsidRDefault="00272822" w:rsidP="000F4AB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3"/>
                <w:sz w:val="28"/>
              </w:rPr>
              <w:t>4</w:t>
            </w:r>
            <w:r w:rsidRPr="002401E7">
              <w:rPr>
                <w:rFonts w:ascii="TH SarabunPSK" w:hAnsi="TH SarabunPSK" w:cs="TH SarabunPSK"/>
                <w:color w:val="000000"/>
                <w:spacing w:val="-3"/>
                <w:sz w:val="28"/>
                <w:cs/>
              </w:rPr>
              <w:t>.</w:t>
            </w:r>
            <w:r w:rsidRPr="002401E7">
              <w:rPr>
                <w:rFonts w:ascii="TH SarabunPSK" w:hAnsi="TH SarabunPSK" w:cs="TH SarabunPSK"/>
                <w:color w:val="000000"/>
                <w:spacing w:val="-3"/>
                <w:sz w:val="28"/>
              </w:rPr>
              <w:t>6</w:t>
            </w:r>
            <w:r w:rsidR="000F4AB1" w:rsidRPr="002401E7">
              <w:rPr>
                <w:rFonts w:ascii="TH SarabunPSK" w:hAnsi="TH SarabunPSK" w:cs="TH SarabunPSK"/>
                <w:color w:val="000000"/>
                <w:spacing w:val="-3"/>
                <w:sz w:val="28"/>
                <w:cs/>
              </w:rPr>
              <w:tab/>
            </w:r>
            <w:r w:rsidR="00707F39" w:rsidRPr="002401E7">
              <w:rPr>
                <w:rFonts w:ascii="TH SarabunPSK" w:hAnsi="TH SarabunPSK" w:cs="TH SarabunPSK"/>
                <w:color w:val="000000"/>
                <w:spacing w:val="-2"/>
                <w:sz w:val="28"/>
              </w:rPr>
              <w:t xml:space="preserve">Persons under 4.1(c) </w:t>
            </w:r>
            <w:r w:rsidR="00707F39" w:rsidRPr="002401E7">
              <w:rPr>
                <w:rFonts w:ascii="TH SarabunPSK" w:hAnsi="TH SarabunPSK" w:cs="TH SarabunPSK"/>
                <w:color w:val="000000"/>
                <w:w w:val="104"/>
                <w:sz w:val="28"/>
                <w:lang w:val="en-US"/>
              </w:rPr>
              <w:t>authorized</w:t>
            </w:r>
            <w:r w:rsidR="00707F39" w:rsidRPr="002401E7">
              <w:rPr>
                <w:rFonts w:ascii="TH SarabunPSK" w:hAnsi="TH SarabunPSK" w:cs="TH SarabunPSK"/>
                <w:color w:val="000000"/>
                <w:spacing w:val="-2"/>
                <w:sz w:val="28"/>
              </w:rPr>
              <w:t xml:space="preserve"> by the chief executive officer or the nominated person of this chapter shall be provided with copies of their approvals, preferably in card or booklet form, recording the following details:</w:t>
            </w:r>
            <w:r w:rsidRPr="002401E7">
              <w:rPr>
                <w:rFonts w:ascii="TH SarabunPSK" w:hAnsi="TH SarabunPSK" w:cs="TH SarabunPSK"/>
                <w:color w:val="000000"/>
                <w:spacing w:val="-3"/>
                <w:sz w:val="28"/>
                <w:cs/>
              </w:rPr>
              <w:t xml:space="preserve"> </w:t>
            </w:r>
          </w:p>
        </w:tc>
        <w:sdt>
          <w:sdtPr>
            <w:rPr>
              <w:rFonts w:ascii="TH SarabunPSK" w:hAnsi="TH SarabunPSK" w:cs="TH SarabunPSK"/>
              <w:bCs/>
              <w:spacing w:val="-1"/>
              <w:sz w:val="28"/>
            </w:rPr>
            <w:id w:val="-894583861"/>
            <w:placeholder>
              <w:docPart w:val="6226B09E6A144036B2D988C1B838A176"/>
            </w:placeholder>
            <w:showingPlcHdr/>
          </w:sdtPr>
          <w:sdtContent>
            <w:tc>
              <w:tcPr>
                <w:tcW w:w="2424" w:type="dxa"/>
              </w:tcPr>
              <w:p w14:paraId="10AC3E32" w14:textId="6115842C" w:rsidR="00272822"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D06146">
                  <w:rPr>
                    <w:rStyle w:val="PlaceholderText"/>
                  </w:rPr>
                  <w:t>Click or tap here to enter text.</w:t>
                </w:r>
              </w:p>
            </w:tc>
          </w:sdtContent>
        </w:sdt>
      </w:tr>
      <w:tr w:rsidR="003B5B48" w:rsidRPr="002401E7" w14:paraId="47CB9654" w14:textId="77777777" w:rsidTr="00A62597">
        <w:tc>
          <w:tcPr>
            <w:tcW w:w="7508" w:type="dxa"/>
          </w:tcPr>
          <w:p w14:paraId="76590281" w14:textId="77777777" w:rsidR="003B5B48" w:rsidRPr="002401E7" w:rsidRDefault="003B5B48" w:rsidP="003B5B48">
            <w:pPr>
              <w:pStyle w:val="ListParagraph"/>
              <w:widowControl w:val="0"/>
              <w:numPr>
                <w:ilvl w:val="0"/>
                <w:numId w:val="4"/>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 xml:space="preserve">Name of </w:t>
            </w:r>
            <w:proofErr w:type="spellStart"/>
            <w:r w:rsidRPr="002401E7">
              <w:rPr>
                <w:rFonts w:ascii="TH SarabunPSK" w:hAnsi="TH SarabunPSK" w:cs="TH SarabunPSK"/>
                <w:color w:val="000000"/>
                <w:spacing w:val="-4"/>
                <w:sz w:val="28"/>
                <w:lang w:val="en-US"/>
              </w:rPr>
              <w:t>organisation</w:t>
            </w:r>
            <w:proofErr w:type="spellEnd"/>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369379015"/>
            <w:placeholder>
              <w:docPart w:val="57674F6ECFD542AEB7E39B5FF752EDCA"/>
            </w:placeholder>
            <w:showingPlcHdr/>
          </w:sdtPr>
          <w:sdtContent>
            <w:tc>
              <w:tcPr>
                <w:tcW w:w="4097" w:type="dxa"/>
              </w:tcPr>
              <w:p w14:paraId="4FC1F37E" w14:textId="7DA62BF4" w:rsidR="003B5B48" w:rsidRPr="002401E7" w:rsidRDefault="003B5B48" w:rsidP="003B5B48">
                <w:pPr>
                  <w:pStyle w:val="NoSpacing"/>
                  <w:spacing w:before="60" w:after="60"/>
                  <w:jc w:val="thaiDistribute"/>
                  <w:rPr>
                    <w:rFonts w:ascii="TH SarabunPSK" w:hAnsi="TH SarabunPSK" w:cs="TH SarabunPSK"/>
                    <w:b/>
                    <w:bCs/>
                    <w:sz w:val="28"/>
                  </w:rPr>
                </w:pPr>
                <w:r w:rsidRPr="00217897">
                  <w:rPr>
                    <w:rStyle w:val="PlaceholderText"/>
                  </w:rPr>
                  <w:t>Click or tap here to enter text.</w:t>
                </w:r>
              </w:p>
            </w:tc>
          </w:sdtContent>
        </w:sdt>
        <w:sdt>
          <w:sdtPr>
            <w:rPr>
              <w:rFonts w:ascii="TH SarabunPSK" w:hAnsi="TH SarabunPSK" w:cs="TH SarabunPSK"/>
              <w:bCs/>
              <w:spacing w:val="-1"/>
              <w:sz w:val="28"/>
            </w:rPr>
            <w:id w:val="-1281256177"/>
            <w:placeholder>
              <w:docPart w:val="242370445DFC4ABD8550F940AB49ABC0"/>
            </w:placeholder>
            <w:showingPlcHdr/>
          </w:sdtPr>
          <w:sdtContent>
            <w:tc>
              <w:tcPr>
                <w:tcW w:w="2424" w:type="dxa"/>
              </w:tcPr>
              <w:p w14:paraId="5EA70083" w14:textId="68677C52"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17897">
                  <w:rPr>
                    <w:rStyle w:val="PlaceholderText"/>
                  </w:rPr>
                  <w:t>Click or tap here to enter text.</w:t>
                </w:r>
              </w:p>
            </w:tc>
          </w:sdtContent>
        </w:sdt>
      </w:tr>
      <w:tr w:rsidR="003B5B48" w:rsidRPr="002401E7" w14:paraId="5C6B5AF8" w14:textId="77777777" w:rsidTr="00A62597">
        <w:tc>
          <w:tcPr>
            <w:tcW w:w="7508" w:type="dxa"/>
          </w:tcPr>
          <w:p w14:paraId="6852EE34" w14:textId="77777777" w:rsidR="003B5B48" w:rsidRPr="002401E7" w:rsidRDefault="003B5B48" w:rsidP="003B5B48">
            <w:pPr>
              <w:pStyle w:val="ListParagraph"/>
              <w:widowControl w:val="0"/>
              <w:numPr>
                <w:ilvl w:val="0"/>
                <w:numId w:val="4"/>
              </w:numPr>
              <w:tabs>
                <w:tab w:val="left" w:pos="3680"/>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Holder</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s name and signature</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556851269"/>
            <w:placeholder>
              <w:docPart w:val="81558157A7AB460DB8C5F6BBDD8B5D5E"/>
            </w:placeholder>
            <w:showingPlcHdr/>
          </w:sdtPr>
          <w:sdtContent>
            <w:tc>
              <w:tcPr>
                <w:tcW w:w="4097" w:type="dxa"/>
              </w:tcPr>
              <w:p w14:paraId="50892AFD" w14:textId="4D26F227" w:rsidR="003B5B48" w:rsidRPr="002401E7" w:rsidRDefault="003B5B48" w:rsidP="003B5B48">
                <w:pPr>
                  <w:pStyle w:val="NoSpacing"/>
                  <w:spacing w:before="60" w:after="60"/>
                  <w:jc w:val="thaiDistribute"/>
                  <w:rPr>
                    <w:rFonts w:ascii="TH SarabunPSK" w:hAnsi="TH SarabunPSK" w:cs="TH SarabunPSK"/>
                    <w:b/>
                    <w:bCs/>
                    <w:sz w:val="28"/>
                  </w:rPr>
                </w:pPr>
                <w:r w:rsidRPr="00217897">
                  <w:rPr>
                    <w:rStyle w:val="PlaceholderText"/>
                  </w:rPr>
                  <w:t>Click or tap here to enter text.</w:t>
                </w:r>
              </w:p>
            </w:tc>
          </w:sdtContent>
        </w:sdt>
        <w:sdt>
          <w:sdtPr>
            <w:rPr>
              <w:rFonts w:ascii="TH SarabunPSK" w:hAnsi="TH SarabunPSK" w:cs="TH SarabunPSK"/>
              <w:bCs/>
              <w:spacing w:val="-1"/>
              <w:sz w:val="28"/>
            </w:rPr>
            <w:id w:val="1131980120"/>
            <w:placeholder>
              <w:docPart w:val="01B812D3A21541FEB7ED7F5222636C32"/>
            </w:placeholder>
            <w:showingPlcHdr/>
          </w:sdtPr>
          <w:sdtContent>
            <w:tc>
              <w:tcPr>
                <w:tcW w:w="2424" w:type="dxa"/>
              </w:tcPr>
              <w:p w14:paraId="39430D8B" w14:textId="44DB7FB2"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17897">
                  <w:rPr>
                    <w:rStyle w:val="PlaceholderText"/>
                  </w:rPr>
                  <w:t>Click or tap here to enter text.</w:t>
                </w:r>
              </w:p>
            </w:tc>
          </w:sdtContent>
        </w:sdt>
      </w:tr>
      <w:tr w:rsidR="003B5B48" w:rsidRPr="002401E7" w14:paraId="2AAC7607" w14:textId="77777777" w:rsidTr="00A62597">
        <w:tc>
          <w:tcPr>
            <w:tcW w:w="7508" w:type="dxa"/>
          </w:tcPr>
          <w:p w14:paraId="1D8DD541" w14:textId="77777777" w:rsidR="003B5B48" w:rsidRPr="002401E7" w:rsidRDefault="003B5B48" w:rsidP="003B5B48">
            <w:pPr>
              <w:pStyle w:val="ListParagraph"/>
              <w:widowControl w:val="0"/>
              <w:numPr>
                <w:ilvl w:val="0"/>
                <w:numId w:val="4"/>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The Authority office Approval reference number of the organisation and the holder</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s individual approval number</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363757041"/>
            <w:placeholder>
              <w:docPart w:val="802A82D6B4874C828BA69D145C1E55C2"/>
            </w:placeholder>
            <w:showingPlcHdr/>
          </w:sdtPr>
          <w:sdtContent>
            <w:tc>
              <w:tcPr>
                <w:tcW w:w="4097" w:type="dxa"/>
              </w:tcPr>
              <w:p w14:paraId="653AED70" w14:textId="713A3BE0" w:rsidR="003B5B48" w:rsidRPr="002401E7" w:rsidRDefault="003B5B48" w:rsidP="003B5B48">
                <w:pPr>
                  <w:pStyle w:val="NoSpacing"/>
                  <w:spacing w:before="60" w:after="60"/>
                  <w:jc w:val="thaiDistribute"/>
                  <w:rPr>
                    <w:rFonts w:ascii="TH SarabunPSK" w:hAnsi="TH SarabunPSK" w:cs="TH SarabunPSK"/>
                    <w:b/>
                    <w:bCs/>
                    <w:sz w:val="28"/>
                  </w:rPr>
                </w:pPr>
                <w:r w:rsidRPr="00217897">
                  <w:rPr>
                    <w:rStyle w:val="PlaceholderText"/>
                  </w:rPr>
                  <w:t>Click or tap here to enter text.</w:t>
                </w:r>
              </w:p>
            </w:tc>
          </w:sdtContent>
        </w:sdt>
        <w:sdt>
          <w:sdtPr>
            <w:rPr>
              <w:rFonts w:ascii="TH SarabunPSK" w:hAnsi="TH SarabunPSK" w:cs="TH SarabunPSK"/>
              <w:bCs/>
              <w:spacing w:val="-1"/>
              <w:sz w:val="28"/>
            </w:rPr>
            <w:id w:val="-1398820510"/>
            <w:placeholder>
              <w:docPart w:val="05B00C7E6E7E4B5FAEC46705B14812E0"/>
            </w:placeholder>
            <w:showingPlcHdr/>
          </w:sdtPr>
          <w:sdtContent>
            <w:tc>
              <w:tcPr>
                <w:tcW w:w="2424" w:type="dxa"/>
              </w:tcPr>
              <w:p w14:paraId="20B3BED3" w14:textId="2D9CCB61"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17897">
                  <w:rPr>
                    <w:rStyle w:val="PlaceholderText"/>
                  </w:rPr>
                  <w:t>Click or tap here to enter text.</w:t>
                </w:r>
              </w:p>
            </w:tc>
          </w:sdtContent>
        </w:sdt>
      </w:tr>
      <w:tr w:rsidR="003B5B48" w:rsidRPr="002401E7" w14:paraId="4FCD34DE" w14:textId="77777777" w:rsidTr="00A62597">
        <w:tc>
          <w:tcPr>
            <w:tcW w:w="7508" w:type="dxa"/>
          </w:tcPr>
          <w:p w14:paraId="3538A80F" w14:textId="77777777" w:rsidR="003B5B48" w:rsidRPr="002401E7" w:rsidRDefault="003B5B48" w:rsidP="003B5B48">
            <w:pPr>
              <w:pStyle w:val="ListParagraph"/>
              <w:widowControl w:val="0"/>
              <w:numPr>
                <w:ilvl w:val="0"/>
                <w:numId w:val="4"/>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Details of the aircraft, engines, systems, equipment and maintenance tasks for which approvals have been granted, the scope of each approval and its date</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386404336"/>
            <w:placeholder>
              <w:docPart w:val="EA6603B5D343497BB8D8241AE6CDCF6C"/>
            </w:placeholder>
            <w:showingPlcHdr/>
          </w:sdtPr>
          <w:sdtContent>
            <w:tc>
              <w:tcPr>
                <w:tcW w:w="4097" w:type="dxa"/>
              </w:tcPr>
              <w:p w14:paraId="59942628" w14:textId="380098EF" w:rsidR="003B5B48" w:rsidRPr="002401E7" w:rsidRDefault="003B5B48" w:rsidP="003B5B48">
                <w:pPr>
                  <w:pStyle w:val="NoSpacing"/>
                  <w:spacing w:before="60" w:after="60"/>
                  <w:jc w:val="thaiDistribute"/>
                  <w:rPr>
                    <w:rFonts w:ascii="TH SarabunPSK" w:hAnsi="TH SarabunPSK" w:cs="TH SarabunPSK"/>
                    <w:b/>
                    <w:bCs/>
                    <w:sz w:val="28"/>
                  </w:rPr>
                </w:pPr>
                <w:r w:rsidRPr="00217897">
                  <w:rPr>
                    <w:rStyle w:val="PlaceholderText"/>
                  </w:rPr>
                  <w:t>Click or tap here to enter text.</w:t>
                </w:r>
              </w:p>
            </w:tc>
          </w:sdtContent>
        </w:sdt>
        <w:sdt>
          <w:sdtPr>
            <w:rPr>
              <w:rFonts w:ascii="TH SarabunPSK" w:hAnsi="TH SarabunPSK" w:cs="TH SarabunPSK"/>
              <w:bCs/>
              <w:spacing w:val="-1"/>
              <w:sz w:val="28"/>
            </w:rPr>
            <w:id w:val="1563212759"/>
            <w:placeholder>
              <w:docPart w:val="2BBA1D606F9C4C6DBFA5E155AC3BD9E8"/>
            </w:placeholder>
            <w:showingPlcHdr/>
          </w:sdtPr>
          <w:sdtContent>
            <w:tc>
              <w:tcPr>
                <w:tcW w:w="2424" w:type="dxa"/>
              </w:tcPr>
              <w:p w14:paraId="2388BD27" w14:textId="442A72A6"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17897">
                  <w:rPr>
                    <w:rStyle w:val="PlaceholderText"/>
                  </w:rPr>
                  <w:t>Click or tap here to enter text.</w:t>
                </w:r>
              </w:p>
            </w:tc>
          </w:sdtContent>
        </w:sdt>
      </w:tr>
      <w:tr w:rsidR="003B5B48" w:rsidRPr="002401E7" w14:paraId="4A0D3283" w14:textId="77777777" w:rsidTr="00A62597">
        <w:tc>
          <w:tcPr>
            <w:tcW w:w="7508" w:type="dxa"/>
          </w:tcPr>
          <w:p w14:paraId="0E720F3B" w14:textId="77777777" w:rsidR="003B5B48" w:rsidRPr="002401E7" w:rsidRDefault="003B5B48" w:rsidP="003B5B48">
            <w:pPr>
              <w:pStyle w:val="ListParagraph"/>
              <w:widowControl w:val="0"/>
              <w:numPr>
                <w:ilvl w:val="0"/>
                <w:numId w:val="4"/>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 statement of any conditions of issue, including a statement to the effect that such approval is valid only so long as the holder is in organisation</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s employment</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218517412"/>
            <w:placeholder>
              <w:docPart w:val="BA875044050E48D49647A8FC5DDD57A1"/>
            </w:placeholder>
            <w:showingPlcHdr/>
          </w:sdtPr>
          <w:sdtContent>
            <w:tc>
              <w:tcPr>
                <w:tcW w:w="4097" w:type="dxa"/>
              </w:tcPr>
              <w:p w14:paraId="48BEF119" w14:textId="16FF9DFA" w:rsidR="003B5B48" w:rsidRPr="002401E7" w:rsidRDefault="003B5B48" w:rsidP="003B5B48">
                <w:pPr>
                  <w:pStyle w:val="NoSpacing"/>
                  <w:spacing w:before="60" w:after="60"/>
                  <w:jc w:val="thaiDistribute"/>
                  <w:rPr>
                    <w:rFonts w:ascii="TH SarabunPSK" w:hAnsi="TH SarabunPSK" w:cs="TH SarabunPSK"/>
                    <w:b/>
                    <w:bCs/>
                    <w:sz w:val="28"/>
                  </w:rPr>
                </w:pPr>
                <w:r w:rsidRPr="00217897">
                  <w:rPr>
                    <w:rStyle w:val="PlaceholderText"/>
                  </w:rPr>
                  <w:t>Click or tap here to enter text.</w:t>
                </w:r>
              </w:p>
            </w:tc>
          </w:sdtContent>
        </w:sdt>
        <w:sdt>
          <w:sdtPr>
            <w:rPr>
              <w:rFonts w:ascii="TH SarabunPSK" w:hAnsi="TH SarabunPSK" w:cs="TH SarabunPSK"/>
              <w:bCs/>
              <w:spacing w:val="-1"/>
              <w:sz w:val="28"/>
            </w:rPr>
            <w:id w:val="-104577513"/>
            <w:placeholder>
              <w:docPart w:val="FDC073FC381043589F8AA5718737BE49"/>
            </w:placeholder>
            <w:showingPlcHdr/>
          </w:sdtPr>
          <w:sdtContent>
            <w:tc>
              <w:tcPr>
                <w:tcW w:w="2424" w:type="dxa"/>
              </w:tcPr>
              <w:p w14:paraId="60341B6E" w14:textId="177EE1D5"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17897">
                  <w:rPr>
                    <w:rStyle w:val="PlaceholderText"/>
                  </w:rPr>
                  <w:t>Click or tap here to enter text.</w:t>
                </w:r>
              </w:p>
            </w:tc>
          </w:sdtContent>
        </w:sdt>
      </w:tr>
      <w:tr w:rsidR="003B5B48" w:rsidRPr="002401E7" w14:paraId="53F7C9A9" w14:textId="77777777" w:rsidTr="00A62597">
        <w:tc>
          <w:tcPr>
            <w:tcW w:w="7508" w:type="dxa"/>
          </w:tcPr>
          <w:p w14:paraId="7757A67A"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3"/>
                <w:sz w:val="28"/>
              </w:rPr>
              <w:t>4</w:t>
            </w:r>
            <w:r w:rsidRPr="002401E7">
              <w:rPr>
                <w:rFonts w:ascii="TH SarabunPSK" w:hAnsi="TH SarabunPSK" w:cs="TH SarabunPSK"/>
                <w:color w:val="000000"/>
                <w:spacing w:val="-3"/>
                <w:sz w:val="28"/>
                <w:cs/>
              </w:rPr>
              <w:t>.</w:t>
            </w:r>
            <w:r w:rsidRPr="002401E7">
              <w:rPr>
                <w:rFonts w:ascii="TH SarabunPSK" w:hAnsi="TH SarabunPSK" w:cs="TH SarabunPSK"/>
                <w:color w:val="000000"/>
                <w:spacing w:val="-3"/>
                <w:sz w:val="28"/>
              </w:rPr>
              <w:t>7</w:t>
            </w:r>
            <w:r w:rsidRPr="002401E7">
              <w:rPr>
                <w:rFonts w:ascii="TH SarabunPSK" w:hAnsi="TH SarabunPSK" w:cs="TH SarabunPSK"/>
                <w:color w:val="000000"/>
                <w:spacing w:val="-3"/>
                <w:sz w:val="28"/>
                <w:cs/>
              </w:rPr>
              <w:tab/>
            </w:r>
            <w:r w:rsidRPr="002401E7">
              <w:rPr>
                <w:rFonts w:ascii="TH SarabunPSK" w:hAnsi="TH SarabunPSK" w:cs="TH SarabunPSK"/>
                <w:color w:val="000000"/>
                <w:spacing w:val="-2"/>
                <w:sz w:val="28"/>
              </w:rPr>
              <w:t xml:space="preserve">Personnel records shall be kept, clearly indicating the basis upon which approvals have been </w:t>
            </w:r>
            <w:r w:rsidRPr="002401E7">
              <w:rPr>
                <w:rFonts w:ascii="TH SarabunPSK" w:hAnsi="TH SarabunPSK" w:cs="TH SarabunPSK"/>
                <w:color w:val="000000"/>
                <w:spacing w:val="-4"/>
                <w:sz w:val="28"/>
              </w:rPr>
              <w:t>granted</w:t>
            </w:r>
            <w:r w:rsidRPr="002401E7">
              <w:rPr>
                <w:rFonts w:ascii="TH SarabunPSK" w:hAnsi="TH SarabunPSK" w:cs="TH SarabunPSK"/>
                <w:color w:val="000000"/>
                <w:spacing w:val="-2"/>
                <w:sz w:val="28"/>
                <w:cs/>
              </w:rPr>
              <w:t xml:space="preserve">. </w:t>
            </w:r>
            <w:r w:rsidRPr="002401E7">
              <w:rPr>
                <w:rFonts w:ascii="TH SarabunPSK" w:hAnsi="TH SarabunPSK" w:cs="TH SarabunPSK"/>
                <w:color w:val="000000"/>
                <w:spacing w:val="-2"/>
                <w:sz w:val="28"/>
              </w:rPr>
              <w:t xml:space="preserve">The records shall also include details of any Aircraft </w:t>
            </w:r>
            <w:r w:rsidRPr="002401E7">
              <w:rPr>
                <w:rFonts w:ascii="TH SarabunPSK" w:hAnsi="TH SarabunPSK" w:cs="TH SarabunPSK"/>
                <w:color w:val="000000"/>
                <w:spacing w:val="-2"/>
                <w:sz w:val="28"/>
              </w:rPr>
              <w:lastRenderedPageBreak/>
              <w:t>Maintenance Engineer licence held, training satisfactorily completed and the result of any written or oral assessment by the person responsible for granting the approval</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341289866"/>
            <w:placeholder>
              <w:docPart w:val="92C6D5C95A2E481A99E133641644E504"/>
            </w:placeholder>
            <w:showingPlcHdr/>
          </w:sdtPr>
          <w:sdtContent>
            <w:tc>
              <w:tcPr>
                <w:tcW w:w="4097" w:type="dxa"/>
              </w:tcPr>
              <w:p w14:paraId="789A7CD2" w14:textId="1979AD6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17897">
                  <w:rPr>
                    <w:rStyle w:val="PlaceholderText"/>
                  </w:rPr>
                  <w:t>Click or tap here to enter text.</w:t>
                </w:r>
              </w:p>
            </w:tc>
          </w:sdtContent>
        </w:sdt>
        <w:sdt>
          <w:sdtPr>
            <w:rPr>
              <w:rFonts w:ascii="TH SarabunPSK" w:hAnsi="TH SarabunPSK" w:cs="TH SarabunPSK"/>
              <w:bCs/>
              <w:spacing w:val="-1"/>
              <w:sz w:val="28"/>
            </w:rPr>
            <w:id w:val="-310870017"/>
            <w:placeholder>
              <w:docPart w:val="DCB68C2B982C49559959F4126A5521C4"/>
            </w:placeholder>
            <w:showingPlcHdr/>
          </w:sdtPr>
          <w:sdtContent>
            <w:tc>
              <w:tcPr>
                <w:tcW w:w="2424" w:type="dxa"/>
              </w:tcPr>
              <w:p w14:paraId="59B370B6" w14:textId="55010B6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217897">
                  <w:rPr>
                    <w:rStyle w:val="PlaceholderText"/>
                  </w:rPr>
                  <w:t>Click or tap here to enter text.</w:t>
                </w:r>
              </w:p>
            </w:tc>
          </w:sdtContent>
        </w:sdt>
      </w:tr>
    </w:tbl>
    <w:p w14:paraId="6400468A"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0F4AB1"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8"/>
        <w:gridCol w:w="4097"/>
        <w:gridCol w:w="2424"/>
      </w:tblGrid>
      <w:tr w:rsidR="00DC23CF" w:rsidRPr="002401E7" w14:paraId="627772AE" w14:textId="77777777" w:rsidTr="00A62597">
        <w:trPr>
          <w:tblHeader/>
        </w:trPr>
        <w:tc>
          <w:tcPr>
            <w:tcW w:w="7508" w:type="dxa"/>
            <w:shd w:val="clear" w:color="auto" w:fill="1F497D" w:themeFill="text2"/>
          </w:tcPr>
          <w:p w14:paraId="799EF66B"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7" w:type="dxa"/>
            <w:shd w:val="clear" w:color="auto" w:fill="1F497D" w:themeFill="text2"/>
          </w:tcPr>
          <w:p w14:paraId="6260625A"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26A9FDB9"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4CCC19F6" w14:textId="77777777" w:rsidTr="000F4AB1">
        <w:tc>
          <w:tcPr>
            <w:tcW w:w="14029" w:type="dxa"/>
            <w:gridSpan w:val="3"/>
            <w:shd w:val="clear" w:color="auto" w:fill="C6D9F1" w:themeFill="text2" w:themeFillTint="33"/>
          </w:tcPr>
          <w:p w14:paraId="1B775A33" w14:textId="77777777" w:rsidR="00272822" w:rsidRPr="002401E7" w:rsidRDefault="00272822" w:rsidP="000F4AB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b/>
                <w:bCs/>
                <w:color w:val="000000"/>
                <w:spacing w:val="-1"/>
                <w:sz w:val="28"/>
              </w:rPr>
            </w:pPr>
            <w:r w:rsidRPr="002401E7">
              <w:rPr>
                <w:rFonts w:ascii="TH SarabunPSK" w:hAnsi="TH SarabunPSK" w:cs="TH SarabunPSK"/>
                <w:b/>
                <w:bCs/>
                <w:color w:val="000000"/>
                <w:spacing w:val="-2"/>
                <w:sz w:val="28"/>
              </w:rPr>
              <w:t>5</w:t>
            </w:r>
            <w:r w:rsidR="000F4AB1"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STAFF STRENGTH</w:t>
            </w:r>
          </w:p>
        </w:tc>
      </w:tr>
      <w:tr w:rsidR="003B5B48" w:rsidRPr="002401E7" w14:paraId="4762121D" w14:textId="77777777" w:rsidTr="00A62597">
        <w:tc>
          <w:tcPr>
            <w:tcW w:w="7508" w:type="dxa"/>
          </w:tcPr>
          <w:p w14:paraId="4D0CDE7D"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2"/>
                <w:sz w:val="28"/>
              </w:rPr>
              <w:t>5</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1</w:t>
            </w:r>
            <w:r w:rsidRPr="002401E7">
              <w:rPr>
                <w:rFonts w:ascii="TH SarabunPSK" w:hAnsi="TH SarabunPSK" w:cs="TH SarabunPSK"/>
                <w:color w:val="000000"/>
                <w:spacing w:val="-2"/>
                <w:sz w:val="28"/>
                <w:cs/>
              </w:rPr>
              <w:tab/>
            </w:r>
            <w:r w:rsidRPr="002401E7">
              <w:rPr>
                <w:rFonts w:ascii="TH SarabunPSK" w:hAnsi="TH SarabunPSK" w:cs="TH SarabunPSK"/>
                <w:color w:val="000000"/>
                <w:spacing w:val="-1"/>
                <w:sz w:val="28"/>
              </w:rPr>
              <w:t xml:space="preserve">The operator shall ensure that there is a sufficient number of staff, including </w:t>
            </w:r>
            <w:r w:rsidRPr="002401E7">
              <w:rPr>
                <w:rFonts w:ascii="TH SarabunPSK" w:hAnsi="TH SarabunPSK" w:cs="TH SarabunPSK"/>
                <w:color w:val="000000"/>
                <w:spacing w:val="-2"/>
                <w:sz w:val="28"/>
              </w:rPr>
              <w:t>qualified</w:t>
            </w:r>
            <w:r w:rsidRPr="002401E7">
              <w:rPr>
                <w:rFonts w:ascii="TH SarabunPSK" w:hAnsi="TH SarabunPSK" w:cs="TH SarabunPSK"/>
                <w:color w:val="000000"/>
                <w:spacing w:val="-1"/>
                <w:sz w:val="28"/>
              </w:rPr>
              <w:t xml:space="preserve"> maintenance personnel to meet the demands of his operations</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The operator shall ensure that support appropriate to his route pattern, transit frequency and maintenance requirements are provided at main bases and route stations</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469135948"/>
            <w:placeholder>
              <w:docPart w:val="595D61C498334F01A22C004840F58820"/>
            </w:placeholder>
            <w:showingPlcHdr/>
          </w:sdtPr>
          <w:sdtContent>
            <w:tc>
              <w:tcPr>
                <w:tcW w:w="4097" w:type="dxa"/>
              </w:tcPr>
              <w:p w14:paraId="01C03F60" w14:textId="09F817D3"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4878">
                  <w:rPr>
                    <w:rStyle w:val="PlaceholderText"/>
                  </w:rPr>
                  <w:t>Click or tap here to enter text.</w:t>
                </w:r>
              </w:p>
            </w:tc>
          </w:sdtContent>
        </w:sdt>
        <w:sdt>
          <w:sdtPr>
            <w:rPr>
              <w:rFonts w:ascii="TH SarabunPSK" w:hAnsi="TH SarabunPSK" w:cs="TH SarabunPSK"/>
              <w:bCs/>
              <w:spacing w:val="-1"/>
              <w:sz w:val="28"/>
            </w:rPr>
            <w:id w:val="-2008823625"/>
            <w:placeholder>
              <w:docPart w:val="971C29EF64A443A6B73DA3AD57FD9327"/>
            </w:placeholder>
            <w:showingPlcHdr/>
          </w:sdtPr>
          <w:sdtContent>
            <w:tc>
              <w:tcPr>
                <w:tcW w:w="2424" w:type="dxa"/>
              </w:tcPr>
              <w:p w14:paraId="474BF0CF" w14:textId="3C1D3FD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4878">
                  <w:rPr>
                    <w:rStyle w:val="PlaceholderText"/>
                  </w:rPr>
                  <w:t>Click or tap here to enter text.</w:t>
                </w:r>
              </w:p>
            </w:tc>
          </w:sdtContent>
        </w:sdt>
      </w:tr>
      <w:tr w:rsidR="003B5B48" w:rsidRPr="002401E7" w14:paraId="35F6483E" w14:textId="77777777" w:rsidTr="00A62597">
        <w:tc>
          <w:tcPr>
            <w:tcW w:w="7508" w:type="dxa"/>
          </w:tcPr>
          <w:p w14:paraId="185DB602" w14:textId="4104D1F1"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5</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2</w:t>
            </w:r>
            <w:r w:rsidRPr="002401E7">
              <w:rPr>
                <w:rFonts w:ascii="TH SarabunPSK" w:hAnsi="TH SarabunPSK" w:cs="TH SarabunPSK"/>
                <w:color w:val="000000"/>
                <w:spacing w:val="-2"/>
                <w:sz w:val="28"/>
                <w:cs/>
              </w:rPr>
              <w:tab/>
            </w:r>
            <w:r w:rsidRPr="002401E7">
              <w:rPr>
                <w:rFonts w:ascii="TH SarabunPSK" w:hAnsi="TH SarabunPSK" w:cs="TH SarabunPSK"/>
                <w:color w:val="000000"/>
                <w:spacing w:val="-2"/>
                <w:sz w:val="28"/>
              </w:rPr>
              <w:t>Shift duty periods shall be adequately staffed to effectively enable scheduled and unscheduled tasks to be performed</w:t>
            </w:r>
            <w:r w:rsidRPr="002401E7">
              <w:rPr>
                <w:rFonts w:ascii="TH SarabunPSK" w:hAnsi="TH SarabunPSK" w:cs="TH SarabunPSK"/>
                <w:color w:val="000000"/>
                <w:spacing w:val="-2"/>
                <w:sz w:val="28"/>
                <w:cs/>
              </w:rPr>
              <w:t xml:space="preserve">. </w:t>
            </w:r>
            <w:r w:rsidRPr="002401E7">
              <w:rPr>
                <w:rFonts w:ascii="TH SarabunPSK" w:hAnsi="TH SarabunPSK" w:cs="TH SarabunPSK"/>
                <w:color w:val="000000"/>
                <w:spacing w:val="-2"/>
                <w:sz w:val="28"/>
              </w:rPr>
              <w:t>Adequate staff shall be made available to perform tasks of airworthiness significance in a proper manner</w:t>
            </w:r>
            <w:r w:rsidRPr="002401E7">
              <w:rPr>
                <w:rFonts w:ascii="TH SarabunPSK" w:hAnsi="TH SarabunPSK" w:cs="TH SarabunPSK"/>
                <w:color w:val="000000"/>
                <w:spacing w:val="-2"/>
                <w:sz w:val="28"/>
                <w:cs/>
              </w:rPr>
              <w:t xml:space="preserve">. </w:t>
            </w:r>
            <w:r w:rsidRPr="002401E7">
              <w:rPr>
                <w:rFonts w:ascii="TH SarabunPSK" w:hAnsi="TH SarabunPSK" w:cs="TH SarabunPSK"/>
                <w:color w:val="000000"/>
                <w:spacing w:val="-2"/>
                <w:sz w:val="28"/>
              </w:rPr>
              <w:t xml:space="preserve">Company policies in respect of maintenance personnel duty </w:t>
            </w:r>
            <w:r w:rsidRPr="003B5B48">
              <w:rPr>
                <w:rFonts w:ascii="TH SarabunPSK" w:hAnsi="TH SarabunPSK" w:cs="TH SarabunPSK"/>
                <w:spacing w:val="-2"/>
                <w:sz w:val="28"/>
              </w:rPr>
              <w:t>periods shall be</w:t>
            </w:r>
            <w:r w:rsidRPr="002401E7">
              <w:rPr>
                <w:rFonts w:ascii="TH SarabunPSK" w:hAnsi="TH SarabunPSK" w:cs="TH SarabunPSK"/>
                <w:color w:val="000000"/>
                <w:spacing w:val="-2"/>
                <w:sz w:val="28"/>
              </w:rPr>
              <w:t xml:space="preserve"> made known to the Authority</w:t>
            </w:r>
            <w:r w:rsidRPr="002401E7">
              <w:rPr>
                <w:rFonts w:ascii="TH SarabunPSK" w:hAnsi="TH SarabunPSK" w:cs="TH SarabunPSK"/>
                <w:color w:val="000000"/>
                <w:spacing w:val="-2"/>
                <w:sz w:val="28"/>
                <w:cs/>
              </w:rPr>
              <w:t xml:space="preserve">. </w:t>
            </w:r>
          </w:p>
        </w:tc>
        <w:sdt>
          <w:sdtPr>
            <w:rPr>
              <w:rFonts w:ascii="TH SarabunPSK" w:hAnsi="TH SarabunPSK" w:cs="TH SarabunPSK"/>
              <w:bCs/>
              <w:spacing w:val="-1"/>
              <w:sz w:val="28"/>
            </w:rPr>
            <w:id w:val="1547335230"/>
            <w:placeholder>
              <w:docPart w:val="D1B210CF3EA142379058D52522DBA6A7"/>
            </w:placeholder>
            <w:showingPlcHdr/>
          </w:sdtPr>
          <w:sdtContent>
            <w:tc>
              <w:tcPr>
                <w:tcW w:w="4097" w:type="dxa"/>
              </w:tcPr>
              <w:p w14:paraId="5E1C2B8A" w14:textId="4AF9E015"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4878">
                  <w:rPr>
                    <w:rStyle w:val="PlaceholderText"/>
                  </w:rPr>
                  <w:t>Click or tap here to enter text.</w:t>
                </w:r>
              </w:p>
            </w:tc>
          </w:sdtContent>
        </w:sdt>
        <w:sdt>
          <w:sdtPr>
            <w:rPr>
              <w:rFonts w:ascii="TH SarabunPSK" w:hAnsi="TH SarabunPSK" w:cs="TH SarabunPSK"/>
              <w:bCs/>
              <w:spacing w:val="-1"/>
              <w:sz w:val="28"/>
            </w:rPr>
            <w:id w:val="1285621945"/>
            <w:placeholder>
              <w:docPart w:val="FC1A854DDB144E7FBCE9E17735F5BA80"/>
            </w:placeholder>
            <w:showingPlcHdr/>
          </w:sdtPr>
          <w:sdtContent>
            <w:tc>
              <w:tcPr>
                <w:tcW w:w="2424" w:type="dxa"/>
              </w:tcPr>
              <w:p w14:paraId="79BF2B8A" w14:textId="6DAC86F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4878">
                  <w:rPr>
                    <w:rStyle w:val="PlaceholderText"/>
                  </w:rPr>
                  <w:t>Click or tap here to enter text.</w:t>
                </w:r>
              </w:p>
            </w:tc>
          </w:sdtContent>
        </w:sdt>
      </w:tr>
      <w:tr w:rsidR="003B5B48" w:rsidRPr="002401E7" w14:paraId="6DDA2704" w14:textId="77777777" w:rsidTr="00A62597">
        <w:tc>
          <w:tcPr>
            <w:tcW w:w="7508" w:type="dxa"/>
          </w:tcPr>
          <w:p w14:paraId="443E36C8"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5</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3</w:t>
            </w:r>
            <w:r w:rsidRPr="002401E7">
              <w:rPr>
                <w:rFonts w:ascii="TH SarabunPSK" w:hAnsi="TH SarabunPSK" w:cs="TH SarabunPSK"/>
                <w:color w:val="000000"/>
                <w:spacing w:val="-2"/>
                <w:sz w:val="28"/>
                <w:cs/>
              </w:rPr>
              <w:tab/>
            </w:r>
            <w:r w:rsidRPr="002401E7">
              <w:rPr>
                <w:rFonts w:ascii="TH SarabunPSK" w:hAnsi="TH SarabunPSK" w:cs="TH SarabunPSK"/>
                <w:color w:val="000000"/>
                <w:spacing w:val="-2"/>
                <w:sz w:val="28"/>
              </w:rPr>
              <w:t>The operator shall ensure that licensed and approved personnel are appropriately qualified to perform the tasks required, including the issue of Certificates of Maintenance Review and of Certificates of Release to Service for Scheduled Maintenance Inspections and the rectification of defects</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999696616"/>
            <w:placeholder>
              <w:docPart w:val="532A4B8536E3453EB721ED2C79F5610B"/>
            </w:placeholder>
            <w:showingPlcHdr/>
          </w:sdtPr>
          <w:sdtContent>
            <w:tc>
              <w:tcPr>
                <w:tcW w:w="4097" w:type="dxa"/>
              </w:tcPr>
              <w:p w14:paraId="21C882B4" w14:textId="5541D2D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4878">
                  <w:rPr>
                    <w:rStyle w:val="PlaceholderText"/>
                  </w:rPr>
                  <w:t>Click or tap here to enter text.</w:t>
                </w:r>
              </w:p>
            </w:tc>
          </w:sdtContent>
        </w:sdt>
        <w:sdt>
          <w:sdtPr>
            <w:rPr>
              <w:rFonts w:ascii="TH SarabunPSK" w:hAnsi="TH SarabunPSK" w:cs="TH SarabunPSK"/>
              <w:bCs/>
              <w:spacing w:val="-1"/>
              <w:sz w:val="28"/>
            </w:rPr>
            <w:id w:val="2106838021"/>
            <w:placeholder>
              <w:docPart w:val="CDD9471C7A954B5090BD1F3F16053712"/>
            </w:placeholder>
            <w:showingPlcHdr/>
          </w:sdtPr>
          <w:sdtContent>
            <w:tc>
              <w:tcPr>
                <w:tcW w:w="2424" w:type="dxa"/>
              </w:tcPr>
              <w:p w14:paraId="244B0A62" w14:textId="1C95801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4878">
                  <w:rPr>
                    <w:rStyle w:val="PlaceholderText"/>
                  </w:rPr>
                  <w:t>Click or tap here to enter text.</w:t>
                </w:r>
              </w:p>
            </w:tc>
          </w:sdtContent>
        </w:sdt>
      </w:tr>
      <w:tr w:rsidR="003B5B48" w:rsidRPr="002401E7" w14:paraId="3CC10412" w14:textId="77777777" w:rsidTr="00A62597">
        <w:tc>
          <w:tcPr>
            <w:tcW w:w="7508" w:type="dxa"/>
          </w:tcPr>
          <w:p w14:paraId="6517C75A"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5.4</w:t>
            </w:r>
            <w:r w:rsidRPr="002401E7">
              <w:rPr>
                <w:rFonts w:ascii="TH SarabunPSK" w:hAnsi="TH SarabunPSK" w:cs="TH SarabunPSK"/>
                <w:color w:val="000000"/>
                <w:spacing w:val="-2"/>
                <w:sz w:val="28"/>
                <w:cs/>
              </w:rPr>
              <w:tab/>
            </w:r>
            <w:r w:rsidRPr="002401E7">
              <w:rPr>
                <w:rFonts w:ascii="TH SarabunPSK" w:hAnsi="TH SarabunPSK" w:cs="TH SarabunPSK"/>
                <w:color w:val="000000"/>
                <w:spacing w:val="-2"/>
                <w:sz w:val="28"/>
              </w:rPr>
              <w:t>If maintenance support is contracted out, the operator shall ensure that the maintenance</w:t>
            </w:r>
            <w:r w:rsidRPr="002401E7">
              <w:rPr>
                <w:rFonts w:ascii="TH SarabunPSK" w:hAnsi="TH SarabunPSK" w:cs="TH SarabunPSK"/>
                <w:color w:val="000000"/>
                <w:spacing w:val="-2"/>
                <w:sz w:val="28"/>
                <w:cs/>
              </w:rPr>
              <w:t xml:space="preserve"> </w:t>
            </w:r>
            <w:r w:rsidRPr="002401E7">
              <w:rPr>
                <w:rFonts w:ascii="TH SarabunPSK" w:hAnsi="TH SarabunPSK" w:cs="TH SarabunPSK"/>
                <w:color w:val="000000"/>
                <w:spacing w:val="-2"/>
                <w:sz w:val="28"/>
              </w:rPr>
              <w:t>contractor meets the requirements of 5 of this chapter.</w:t>
            </w:r>
          </w:p>
        </w:tc>
        <w:sdt>
          <w:sdtPr>
            <w:rPr>
              <w:rFonts w:ascii="TH SarabunPSK" w:hAnsi="TH SarabunPSK" w:cs="TH SarabunPSK"/>
              <w:bCs/>
              <w:spacing w:val="-1"/>
              <w:sz w:val="28"/>
            </w:rPr>
            <w:id w:val="2117098267"/>
            <w:placeholder>
              <w:docPart w:val="D01C95FBD68345C18D85B14648A54B2A"/>
            </w:placeholder>
            <w:showingPlcHdr/>
          </w:sdtPr>
          <w:sdtContent>
            <w:tc>
              <w:tcPr>
                <w:tcW w:w="4097" w:type="dxa"/>
              </w:tcPr>
              <w:p w14:paraId="5C47AE1F" w14:textId="303CE52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4878">
                  <w:rPr>
                    <w:rStyle w:val="PlaceholderText"/>
                  </w:rPr>
                  <w:t>Click or tap here to enter text.</w:t>
                </w:r>
              </w:p>
            </w:tc>
          </w:sdtContent>
        </w:sdt>
        <w:sdt>
          <w:sdtPr>
            <w:rPr>
              <w:rFonts w:ascii="TH SarabunPSK" w:hAnsi="TH SarabunPSK" w:cs="TH SarabunPSK"/>
              <w:bCs/>
              <w:spacing w:val="-1"/>
              <w:sz w:val="28"/>
            </w:rPr>
            <w:id w:val="941655325"/>
            <w:placeholder>
              <w:docPart w:val="A1EB8416B65B4E09AAEE5658934B1D34"/>
            </w:placeholder>
            <w:showingPlcHdr/>
          </w:sdtPr>
          <w:sdtContent>
            <w:tc>
              <w:tcPr>
                <w:tcW w:w="2424" w:type="dxa"/>
              </w:tcPr>
              <w:p w14:paraId="44EFC0B7" w14:textId="7AD16D93"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4878">
                  <w:rPr>
                    <w:rStyle w:val="PlaceholderText"/>
                  </w:rPr>
                  <w:t>Click or tap here to enter text.</w:t>
                </w:r>
              </w:p>
            </w:tc>
          </w:sdtContent>
        </w:sdt>
      </w:tr>
    </w:tbl>
    <w:p w14:paraId="53C60D57"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0F4AB1"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8"/>
        <w:gridCol w:w="4097"/>
        <w:gridCol w:w="2424"/>
      </w:tblGrid>
      <w:tr w:rsidR="00DC23CF" w:rsidRPr="002401E7" w14:paraId="7E78EF8A" w14:textId="77777777" w:rsidTr="00A62597">
        <w:trPr>
          <w:tblHeader/>
        </w:trPr>
        <w:tc>
          <w:tcPr>
            <w:tcW w:w="7508" w:type="dxa"/>
            <w:shd w:val="clear" w:color="auto" w:fill="1F497D" w:themeFill="text2"/>
          </w:tcPr>
          <w:p w14:paraId="6FFAA489"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7" w:type="dxa"/>
            <w:shd w:val="clear" w:color="auto" w:fill="1F497D" w:themeFill="text2"/>
          </w:tcPr>
          <w:p w14:paraId="7D87051E"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3FDC38B9"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5AC1C6E2" w14:textId="77777777" w:rsidTr="000F4AB1">
        <w:tc>
          <w:tcPr>
            <w:tcW w:w="14029" w:type="dxa"/>
            <w:gridSpan w:val="3"/>
            <w:shd w:val="clear" w:color="auto" w:fill="C6D9F1" w:themeFill="text2" w:themeFillTint="33"/>
          </w:tcPr>
          <w:p w14:paraId="008A7547" w14:textId="77777777" w:rsidR="00272822" w:rsidRPr="002401E7" w:rsidRDefault="00272822" w:rsidP="000F4AB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bCs/>
                <w:color w:val="000000"/>
                <w:spacing w:val="-1"/>
                <w:sz w:val="28"/>
              </w:rPr>
            </w:pPr>
            <w:r w:rsidRPr="002401E7">
              <w:rPr>
                <w:rFonts w:ascii="TH SarabunPSK" w:hAnsi="TH SarabunPSK" w:cs="TH SarabunPSK"/>
                <w:b/>
                <w:bCs/>
                <w:color w:val="000000"/>
                <w:spacing w:val="-2"/>
                <w:sz w:val="28"/>
              </w:rPr>
              <w:t>6    STAFF STANDARDS AND TRAINING</w:t>
            </w:r>
          </w:p>
        </w:tc>
      </w:tr>
      <w:tr w:rsidR="00272822" w:rsidRPr="002401E7" w14:paraId="795D60E0" w14:textId="77777777" w:rsidTr="00B805DC">
        <w:tc>
          <w:tcPr>
            <w:tcW w:w="14029" w:type="dxa"/>
            <w:gridSpan w:val="3"/>
            <w:shd w:val="clear" w:color="auto" w:fill="auto"/>
          </w:tcPr>
          <w:p w14:paraId="56F7BEBE" w14:textId="77777777" w:rsidR="00272822" w:rsidRPr="002401E7" w:rsidRDefault="00272822" w:rsidP="000F4AB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6</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1</w:t>
            </w:r>
            <w:r w:rsidR="000F4AB1" w:rsidRPr="002401E7">
              <w:rPr>
                <w:rFonts w:ascii="TH SarabunPSK" w:hAnsi="TH SarabunPSK" w:cs="TH SarabunPSK"/>
                <w:color w:val="000000"/>
                <w:spacing w:val="-2"/>
                <w:sz w:val="28"/>
                <w:cs/>
              </w:rPr>
              <w:tab/>
            </w:r>
            <w:r w:rsidRPr="002401E7">
              <w:rPr>
                <w:rFonts w:ascii="TH SarabunPSK" w:hAnsi="TH SarabunPSK" w:cs="TH SarabunPSK"/>
                <w:color w:val="000000"/>
                <w:spacing w:val="-2"/>
                <w:sz w:val="28"/>
              </w:rPr>
              <w:t>General</w:t>
            </w:r>
          </w:p>
        </w:tc>
      </w:tr>
      <w:tr w:rsidR="003B5B48" w:rsidRPr="002401E7" w14:paraId="39EB347F" w14:textId="77777777" w:rsidTr="00A62597">
        <w:tc>
          <w:tcPr>
            <w:tcW w:w="7508" w:type="dxa"/>
          </w:tcPr>
          <w:p w14:paraId="0E5A7A1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6.1.1</w:t>
            </w:r>
            <w:r w:rsidRPr="002401E7">
              <w:rPr>
                <w:rFonts w:ascii="TH SarabunPSK" w:hAnsi="TH SarabunPSK" w:cs="TH SarabunPSK"/>
                <w:color w:val="000000"/>
                <w:spacing w:val="-2"/>
                <w:sz w:val="28"/>
              </w:rPr>
              <w:tab/>
              <w:t>The operator shall satisfy the Authority that its staff are adequately qualified. The operator shall provide adequate training facilities of its own or make contractual arrangements for such training using external sources to the satisfaction of the Authority.</w:t>
            </w:r>
          </w:p>
        </w:tc>
        <w:sdt>
          <w:sdtPr>
            <w:rPr>
              <w:rFonts w:ascii="TH SarabunPSK" w:hAnsi="TH SarabunPSK" w:cs="TH SarabunPSK"/>
              <w:bCs/>
              <w:spacing w:val="-1"/>
              <w:sz w:val="28"/>
            </w:rPr>
            <w:id w:val="-396975437"/>
            <w:placeholder>
              <w:docPart w:val="A1844CA8AE144E719EC69625E2DEBC54"/>
            </w:placeholder>
            <w:showingPlcHdr/>
          </w:sdtPr>
          <w:sdtContent>
            <w:tc>
              <w:tcPr>
                <w:tcW w:w="4097" w:type="dxa"/>
              </w:tcPr>
              <w:p w14:paraId="400BBDC5" w14:textId="38336903"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362D30">
                  <w:rPr>
                    <w:rStyle w:val="PlaceholderText"/>
                  </w:rPr>
                  <w:t>Click or tap here to enter text.</w:t>
                </w:r>
              </w:p>
            </w:tc>
          </w:sdtContent>
        </w:sdt>
        <w:sdt>
          <w:sdtPr>
            <w:rPr>
              <w:rFonts w:ascii="TH SarabunPSK" w:hAnsi="TH SarabunPSK" w:cs="TH SarabunPSK"/>
              <w:bCs/>
              <w:spacing w:val="-1"/>
              <w:sz w:val="28"/>
            </w:rPr>
            <w:id w:val="-1542672500"/>
            <w:placeholder>
              <w:docPart w:val="795B8672230B45588191B1E0072F89F1"/>
            </w:placeholder>
            <w:showingPlcHdr/>
          </w:sdtPr>
          <w:sdtContent>
            <w:tc>
              <w:tcPr>
                <w:tcW w:w="2424" w:type="dxa"/>
              </w:tcPr>
              <w:p w14:paraId="1D7C057C" w14:textId="709F2881"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362D30">
                  <w:rPr>
                    <w:rStyle w:val="PlaceholderText"/>
                  </w:rPr>
                  <w:t>Click or tap here to enter text.</w:t>
                </w:r>
              </w:p>
            </w:tc>
          </w:sdtContent>
        </w:sdt>
      </w:tr>
      <w:tr w:rsidR="003B5B48" w:rsidRPr="002401E7" w14:paraId="5677EBEF" w14:textId="77777777" w:rsidTr="00A62597">
        <w:tc>
          <w:tcPr>
            <w:tcW w:w="7508" w:type="dxa"/>
          </w:tcPr>
          <w:p w14:paraId="0F49CCCC"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6.1.2</w:t>
            </w:r>
            <w:r w:rsidRPr="002401E7">
              <w:rPr>
                <w:rFonts w:ascii="TH SarabunPSK" w:hAnsi="TH SarabunPSK" w:cs="TH SarabunPSK"/>
                <w:color w:val="000000"/>
                <w:spacing w:val="-2"/>
                <w:sz w:val="28"/>
              </w:rPr>
              <w:tab/>
              <w:t>Support appropriate to the route pattern transit frequency and maintenance requirements of the operator shall be provided at main bases, operational bases and route stations.</w:t>
            </w:r>
          </w:p>
        </w:tc>
        <w:sdt>
          <w:sdtPr>
            <w:rPr>
              <w:rFonts w:ascii="TH SarabunPSK" w:hAnsi="TH SarabunPSK" w:cs="TH SarabunPSK"/>
              <w:bCs/>
              <w:spacing w:val="-1"/>
              <w:sz w:val="28"/>
            </w:rPr>
            <w:id w:val="-366758006"/>
            <w:placeholder>
              <w:docPart w:val="940AA14370884E38957D98013AC94F2B"/>
            </w:placeholder>
            <w:showingPlcHdr/>
          </w:sdtPr>
          <w:sdtContent>
            <w:tc>
              <w:tcPr>
                <w:tcW w:w="4097" w:type="dxa"/>
              </w:tcPr>
              <w:p w14:paraId="1D426DBA" w14:textId="4BB6373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362D30">
                  <w:rPr>
                    <w:rStyle w:val="PlaceholderText"/>
                  </w:rPr>
                  <w:t>Click or tap here to enter text.</w:t>
                </w:r>
              </w:p>
            </w:tc>
          </w:sdtContent>
        </w:sdt>
        <w:sdt>
          <w:sdtPr>
            <w:rPr>
              <w:rFonts w:ascii="TH SarabunPSK" w:hAnsi="TH SarabunPSK" w:cs="TH SarabunPSK"/>
              <w:bCs/>
              <w:spacing w:val="-1"/>
              <w:sz w:val="28"/>
            </w:rPr>
            <w:id w:val="1567530051"/>
            <w:placeholder>
              <w:docPart w:val="962A3C0B46414AF9B9DBD698A24EEC7F"/>
            </w:placeholder>
            <w:showingPlcHdr/>
          </w:sdtPr>
          <w:sdtContent>
            <w:tc>
              <w:tcPr>
                <w:tcW w:w="2424" w:type="dxa"/>
              </w:tcPr>
              <w:p w14:paraId="18783437" w14:textId="0D051857"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362D30">
                  <w:rPr>
                    <w:rStyle w:val="PlaceholderText"/>
                  </w:rPr>
                  <w:t>Click or tap here to enter text.</w:t>
                </w:r>
              </w:p>
            </w:tc>
          </w:sdtContent>
        </w:sdt>
      </w:tr>
      <w:tr w:rsidR="00272822" w:rsidRPr="002401E7" w14:paraId="78519DEF" w14:textId="77777777" w:rsidTr="00B805DC">
        <w:tc>
          <w:tcPr>
            <w:tcW w:w="14029" w:type="dxa"/>
            <w:gridSpan w:val="3"/>
            <w:shd w:val="clear" w:color="auto" w:fill="auto"/>
          </w:tcPr>
          <w:p w14:paraId="51A31461" w14:textId="77777777" w:rsidR="00272822" w:rsidRPr="002401E7" w:rsidRDefault="00272822" w:rsidP="000F4AB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6</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2</w:t>
            </w:r>
            <w:r w:rsidRPr="002401E7">
              <w:rPr>
                <w:rFonts w:ascii="TH SarabunPSK" w:hAnsi="TH SarabunPSK" w:cs="TH SarabunPSK"/>
                <w:color w:val="000000"/>
                <w:spacing w:val="-2"/>
                <w:sz w:val="28"/>
              </w:rPr>
              <w:tab/>
              <w:t>Scope of Training</w:t>
            </w:r>
          </w:p>
        </w:tc>
      </w:tr>
      <w:tr w:rsidR="003B5B48" w:rsidRPr="002401E7" w14:paraId="5912FEE1" w14:textId="77777777" w:rsidTr="00A62597">
        <w:tc>
          <w:tcPr>
            <w:tcW w:w="7508" w:type="dxa"/>
          </w:tcPr>
          <w:p w14:paraId="6E24CBB6"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6</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2</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1</w:t>
            </w:r>
            <w:r w:rsidRPr="002401E7">
              <w:rPr>
                <w:rFonts w:ascii="TH SarabunPSK" w:hAnsi="TH SarabunPSK" w:cs="TH SarabunPSK"/>
                <w:color w:val="000000"/>
                <w:spacing w:val="-2"/>
                <w:sz w:val="28"/>
              </w:rPr>
              <w:tab/>
              <w:t>Training shall be provided for those management, supervisory and quality personnel who are responsible for supervising the engineering support for the aircraft type</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s</w:t>
            </w:r>
            <w:r w:rsidRPr="002401E7">
              <w:rPr>
                <w:rFonts w:ascii="TH SarabunPSK" w:hAnsi="TH SarabunPSK" w:cs="TH SarabunPSK"/>
                <w:color w:val="000000"/>
                <w:spacing w:val="-2"/>
                <w:sz w:val="28"/>
                <w:cs/>
              </w:rPr>
              <w:t xml:space="preserve">) </w:t>
            </w:r>
            <w:r w:rsidRPr="002401E7">
              <w:rPr>
                <w:rFonts w:ascii="TH SarabunPSK" w:hAnsi="TH SarabunPSK" w:cs="TH SarabunPSK"/>
                <w:color w:val="000000"/>
                <w:spacing w:val="-2"/>
                <w:sz w:val="28"/>
              </w:rPr>
              <w:t>included in the AOC and for issuing the relevant Certificates of Release to Service and Certificates of Maintenance Review</w:t>
            </w:r>
            <w:r w:rsidRPr="002401E7">
              <w:rPr>
                <w:rFonts w:ascii="TH SarabunPSK" w:hAnsi="TH SarabunPSK" w:cs="TH SarabunPSK"/>
                <w:color w:val="000000"/>
                <w:spacing w:val="-2"/>
                <w:sz w:val="28"/>
                <w:cs/>
              </w:rPr>
              <w:t xml:space="preserve">. </w:t>
            </w:r>
            <w:r w:rsidRPr="002401E7">
              <w:rPr>
                <w:rFonts w:ascii="TH SarabunPSK" w:hAnsi="TH SarabunPSK" w:cs="TH SarabunPSK"/>
                <w:color w:val="000000"/>
                <w:spacing w:val="-2"/>
                <w:sz w:val="28"/>
              </w:rPr>
              <w:t>Course syllabi shall include formal instruction and practical experience</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917011777"/>
            <w:placeholder>
              <w:docPart w:val="DA12016F7C0E4634924F64DAEBD35486"/>
            </w:placeholder>
            <w:showingPlcHdr/>
          </w:sdtPr>
          <w:sdtContent>
            <w:tc>
              <w:tcPr>
                <w:tcW w:w="4097" w:type="dxa"/>
              </w:tcPr>
              <w:p w14:paraId="14A808EB" w14:textId="1EDE1F44" w:rsidR="003B5B48" w:rsidRPr="002401E7" w:rsidRDefault="003B5B48" w:rsidP="003B5B48">
                <w:pPr>
                  <w:spacing w:before="60" w:after="60"/>
                  <w:jc w:val="thaiDistribute"/>
                  <w:rPr>
                    <w:rFonts w:ascii="TH SarabunPSK" w:hAnsi="TH SarabunPSK" w:cs="TH SarabunPSK"/>
                    <w:sz w:val="28"/>
                  </w:rPr>
                </w:pPr>
                <w:r w:rsidRPr="00CE7262">
                  <w:rPr>
                    <w:rStyle w:val="PlaceholderText"/>
                  </w:rPr>
                  <w:t>Click or tap here to enter text.</w:t>
                </w:r>
              </w:p>
            </w:tc>
          </w:sdtContent>
        </w:sdt>
        <w:sdt>
          <w:sdtPr>
            <w:rPr>
              <w:rFonts w:ascii="TH SarabunPSK" w:hAnsi="TH SarabunPSK" w:cs="TH SarabunPSK"/>
              <w:bCs/>
              <w:spacing w:val="-1"/>
              <w:sz w:val="28"/>
            </w:rPr>
            <w:id w:val="-396125426"/>
            <w:placeholder>
              <w:docPart w:val="6D122CF485DB423E9D7A7C5C10154FA3"/>
            </w:placeholder>
            <w:showingPlcHdr/>
          </w:sdtPr>
          <w:sdtContent>
            <w:tc>
              <w:tcPr>
                <w:tcW w:w="2424" w:type="dxa"/>
              </w:tcPr>
              <w:p w14:paraId="0D6AE655" w14:textId="6688CD5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7262">
                  <w:rPr>
                    <w:rStyle w:val="PlaceholderText"/>
                  </w:rPr>
                  <w:t>Click or tap here to enter text.</w:t>
                </w:r>
              </w:p>
            </w:tc>
          </w:sdtContent>
        </w:sdt>
      </w:tr>
      <w:tr w:rsidR="003B5B48" w:rsidRPr="002401E7" w14:paraId="2C727793" w14:textId="77777777" w:rsidTr="00A62597">
        <w:tc>
          <w:tcPr>
            <w:tcW w:w="7508" w:type="dxa"/>
          </w:tcPr>
          <w:p w14:paraId="48C8D9D3"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6</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2</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 xml:space="preserve">2 </w:t>
            </w:r>
            <w:r w:rsidRPr="002401E7">
              <w:rPr>
                <w:rFonts w:ascii="TH SarabunPSK" w:hAnsi="TH SarabunPSK" w:cs="TH SarabunPSK"/>
                <w:color w:val="000000"/>
                <w:spacing w:val="-2"/>
                <w:sz w:val="28"/>
              </w:rPr>
              <w:tab/>
              <w:t>The number of supervisors, inspectors, quality engineers and mechanics to be trained before the introduction of a new type of aircraft into service shall take into account the complexity and numbers of the type, the anticipated pattern of aircraft utilisation and the organisation</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s previous experience of aircraft with similar characteristics</w:t>
            </w:r>
            <w:r w:rsidRPr="002401E7">
              <w:rPr>
                <w:rFonts w:ascii="TH SarabunPSK" w:hAnsi="TH SarabunPSK" w:cs="TH SarabunPSK"/>
                <w:color w:val="000000"/>
                <w:spacing w:val="-2"/>
                <w:sz w:val="28"/>
                <w:cs/>
              </w:rPr>
              <w:t xml:space="preserve">. </w:t>
            </w:r>
          </w:p>
        </w:tc>
        <w:sdt>
          <w:sdtPr>
            <w:rPr>
              <w:rFonts w:ascii="TH SarabunPSK" w:hAnsi="TH SarabunPSK" w:cs="TH SarabunPSK"/>
              <w:bCs/>
              <w:spacing w:val="-1"/>
              <w:sz w:val="28"/>
            </w:rPr>
            <w:id w:val="1192962228"/>
            <w:placeholder>
              <w:docPart w:val="5146BE12077C4A5C92ACE866346D3862"/>
            </w:placeholder>
            <w:showingPlcHdr/>
          </w:sdtPr>
          <w:sdtContent>
            <w:tc>
              <w:tcPr>
                <w:tcW w:w="4097" w:type="dxa"/>
              </w:tcPr>
              <w:p w14:paraId="5C59568E" w14:textId="5FDDB2FF" w:rsidR="003B5B48" w:rsidRPr="002401E7" w:rsidRDefault="003B5B48" w:rsidP="003B5B48">
                <w:pPr>
                  <w:spacing w:before="60" w:after="60"/>
                  <w:jc w:val="thaiDistribute"/>
                  <w:rPr>
                    <w:rFonts w:ascii="TH SarabunPSK" w:hAnsi="TH SarabunPSK" w:cs="TH SarabunPSK"/>
                    <w:sz w:val="28"/>
                  </w:rPr>
                </w:pPr>
                <w:r w:rsidRPr="00CE7262">
                  <w:rPr>
                    <w:rStyle w:val="PlaceholderText"/>
                  </w:rPr>
                  <w:t>Click or tap here to enter text.</w:t>
                </w:r>
              </w:p>
            </w:tc>
          </w:sdtContent>
        </w:sdt>
        <w:sdt>
          <w:sdtPr>
            <w:rPr>
              <w:rFonts w:ascii="TH SarabunPSK" w:hAnsi="TH SarabunPSK" w:cs="TH SarabunPSK"/>
              <w:bCs/>
              <w:spacing w:val="-1"/>
              <w:sz w:val="28"/>
            </w:rPr>
            <w:id w:val="2128735049"/>
            <w:placeholder>
              <w:docPart w:val="042A29569E884F83BB8313FB75CC0142"/>
            </w:placeholder>
            <w:showingPlcHdr/>
          </w:sdtPr>
          <w:sdtContent>
            <w:tc>
              <w:tcPr>
                <w:tcW w:w="2424" w:type="dxa"/>
              </w:tcPr>
              <w:p w14:paraId="6A5A7CCB" w14:textId="5C46D412"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7262">
                  <w:rPr>
                    <w:rStyle w:val="PlaceholderText"/>
                  </w:rPr>
                  <w:t>Click or tap here to enter text.</w:t>
                </w:r>
              </w:p>
            </w:tc>
          </w:sdtContent>
        </w:sdt>
      </w:tr>
      <w:tr w:rsidR="003B5B48" w:rsidRPr="002401E7" w14:paraId="16C6CC3E" w14:textId="77777777" w:rsidTr="00A62597">
        <w:tc>
          <w:tcPr>
            <w:tcW w:w="7508" w:type="dxa"/>
          </w:tcPr>
          <w:p w14:paraId="3E621799"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6</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2</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 xml:space="preserve">3 </w:t>
            </w:r>
            <w:r w:rsidRPr="002401E7">
              <w:rPr>
                <w:rFonts w:ascii="TH SarabunPSK" w:hAnsi="TH SarabunPSK" w:cs="TH SarabunPSK"/>
                <w:color w:val="000000"/>
                <w:spacing w:val="-2"/>
                <w:sz w:val="28"/>
              </w:rPr>
              <w:tab/>
              <w:t>An adequate number of mechanics shall receive aircraft and systems familiarisation training on the particular aircraft types and on related maintenance practices</w:t>
            </w:r>
            <w:r w:rsidRPr="002401E7">
              <w:rPr>
                <w:rFonts w:ascii="TH SarabunPSK" w:hAnsi="TH SarabunPSK" w:cs="TH SarabunPSK"/>
                <w:color w:val="000000"/>
                <w:spacing w:val="-2"/>
                <w:sz w:val="28"/>
                <w:cs/>
              </w:rPr>
              <w:t xml:space="preserve">. </w:t>
            </w:r>
            <w:r w:rsidRPr="002401E7">
              <w:rPr>
                <w:rFonts w:ascii="TH SarabunPSK" w:hAnsi="TH SarabunPSK" w:cs="TH SarabunPSK"/>
                <w:color w:val="000000"/>
                <w:spacing w:val="-2"/>
                <w:sz w:val="28"/>
              </w:rPr>
              <w:t>Mechanics to be granted limited inspection approval shall be given specific training appropriate to that approval and to the satisfaction of the Quality Manager</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1699994424"/>
            <w:placeholder>
              <w:docPart w:val="D2AE2BC932DC4B448BCE4E4CAF0AE9E6"/>
            </w:placeholder>
            <w:showingPlcHdr/>
          </w:sdtPr>
          <w:sdtContent>
            <w:tc>
              <w:tcPr>
                <w:tcW w:w="4097" w:type="dxa"/>
              </w:tcPr>
              <w:p w14:paraId="54301036" w14:textId="24803E32"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7262">
                  <w:rPr>
                    <w:rStyle w:val="PlaceholderText"/>
                  </w:rPr>
                  <w:t>Click or tap here to enter text.</w:t>
                </w:r>
              </w:p>
            </w:tc>
          </w:sdtContent>
        </w:sdt>
        <w:sdt>
          <w:sdtPr>
            <w:rPr>
              <w:rFonts w:ascii="TH SarabunPSK" w:hAnsi="TH SarabunPSK" w:cs="TH SarabunPSK"/>
              <w:bCs/>
              <w:spacing w:val="-1"/>
              <w:sz w:val="28"/>
            </w:rPr>
            <w:id w:val="663283693"/>
            <w:placeholder>
              <w:docPart w:val="A7114D618D5E41659B1574A0669E97E4"/>
            </w:placeholder>
            <w:showingPlcHdr/>
          </w:sdtPr>
          <w:sdtContent>
            <w:tc>
              <w:tcPr>
                <w:tcW w:w="2424" w:type="dxa"/>
              </w:tcPr>
              <w:p w14:paraId="52EADA55" w14:textId="6B0C1BC1"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7262">
                  <w:rPr>
                    <w:rStyle w:val="PlaceholderText"/>
                  </w:rPr>
                  <w:t>Click or tap here to enter text.</w:t>
                </w:r>
              </w:p>
            </w:tc>
          </w:sdtContent>
        </w:sdt>
      </w:tr>
      <w:tr w:rsidR="003B5B48" w:rsidRPr="002401E7" w14:paraId="1DE7BF43" w14:textId="77777777" w:rsidTr="00A62597">
        <w:tc>
          <w:tcPr>
            <w:tcW w:w="7508" w:type="dxa"/>
          </w:tcPr>
          <w:p w14:paraId="6396266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6</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2</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4</w:t>
            </w:r>
            <w:r w:rsidRPr="002401E7">
              <w:rPr>
                <w:rFonts w:ascii="TH SarabunPSK" w:hAnsi="TH SarabunPSK" w:cs="TH SarabunPSK"/>
                <w:color w:val="000000"/>
                <w:spacing w:val="-2"/>
                <w:sz w:val="28"/>
              </w:rPr>
              <w:tab/>
              <w:t xml:space="preserve">Provisions shall be made for continuation training in accordance with a </w:t>
            </w:r>
            <w:r w:rsidRPr="002401E7">
              <w:rPr>
                <w:rFonts w:ascii="TH SarabunPSK" w:hAnsi="TH SarabunPSK" w:cs="TH SarabunPSK"/>
                <w:color w:val="000000"/>
                <w:spacing w:val="-2"/>
                <w:sz w:val="28"/>
              </w:rPr>
              <w:lastRenderedPageBreak/>
              <w:t>programme acceptable to the Authority</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812676903"/>
            <w:placeholder>
              <w:docPart w:val="637DED529BFD433EA2984328C5E58D28"/>
            </w:placeholder>
            <w:showingPlcHdr/>
          </w:sdtPr>
          <w:sdtContent>
            <w:tc>
              <w:tcPr>
                <w:tcW w:w="4097" w:type="dxa"/>
              </w:tcPr>
              <w:p w14:paraId="124D6E35" w14:textId="2F5E73B6"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7262">
                  <w:rPr>
                    <w:rStyle w:val="PlaceholderText"/>
                  </w:rPr>
                  <w:t>Click or tap here to enter text.</w:t>
                </w:r>
              </w:p>
            </w:tc>
          </w:sdtContent>
        </w:sdt>
        <w:sdt>
          <w:sdtPr>
            <w:rPr>
              <w:rFonts w:ascii="TH SarabunPSK" w:hAnsi="TH SarabunPSK" w:cs="TH SarabunPSK"/>
              <w:bCs/>
              <w:spacing w:val="-1"/>
              <w:sz w:val="28"/>
            </w:rPr>
            <w:id w:val="1659725774"/>
            <w:placeholder>
              <w:docPart w:val="D65646209EE74B4DA8843F9F95EE3A42"/>
            </w:placeholder>
            <w:showingPlcHdr/>
          </w:sdtPr>
          <w:sdtContent>
            <w:tc>
              <w:tcPr>
                <w:tcW w:w="2424" w:type="dxa"/>
              </w:tcPr>
              <w:p w14:paraId="3F89A0B9" w14:textId="5964157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CE7262">
                  <w:rPr>
                    <w:rStyle w:val="PlaceholderText"/>
                  </w:rPr>
                  <w:t xml:space="preserve">Click or tap here to enter </w:t>
                </w:r>
                <w:r w:rsidRPr="00CE7262">
                  <w:rPr>
                    <w:rStyle w:val="PlaceholderText"/>
                  </w:rPr>
                  <w:lastRenderedPageBreak/>
                  <w:t>text.</w:t>
                </w:r>
              </w:p>
            </w:tc>
          </w:sdtContent>
        </w:sdt>
      </w:tr>
      <w:tr w:rsidR="00272822" w:rsidRPr="002401E7" w14:paraId="2C102BE3" w14:textId="77777777" w:rsidTr="00A62597">
        <w:tc>
          <w:tcPr>
            <w:tcW w:w="11605" w:type="dxa"/>
            <w:gridSpan w:val="2"/>
          </w:tcPr>
          <w:p w14:paraId="5EA12FF3" w14:textId="77777777" w:rsidR="00272822" w:rsidRPr="002401E7" w:rsidRDefault="00272822" w:rsidP="00F2205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lastRenderedPageBreak/>
              <w:t>6</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5</w:t>
            </w:r>
            <w:r w:rsidR="00F22051"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The operator shall ensure that a programme of training is available to ensure that</w:t>
            </w:r>
            <w:r w:rsidRPr="002401E7">
              <w:rPr>
                <w:rFonts w:ascii="TH SarabunPSK" w:hAnsi="TH SarabunPSK" w:cs="TH SarabunPSK"/>
                <w:color w:val="000000"/>
                <w:spacing w:val="-1"/>
                <w:sz w:val="28"/>
                <w:cs/>
              </w:rPr>
              <w:t>:</w:t>
            </w:r>
          </w:p>
        </w:tc>
        <w:tc>
          <w:tcPr>
            <w:tcW w:w="2424" w:type="dxa"/>
          </w:tcPr>
          <w:p w14:paraId="68B96979" w14:textId="77777777" w:rsidR="00272822" w:rsidRPr="002401E7" w:rsidRDefault="00272822"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p>
        </w:tc>
      </w:tr>
      <w:tr w:rsidR="003B5B48" w:rsidRPr="002401E7" w14:paraId="0B2DABDC" w14:textId="77777777" w:rsidTr="00A62597">
        <w:trPr>
          <w:trHeight w:val="270"/>
        </w:trPr>
        <w:tc>
          <w:tcPr>
            <w:tcW w:w="7508" w:type="dxa"/>
          </w:tcPr>
          <w:p w14:paraId="037070A5" w14:textId="77777777" w:rsidR="003B5B48" w:rsidRPr="002401E7" w:rsidRDefault="003B5B48" w:rsidP="003B5B48">
            <w:pPr>
              <w:pStyle w:val="ListParagraph"/>
              <w:widowControl w:val="0"/>
              <w:numPr>
                <w:ilvl w:val="0"/>
                <w:numId w:val="5"/>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ll maintenance personnel are adequately trained to perform the duties required of them</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87390465"/>
            <w:placeholder>
              <w:docPart w:val="CD087FE7A3E94B1CB45DD24DB4928718"/>
            </w:placeholder>
            <w:showingPlcHdr/>
          </w:sdtPr>
          <w:sdtContent>
            <w:tc>
              <w:tcPr>
                <w:tcW w:w="4097" w:type="dxa"/>
              </w:tcPr>
              <w:p w14:paraId="0B9E20DE" w14:textId="0C314F9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sdt>
          <w:sdtPr>
            <w:rPr>
              <w:rFonts w:ascii="TH SarabunPSK" w:hAnsi="TH SarabunPSK" w:cs="TH SarabunPSK"/>
              <w:bCs/>
              <w:spacing w:val="-1"/>
              <w:sz w:val="28"/>
            </w:rPr>
            <w:id w:val="-1906676999"/>
            <w:placeholder>
              <w:docPart w:val="BEA94F68EF824ABAB05A0C49B4E25E03"/>
            </w:placeholder>
            <w:showingPlcHdr/>
          </w:sdtPr>
          <w:sdtContent>
            <w:tc>
              <w:tcPr>
                <w:tcW w:w="2424" w:type="dxa"/>
              </w:tcPr>
              <w:p w14:paraId="4C5F9D98" w14:textId="1762430B"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tr>
      <w:tr w:rsidR="003B5B48" w:rsidRPr="002401E7" w14:paraId="707F3EAB" w14:textId="77777777" w:rsidTr="00A62597">
        <w:trPr>
          <w:trHeight w:val="258"/>
        </w:trPr>
        <w:tc>
          <w:tcPr>
            <w:tcW w:w="7508" w:type="dxa"/>
          </w:tcPr>
          <w:p w14:paraId="7226D004" w14:textId="77777777" w:rsidR="003B5B48" w:rsidRPr="002401E7" w:rsidRDefault="003B5B48" w:rsidP="003B5B48">
            <w:pPr>
              <w:pStyle w:val="ListParagraph"/>
              <w:widowControl w:val="0"/>
              <w:numPr>
                <w:ilvl w:val="0"/>
                <w:numId w:val="5"/>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Personnel required to issue Certificates of Maintenance Review and Certificate of Release to Service receive familiarisation training on the aircraft type and instruction in the correct operation of the operator</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s airworthiness control procedures to enable them to perform these tasks on the type of aircraft for which support is being provided</w:t>
            </w:r>
            <w:r w:rsidRPr="002401E7">
              <w:rPr>
                <w:rFonts w:ascii="TH SarabunPSK" w:hAnsi="TH SarabunPSK" w:cs="TH SarabunPSK"/>
                <w:color w:val="000000"/>
                <w:spacing w:val="-4"/>
                <w:sz w:val="28"/>
                <w:cs/>
                <w:lang w:val="en-US"/>
              </w:rPr>
              <w:t xml:space="preserve">. </w:t>
            </w:r>
          </w:p>
        </w:tc>
        <w:sdt>
          <w:sdtPr>
            <w:rPr>
              <w:rFonts w:ascii="TH SarabunPSK" w:hAnsi="TH SarabunPSK" w:cs="TH SarabunPSK"/>
              <w:bCs/>
              <w:spacing w:val="-1"/>
              <w:sz w:val="28"/>
            </w:rPr>
            <w:id w:val="-1963413620"/>
            <w:placeholder>
              <w:docPart w:val="1EF7FA446F564ABA8DE8A2C1EA2827A1"/>
            </w:placeholder>
            <w:showingPlcHdr/>
          </w:sdtPr>
          <w:sdtContent>
            <w:tc>
              <w:tcPr>
                <w:tcW w:w="4097" w:type="dxa"/>
              </w:tcPr>
              <w:p w14:paraId="56071307" w14:textId="793DE9DE"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sdt>
          <w:sdtPr>
            <w:rPr>
              <w:rFonts w:ascii="TH SarabunPSK" w:hAnsi="TH SarabunPSK" w:cs="TH SarabunPSK"/>
              <w:bCs/>
              <w:spacing w:val="-1"/>
              <w:sz w:val="28"/>
            </w:rPr>
            <w:id w:val="1846827607"/>
            <w:placeholder>
              <w:docPart w:val="B6D3B6B6AFB04F1BB23F30E8E338F718"/>
            </w:placeholder>
            <w:showingPlcHdr/>
          </w:sdtPr>
          <w:sdtContent>
            <w:tc>
              <w:tcPr>
                <w:tcW w:w="2424" w:type="dxa"/>
              </w:tcPr>
              <w:p w14:paraId="6871CAD5" w14:textId="04C76791"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tr>
      <w:tr w:rsidR="003B5B48" w:rsidRPr="002401E7" w14:paraId="6CD897CD" w14:textId="77777777" w:rsidTr="00A62597">
        <w:tc>
          <w:tcPr>
            <w:tcW w:w="7508" w:type="dxa"/>
          </w:tcPr>
          <w:p w14:paraId="5C941889" w14:textId="77777777" w:rsidR="003B5B48" w:rsidRPr="002401E7" w:rsidRDefault="003B5B48" w:rsidP="003B5B48">
            <w:pPr>
              <w:pStyle w:val="ListParagraph"/>
              <w:widowControl w:val="0"/>
              <w:numPr>
                <w:ilvl w:val="0"/>
                <w:numId w:val="5"/>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Persons contracted to perform line maintenance tasks through maintenance agreements are trained in any significant differences which exists between the operator</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s aircraft and that which they are normally employed to maintain together with any relevant company procedures they are required to observe</w:t>
            </w:r>
            <w:r w:rsidRPr="002401E7">
              <w:rPr>
                <w:rFonts w:ascii="TH SarabunPSK" w:hAnsi="TH SarabunPSK" w:cs="TH SarabunPSK"/>
                <w:color w:val="000000"/>
                <w:spacing w:val="-4"/>
                <w:sz w:val="28"/>
                <w:cs/>
                <w:lang w:val="en-US"/>
              </w:rPr>
              <w:t xml:space="preserve">.  </w:t>
            </w:r>
          </w:p>
        </w:tc>
        <w:sdt>
          <w:sdtPr>
            <w:rPr>
              <w:rFonts w:ascii="TH SarabunPSK" w:hAnsi="TH SarabunPSK" w:cs="TH SarabunPSK"/>
              <w:bCs/>
              <w:spacing w:val="-1"/>
              <w:sz w:val="28"/>
            </w:rPr>
            <w:id w:val="699975781"/>
            <w:placeholder>
              <w:docPart w:val="0C2B1CADFB034E628B5CACD322CEDDCE"/>
            </w:placeholder>
            <w:showingPlcHdr/>
          </w:sdtPr>
          <w:sdtContent>
            <w:tc>
              <w:tcPr>
                <w:tcW w:w="4097" w:type="dxa"/>
              </w:tcPr>
              <w:p w14:paraId="387E27B2" w14:textId="172E5B0E"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sdt>
          <w:sdtPr>
            <w:rPr>
              <w:rFonts w:ascii="TH SarabunPSK" w:hAnsi="TH SarabunPSK" w:cs="TH SarabunPSK"/>
              <w:bCs/>
              <w:spacing w:val="-1"/>
              <w:sz w:val="28"/>
            </w:rPr>
            <w:id w:val="-357197193"/>
            <w:placeholder>
              <w:docPart w:val="D9F549BA0FAB4B79B0E1CBE70F133955"/>
            </w:placeholder>
            <w:showingPlcHdr/>
          </w:sdtPr>
          <w:sdtContent>
            <w:tc>
              <w:tcPr>
                <w:tcW w:w="2424" w:type="dxa"/>
              </w:tcPr>
              <w:p w14:paraId="5AC5AF07" w14:textId="0FCD4196"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tr>
      <w:tr w:rsidR="003B5B48" w:rsidRPr="002401E7" w14:paraId="263B65AB" w14:textId="77777777" w:rsidTr="00A62597">
        <w:tc>
          <w:tcPr>
            <w:tcW w:w="7508" w:type="dxa"/>
          </w:tcPr>
          <w:p w14:paraId="4C4481C4" w14:textId="77777777" w:rsidR="003B5B48" w:rsidRPr="002401E7" w:rsidRDefault="003B5B48" w:rsidP="003B5B48">
            <w:pPr>
              <w:pStyle w:val="ListParagraph"/>
              <w:widowControl w:val="0"/>
              <w:numPr>
                <w:ilvl w:val="0"/>
                <w:numId w:val="5"/>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Personnel engaged in maintenance</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related tasks receive continuation training covering any changes to the aircraft and its maintenance, taking into account the result of in</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service experience gained by the operator and that published by the aircraft, engine and equipment manufacturers</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Attention shall also be paid to changes in company procedures, the Thailand Regulatory Requirement and requirements of the Authority</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223747557"/>
            <w:placeholder>
              <w:docPart w:val="18227222F8DB487F8E1F31D2FBF0F596"/>
            </w:placeholder>
            <w:showingPlcHdr/>
          </w:sdtPr>
          <w:sdtContent>
            <w:tc>
              <w:tcPr>
                <w:tcW w:w="4097" w:type="dxa"/>
              </w:tcPr>
              <w:p w14:paraId="7B33246D" w14:textId="04890EB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sdt>
          <w:sdtPr>
            <w:rPr>
              <w:rFonts w:ascii="TH SarabunPSK" w:hAnsi="TH SarabunPSK" w:cs="TH SarabunPSK"/>
              <w:bCs/>
              <w:spacing w:val="-1"/>
              <w:sz w:val="28"/>
            </w:rPr>
            <w:id w:val="-751199721"/>
            <w:placeholder>
              <w:docPart w:val="0A6F9ACA74184BCA83BD1C749EFFFFA9"/>
            </w:placeholder>
            <w:showingPlcHdr/>
          </w:sdtPr>
          <w:sdtContent>
            <w:tc>
              <w:tcPr>
                <w:tcW w:w="2424" w:type="dxa"/>
              </w:tcPr>
              <w:p w14:paraId="74095CD6" w14:textId="684983C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tr>
      <w:tr w:rsidR="003B5B48" w:rsidRPr="002401E7" w14:paraId="4D8E3BEA" w14:textId="77777777" w:rsidTr="00A62597">
        <w:tc>
          <w:tcPr>
            <w:tcW w:w="7508" w:type="dxa"/>
          </w:tcPr>
          <w:p w14:paraId="4FB82890" w14:textId="77777777" w:rsidR="003B5B48" w:rsidRPr="002401E7" w:rsidRDefault="003B5B48" w:rsidP="003B5B48">
            <w:pPr>
              <w:pStyle w:val="ListParagraph"/>
              <w:widowControl w:val="0"/>
              <w:numPr>
                <w:ilvl w:val="0"/>
                <w:numId w:val="5"/>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Personnel engaged in maintenance related tasks receive training in human factors</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696580899"/>
            <w:placeholder>
              <w:docPart w:val="E15D4DD0D08348A1A9C9228AED9174E6"/>
            </w:placeholder>
            <w:showingPlcHdr/>
          </w:sdtPr>
          <w:sdtContent>
            <w:tc>
              <w:tcPr>
                <w:tcW w:w="4097" w:type="dxa"/>
              </w:tcPr>
              <w:p w14:paraId="66F8F52D" w14:textId="6CD0059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sdt>
          <w:sdtPr>
            <w:rPr>
              <w:rFonts w:ascii="TH SarabunPSK" w:hAnsi="TH SarabunPSK" w:cs="TH SarabunPSK"/>
              <w:bCs/>
              <w:spacing w:val="-1"/>
              <w:sz w:val="28"/>
            </w:rPr>
            <w:id w:val="-280040787"/>
            <w:placeholder>
              <w:docPart w:val="0CE9B56399664DEE9EB741C26EF44C30"/>
            </w:placeholder>
            <w:showingPlcHdr/>
          </w:sdtPr>
          <w:sdtContent>
            <w:tc>
              <w:tcPr>
                <w:tcW w:w="2424" w:type="dxa"/>
              </w:tcPr>
              <w:p w14:paraId="77E2A985" w14:textId="2A41954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tr>
      <w:tr w:rsidR="003B5B48" w:rsidRPr="002401E7" w14:paraId="3858000C" w14:textId="77777777" w:rsidTr="00A62597">
        <w:tc>
          <w:tcPr>
            <w:tcW w:w="7508" w:type="dxa"/>
          </w:tcPr>
          <w:p w14:paraId="649D6FB9"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6</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6</w:t>
            </w:r>
            <w:r w:rsidRPr="002401E7">
              <w:rPr>
                <w:rFonts w:ascii="TH SarabunPSK" w:hAnsi="TH SarabunPSK" w:cs="TH SarabunPSK"/>
                <w:color w:val="000000"/>
                <w:spacing w:val="-1"/>
                <w:sz w:val="28"/>
              </w:rPr>
              <w:tab/>
              <w:t>Records shall be maintained of training undertaken by personnel including any results of assessments or examinations</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334422544"/>
            <w:placeholder>
              <w:docPart w:val="3AB13683D40147E2B165A45B43145FE4"/>
            </w:placeholder>
            <w:showingPlcHdr/>
          </w:sdtPr>
          <w:sdtContent>
            <w:tc>
              <w:tcPr>
                <w:tcW w:w="4097" w:type="dxa"/>
              </w:tcPr>
              <w:p w14:paraId="06D405BF" w14:textId="70EF434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sdt>
          <w:sdtPr>
            <w:rPr>
              <w:rFonts w:ascii="TH SarabunPSK" w:hAnsi="TH SarabunPSK" w:cs="TH SarabunPSK"/>
              <w:bCs/>
              <w:spacing w:val="-1"/>
              <w:sz w:val="28"/>
            </w:rPr>
            <w:id w:val="-406466719"/>
            <w:placeholder>
              <w:docPart w:val="F00CB83D637B4C62AB52840D6BFFCE5A"/>
            </w:placeholder>
            <w:showingPlcHdr/>
          </w:sdtPr>
          <w:sdtContent>
            <w:tc>
              <w:tcPr>
                <w:tcW w:w="2424" w:type="dxa"/>
              </w:tcPr>
              <w:p w14:paraId="0EED1554" w14:textId="0B54428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D1A13">
                  <w:rPr>
                    <w:rStyle w:val="PlaceholderText"/>
                  </w:rPr>
                  <w:t>Click or tap here to enter text.</w:t>
                </w:r>
              </w:p>
            </w:tc>
          </w:sdtContent>
        </w:sdt>
      </w:tr>
      <w:tr w:rsidR="003B5B48" w:rsidRPr="002401E7" w14:paraId="74F3C0C0" w14:textId="77777777" w:rsidTr="00A62597">
        <w:tc>
          <w:tcPr>
            <w:tcW w:w="7508" w:type="dxa"/>
          </w:tcPr>
          <w:p w14:paraId="23069F9B"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lastRenderedPageBreak/>
              <w:t>6</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rPr>
              <w:tab/>
              <w:t>Training shall include formal instruction and practical experience</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699071713"/>
            <w:placeholder>
              <w:docPart w:val="1CCAA489787940DB855CA940294D33FB"/>
            </w:placeholder>
            <w:showingPlcHdr/>
          </w:sdtPr>
          <w:sdtContent>
            <w:tc>
              <w:tcPr>
                <w:tcW w:w="4097" w:type="dxa"/>
              </w:tcPr>
              <w:p w14:paraId="5025CF94" w14:textId="3E29215B"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175E26">
                  <w:rPr>
                    <w:rStyle w:val="PlaceholderText"/>
                  </w:rPr>
                  <w:t>Click or tap here to enter text.</w:t>
                </w:r>
              </w:p>
            </w:tc>
          </w:sdtContent>
        </w:sdt>
        <w:sdt>
          <w:sdtPr>
            <w:rPr>
              <w:rFonts w:ascii="TH SarabunPSK" w:hAnsi="TH SarabunPSK" w:cs="TH SarabunPSK"/>
              <w:bCs/>
              <w:spacing w:val="-1"/>
              <w:sz w:val="28"/>
            </w:rPr>
            <w:id w:val="107486032"/>
            <w:placeholder>
              <w:docPart w:val="162FD5FC37434A298E1527FAEBB7A328"/>
            </w:placeholder>
            <w:showingPlcHdr/>
          </w:sdtPr>
          <w:sdtContent>
            <w:tc>
              <w:tcPr>
                <w:tcW w:w="2424" w:type="dxa"/>
              </w:tcPr>
              <w:p w14:paraId="55994B8A" w14:textId="03F9F2E2"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175E26">
                  <w:rPr>
                    <w:rStyle w:val="PlaceholderText"/>
                  </w:rPr>
                  <w:t>Click or tap here to enter text.</w:t>
                </w:r>
              </w:p>
            </w:tc>
          </w:sdtContent>
        </w:sdt>
      </w:tr>
      <w:tr w:rsidR="003B5B48" w:rsidRPr="002401E7" w14:paraId="2C288540" w14:textId="77777777" w:rsidTr="00A62597">
        <w:tc>
          <w:tcPr>
            <w:tcW w:w="7508" w:type="dxa"/>
          </w:tcPr>
          <w:p w14:paraId="46367ADD"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6</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8</w:t>
            </w:r>
            <w:r w:rsidRPr="002401E7">
              <w:rPr>
                <w:rFonts w:ascii="TH SarabunPSK" w:hAnsi="TH SarabunPSK" w:cs="TH SarabunPSK"/>
                <w:color w:val="000000"/>
                <w:spacing w:val="-1"/>
                <w:sz w:val="28"/>
              </w:rPr>
              <w:tab/>
              <w:t>Management, Quality Assurance and other relevant personnel should be trained in the techniques of maintenance management and the achievement of airworthiness appropriate to the posts held</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231192393"/>
            <w:placeholder>
              <w:docPart w:val="59E860B92A2D4CD89073D4BF6257099D"/>
            </w:placeholder>
            <w:showingPlcHdr/>
          </w:sdtPr>
          <w:sdtContent>
            <w:tc>
              <w:tcPr>
                <w:tcW w:w="4097" w:type="dxa"/>
              </w:tcPr>
              <w:p w14:paraId="33144687" w14:textId="1676B1BB"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175E26">
                  <w:rPr>
                    <w:rStyle w:val="PlaceholderText"/>
                  </w:rPr>
                  <w:t>Click or tap here to enter text.</w:t>
                </w:r>
              </w:p>
            </w:tc>
          </w:sdtContent>
        </w:sdt>
        <w:sdt>
          <w:sdtPr>
            <w:rPr>
              <w:rFonts w:ascii="TH SarabunPSK" w:hAnsi="TH SarabunPSK" w:cs="TH SarabunPSK"/>
              <w:bCs/>
              <w:spacing w:val="-1"/>
              <w:sz w:val="28"/>
            </w:rPr>
            <w:id w:val="-420794521"/>
            <w:placeholder>
              <w:docPart w:val="640B5194894241B3AE06B4558D888738"/>
            </w:placeholder>
            <w:showingPlcHdr/>
          </w:sdtPr>
          <w:sdtContent>
            <w:tc>
              <w:tcPr>
                <w:tcW w:w="2424" w:type="dxa"/>
              </w:tcPr>
              <w:p w14:paraId="2BE28582" w14:textId="71001D4E"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175E26">
                  <w:rPr>
                    <w:rStyle w:val="PlaceholderText"/>
                  </w:rPr>
                  <w:t>Click or tap here to enter text.</w:t>
                </w:r>
              </w:p>
            </w:tc>
          </w:sdtContent>
        </w:sdt>
      </w:tr>
      <w:tr w:rsidR="003B5B48" w:rsidRPr="002401E7" w14:paraId="13C43DF6" w14:textId="77777777" w:rsidTr="00A62597">
        <w:tc>
          <w:tcPr>
            <w:tcW w:w="7508" w:type="dxa"/>
          </w:tcPr>
          <w:p w14:paraId="298CA47E" w14:textId="77777777" w:rsidR="003B5B48" w:rsidRPr="002401E7" w:rsidRDefault="003B5B48" w:rsidP="003B5B48">
            <w:pPr>
              <w:widowControl w:val="0"/>
              <w:tabs>
                <w:tab w:val="left" w:pos="2835"/>
              </w:tabs>
              <w:autoSpaceDE w:val="0"/>
              <w:autoSpaceDN w:val="0"/>
              <w:adjustRightInd w:val="0"/>
              <w:spacing w:before="60" w:after="60" w:line="253" w:lineRule="exact"/>
              <w:ind w:left="522" w:hanging="450"/>
              <w:jc w:val="thaiDistribute"/>
              <w:rPr>
                <w:rFonts w:ascii="TH SarabunPSK" w:hAnsi="TH SarabunPSK" w:cs="TH SarabunPSK"/>
                <w:color w:val="000000"/>
                <w:spacing w:val="-3"/>
                <w:sz w:val="28"/>
              </w:rPr>
            </w:pPr>
            <w:r w:rsidRPr="002401E7">
              <w:rPr>
                <w:rFonts w:ascii="TH SarabunPSK" w:hAnsi="TH SarabunPSK" w:cs="TH SarabunPSK"/>
                <w:color w:val="000000"/>
                <w:spacing w:val="-5"/>
                <w:sz w:val="28"/>
              </w:rPr>
              <w:t>6</w:t>
            </w:r>
            <w:r w:rsidRPr="002401E7">
              <w:rPr>
                <w:rFonts w:ascii="TH SarabunPSK" w:hAnsi="TH SarabunPSK" w:cs="TH SarabunPSK"/>
                <w:color w:val="000000"/>
                <w:spacing w:val="-5"/>
                <w:sz w:val="28"/>
                <w:cs/>
              </w:rPr>
              <w:t>.</w:t>
            </w:r>
            <w:r w:rsidRPr="002401E7">
              <w:rPr>
                <w:rFonts w:ascii="TH SarabunPSK" w:hAnsi="TH SarabunPSK" w:cs="TH SarabunPSK"/>
                <w:color w:val="000000"/>
                <w:spacing w:val="-5"/>
                <w:sz w:val="28"/>
              </w:rPr>
              <w:t>2</w:t>
            </w:r>
            <w:r w:rsidRPr="002401E7">
              <w:rPr>
                <w:rFonts w:ascii="TH SarabunPSK" w:hAnsi="TH SarabunPSK" w:cs="TH SarabunPSK"/>
                <w:color w:val="000000"/>
                <w:spacing w:val="-5"/>
                <w:sz w:val="28"/>
                <w:cs/>
              </w:rPr>
              <w:t>.</w:t>
            </w:r>
            <w:r w:rsidRPr="002401E7">
              <w:rPr>
                <w:rFonts w:ascii="TH SarabunPSK" w:hAnsi="TH SarabunPSK" w:cs="TH SarabunPSK"/>
                <w:color w:val="000000"/>
                <w:spacing w:val="-5"/>
                <w:sz w:val="28"/>
              </w:rPr>
              <w:t xml:space="preserve">9 </w:t>
            </w:r>
            <w:r w:rsidRPr="002401E7">
              <w:rPr>
                <w:rFonts w:ascii="TH SarabunPSK" w:hAnsi="TH SarabunPSK" w:cs="TH SarabunPSK"/>
                <w:color w:val="000000"/>
                <w:spacing w:val="-5"/>
                <w:sz w:val="28"/>
              </w:rPr>
              <w:tab/>
            </w:r>
            <w:r w:rsidRPr="002401E7">
              <w:rPr>
                <w:rFonts w:ascii="TH SarabunPSK" w:hAnsi="TH SarabunPSK" w:cs="TH SarabunPSK"/>
                <w:sz w:val="28"/>
              </w:rPr>
              <w:t xml:space="preserve"> </w:t>
            </w:r>
            <w:r w:rsidRPr="002401E7">
              <w:rPr>
                <w:rFonts w:ascii="TH SarabunPSK" w:hAnsi="TH SarabunPSK" w:cs="TH SarabunPSK"/>
                <w:color w:val="000000"/>
                <w:spacing w:val="-3"/>
                <w:sz w:val="28"/>
              </w:rPr>
              <w:t>The operator shall ensure sufficient of the number of maintenance personnel, including management, supervisors, quality audit staff, and mechanics to be trained before the introduction into service of a new type of aircraft. Numbers should take into account the complexity of the aircraft and its systems, the fleet size, the anticipated pattern of aircraft utilisation and the organisation’s previous experience of similar aircraft.</w:t>
            </w:r>
          </w:p>
        </w:tc>
        <w:sdt>
          <w:sdtPr>
            <w:rPr>
              <w:rFonts w:ascii="TH SarabunPSK" w:hAnsi="TH SarabunPSK" w:cs="TH SarabunPSK"/>
              <w:bCs/>
              <w:spacing w:val="-1"/>
              <w:sz w:val="28"/>
            </w:rPr>
            <w:id w:val="1815835930"/>
            <w:placeholder>
              <w:docPart w:val="23DCDB2DEE1F407D98C35EF2AF70DF3B"/>
            </w:placeholder>
            <w:showingPlcHdr/>
          </w:sdtPr>
          <w:sdtContent>
            <w:tc>
              <w:tcPr>
                <w:tcW w:w="4097" w:type="dxa"/>
              </w:tcPr>
              <w:p w14:paraId="138F511D" w14:textId="5EB5BC4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175E26">
                  <w:rPr>
                    <w:rStyle w:val="PlaceholderText"/>
                  </w:rPr>
                  <w:t>Click or tap here to enter text.</w:t>
                </w:r>
              </w:p>
            </w:tc>
          </w:sdtContent>
        </w:sdt>
        <w:sdt>
          <w:sdtPr>
            <w:rPr>
              <w:rFonts w:ascii="TH SarabunPSK" w:hAnsi="TH SarabunPSK" w:cs="TH SarabunPSK"/>
              <w:bCs/>
              <w:spacing w:val="-1"/>
              <w:sz w:val="28"/>
            </w:rPr>
            <w:id w:val="1498378870"/>
            <w:placeholder>
              <w:docPart w:val="A726E473E3F14517B38C87A75F093051"/>
            </w:placeholder>
            <w:showingPlcHdr/>
          </w:sdtPr>
          <w:sdtContent>
            <w:tc>
              <w:tcPr>
                <w:tcW w:w="2424" w:type="dxa"/>
              </w:tcPr>
              <w:p w14:paraId="7C27891E" w14:textId="3E008A31"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175E26">
                  <w:rPr>
                    <w:rStyle w:val="PlaceholderText"/>
                  </w:rPr>
                  <w:t>Click or tap here to enter text.</w:t>
                </w:r>
              </w:p>
            </w:tc>
          </w:sdtContent>
        </w:sdt>
      </w:tr>
    </w:tbl>
    <w:p w14:paraId="6A89B5CB" w14:textId="77777777" w:rsidR="00F22051" w:rsidRPr="002401E7" w:rsidRDefault="00F2205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F22051"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8"/>
        <w:gridCol w:w="4097"/>
        <w:gridCol w:w="2424"/>
      </w:tblGrid>
      <w:tr w:rsidR="00DC23CF" w:rsidRPr="002401E7" w14:paraId="059D821F" w14:textId="77777777" w:rsidTr="00A62597">
        <w:trPr>
          <w:tblHeader/>
        </w:trPr>
        <w:tc>
          <w:tcPr>
            <w:tcW w:w="7508" w:type="dxa"/>
            <w:shd w:val="clear" w:color="auto" w:fill="1F497D" w:themeFill="text2"/>
          </w:tcPr>
          <w:p w14:paraId="40102C20"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7" w:type="dxa"/>
            <w:shd w:val="clear" w:color="auto" w:fill="1F497D" w:themeFill="text2"/>
          </w:tcPr>
          <w:p w14:paraId="4779995F"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1EFDB1DF"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311D2600" w14:textId="77777777" w:rsidTr="00F22051">
        <w:tc>
          <w:tcPr>
            <w:tcW w:w="14029" w:type="dxa"/>
            <w:gridSpan w:val="3"/>
            <w:shd w:val="clear" w:color="auto" w:fill="C6D9F1" w:themeFill="text2" w:themeFillTint="33"/>
          </w:tcPr>
          <w:p w14:paraId="06958508" w14:textId="77777777" w:rsidR="00272822" w:rsidRPr="002401E7" w:rsidRDefault="00272822" w:rsidP="00B805DC">
            <w:pPr>
              <w:widowControl w:val="0"/>
              <w:autoSpaceDE w:val="0"/>
              <w:autoSpaceDN w:val="0"/>
              <w:adjustRightInd w:val="0"/>
              <w:spacing w:before="60" w:after="60" w:line="230" w:lineRule="exact"/>
              <w:ind w:left="522" w:right="1642" w:hanging="450"/>
              <w:jc w:val="thaiDistribute"/>
              <w:rPr>
                <w:rFonts w:ascii="TH SarabunPSK" w:hAnsi="TH SarabunPSK" w:cs="TH SarabunPSK"/>
                <w:b/>
                <w:color w:val="000000"/>
                <w:spacing w:val="-1"/>
                <w:sz w:val="28"/>
              </w:rPr>
            </w:pPr>
            <w:r w:rsidRPr="002401E7">
              <w:rPr>
                <w:rFonts w:ascii="TH SarabunPSK" w:hAnsi="TH SarabunPSK" w:cs="TH SarabunPSK"/>
                <w:b/>
                <w:color w:val="000000"/>
                <w:spacing w:val="-3"/>
                <w:sz w:val="28"/>
              </w:rPr>
              <w:t>7</w:t>
            </w:r>
            <w:r w:rsidRPr="002401E7">
              <w:rPr>
                <w:rFonts w:ascii="TH SarabunPSK" w:hAnsi="TH SarabunPSK" w:cs="TH SarabunPSK"/>
                <w:b/>
                <w:color w:val="000000"/>
                <w:spacing w:val="-2"/>
                <w:sz w:val="28"/>
              </w:rPr>
              <w:tab/>
              <w:t>CONTRACTED OUT MAINTENANCE</w:t>
            </w:r>
          </w:p>
        </w:tc>
      </w:tr>
      <w:tr w:rsidR="00272822" w:rsidRPr="002401E7" w14:paraId="43F66C2F" w14:textId="77777777" w:rsidTr="00B805DC">
        <w:tc>
          <w:tcPr>
            <w:tcW w:w="14029" w:type="dxa"/>
            <w:gridSpan w:val="3"/>
            <w:shd w:val="clear" w:color="auto" w:fill="auto"/>
          </w:tcPr>
          <w:p w14:paraId="46479A47" w14:textId="77777777" w:rsidR="00272822" w:rsidRPr="002401E7" w:rsidRDefault="00272822" w:rsidP="00F2205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rPr>
              <w:tab/>
              <w:t>General</w:t>
            </w:r>
          </w:p>
        </w:tc>
      </w:tr>
      <w:tr w:rsidR="003B5B48" w:rsidRPr="002401E7" w14:paraId="07C8ECFC" w14:textId="77777777" w:rsidTr="00A62597">
        <w:tc>
          <w:tcPr>
            <w:tcW w:w="7508" w:type="dxa"/>
          </w:tcPr>
          <w:p w14:paraId="5FA13179" w14:textId="537AEE18" w:rsidR="003B5B48" w:rsidRPr="001C6F7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1C6F71">
              <w:rPr>
                <w:rFonts w:ascii="TH SarabunPSK" w:hAnsi="TH SarabunPSK" w:cs="TH SarabunPSK"/>
                <w:spacing w:val="-1"/>
                <w:sz w:val="28"/>
              </w:rPr>
              <w:t>7</w:t>
            </w:r>
            <w:r w:rsidRPr="001C6F71">
              <w:rPr>
                <w:rFonts w:ascii="TH SarabunPSK" w:hAnsi="TH SarabunPSK" w:cs="TH SarabunPSK"/>
                <w:spacing w:val="-1"/>
                <w:sz w:val="28"/>
                <w:cs/>
              </w:rPr>
              <w:t>.</w:t>
            </w:r>
            <w:r w:rsidRPr="001C6F71">
              <w:rPr>
                <w:rFonts w:ascii="TH SarabunPSK" w:hAnsi="TH SarabunPSK" w:cs="TH SarabunPSK"/>
                <w:spacing w:val="-1"/>
                <w:sz w:val="28"/>
              </w:rPr>
              <w:t>1</w:t>
            </w:r>
            <w:r w:rsidRPr="001C6F71">
              <w:rPr>
                <w:rFonts w:ascii="TH SarabunPSK" w:hAnsi="TH SarabunPSK" w:cs="TH SarabunPSK"/>
                <w:spacing w:val="-1"/>
                <w:sz w:val="28"/>
                <w:cs/>
              </w:rPr>
              <w:t>.</w:t>
            </w:r>
            <w:r w:rsidRPr="001C6F71">
              <w:rPr>
                <w:rFonts w:ascii="TH SarabunPSK" w:hAnsi="TH SarabunPSK" w:cs="TH SarabunPSK"/>
                <w:spacing w:val="-1"/>
                <w:sz w:val="28"/>
              </w:rPr>
              <w:t>1</w:t>
            </w:r>
            <w:r w:rsidRPr="001C6F71">
              <w:rPr>
                <w:rFonts w:ascii="TH SarabunPSK" w:hAnsi="TH SarabunPSK" w:cs="TH SarabunPSK"/>
                <w:spacing w:val="-1"/>
                <w:sz w:val="28"/>
              </w:rPr>
              <w:tab/>
              <w:t>The management and accomplishment of engineering and maintenance support may be achieved by the operator using his own or an associated maintenance organisation</w:t>
            </w:r>
            <w:r w:rsidRPr="001C6F71">
              <w:rPr>
                <w:rFonts w:ascii="TH SarabunPSK" w:hAnsi="TH SarabunPSK" w:cs="TH SarabunPSK"/>
                <w:spacing w:val="-1"/>
                <w:sz w:val="28"/>
                <w:cs/>
              </w:rPr>
              <w:t xml:space="preserve">. </w:t>
            </w:r>
            <w:r w:rsidRPr="001C6F71">
              <w:rPr>
                <w:rFonts w:ascii="TH SarabunPSK" w:hAnsi="TH SarabunPSK" w:cs="TH SarabunPSK"/>
                <w:spacing w:val="-1"/>
                <w:sz w:val="28"/>
              </w:rPr>
              <w:t>Alternatively, all or part of the arrangements may be contracted to a separate organisation approved by the Authority</w:t>
            </w:r>
            <w:r w:rsidRPr="001C6F71">
              <w:rPr>
                <w:rFonts w:ascii="TH SarabunPSK" w:hAnsi="TH SarabunPSK" w:cs="TH SarabunPSK"/>
                <w:spacing w:val="-1"/>
                <w:sz w:val="28"/>
                <w:cs/>
              </w:rPr>
              <w:t>.</w:t>
            </w:r>
          </w:p>
        </w:tc>
        <w:sdt>
          <w:sdtPr>
            <w:rPr>
              <w:rFonts w:ascii="TH SarabunPSK" w:hAnsi="TH SarabunPSK" w:cs="TH SarabunPSK"/>
              <w:bCs/>
              <w:spacing w:val="-1"/>
              <w:sz w:val="28"/>
            </w:rPr>
            <w:id w:val="97295487"/>
            <w:placeholder>
              <w:docPart w:val="095899FBF67F48A5B179FC8DDE0ED0F3"/>
            </w:placeholder>
            <w:showingPlcHdr/>
          </w:sdtPr>
          <w:sdtContent>
            <w:tc>
              <w:tcPr>
                <w:tcW w:w="4097" w:type="dxa"/>
              </w:tcPr>
              <w:p w14:paraId="45F3C619" w14:textId="7B1DAB72"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sdt>
          <w:sdtPr>
            <w:rPr>
              <w:rFonts w:ascii="TH SarabunPSK" w:hAnsi="TH SarabunPSK" w:cs="TH SarabunPSK"/>
              <w:bCs/>
              <w:spacing w:val="-1"/>
              <w:sz w:val="28"/>
            </w:rPr>
            <w:id w:val="261816589"/>
            <w:placeholder>
              <w:docPart w:val="07A75619841042E4ADD8473C450A03D4"/>
            </w:placeholder>
            <w:showingPlcHdr/>
          </w:sdtPr>
          <w:sdtContent>
            <w:tc>
              <w:tcPr>
                <w:tcW w:w="2424" w:type="dxa"/>
              </w:tcPr>
              <w:p w14:paraId="34039070" w14:textId="4E65EB7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tr>
      <w:tr w:rsidR="003B5B48" w:rsidRPr="002401E7" w14:paraId="26D85E9C" w14:textId="77777777" w:rsidTr="00A62597">
        <w:tc>
          <w:tcPr>
            <w:tcW w:w="7508" w:type="dxa"/>
          </w:tcPr>
          <w:p w14:paraId="42384049" w14:textId="77777777" w:rsidR="003B5B48" w:rsidRPr="001C6F7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1C6F71">
              <w:rPr>
                <w:rFonts w:ascii="TH SarabunPSK" w:hAnsi="TH SarabunPSK" w:cs="TH SarabunPSK"/>
                <w:spacing w:val="-1"/>
                <w:sz w:val="28"/>
              </w:rPr>
              <w:t>7</w:t>
            </w:r>
            <w:r w:rsidRPr="001C6F71">
              <w:rPr>
                <w:rFonts w:ascii="TH SarabunPSK" w:hAnsi="TH SarabunPSK" w:cs="TH SarabunPSK"/>
                <w:spacing w:val="-1"/>
                <w:sz w:val="28"/>
                <w:cs/>
              </w:rPr>
              <w:t>.</w:t>
            </w:r>
            <w:r w:rsidRPr="001C6F71">
              <w:rPr>
                <w:rFonts w:ascii="TH SarabunPSK" w:hAnsi="TH SarabunPSK" w:cs="TH SarabunPSK"/>
                <w:spacing w:val="-1"/>
                <w:sz w:val="28"/>
              </w:rPr>
              <w:t>1</w:t>
            </w:r>
            <w:r w:rsidRPr="001C6F71">
              <w:rPr>
                <w:rFonts w:ascii="TH SarabunPSK" w:hAnsi="TH SarabunPSK" w:cs="TH SarabunPSK"/>
                <w:spacing w:val="-1"/>
                <w:sz w:val="28"/>
                <w:cs/>
              </w:rPr>
              <w:t>.</w:t>
            </w:r>
            <w:r w:rsidRPr="001C6F71">
              <w:rPr>
                <w:rFonts w:ascii="TH SarabunPSK" w:hAnsi="TH SarabunPSK" w:cs="TH SarabunPSK"/>
                <w:spacing w:val="-1"/>
                <w:sz w:val="28"/>
              </w:rPr>
              <w:t xml:space="preserve">2 </w:t>
            </w:r>
            <w:r w:rsidRPr="001C6F71">
              <w:rPr>
                <w:rFonts w:ascii="TH SarabunPSK" w:hAnsi="TH SarabunPSK" w:cs="TH SarabunPSK"/>
                <w:spacing w:val="-1"/>
                <w:sz w:val="28"/>
              </w:rPr>
              <w:tab/>
              <w:t>Contracted arrangements for engineering and maintenance support do not absolve the operator from the overall responsibility for ensuring the safe operation and continuing airworthiness of the aircraft</w:t>
            </w:r>
            <w:r w:rsidRPr="001C6F71">
              <w:rPr>
                <w:rFonts w:ascii="TH SarabunPSK" w:hAnsi="TH SarabunPSK" w:cs="TH SarabunPSK"/>
                <w:spacing w:val="-1"/>
                <w:sz w:val="28"/>
                <w:cs/>
              </w:rPr>
              <w:t>.</w:t>
            </w:r>
          </w:p>
        </w:tc>
        <w:sdt>
          <w:sdtPr>
            <w:rPr>
              <w:rFonts w:ascii="TH SarabunPSK" w:hAnsi="TH SarabunPSK" w:cs="TH SarabunPSK"/>
              <w:bCs/>
              <w:spacing w:val="-1"/>
              <w:sz w:val="28"/>
            </w:rPr>
            <w:id w:val="-1193691108"/>
            <w:placeholder>
              <w:docPart w:val="E1E97D4E46874D54907B9049B524F203"/>
            </w:placeholder>
            <w:showingPlcHdr/>
          </w:sdtPr>
          <w:sdtContent>
            <w:tc>
              <w:tcPr>
                <w:tcW w:w="4097" w:type="dxa"/>
              </w:tcPr>
              <w:p w14:paraId="030707F7" w14:textId="3E4E7B5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sdt>
          <w:sdtPr>
            <w:rPr>
              <w:rFonts w:ascii="TH SarabunPSK" w:hAnsi="TH SarabunPSK" w:cs="TH SarabunPSK"/>
              <w:bCs/>
              <w:spacing w:val="-1"/>
              <w:sz w:val="28"/>
            </w:rPr>
            <w:id w:val="-1771301661"/>
            <w:placeholder>
              <w:docPart w:val="E16E8CE0210F4FE18722EEB5381BFA71"/>
            </w:placeholder>
            <w:showingPlcHdr/>
          </w:sdtPr>
          <w:sdtContent>
            <w:tc>
              <w:tcPr>
                <w:tcW w:w="2424" w:type="dxa"/>
              </w:tcPr>
              <w:p w14:paraId="3FC9413C" w14:textId="457555B5"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tr>
      <w:tr w:rsidR="003B5B48" w:rsidRPr="002401E7" w14:paraId="73A5F489" w14:textId="77777777" w:rsidTr="00A62597">
        <w:tc>
          <w:tcPr>
            <w:tcW w:w="7508" w:type="dxa"/>
          </w:tcPr>
          <w:p w14:paraId="55B25FE9" w14:textId="43F213FF" w:rsidR="003B5B48" w:rsidRPr="001C6F7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1C6F71">
              <w:rPr>
                <w:rFonts w:ascii="TH SarabunPSK" w:hAnsi="TH SarabunPSK" w:cs="TH SarabunPSK"/>
                <w:spacing w:val="-1"/>
                <w:sz w:val="28"/>
              </w:rPr>
              <w:t>7</w:t>
            </w:r>
            <w:r w:rsidRPr="001C6F71">
              <w:rPr>
                <w:rFonts w:ascii="TH SarabunPSK" w:hAnsi="TH SarabunPSK" w:cs="TH SarabunPSK"/>
                <w:spacing w:val="-1"/>
                <w:sz w:val="28"/>
                <w:cs/>
              </w:rPr>
              <w:t>.</w:t>
            </w:r>
            <w:r w:rsidRPr="001C6F71">
              <w:rPr>
                <w:rFonts w:ascii="TH SarabunPSK" w:hAnsi="TH SarabunPSK" w:cs="TH SarabunPSK"/>
                <w:spacing w:val="-1"/>
                <w:sz w:val="28"/>
              </w:rPr>
              <w:t>1</w:t>
            </w:r>
            <w:r w:rsidRPr="001C6F71">
              <w:rPr>
                <w:rFonts w:ascii="TH SarabunPSK" w:hAnsi="TH SarabunPSK" w:cs="TH SarabunPSK"/>
                <w:spacing w:val="-1"/>
                <w:sz w:val="28"/>
                <w:cs/>
              </w:rPr>
              <w:t>.</w:t>
            </w:r>
            <w:r w:rsidRPr="001C6F71">
              <w:rPr>
                <w:rFonts w:ascii="TH SarabunPSK" w:hAnsi="TH SarabunPSK" w:cs="TH SarabunPSK"/>
                <w:spacing w:val="-1"/>
                <w:sz w:val="28"/>
              </w:rPr>
              <w:t>3</w:t>
            </w:r>
            <w:r w:rsidRPr="001C6F71">
              <w:rPr>
                <w:rFonts w:ascii="TH SarabunPSK" w:hAnsi="TH SarabunPSK" w:cs="TH SarabunPSK"/>
                <w:spacing w:val="-1"/>
                <w:sz w:val="28"/>
              </w:rPr>
              <w:tab/>
              <w:t>Where the operator does not maintain the aircraft he operates using only his own resources, full detail of the division of responsibilities between the operator and the contracted maintenance organisation must be included in an agreement between the two parties</w:t>
            </w:r>
            <w:r w:rsidRPr="001C6F71">
              <w:rPr>
                <w:rFonts w:ascii="TH SarabunPSK" w:hAnsi="TH SarabunPSK" w:cs="TH SarabunPSK"/>
                <w:spacing w:val="-1"/>
                <w:sz w:val="28"/>
                <w:cs/>
              </w:rPr>
              <w:t xml:space="preserve">. </w:t>
            </w:r>
            <w:r w:rsidRPr="001C6F71">
              <w:rPr>
                <w:rFonts w:ascii="TH SarabunPSK" w:hAnsi="TH SarabunPSK" w:cs="TH SarabunPSK"/>
                <w:spacing w:val="-1"/>
                <w:sz w:val="28"/>
              </w:rPr>
              <w:t>Matters to be addressed in such an agreement are contained at Appendix P</w:t>
            </w:r>
            <w:r w:rsidRPr="001C6F71">
              <w:rPr>
                <w:rFonts w:ascii="TH SarabunPSK" w:hAnsi="TH SarabunPSK" w:cs="TH SarabunPSK"/>
                <w:spacing w:val="-1"/>
                <w:sz w:val="28"/>
                <w:cs/>
              </w:rPr>
              <w:t xml:space="preserve">. </w:t>
            </w:r>
            <w:r w:rsidRPr="001C6F71">
              <w:rPr>
                <w:rFonts w:ascii="TH SarabunPSK" w:hAnsi="TH SarabunPSK" w:cs="TH SarabunPSK"/>
                <w:spacing w:val="-1"/>
                <w:sz w:val="28"/>
              </w:rPr>
              <w:t xml:space="preserve"> A commercial redacted copy of the maintenance agreement shall be available for Authority Which may require.</w:t>
            </w:r>
          </w:p>
        </w:tc>
        <w:sdt>
          <w:sdtPr>
            <w:rPr>
              <w:rFonts w:ascii="TH SarabunPSK" w:hAnsi="TH SarabunPSK" w:cs="TH SarabunPSK"/>
              <w:bCs/>
              <w:spacing w:val="-1"/>
              <w:sz w:val="28"/>
            </w:rPr>
            <w:id w:val="-416103431"/>
            <w:placeholder>
              <w:docPart w:val="AB1031A527AE4F7E83A0E9060331667C"/>
            </w:placeholder>
            <w:showingPlcHdr/>
          </w:sdtPr>
          <w:sdtContent>
            <w:tc>
              <w:tcPr>
                <w:tcW w:w="4097" w:type="dxa"/>
              </w:tcPr>
              <w:p w14:paraId="3716544C" w14:textId="4284A2D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sdt>
          <w:sdtPr>
            <w:rPr>
              <w:rFonts w:ascii="TH SarabunPSK" w:hAnsi="TH SarabunPSK" w:cs="TH SarabunPSK"/>
              <w:bCs/>
              <w:spacing w:val="-1"/>
              <w:sz w:val="28"/>
            </w:rPr>
            <w:id w:val="-31424512"/>
            <w:placeholder>
              <w:docPart w:val="EA7AFD4ED8E248B292B2405B73729531"/>
            </w:placeholder>
            <w:showingPlcHdr/>
          </w:sdtPr>
          <w:sdtContent>
            <w:tc>
              <w:tcPr>
                <w:tcW w:w="2424" w:type="dxa"/>
              </w:tcPr>
              <w:p w14:paraId="6EACBB9A" w14:textId="7468A0C8"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tr>
      <w:tr w:rsidR="003B5B48" w:rsidRPr="002401E7" w14:paraId="3FA387A8" w14:textId="77777777" w:rsidTr="00A62597">
        <w:tc>
          <w:tcPr>
            <w:tcW w:w="7508" w:type="dxa"/>
          </w:tcPr>
          <w:p w14:paraId="40A313B2" w14:textId="77777777" w:rsidR="003B5B48" w:rsidRPr="001C6F7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1C6F71">
              <w:rPr>
                <w:rFonts w:ascii="TH SarabunPSK" w:hAnsi="TH SarabunPSK" w:cs="TH SarabunPSK"/>
                <w:spacing w:val="-1"/>
                <w:sz w:val="28"/>
              </w:rPr>
              <w:t>7</w:t>
            </w:r>
            <w:r w:rsidRPr="001C6F71">
              <w:rPr>
                <w:rFonts w:ascii="TH SarabunPSK" w:hAnsi="TH SarabunPSK" w:cs="TH SarabunPSK"/>
                <w:spacing w:val="-1"/>
                <w:sz w:val="28"/>
                <w:cs/>
              </w:rPr>
              <w:t>.</w:t>
            </w:r>
            <w:r w:rsidRPr="001C6F71">
              <w:rPr>
                <w:rFonts w:ascii="TH SarabunPSK" w:hAnsi="TH SarabunPSK" w:cs="TH SarabunPSK"/>
                <w:spacing w:val="-1"/>
                <w:sz w:val="28"/>
              </w:rPr>
              <w:t>1</w:t>
            </w:r>
            <w:r w:rsidRPr="001C6F71">
              <w:rPr>
                <w:rFonts w:ascii="TH SarabunPSK" w:hAnsi="TH SarabunPSK" w:cs="TH SarabunPSK"/>
                <w:spacing w:val="-1"/>
                <w:sz w:val="28"/>
                <w:cs/>
              </w:rPr>
              <w:t>.</w:t>
            </w:r>
            <w:r w:rsidRPr="001C6F71">
              <w:rPr>
                <w:rFonts w:ascii="TH SarabunPSK" w:hAnsi="TH SarabunPSK" w:cs="TH SarabunPSK"/>
                <w:spacing w:val="-1"/>
                <w:sz w:val="28"/>
              </w:rPr>
              <w:t xml:space="preserve">4 </w:t>
            </w:r>
            <w:r w:rsidRPr="001C6F71">
              <w:rPr>
                <w:rFonts w:ascii="TH SarabunPSK" w:hAnsi="TH SarabunPSK" w:cs="TH SarabunPSK"/>
                <w:spacing w:val="-1"/>
                <w:sz w:val="28"/>
              </w:rPr>
              <w:tab/>
              <w:t>Where an operator contracts out part or all of the maintenance to a separate organisation, he shall nominate a person for engineering liaison purposes</w:t>
            </w:r>
            <w:r w:rsidRPr="001C6F71">
              <w:rPr>
                <w:rFonts w:ascii="TH SarabunPSK" w:hAnsi="TH SarabunPSK" w:cs="TH SarabunPSK"/>
                <w:spacing w:val="-1"/>
                <w:sz w:val="28"/>
                <w:cs/>
              </w:rPr>
              <w:t xml:space="preserve">. </w:t>
            </w:r>
            <w:r w:rsidRPr="001C6F71">
              <w:rPr>
                <w:rFonts w:ascii="TH SarabunPSK" w:hAnsi="TH SarabunPSK" w:cs="TH SarabunPSK"/>
                <w:spacing w:val="-1"/>
                <w:sz w:val="28"/>
              </w:rPr>
              <w:t>This person will be responsible to the operator; for planning the timely presentation of the aircraft to the maintenance support organisation for all contracted maintenance; for liaison on all matters relating to the maintenance contract or agreement and for airworthiness matters affecting the safe operation of the aircraft</w:t>
            </w:r>
            <w:r w:rsidRPr="001C6F71">
              <w:rPr>
                <w:rFonts w:ascii="TH SarabunPSK" w:hAnsi="TH SarabunPSK" w:cs="TH SarabunPSK"/>
                <w:spacing w:val="-1"/>
                <w:sz w:val="28"/>
                <w:cs/>
              </w:rPr>
              <w:t>.</w:t>
            </w:r>
          </w:p>
        </w:tc>
        <w:sdt>
          <w:sdtPr>
            <w:rPr>
              <w:rFonts w:ascii="TH SarabunPSK" w:hAnsi="TH SarabunPSK" w:cs="TH SarabunPSK"/>
              <w:bCs/>
              <w:spacing w:val="-1"/>
              <w:sz w:val="28"/>
            </w:rPr>
            <w:id w:val="1902257175"/>
            <w:placeholder>
              <w:docPart w:val="12BF7844B56F4A5ABD1087D177A3B2BB"/>
            </w:placeholder>
            <w:showingPlcHdr/>
          </w:sdtPr>
          <w:sdtContent>
            <w:tc>
              <w:tcPr>
                <w:tcW w:w="4097" w:type="dxa"/>
              </w:tcPr>
              <w:p w14:paraId="4B376B1B" w14:textId="6AAFEC4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sdt>
          <w:sdtPr>
            <w:rPr>
              <w:rFonts w:ascii="TH SarabunPSK" w:hAnsi="TH SarabunPSK" w:cs="TH SarabunPSK"/>
              <w:bCs/>
              <w:spacing w:val="-1"/>
              <w:sz w:val="28"/>
            </w:rPr>
            <w:id w:val="-268236367"/>
            <w:placeholder>
              <w:docPart w:val="69C2CE4C008347EFB4C092905CBD53E5"/>
            </w:placeholder>
            <w:showingPlcHdr/>
          </w:sdtPr>
          <w:sdtContent>
            <w:tc>
              <w:tcPr>
                <w:tcW w:w="2424" w:type="dxa"/>
              </w:tcPr>
              <w:p w14:paraId="2814C3AD" w14:textId="0CD316B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tr>
      <w:tr w:rsidR="003B5B48" w:rsidRPr="002401E7" w14:paraId="5AA564C5" w14:textId="77777777" w:rsidTr="00A62597">
        <w:tc>
          <w:tcPr>
            <w:tcW w:w="7508" w:type="dxa"/>
          </w:tcPr>
          <w:p w14:paraId="7F9820A1" w14:textId="77777777" w:rsidR="003B5B48" w:rsidRPr="001C6F7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1C6F71">
              <w:rPr>
                <w:rFonts w:ascii="TH SarabunPSK" w:hAnsi="TH SarabunPSK" w:cs="TH SarabunPSK"/>
                <w:spacing w:val="-1"/>
                <w:sz w:val="28"/>
              </w:rPr>
              <w:t>7</w:t>
            </w:r>
            <w:r w:rsidRPr="001C6F71">
              <w:rPr>
                <w:rFonts w:ascii="TH SarabunPSK" w:hAnsi="TH SarabunPSK" w:cs="TH SarabunPSK"/>
                <w:spacing w:val="-1"/>
                <w:sz w:val="28"/>
                <w:cs/>
              </w:rPr>
              <w:t>.</w:t>
            </w:r>
            <w:r w:rsidRPr="001C6F71">
              <w:rPr>
                <w:rFonts w:ascii="TH SarabunPSK" w:hAnsi="TH SarabunPSK" w:cs="TH SarabunPSK"/>
                <w:spacing w:val="-1"/>
                <w:sz w:val="28"/>
              </w:rPr>
              <w:t>1</w:t>
            </w:r>
            <w:r w:rsidRPr="001C6F71">
              <w:rPr>
                <w:rFonts w:ascii="TH SarabunPSK" w:hAnsi="TH SarabunPSK" w:cs="TH SarabunPSK"/>
                <w:spacing w:val="-1"/>
                <w:sz w:val="28"/>
                <w:cs/>
              </w:rPr>
              <w:t>.</w:t>
            </w:r>
            <w:r w:rsidRPr="001C6F71">
              <w:rPr>
                <w:rFonts w:ascii="TH SarabunPSK" w:hAnsi="TH SarabunPSK" w:cs="TH SarabunPSK"/>
                <w:spacing w:val="-1"/>
                <w:sz w:val="28"/>
              </w:rPr>
              <w:t xml:space="preserve">5 </w:t>
            </w:r>
            <w:r w:rsidRPr="001C6F71">
              <w:rPr>
                <w:rFonts w:ascii="TH SarabunPSK" w:hAnsi="TH SarabunPSK" w:cs="TH SarabunPSK"/>
                <w:spacing w:val="-1"/>
                <w:sz w:val="28"/>
              </w:rPr>
              <w:tab/>
              <w:t>The operator’s representatives shall visit the contracted maintenance organisation at the inception of the agreement, and periodically thereafter, to ensure that the standards agreed are being maintained. Reports of all such visits shall be kept and made available to the Authority on request.</w:t>
            </w:r>
          </w:p>
        </w:tc>
        <w:sdt>
          <w:sdtPr>
            <w:rPr>
              <w:rFonts w:ascii="TH SarabunPSK" w:hAnsi="TH SarabunPSK" w:cs="TH SarabunPSK"/>
              <w:bCs/>
              <w:spacing w:val="-1"/>
              <w:sz w:val="28"/>
            </w:rPr>
            <w:id w:val="986751406"/>
            <w:placeholder>
              <w:docPart w:val="BCFB826F2A454FD29A362CE8725369C1"/>
            </w:placeholder>
            <w:showingPlcHdr/>
          </w:sdtPr>
          <w:sdtContent>
            <w:tc>
              <w:tcPr>
                <w:tcW w:w="4097" w:type="dxa"/>
              </w:tcPr>
              <w:p w14:paraId="0A28B036" w14:textId="70DF822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sdt>
          <w:sdtPr>
            <w:rPr>
              <w:rFonts w:ascii="TH SarabunPSK" w:hAnsi="TH SarabunPSK" w:cs="TH SarabunPSK"/>
              <w:bCs/>
              <w:spacing w:val="-1"/>
              <w:sz w:val="28"/>
            </w:rPr>
            <w:id w:val="1433942983"/>
            <w:placeholder>
              <w:docPart w:val="E60C267B669B40B39E0BCB542CA68B7F"/>
            </w:placeholder>
            <w:showingPlcHdr/>
          </w:sdtPr>
          <w:sdtContent>
            <w:tc>
              <w:tcPr>
                <w:tcW w:w="2424" w:type="dxa"/>
              </w:tcPr>
              <w:p w14:paraId="55FCB480" w14:textId="4653DCF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tr>
      <w:tr w:rsidR="003B5B48" w:rsidRPr="002401E7" w14:paraId="70E3CA74" w14:textId="77777777" w:rsidTr="00A62597">
        <w:tc>
          <w:tcPr>
            <w:tcW w:w="7508" w:type="dxa"/>
          </w:tcPr>
          <w:p w14:paraId="1617C458"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6 </w:t>
            </w:r>
            <w:r w:rsidRPr="002401E7">
              <w:rPr>
                <w:rFonts w:ascii="TH SarabunPSK" w:hAnsi="TH SarabunPSK" w:cs="TH SarabunPSK"/>
                <w:color w:val="000000"/>
                <w:spacing w:val="-1"/>
                <w:sz w:val="28"/>
              </w:rPr>
              <w:tab/>
              <w:t xml:space="preserve">In order to be able to discharge his responsibilities for continued airworthiness, </w:t>
            </w:r>
            <w:r w:rsidRPr="002401E7">
              <w:rPr>
                <w:rFonts w:ascii="TH SarabunPSK" w:hAnsi="TH SarabunPSK" w:cs="TH SarabunPSK"/>
                <w:color w:val="000000"/>
                <w:spacing w:val="-1"/>
                <w:sz w:val="28"/>
              </w:rPr>
              <w:lastRenderedPageBreak/>
              <w:t>the Certificate of Maintenance Review (CMR) Airworthiness Review (AR) required for the operator to ensure on a continuing basis that the requirements of the approved maintenance schedule are being complied with, including condition monitoring and reliability reporting, and be made aware of any significant performance trends.</w:t>
            </w:r>
          </w:p>
        </w:tc>
        <w:sdt>
          <w:sdtPr>
            <w:rPr>
              <w:rFonts w:ascii="TH SarabunPSK" w:hAnsi="TH SarabunPSK" w:cs="TH SarabunPSK"/>
              <w:bCs/>
              <w:spacing w:val="-1"/>
              <w:sz w:val="28"/>
            </w:rPr>
            <w:id w:val="508488880"/>
            <w:placeholder>
              <w:docPart w:val="94AF7DA0BD324CC3AE802B46A776A0DE"/>
            </w:placeholder>
            <w:showingPlcHdr/>
          </w:sdtPr>
          <w:sdtContent>
            <w:tc>
              <w:tcPr>
                <w:tcW w:w="4097" w:type="dxa"/>
              </w:tcPr>
              <w:p w14:paraId="28D4113A" w14:textId="40BA433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sdt>
          <w:sdtPr>
            <w:rPr>
              <w:rFonts w:ascii="TH SarabunPSK" w:hAnsi="TH SarabunPSK" w:cs="TH SarabunPSK"/>
              <w:bCs/>
              <w:spacing w:val="-1"/>
              <w:sz w:val="28"/>
            </w:rPr>
            <w:id w:val="1888142207"/>
            <w:placeholder>
              <w:docPart w:val="D48E5AE828E948A8AB2FA47399C8438F"/>
            </w:placeholder>
            <w:showingPlcHdr/>
          </w:sdtPr>
          <w:sdtContent>
            <w:tc>
              <w:tcPr>
                <w:tcW w:w="2424" w:type="dxa"/>
              </w:tcPr>
              <w:p w14:paraId="6AA5ACD1" w14:textId="2579DEF6"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 xml:space="preserve">Click or tap here to enter </w:t>
                </w:r>
                <w:r w:rsidRPr="008D769D">
                  <w:rPr>
                    <w:rStyle w:val="PlaceholderText"/>
                  </w:rPr>
                  <w:lastRenderedPageBreak/>
                  <w:t>text.</w:t>
                </w:r>
              </w:p>
            </w:tc>
          </w:sdtContent>
        </w:sdt>
      </w:tr>
      <w:tr w:rsidR="003B5B48" w:rsidRPr="002401E7" w14:paraId="085EEF66" w14:textId="77777777" w:rsidTr="00A62597">
        <w:trPr>
          <w:trHeight w:val="641"/>
        </w:trPr>
        <w:tc>
          <w:tcPr>
            <w:tcW w:w="7508" w:type="dxa"/>
          </w:tcPr>
          <w:p w14:paraId="6DDABFF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lastRenderedPageBreak/>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Responsibilities for the assessment and incorporation of manufacturer</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s Service Information and for compliance with mandatory requirements shall be clearly defined in the agreement</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280040675"/>
            <w:placeholder>
              <w:docPart w:val="2043B121223F4952B607D7869C9E1434"/>
            </w:placeholder>
            <w:showingPlcHdr/>
          </w:sdtPr>
          <w:sdtContent>
            <w:tc>
              <w:tcPr>
                <w:tcW w:w="4097" w:type="dxa"/>
              </w:tcPr>
              <w:p w14:paraId="7C047D37" w14:textId="0F6C83D5"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sdt>
          <w:sdtPr>
            <w:rPr>
              <w:rFonts w:ascii="TH SarabunPSK" w:hAnsi="TH SarabunPSK" w:cs="TH SarabunPSK"/>
              <w:bCs/>
              <w:spacing w:val="-1"/>
              <w:sz w:val="28"/>
            </w:rPr>
            <w:id w:val="477493421"/>
            <w:placeholder>
              <w:docPart w:val="7BE589FFBD0243B38DF008B1B03BCD29"/>
            </w:placeholder>
            <w:showingPlcHdr/>
          </w:sdtPr>
          <w:sdtContent>
            <w:tc>
              <w:tcPr>
                <w:tcW w:w="2424" w:type="dxa"/>
              </w:tcPr>
              <w:p w14:paraId="53449041" w14:textId="392B397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tr>
      <w:tr w:rsidR="003B5B48" w:rsidRPr="002401E7" w14:paraId="6C081D83" w14:textId="77777777" w:rsidTr="00A62597">
        <w:trPr>
          <w:trHeight w:val="848"/>
        </w:trPr>
        <w:tc>
          <w:tcPr>
            <w:tcW w:w="7508" w:type="dxa"/>
          </w:tcPr>
          <w:p w14:paraId="3D12D11B"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8 </w:t>
            </w:r>
            <w:r w:rsidRPr="002401E7">
              <w:rPr>
                <w:rFonts w:ascii="TH SarabunPSK" w:hAnsi="TH SarabunPSK" w:cs="TH SarabunPSK"/>
                <w:color w:val="000000"/>
                <w:spacing w:val="-1"/>
                <w:sz w:val="28"/>
              </w:rPr>
              <w:tab/>
              <w:t>In its assessment of the overall engineering support arrangements provided by the operator, the Authority may examine or request copies of all agreements, including side letters and addenda, between the parties concerned</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279024250"/>
            <w:placeholder>
              <w:docPart w:val="68328D7304D646299388382936949734"/>
            </w:placeholder>
            <w:showingPlcHdr/>
          </w:sdtPr>
          <w:sdtContent>
            <w:tc>
              <w:tcPr>
                <w:tcW w:w="4097" w:type="dxa"/>
              </w:tcPr>
              <w:p w14:paraId="15ECC35D" w14:textId="5CC24A17"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sdt>
          <w:sdtPr>
            <w:rPr>
              <w:rFonts w:ascii="TH SarabunPSK" w:hAnsi="TH SarabunPSK" w:cs="TH SarabunPSK"/>
              <w:bCs/>
              <w:spacing w:val="-1"/>
              <w:sz w:val="28"/>
            </w:rPr>
            <w:id w:val="837269763"/>
            <w:placeholder>
              <w:docPart w:val="0DF4EFB292AC4E1B8D44B6D823640023"/>
            </w:placeholder>
            <w:showingPlcHdr/>
          </w:sdtPr>
          <w:sdtContent>
            <w:tc>
              <w:tcPr>
                <w:tcW w:w="2424" w:type="dxa"/>
              </w:tcPr>
              <w:p w14:paraId="370F965C" w14:textId="07CF382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tr>
      <w:tr w:rsidR="003B5B48" w:rsidRPr="002401E7" w14:paraId="5ECF5AF2" w14:textId="77777777" w:rsidTr="00A62597">
        <w:tc>
          <w:tcPr>
            <w:tcW w:w="7508" w:type="dxa"/>
          </w:tcPr>
          <w:p w14:paraId="0E611F7B"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9 </w:t>
            </w:r>
            <w:r w:rsidRPr="002401E7">
              <w:rPr>
                <w:rFonts w:ascii="TH SarabunPSK" w:hAnsi="TH SarabunPSK" w:cs="TH SarabunPSK"/>
                <w:color w:val="000000"/>
                <w:spacing w:val="-1"/>
                <w:sz w:val="28"/>
              </w:rPr>
              <w:tab/>
              <w:t>The Authority shall be notified at least one month in advance of any proposal to change the maintenance arrangements, e</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g</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a change to another maintenance organisation or significant organisational, procedural or technical change to a maintenance agreement</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435472369"/>
            <w:placeholder>
              <w:docPart w:val="60FA641C0454483B83033CB1534C0935"/>
            </w:placeholder>
            <w:showingPlcHdr/>
          </w:sdtPr>
          <w:sdtContent>
            <w:tc>
              <w:tcPr>
                <w:tcW w:w="4097" w:type="dxa"/>
              </w:tcPr>
              <w:p w14:paraId="3F0172F2" w14:textId="19B1345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sdt>
          <w:sdtPr>
            <w:rPr>
              <w:rFonts w:ascii="TH SarabunPSK" w:hAnsi="TH SarabunPSK" w:cs="TH SarabunPSK"/>
              <w:bCs/>
              <w:spacing w:val="-1"/>
              <w:sz w:val="28"/>
            </w:rPr>
            <w:id w:val="2075309006"/>
            <w:placeholder>
              <w:docPart w:val="25B2A12C779F42A987B22C63BE8A824C"/>
            </w:placeholder>
            <w:showingPlcHdr/>
          </w:sdtPr>
          <w:sdtContent>
            <w:tc>
              <w:tcPr>
                <w:tcW w:w="2424" w:type="dxa"/>
              </w:tcPr>
              <w:p w14:paraId="35A38FC5" w14:textId="2C4BD63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D769D">
                  <w:rPr>
                    <w:rStyle w:val="PlaceholderText"/>
                  </w:rPr>
                  <w:t>Click or tap here to enter text.</w:t>
                </w:r>
              </w:p>
            </w:tc>
          </w:sdtContent>
        </w:sdt>
      </w:tr>
      <w:tr w:rsidR="00272822" w:rsidRPr="002401E7" w14:paraId="75663010" w14:textId="77777777" w:rsidTr="00B805DC">
        <w:tc>
          <w:tcPr>
            <w:tcW w:w="14029" w:type="dxa"/>
            <w:gridSpan w:val="3"/>
            <w:shd w:val="clear" w:color="auto" w:fill="auto"/>
          </w:tcPr>
          <w:p w14:paraId="53E0E2B6" w14:textId="77777777" w:rsidR="00272822" w:rsidRPr="002401E7" w:rsidRDefault="00272822" w:rsidP="00F2205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00F22051"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Contracting out Full Support</w:t>
            </w:r>
          </w:p>
        </w:tc>
      </w:tr>
      <w:tr w:rsidR="003B5B48" w:rsidRPr="002401E7" w14:paraId="3CDBD9AA" w14:textId="77777777" w:rsidTr="00A62597">
        <w:tc>
          <w:tcPr>
            <w:tcW w:w="7508" w:type="dxa"/>
          </w:tcPr>
          <w:p w14:paraId="6C4ECEB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rPr>
              <w:tab/>
              <w:t>The operator may contract full maintenance support to an organisation approved by the Authority in accordance with CAAT requirements for the maintenance or overhaul of the type</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s</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of aircraft concerned</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2089990849"/>
            <w:placeholder>
              <w:docPart w:val="69427394AE65468AB4BC5EAD659E59C3"/>
            </w:placeholder>
            <w:showingPlcHdr/>
          </w:sdtPr>
          <w:sdtContent>
            <w:tc>
              <w:tcPr>
                <w:tcW w:w="4097" w:type="dxa"/>
              </w:tcPr>
              <w:p w14:paraId="265E55D2" w14:textId="67D90DB3"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sdt>
          <w:sdtPr>
            <w:rPr>
              <w:rFonts w:ascii="TH SarabunPSK" w:hAnsi="TH SarabunPSK" w:cs="TH SarabunPSK"/>
              <w:bCs/>
              <w:spacing w:val="-1"/>
              <w:sz w:val="28"/>
            </w:rPr>
            <w:id w:val="2041700326"/>
            <w:placeholder>
              <w:docPart w:val="BA0667E8F96F4499B0FEF87EAE1113DA"/>
            </w:placeholder>
            <w:showingPlcHdr/>
          </w:sdtPr>
          <w:sdtContent>
            <w:tc>
              <w:tcPr>
                <w:tcW w:w="2424" w:type="dxa"/>
              </w:tcPr>
              <w:p w14:paraId="0C0F2A71" w14:textId="70C200A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tr>
      <w:tr w:rsidR="003B5B48" w:rsidRPr="002401E7" w14:paraId="0412356A" w14:textId="77777777" w:rsidTr="00A62597">
        <w:tc>
          <w:tcPr>
            <w:tcW w:w="7508" w:type="dxa"/>
          </w:tcPr>
          <w:p w14:paraId="593A1377"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2 </w:t>
            </w:r>
            <w:r w:rsidRPr="002401E7">
              <w:rPr>
                <w:rFonts w:ascii="TH SarabunPSK" w:hAnsi="TH SarabunPSK" w:cs="TH SarabunPSK"/>
                <w:color w:val="000000"/>
                <w:spacing w:val="-1"/>
                <w:sz w:val="28"/>
              </w:rPr>
              <w:tab/>
              <w:t>The operator shall ensure that the maintenance organisation competently discharges its responsibilities under the agreement, to his satisfaction, and is responsible for satisfying the Authority that the organisation meets the requirements of this Chapter insofar as they relate to the contracted work</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955511039"/>
            <w:placeholder>
              <w:docPart w:val="C10241EE4B814BF5AA24FBC03D0D178B"/>
            </w:placeholder>
            <w:showingPlcHdr/>
          </w:sdtPr>
          <w:sdtContent>
            <w:tc>
              <w:tcPr>
                <w:tcW w:w="4097" w:type="dxa"/>
              </w:tcPr>
              <w:p w14:paraId="2409ABBA" w14:textId="1E83D98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sdt>
          <w:sdtPr>
            <w:rPr>
              <w:rFonts w:ascii="TH SarabunPSK" w:hAnsi="TH SarabunPSK" w:cs="TH SarabunPSK"/>
              <w:bCs/>
              <w:spacing w:val="-1"/>
              <w:sz w:val="28"/>
            </w:rPr>
            <w:id w:val="1246609344"/>
            <w:placeholder>
              <w:docPart w:val="40BBD915A6F842D1A13FDA80418A8530"/>
            </w:placeholder>
            <w:showingPlcHdr/>
          </w:sdtPr>
          <w:sdtContent>
            <w:tc>
              <w:tcPr>
                <w:tcW w:w="2424" w:type="dxa"/>
              </w:tcPr>
              <w:p w14:paraId="220DBCD6" w14:textId="3E14E2A5"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tr>
      <w:tr w:rsidR="003B5B48" w:rsidRPr="002401E7" w14:paraId="3C783CA4" w14:textId="77777777" w:rsidTr="00A62597">
        <w:tc>
          <w:tcPr>
            <w:tcW w:w="7508" w:type="dxa"/>
          </w:tcPr>
          <w:p w14:paraId="4997C48D"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3 </w:t>
            </w:r>
            <w:r w:rsidRPr="002401E7">
              <w:rPr>
                <w:rFonts w:ascii="TH SarabunPSK" w:hAnsi="TH SarabunPSK" w:cs="TH SarabunPSK"/>
                <w:color w:val="000000"/>
                <w:spacing w:val="-1"/>
                <w:sz w:val="28"/>
              </w:rPr>
              <w:tab/>
              <w:t>Written agreements shall be drawn up between the operator and the maintenance organisation to clearly define what responsibility for action is allowed to the maintenance organisation without prior consultation, and what tasks require agreement by the operator</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796181182"/>
            <w:placeholder>
              <w:docPart w:val="D0844A4E8DD94AFE9A44C0083D8A7D49"/>
            </w:placeholder>
            <w:showingPlcHdr/>
          </w:sdtPr>
          <w:sdtContent>
            <w:tc>
              <w:tcPr>
                <w:tcW w:w="4097" w:type="dxa"/>
              </w:tcPr>
              <w:p w14:paraId="5E5C3308" w14:textId="2D4BF4C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sdt>
          <w:sdtPr>
            <w:rPr>
              <w:rFonts w:ascii="TH SarabunPSK" w:hAnsi="TH SarabunPSK" w:cs="TH SarabunPSK"/>
              <w:bCs/>
              <w:spacing w:val="-1"/>
              <w:sz w:val="28"/>
            </w:rPr>
            <w:id w:val="1200355029"/>
            <w:placeholder>
              <w:docPart w:val="0D71CF8A4310473D964C8E4DBC446824"/>
            </w:placeholder>
            <w:showingPlcHdr/>
          </w:sdtPr>
          <w:sdtContent>
            <w:tc>
              <w:tcPr>
                <w:tcW w:w="2424" w:type="dxa"/>
              </w:tcPr>
              <w:p w14:paraId="121EA3A2" w14:textId="587C3D93"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tr>
      <w:tr w:rsidR="003B5B48" w:rsidRPr="002401E7" w14:paraId="77AC68FE" w14:textId="77777777" w:rsidTr="00A62597">
        <w:tc>
          <w:tcPr>
            <w:tcW w:w="7508" w:type="dxa"/>
          </w:tcPr>
          <w:p w14:paraId="6BBB41A8"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lastRenderedPageBreak/>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4 </w:t>
            </w:r>
            <w:r w:rsidRPr="002401E7">
              <w:rPr>
                <w:rFonts w:ascii="TH SarabunPSK" w:hAnsi="TH SarabunPSK" w:cs="TH SarabunPSK"/>
                <w:color w:val="000000"/>
                <w:spacing w:val="-1"/>
                <w:sz w:val="28"/>
              </w:rPr>
              <w:tab/>
              <w:t xml:space="preserve">Whenever an aircraft is presented for scheduled or unscheduled maintenance it is essential that a precise indication is given of the inspections required, all defects known to exist on the aircraft plus any additional work required to be carried out </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after consultation with the maintenance organisation as necessary</w:t>
            </w:r>
            <w:r w:rsidRPr="002401E7">
              <w:rPr>
                <w:rFonts w:ascii="TH SarabunPSK" w:hAnsi="TH SarabunPSK" w:cs="TH SarabunPSK"/>
                <w:color w:val="000000"/>
                <w:spacing w:val="-1"/>
                <w:sz w:val="28"/>
                <w:cs/>
              </w:rPr>
              <w:t xml:space="preserve">).  </w:t>
            </w:r>
          </w:p>
        </w:tc>
        <w:sdt>
          <w:sdtPr>
            <w:rPr>
              <w:rFonts w:ascii="TH SarabunPSK" w:hAnsi="TH SarabunPSK" w:cs="TH SarabunPSK"/>
              <w:bCs/>
              <w:spacing w:val="-1"/>
              <w:sz w:val="28"/>
            </w:rPr>
            <w:id w:val="1771422093"/>
            <w:placeholder>
              <w:docPart w:val="E738D7CA4F854DE48B1BC805D27F241D"/>
            </w:placeholder>
            <w:showingPlcHdr/>
          </w:sdtPr>
          <w:sdtContent>
            <w:tc>
              <w:tcPr>
                <w:tcW w:w="4097" w:type="dxa"/>
              </w:tcPr>
              <w:p w14:paraId="09D2C152" w14:textId="4D200CF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sdt>
          <w:sdtPr>
            <w:rPr>
              <w:rFonts w:ascii="TH SarabunPSK" w:hAnsi="TH SarabunPSK" w:cs="TH SarabunPSK"/>
              <w:bCs/>
              <w:spacing w:val="-1"/>
              <w:sz w:val="28"/>
            </w:rPr>
            <w:id w:val="-982158033"/>
            <w:placeholder>
              <w:docPart w:val="64FDA4E33F5049E499DFCA111CA34463"/>
            </w:placeholder>
            <w:showingPlcHdr/>
          </w:sdtPr>
          <w:sdtContent>
            <w:tc>
              <w:tcPr>
                <w:tcW w:w="2424" w:type="dxa"/>
              </w:tcPr>
              <w:p w14:paraId="754F20DB" w14:textId="77E48CA7"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tr>
      <w:tr w:rsidR="003B5B48" w:rsidRPr="002401E7" w14:paraId="051F4006" w14:textId="77777777" w:rsidTr="00A62597">
        <w:tc>
          <w:tcPr>
            <w:tcW w:w="7508" w:type="dxa"/>
          </w:tcPr>
          <w:p w14:paraId="2C44C6CB" w14:textId="77777777" w:rsidR="003B5B48" w:rsidRPr="002401E7" w:rsidRDefault="003B5B48" w:rsidP="003B5B48">
            <w:pPr>
              <w:widowControl w:val="0"/>
              <w:tabs>
                <w:tab w:val="left" w:pos="2835"/>
              </w:tabs>
              <w:autoSpaceDE w:val="0"/>
              <w:autoSpaceDN w:val="0"/>
              <w:adjustRightInd w:val="0"/>
              <w:spacing w:before="60" w:after="60" w:line="253" w:lineRule="exact"/>
              <w:ind w:left="1156" w:hanging="540"/>
              <w:jc w:val="thaiDistribute"/>
              <w:rPr>
                <w:rFonts w:ascii="TH SarabunPSK" w:hAnsi="TH SarabunPSK" w:cs="TH SarabunPSK"/>
                <w:color w:val="000000"/>
                <w:spacing w:val="-5"/>
                <w:sz w:val="28"/>
              </w:rPr>
            </w:pPr>
            <w:r w:rsidRPr="002401E7">
              <w:rPr>
                <w:rFonts w:ascii="TH SarabunPSK" w:hAnsi="TH SarabunPSK" w:cs="TH SarabunPSK"/>
                <w:color w:val="000000"/>
                <w:spacing w:val="-5"/>
                <w:sz w:val="28"/>
              </w:rPr>
              <w:t xml:space="preserve">Note: </w:t>
            </w:r>
            <w:r w:rsidRPr="002401E7">
              <w:rPr>
                <w:rFonts w:ascii="TH SarabunPSK" w:hAnsi="TH SarabunPSK" w:cs="TH SarabunPSK"/>
                <w:color w:val="000000"/>
                <w:spacing w:val="-5"/>
                <w:sz w:val="28"/>
                <w:cs/>
              </w:rPr>
              <w:tab/>
            </w:r>
            <w:r w:rsidRPr="002401E7">
              <w:rPr>
                <w:rFonts w:ascii="TH SarabunPSK" w:hAnsi="TH SarabunPSK" w:cs="TH SarabunPSK"/>
                <w:color w:val="000000"/>
                <w:spacing w:val="-5"/>
                <w:sz w:val="28"/>
              </w:rPr>
              <w:t xml:space="preserve">Operators must appreciate that a maintenance organisation cannot carry out work or certify </w:t>
            </w:r>
            <w:r w:rsidRPr="002401E7">
              <w:rPr>
                <w:rFonts w:ascii="TH SarabunPSK" w:hAnsi="TH SarabunPSK" w:cs="TH SarabunPSK"/>
                <w:color w:val="000000"/>
                <w:sz w:val="28"/>
              </w:rPr>
              <w:t>inspections</w:t>
            </w:r>
            <w:r w:rsidRPr="002401E7">
              <w:rPr>
                <w:rFonts w:ascii="TH SarabunPSK" w:hAnsi="TH SarabunPSK" w:cs="TH SarabunPSK"/>
                <w:color w:val="000000"/>
                <w:spacing w:val="-5"/>
                <w:sz w:val="28"/>
              </w:rPr>
              <w:t xml:space="preserve"> without their instructions or agreement and it follows that they should be specific when making known their work requirements to the organisation of their choice. Difficulties regularly occur because there is a misunderstanding between customer and maintenance organisation as to the former’s requirements.</w:t>
            </w:r>
          </w:p>
        </w:tc>
        <w:sdt>
          <w:sdtPr>
            <w:rPr>
              <w:rFonts w:ascii="TH SarabunPSK" w:hAnsi="TH SarabunPSK" w:cs="TH SarabunPSK"/>
              <w:bCs/>
              <w:spacing w:val="-1"/>
              <w:sz w:val="28"/>
            </w:rPr>
            <w:id w:val="-1583291339"/>
            <w:placeholder>
              <w:docPart w:val="E338BCB189824230A6DCEA37CCFC7E47"/>
            </w:placeholder>
            <w:showingPlcHdr/>
          </w:sdtPr>
          <w:sdtContent>
            <w:tc>
              <w:tcPr>
                <w:tcW w:w="4097" w:type="dxa"/>
              </w:tcPr>
              <w:p w14:paraId="658B3096" w14:textId="1095520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sdt>
          <w:sdtPr>
            <w:rPr>
              <w:rFonts w:ascii="TH SarabunPSK" w:hAnsi="TH SarabunPSK" w:cs="TH SarabunPSK"/>
              <w:bCs/>
              <w:spacing w:val="-1"/>
              <w:sz w:val="28"/>
            </w:rPr>
            <w:id w:val="-1602181517"/>
            <w:placeholder>
              <w:docPart w:val="B33D9DB68BD64511AC947EA6ADF5256A"/>
            </w:placeholder>
            <w:showingPlcHdr/>
          </w:sdtPr>
          <w:sdtContent>
            <w:tc>
              <w:tcPr>
                <w:tcW w:w="2424" w:type="dxa"/>
              </w:tcPr>
              <w:p w14:paraId="27D3D857" w14:textId="70E9B97B"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tr>
      <w:tr w:rsidR="003B5B48" w:rsidRPr="002401E7" w14:paraId="4A04EBB7" w14:textId="77777777" w:rsidTr="00A62597">
        <w:tc>
          <w:tcPr>
            <w:tcW w:w="7508" w:type="dxa"/>
          </w:tcPr>
          <w:p w14:paraId="1AE7E56C"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5"/>
                <w:sz w:val="28"/>
                <w:lang w:val="en-US"/>
              </w:rPr>
            </w:pPr>
            <w:r w:rsidRPr="002401E7">
              <w:rPr>
                <w:rFonts w:ascii="TH SarabunPSK" w:hAnsi="TH SarabunPSK" w:cs="TH SarabunPSK"/>
                <w:color w:val="000000"/>
                <w:spacing w:val="-2"/>
                <w:sz w:val="28"/>
              </w:rPr>
              <w:t>7</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2</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5</w:t>
            </w:r>
            <w:r w:rsidRPr="002401E7">
              <w:rPr>
                <w:rFonts w:ascii="TH SarabunPSK" w:hAnsi="TH SarabunPSK" w:cs="TH SarabunPSK"/>
                <w:color w:val="000000"/>
                <w:spacing w:val="-2"/>
                <w:sz w:val="28"/>
                <w:cs/>
              </w:rPr>
              <w:tab/>
            </w:r>
            <w:r w:rsidRPr="002401E7">
              <w:rPr>
                <w:rFonts w:ascii="TH SarabunPSK" w:hAnsi="TH SarabunPSK" w:cs="TH SarabunPSK"/>
                <w:color w:val="000000"/>
                <w:spacing w:val="-1"/>
                <w:sz w:val="28"/>
              </w:rPr>
              <w:t>The operator shall ensure that all tasks completed and certificated during line maintenance or by other organisations</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engineers be made available to his maintenance contractor</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653099638"/>
            <w:placeholder>
              <w:docPart w:val="8D820F06797C48D2A3808806FA1B0BD0"/>
            </w:placeholder>
            <w:showingPlcHdr/>
          </w:sdtPr>
          <w:sdtContent>
            <w:tc>
              <w:tcPr>
                <w:tcW w:w="4097" w:type="dxa"/>
              </w:tcPr>
              <w:p w14:paraId="4D591F66" w14:textId="4F8080E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sdt>
          <w:sdtPr>
            <w:rPr>
              <w:rFonts w:ascii="TH SarabunPSK" w:hAnsi="TH SarabunPSK" w:cs="TH SarabunPSK"/>
              <w:bCs/>
              <w:spacing w:val="-1"/>
              <w:sz w:val="28"/>
            </w:rPr>
            <w:id w:val="-1633243904"/>
            <w:placeholder>
              <w:docPart w:val="256CEE170F0E45E59BD88D593021D3F4"/>
            </w:placeholder>
            <w:showingPlcHdr/>
          </w:sdtPr>
          <w:sdtContent>
            <w:tc>
              <w:tcPr>
                <w:tcW w:w="2424" w:type="dxa"/>
              </w:tcPr>
              <w:p w14:paraId="6F166A9D" w14:textId="249ABD6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9504D0">
                  <w:rPr>
                    <w:rStyle w:val="PlaceholderText"/>
                  </w:rPr>
                  <w:t>Click or tap here to enter text.</w:t>
                </w:r>
              </w:p>
            </w:tc>
          </w:sdtContent>
        </w:sdt>
      </w:tr>
      <w:tr w:rsidR="00272822" w:rsidRPr="002401E7" w14:paraId="08C1BDB9" w14:textId="77777777" w:rsidTr="00B805DC">
        <w:tc>
          <w:tcPr>
            <w:tcW w:w="14029" w:type="dxa"/>
            <w:gridSpan w:val="3"/>
            <w:shd w:val="clear" w:color="auto" w:fill="auto"/>
          </w:tcPr>
          <w:p w14:paraId="39D3ADDD" w14:textId="77777777" w:rsidR="00272822" w:rsidRPr="002401E7" w:rsidRDefault="00272822" w:rsidP="00F2205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7</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3</w:t>
            </w:r>
            <w:r w:rsidRPr="002401E7">
              <w:rPr>
                <w:rFonts w:ascii="TH SarabunPSK" w:hAnsi="TH SarabunPSK" w:cs="TH SarabunPSK"/>
                <w:color w:val="000000"/>
                <w:spacing w:val="-2"/>
                <w:sz w:val="28"/>
              </w:rPr>
              <w:tab/>
              <w:t>Contracting out Line Maintenance Support</w:t>
            </w:r>
          </w:p>
        </w:tc>
      </w:tr>
      <w:tr w:rsidR="00272822" w:rsidRPr="002401E7" w14:paraId="74822CB5" w14:textId="77777777" w:rsidTr="00A62597">
        <w:tc>
          <w:tcPr>
            <w:tcW w:w="11605" w:type="dxa"/>
            <w:gridSpan w:val="2"/>
          </w:tcPr>
          <w:p w14:paraId="0B980BCC" w14:textId="77777777" w:rsidR="00272822" w:rsidRPr="002401E7" w:rsidRDefault="00272822" w:rsidP="00F2205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7</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3</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1</w:t>
            </w:r>
            <w:r w:rsidRPr="002401E7">
              <w:rPr>
                <w:rFonts w:ascii="TH SarabunPSK" w:hAnsi="TH SarabunPSK" w:cs="TH SarabunPSK"/>
                <w:color w:val="000000"/>
                <w:spacing w:val="-2"/>
                <w:sz w:val="28"/>
              </w:rPr>
              <w:tab/>
              <w:t>Line maintenance is defined as those maintenance activities required to prepare an aircraft for flight including</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635920065"/>
            <w:placeholder>
              <w:docPart w:val="1573FAEA95954DD89F0D3BEE85144656"/>
            </w:placeholder>
            <w:showingPlcHdr/>
          </w:sdtPr>
          <w:sdtContent>
            <w:tc>
              <w:tcPr>
                <w:tcW w:w="2424" w:type="dxa"/>
              </w:tcPr>
              <w:p w14:paraId="63093D51" w14:textId="2E59593C" w:rsidR="00272822"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D06146">
                  <w:rPr>
                    <w:rStyle w:val="PlaceholderText"/>
                  </w:rPr>
                  <w:t>Click or tap here to enter text.</w:t>
                </w:r>
              </w:p>
            </w:tc>
          </w:sdtContent>
        </w:sdt>
      </w:tr>
      <w:tr w:rsidR="003B5B48" w:rsidRPr="002401E7" w14:paraId="208341F3" w14:textId="77777777" w:rsidTr="00A62597">
        <w:tc>
          <w:tcPr>
            <w:tcW w:w="7508" w:type="dxa"/>
          </w:tcPr>
          <w:p w14:paraId="40FA0541" w14:textId="77777777" w:rsidR="003B5B48" w:rsidRPr="002401E7" w:rsidRDefault="003B5B48" w:rsidP="003B5B48">
            <w:pPr>
              <w:pStyle w:val="ListParagraph"/>
              <w:widowControl w:val="0"/>
              <w:numPr>
                <w:ilvl w:val="0"/>
                <w:numId w:val="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Trouble shooting;</w:t>
            </w:r>
          </w:p>
        </w:tc>
        <w:sdt>
          <w:sdtPr>
            <w:rPr>
              <w:rFonts w:ascii="TH SarabunPSK" w:hAnsi="TH SarabunPSK" w:cs="TH SarabunPSK"/>
              <w:bCs/>
              <w:spacing w:val="-1"/>
              <w:sz w:val="28"/>
            </w:rPr>
            <w:id w:val="1116803722"/>
            <w:placeholder>
              <w:docPart w:val="6178A09085004DFC8791EB78E0EF33EC"/>
            </w:placeholder>
            <w:showingPlcHdr/>
          </w:sdtPr>
          <w:sdtContent>
            <w:tc>
              <w:tcPr>
                <w:tcW w:w="4097" w:type="dxa"/>
              </w:tcPr>
              <w:p w14:paraId="52A85EDC" w14:textId="1ADEDBD7"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FF1E30">
                  <w:rPr>
                    <w:rStyle w:val="PlaceholderText"/>
                  </w:rPr>
                  <w:t>Click or tap here to enter text.</w:t>
                </w:r>
              </w:p>
            </w:tc>
          </w:sdtContent>
        </w:sdt>
        <w:sdt>
          <w:sdtPr>
            <w:rPr>
              <w:rFonts w:ascii="TH SarabunPSK" w:hAnsi="TH SarabunPSK" w:cs="TH SarabunPSK"/>
              <w:bCs/>
              <w:spacing w:val="-1"/>
              <w:sz w:val="28"/>
            </w:rPr>
            <w:id w:val="1816592374"/>
            <w:placeholder>
              <w:docPart w:val="514FB23562FF4C1C890FE7E462921B38"/>
            </w:placeholder>
            <w:showingPlcHdr/>
          </w:sdtPr>
          <w:sdtContent>
            <w:tc>
              <w:tcPr>
                <w:tcW w:w="2424" w:type="dxa"/>
              </w:tcPr>
              <w:p w14:paraId="204C0C5E" w14:textId="7DE3092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FF1E30">
                  <w:rPr>
                    <w:rStyle w:val="PlaceholderText"/>
                  </w:rPr>
                  <w:t>Click or tap here to enter text.</w:t>
                </w:r>
              </w:p>
            </w:tc>
          </w:sdtContent>
        </w:sdt>
      </w:tr>
      <w:tr w:rsidR="003B5B48" w:rsidRPr="002401E7" w14:paraId="3D0767CE" w14:textId="77777777" w:rsidTr="00A62597">
        <w:tc>
          <w:tcPr>
            <w:tcW w:w="7508" w:type="dxa"/>
          </w:tcPr>
          <w:p w14:paraId="6685CBE9" w14:textId="77777777" w:rsidR="003B5B48" w:rsidRPr="002401E7" w:rsidRDefault="003B5B48" w:rsidP="003B5B48">
            <w:pPr>
              <w:pStyle w:val="ListParagraph"/>
              <w:widowControl w:val="0"/>
              <w:numPr>
                <w:ilvl w:val="0"/>
                <w:numId w:val="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Defect rectification;</w:t>
            </w:r>
          </w:p>
        </w:tc>
        <w:sdt>
          <w:sdtPr>
            <w:rPr>
              <w:rFonts w:ascii="TH SarabunPSK" w:hAnsi="TH SarabunPSK" w:cs="TH SarabunPSK"/>
              <w:bCs/>
              <w:spacing w:val="-1"/>
              <w:sz w:val="28"/>
            </w:rPr>
            <w:id w:val="1181929573"/>
            <w:placeholder>
              <w:docPart w:val="9FED0BCD60BD48E7AF3E461E96B2230C"/>
            </w:placeholder>
            <w:showingPlcHdr/>
          </w:sdtPr>
          <w:sdtContent>
            <w:tc>
              <w:tcPr>
                <w:tcW w:w="4097" w:type="dxa"/>
              </w:tcPr>
              <w:p w14:paraId="35EC922C" w14:textId="14111C5B"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FF1E30">
                  <w:rPr>
                    <w:rStyle w:val="PlaceholderText"/>
                  </w:rPr>
                  <w:t>Click or tap here to enter text.</w:t>
                </w:r>
              </w:p>
            </w:tc>
          </w:sdtContent>
        </w:sdt>
        <w:sdt>
          <w:sdtPr>
            <w:rPr>
              <w:rFonts w:ascii="TH SarabunPSK" w:hAnsi="TH SarabunPSK" w:cs="TH SarabunPSK"/>
              <w:bCs/>
              <w:spacing w:val="-1"/>
              <w:sz w:val="28"/>
            </w:rPr>
            <w:id w:val="1399097918"/>
            <w:placeholder>
              <w:docPart w:val="0845E91062064AA6BBB14911A6D4D007"/>
            </w:placeholder>
            <w:showingPlcHdr/>
          </w:sdtPr>
          <w:sdtContent>
            <w:tc>
              <w:tcPr>
                <w:tcW w:w="2424" w:type="dxa"/>
              </w:tcPr>
              <w:p w14:paraId="4FB0645F" w14:textId="5E1924D9"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FF1E30">
                  <w:rPr>
                    <w:rStyle w:val="PlaceholderText"/>
                  </w:rPr>
                  <w:t>Click or tap here to enter text.</w:t>
                </w:r>
              </w:p>
            </w:tc>
          </w:sdtContent>
        </w:sdt>
      </w:tr>
      <w:tr w:rsidR="003B5B48" w:rsidRPr="002401E7" w14:paraId="54EA9F81" w14:textId="77777777" w:rsidTr="006B03ED">
        <w:trPr>
          <w:trHeight w:val="314"/>
        </w:trPr>
        <w:tc>
          <w:tcPr>
            <w:tcW w:w="7508" w:type="dxa"/>
          </w:tcPr>
          <w:p w14:paraId="602614C3" w14:textId="45AF3FEC" w:rsidR="003B5B48" w:rsidRPr="002401E7" w:rsidRDefault="003B5B48" w:rsidP="003B5B48">
            <w:pPr>
              <w:pStyle w:val="ListParagraph"/>
              <w:widowControl w:val="0"/>
              <w:numPr>
                <w:ilvl w:val="0"/>
                <w:numId w:val="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 xml:space="preserve">Component replacement with use of external test equipment if required. </w:t>
            </w:r>
          </w:p>
        </w:tc>
        <w:sdt>
          <w:sdtPr>
            <w:rPr>
              <w:rFonts w:ascii="TH SarabunPSK" w:hAnsi="TH SarabunPSK" w:cs="TH SarabunPSK"/>
              <w:bCs/>
              <w:spacing w:val="-1"/>
              <w:sz w:val="28"/>
            </w:rPr>
            <w:id w:val="1327865954"/>
            <w:placeholder>
              <w:docPart w:val="25D8F5FD580F45228A3ACC139D959704"/>
            </w:placeholder>
            <w:showingPlcHdr/>
          </w:sdtPr>
          <w:sdtContent>
            <w:tc>
              <w:tcPr>
                <w:tcW w:w="4097" w:type="dxa"/>
              </w:tcPr>
              <w:p w14:paraId="2FF76F42" w14:textId="1BEF0FCE"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FF1E30">
                  <w:rPr>
                    <w:rStyle w:val="PlaceholderText"/>
                  </w:rPr>
                  <w:t>Click or tap here to enter text.</w:t>
                </w:r>
              </w:p>
            </w:tc>
          </w:sdtContent>
        </w:sdt>
        <w:sdt>
          <w:sdtPr>
            <w:rPr>
              <w:rFonts w:ascii="TH SarabunPSK" w:hAnsi="TH SarabunPSK" w:cs="TH SarabunPSK"/>
              <w:bCs/>
              <w:spacing w:val="-1"/>
              <w:sz w:val="28"/>
            </w:rPr>
            <w:id w:val="1207070048"/>
            <w:placeholder>
              <w:docPart w:val="AF13D60D30A84FF7AB24F8064E7A339D"/>
            </w:placeholder>
            <w:showingPlcHdr/>
          </w:sdtPr>
          <w:sdtContent>
            <w:tc>
              <w:tcPr>
                <w:tcW w:w="2424" w:type="dxa"/>
              </w:tcPr>
              <w:p w14:paraId="760FBDA0" w14:textId="333B70BC" w:rsidR="003B5B48" w:rsidRPr="002401E7" w:rsidRDefault="003B5B48" w:rsidP="003B5B48">
                <w:pPr>
                  <w:spacing w:before="60" w:after="60"/>
                  <w:rPr>
                    <w:rFonts w:ascii="TH SarabunPSK" w:hAnsi="TH SarabunPSK" w:cs="TH SarabunPSK"/>
                    <w:sz w:val="28"/>
                  </w:rPr>
                </w:pPr>
                <w:r w:rsidRPr="00FF1E30">
                  <w:rPr>
                    <w:rStyle w:val="PlaceholderText"/>
                  </w:rPr>
                  <w:t>Click or tap here to enter text.</w:t>
                </w:r>
              </w:p>
            </w:tc>
          </w:sdtContent>
        </w:sdt>
      </w:tr>
      <w:tr w:rsidR="003B5B48" w:rsidRPr="002401E7" w14:paraId="7E0F8A74" w14:textId="77777777" w:rsidTr="00A62597">
        <w:tc>
          <w:tcPr>
            <w:tcW w:w="7508" w:type="dxa"/>
          </w:tcPr>
          <w:p w14:paraId="47F605C8" w14:textId="77777777" w:rsidR="003B5B48" w:rsidRPr="002401E7" w:rsidRDefault="003B5B48" w:rsidP="003B5B48">
            <w:pPr>
              <w:pStyle w:val="ListParagraph"/>
              <w:widowControl w:val="0"/>
              <w:numPr>
                <w:ilvl w:val="0"/>
                <w:numId w:val="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 xml:space="preserve">Scheduled maintenance and/or checks including visual inspections that will detect obvious unsatisfactory conditions/discrepancies but do not require extensive in-depth inspection. It may also include internal structure, systems </w:t>
            </w:r>
            <w:r w:rsidRPr="002401E7">
              <w:rPr>
                <w:rFonts w:ascii="TH SarabunPSK" w:hAnsi="TH SarabunPSK" w:cs="TH SarabunPSK"/>
                <w:color w:val="000000"/>
                <w:spacing w:val="-4"/>
                <w:sz w:val="28"/>
                <w:lang w:val="en-US"/>
              </w:rPr>
              <w:lastRenderedPageBreak/>
              <w:t>and powerplant items which are visible through quick opening access panels/doors;</w:t>
            </w:r>
          </w:p>
        </w:tc>
        <w:sdt>
          <w:sdtPr>
            <w:rPr>
              <w:rFonts w:ascii="TH SarabunPSK" w:hAnsi="TH SarabunPSK" w:cs="TH SarabunPSK"/>
              <w:bCs/>
              <w:spacing w:val="-1"/>
              <w:sz w:val="28"/>
            </w:rPr>
            <w:id w:val="-507214413"/>
            <w:placeholder>
              <w:docPart w:val="4DCF20BFCC2F4ADB86A8E4FBE98A7D7E"/>
            </w:placeholder>
            <w:showingPlcHdr/>
          </w:sdtPr>
          <w:sdtContent>
            <w:tc>
              <w:tcPr>
                <w:tcW w:w="4097" w:type="dxa"/>
              </w:tcPr>
              <w:p w14:paraId="4448B567" w14:textId="3B2E8493"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cs/>
                  </w:rPr>
                </w:pPr>
                <w:r w:rsidRPr="00FF1E30">
                  <w:rPr>
                    <w:rStyle w:val="PlaceholderText"/>
                  </w:rPr>
                  <w:t>Click or tap here to enter text.</w:t>
                </w:r>
              </w:p>
            </w:tc>
          </w:sdtContent>
        </w:sdt>
        <w:sdt>
          <w:sdtPr>
            <w:rPr>
              <w:rFonts w:ascii="TH SarabunPSK" w:hAnsi="TH SarabunPSK" w:cs="TH SarabunPSK"/>
              <w:bCs/>
              <w:spacing w:val="-1"/>
              <w:sz w:val="28"/>
            </w:rPr>
            <w:id w:val="207463272"/>
            <w:placeholder>
              <w:docPart w:val="702B10CE5D874AE8BACB307168868E20"/>
            </w:placeholder>
            <w:showingPlcHdr/>
          </w:sdtPr>
          <w:sdtContent>
            <w:tc>
              <w:tcPr>
                <w:tcW w:w="2424" w:type="dxa"/>
              </w:tcPr>
              <w:p w14:paraId="346411E7" w14:textId="20D2D17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FF1E30">
                  <w:rPr>
                    <w:rStyle w:val="PlaceholderText"/>
                  </w:rPr>
                  <w:t>Click or tap here to enter text.</w:t>
                </w:r>
              </w:p>
            </w:tc>
          </w:sdtContent>
        </w:sdt>
      </w:tr>
      <w:tr w:rsidR="003B5B48" w:rsidRPr="002401E7" w14:paraId="5762FE74" w14:textId="77777777" w:rsidTr="00A62597">
        <w:tc>
          <w:tcPr>
            <w:tcW w:w="7508" w:type="dxa"/>
          </w:tcPr>
          <w:p w14:paraId="353F858B" w14:textId="77777777" w:rsidR="003B5B48" w:rsidRPr="002401E7" w:rsidRDefault="003B5B48" w:rsidP="003B5B48">
            <w:pPr>
              <w:pStyle w:val="ListParagraph"/>
              <w:widowControl w:val="0"/>
              <w:numPr>
                <w:ilvl w:val="0"/>
                <w:numId w:val="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cs/>
                <w:lang w:val="en-US"/>
              </w:rPr>
            </w:pPr>
            <w:r w:rsidRPr="002401E7">
              <w:rPr>
                <w:rFonts w:ascii="TH SarabunPSK" w:hAnsi="TH SarabunPSK" w:cs="TH SarabunPSK"/>
                <w:color w:val="000000"/>
                <w:spacing w:val="-4"/>
                <w:sz w:val="28"/>
                <w:lang w:val="en-US"/>
              </w:rPr>
              <w:lastRenderedPageBreak/>
              <w:t>Minor repairs and modifications which do not require extensive disassembly and can    be accomplished by simple means; and</w:t>
            </w:r>
          </w:p>
        </w:tc>
        <w:sdt>
          <w:sdtPr>
            <w:rPr>
              <w:rFonts w:ascii="TH SarabunPSK" w:hAnsi="TH SarabunPSK" w:cs="TH SarabunPSK"/>
              <w:bCs/>
              <w:spacing w:val="-1"/>
              <w:sz w:val="28"/>
            </w:rPr>
            <w:id w:val="2097749840"/>
            <w:placeholder>
              <w:docPart w:val="B0BC80BF0C9849B79C4F0E1B059F670C"/>
            </w:placeholder>
            <w:showingPlcHdr/>
          </w:sdtPr>
          <w:sdtContent>
            <w:tc>
              <w:tcPr>
                <w:tcW w:w="4097" w:type="dxa"/>
              </w:tcPr>
              <w:p w14:paraId="60F2F3A5" w14:textId="4A2CF5CE"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FF1E30">
                  <w:rPr>
                    <w:rStyle w:val="PlaceholderText"/>
                  </w:rPr>
                  <w:t>Click or tap here to enter text.</w:t>
                </w:r>
              </w:p>
            </w:tc>
          </w:sdtContent>
        </w:sdt>
        <w:sdt>
          <w:sdtPr>
            <w:rPr>
              <w:rFonts w:ascii="TH SarabunPSK" w:hAnsi="TH SarabunPSK" w:cs="TH SarabunPSK"/>
              <w:bCs/>
              <w:spacing w:val="-1"/>
              <w:sz w:val="28"/>
            </w:rPr>
            <w:id w:val="1395700089"/>
            <w:placeholder>
              <w:docPart w:val="311FFAFB55C842FF8540AB8C006BB616"/>
            </w:placeholder>
            <w:showingPlcHdr/>
          </w:sdtPr>
          <w:sdtContent>
            <w:tc>
              <w:tcPr>
                <w:tcW w:w="2424" w:type="dxa"/>
              </w:tcPr>
              <w:p w14:paraId="6379EC16" w14:textId="627F9B3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FF1E30">
                  <w:rPr>
                    <w:rStyle w:val="PlaceholderText"/>
                  </w:rPr>
                  <w:t>Click or tap here to enter text.</w:t>
                </w:r>
              </w:p>
            </w:tc>
          </w:sdtContent>
        </w:sdt>
      </w:tr>
      <w:tr w:rsidR="003B5B48" w:rsidRPr="002401E7" w14:paraId="420CBF8D" w14:textId="77777777" w:rsidTr="00A62597">
        <w:tc>
          <w:tcPr>
            <w:tcW w:w="7508" w:type="dxa"/>
          </w:tcPr>
          <w:p w14:paraId="0BC888A7" w14:textId="77777777" w:rsidR="003B5B48" w:rsidRPr="002401E7" w:rsidRDefault="003B5B48" w:rsidP="003B5B48">
            <w:pPr>
              <w:pStyle w:val="ListParagraph"/>
              <w:widowControl w:val="0"/>
              <w:numPr>
                <w:ilvl w:val="0"/>
                <w:numId w:val="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Defect rectification. Examples of these are given in Appendix W.</w:t>
            </w:r>
          </w:p>
        </w:tc>
        <w:sdt>
          <w:sdtPr>
            <w:rPr>
              <w:rFonts w:ascii="TH SarabunPSK" w:hAnsi="TH SarabunPSK" w:cs="TH SarabunPSK"/>
              <w:bCs/>
              <w:spacing w:val="-1"/>
              <w:sz w:val="28"/>
            </w:rPr>
            <w:id w:val="1215616792"/>
            <w:placeholder>
              <w:docPart w:val="7D1BAE23F5B74030A022E83D8075BC84"/>
            </w:placeholder>
            <w:showingPlcHdr/>
          </w:sdtPr>
          <w:sdtContent>
            <w:tc>
              <w:tcPr>
                <w:tcW w:w="4097" w:type="dxa"/>
              </w:tcPr>
              <w:p w14:paraId="272F2059" w14:textId="18AE625E"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sdt>
          <w:sdtPr>
            <w:rPr>
              <w:rFonts w:ascii="TH SarabunPSK" w:hAnsi="TH SarabunPSK" w:cs="TH SarabunPSK"/>
              <w:bCs/>
              <w:spacing w:val="-1"/>
              <w:sz w:val="28"/>
            </w:rPr>
            <w:id w:val="1967084645"/>
            <w:placeholder>
              <w:docPart w:val="BE11B3D764204027A885B541B829F707"/>
            </w:placeholder>
            <w:showingPlcHdr/>
          </w:sdtPr>
          <w:sdtContent>
            <w:tc>
              <w:tcPr>
                <w:tcW w:w="2424" w:type="dxa"/>
              </w:tcPr>
              <w:p w14:paraId="55F8BA37" w14:textId="04CFCC0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tr>
      <w:tr w:rsidR="003B5B48" w:rsidRPr="002401E7" w14:paraId="7A754A05" w14:textId="77777777" w:rsidTr="00A62597">
        <w:tc>
          <w:tcPr>
            <w:tcW w:w="7508" w:type="dxa"/>
          </w:tcPr>
          <w:p w14:paraId="7E1D4974"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5"/>
                <w:sz w:val="28"/>
              </w:rPr>
            </w:pPr>
            <w:r w:rsidRPr="002401E7">
              <w:rPr>
                <w:rFonts w:ascii="TH SarabunPSK" w:hAnsi="TH SarabunPSK" w:cs="TH SarabunPSK"/>
                <w:color w:val="000000"/>
                <w:spacing w:val="-2"/>
                <w:sz w:val="28"/>
              </w:rPr>
              <w:t>7</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3</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2</w:t>
            </w:r>
            <w:r w:rsidRPr="002401E7">
              <w:rPr>
                <w:rFonts w:ascii="TH SarabunPSK" w:hAnsi="TH SarabunPSK" w:cs="TH SarabunPSK"/>
                <w:color w:val="000000"/>
                <w:spacing w:val="-2"/>
                <w:sz w:val="28"/>
              </w:rPr>
              <w:tab/>
            </w:r>
            <w:r w:rsidRPr="002401E7">
              <w:rPr>
                <w:rFonts w:ascii="TH SarabunPSK" w:hAnsi="TH SarabunPSK" w:cs="TH SarabunPSK"/>
                <w:color w:val="000000"/>
                <w:spacing w:val="-1"/>
                <w:sz w:val="28"/>
              </w:rPr>
              <w:t>A written agreement shall exist between the operators or his principal contracted maintenance organisation and the organisation contracted for the performance of line maintenance, detailing the tasks to be performed on behalf of the operator</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The arrangements shall be defined in company instructions so that responsibilities procedures and communication paths are made clear to all concerned</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2085565616"/>
            <w:placeholder>
              <w:docPart w:val="8D86A703A5314CC6AE06CF88B8628036"/>
            </w:placeholder>
            <w:showingPlcHdr/>
          </w:sdtPr>
          <w:sdtContent>
            <w:tc>
              <w:tcPr>
                <w:tcW w:w="4097" w:type="dxa"/>
              </w:tcPr>
              <w:p w14:paraId="4497E10D" w14:textId="4B46C7F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sdt>
          <w:sdtPr>
            <w:rPr>
              <w:rFonts w:ascii="TH SarabunPSK" w:hAnsi="TH SarabunPSK" w:cs="TH SarabunPSK"/>
              <w:bCs/>
              <w:spacing w:val="-1"/>
              <w:sz w:val="28"/>
            </w:rPr>
            <w:id w:val="-1568789485"/>
            <w:placeholder>
              <w:docPart w:val="D536372A81E24DA3A6CDB9918FE2804A"/>
            </w:placeholder>
            <w:showingPlcHdr/>
          </w:sdtPr>
          <w:sdtContent>
            <w:tc>
              <w:tcPr>
                <w:tcW w:w="2424" w:type="dxa"/>
              </w:tcPr>
              <w:p w14:paraId="11A17795" w14:textId="1B5B53D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tr>
      <w:tr w:rsidR="003B5B48" w:rsidRPr="002401E7" w14:paraId="6F35CB33" w14:textId="77777777" w:rsidTr="00A62597">
        <w:tc>
          <w:tcPr>
            <w:tcW w:w="7508" w:type="dxa"/>
          </w:tcPr>
          <w:p w14:paraId="00A5992E"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3</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3 </w:t>
            </w:r>
            <w:r w:rsidRPr="002401E7">
              <w:rPr>
                <w:rFonts w:ascii="TH SarabunPSK" w:hAnsi="TH SarabunPSK" w:cs="TH SarabunPSK"/>
                <w:color w:val="000000"/>
                <w:spacing w:val="-1"/>
                <w:sz w:val="28"/>
              </w:rPr>
              <w:tab/>
              <w:t>The authorisation of maintenance personnel employed by the line maintenance contractor shall conform to any requirements and limitations imposed by the conditions of the approval granted by the Authority</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48153165"/>
            <w:placeholder>
              <w:docPart w:val="DC2CA14832084807B1BD3D33CBC36A82"/>
            </w:placeholder>
            <w:showingPlcHdr/>
          </w:sdtPr>
          <w:sdtContent>
            <w:tc>
              <w:tcPr>
                <w:tcW w:w="4097" w:type="dxa"/>
              </w:tcPr>
              <w:p w14:paraId="6BF23AD2" w14:textId="25A5DD23"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sdt>
          <w:sdtPr>
            <w:rPr>
              <w:rFonts w:ascii="TH SarabunPSK" w:hAnsi="TH SarabunPSK" w:cs="TH SarabunPSK"/>
              <w:bCs/>
              <w:spacing w:val="-1"/>
              <w:sz w:val="28"/>
            </w:rPr>
            <w:id w:val="1417366780"/>
            <w:placeholder>
              <w:docPart w:val="2F9924D18D66432A98E6963FA28FA07D"/>
            </w:placeholder>
            <w:showingPlcHdr/>
          </w:sdtPr>
          <w:sdtContent>
            <w:tc>
              <w:tcPr>
                <w:tcW w:w="2424" w:type="dxa"/>
              </w:tcPr>
              <w:p w14:paraId="46C78493" w14:textId="51C90682"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tr>
      <w:tr w:rsidR="003B5B48" w:rsidRPr="002401E7" w14:paraId="32A57CD1" w14:textId="77777777" w:rsidTr="00A62597">
        <w:tc>
          <w:tcPr>
            <w:tcW w:w="7508" w:type="dxa"/>
          </w:tcPr>
          <w:p w14:paraId="7DC14E86"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3</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rPr>
              <w:tab/>
              <w:t>It is the responsibility of the operator to ensure that the continuing performance of the line maintenance contractor is such as to ensure safe operation of the operator</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s aircraft</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397193830"/>
            <w:placeholder>
              <w:docPart w:val="06EDEBF21910436C8A5EF966E6F52203"/>
            </w:placeholder>
            <w:showingPlcHdr/>
          </w:sdtPr>
          <w:sdtContent>
            <w:tc>
              <w:tcPr>
                <w:tcW w:w="4097" w:type="dxa"/>
              </w:tcPr>
              <w:p w14:paraId="7BEE5334" w14:textId="04AD5948"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sdt>
          <w:sdtPr>
            <w:rPr>
              <w:rFonts w:ascii="TH SarabunPSK" w:hAnsi="TH SarabunPSK" w:cs="TH SarabunPSK"/>
              <w:bCs/>
              <w:spacing w:val="-1"/>
              <w:sz w:val="28"/>
            </w:rPr>
            <w:id w:val="-917163330"/>
            <w:placeholder>
              <w:docPart w:val="22E1A30FAE1845778420C3FE767E7002"/>
            </w:placeholder>
            <w:showingPlcHdr/>
          </w:sdtPr>
          <w:sdtContent>
            <w:tc>
              <w:tcPr>
                <w:tcW w:w="2424" w:type="dxa"/>
              </w:tcPr>
              <w:p w14:paraId="00FADAB8" w14:textId="0247AFE4"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tr>
      <w:tr w:rsidR="003B5B48" w:rsidRPr="002401E7" w14:paraId="1CFF800A" w14:textId="77777777" w:rsidTr="00A62597">
        <w:tc>
          <w:tcPr>
            <w:tcW w:w="7508" w:type="dxa"/>
          </w:tcPr>
          <w:p w14:paraId="11B22BB5" w14:textId="408A3AFB"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3</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5 </w:t>
            </w:r>
            <w:r w:rsidRPr="002401E7">
              <w:rPr>
                <w:rFonts w:ascii="TH SarabunPSK" w:hAnsi="TH SarabunPSK" w:cs="TH SarabunPSK"/>
                <w:color w:val="000000"/>
                <w:spacing w:val="-1"/>
                <w:sz w:val="28"/>
              </w:rPr>
              <w:tab/>
              <w:t>The operator or his principal contracted maintenance organisation may sub</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contract a </w:t>
            </w:r>
            <w:r w:rsidRPr="00861D31">
              <w:rPr>
                <w:rFonts w:ascii="TH SarabunPSK" w:hAnsi="TH SarabunPSK" w:cs="TH SarabunPSK"/>
                <w:spacing w:val="-1"/>
                <w:sz w:val="28"/>
              </w:rPr>
              <w:t>maintenance organisation to perform line maintenance activities outside Thailand under 31 of this chapter, under such arrangements, the operator shall be responsible for the subcontractor’s performance and the timely completion of the repair station application.</w:t>
            </w:r>
          </w:p>
        </w:tc>
        <w:sdt>
          <w:sdtPr>
            <w:rPr>
              <w:rFonts w:ascii="TH SarabunPSK" w:hAnsi="TH SarabunPSK" w:cs="TH SarabunPSK"/>
              <w:bCs/>
              <w:spacing w:val="-1"/>
              <w:sz w:val="28"/>
            </w:rPr>
            <w:id w:val="470327408"/>
            <w:placeholder>
              <w:docPart w:val="DD1AE3E754F44B5787A826C01D2657B3"/>
            </w:placeholder>
            <w:showingPlcHdr/>
          </w:sdtPr>
          <w:sdtContent>
            <w:tc>
              <w:tcPr>
                <w:tcW w:w="4097" w:type="dxa"/>
              </w:tcPr>
              <w:p w14:paraId="7B436C32" w14:textId="2106F03F"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sdt>
          <w:sdtPr>
            <w:rPr>
              <w:rFonts w:ascii="TH SarabunPSK" w:hAnsi="TH SarabunPSK" w:cs="TH SarabunPSK"/>
              <w:bCs/>
              <w:spacing w:val="-1"/>
              <w:sz w:val="28"/>
            </w:rPr>
            <w:id w:val="1760249328"/>
            <w:placeholder>
              <w:docPart w:val="B1FDDDBF95254855873DFDF068CD7E7B"/>
            </w:placeholder>
            <w:showingPlcHdr/>
          </w:sdtPr>
          <w:sdtContent>
            <w:tc>
              <w:tcPr>
                <w:tcW w:w="2424" w:type="dxa"/>
              </w:tcPr>
              <w:p w14:paraId="649AAD84" w14:textId="2C633B62"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3658F1">
                  <w:rPr>
                    <w:rStyle w:val="PlaceholderText"/>
                  </w:rPr>
                  <w:t>Click or tap here to enter text.</w:t>
                </w:r>
              </w:p>
            </w:tc>
          </w:sdtContent>
        </w:sdt>
      </w:tr>
      <w:tr w:rsidR="00272822" w:rsidRPr="002401E7" w14:paraId="73C9C99B" w14:textId="77777777" w:rsidTr="00B805DC">
        <w:tc>
          <w:tcPr>
            <w:tcW w:w="14029" w:type="dxa"/>
            <w:gridSpan w:val="3"/>
            <w:shd w:val="clear" w:color="auto" w:fill="auto"/>
          </w:tcPr>
          <w:p w14:paraId="10DFC65E" w14:textId="77777777" w:rsidR="00272822" w:rsidRPr="002401E7" w:rsidRDefault="00272822" w:rsidP="00F2205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rPr>
              <w:tab/>
              <w:t>Contracting out Ground Handling</w:t>
            </w:r>
            <w:r w:rsidRPr="002401E7">
              <w:rPr>
                <w:rFonts w:ascii="TH SarabunPSK" w:hAnsi="TH SarabunPSK" w:cs="TH SarabunPSK"/>
                <w:color w:val="000000"/>
                <w:spacing w:val="-1"/>
                <w:sz w:val="28"/>
                <w:cs/>
              </w:rPr>
              <w:t xml:space="preserve"> </w:t>
            </w:r>
          </w:p>
        </w:tc>
      </w:tr>
      <w:tr w:rsidR="003B5B48" w:rsidRPr="002401E7" w14:paraId="283B54AA" w14:textId="77777777" w:rsidTr="00A62597">
        <w:tc>
          <w:tcPr>
            <w:tcW w:w="7508" w:type="dxa"/>
          </w:tcPr>
          <w:p w14:paraId="1F4827C3"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rPr>
              <w:tab/>
              <w:t xml:space="preserve">The operator may enter into Ground Handling Agreements with other organisations for the provision of services associated with aircraft arrival, </w:t>
            </w:r>
            <w:r w:rsidRPr="002401E7">
              <w:rPr>
                <w:rFonts w:ascii="TH SarabunPSK" w:hAnsi="TH SarabunPSK" w:cs="TH SarabunPSK"/>
                <w:color w:val="000000"/>
                <w:spacing w:val="-1"/>
                <w:sz w:val="28"/>
              </w:rPr>
              <w:lastRenderedPageBreak/>
              <w:t>turnaround and dispatch</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In these cases a written agreement shall exist detailing the tasks to be performed on behalf of the operator</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389814708"/>
            <w:placeholder>
              <w:docPart w:val="27C573C9FCB8478AA4F575EBE9CC9171"/>
            </w:placeholder>
            <w:showingPlcHdr/>
          </w:sdtPr>
          <w:sdtContent>
            <w:tc>
              <w:tcPr>
                <w:tcW w:w="4097" w:type="dxa"/>
              </w:tcPr>
              <w:p w14:paraId="2E2A1F69" w14:textId="4D341B08"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8B042B">
                  <w:rPr>
                    <w:rStyle w:val="PlaceholderText"/>
                  </w:rPr>
                  <w:t>Click or tap here to enter text.</w:t>
                </w:r>
              </w:p>
            </w:tc>
          </w:sdtContent>
        </w:sdt>
        <w:sdt>
          <w:sdtPr>
            <w:rPr>
              <w:rFonts w:ascii="TH SarabunPSK" w:hAnsi="TH SarabunPSK" w:cs="TH SarabunPSK"/>
              <w:bCs/>
              <w:spacing w:val="-1"/>
              <w:sz w:val="28"/>
            </w:rPr>
            <w:id w:val="-1444602343"/>
            <w:placeholder>
              <w:docPart w:val="1BDB187F68F843CBBC541A89738974F3"/>
            </w:placeholder>
            <w:showingPlcHdr/>
          </w:sdtPr>
          <w:sdtContent>
            <w:tc>
              <w:tcPr>
                <w:tcW w:w="2424" w:type="dxa"/>
              </w:tcPr>
              <w:p w14:paraId="2103C222" w14:textId="7347430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B042B">
                  <w:rPr>
                    <w:rStyle w:val="PlaceholderText"/>
                  </w:rPr>
                  <w:t>Click or tap here to enter text.</w:t>
                </w:r>
              </w:p>
            </w:tc>
          </w:sdtContent>
        </w:sdt>
      </w:tr>
      <w:tr w:rsidR="003B5B48" w:rsidRPr="002401E7" w14:paraId="76B72FD6" w14:textId="77777777" w:rsidTr="00A62597">
        <w:tc>
          <w:tcPr>
            <w:tcW w:w="7508" w:type="dxa"/>
          </w:tcPr>
          <w:p w14:paraId="072BCE16"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lastRenderedPageBreak/>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rPr>
              <w:tab/>
              <w:t>The operator shall ensure that maintenance or flight crew personnel responsible for accepting the aircraft for flight are made aware of any matter which is not included in the agreement at that station</w:t>
            </w:r>
            <w:r w:rsidRPr="002401E7">
              <w:rPr>
                <w:rFonts w:ascii="TH SarabunPSK" w:hAnsi="TH SarabunPSK" w:cs="TH SarabunPSK"/>
                <w:color w:val="000000"/>
                <w:spacing w:val="-1"/>
                <w:sz w:val="28"/>
                <w:cs/>
              </w:rPr>
              <w:t xml:space="preserve">. </w:t>
            </w:r>
          </w:p>
        </w:tc>
        <w:sdt>
          <w:sdtPr>
            <w:rPr>
              <w:rFonts w:ascii="TH SarabunPSK" w:hAnsi="TH SarabunPSK" w:cs="TH SarabunPSK"/>
              <w:bCs/>
              <w:spacing w:val="-1"/>
              <w:sz w:val="28"/>
            </w:rPr>
            <w:id w:val="494159404"/>
            <w:placeholder>
              <w:docPart w:val="21B62A0D71054592880481E3CB4A3534"/>
            </w:placeholder>
            <w:showingPlcHdr/>
          </w:sdtPr>
          <w:sdtContent>
            <w:tc>
              <w:tcPr>
                <w:tcW w:w="4097" w:type="dxa"/>
              </w:tcPr>
              <w:p w14:paraId="368DCAAE" w14:textId="2B41C892"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8B042B">
                  <w:rPr>
                    <w:rStyle w:val="PlaceholderText"/>
                  </w:rPr>
                  <w:t>Click or tap here to enter text.</w:t>
                </w:r>
              </w:p>
            </w:tc>
          </w:sdtContent>
        </w:sdt>
        <w:sdt>
          <w:sdtPr>
            <w:rPr>
              <w:rFonts w:ascii="TH SarabunPSK" w:hAnsi="TH SarabunPSK" w:cs="TH SarabunPSK"/>
              <w:bCs/>
              <w:spacing w:val="-1"/>
              <w:sz w:val="28"/>
            </w:rPr>
            <w:id w:val="1831951646"/>
            <w:placeholder>
              <w:docPart w:val="448AFD2808064EEE9147BA7BFBBA0616"/>
            </w:placeholder>
            <w:showingPlcHdr/>
          </w:sdtPr>
          <w:sdtContent>
            <w:tc>
              <w:tcPr>
                <w:tcW w:w="2424" w:type="dxa"/>
              </w:tcPr>
              <w:p w14:paraId="78A540E3" w14:textId="4F9172B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8B042B">
                  <w:rPr>
                    <w:rStyle w:val="PlaceholderText"/>
                  </w:rPr>
                  <w:t>Click or tap here to enter text.</w:t>
                </w:r>
              </w:p>
            </w:tc>
          </w:sdtContent>
        </w:sdt>
      </w:tr>
      <w:tr w:rsidR="00272822" w:rsidRPr="002401E7" w14:paraId="4BC25C68" w14:textId="77777777" w:rsidTr="00A62597">
        <w:tc>
          <w:tcPr>
            <w:tcW w:w="11605" w:type="dxa"/>
            <w:gridSpan w:val="2"/>
          </w:tcPr>
          <w:p w14:paraId="6CB309D1" w14:textId="77777777" w:rsidR="00272822" w:rsidRPr="002401E7" w:rsidRDefault="00272822" w:rsidP="00F2205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3</w:t>
            </w:r>
            <w:r w:rsidRPr="002401E7">
              <w:rPr>
                <w:rFonts w:ascii="TH SarabunPSK" w:hAnsi="TH SarabunPSK" w:cs="TH SarabunPSK"/>
                <w:color w:val="000000"/>
                <w:spacing w:val="-1"/>
                <w:sz w:val="28"/>
              </w:rPr>
              <w:tab/>
              <w:t>The operator shall clearly define the responsibilities for typical matters such as</w:t>
            </w:r>
            <w:r w:rsidRPr="002401E7">
              <w:rPr>
                <w:rFonts w:ascii="TH SarabunPSK" w:hAnsi="TH SarabunPSK" w:cs="TH SarabunPSK"/>
                <w:color w:val="000000"/>
                <w:spacing w:val="-1"/>
                <w:sz w:val="28"/>
                <w:cs/>
              </w:rPr>
              <w:t>:</w:t>
            </w:r>
          </w:p>
        </w:tc>
        <w:tc>
          <w:tcPr>
            <w:tcW w:w="2424" w:type="dxa"/>
          </w:tcPr>
          <w:p w14:paraId="2B8C987A" w14:textId="77777777" w:rsidR="00272822" w:rsidRPr="002401E7" w:rsidRDefault="00272822" w:rsidP="00B805DC">
            <w:pPr>
              <w:widowControl w:val="0"/>
              <w:autoSpaceDE w:val="0"/>
              <w:autoSpaceDN w:val="0"/>
              <w:adjustRightInd w:val="0"/>
              <w:spacing w:before="60" w:after="60" w:line="230" w:lineRule="exact"/>
              <w:ind w:left="851" w:right="1642" w:hanging="142"/>
              <w:jc w:val="thaiDistribute"/>
              <w:rPr>
                <w:rFonts w:ascii="TH SarabunPSK" w:hAnsi="TH SarabunPSK" w:cs="TH SarabunPSK"/>
                <w:color w:val="000000"/>
                <w:spacing w:val="-1"/>
                <w:sz w:val="28"/>
              </w:rPr>
            </w:pPr>
          </w:p>
        </w:tc>
      </w:tr>
      <w:tr w:rsidR="003B5B48" w:rsidRPr="002401E7" w14:paraId="24C2861D" w14:textId="77777777" w:rsidTr="00A62597">
        <w:tc>
          <w:tcPr>
            <w:tcW w:w="7508" w:type="dxa"/>
          </w:tcPr>
          <w:p w14:paraId="7A5FE4AF" w14:textId="77777777" w:rsidR="003B5B48" w:rsidRPr="002401E7" w:rsidRDefault="003B5B48" w:rsidP="003B5B48">
            <w:pPr>
              <w:pStyle w:val="ListParagraph"/>
              <w:widowControl w:val="0"/>
              <w:numPr>
                <w:ilvl w:val="0"/>
                <w:numId w:val="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opening and securing of aircraft hold doors</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securing and locking when loading is complete;</w:t>
            </w:r>
            <w:r w:rsidRPr="002401E7">
              <w:rPr>
                <w:rFonts w:ascii="TH SarabunPSK" w:hAnsi="TH SarabunPSK" w:cs="TH SarabunPSK"/>
                <w:color w:val="000000"/>
                <w:spacing w:val="-4"/>
                <w:sz w:val="28"/>
                <w:cs/>
                <w:lang w:val="en-US"/>
              </w:rPr>
              <w:t xml:space="preserve"> </w:t>
            </w:r>
          </w:p>
        </w:tc>
        <w:sdt>
          <w:sdtPr>
            <w:rPr>
              <w:rFonts w:ascii="TH SarabunPSK" w:hAnsi="TH SarabunPSK" w:cs="TH SarabunPSK"/>
              <w:bCs/>
              <w:spacing w:val="-1"/>
              <w:sz w:val="28"/>
            </w:rPr>
            <w:id w:val="-2130153210"/>
            <w:placeholder>
              <w:docPart w:val="BE15EC896C26482E8B3CF7BFC0B2271F"/>
            </w:placeholder>
            <w:showingPlcHdr/>
          </w:sdtPr>
          <w:sdtContent>
            <w:tc>
              <w:tcPr>
                <w:tcW w:w="4097" w:type="dxa"/>
              </w:tcPr>
              <w:p w14:paraId="4BD504C9" w14:textId="388CC783"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sdt>
          <w:sdtPr>
            <w:rPr>
              <w:rFonts w:ascii="TH SarabunPSK" w:hAnsi="TH SarabunPSK" w:cs="TH SarabunPSK"/>
              <w:bCs/>
              <w:spacing w:val="-1"/>
              <w:sz w:val="28"/>
            </w:rPr>
            <w:id w:val="1528453138"/>
            <w:placeholder>
              <w:docPart w:val="E4F40B60E46648E68F94A1E66F809EDF"/>
            </w:placeholder>
            <w:showingPlcHdr/>
          </w:sdtPr>
          <w:sdtContent>
            <w:tc>
              <w:tcPr>
                <w:tcW w:w="2424" w:type="dxa"/>
              </w:tcPr>
              <w:p w14:paraId="46256C8F" w14:textId="7AECC2D6"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tr>
      <w:tr w:rsidR="003B5B48" w:rsidRPr="002401E7" w14:paraId="01E24121" w14:textId="77777777" w:rsidTr="00A62597">
        <w:tc>
          <w:tcPr>
            <w:tcW w:w="7508" w:type="dxa"/>
          </w:tcPr>
          <w:p w14:paraId="559FCA0B" w14:textId="77777777" w:rsidR="003B5B48" w:rsidRPr="002401E7" w:rsidRDefault="003B5B48" w:rsidP="003B5B48">
            <w:pPr>
              <w:pStyle w:val="ListParagraph"/>
              <w:widowControl w:val="0"/>
              <w:numPr>
                <w:ilvl w:val="0"/>
                <w:numId w:val="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 xml:space="preserve">draining of water from aircraft fuel tanks; </w:t>
            </w:r>
          </w:p>
        </w:tc>
        <w:sdt>
          <w:sdtPr>
            <w:rPr>
              <w:rFonts w:ascii="TH SarabunPSK" w:hAnsi="TH SarabunPSK" w:cs="TH SarabunPSK"/>
              <w:bCs/>
              <w:spacing w:val="-1"/>
              <w:sz w:val="28"/>
            </w:rPr>
            <w:id w:val="-1997490223"/>
            <w:placeholder>
              <w:docPart w:val="B2A5325C637E4D71B5F722EC763CCDDC"/>
            </w:placeholder>
            <w:showingPlcHdr/>
          </w:sdtPr>
          <w:sdtContent>
            <w:tc>
              <w:tcPr>
                <w:tcW w:w="4097" w:type="dxa"/>
              </w:tcPr>
              <w:p w14:paraId="6E16FB15" w14:textId="13B2822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sdt>
          <w:sdtPr>
            <w:rPr>
              <w:rFonts w:ascii="TH SarabunPSK" w:hAnsi="TH SarabunPSK" w:cs="TH SarabunPSK"/>
              <w:bCs/>
              <w:spacing w:val="-1"/>
              <w:sz w:val="28"/>
            </w:rPr>
            <w:id w:val="-836460793"/>
            <w:placeholder>
              <w:docPart w:val="0488E9AC711B4397B75567625DD10071"/>
            </w:placeholder>
            <w:showingPlcHdr/>
          </w:sdtPr>
          <w:sdtContent>
            <w:tc>
              <w:tcPr>
                <w:tcW w:w="2424" w:type="dxa"/>
              </w:tcPr>
              <w:p w14:paraId="02AB54D6" w14:textId="1B59E17E"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tr>
      <w:tr w:rsidR="003B5B48" w:rsidRPr="002401E7" w14:paraId="2438CD68" w14:textId="77777777" w:rsidTr="00A62597">
        <w:tc>
          <w:tcPr>
            <w:tcW w:w="7508" w:type="dxa"/>
          </w:tcPr>
          <w:p w14:paraId="5FE948FC" w14:textId="77777777" w:rsidR="003B5B48" w:rsidRPr="002401E7" w:rsidRDefault="003B5B48" w:rsidP="003B5B48">
            <w:pPr>
              <w:pStyle w:val="ListParagraph"/>
              <w:widowControl w:val="0"/>
              <w:numPr>
                <w:ilvl w:val="0"/>
                <w:numId w:val="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maintaining communication between flight deck and ground personnel</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787782127"/>
            <w:placeholder>
              <w:docPart w:val="A88C6541F6864AD2B30A4567B92F23F8"/>
            </w:placeholder>
            <w:showingPlcHdr/>
          </w:sdtPr>
          <w:sdtContent>
            <w:tc>
              <w:tcPr>
                <w:tcW w:w="4097" w:type="dxa"/>
              </w:tcPr>
              <w:p w14:paraId="13A1CCA7" w14:textId="5B969182"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sdt>
          <w:sdtPr>
            <w:rPr>
              <w:rFonts w:ascii="TH SarabunPSK" w:hAnsi="TH SarabunPSK" w:cs="TH SarabunPSK"/>
              <w:bCs/>
              <w:spacing w:val="-1"/>
              <w:sz w:val="28"/>
            </w:rPr>
            <w:id w:val="70162240"/>
            <w:placeholder>
              <w:docPart w:val="8AE0535430BE48D78F4C457EC5ECB704"/>
            </w:placeholder>
            <w:showingPlcHdr/>
          </w:sdtPr>
          <w:sdtContent>
            <w:tc>
              <w:tcPr>
                <w:tcW w:w="2424" w:type="dxa"/>
              </w:tcPr>
              <w:p w14:paraId="4134DE16" w14:textId="6AA2C708"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tr>
      <w:tr w:rsidR="003B5B48" w:rsidRPr="002401E7" w14:paraId="7507156A" w14:textId="77777777" w:rsidTr="00A62597">
        <w:tc>
          <w:tcPr>
            <w:tcW w:w="7508" w:type="dxa"/>
          </w:tcPr>
          <w:p w14:paraId="322CD956"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rPr>
              <w:tab/>
              <w:t>This list is not exhaustive and may vary from operator to operator and station to station</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Company instructions to flight crew and maintenance personnel shall identify responsibilities in each case</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633063425"/>
            <w:placeholder>
              <w:docPart w:val="B3844B711E7B4FD38AC68088FD507998"/>
            </w:placeholder>
            <w:showingPlcHdr/>
          </w:sdtPr>
          <w:sdtContent>
            <w:tc>
              <w:tcPr>
                <w:tcW w:w="4097" w:type="dxa"/>
              </w:tcPr>
              <w:p w14:paraId="7D9A87D0" w14:textId="1985EDE1"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sdt>
          <w:sdtPr>
            <w:rPr>
              <w:rFonts w:ascii="TH SarabunPSK" w:hAnsi="TH SarabunPSK" w:cs="TH SarabunPSK"/>
              <w:bCs/>
              <w:spacing w:val="-1"/>
              <w:sz w:val="28"/>
            </w:rPr>
            <w:id w:val="-1613902588"/>
            <w:placeholder>
              <w:docPart w:val="BD9F32B264184D2A86F924E281C0B0EE"/>
            </w:placeholder>
            <w:showingPlcHdr/>
          </w:sdtPr>
          <w:sdtContent>
            <w:tc>
              <w:tcPr>
                <w:tcW w:w="2424" w:type="dxa"/>
              </w:tcPr>
              <w:p w14:paraId="2C593305" w14:textId="383DA7F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tr>
      <w:tr w:rsidR="003B5B48" w:rsidRPr="002401E7" w14:paraId="500B5E81" w14:textId="77777777" w:rsidTr="00A62597">
        <w:tc>
          <w:tcPr>
            <w:tcW w:w="7508" w:type="dxa"/>
          </w:tcPr>
          <w:p w14:paraId="2BCD721B"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5</w:t>
            </w:r>
            <w:r w:rsidRPr="002401E7">
              <w:rPr>
                <w:rFonts w:ascii="TH SarabunPSK" w:hAnsi="TH SarabunPSK" w:cs="TH SarabunPSK"/>
                <w:color w:val="000000"/>
                <w:spacing w:val="-1"/>
                <w:sz w:val="28"/>
              </w:rPr>
              <w:tab/>
              <w:t>It is the responsibility of the operator or his principal maintenance contractor to ensure that the continuing performance of the ground handling contractor is such as to ensure safe operation of the operator</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s aircraft, and that necessary initial and recurrent training has been performed</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876118996"/>
            <w:placeholder>
              <w:docPart w:val="58A637ED7413423192A90DC7BEB078C3"/>
            </w:placeholder>
            <w:showingPlcHdr/>
          </w:sdtPr>
          <w:sdtContent>
            <w:tc>
              <w:tcPr>
                <w:tcW w:w="4097" w:type="dxa"/>
              </w:tcPr>
              <w:p w14:paraId="039F2D2F" w14:textId="06BBE78C"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sdt>
          <w:sdtPr>
            <w:rPr>
              <w:rFonts w:ascii="TH SarabunPSK" w:hAnsi="TH SarabunPSK" w:cs="TH SarabunPSK"/>
              <w:bCs/>
              <w:spacing w:val="-1"/>
              <w:sz w:val="28"/>
            </w:rPr>
            <w:id w:val="1389841094"/>
            <w:placeholder>
              <w:docPart w:val="416BB1E740B34D2387886C65995D5424"/>
            </w:placeholder>
            <w:showingPlcHdr/>
          </w:sdtPr>
          <w:sdtContent>
            <w:tc>
              <w:tcPr>
                <w:tcW w:w="2424" w:type="dxa"/>
              </w:tcPr>
              <w:p w14:paraId="0C952078" w14:textId="74769FF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04DFE">
                  <w:rPr>
                    <w:rStyle w:val="PlaceholderText"/>
                  </w:rPr>
                  <w:t>Click or tap here to enter text.</w:t>
                </w:r>
              </w:p>
            </w:tc>
          </w:sdtContent>
        </w:sdt>
      </w:tr>
      <w:tr w:rsidR="00272822" w:rsidRPr="002401E7" w14:paraId="1D2D217C" w14:textId="77777777" w:rsidTr="00B805DC">
        <w:tc>
          <w:tcPr>
            <w:tcW w:w="14029" w:type="dxa"/>
            <w:gridSpan w:val="3"/>
            <w:shd w:val="clear" w:color="auto" w:fill="auto"/>
          </w:tcPr>
          <w:p w14:paraId="5F355C91" w14:textId="77777777" w:rsidR="00272822" w:rsidRPr="002401E7" w:rsidRDefault="00272822" w:rsidP="00F2205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5</w:t>
            </w:r>
            <w:r w:rsidRPr="002401E7">
              <w:rPr>
                <w:rFonts w:ascii="TH SarabunPSK" w:hAnsi="TH SarabunPSK" w:cs="TH SarabunPSK"/>
                <w:color w:val="000000"/>
                <w:spacing w:val="-1"/>
                <w:sz w:val="28"/>
              </w:rPr>
              <w:tab/>
              <w:t xml:space="preserve">Contracting out Engine Maintenance </w:t>
            </w:r>
          </w:p>
        </w:tc>
      </w:tr>
      <w:tr w:rsidR="00272822" w:rsidRPr="002401E7" w14:paraId="586B3765" w14:textId="77777777" w:rsidTr="00A62597">
        <w:tc>
          <w:tcPr>
            <w:tcW w:w="11605" w:type="dxa"/>
            <w:gridSpan w:val="2"/>
          </w:tcPr>
          <w:p w14:paraId="676A60B8" w14:textId="77777777" w:rsidR="00272822" w:rsidRPr="002401E7" w:rsidRDefault="00272822" w:rsidP="00F22051">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5</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rPr>
              <w:tab/>
              <w:t>When an operator chooses to contract</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out maintenance of engines independently from the overall arrangements existing for maintenance support of the aircraft, the operator shall ensure that the principal maintenance contractor</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985768232"/>
            <w:placeholder>
              <w:docPart w:val="97EAAF0161BF4E04993CB65A05D65A04"/>
            </w:placeholder>
            <w:showingPlcHdr/>
          </w:sdtPr>
          <w:sdtContent>
            <w:tc>
              <w:tcPr>
                <w:tcW w:w="2424" w:type="dxa"/>
              </w:tcPr>
              <w:p w14:paraId="770D6867" w14:textId="424AEFFE" w:rsidR="00272822"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D06146">
                  <w:rPr>
                    <w:rStyle w:val="PlaceholderText"/>
                  </w:rPr>
                  <w:t>Click or tap here to enter text.</w:t>
                </w:r>
              </w:p>
            </w:tc>
          </w:sdtContent>
        </w:sdt>
      </w:tr>
      <w:tr w:rsidR="003B5B48" w:rsidRPr="002401E7" w14:paraId="0ABB2A67" w14:textId="77777777" w:rsidTr="00A62597">
        <w:tc>
          <w:tcPr>
            <w:tcW w:w="7508" w:type="dxa"/>
          </w:tcPr>
          <w:p w14:paraId="243900D3" w14:textId="77777777" w:rsidR="003B5B48" w:rsidRPr="002401E7" w:rsidRDefault="003B5B48" w:rsidP="003B5B48">
            <w:pPr>
              <w:pStyle w:val="ListParagraph"/>
              <w:widowControl w:val="0"/>
              <w:numPr>
                <w:ilvl w:val="0"/>
                <w:numId w:val="8"/>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is fully in agreement with the proposed arrangements;</w:t>
            </w:r>
          </w:p>
        </w:tc>
        <w:sdt>
          <w:sdtPr>
            <w:rPr>
              <w:rFonts w:ascii="TH SarabunPSK" w:hAnsi="TH SarabunPSK" w:cs="TH SarabunPSK"/>
              <w:bCs/>
              <w:spacing w:val="-1"/>
              <w:sz w:val="28"/>
            </w:rPr>
            <w:id w:val="-193766268"/>
            <w:placeholder>
              <w:docPart w:val="E72F03BE7E3D423EADB21300EB6A3EB7"/>
            </w:placeholder>
            <w:showingPlcHdr/>
          </w:sdtPr>
          <w:sdtContent>
            <w:tc>
              <w:tcPr>
                <w:tcW w:w="4097" w:type="dxa"/>
              </w:tcPr>
              <w:p w14:paraId="39E15E0B" w14:textId="6649B2E1"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sdt>
          <w:sdtPr>
            <w:rPr>
              <w:rFonts w:ascii="TH SarabunPSK" w:hAnsi="TH SarabunPSK" w:cs="TH SarabunPSK"/>
              <w:bCs/>
              <w:spacing w:val="-1"/>
              <w:sz w:val="28"/>
            </w:rPr>
            <w:id w:val="-1235240321"/>
            <w:placeholder>
              <w:docPart w:val="B6458A848FCB40DF91614AB3C87FE58B"/>
            </w:placeholder>
            <w:showingPlcHdr/>
          </w:sdtPr>
          <w:sdtContent>
            <w:tc>
              <w:tcPr>
                <w:tcW w:w="2424" w:type="dxa"/>
              </w:tcPr>
              <w:p w14:paraId="15E1991A" w14:textId="0617142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tr>
      <w:tr w:rsidR="003B5B48" w:rsidRPr="002401E7" w14:paraId="4E973607" w14:textId="77777777" w:rsidTr="00A62597">
        <w:trPr>
          <w:trHeight w:val="549"/>
        </w:trPr>
        <w:tc>
          <w:tcPr>
            <w:tcW w:w="7508" w:type="dxa"/>
          </w:tcPr>
          <w:p w14:paraId="49566E7C" w14:textId="77777777" w:rsidR="003B5B48" w:rsidRPr="002401E7" w:rsidRDefault="003B5B48" w:rsidP="003B5B48">
            <w:pPr>
              <w:pStyle w:val="ListParagraph"/>
              <w:widowControl w:val="0"/>
              <w:numPr>
                <w:ilvl w:val="0"/>
                <w:numId w:val="8"/>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lastRenderedPageBreak/>
              <w:t>is kept continuously aware of engine condition monitoring and any adverse trends in reliability or performance which arise, if he is not directly a party to such monitoring;</w:t>
            </w:r>
          </w:p>
        </w:tc>
        <w:sdt>
          <w:sdtPr>
            <w:rPr>
              <w:rFonts w:ascii="TH SarabunPSK" w:hAnsi="TH SarabunPSK" w:cs="TH SarabunPSK"/>
              <w:bCs/>
              <w:spacing w:val="-1"/>
              <w:sz w:val="28"/>
            </w:rPr>
            <w:id w:val="1218403739"/>
            <w:placeholder>
              <w:docPart w:val="E02D71C439D54308A5050DDFC56B6D39"/>
            </w:placeholder>
            <w:showingPlcHdr/>
          </w:sdtPr>
          <w:sdtContent>
            <w:tc>
              <w:tcPr>
                <w:tcW w:w="4097" w:type="dxa"/>
              </w:tcPr>
              <w:p w14:paraId="13D96650" w14:textId="30D6DD7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sdt>
          <w:sdtPr>
            <w:rPr>
              <w:rFonts w:ascii="TH SarabunPSK" w:hAnsi="TH SarabunPSK" w:cs="TH SarabunPSK"/>
              <w:bCs/>
              <w:spacing w:val="-1"/>
              <w:sz w:val="28"/>
            </w:rPr>
            <w:id w:val="471183797"/>
            <w:placeholder>
              <w:docPart w:val="5410DFE1E33941AC89509A22FABFDC35"/>
            </w:placeholder>
            <w:showingPlcHdr/>
          </w:sdtPr>
          <w:sdtContent>
            <w:tc>
              <w:tcPr>
                <w:tcW w:w="2424" w:type="dxa"/>
              </w:tcPr>
              <w:p w14:paraId="1636C7AF" w14:textId="6DE72F17"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tr>
      <w:tr w:rsidR="003B5B48" w:rsidRPr="002401E7" w14:paraId="2E7F955A" w14:textId="77777777" w:rsidTr="00A62597">
        <w:trPr>
          <w:trHeight w:val="450"/>
        </w:trPr>
        <w:tc>
          <w:tcPr>
            <w:tcW w:w="7508" w:type="dxa"/>
          </w:tcPr>
          <w:p w14:paraId="1A007FE4" w14:textId="585CAEF1" w:rsidR="003B5B48" w:rsidRPr="002401E7" w:rsidRDefault="003B5B48" w:rsidP="003B5B48">
            <w:pPr>
              <w:pStyle w:val="ListParagraph"/>
              <w:widowControl w:val="0"/>
              <w:numPr>
                <w:ilvl w:val="0"/>
                <w:numId w:val="8"/>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is made aware of the status of engines fitted to aircraft in respect of modifications, service bulletins and airworthin</w:t>
            </w:r>
            <w:r w:rsidRPr="003B5B48">
              <w:rPr>
                <w:rFonts w:ascii="TH SarabunPSK" w:hAnsi="TH SarabunPSK" w:cs="TH SarabunPSK"/>
                <w:spacing w:val="-4"/>
                <w:sz w:val="28"/>
                <w:lang w:val="en-US"/>
              </w:rPr>
              <w:t>ess directives; and</w:t>
            </w:r>
          </w:p>
        </w:tc>
        <w:sdt>
          <w:sdtPr>
            <w:rPr>
              <w:rFonts w:ascii="TH SarabunPSK" w:hAnsi="TH SarabunPSK" w:cs="TH SarabunPSK"/>
              <w:bCs/>
              <w:spacing w:val="-1"/>
              <w:sz w:val="28"/>
            </w:rPr>
            <w:id w:val="-968973868"/>
            <w:placeholder>
              <w:docPart w:val="8615EE021692470980A18067AB9D3B6C"/>
            </w:placeholder>
            <w:showingPlcHdr/>
          </w:sdtPr>
          <w:sdtContent>
            <w:tc>
              <w:tcPr>
                <w:tcW w:w="4097" w:type="dxa"/>
              </w:tcPr>
              <w:p w14:paraId="2036FD09" w14:textId="4CC70FF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sdt>
          <w:sdtPr>
            <w:rPr>
              <w:rFonts w:ascii="TH SarabunPSK" w:hAnsi="TH SarabunPSK" w:cs="TH SarabunPSK"/>
              <w:bCs/>
              <w:spacing w:val="-1"/>
              <w:sz w:val="28"/>
            </w:rPr>
            <w:id w:val="472950414"/>
            <w:placeholder>
              <w:docPart w:val="848C0A759F5B406FA45BB42125D681F8"/>
            </w:placeholder>
            <w:showingPlcHdr/>
          </w:sdtPr>
          <w:sdtContent>
            <w:tc>
              <w:tcPr>
                <w:tcW w:w="2424" w:type="dxa"/>
              </w:tcPr>
              <w:p w14:paraId="78960660" w14:textId="03445770"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tr>
      <w:tr w:rsidR="003B5B48" w:rsidRPr="002401E7" w14:paraId="702E7FCC" w14:textId="77777777" w:rsidTr="00A62597">
        <w:tc>
          <w:tcPr>
            <w:tcW w:w="7508" w:type="dxa"/>
          </w:tcPr>
          <w:p w14:paraId="6F915690" w14:textId="77777777" w:rsidR="003B5B48" w:rsidRPr="002401E7" w:rsidRDefault="003B5B48" w:rsidP="003B5B48">
            <w:pPr>
              <w:pStyle w:val="ListParagraph"/>
              <w:widowControl w:val="0"/>
              <w:numPr>
                <w:ilvl w:val="0"/>
                <w:numId w:val="8"/>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liaises with the engine maintenance contractor in respect of the requirements of the approved maintenance schedule for the aircraft so that the engine maintenance reflects the needs of the aircraft for airworthiness</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117289082"/>
            <w:placeholder>
              <w:docPart w:val="7995C2132FE54361892561DE2C4CFA60"/>
            </w:placeholder>
            <w:showingPlcHdr/>
          </w:sdtPr>
          <w:sdtContent>
            <w:tc>
              <w:tcPr>
                <w:tcW w:w="4097" w:type="dxa"/>
              </w:tcPr>
              <w:p w14:paraId="35B2CD59" w14:textId="6752794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sdt>
          <w:sdtPr>
            <w:rPr>
              <w:rFonts w:ascii="TH SarabunPSK" w:hAnsi="TH SarabunPSK" w:cs="TH SarabunPSK"/>
              <w:bCs/>
              <w:spacing w:val="-1"/>
              <w:sz w:val="28"/>
            </w:rPr>
            <w:id w:val="-990254115"/>
            <w:placeholder>
              <w:docPart w:val="F946704F7BBB4F10A5411B89BA2E59DC"/>
            </w:placeholder>
            <w:showingPlcHdr/>
          </w:sdtPr>
          <w:sdtContent>
            <w:tc>
              <w:tcPr>
                <w:tcW w:w="2424" w:type="dxa"/>
              </w:tcPr>
              <w:p w14:paraId="277C8CB3" w14:textId="7CD086B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tr>
      <w:tr w:rsidR="003B5B48" w:rsidRPr="002401E7" w14:paraId="1663FC2F" w14:textId="77777777" w:rsidTr="00A62597">
        <w:tc>
          <w:tcPr>
            <w:tcW w:w="7508" w:type="dxa"/>
          </w:tcPr>
          <w:p w14:paraId="42E9ADF8"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5"/>
                <w:sz w:val="28"/>
              </w:rPr>
            </w:pPr>
            <w:r w:rsidRPr="002401E7">
              <w:rPr>
                <w:rFonts w:ascii="TH SarabunPSK" w:hAnsi="TH SarabunPSK" w:cs="TH SarabunPSK"/>
                <w:color w:val="000000"/>
                <w:spacing w:val="-1"/>
                <w:sz w:val="28"/>
              </w:rPr>
              <w:t>7</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5</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rPr>
              <w:tab/>
              <w:t xml:space="preserve">The operator shall ensure that at all times the liaison between the aircraft and engine maintenance organisations must be such as to enable the appropriately approved person to carry out maintenance reviews and issue the required certificate </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CMR</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and safely discharge his statutory responsibilities when doing so</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991529310"/>
            <w:placeholder>
              <w:docPart w:val="1018EBD43BA24F6A8E373C78512CAA19"/>
            </w:placeholder>
            <w:showingPlcHdr/>
          </w:sdtPr>
          <w:sdtContent>
            <w:tc>
              <w:tcPr>
                <w:tcW w:w="4097" w:type="dxa"/>
              </w:tcPr>
              <w:p w14:paraId="19C3DC7C" w14:textId="14B0120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sdt>
          <w:sdtPr>
            <w:rPr>
              <w:rFonts w:ascii="TH SarabunPSK" w:hAnsi="TH SarabunPSK" w:cs="TH SarabunPSK"/>
              <w:bCs/>
              <w:spacing w:val="-1"/>
              <w:sz w:val="28"/>
            </w:rPr>
            <w:id w:val="-2103254924"/>
            <w:placeholder>
              <w:docPart w:val="3A3C16899FA244579D51CC5EC00FFFDA"/>
            </w:placeholder>
            <w:showingPlcHdr/>
          </w:sdtPr>
          <w:sdtContent>
            <w:tc>
              <w:tcPr>
                <w:tcW w:w="2424" w:type="dxa"/>
              </w:tcPr>
              <w:p w14:paraId="09EE4F47" w14:textId="1DADBDB3"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EA739C">
                  <w:rPr>
                    <w:rStyle w:val="PlaceholderText"/>
                  </w:rPr>
                  <w:t>Click or tap here to enter text.</w:t>
                </w:r>
              </w:p>
            </w:tc>
          </w:sdtContent>
        </w:sdt>
      </w:tr>
    </w:tbl>
    <w:p w14:paraId="14CE630E" w14:textId="77777777" w:rsidR="00F22051" w:rsidRPr="002401E7" w:rsidRDefault="00F2205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F22051"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DC23CF" w:rsidRPr="002401E7" w14:paraId="64510079" w14:textId="77777777" w:rsidTr="00A62597">
        <w:trPr>
          <w:tblHeader/>
        </w:trPr>
        <w:tc>
          <w:tcPr>
            <w:tcW w:w="7507" w:type="dxa"/>
            <w:shd w:val="clear" w:color="auto" w:fill="1F497D" w:themeFill="text2"/>
          </w:tcPr>
          <w:p w14:paraId="4CBACA9B"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34FB70D4"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2D244AA9"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1F4D5286" w14:textId="77777777" w:rsidTr="00F22051">
        <w:tc>
          <w:tcPr>
            <w:tcW w:w="14029" w:type="dxa"/>
            <w:gridSpan w:val="3"/>
            <w:shd w:val="clear" w:color="auto" w:fill="C6D9F1" w:themeFill="text2" w:themeFillTint="33"/>
          </w:tcPr>
          <w:p w14:paraId="128BFBF3" w14:textId="77777777" w:rsidR="00272822" w:rsidRPr="002401E7" w:rsidRDefault="00272822" w:rsidP="00B805DC">
            <w:pPr>
              <w:widowControl w:val="0"/>
              <w:autoSpaceDE w:val="0"/>
              <w:autoSpaceDN w:val="0"/>
              <w:adjustRightInd w:val="0"/>
              <w:spacing w:before="60" w:after="60" w:line="230" w:lineRule="exact"/>
              <w:ind w:left="522" w:right="1642" w:hanging="450"/>
              <w:jc w:val="thaiDistribute"/>
              <w:rPr>
                <w:rFonts w:ascii="TH SarabunPSK" w:hAnsi="TH SarabunPSK" w:cs="TH SarabunPSK"/>
                <w:color w:val="000000"/>
                <w:spacing w:val="-1"/>
                <w:sz w:val="28"/>
              </w:rPr>
            </w:pPr>
            <w:r w:rsidRPr="002401E7">
              <w:rPr>
                <w:rFonts w:ascii="TH SarabunPSK" w:hAnsi="TH SarabunPSK" w:cs="TH SarabunPSK"/>
                <w:b/>
                <w:color w:val="000000"/>
                <w:spacing w:val="-2"/>
                <w:sz w:val="28"/>
              </w:rPr>
              <w:t>8</w:t>
            </w:r>
            <w:r w:rsidRPr="002401E7">
              <w:rPr>
                <w:rFonts w:ascii="TH SarabunPSK" w:hAnsi="TH SarabunPSK" w:cs="TH SarabunPSK"/>
                <w:b/>
                <w:color w:val="000000"/>
                <w:spacing w:val="-2"/>
                <w:sz w:val="28"/>
              </w:rPr>
              <w:tab/>
            </w:r>
            <w:r w:rsidR="0006405D" w:rsidRPr="002401E7">
              <w:rPr>
                <w:rFonts w:ascii="TH SarabunPSK" w:hAnsi="TH SarabunPSK" w:cs="TH SarabunPSK"/>
                <w:b/>
                <w:color w:val="000000"/>
                <w:spacing w:val="-2"/>
                <w:sz w:val="28"/>
              </w:rPr>
              <w:t>MAINTENANCE PROGRAMME</w:t>
            </w:r>
          </w:p>
        </w:tc>
      </w:tr>
      <w:tr w:rsidR="003B5B48" w:rsidRPr="002401E7" w14:paraId="23ADA322" w14:textId="77777777" w:rsidTr="00A62597">
        <w:tc>
          <w:tcPr>
            <w:tcW w:w="7507" w:type="dxa"/>
            <w:shd w:val="clear" w:color="auto" w:fill="auto"/>
          </w:tcPr>
          <w:p w14:paraId="7463AFD3"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8</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rPr>
              <w:tab/>
              <w:t>Pursuant to CAAT requirements, an aircraft shall be maintained in accordance with an approved maintenance programme.</w:t>
            </w:r>
          </w:p>
        </w:tc>
        <w:sdt>
          <w:sdtPr>
            <w:rPr>
              <w:rFonts w:ascii="TH SarabunPSK" w:hAnsi="TH SarabunPSK" w:cs="TH SarabunPSK"/>
              <w:bCs/>
              <w:spacing w:val="-1"/>
              <w:sz w:val="28"/>
            </w:rPr>
            <w:id w:val="-635097120"/>
            <w:placeholder>
              <w:docPart w:val="5B4B227D66E94D79A84F2F8D0E34F355"/>
            </w:placeholder>
            <w:showingPlcHdr/>
          </w:sdtPr>
          <w:sdtContent>
            <w:tc>
              <w:tcPr>
                <w:tcW w:w="4098" w:type="dxa"/>
                <w:shd w:val="clear" w:color="auto" w:fill="auto"/>
              </w:tcPr>
              <w:p w14:paraId="263A0057" w14:textId="424D3BF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1881124813"/>
            <w:placeholder>
              <w:docPart w:val="6273A7C265F4452E9A7CDC8C0598DC4E"/>
            </w:placeholder>
            <w:showingPlcHdr/>
          </w:sdtPr>
          <w:sdtContent>
            <w:tc>
              <w:tcPr>
                <w:tcW w:w="2424" w:type="dxa"/>
                <w:shd w:val="clear" w:color="auto" w:fill="auto"/>
              </w:tcPr>
              <w:p w14:paraId="2F5D26FE" w14:textId="58C45DEB"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r w:rsidR="003B5B48" w:rsidRPr="002401E7" w14:paraId="40D7C364" w14:textId="77777777" w:rsidTr="00A62597">
        <w:tc>
          <w:tcPr>
            <w:tcW w:w="7507" w:type="dxa"/>
          </w:tcPr>
          <w:p w14:paraId="5758266B"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 xml:space="preserve">8.2 </w:t>
            </w:r>
            <w:r w:rsidRPr="002401E7">
              <w:rPr>
                <w:rFonts w:ascii="TH SarabunPSK" w:hAnsi="TH SarabunPSK" w:cs="TH SarabunPSK"/>
                <w:color w:val="000000"/>
                <w:spacing w:val="-1"/>
                <w:sz w:val="28"/>
              </w:rPr>
              <w:tab/>
              <w:t>The operator shall provide, for the use and guidance of maintenance and operational personnel concerned, a maintenance programme containing the information required by CAAT requirements. The design and application of the maintenance programme shall observe human factors principles. The operator shall also ensure that the maintenance of its aeroplanes is performed in accordance with the approved maintenance programme.</w:t>
            </w:r>
          </w:p>
        </w:tc>
        <w:sdt>
          <w:sdtPr>
            <w:rPr>
              <w:rFonts w:ascii="TH SarabunPSK" w:hAnsi="TH SarabunPSK" w:cs="TH SarabunPSK"/>
              <w:bCs/>
              <w:spacing w:val="-1"/>
              <w:sz w:val="28"/>
            </w:rPr>
            <w:id w:val="1142005734"/>
            <w:placeholder>
              <w:docPart w:val="4E7121457C6147D0A436A3909B0EC247"/>
            </w:placeholder>
            <w:showingPlcHdr/>
          </w:sdtPr>
          <w:sdtContent>
            <w:tc>
              <w:tcPr>
                <w:tcW w:w="4098" w:type="dxa"/>
              </w:tcPr>
              <w:p w14:paraId="5F5BE4FC" w14:textId="5760E55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72327380"/>
            <w:placeholder>
              <w:docPart w:val="AD3E3F2C7AF4472E988AD3A6F64B8FB2"/>
            </w:placeholder>
            <w:showingPlcHdr/>
          </w:sdtPr>
          <w:sdtContent>
            <w:tc>
              <w:tcPr>
                <w:tcW w:w="2424" w:type="dxa"/>
              </w:tcPr>
              <w:p w14:paraId="6BC6B341" w14:textId="25DA0D5A"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r w:rsidR="003B5B48" w:rsidRPr="002401E7" w14:paraId="7D5C1850" w14:textId="77777777" w:rsidTr="00A62597">
        <w:tc>
          <w:tcPr>
            <w:tcW w:w="7507" w:type="dxa"/>
          </w:tcPr>
          <w:p w14:paraId="306FBA0E"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 xml:space="preserve">8.3 </w:t>
            </w:r>
            <w:r w:rsidRPr="002401E7">
              <w:rPr>
                <w:rFonts w:ascii="TH SarabunPSK" w:hAnsi="TH SarabunPSK" w:cs="TH SarabunPSK"/>
                <w:color w:val="000000"/>
                <w:spacing w:val="-1"/>
                <w:sz w:val="28"/>
              </w:rPr>
              <w:tab/>
              <w:t>The copies of the proposed maintenance programme must be prepared and submitted for approval to the Authority. When the maintenance programme is approved the applicant will be formally notified by means of a maintenance programme approval document,</w:t>
            </w:r>
          </w:p>
        </w:tc>
        <w:sdt>
          <w:sdtPr>
            <w:rPr>
              <w:rFonts w:ascii="TH SarabunPSK" w:hAnsi="TH SarabunPSK" w:cs="TH SarabunPSK"/>
              <w:bCs/>
              <w:spacing w:val="-1"/>
              <w:sz w:val="28"/>
            </w:rPr>
            <w:id w:val="-968828361"/>
            <w:placeholder>
              <w:docPart w:val="F672F33FC4E44AD9B44BE8E33CD756AA"/>
            </w:placeholder>
            <w:showingPlcHdr/>
          </w:sdtPr>
          <w:sdtContent>
            <w:tc>
              <w:tcPr>
                <w:tcW w:w="4098" w:type="dxa"/>
              </w:tcPr>
              <w:p w14:paraId="4941860C" w14:textId="685FFBC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293105829"/>
            <w:placeholder>
              <w:docPart w:val="1156253355C24B24BA7DDF2602205A90"/>
            </w:placeholder>
            <w:showingPlcHdr/>
          </w:sdtPr>
          <w:sdtContent>
            <w:tc>
              <w:tcPr>
                <w:tcW w:w="2424" w:type="dxa"/>
              </w:tcPr>
              <w:p w14:paraId="71C067D4" w14:textId="6484776F"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r w:rsidR="003B5B48" w:rsidRPr="002401E7" w14:paraId="1ED83FC0" w14:textId="77777777" w:rsidTr="00A62597">
        <w:tc>
          <w:tcPr>
            <w:tcW w:w="7507" w:type="dxa"/>
          </w:tcPr>
          <w:p w14:paraId="511DAF45"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 xml:space="preserve">8.4 </w:t>
            </w:r>
            <w:r w:rsidRPr="002401E7">
              <w:rPr>
                <w:rFonts w:ascii="TH SarabunPSK" w:hAnsi="TH SarabunPSK" w:cs="TH SarabunPSK"/>
                <w:color w:val="000000"/>
                <w:spacing w:val="-1"/>
                <w:sz w:val="28"/>
              </w:rPr>
              <w:tab/>
              <w:t>The operator shall ensure that the maintenance programme is reviewed periodically to ensure that the detailed schedule requirements continue to have practical applicability in the light of experience and adequately meet the maintenance needs of the aircraft if continuing airworthiness in the respective operating circumstances is to be ensured.</w:t>
            </w:r>
          </w:p>
        </w:tc>
        <w:sdt>
          <w:sdtPr>
            <w:rPr>
              <w:rFonts w:ascii="TH SarabunPSK" w:hAnsi="TH SarabunPSK" w:cs="TH SarabunPSK"/>
              <w:bCs/>
              <w:spacing w:val="-1"/>
              <w:sz w:val="28"/>
            </w:rPr>
            <w:id w:val="53748735"/>
            <w:placeholder>
              <w:docPart w:val="F9B51AF73BAB49B7931F9E769F047A9A"/>
            </w:placeholder>
            <w:showingPlcHdr/>
          </w:sdtPr>
          <w:sdtContent>
            <w:tc>
              <w:tcPr>
                <w:tcW w:w="4098" w:type="dxa"/>
              </w:tcPr>
              <w:p w14:paraId="7AD9CDCB" w14:textId="21C287FC"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1031762469"/>
            <w:placeholder>
              <w:docPart w:val="7C5D9091645440EC93279E5AA3A2E700"/>
            </w:placeholder>
            <w:showingPlcHdr/>
          </w:sdtPr>
          <w:sdtContent>
            <w:tc>
              <w:tcPr>
                <w:tcW w:w="2424" w:type="dxa"/>
              </w:tcPr>
              <w:p w14:paraId="10B8DBE3" w14:textId="2D3ED13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r w:rsidR="003B5B48" w:rsidRPr="002401E7" w14:paraId="45C06D08" w14:textId="77777777" w:rsidTr="00A62597">
        <w:tc>
          <w:tcPr>
            <w:tcW w:w="7507" w:type="dxa"/>
          </w:tcPr>
          <w:p w14:paraId="691269A3"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8.5</w:t>
            </w:r>
            <w:r w:rsidRPr="002401E7">
              <w:rPr>
                <w:rFonts w:ascii="TH SarabunPSK" w:hAnsi="TH SarabunPSK" w:cs="TH SarabunPSK"/>
                <w:color w:val="000000"/>
                <w:spacing w:val="-1"/>
                <w:sz w:val="28"/>
              </w:rPr>
              <w:tab/>
              <w:t xml:space="preserve"> Reviews shall take account of variations from the original certification standard of the aircraft which may have occurred as a result of modifications and respond to the recommendations of the manufacturer contained in maintenance manuals and Service Bulletins.</w:t>
            </w:r>
          </w:p>
        </w:tc>
        <w:sdt>
          <w:sdtPr>
            <w:rPr>
              <w:rFonts w:ascii="TH SarabunPSK" w:hAnsi="TH SarabunPSK" w:cs="TH SarabunPSK"/>
              <w:bCs/>
              <w:spacing w:val="-1"/>
              <w:sz w:val="28"/>
            </w:rPr>
            <w:id w:val="708076153"/>
            <w:placeholder>
              <w:docPart w:val="262D365D9A484ABC9C91C048FD9E65CB"/>
            </w:placeholder>
            <w:showingPlcHdr/>
          </w:sdtPr>
          <w:sdtContent>
            <w:tc>
              <w:tcPr>
                <w:tcW w:w="4098" w:type="dxa"/>
              </w:tcPr>
              <w:p w14:paraId="026B7799" w14:textId="0B9E60E2"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924996887"/>
            <w:placeholder>
              <w:docPart w:val="22B851B902754CB3B70A1D2999D6CBEE"/>
            </w:placeholder>
            <w:showingPlcHdr/>
          </w:sdtPr>
          <w:sdtContent>
            <w:tc>
              <w:tcPr>
                <w:tcW w:w="2424" w:type="dxa"/>
              </w:tcPr>
              <w:p w14:paraId="6FD7D2D7" w14:textId="53ADB1F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r w:rsidR="003B5B48" w:rsidRPr="002401E7" w14:paraId="7A61D2A6" w14:textId="77777777" w:rsidTr="00A62597">
        <w:tc>
          <w:tcPr>
            <w:tcW w:w="7507" w:type="dxa"/>
          </w:tcPr>
          <w:p w14:paraId="02239E1B"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 xml:space="preserve">8.6 </w:t>
            </w:r>
            <w:r w:rsidRPr="002401E7">
              <w:rPr>
                <w:rFonts w:ascii="TH SarabunPSK" w:hAnsi="TH SarabunPSK" w:cs="TH SarabunPSK"/>
                <w:color w:val="000000"/>
                <w:spacing w:val="-1"/>
                <w:sz w:val="28"/>
              </w:rPr>
              <w:tab/>
              <w:t>Changes in the use of aircraft may affect the conditions for approval of the maintenance programme, for example with respect to annual utilisation, average flight duration and operating environment. Amendments to schedules and to engine maintenance programmes shall be submitted for approval in response to significant changes.</w:t>
            </w:r>
          </w:p>
        </w:tc>
        <w:sdt>
          <w:sdtPr>
            <w:rPr>
              <w:rFonts w:ascii="TH SarabunPSK" w:hAnsi="TH SarabunPSK" w:cs="TH SarabunPSK"/>
              <w:bCs/>
              <w:spacing w:val="-1"/>
              <w:sz w:val="28"/>
            </w:rPr>
            <w:id w:val="774362932"/>
            <w:placeholder>
              <w:docPart w:val="126275E2436241609321F738837759DD"/>
            </w:placeholder>
            <w:showingPlcHdr/>
          </w:sdtPr>
          <w:sdtContent>
            <w:tc>
              <w:tcPr>
                <w:tcW w:w="4098" w:type="dxa"/>
              </w:tcPr>
              <w:p w14:paraId="2B752F40" w14:textId="284A3AF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1632137524"/>
            <w:placeholder>
              <w:docPart w:val="89DD5DE6920C490491911A1B223C84F1"/>
            </w:placeholder>
            <w:showingPlcHdr/>
          </w:sdtPr>
          <w:sdtContent>
            <w:tc>
              <w:tcPr>
                <w:tcW w:w="2424" w:type="dxa"/>
              </w:tcPr>
              <w:p w14:paraId="49A281FE" w14:textId="1D121A17"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r w:rsidR="003B5B48" w:rsidRPr="002401E7" w14:paraId="08261734" w14:textId="77777777" w:rsidTr="00A62597">
        <w:tc>
          <w:tcPr>
            <w:tcW w:w="7507" w:type="dxa"/>
          </w:tcPr>
          <w:p w14:paraId="15DB214B" w14:textId="77777777" w:rsidR="003B5B48" w:rsidRPr="00187344"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2"/>
                <w:sz w:val="28"/>
              </w:rPr>
            </w:pPr>
            <w:r w:rsidRPr="00187344">
              <w:rPr>
                <w:rFonts w:ascii="TH SarabunPSK" w:hAnsi="TH SarabunPSK" w:cs="TH SarabunPSK"/>
                <w:spacing w:val="-5"/>
                <w:sz w:val="28"/>
              </w:rPr>
              <w:lastRenderedPageBreak/>
              <w:t xml:space="preserve">8.7 </w:t>
            </w:r>
            <w:r w:rsidRPr="00187344">
              <w:rPr>
                <w:rFonts w:ascii="TH SarabunPSK" w:hAnsi="TH SarabunPSK" w:cs="TH SarabunPSK"/>
                <w:spacing w:val="-5"/>
                <w:sz w:val="28"/>
              </w:rPr>
              <w:tab/>
              <w:t xml:space="preserve">A </w:t>
            </w:r>
            <w:r w:rsidRPr="00187344">
              <w:rPr>
                <w:rFonts w:ascii="TH SarabunPSK" w:hAnsi="TH SarabunPSK" w:cs="TH SarabunPSK"/>
                <w:spacing w:val="-1"/>
                <w:sz w:val="28"/>
              </w:rPr>
              <w:t>continuous</w:t>
            </w:r>
            <w:r w:rsidRPr="00187344">
              <w:rPr>
                <w:rFonts w:ascii="TH SarabunPSK" w:hAnsi="TH SarabunPSK" w:cs="TH SarabunPSK"/>
                <w:spacing w:val="-5"/>
                <w:sz w:val="28"/>
              </w:rPr>
              <w:t xml:space="preserve"> analysis shall be undertaken of defects arising on the aircraft during flight and at maintenance inputs, from technical logs and from worksheets raised during scheduled maintenance inspections, particularly those where major structural inspections are undertaken. Results of the analysis shall be used to amend the maintenance programme as appropriate to eliminate repetitive defects and trends.</w:t>
            </w:r>
          </w:p>
        </w:tc>
        <w:sdt>
          <w:sdtPr>
            <w:rPr>
              <w:rFonts w:ascii="TH SarabunPSK" w:hAnsi="TH SarabunPSK" w:cs="TH SarabunPSK"/>
              <w:bCs/>
              <w:spacing w:val="-1"/>
              <w:sz w:val="28"/>
            </w:rPr>
            <w:id w:val="-556776135"/>
            <w:placeholder>
              <w:docPart w:val="87A63C9FE9234F4486D2C35F7A1BC0DA"/>
            </w:placeholder>
            <w:showingPlcHdr/>
          </w:sdtPr>
          <w:sdtContent>
            <w:tc>
              <w:tcPr>
                <w:tcW w:w="4098" w:type="dxa"/>
              </w:tcPr>
              <w:p w14:paraId="1298FECF" w14:textId="768CA4FD"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997154490"/>
            <w:placeholder>
              <w:docPart w:val="90F9AE236FAF40E2A11E33E01DB5A466"/>
            </w:placeholder>
            <w:showingPlcHdr/>
          </w:sdtPr>
          <w:sdtContent>
            <w:tc>
              <w:tcPr>
                <w:tcW w:w="2424" w:type="dxa"/>
              </w:tcPr>
              <w:p w14:paraId="12740665" w14:textId="28DA3614" w:rsidR="003B5B48" w:rsidRPr="002401E7" w:rsidRDefault="003B5B48" w:rsidP="003B5B48">
                <w:pPr>
                  <w:widowControl w:val="0"/>
                  <w:autoSpaceDE w:val="0"/>
                  <w:autoSpaceDN w:val="0"/>
                  <w:adjustRightInd w:val="0"/>
                  <w:spacing w:before="60" w:after="6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r w:rsidR="003B5B48" w:rsidRPr="002401E7" w14:paraId="4980B287" w14:textId="77777777" w:rsidTr="00A62597">
        <w:tc>
          <w:tcPr>
            <w:tcW w:w="7507" w:type="dxa"/>
          </w:tcPr>
          <w:p w14:paraId="3854D672" w14:textId="77777777" w:rsidR="003B5B48" w:rsidRPr="00187344"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187344">
              <w:rPr>
                <w:rFonts w:ascii="TH SarabunPSK" w:hAnsi="TH SarabunPSK" w:cs="TH SarabunPSK"/>
                <w:spacing w:val="-1"/>
                <w:sz w:val="28"/>
              </w:rPr>
              <w:t>8.8    Reviews shall take account of the age and utilisation of the aircraft and the continuity of corrosion control programmes. More frequent maintenance may be required as aircraft</w:t>
            </w:r>
            <w:r w:rsidRPr="00187344">
              <w:rPr>
                <w:rFonts w:ascii="TH SarabunPSK" w:hAnsi="TH SarabunPSK" w:cs="TH SarabunPSK"/>
                <w:spacing w:val="-1"/>
                <w:sz w:val="28"/>
                <w:cs/>
              </w:rPr>
              <w:t xml:space="preserve"> </w:t>
            </w:r>
            <w:r w:rsidRPr="00187344">
              <w:rPr>
                <w:rFonts w:ascii="TH SarabunPSK" w:hAnsi="TH SarabunPSK" w:cs="TH SarabunPSK"/>
                <w:spacing w:val="-1"/>
                <w:sz w:val="28"/>
              </w:rPr>
              <w:t>grow older.</w:t>
            </w:r>
          </w:p>
        </w:tc>
        <w:sdt>
          <w:sdtPr>
            <w:rPr>
              <w:rFonts w:ascii="TH SarabunPSK" w:hAnsi="TH SarabunPSK" w:cs="TH SarabunPSK"/>
              <w:bCs/>
              <w:spacing w:val="-1"/>
              <w:sz w:val="28"/>
            </w:rPr>
            <w:id w:val="-1462023930"/>
            <w:placeholder>
              <w:docPart w:val="26EEE55843454ABEBB0FD5BED457B461"/>
            </w:placeholder>
            <w:showingPlcHdr/>
          </w:sdtPr>
          <w:sdtContent>
            <w:tc>
              <w:tcPr>
                <w:tcW w:w="4098" w:type="dxa"/>
              </w:tcPr>
              <w:p w14:paraId="29B3A1DE" w14:textId="686B0C2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783647337"/>
            <w:placeholder>
              <w:docPart w:val="021D4581D2D6432883959D49DA42682F"/>
            </w:placeholder>
            <w:showingPlcHdr/>
          </w:sdtPr>
          <w:sdtContent>
            <w:tc>
              <w:tcPr>
                <w:tcW w:w="2424" w:type="dxa"/>
              </w:tcPr>
              <w:p w14:paraId="6B557BF1" w14:textId="2B9570B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r w:rsidR="003B5B48" w:rsidRPr="002401E7" w14:paraId="78E2FC51" w14:textId="77777777" w:rsidTr="00A62597">
        <w:tc>
          <w:tcPr>
            <w:tcW w:w="7507" w:type="dxa"/>
          </w:tcPr>
          <w:p w14:paraId="694DC71F" w14:textId="77777777" w:rsidR="003B5B48" w:rsidRPr="00187344"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187344">
              <w:rPr>
                <w:rFonts w:ascii="TH SarabunPSK" w:hAnsi="TH SarabunPSK" w:cs="TH SarabunPSK"/>
                <w:spacing w:val="-1"/>
                <w:sz w:val="28"/>
              </w:rPr>
              <w:t xml:space="preserve">8.9 </w:t>
            </w:r>
            <w:r w:rsidRPr="00187344">
              <w:rPr>
                <w:rFonts w:ascii="TH SarabunPSK" w:hAnsi="TH SarabunPSK" w:cs="TH SarabunPSK"/>
                <w:spacing w:val="-1"/>
                <w:sz w:val="28"/>
              </w:rPr>
              <w:tab/>
              <w:t>Copies of all approved amendments to the maintenance programme shall be furnished promptly to the Authority and all organisations or persons to whom the maintenance programme are issued.</w:t>
            </w:r>
          </w:p>
        </w:tc>
        <w:sdt>
          <w:sdtPr>
            <w:rPr>
              <w:rFonts w:ascii="TH SarabunPSK" w:hAnsi="TH SarabunPSK" w:cs="TH SarabunPSK"/>
              <w:bCs/>
              <w:spacing w:val="-1"/>
              <w:sz w:val="28"/>
            </w:rPr>
            <w:id w:val="-2008049883"/>
            <w:placeholder>
              <w:docPart w:val="C1E6F8F4496040DFB39DBED6E40DCED7"/>
            </w:placeholder>
            <w:showingPlcHdr/>
          </w:sdtPr>
          <w:sdtContent>
            <w:tc>
              <w:tcPr>
                <w:tcW w:w="4098" w:type="dxa"/>
              </w:tcPr>
              <w:p w14:paraId="67DCE78C" w14:textId="5B3F0DC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941189015"/>
            <w:placeholder>
              <w:docPart w:val="D30B1D725D7D46BABE25E308252D3502"/>
            </w:placeholder>
            <w:showingPlcHdr/>
          </w:sdtPr>
          <w:sdtContent>
            <w:tc>
              <w:tcPr>
                <w:tcW w:w="2424" w:type="dxa"/>
              </w:tcPr>
              <w:p w14:paraId="20ABC64B" w14:textId="33D9065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r w:rsidR="003B5B48" w:rsidRPr="002401E7" w14:paraId="622CD435" w14:textId="77777777" w:rsidTr="00A62597">
        <w:tc>
          <w:tcPr>
            <w:tcW w:w="7507" w:type="dxa"/>
          </w:tcPr>
          <w:p w14:paraId="7D3F3101" w14:textId="59BF2DD1" w:rsidR="003B5B48" w:rsidRPr="00187344"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187344">
              <w:rPr>
                <w:rFonts w:ascii="TH SarabunPSK" w:hAnsi="TH SarabunPSK" w:cs="TH SarabunPSK"/>
                <w:spacing w:val="-1"/>
                <w:sz w:val="28"/>
              </w:rPr>
              <w:t>8.10 Notwithstanding the provisions in 8.3, maintenance programme and its amendment, may be approved indirectly through an indirect approval procedure which be established as part of the GMM as specified in 2.12 of this Chapter</w:t>
            </w:r>
          </w:p>
        </w:tc>
        <w:sdt>
          <w:sdtPr>
            <w:rPr>
              <w:rFonts w:ascii="TH SarabunPSK" w:hAnsi="TH SarabunPSK" w:cs="TH SarabunPSK"/>
              <w:bCs/>
              <w:spacing w:val="-1"/>
              <w:sz w:val="28"/>
            </w:rPr>
            <w:id w:val="-2077269231"/>
            <w:placeholder>
              <w:docPart w:val="B870637B309D42E3899E7D8DDF5E1666"/>
            </w:placeholder>
            <w:showingPlcHdr/>
          </w:sdtPr>
          <w:sdtContent>
            <w:tc>
              <w:tcPr>
                <w:tcW w:w="4098" w:type="dxa"/>
              </w:tcPr>
              <w:p w14:paraId="7C47F3C9" w14:textId="6497423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sdt>
          <w:sdtPr>
            <w:rPr>
              <w:rFonts w:ascii="TH SarabunPSK" w:hAnsi="TH SarabunPSK" w:cs="TH SarabunPSK"/>
              <w:bCs/>
              <w:spacing w:val="-1"/>
              <w:sz w:val="28"/>
            </w:rPr>
            <w:id w:val="-520248900"/>
            <w:placeholder>
              <w:docPart w:val="E2F83492004940E295F775F5E7842AAC"/>
            </w:placeholder>
            <w:showingPlcHdr/>
          </w:sdtPr>
          <w:sdtContent>
            <w:tc>
              <w:tcPr>
                <w:tcW w:w="2424" w:type="dxa"/>
              </w:tcPr>
              <w:p w14:paraId="6F60731B" w14:textId="0E2D1BC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06572A">
                  <w:rPr>
                    <w:rStyle w:val="PlaceholderText"/>
                  </w:rPr>
                  <w:t>Click or tap here to enter text.</w:t>
                </w:r>
              </w:p>
            </w:tc>
          </w:sdtContent>
        </w:sdt>
      </w:tr>
    </w:tbl>
    <w:p w14:paraId="36F69DCC" w14:textId="77777777" w:rsidR="00CE56C3" w:rsidRPr="002401E7" w:rsidRDefault="00CE56C3"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CE56C3" w:rsidRPr="002401E7" w:rsidSect="00B805DC">
          <w:pgSz w:w="16840" w:h="11907" w:orient="landscape" w:code="9"/>
          <w:pgMar w:top="1440" w:right="1389" w:bottom="1440" w:left="1440" w:header="709" w:footer="709" w:gutter="0"/>
          <w:cols w:space="720"/>
          <w:docGrid w:linePitch="360"/>
        </w:sectPr>
      </w:pPr>
      <w:bookmarkStart w:id="1" w:name="_Hlk58003138"/>
    </w:p>
    <w:tbl>
      <w:tblPr>
        <w:tblStyle w:val="TableGrid"/>
        <w:tblW w:w="14029" w:type="dxa"/>
        <w:tblLayout w:type="fixed"/>
        <w:tblLook w:val="04A0" w:firstRow="1" w:lastRow="0" w:firstColumn="1" w:lastColumn="0" w:noHBand="0" w:noVBand="1"/>
      </w:tblPr>
      <w:tblGrid>
        <w:gridCol w:w="7507"/>
        <w:gridCol w:w="4098"/>
        <w:gridCol w:w="2424"/>
      </w:tblGrid>
      <w:tr w:rsidR="00DC23CF" w:rsidRPr="002401E7" w14:paraId="76C78E85" w14:textId="77777777" w:rsidTr="00A62597">
        <w:trPr>
          <w:tblHeader/>
        </w:trPr>
        <w:tc>
          <w:tcPr>
            <w:tcW w:w="7507" w:type="dxa"/>
            <w:shd w:val="clear" w:color="auto" w:fill="1F497D" w:themeFill="text2"/>
          </w:tcPr>
          <w:p w14:paraId="2E106404"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45D9BD2D"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4D3B4B60"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bookmarkEnd w:id="1"/>
      <w:tr w:rsidR="00340EC6" w:rsidRPr="002401E7" w14:paraId="5E5D9D30" w14:textId="77777777" w:rsidTr="00F22051">
        <w:tc>
          <w:tcPr>
            <w:tcW w:w="14029" w:type="dxa"/>
            <w:gridSpan w:val="3"/>
            <w:shd w:val="clear" w:color="auto" w:fill="C6D9F1" w:themeFill="text2" w:themeFillTint="33"/>
          </w:tcPr>
          <w:p w14:paraId="60B36CB1" w14:textId="77777777" w:rsidR="00340EC6" w:rsidRPr="002401E7" w:rsidRDefault="00340EC6" w:rsidP="00F22051">
            <w:pPr>
              <w:widowControl w:val="0"/>
              <w:autoSpaceDE w:val="0"/>
              <w:autoSpaceDN w:val="0"/>
              <w:adjustRightInd w:val="0"/>
              <w:spacing w:before="60" w:after="60" w:line="230" w:lineRule="exact"/>
              <w:ind w:left="522" w:right="1642" w:hanging="450"/>
              <w:jc w:val="thaiDistribute"/>
              <w:rPr>
                <w:rFonts w:ascii="TH SarabunPSK" w:hAnsi="TH SarabunPSK" w:cs="TH SarabunPSK"/>
                <w:color w:val="000000"/>
                <w:spacing w:val="-1"/>
                <w:sz w:val="28"/>
              </w:rPr>
            </w:pPr>
            <w:r w:rsidRPr="002401E7">
              <w:rPr>
                <w:rFonts w:ascii="TH SarabunPSK" w:hAnsi="TH SarabunPSK" w:cs="TH SarabunPSK"/>
                <w:b/>
                <w:color w:val="000000"/>
                <w:spacing w:val="-2"/>
                <w:sz w:val="28"/>
              </w:rPr>
              <w:t>9</w:t>
            </w:r>
            <w:r w:rsidR="00F22051" w:rsidRPr="002401E7">
              <w:rPr>
                <w:rFonts w:ascii="TH SarabunPSK" w:hAnsi="TH SarabunPSK" w:cs="TH SarabunPSK"/>
                <w:b/>
                <w:color w:val="000000"/>
                <w:spacing w:val="-2"/>
                <w:sz w:val="28"/>
                <w:cs/>
              </w:rPr>
              <w:tab/>
            </w:r>
            <w:r w:rsidRPr="002401E7">
              <w:rPr>
                <w:rFonts w:ascii="TH SarabunPSK" w:hAnsi="TH SarabunPSK" w:cs="TH SarabunPSK"/>
                <w:b/>
                <w:color w:val="000000"/>
                <w:spacing w:val="-2"/>
                <w:sz w:val="28"/>
              </w:rPr>
              <w:t>MAINTENANCE REVIEW (MR)</w:t>
            </w:r>
          </w:p>
        </w:tc>
      </w:tr>
      <w:tr w:rsidR="003B5B48" w:rsidRPr="002401E7" w14:paraId="27DF0B42" w14:textId="77777777" w:rsidTr="00A62597">
        <w:tc>
          <w:tcPr>
            <w:tcW w:w="7507" w:type="dxa"/>
          </w:tcPr>
          <w:p w14:paraId="486420F0"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cs/>
              </w:rPr>
            </w:pPr>
            <w:r w:rsidRPr="002401E7">
              <w:rPr>
                <w:rFonts w:ascii="TH SarabunPSK" w:hAnsi="TH SarabunPSK" w:cs="TH SarabunPSK"/>
                <w:color w:val="000000"/>
                <w:spacing w:val="-1"/>
                <w:sz w:val="28"/>
              </w:rPr>
              <w:t>9.1</w:t>
            </w:r>
            <w:r w:rsidRPr="002401E7">
              <w:rPr>
                <w:rFonts w:ascii="TH SarabunPSK" w:hAnsi="TH SarabunPSK" w:cs="TH SarabunPSK"/>
                <w:color w:val="000000"/>
                <w:spacing w:val="-1"/>
                <w:sz w:val="28"/>
              </w:rPr>
              <w:tab/>
              <w:t>The MR is required, to ensure that all maintenance is complete, all mandatory inspections and modifications that are due have been complied with, all defects have been rectified or deferred in accordance with company procedures and that all necessary Certificates of Release to Service have been issued. it shall be performed annually.</w:t>
            </w:r>
          </w:p>
        </w:tc>
        <w:sdt>
          <w:sdtPr>
            <w:rPr>
              <w:rFonts w:ascii="TH SarabunPSK" w:hAnsi="TH SarabunPSK" w:cs="TH SarabunPSK"/>
              <w:bCs/>
              <w:spacing w:val="-1"/>
              <w:sz w:val="28"/>
            </w:rPr>
            <w:id w:val="-427881922"/>
            <w:placeholder>
              <w:docPart w:val="EAED2193348D4FA88C028339983AF105"/>
            </w:placeholder>
            <w:showingPlcHdr/>
          </w:sdtPr>
          <w:sdtContent>
            <w:tc>
              <w:tcPr>
                <w:tcW w:w="4098" w:type="dxa"/>
              </w:tcPr>
              <w:p w14:paraId="4450839C" w14:textId="340E5322"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FF56AB">
                  <w:rPr>
                    <w:rStyle w:val="PlaceholderText"/>
                  </w:rPr>
                  <w:t>Click or tap here to enter text.</w:t>
                </w:r>
              </w:p>
            </w:tc>
          </w:sdtContent>
        </w:sdt>
        <w:sdt>
          <w:sdtPr>
            <w:rPr>
              <w:rFonts w:ascii="TH SarabunPSK" w:hAnsi="TH SarabunPSK" w:cs="TH SarabunPSK"/>
              <w:bCs/>
              <w:spacing w:val="-1"/>
              <w:sz w:val="28"/>
            </w:rPr>
            <w:id w:val="1741522564"/>
            <w:placeholder>
              <w:docPart w:val="AE70B3B80B5B4B8FBB5890607270C16E"/>
            </w:placeholder>
            <w:showingPlcHdr/>
          </w:sdtPr>
          <w:sdtContent>
            <w:tc>
              <w:tcPr>
                <w:tcW w:w="2424" w:type="dxa"/>
              </w:tcPr>
              <w:p w14:paraId="5FD5CB24" w14:textId="613F11F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F56AB">
                  <w:rPr>
                    <w:rStyle w:val="PlaceholderText"/>
                  </w:rPr>
                  <w:t>Click or tap here to enter text.</w:t>
                </w:r>
              </w:p>
            </w:tc>
          </w:sdtContent>
        </w:sdt>
      </w:tr>
      <w:tr w:rsidR="003B5B48" w:rsidRPr="002401E7" w14:paraId="3C40E863" w14:textId="77777777" w:rsidTr="00A62597">
        <w:tc>
          <w:tcPr>
            <w:tcW w:w="7507" w:type="dxa"/>
          </w:tcPr>
          <w:p w14:paraId="32BF9B06"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 xml:space="preserve">9.2 </w:t>
            </w:r>
            <w:r w:rsidRPr="002401E7">
              <w:rPr>
                <w:rFonts w:ascii="TH SarabunPSK" w:hAnsi="TH SarabunPSK" w:cs="TH SarabunPSK"/>
                <w:color w:val="000000"/>
                <w:spacing w:val="-1"/>
                <w:sz w:val="28"/>
              </w:rPr>
              <w:tab/>
              <w:t>The Authority shall have access in respect of the aircraft being certified, to the approved maintenance schedule and check control system, the mandatory inspection/modification control system, the defect control system, all technical records including worksheets, and to aircraft defects. In the case of computer-controlled record access must likewise be provided.</w:t>
            </w:r>
          </w:p>
        </w:tc>
        <w:sdt>
          <w:sdtPr>
            <w:rPr>
              <w:rFonts w:ascii="TH SarabunPSK" w:hAnsi="TH SarabunPSK" w:cs="TH SarabunPSK"/>
              <w:bCs/>
              <w:spacing w:val="-1"/>
              <w:sz w:val="28"/>
            </w:rPr>
            <w:id w:val="1892919373"/>
            <w:placeholder>
              <w:docPart w:val="2E4F22E45B884342B83A581011FAB32B"/>
            </w:placeholder>
            <w:showingPlcHdr/>
          </w:sdtPr>
          <w:sdtContent>
            <w:tc>
              <w:tcPr>
                <w:tcW w:w="4098" w:type="dxa"/>
              </w:tcPr>
              <w:p w14:paraId="7BAB09EC" w14:textId="79C0FB6F"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FF56AB">
                  <w:rPr>
                    <w:rStyle w:val="PlaceholderText"/>
                  </w:rPr>
                  <w:t>Click or tap here to enter text.</w:t>
                </w:r>
              </w:p>
            </w:tc>
          </w:sdtContent>
        </w:sdt>
        <w:sdt>
          <w:sdtPr>
            <w:rPr>
              <w:rFonts w:ascii="TH SarabunPSK" w:hAnsi="TH SarabunPSK" w:cs="TH SarabunPSK"/>
              <w:bCs/>
              <w:spacing w:val="-1"/>
              <w:sz w:val="28"/>
            </w:rPr>
            <w:id w:val="2087105553"/>
            <w:placeholder>
              <w:docPart w:val="A1990597574A426BBE70608BA2E901C9"/>
            </w:placeholder>
            <w:showingPlcHdr/>
          </w:sdtPr>
          <w:sdtContent>
            <w:tc>
              <w:tcPr>
                <w:tcW w:w="2424" w:type="dxa"/>
              </w:tcPr>
              <w:p w14:paraId="6BA88D48" w14:textId="285C1BD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F56AB">
                  <w:rPr>
                    <w:rStyle w:val="PlaceholderText"/>
                  </w:rPr>
                  <w:t>Click or tap here to enter text.</w:t>
                </w:r>
              </w:p>
            </w:tc>
          </w:sdtContent>
        </w:sdt>
      </w:tr>
      <w:tr w:rsidR="003B5B48" w:rsidRPr="002401E7" w14:paraId="645F842B" w14:textId="77777777" w:rsidTr="00A62597">
        <w:tc>
          <w:tcPr>
            <w:tcW w:w="7507" w:type="dxa"/>
          </w:tcPr>
          <w:p w14:paraId="211FE0BA"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 xml:space="preserve">9.3 </w:t>
            </w:r>
            <w:r w:rsidRPr="002401E7">
              <w:rPr>
                <w:rFonts w:ascii="TH SarabunPSK" w:hAnsi="TH SarabunPSK" w:cs="TH SarabunPSK"/>
                <w:color w:val="000000"/>
                <w:spacing w:val="-1"/>
                <w:sz w:val="28"/>
              </w:rPr>
              <w:tab/>
              <w:t>Quality Control audit records must be available to the MR signatory on request relative to the aircraft being cleared such that he may discharge his responsibilities under the CAAT Requirements.</w:t>
            </w:r>
          </w:p>
        </w:tc>
        <w:sdt>
          <w:sdtPr>
            <w:rPr>
              <w:rFonts w:ascii="TH SarabunPSK" w:hAnsi="TH SarabunPSK" w:cs="TH SarabunPSK"/>
              <w:bCs/>
              <w:spacing w:val="-1"/>
              <w:sz w:val="28"/>
            </w:rPr>
            <w:id w:val="851150498"/>
            <w:placeholder>
              <w:docPart w:val="DDC6590B268C4431BC139D9AFA6C888C"/>
            </w:placeholder>
            <w:showingPlcHdr/>
          </w:sdtPr>
          <w:sdtContent>
            <w:tc>
              <w:tcPr>
                <w:tcW w:w="4098" w:type="dxa"/>
              </w:tcPr>
              <w:p w14:paraId="5EFD1357" w14:textId="2F01BFB3"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FF56AB">
                  <w:rPr>
                    <w:rStyle w:val="PlaceholderText"/>
                  </w:rPr>
                  <w:t>Click or tap here to enter text.</w:t>
                </w:r>
              </w:p>
            </w:tc>
          </w:sdtContent>
        </w:sdt>
        <w:sdt>
          <w:sdtPr>
            <w:rPr>
              <w:rFonts w:ascii="TH SarabunPSK" w:hAnsi="TH SarabunPSK" w:cs="TH SarabunPSK"/>
              <w:bCs/>
              <w:spacing w:val="-1"/>
              <w:sz w:val="28"/>
            </w:rPr>
            <w:id w:val="-851634325"/>
            <w:placeholder>
              <w:docPart w:val="DA9723BBE4D4490883F75950582B14F6"/>
            </w:placeholder>
            <w:showingPlcHdr/>
          </w:sdtPr>
          <w:sdtContent>
            <w:tc>
              <w:tcPr>
                <w:tcW w:w="2424" w:type="dxa"/>
              </w:tcPr>
              <w:p w14:paraId="2DDBCD4B" w14:textId="54C80DD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F56AB">
                  <w:rPr>
                    <w:rStyle w:val="PlaceholderText"/>
                  </w:rPr>
                  <w:t>Click or tap here to enter text.</w:t>
                </w:r>
              </w:p>
            </w:tc>
          </w:sdtContent>
        </w:sdt>
      </w:tr>
      <w:tr w:rsidR="001A57EF" w:rsidRPr="002401E7" w14:paraId="32586BCB" w14:textId="77777777" w:rsidTr="00A62597">
        <w:tc>
          <w:tcPr>
            <w:tcW w:w="11605" w:type="dxa"/>
            <w:gridSpan w:val="2"/>
          </w:tcPr>
          <w:p w14:paraId="3F5E623A" w14:textId="77777777" w:rsidR="001A57EF" w:rsidRPr="002401E7" w:rsidRDefault="001A57EF" w:rsidP="00CE56C3">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 xml:space="preserve">9.4 </w:t>
            </w:r>
            <w:r w:rsidRPr="002401E7">
              <w:rPr>
                <w:rFonts w:ascii="TH SarabunPSK" w:hAnsi="TH SarabunPSK" w:cs="TH SarabunPSK"/>
                <w:color w:val="000000"/>
                <w:spacing w:val="-1"/>
                <w:sz w:val="28"/>
              </w:rPr>
              <w:tab/>
              <w:t>A Maintenance Review checklist may be issued for the purposes of this article only by:</w:t>
            </w:r>
          </w:p>
        </w:tc>
        <w:sdt>
          <w:sdtPr>
            <w:rPr>
              <w:rFonts w:ascii="TH SarabunPSK" w:hAnsi="TH SarabunPSK" w:cs="TH SarabunPSK"/>
              <w:bCs/>
              <w:spacing w:val="-1"/>
              <w:sz w:val="28"/>
            </w:rPr>
            <w:id w:val="1726419219"/>
            <w:placeholder>
              <w:docPart w:val="D7CB49B370E8474E90926B83C3CAAFEB"/>
            </w:placeholder>
            <w:showingPlcHdr/>
          </w:sdtPr>
          <w:sdtContent>
            <w:tc>
              <w:tcPr>
                <w:tcW w:w="2424" w:type="dxa"/>
              </w:tcPr>
              <w:p w14:paraId="22EB2789" w14:textId="2926310D" w:rsidR="001A57EF"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D06146">
                  <w:rPr>
                    <w:rStyle w:val="PlaceholderText"/>
                  </w:rPr>
                  <w:t>Click or tap here to enter text.</w:t>
                </w:r>
              </w:p>
            </w:tc>
          </w:sdtContent>
        </w:sdt>
      </w:tr>
      <w:tr w:rsidR="003B5B48" w:rsidRPr="002401E7" w14:paraId="05816271" w14:textId="77777777" w:rsidTr="00A62597">
        <w:tc>
          <w:tcPr>
            <w:tcW w:w="7507" w:type="dxa"/>
          </w:tcPr>
          <w:p w14:paraId="052C06FE" w14:textId="77777777" w:rsidR="003B5B48" w:rsidRPr="003E3663" w:rsidRDefault="003B5B48" w:rsidP="003B5B48">
            <w:pPr>
              <w:pStyle w:val="ListParagraph"/>
              <w:widowControl w:val="0"/>
              <w:numPr>
                <w:ilvl w:val="0"/>
                <w:numId w:val="9"/>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3E3663">
              <w:rPr>
                <w:rFonts w:ascii="TH SarabunPSK" w:hAnsi="TH SarabunPSK" w:cs="TH SarabunPSK"/>
                <w:spacing w:val="-4"/>
                <w:sz w:val="28"/>
                <w:lang w:val="en-US"/>
              </w:rPr>
              <w:t>a person whom the Authority has accepted to issue a Certificate of Maintenance Review in a particular case;</w:t>
            </w:r>
          </w:p>
        </w:tc>
        <w:sdt>
          <w:sdtPr>
            <w:rPr>
              <w:rFonts w:ascii="TH SarabunPSK" w:hAnsi="TH SarabunPSK" w:cs="TH SarabunPSK"/>
              <w:bCs/>
              <w:spacing w:val="-1"/>
              <w:sz w:val="28"/>
            </w:rPr>
            <w:id w:val="-872072951"/>
            <w:placeholder>
              <w:docPart w:val="7DDAE66489A145FD982C0593F93E2DD3"/>
            </w:placeholder>
            <w:showingPlcHdr/>
          </w:sdtPr>
          <w:sdtContent>
            <w:tc>
              <w:tcPr>
                <w:tcW w:w="4098" w:type="dxa"/>
              </w:tcPr>
              <w:p w14:paraId="0514F340" w14:textId="368AC65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712F5">
                  <w:rPr>
                    <w:rStyle w:val="PlaceholderText"/>
                  </w:rPr>
                  <w:t>Click or tap here to enter text.</w:t>
                </w:r>
              </w:p>
            </w:tc>
          </w:sdtContent>
        </w:sdt>
        <w:sdt>
          <w:sdtPr>
            <w:rPr>
              <w:rFonts w:ascii="TH SarabunPSK" w:hAnsi="TH SarabunPSK" w:cs="TH SarabunPSK"/>
              <w:bCs/>
              <w:spacing w:val="-1"/>
              <w:sz w:val="28"/>
            </w:rPr>
            <w:id w:val="-489248994"/>
            <w:placeholder>
              <w:docPart w:val="D4663D6485C447C082EC80DB8A5C9A70"/>
            </w:placeholder>
            <w:showingPlcHdr/>
          </w:sdtPr>
          <w:sdtContent>
            <w:tc>
              <w:tcPr>
                <w:tcW w:w="2424" w:type="dxa"/>
              </w:tcPr>
              <w:p w14:paraId="0FC4A1D7" w14:textId="44738AE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712F5">
                  <w:rPr>
                    <w:rStyle w:val="PlaceholderText"/>
                  </w:rPr>
                  <w:t>Click or tap here to enter text.</w:t>
                </w:r>
              </w:p>
            </w:tc>
          </w:sdtContent>
        </w:sdt>
      </w:tr>
      <w:tr w:rsidR="003B5B48" w:rsidRPr="002401E7" w14:paraId="65A9A715" w14:textId="77777777" w:rsidTr="00A62597">
        <w:tc>
          <w:tcPr>
            <w:tcW w:w="7507" w:type="dxa"/>
          </w:tcPr>
          <w:p w14:paraId="4FAA3868" w14:textId="77777777" w:rsidR="003B5B48" w:rsidRPr="003E3663" w:rsidRDefault="003B5B48" w:rsidP="003B5B48">
            <w:pPr>
              <w:pStyle w:val="ListParagraph"/>
              <w:widowControl w:val="0"/>
              <w:numPr>
                <w:ilvl w:val="0"/>
                <w:numId w:val="9"/>
              </w:numPr>
              <w:tabs>
                <w:tab w:val="left" w:pos="3675"/>
              </w:tabs>
              <w:autoSpaceDE w:val="0"/>
              <w:autoSpaceDN w:val="0"/>
              <w:adjustRightInd w:val="0"/>
              <w:spacing w:before="60" w:after="60" w:line="253" w:lineRule="exact"/>
              <w:ind w:left="1014" w:hanging="341"/>
              <w:rPr>
                <w:rFonts w:ascii="TH SarabunPSK" w:hAnsi="TH SarabunPSK" w:cs="TH SarabunPSK"/>
                <w:spacing w:val="-4"/>
                <w:sz w:val="28"/>
                <w:cs/>
                <w:lang w:val="en-US"/>
              </w:rPr>
            </w:pPr>
            <w:r w:rsidRPr="003E3663">
              <w:rPr>
                <w:rFonts w:ascii="TH SarabunPSK" w:hAnsi="TH SarabunPSK" w:cs="TH SarabunPSK"/>
                <w:spacing w:val="-4"/>
                <w:sz w:val="28"/>
                <w:lang w:val="en-US"/>
              </w:rPr>
              <w:t>a person accepted by the Authority as being competent to issue such a certificate.</w:t>
            </w:r>
          </w:p>
        </w:tc>
        <w:sdt>
          <w:sdtPr>
            <w:rPr>
              <w:rFonts w:ascii="TH SarabunPSK" w:hAnsi="TH SarabunPSK" w:cs="TH SarabunPSK"/>
              <w:bCs/>
              <w:spacing w:val="-1"/>
              <w:sz w:val="28"/>
            </w:rPr>
            <w:id w:val="1379047344"/>
            <w:placeholder>
              <w:docPart w:val="CBB3AAE21F334BCFB1F43F32CD2C1DD4"/>
            </w:placeholder>
            <w:showingPlcHdr/>
          </w:sdtPr>
          <w:sdtContent>
            <w:tc>
              <w:tcPr>
                <w:tcW w:w="4098" w:type="dxa"/>
              </w:tcPr>
              <w:p w14:paraId="5042BFD4" w14:textId="4A5CEBD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712F5">
                  <w:rPr>
                    <w:rStyle w:val="PlaceholderText"/>
                  </w:rPr>
                  <w:t>Click or tap here to enter text.</w:t>
                </w:r>
              </w:p>
            </w:tc>
          </w:sdtContent>
        </w:sdt>
        <w:sdt>
          <w:sdtPr>
            <w:rPr>
              <w:rFonts w:ascii="TH SarabunPSK" w:hAnsi="TH SarabunPSK" w:cs="TH SarabunPSK"/>
              <w:bCs/>
              <w:spacing w:val="-1"/>
              <w:sz w:val="28"/>
            </w:rPr>
            <w:id w:val="-84842925"/>
            <w:placeholder>
              <w:docPart w:val="0141EBE50E634340BC8219C2A8905F1F"/>
            </w:placeholder>
            <w:showingPlcHdr/>
          </w:sdtPr>
          <w:sdtContent>
            <w:tc>
              <w:tcPr>
                <w:tcW w:w="2424" w:type="dxa"/>
              </w:tcPr>
              <w:p w14:paraId="2BC5FDE3" w14:textId="6A293A5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712F5">
                  <w:rPr>
                    <w:rStyle w:val="PlaceholderText"/>
                  </w:rPr>
                  <w:t>Click or tap here to enter text.</w:t>
                </w:r>
              </w:p>
            </w:tc>
          </w:sdtContent>
        </w:sdt>
      </w:tr>
      <w:tr w:rsidR="003B5B48" w:rsidRPr="002401E7" w14:paraId="2DB6A6DC" w14:textId="77777777" w:rsidTr="00A62597">
        <w:tc>
          <w:tcPr>
            <w:tcW w:w="7507" w:type="dxa"/>
          </w:tcPr>
          <w:p w14:paraId="387BC49E" w14:textId="3CCB5F24" w:rsidR="003B5B48" w:rsidRPr="003E3663"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val="en-US" w:eastAsia="en-US"/>
              </w:rPr>
            </w:pPr>
            <w:r w:rsidRPr="003E3663">
              <w:rPr>
                <w:rFonts w:ascii="TH SarabunPSK" w:eastAsiaTheme="minorHAnsi" w:hAnsi="TH SarabunPSK" w:cs="TH SarabunPSK"/>
                <w:sz w:val="28"/>
                <w:lang w:val="en-US" w:eastAsia="en-US"/>
              </w:rPr>
              <w:t>9.5</w:t>
            </w:r>
            <w:r w:rsidRPr="003E3663">
              <w:rPr>
                <w:rFonts w:ascii="TH SarabunPSK" w:eastAsiaTheme="minorHAnsi" w:hAnsi="TH SarabunPSK" w:cs="TH SarabunPSK"/>
                <w:sz w:val="28"/>
                <w:lang w:val="en-US" w:eastAsia="en-US"/>
              </w:rPr>
              <w:tab/>
              <w:t xml:space="preserve">More </w:t>
            </w:r>
            <w:r w:rsidRPr="003E3663">
              <w:rPr>
                <w:rFonts w:ascii="TH SarabunPSK" w:hAnsi="TH SarabunPSK" w:cs="TH SarabunPSK"/>
                <w:spacing w:val="-1"/>
                <w:sz w:val="28"/>
              </w:rPr>
              <w:t>details</w:t>
            </w:r>
            <w:r w:rsidRPr="003E3663">
              <w:rPr>
                <w:rFonts w:ascii="TH SarabunPSK" w:eastAsiaTheme="minorHAnsi" w:hAnsi="TH SarabunPSK" w:cs="TH SarabunPSK"/>
                <w:sz w:val="28"/>
                <w:lang w:val="en-US" w:eastAsia="en-US"/>
              </w:rPr>
              <w:t xml:space="preserve"> about Certificate of Maintenance Review Staff activities and other </w:t>
            </w:r>
            <w:r w:rsidRPr="003E3663">
              <w:rPr>
                <w:rFonts w:ascii="TH SarabunPSK" w:hAnsi="TH SarabunPSK" w:cs="TH SarabunPSK"/>
                <w:spacing w:val="-1"/>
                <w:sz w:val="28"/>
              </w:rPr>
              <w:t>requirements</w:t>
            </w:r>
            <w:r w:rsidRPr="003E3663">
              <w:rPr>
                <w:rFonts w:ascii="TH SarabunPSK" w:eastAsiaTheme="minorHAnsi" w:hAnsi="TH SarabunPSK" w:cs="TH SarabunPSK"/>
                <w:sz w:val="28"/>
                <w:lang w:val="en-US" w:eastAsia="en-US"/>
              </w:rPr>
              <w:t xml:space="preserve"> detail in Appendix I.</w:t>
            </w:r>
          </w:p>
        </w:tc>
        <w:sdt>
          <w:sdtPr>
            <w:rPr>
              <w:rFonts w:ascii="TH SarabunPSK" w:hAnsi="TH SarabunPSK" w:cs="TH SarabunPSK"/>
              <w:bCs/>
              <w:spacing w:val="-1"/>
              <w:sz w:val="28"/>
            </w:rPr>
            <w:id w:val="-1383404567"/>
            <w:placeholder>
              <w:docPart w:val="8126159B3CF442B88BEE91DF0BE87EFC"/>
            </w:placeholder>
            <w:showingPlcHdr/>
          </w:sdtPr>
          <w:sdtContent>
            <w:tc>
              <w:tcPr>
                <w:tcW w:w="4098" w:type="dxa"/>
              </w:tcPr>
              <w:p w14:paraId="7F32C221" w14:textId="57EF324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712F5">
                  <w:rPr>
                    <w:rStyle w:val="PlaceholderText"/>
                  </w:rPr>
                  <w:t>Click or tap here to enter text.</w:t>
                </w:r>
              </w:p>
            </w:tc>
          </w:sdtContent>
        </w:sdt>
        <w:sdt>
          <w:sdtPr>
            <w:rPr>
              <w:rFonts w:ascii="TH SarabunPSK" w:hAnsi="TH SarabunPSK" w:cs="TH SarabunPSK"/>
              <w:bCs/>
              <w:spacing w:val="-1"/>
              <w:sz w:val="28"/>
            </w:rPr>
            <w:id w:val="45416234"/>
            <w:placeholder>
              <w:docPart w:val="C68A274EA2204735A0D582570CDD9D3F"/>
            </w:placeholder>
            <w:showingPlcHdr/>
          </w:sdtPr>
          <w:sdtContent>
            <w:tc>
              <w:tcPr>
                <w:tcW w:w="2424" w:type="dxa"/>
              </w:tcPr>
              <w:p w14:paraId="594E58EF" w14:textId="2CEDDF9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712F5">
                  <w:rPr>
                    <w:rStyle w:val="PlaceholderText"/>
                  </w:rPr>
                  <w:t>Click or tap here to enter text.</w:t>
                </w:r>
              </w:p>
            </w:tc>
          </w:sdtContent>
        </w:sdt>
      </w:tr>
    </w:tbl>
    <w:p w14:paraId="532C1E30" w14:textId="77777777" w:rsidR="00CE56C3" w:rsidRPr="002401E7" w:rsidRDefault="00CE56C3"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CE56C3"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DC23CF" w:rsidRPr="002401E7" w14:paraId="5ED00726" w14:textId="77777777" w:rsidTr="00A62597">
        <w:trPr>
          <w:tblHeader/>
        </w:trPr>
        <w:tc>
          <w:tcPr>
            <w:tcW w:w="7507" w:type="dxa"/>
            <w:shd w:val="clear" w:color="auto" w:fill="1F497D" w:themeFill="text2"/>
          </w:tcPr>
          <w:p w14:paraId="5E8EF03A"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2CA2C447"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7B509E26" w14:textId="77777777" w:rsidR="00DC23CF" w:rsidRPr="002401E7" w:rsidRDefault="00DC23CF"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70918EC9" w14:textId="77777777" w:rsidTr="00F22051">
        <w:tc>
          <w:tcPr>
            <w:tcW w:w="14029" w:type="dxa"/>
            <w:gridSpan w:val="3"/>
            <w:shd w:val="clear" w:color="auto" w:fill="C6D9F1" w:themeFill="text2" w:themeFillTint="33"/>
          </w:tcPr>
          <w:p w14:paraId="6DAF13A5" w14:textId="77777777" w:rsidR="00272822" w:rsidRPr="002401E7" w:rsidRDefault="001A57EF" w:rsidP="00F22051">
            <w:pPr>
              <w:widowControl w:val="0"/>
              <w:autoSpaceDE w:val="0"/>
              <w:autoSpaceDN w:val="0"/>
              <w:adjustRightInd w:val="0"/>
              <w:spacing w:before="60" w:after="60" w:line="230" w:lineRule="exact"/>
              <w:ind w:left="522" w:right="1642" w:hanging="450"/>
              <w:jc w:val="thaiDistribute"/>
              <w:rPr>
                <w:rFonts w:ascii="TH SarabunPSK" w:hAnsi="TH SarabunPSK" w:cs="TH SarabunPSK"/>
                <w:b/>
                <w:bCs/>
                <w:color w:val="000000"/>
                <w:spacing w:val="-1"/>
                <w:sz w:val="28"/>
              </w:rPr>
            </w:pPr>
            <w:r w:rsidRPr="002401E7">
              <w:rPr>
                <w:rFonts w:ascii="TH SarabunPSK" w:hAnsi="TH SarabunPSK" w:cs="TH SarabunPSK"/>
                <w:b/>
                <w:bCs/>
                <w:color w:val="000000"/>
                <w:spacing w:val="-1"/>
                <w:sz w:val="28"/>
              </w:rPr>
              <w:t>10</w:t>
            </w:r>
            <w:r w:rsidR="00CE56C3" w:rsidRPr="002401E7">
              <w:rPr>
                <w:rFonts w:ascii="TH SarabunPSK" w:hAnsi="TH SarabunPSK" w:cs="TH SarabunPSK"/>
                <w:b/>
                <w:bCs/>
                <w:color w:val="000000"/>
                <w:spacing w:val="-1"/>
                <w:sz w:val="28"/>
                <w:cs/>
              </w:rPr>
              <w:tab/>
            </w:r>
            <w:r w:rsidRPr="002401E7">
              <w:rPr>
                <w:rFonts w:ascii="TH SarabunPSK" w:hAnsi="TH SarabunPSK" w:cs="TH SarabunPSK"/>
                <w:b/>
                <w:bCs/>
                <w:color w:val="000000"/>
                <w:spacing w:val="-2"/>
                <w:sz w:val="28"/>
              </w:rPr>
              <w:t>DEFECTS</w:t>
            </w:r>
            <w:r w:rsidRPr="002401E7">
              <w:rPr>
                <w:rFonts w:ascii="TH SarabunPSK" w:hAnsi="TH SarabunPSK" w:cs="TH SarabunPSK"/>
                <w:b/>
                <w:bCs/>
                <w:color w:val="000000"/>
                <w:spacing w:val="-1"/>
                <w:sz w:val="28"/>
              </w:rPr>
              <w:t xml:space="preserve"> AND OCCURRENCES</w:t>
            </w:r>
          </w:p>
        </w:tc>
      </w:tr>
      <w:tr w:rsidR="003B5B48" w:rsidRPr="002401E7" w14:paraId="6B1FADCB" w14:textId="77777777" w:rsidTr="00A62597">
        <w:tc>
          <w:tcPr>
            <w:tcW w:w="7507" w:type="dxa"/>
          </w:tcPr>
          <w:p w14:paraId="1B1F99F3"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0</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rPr>
              <w:tab/>
              <w:t>An assessment of both the cause and any potentially hazardous effect of defects or combination of defects, and occurrences must be made in order to initiate any necessary further investigation and analysis</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830902532"/>
            <w:placeholder>
              <w:docPart w:val="F5ECB08D83F34EB6A108B54A73F803FF"/>
            </w:placeholder>
            <w:showingPlcHdr/>
          </w:sdtPr>
          <w:sdtContent>
            <w:tc>
              <w:tcPr>
                <w:tcW w:w="4098" w:type="dxa"/>
              </w:tcPr>
              <w:p w14:paraId="2661CC88" w14:textId="0FEA105C"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CE2863">
                  <w:rPr>
                    <w:rStyle w:val="PlaceholderText"/>
                  </w:rPr>
                  <w:t>Click or tap here to enter text.</w:t>
                </w:r>
              </w:p>
            </w:tc>
          </w:sdtContent>
        </w:sdt>
        <w:sdt>
          <w:sdtPr>
            <w:rPr>
              <w:rFonts w:ascii="TH SarabunPSK" w:hAnsi="TH SarabunPSK" w:cs="TH SarabunPSK"/>
              <w:bCs/>
              <w:spacing w:val="-1"/>
              <w:sz w:val="28"/>
            </w:rPr>
            <w:id w:val="816304660"/>
            <w:placeholder>
              <w:docPart w:val="42B454A782C947FF96A8CAAE61DC93F1"/>
            </w:placeholder>
            <w:showingPlcHdr/>
          </w:sdtPr>
          <w:sdtContent>
            <w:tc>
              <w:tcPr>
                <w:tcW w:w="2424" w:type="dxa"/>
              </w:tcPr>
              <w:p w14:paraId="10F03B4D" w14:textId="60F34026"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CE2863">
                  <w:rPr>
                    <w:rStyle w:val="PlaceholderText"/>
                  </w:rPr>
                  <w:t>Click or tap here to enter text.</w:t>
                </w:r>
              </w:p>
            </w:tc>
          </w:sdtContent>
        </w:sdt>
      </w:tr>
      <w:tr w:rsidR="003B5B48" w:rsidRPr="002401E7" w14:paraId="5AC18260" w14:textId="77777777" w:rsidTr="00A62597">
        <w:tc>
          <w:tcPr>
            <w:tcW w:w="7507" w:type="dxa"/>
          </w:tcPr>
          <w:p w14:paraId="395B471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0</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rPr>
              <w:tab/>
              <w:t>A system of assessment e</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g</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through reliability programme, should be in operation to support the continuing airworthiness of aircraft and to provide a continuous analysis of the effectiveness of the operator</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s control systems in use</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800224988"/>
            <w:placeholder>
              <w:docPart w:val="C06A96547D5141D184C30E3B3918F618"/>
            </w:placeholder>
            <w:showingPlcHdr/>
          </w:sdtPr>
          <w:sdtContent>
            <w:tc>
              <w:tcPr>
                <w:tcW w:w="4098" w:type="dxa"/>
              </w:tcPr>
              <w:p w14:paraId="7DC44C32" w14:textId="477EA6F1"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CE2863">
                  <w:rPr>
                    <w:rStyle w:val="PlaceholderText"/>
                  </w:rPr>
                  <w:t>Click or tap here to enter text.</w:t>
                </w:r>
              </w:p>
            </w:tc>
          </w:sdtContent>
        </w:sdt>
        <w:sdt>
          <w:sdtPr>
            <w:rPr>
              <w:rFonts w:ascii="TH SarabunPSK" w:hAnsi="TH SarabunPSK" w:cs="TH SarabunPSK"/>
              <w:bCs/>
              <w:spacing w:val="-1"/>
              <w:sz w:val="28"/>
            </w:rPr>
            <w:id w:val="623963132"/>
            <w:placeholder>
              <w:docPart w:val="618A413B6C0E423483B57F88B87ADF21"/>
            </w:placeholder>
            <w:showingPlcHdr/>
          </w:sdtPr>
          <w:sdtContent>
            <w:tc>
              <w:tcPr>
                <w:tcW w:w="2424" w:type="dxa"/>
              </w:tcPr>
              <w:p w14:paraId="6EAC157E" w14:textId="405C358A"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pacing w:val="-1"/>
                    <w:sz w:val="28"/>
                  </w:rPr>
                </w:pPr>
                <w:r w:rsidRPr="00CE2863">
                  <w:rPr>
                    <w:rStyle w:val="PlaceholderText"/>
                  </w:rPr>
                  <w:t>Click or tap here to enter text.</w:t>
                </w:r>
              </w:p>
            </w:tc>
          </w:sdtContent>
        </w:sdt>
      </w:tr>
      <w:tr w:rsidR="00272822" w:rsidRPr="002401E7" w14:paraId="1DCC85E9" w14:textId="77777777" w:rsidTr="00E8584A">
        <w:tc>
          <w:tcPr>
            <w:tcW w:w="14029" w:type="dxa"/>
            <w:gridSpan w:val="3"/>
          </w:tcPr>
          <w:p w14:paraId="4CB3839A" w14:textId="77777777" w:rsidR="00272822" w:rsidRPr="002401E7" w:rsidRDefault="001A57EF"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0</w:t>
            </w:r>
            <w:r w:rsidR="00272822" w:rsidRPr="002401E7">
              <w:rPr>
                <w:rFonts w:ascii="TH SarabunPSK" w:hAnsi="TH SarabunPSK" w:cs="TH SarabunPSK"/>
                <w:color w:val="000000"/>
                <w:spacing w:val="-1"/>
                <w:sz w:val="28"/>
                <w:cs/>
              </w:rPr>
              <w:t>.</w:t>
            </w:r>
            <w:r w:rsidR="00272822" w:rsidRPr="002401E7">
              <w:rPr>
                <w:rFonts w:ascii="TH SarabunPSK" w:hAnsi="TH SarabunPSK" w:cs="TH SarabunPSK"/>
                <w:color w:val="000000"/>
                <w:spacing w:val="-1"/>
                <w:sz w:val="28"/>
              </w:rPr>
              <w:t>3</w:t>
            </w:r>
            <w:r w:rsidR="00272822" w:rsidRPr="002401E7">
              <w:rPr>
                <w:rFonts w:ascii="TH SarabunPSK" w:hAnsi="TH SarabunPSK" w:cs="TH SarabunPSK"/>
                <w:color w:val="000000"/>
                <w:spacing w:val="-1"/>
                <w:sz w:val="28"/>
              </w:rPr>
              <w:tab/>
              <w:t>The system should provide for the following</w:t>
            </w:r>
            <w:r w:rsidR="00272822" w:rsidRPr="002401E7">
              <w:rPr>
                <w:rFonts w:ascii="TH SarabunPSK" w:hAnsi="TH SarabunPSK" w:cs="TH SarabunPSK"/>
                <w:color w:val="000000"/>
                <w:spacing w:val="-1"/>
                <w:sz w:val="28"/>
                <w:cs/>
              </w:rPr>
              <w:t>:</w:t>
            </w:r>
          </w:p>
        </w:tc>
      </w:tr>
      <w:tr w:rsidR="003B5B48" w:rsidRPr="002401E7" w14:paraId="76C63454" w14:textId="77777777" w:rsidTr="00A62597">
        <w:tc>
          <w:tcPr>
            <w:tcW w:w="7507" w:type="dxa"/>
          </w:tcPr>
          <w:p w14:paraId="4A3A02C0" w14:textId="77777777" w:rsidR="003B5B48" w:rsidRPr="002401E7" w:rsidRDefault="003B5B48" w:rsidP="003B5B48">
            <w:pPr>
              <w:pStyle w:val="ListParagraph"/>
              <w:widowControl w:val="0"/>
              <w:numPr>
                <w:ilvl w:val="0"/>
                <w:numId w:val="30"/>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Significant Incidents and Defects</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The monitoring on a continuous basis of incidents and defects that have occurred in flight and of defects found during maintenance and overhaul, highlighting any that appear significant in their own right</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2073697904"/>
            <w:placeholder>
              <w:docPart w:val="79131B84EB58455685E971BD68BA3DA8"/>
            </w:placeholder>
            <w:showingPlcHdr/>
          </w:sdtPr>
          <w:sdtContent>
            <w:tc>
              <w:tcPr>
                <w:tcW w:w="4098" w:type="dxa"/>
              </w:tcPr>
              <w:p w14:paraId="2E88680D" w14:textId="205AC32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6E78">
                  <w:rPr>
                    <w:rStyle w:val="PlaceholderText"/>
                  </w:rPr>
                  <w:t>Click or tap here to enter text.</w:t>
                </w:r>
              </w:p>
            </w:tc>
          </w:sdtContent>
        </w:sdt>
        <w:sdt>
          <w:sdtPr>
            <w:rPr>
              <w:rFonts w:ascii="TH SarabunPSK" w:hAnsi="TH SarabunPSK" w:cs="TH SarabunPSK"/>
              <w:bCs/>
              <w:spacing w:val="-1"/>
              <w:sz w:val="28"/>
            </w:rPr>
            <w:id w:val="-607814140"/>
            <w:placeholder>
              <w:docPart w:val="CF9C6236803B450FB896A2B0689D3017"/>
            </w:placeholder>
            <w:showingPlcHdr/>
          </w:sdtPr>
          <w:sdtContent>
            <w:tc>
              <w:tcPr>
                <w:tcW w:w="2424" w:type="dxa"/>
              </w:tcPr>
              <w:p w14:paraId="420C8E91" w14:textId="544954C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6E78">
                  <w:rPr>
                    <w:rStyle w:val="PlaceholderText"/>
                  </w:rPr>
                  <w:t>Click or tap here to enter text.</w:t>
                </w:r>
              </w:p>
            </w:tc>
          </w:sdtContent>
        </w:sdt>
      </w:tr>
      <w:tr w:rsidR="003B5B48" w:rsidRPr="002401E7" w14:paraId="184CBFB2" w14:textId="77777777" w:rsidTr="00A62597">
        <w:tc>
          <w:tcPr>
            <w:tcW w:w="7507" w:type="dxa"/>
          </w:tcPr>
          <w:p w14:paraId="2CD26AAF" w14:textId="77777777" w:rsidR="003B5B48" w:rsidRPr="002401E7" w:rsidRDefault="003B5B48" w:rsidP="003B5B48">
            <w:pPr>
              <w:pStyle w:val="ListParagraph"/>
              <w:widowControl w:val="0"/>
              <w:numPr>
                <w:ilvl w:val="0"/>
                <w:numId w:val="30"/>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Repetitive Incidents and Defects</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The monitoring on a continuous basis of defects occurring in flight and found during maintenance and overhaul, highlighting any that are repetitive</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78207458"/>
            <w:placeholder>
              <w:docPart w:val="45F37832F4EF4571B87DC137FC6AA8DF"/>
            </w:placeholder>
            <w:showingPlcHdr/>
          </w:sdtPr>
          <w:sdtContent>
            <w:tc>
              <w:tcPr>
                <w:tcW w:w="4098" w:type="dxa"/>
              </w:tcPr>
              <w:p w14:paraId="1F539245" w14:textId="355D574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6E78">
                  <w:rPr>
                    <w:rStyle w:val="PlaceholderText"/>
                  </w:rPr>
                  <w:t>Click or tap here to enter text.</w:t>
                </w:r>
              </w:p>
            </w:tc>
          </w:sdtContent>
        </w:sdt>
        <w:sdt>
          <w:sdtPr>
            <w:rPr>
              <w:rFonts w:ascii="TH SarabunPSK" w:hAnsi="TH SarabunPSK" w:cs="TH SarabunPSK"/>
              <w:bCs/>
              <w:spacing w:val="-1"/>
              <w:sz w:val="28"/>
            </w:rPr>
            <w:id w:val="1098454508"/>
            <w:placeholder>
              <w:docPart w:val="D50D11C159BA443B8F2C7268E4B0EC62"/>
            </w:placeholder>
            <w:showingPlcHdr/>
          </w:sdtPr>
          <w:sdtContent>
            <w:tc>
              <w:tcPr>
                <w:tcW w:w="2424" w:type="dxa"/>
              </w:tcPr>
              <w:p w14:paraId="641F1A9C" w14:textId="20FD6AF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6E78">
                  <w:rPr>
                    <w:rStyle w:val="PlaceholderText"/>
                  </w:rPr>
                  <w:t>Click or tap here to enter text.</w:t>
                </w:r>
              </w:p>
            </w:tc>
          </w:sdtContent>
        </w:sdt>
      </w:tr>
      <w:tr w:rsidR="003B5B48" w:rsidRPr="002401E7" w14:paraId="0B0D391D" w14:textId="77777777" w:rsidTr="00A62597">
        <w:tc>
          <w:tcPr>
            <w:tcW w:w="7507" w:type="dxa"/>
          </w:tcPr>
          <w:p w14:paraId="5362CE27" w14:textId="77777777" w:rsidR="003B5B48" w:rsidRPr="002401E7" w:rsidRDefault="003B5B48" w:rsidP="003B5B48">
            <w:pPr>
              <w:pStyle w:val="ListParagraph"/>
              <w:widowControl w:val="0"/>
              <w:numPr>
                <w:ilvl w:val="0"/>
                <w:numId w:val="30"/>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Deferred and Carried Forward Defects</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The monitoring on a continuous basis of deferred and carried forward defects</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062635443"/>
            <w:placeholder>
              <w:docPart w:val="CCE80BEA0BA448CA8E1D8B8D1FFE85AF"/>
            </w:placeholder>
            <w:showingPlcHdr/>
          </w:sdtPr>
          <w:sdtContent>
            <w:tc>
              <w:tcPr>
                <w:tcW w:w="4098" w:type="dxa"/>
              </w:tcPr>
              <w:p w14:paraId="108B9ABE" w14:textId="4572682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6E78">
                  <w:rPr>
                    <w:rStyle w:val="PlaceholderText"/>
                  </w:rPr>
                  <w:t>Click or tap here to enter text.</w:t>
                </w:r>
              </w:p>
            </w:tc>
          </w:sdtContent>
        </w:sdt>
        <w:sdt>
          <w:sdtPr>
            <w:rPr>
              <w:rFonts w:ascii="TH SarabunPSK" w:hAnsi="TH SarabunPSK" w:cs="TH SarabunPSK"/>
              <w:bCs/>
              <w:spacing w:val="-1"/>
              <w:sz w:val="28"/>
            </w:rPr>
            <w:id w:val="-2004575586"/>
            <w:placeholder>
              <w:docPart w:val="70FB341C7A0E44538CD845379E90CFBD"/>
            </w:placeholder>
            <w:showingPlcHdr/>
          </w:sdtPr>
          <w:sdtContent>
            <w:tc>
              <w:tcPr>
                <w:tcW w:w="2424" w:type="dxa"/>
              </w:tcPr>
              <w:p w14:paraId="56BC2611" w14:textId="016D18A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6E78">
                  <w:rPr>
                    <w:rStyle w:val="PlaceholderText"/>
                  </w:rPr>
                  <w:t>Click or tap here to enter text.</w:t>
                </w:r>
              </w:p>
            </w:tc>
          </w:sdtContent>
        </w:sdt>
      </w:tr>
      <w:tr w:rsidR="003B5B48" w:rsidRPr="002401E7" w14:paraId="1B42970F" w14:textId="77777777" w:rsidTr="00A62597">
        <w:tc>
          <w:tcPr>
            <w:tcW w:w="7507" w:type="dxa"/>
          </w:tcPr>
          <w:p w14:paraId="1554C655" w14:textId="77777777" w:rsidR="003B5B48" w:rsidRPr="002401E7" w:rsidRDefault="003B5B48" w:rsidP="003B5B48">
            <w:pPr>
              <w:pStyle w:val="ListParagraph"/>
              <w:widowControl w:val="0"/>
              <w:numPr>
                <w:ilvl w:val="0"/>
                <w:numId w:val="30"/>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Unscheduled Removals and System Performance</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The analysis of unscheduled component removals and of the performance of aircraft systems; and its use as part of a maintenance programme</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2064210890"/>
            <w:placeholder>
              <w:docPart w:val="7127BD0A03134FF5A266DE4AEED1F560"/>
            </w:placeholder>
            <w:showingPlcHdr/>
          </w:sdtPr>
          <w:sdtContent>
            <w:tc>
              <w:tcPr>
                <w:tcW w:w="4098" w:type="dxa"/>
              </w:tcPr>
              <w:p w14:paraId="70497894" w14:textId="5B909F8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6E78">
                  <w:rPr>
                    <w:rStyle w:val="PlaceholderText"/>
                  </w:rPr>
                  <w:t>Click or tap here to enter text.</w:t>
                </w:r>
              </w:p>
            </w:tc>
          </w:sdtContent>
        </w:sdt>
        <w:sdt>
          <w:sdtPr>
            <w:rPr>
              <w:rFonts w:ascii="TH SarabunPSK" w:hAnsi="TH SarabunPSK" w:cs="TH SarabunPSK"/>
              <w:bCs/>
              <w:spacing w:val="-1"/>
              <w:sz w:val="28"/>
            </w:rPr>
            <w:id w:val="-2089299800"/>
            <w:placeholder>
              <w:docPart w:val="575B36D9BB1E47CB93B01B39B2D2516E"/>
            </w:placeholder>
            <w:showingPlcHdr/>
          </w:sdtPr>
          <w:sdtContent>
            <w:tc>
              <w:tcPr>
                <w:tcW w:w="2424" w:type="dxa"/>
              </w:tcPr>
              <w:p w14:paraId="4DA3AD77" w14:textId="1A71383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6E78">
                  <w:rPr>
                    <w:rStyle w:val="PlaceholderText"/>
                  </w:rPr>
                  <w:t>Click or tap here to enter text.</w:t>
                </w:r>
              </w:p>
            </w:tc>
          </w:sdtContent>
        </w:sdt>
      </w:tr>
    </w:tbl>
    <w:p w14:paraId="64A9D258" w14:textId="77777777" w:rsidR="002401E7" w:rsidRP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14016B09" w14:textId="77777777" w:rsidTr="00A62597">
        <w:trPr>
          <w:tblHeader/>
        </w:trPr>
        <w:tc>
          <w:tcPr>
            <w:tcW w:w="7507" w:type="dxa"/>
            <w:shd w:val="clear" w:color="auto" w:fill="1F497D" w:themeFill="text2"/>
          </w:tcPr>
          <w:p w14:paraId="61F76723"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6B3C9C81"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0F4CE532"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1BE86765" w14:textId="77777777" w:rsidTr="00F22051">
        <w:tc>
          <w:tcPr>
            <w:tcW w:w="14029" w:type="dxa"/>
            <w:gridSpan w:val="3"/>
            <w:shd w:val="clear" w:color="auto" w:fill="C6D9F1" w:themeFill="text2" w:themeFillTint="33"/>
          </w:tcPr>
          <w:p w14:paraId="1573F0C5" w14:textId="77777777" w:rsidR="00272822" w:rsidRPr="002401E7" w:rsidRDefault="00755847" w:rsidP="00F22051">
            <w:pPr>
              <w:widowControl w:val="0"/>
              <w:autoSpaceDE w:val="0"/>
              <w:autoSpaceDN w:val="0"/>
              <w:adjustRightInd w:val="0"/>
              <w:spacing w:before="60" w:after="60" w:line="230" w:lineRule="exact"/>
              <w:ind w:left="522" w:right="1642" w:hanging="450"/>
              <w:jc w:val="thaiDistribute"/>
              <w:rPr>
                <w:rFonts w:ascii="TH SarabunPSK" w:hAnsi="TH SarabunPSK" w:cs="TH SarabunPSK"/>
                <w:color w:val="000000"/>
                <w:spacing w:val="-1"/>
                <w:sz w:val="28"/>
                <w:cs/>
              </w:rPr>
            </w:pPr>
            <w:r w:rsidRPr="002401E7">
              <w:rPr>
                <w:rFonts w:ascii="TH SarabunPSK" w:hAnsi="TH SarabunPSK" w:cs="TH SarabunPSK"/>
                <w:b/>
                <w:bCs/>
                <w:color w:val="000000"/>
                <w:spacing w:val="-1"/>
                <w:sz w:val="28"/>
              </w:rPr>
              <w:t>11</w:t>
            </w:r>
            <w:r w:rsidR="002401E7" w:rsidRPr="002401E7">
              <w:rPr>
                <w:rFonts w:ascii="TH SarabunPSK" w:hAnsi="TH SarabunPSK" w:cs="TH SarabunPSK"/>
                <w:b/>
                <w:bCs/>
                <w:color w:val="000000"/>
                <w:spacing w:val="-1"/>
                <w:sz w:val="28"/>
                <w:cs/>
              </w:rPr>
              <w:tab/>
            </w:r>
            <w:r w:rsidRPr="002401E7">
              <w:rPr>
                <w:rFonts w:ascii="TH SarabunPSK" w:hAnsi="TH SarabunPSK" w:cs="TH SarabunPSK"/>
                <w:b/>
                <w:bCs/>
                <w:color w:val="000000"/>
                <w:spacing w:val="-2"/>
                <w:sz w:val="28"/>
              </w:rPr>
              <w:t>DEFERRED</w:t>
            </w:r>
            <w:r w:rsidRPr="002401E7">
              <w:rPr>
                <w:rFonts w:ascii="TH SarabunPSK" w:hAnsi="TH SarabunPSK" w:cs="TH SarabunPSK"/>
                <w:b/>
                <w:bCs/>
                <w:color w:val="000000"/>
                <w:spacing w:val="-1"/>
                <w:sz w:val="28"/>
              </w:rPr>
              <w:t xml:space="preserve"> AND CARRIED FORWARD DEFECTS</w:t>
            </w:r>
          </w:p>
        </w:tc>
      </w:tr>
      <w:tr w:rsidR="003B5B48" w:rsidRPr="002401E7" w14:paraId="0862FBB7" w14:textId="77777777" w:rsidTr="00A62597">
        <w:tc>
          <w:tcPr>
            <w:tcW w:w="7507" w:type="dxa"/>
          </w:tcPr>
          <w:p w14:paraId="3DD35F83"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1.1</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The systems for controlling deferred and carried forward defects must be described in the Engineering Exposition Document</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When transferring a defect in the Technical Log to the deferred sheets or carrying forward a defect during a maintenance check, the conditions approved by the Authority for the control of deferred defects must be complied with</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2010334762"/>
            <w:placeholder>
              <w:docPart w:val="79049E9E8E884D23BECDD8B8B268515E"/>
            </w:placeholder>
            <w:showingPlcHdr/>
          </w:sdtPr>
          <w:sdtContent>
            <w:tc>
              <w:tcPr>
                <w:tcW w:w="4098" w:type="dxa"/>
              </w:tcPr>
              <w:p w14:paraId="71040BEA" w14:textId="6F68E43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sdt>
          <w:sdtPr>
            <w:rPr>
              <w:rFonts w:ascii="TH SarabunPSK" w:hAnsi="TH SarabunPSK" w:cs="TH SarabunPSK"/>
              <w:bCs/>
              <w:spacing w:val="-1"/>
              <w:sz w:val="28"/>
            </w:rPr>
            <w:id w:val="774377196"/>
            <w:placeholder>
              <w:docPart w:val="765659DDF2FC4A64AF8903C3D1E4F1EB"/>
            </w:placeholder>
            <w:showingPlcHdr/>
          </w:sdtPr>
          <w:sdtContent>
            <w:tc>
              <w:tcPr>
                <w:tcW w:w="2424" w:type="dxa"/>
              </w:tcPr>
              <w:p w14:paraId="4349FC5B" w14:textId="5EE96A3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tr>
      <w:tr w:rsidR="003B5B48" w:rsidRPr="002401E7" w14:paraId="62EF0B87" w14:textId="77777777" w:rsidTr="00A62597">
        <w:tc>
          <w:tcPr>
            <w:tcW w:w="7507" w:type="dxa"/>
          </w:tcPr>
          <w:p w14:paraId="585F47FD"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Note 1.— Deferred defects are defined as those defects reported in operational service which are deferred for later rectification.</w:t>
            </w:r>
          </w:p>
        </w:tc>
        <w:sdt>
          <w:sdtPr>
            <w:rPr>
              <w:rFonts w:ascii="TH SarabunPSK" w:hAnsi="TH SarabunPSK" w:cs="TH SarabunPSK"/>
              <w:bCs/>
              <w:spacing w:val="-1"/>
              <w:sz w:val="28"/>
            </w:rPr>
            <w:id w:val="398642461"/>
            <w:placeholder>
              <w:docPart w:val="0C15054159254473AD51EEF42AD81025"/>
            </w:placeholder>
            <w:showingPlcHdr/>
          </w:sdtPr>
          <w:sdtContent>
            <w:tc>
              <w:tcPr>
                <w:tcW w:w="4098" w:type="dxa"/>
              </w:tcPr>
              <w:p w14:paraId="5A598AB4" w14:textId="14C2D8B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sdt>
          <w:sdtPr>
            <w:rPr>
              <w:rFonts w:ascii="TH SarabunPSK" w:hAnsi="TH SarabunPSK" w:cs="TH SarabunPSK"/>
              <w:bCs/>
              <w:spacing w:val="-1"/>
              <w:sz w:val="28"/>
            </w:rPr>
            <w:id w:val="-638186465"/>
            <w:placeholder>
              <w:docPart w:val="8706F13B009443A59246AC29AF6CA6CB"/>
            </w:placeholder>
            <w:showingPlcHdr/>
          </w:sdtPr>
          <w:sdtContent>
            <w:tc>
              <w:tcPr>
                <w:tcW w:w="2424" w:type="dxa"/>
              </w:tcPr>
              <w:p w14:paraId="382AF468" w14:textId="2B63D3A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tr>
      <w:tr w:rsidR="003B5B48" w:rsidRPr="002401E7" w14:paraId="75ED70A7" w14:textId="77777777" w:rsidTr="00A62597">
        <w:tc>
          <w:tcPr>
            <w:tcW w:w="7507" w:type="dxa"/>
          </w:tcPr>
          <w:p w14:paraId="079A1A68"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Note 2.— Carried forward defects are defined as those defects arising during maintenance which are carried forward for rectification at a later maintenance input.</w:t>
            </w:r>
          </w:p>
        </w:tc>
        <w:sdt>
          <w:sdtPr>
            <w:rPr>
              <w:rFonts w:ascii="TH SarabunPSK" w:hAnsi="TH SarabunPSK" w:cs="TH SarabunPSK"/>
              <w:bCs/>
              <w:spacing w:val="-1"/>
              <w:sz w:val="28"/>
            </w:rPr>
            <w:id w:val="-1881084992"/>
            <w:placeholder>
              <w:docPart w:val="B9F444FA385F41BE9F4FB8906706551E"/>
            </w:placeholder>
            <w:showingPlcHdr/>
          </w:sdtPr>
          <w:sdtContent>
            <w:tc>
              <w:tcPr>
                <w:tcW w:w="4098" w:type="dxa"/>
              </w:tcPr>
              <w:p w14:paraId="3DF3AB86" w14:textId="4926E35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sdt>
          <w:sdtPr>
            <w:rPr>
              <w:rFonts w:ascii="TH SarabunPSK" w:hAnsi="TH SarabunPSK" w:cs="TH SarabunPSK"/>
              <w:bCs/>
              <w:spacing w:val="-1"/>
              <w:sz w:val="28"/>
            </w:rPr>
            <w:id w:val="-429967113"/>
            <w:placeholder>
              <w:docPart w:val="A83991CEBC2E47CA8D3490B72717F7AA"/>
            </w:placeholder>
            <w:showingPlcHdr/>
          </w:sdtPr>
          <w:sdtContent>
            <w:tc>
              <w:tcPr>
                <w:tcW w:w="2424" w:type="dxa"/>
              </w:tcPr>
              <w:p w14:paraId="4807FFCF" w14:textId="5E77AA2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tr>
      <w:tr w:rsidR="003B5B48" w:rsidRPr="002401E7" w14:paraId="0797250A" w14:textId="77777777" w:rsidTr="00A62597">
        <w:tc>
          <w:tcPr>
            <w:tcW w:w="7507" w:type="dxa"/>
          </w:tcPr>
          <w:p w14:paraId="3107A94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1</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 xml:space="preserve">2 </w:t>
            </w:r>
            <w:r w:rsidRPr="002401E7">
              <w:rPr>
                <w:rFonts w:ascii="TH SarabunPSK" w:hAnsi="TH SarabunPSK" w:cs="TH SarabunPSK"/>
                <w:color w:val="000000"/>
                <w:spacing w:val="-1"/>
                <w:sz w:val="28"/>
              </w:rPr>
              <w:tab/>
              <w:t>There shall be a system to consider the cumulative effect of a number of deferred or carried forward defects occurring on the same aircraft</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Any restrictions contained in the Minimum Equipment List must be considered</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Deferred defects shall be made known to the flight crew</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777456195"/>
            <w:placeholder>
              <w:docPart w:val="9B4FB5F025A6483F886AB7B5126712C3"/>
            </w:placeholder>
            <w:showingPlcHdr/>
          </w:sdtPr>
          <w:sdtContent>
            <w:tc>
              <w:tcPr>
                <w:tcW w:w="4098" w:type="dxa"/>
              </w:tcPr>
              <w:p w14:paraId="0DF7123F" w14:textId="7E3C6F0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sdt>
          <w:sdtPr>
            <w:rPr>
              <w:rFonts w:ascii="TH SarabunPSK" w:hAnsi="TH SarabunPSK" w:cs="TH SarabunPSK"/>
              <w:bCs/>
              <w:spacing w:val="-1"/>
              <w:sz w:val="28"/>
            </w:rPr>
            <w:id w:val="-1387416027"/>
            <w:placeholder>
              <w:docPart w:val="A7E1EF8B1F5F4B3390EBDF0F759A8251"/>
            </w:placeholder>
            <w:showingPlcHdr/>
          </w:sdtPr>
          <w:sdtContent>
            <w:tc>
              <w:tcPr>
                <w:tcW w:w="2424" w:type="dxa"/>
              </w:tcPr>
              <w:p w14:paraId="5A83A67E" w14:textId="071442B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tr>
      <w:tr w:rsidR="003B5B48" w:rsidRPr="002401E7" w14:paraId="4B953BED" w14:textId="77777777" w:rsidTr="00A62597">
        <w:tc>
          <w:tcPr>
            <w:tcW w:w="7507" w:type="dxa"/>
          </w:tcPr>
          <w:p w14:paraId="4C74AE60"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1</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3</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There shall be a procedure to ensure that the period for which defects are deferred or carried forward reflects the importance of the defect as it affects airworthiness and</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or safe operation</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 xml:space="preserve">Limitation periods to be applied shall be identified in the Engineering Exposition Document </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e</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g</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flight hours, calendar time, number of sectors, return to base</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The control system shall ensure that the number of deferred defects and the length of time during which each defect is deferred are kept to a minimum</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296262316"/>
            <w:placeholder>
              <w:docPart w:val="2F6BB59FFF1548029320D4F5D2638CA7"/>
            </w:placeholder>
            <w:showingPlcHdr/>
          </w:sdtPr>
          <w:sdtContent>
            <w:tc>
              <w:tcPr>
                <w:tcW w:w="4098" w:type="dxa"/>
              </w:tcPr>
              <w:p w14:paraId="33526621" w14:textId="36C04AD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sdt>
          <w:sdtPr>
            <w:rPr>
              <w:rFonts w:ascii="TH SarabunPSK" w:hAnsi="TH SarabunPSK" w:cs="TH SarabunPSK"/>
              <w:bCs/>
              <w:spacing w:val="-1"/>
              <w:sz w:val="28"/>
            </w:rPr>
            <w:id w:val="1575473362"/>
            <w:placeholder>
              <w:docPart w:val="52BB535CC57C41AA8283FAA6916810B0"/>
            </w:placeholder>
            <w:showingPlcHdr/>
          </w:sdtPr>
          <w:sdtContent>
            <w:tc>
              <w:tcPr>
                <w:tcW w:w="2424" w:type="dxa"/>
              </w:tcPr>
              <w:p w14:paraId="7B24BDE0" w14:textId="3CCE319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tr>
      <w:tr w:rsidR="003B5B48" w:rsidRPr="002401E7" w14:paraId="56D6225F" w14:textId="77777777" w:rsidTr="00A62597">
        <w:tc>
          <w:tcPr>
            <w:tcW w:w="7507" w:type="dxa"/>
          </w:tcPr>
          <w:p w14:paraId="3728CF2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1</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There shall be a procedure to ensure that deferred defects are transferred to worksheets at maintenance periods, and to ensure that deferred defects which have not been actioned during maintenance periods, are re</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entered on to a new deferred defect record sheet</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The original date of the defect must be retained</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552043648"/>
            <w:placeholder>
              <w:docPart w:val="B2138152989847DCA0611C3B6820328F"/>
            </w:placeholder>
            <w:showingPlcHdr/>
          </w:sdtPr>
          <w:sdtContent>
            <w:tc>
              <w:tcPr>
                <w:tcW w:w="4098" w:type="dxa"/>
              </w:tcPr>
              <w:p w14:paraId="33A120FB" w14:textId="65DE701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sdt>
          <w:sdtPr>
            <w:rPr>
              <w:rFonts w:ascii="TH SarabunPSK" w:hAnsi="TH SarabunPSK" w:cs="TH SarabunPSK"/>
              <w:bCs/>
              <w:spacing w:val="-1"/>
              <w:sz w:val="28"/>
            </w:rPr>
            <w:id w:val="1877353834"/>
            <w:placeholder>
              <w:docPart w:val="2E50E3407F7D44E78093F658729C9A24"/>
            </w:placeholder>
            <w:showingPlcHdr/>
          </w:sdtPr>
          <w:sdtContent>
            <w:tc>
              <w:tcPr>
                <w:tcW w:w="2424" w:type="dxa"/>
              </w:tcPr>
              <w:p w14:paraId="477B0E08" w14:textId="4F4AD54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tr>
      <w:tr w:rsidR="003B5B48" w:rsidRPr="002401E7" w14:paraId="2B5D50CA" w14:textId="77777777" w:rsidTr="00A62597">
        <w:tc>
          <w:tcPr>
            <w:tcW w:w="7507" w:type="dxa"/>
          </w:tcPr>
          <w:p w14:paraId="6FF16BB4"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lastRenderedPageBreak/>
              <w:t>11</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5</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There shall be a procedure to ensure that the necessary components or parts are made available or ordered on a priority basis, and that they are fitted at the earliest opportunity</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172992781"/>
            <w:placeholder>
              <w:docPart w:val="DB43717081584E1CBB27EB657CFEF160"/>
            </w:placeholder>
            <w:showingPlcHdr/>
          </w:sdtPr>
          <w:sdtContent>
            <w:tc>
              <w:tcPr>
                <w:tcW w:w="4098" w:type="dxa"/>
              </w:tcPr>
              <w:p w14:paraId="1BBDC663" w14:textId="0EC41D6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sdt>
          <w:sdtPr>
            <w:rPr>
              <w:rFonts w:ascii="TH SarabunPSK" w:hAnsi="TH SarabunPSK" w:cs="TH SarabunPSK"/>
              <w:bCs/>
              <w:spacing w:val="-1"/>
              <w:sz w:val="28"/>
            </w:rPr>
            <w:id w:val="949829712"/>
            <w:placeholder>
              <w:docPart w:val="5FCF5A3267EA4B119D27A8A93350EA07"/>
            </w:placeholder>
            <w:showingPlcHdr/>
          </w:sdtPr>
          <w:sdtContent>
            <w:tc>
              <w:tcPr>
                <w:tcW w:w="2424" w:type="dxa"/>
              </w:tcPr>
              <w:p w14:paraId="5A709051" w14:textId="50E6D9C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tr>
      <w:tr w:rsidR="003B5B48" w:rsidRPr="002401E7" w14:paraId="739E49A1" w14:textId="77777777" w:rsidTr="00A62597">
        <w:tc>
          <w:tcPr>
            <w:tcW w:w="7507" w:type="dxa"/>
          </w:tcPr>
          <w:p w14:paraId="35F1154C"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1</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6</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There shall be a cross reference in the Technical Log to enable each defect which has been deferred to be traced back to its original entry</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439187917"/>
            <w:placeholder>
              <w:docPart w:val="7BB24AE728484B3CA76BC3FD386CC639"/>
            </w:placeholder>
            <w:showingPlcHdr/>
          </w:sdtPr>
          <w:sdtContent>
            <w:tc>
              <w:tcPr>
                <w:tcW w:w="4098" w:type="dxa"/>
              </w:tcPr>
              <w:p w14:paraId="7CCADC1F" w14:textId="7B62040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sdt>
          <w:sdtPr>
            <w:rPr>
              <w:rFonts w:ascii="TH SarabunPSK" w:hAnsi="TH SarabunPSK" w:cs="TH SarabunPSK"/>
              <w:bCs/>
              <w:spacing w:val="-1"/>
              <w:sz w:val="28"/>
            </w:rPr>
            <w:id w:val="925071935"/>
            <w:placeholder>
              <w:docPart w:val="E4207994E4C4416F8B11B347D0E6108F"/>
            </w:placeholder>
            <w:showingPlcHdr/>
          </w:sdtPr>
          <w:sdtContent>
            <w:tc>
              <w:tcPr>
                <w:tcW w:w="2424" w:type="dxa"/>
              </w:tcPr>
              <w:p w14:paraId="0D6B9776" w14:textId="0F5C2F7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664C0">
                  <w:rPr>
                    <w:rStyle w:val="PlaceholderText"/>
                  </w:rPr>
                  <w:t>Click or tap here to enter text.</w:t>
                </w:r>
              </w:p>
            </w:tc>
          </w:sdtContent>
        </w:sdt>
      </w:tr>
    </w:tbl>
    <w:p w14:paraId="1A7B956F" w14:textId="77777777" w:rsidR="002401E7" w:rsidRP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0DD2DC8A" w14:textId="77777777" w:rsidTr="00A62597">
        <w:trPr>
          <w:tblHeader/>
        </w:trPr>
        <w:tc>
          <w:tcPr>
            <w:tcW w:w="7507" w:type="dxa"/>
            <w:shd w:val="clear" w:color="auto" w:fill="1F497D" w:themeFill="text2"/>
          </w:tcPr>
          <w:p w14:paraId="12208530"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04A24F51"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61C997D6"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15B0AAD4" w14:textId="77777777" w:rsidTr="00CE56C3">
        <w:tc>
          <w:tcPr>
            <w:tcW w:w="14029" w:type="dxa"/>
            <w:gridSpan w:val="3"/>
            <w:shd w:val="clear" w:color="auto" w:fill="C6D9F1" w:themeFill="text2" w:themeFillTint="33"/>
          </w:tcPr>
          <w:p w14:paraId="6D634DE8" w14:textId="77777777" w:rsidR="00272822" w:rsidRPr="002401E7" w:rsidRDefault="001A57EF"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color w:val="000000"/>
                <w:spacing w:val="-1"/>
                <w:sz w:val="28"/>
              </w:rPr>
            </w:pPr>
            <w:r w:rsidRPr="002401E7">
              <w:rPr>
                <w:rFonts w:ascii="TH SarabunPSK" w:hAnsi="TH SarabunPSK" w:cs="TH SarabunPSK"/>
                <w:b/>
                <w:bCs/>
                <w:color w:val="000000"/>
                <w:spacing w:val="-2"/>
                <w:sz w:val="28"/>
              </w:rPr>
              <w:t>12</w:t>
            </w:r>
            <w:r w:rsidR="002401E7"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REPETITIVE DEFECTS</w:t>
            </w:r>
          </w:p>
        </w:tc>
      </w:tr>
      <w:tr w:rsidR="003B5B48" w:rsidRPr="002401E7" w14:paraId="13830A76" w14:textId="77777777" w:rsidTr="00A62597">
        <w:tc>
          <w:tcPr>
            <w:tcW w:w="7507" w:type="dxa"/>
          </w:tcPr>
          <w:p w14:paraId="35965012"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There shall be a system to control and monitor repetitive defects on a continuous basis appropriate to the number of aircraft operated and the nature of the operation</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The system shall ensure that the history of a particular repetitive defect is not lost at scheduled inspections</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A limit to the number of times a particular defect may be repeated shall be established, after which it shall be brought to the attention of a senior person in the Organisation, usually the Quality Manager</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This person is responsible for ensuring that positive action is taken to obviate a further repetition of the defect</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287975175"/>
            <w:placeholder>
              <w:docPart w:val="4C70E2FA84F24747B0676AF8ED27284D"/>
            </w:placeholder>
            <w:showingPlcHdr/>
          </w:sdtPr>
          <w:sdtContent>
            <w:tc>
              <w:tcPr>
                <w:tcW w:w="4098" w:type="dxa"/>
              </w:tcPr>
              <w:p w14:paraId="628AA033" w14:textId="3A8CAC3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C3DA4">
                  <w:rPr>
                    <w:rStyle w:val="PlaceholderText"/>
                  </w:rPr>
                  <w:t>Click or tap here to enter text.</w:t>
                </w:r>
              </w:p>
            </w:tc>
          </w:sdtContent>
        </w:sdt>
        <w:sdt>
          <w:sdtPr>
            <w:rPr>
              <w:rFonts w:ascii="TH SarabunPSK" w:hAnsi="TH SarabunPSK" w:cs="TH SarabunPSK"/>
              <w:bCs/>
              <w:spacing w:val="-1"/>
              <w:sz w:val="28"/>
            </w:rPr>
            <w:id w:val="-1601483053"/>
            <w:placeholder>
              <w:docPart w:val="C6AD5352F6FD4E1DAC1EB01B3E527F4C"/>
            </w:placeholder>
            <w:showingPlcHdr/>
          </w:sdtPr>
          <w:sdtContent>
            <w:tc>
              <w:tcPr>
                <w:tcW w:w="2424" w:type="dxa"/>
              </w:tcPr>
              <w:p w14:paraId="7B30A050" w14:textId="2677076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C3DA4">
                  <w:rPr>
                    <w:rStyle w:val="PlaceholderText"/>
                  </w:rPr>
                  <w:t>Click or tap here to enter text.</w:t>
                </w:r>
              </w:p>
            </w:tc>
          </w:sdtContent>
        </w:sdt>
      </w:tr>
      <w:tr w:rsidR="003B5B48" w:rsidRPr="002401E7" w14:paraId="79F265AB" w14:textId="77777777" w:rsidTr="00A62597">
        <w:tc>
          <w:tcPr>
            <w:tcW w:w="7507" w:type="dxa"/>
          </w:tcPr>
          <w:p w14:paraId="25350BD6"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2</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2</w:t>
            </w:r>
            <w:r w:rsidRPr="002401E7">
              <w:rPr>
                <w:rFonts w:ascii="TH SarabunPSK" w:hAnsi="TH SarabunPSK" w:cs="TH SarabunPSK"/>
                <w:color w:val="000000"/>
                <w:spacing w:val="-1"/>
                <w:sz w:val="28"/>
              </w:rPr>
              <w:tab/>
              <w:t>Defects shall be recorded in a standardised way to assist in identifying which problems are repetitive</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The operator shall ensure that line and outstation maintenance personnel have access to repetitive defect information</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510522264"/>
            <w:placeholder>
              <w:docPart w:val="B1F74D7E019D4189B368AAA1D5FE44E9"/>
            </w:placeholder>
            <w:showingPlcHdr/>
          </w:sdtPr>
          <w:sdtContent>
            <w:tc>
              <w:tcPr>
                <w:tcW w:w="4098" w:type="dxa"/>
              </w:tcPr>
              <w:p w14:paraId="7F13E8B4" w14:textId="17D651D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C3DA4">
                  <w:rPr>
                    <w:rStyle w:val="PlaceholderText"/>
                  </w:rPr>
                  <w:t>Click or tap here to enter text.</w:t>
                </w:r>
              </w:p>
            </w:tc>
          </w:sdtContent>
        </w:sdt>
        <w:sdt>
          <w:sdtPr>
            <w:rPr>
              <w:rFonts w:ascii="TH SarabunPSK" w:hAnsi="TH SarabunPSK" w:cs="TH SarabunPSK"/>
              <w:bCs/>
              <w:spacing w:val="-1"/>
              <w:sz w:val="28"/>
            </w:rPr>
            <w:id w:val="1850444766"/>
            <w:placeholder>
              <w:docPart w:val="85AA02FC7380498E980EAF621F8F869E"/>
            </w:placeholder>
            <w:showingPlcHdr/>
          </w:sdtPr>
          <w:sdtContent>
            <w:tc>
              <w:tcPr>
                <w:tcW w:w="2424" w:type="dxa"/>
              </w:tcPr>
              <w:p w14:paraId="39D34B09" w14:textId="090361A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C3DA4">
                  <w:rPr>
                    <w:rStyle w:val="PlaceholderText"/>
                  </w:rPr>
                  <w:t>Click or tap here to enter text.</w:t>
                </w:r>
              </w:p>
            </w:tc>
          </w:sdtContent>
        </w:sdt>
      </w:tr>
    </w:tbl>
    <w:p w14:paraId="6333434F" w14:textId="77777777" w:rsidR="002401E7" w:rsidRP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0754C676" w14:textId="77777777" w:rsidTr="00A62597">
        <w:trPr>
          <w:tblHeader/>
        </w:trPr>
        <w:tc>
          <w:tcPr>
            <w:tcW w:w="7507" w:type="dxa"/>
            <w:shd w:val="clear" w:color="auto" w:fill="1F497D" w:themeFill="text2"/>
          </w:tcPr>
          <w:p w14:paraId="40AA2702"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5AA7547D"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6061144D"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1A57EF" w:rsidRPr="002401E7" w14:paraId="09E00C79" w14:textId="77777777" w:rsidTr="00CE56C3">
        <w:tc>
          <w:tcPr>
            <w:tcW w:w="14029" w:type="dxa"/>
            <w:gridSpan w:val="3"/>
            <w:shd w:val="clear" w:color="auto" w:fill="C6D9F1" w:themeFill="text2" w:themeFillTint="33"/>
          </w:tcPr>
          <w:p w14:paraId="5A4E5357" w14:textId="77777777" w:rsidR="001A57EF" w:rsidRPr="002401E7" w:rsidRDefault="001A57EF"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color w:val="000000"/>
                <w:spacing w:val="-1"/>
                <w:sz w:val="28"/>
                <w:lang w:val="en-US"/>
              </w:rPr>
            </w:pPr>
            <w:r w:rsidRPr="002401E7">
              <w:rPr>
                <w:rFonts w:ascii="TH SarabunPSK" w:hAnsi="TH SarabunPSK" w:cs="TH SarabunPSK"/>
                <w:b/>
                <w:bCs/>
                <w:color w:val="000000"/>
                <w:spacing w:val="-2"/>
                <w:sz w:val="28"/>
              </w:rPr>
              <w:t>13</w:t>
            </w:r>
            <w:r w:rsidR="00CE56C3"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INSTRUCTIONS TO MAINTENANCE PERSONNEL</w:t>
            </w:r>
          </w:p>
        </w:tc>
      </w:tr>
      <w:tr w:rsidR="003B5B48" w:rsidRPr="002401E7" w14:paraId="3EA76ABB" w14:textId="77777777" w:rsidTr="00A62597">
        <w:tc>
          <w:tcPr>
            <w:tcW w:w="7507" w:type="dxa"/>
          </w:tcPr>
          <w:p w14:paraId="734B2597"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3"/>
                <w:sz w:val="28"/>
              </w:rPr>
            </w:pPr>
            <w:r w:rsidRPr="002401E7">
              <w:rPr>
                <w:rFonts w:ascii="TH SarabunPSK" w:hAnsi="TH SarabunPSK" w:cs="TH SarabunPSK"/>
                <w:color w:val="000000"/>
                <w:spacing w:val="-1"/>
                <w:sz w:val="28"/>
              </w:rPr>
              <w:t>13</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1</w:t>
            </w:r>
            <w:r w:rsidRPr="002401E7">
              <w:rPr>
                <w:rFonts w:ascii="TH SarabunPSK" w:hAnsi="TH SarabunPSK" w:cs="TH SarabunPSK"/>
                <w:color w:val="000000"/>
                <w:spacing w:val="-1"/>
                <w:sz w:val="28"/>
              </w:rPr>
              <w:tab/>
            </w:r>
            <w:r w:rsidRPr="002401E7">
              <w:rPr>
                <w:rFonts w:ascii="TH SarabunPSK" w:hAnsi="TH SarabunPSK" w:cs="TH SarabunPSK"/>
                <w:color w:val="000000"/>
                <w:sz w:val="28"/>
              </w:rPr>
              <w:t xml:space="preserve">In addition to the technical and procedural contents of documents such as maintenance manuals and the Engineering Exposition Document prepared by the operator, </w:t>
            </w:r>
            <w:r w:rsidRPr="002401E7">
              <w:rPr>
                <w:rFonts w:ascii="TH SarabunPSK" w:hAnsi="TH SarabunPSK" w:cs="TH SarabunPSK"/>
                <w:color w:val="000000"/>
                <w:spacing w:val="-1"/>
                <w:sz w:val="28"/>
              </w:rPr>
              <w:t>there</w:t>
            </w:r>
            <w:r w:rsidRPr="002401E7">
              <w:rPr>
                <w:rFonts w:ascii="TH SarabunPSK" w:hAnsi="TH SarabunPSK" w:cs="TH SarabunPSK"/>
                <w:color w:val="000000"/>
                <w:sz w:val="28"/>
              </w:rPr>
              <w:t xml:space="preserve"> is a need for a system of bulletins or instructions with which to advise maintenance personnel of matters of immediate technical importance, and to define company practices where these differ from other published information</w:t>
            </w:r>
            <w:r w:rsidRPr="002401E7">
              <w:rPr>
                <w:rFonts w:ascii="TH SarabunPSK" w:hAnsi="TH SarabunPSK" w:cs="TH SarabunPSK"/>
                <w:color w:val="000000"/>
                <w:sz w:val="28"/>
                <w:cs/>
              </w:rPr>
              <w:t>.</w:t>
            </w:r>
          </w:p>
        </w:tc>
        <w:sdt>
          <w:sdtPr>
            <w:rPr>
              <w:rFonts w:ascii="TH SarabunPSK" w:hAnsi="TH SarabunPSK" w:cs="TH SarabunPSK"/>
              <w:bCs/>
              <w:spacing w:val="-1"/>
              <w:sz w:val="28"/>
            </w:rPr>
            <w:id w:val="1286390364"/>
            <w:placeholder>
              <w:docPart w:val="FDD11C1738964FBDBA1EE558285B4252"/>
            </w:placeholder>
            <w:showingPlcHdr/>
          </w:sdtPr>
          <w:sdtContent>
            <w:tc>
              <w:tcPr>
                <w:tcW w:w="4098" w:type="dxa"/>
              </w:tcPr>
              <w:p w14:paraId="24EE156E" w14:textId="560C5C8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3638">
                  <w:rPr>
                    <w:rStyle w:val="PlaceholderText"/>
                  </w:rPr>
                  <w:t>Click or tap here to enter text.</w:t>
                </w:r>
              </w:p>
            </w:tc>
          </w:sdtContent>
        </w:sdt>
        <w:sdt>
          <w:sdtPr>
            <w:rPr>
              <w:rFonts w:ascii="TH SarabunPSK" w:hAnsi="TH SarabunPSK" w:cs="TH SarabunPSK"/>
              <w:bCs/>
              <w:spacing w:val="-1"/>
              <w:sz w:val="28"/>
            </w:rPr>
            <w:id w:val="-269708588"/>
            <w:placeholder>
              <w:docPart w:val="3E39B767042A45569DDA1AD357EDBB87"/>
            </w:placeholder>
            <w:showingPlcHdr/>
          </w:sdtPr>
          <w:sdtContent>
            <w:tc>
              <w:tcPr>
                <w:tcW w:w="2424" w:type="dxa"/>
              </w:tcPr>
              <w:p w14:paraId="5CB8F54D" w14:textId="165264F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3638">
                  <w:rPr>
                    <w:rStyle w:val="PlaceholderText"/>
                  </w:rPr>
                  <w:t>Click or tap here to enter text.</w:t>
                </w:r>
              </w:p>
            </w:tc>
          </w:sdtContent>
        </w:sdt>
      </w:tr>
      <w:tr w:rsidR="00272822" w:rsidRPr="002401E7" w14:paraId="323173AF" w14:textId="77777777" w:rsidTr="00A62597">
        <w:tc>
          <w:tcPr>
            <w:tcW w:w="11605" w:type="dxa"/>
            <w:gridSpan w:val="2"/>
          </w:tcPr>
          <w:p w14:paraId="37B66705" w14:textId="77777777" w:rsidR="00272822" w:rsidRPr="002401E7" w:rsidRDefault="001A57EF"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2"/>
                <w:sz w:val="28"/>
                <w:lang w:val="en-US"/>
              </w:rPr>
              <w:t>13</w:t>
            </w:r>
            <w:r w:rsidR="00272822" w:rsidRPr="002401E7">
              <w:rPr>
                <w:rFonts w:ascii="TH SarabunPSK" w:hAnsi="TH SarabunPSK" w:cs="TH SarabunPSK"/>
                <w:color w:val="000000"/>
                <w:spacing w:val="-2"/>
                <w:sz w:val="28"/>
                <w:cs/>
              </w:rPr>
              <w:t>.</w:t>
            </w:r>
            <w:r w:rsidR="00272822" w:rsidRPr="002401E7">
              <w:rPr>
                <w:rFonts w:ascii="TH SarabunPSK" w:hAnsi="TH SarabunPSK" w:cs="TH SarabunPSK"/>
                <w:color w:val="000000"/>
                <w:spacing w:val="-2"/>
                <w:sz w:val="28"/>
              </w:rPr>
              <w:t>2</w:t>
            </w:r>
            <w:r w:rsidR="00272822" w:rsidRPr="002401E7">
              <w:rPr>
                <w:rFonts w:ascii="TH SarabunPSK" w:hAnsi="TH SarabunPSK" w:cs="TH SarabunPSK"/>
                <w:color w:val="000000"/>
                <w:spacing w:val="-2"/>
                <w:sz w:val="28"/>
              </w:rPr>
              <w:tab/>
            </w:r>
            <w:r w:rsidR="00272822" w:rsidRPr="002401E7">
              <w:rPr>
                <w:rFonts w:ascii="TH SarabunPSK" w:hAnsi="TH SarabunPSK" w:cs="TH SarabunPSK"/>
                <w:color w:val="000000"/>
                <w:spacing w:val="-1"/>
                <w:sz w:val="28"/>
              </w:rPr>
              <w:t>The operator shall ensure that there is a system for publishing instructions which shall be</w:t>
            </w:r>
            <w:r w:rsidR="00272822"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64671944"/>
            <w:placeholder>
              <w:docPart w:val="FFABDEE7AB414016AA3E22BEB8BC4CF0"/>
            </w:placeholder>
            <w:showingPlcHdr/>
          </w:sdtPr>
          <w:sdtContent>
            <w:tc>
              <w:tcPr>
                <w:tcW w:w="2424" w:type="dxa"/>
              </w:tcPr>
              <w:p w14:paraId="6B9AF18C" w14:textId="57AF9C49" w:rsidR="00272822"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D06146">
                  <w:rPr>
                    <w:rStyle w:val="PlaceholderText"/>
                  </w:rPr>
                  <w:t>Click or tap here to enter text.</w:t>
                </w:r>
              </w:p>
            </w:tc>
          </w:sdtContent>
        </w:sdt>
      </w:tr>
      <w:tr w:rsidR="003B5B48" w:rsidRPr="002401E7" w14:paraId="0AEA4FAD" w14:textId="77777777" w:rsidTr="00A62597">
        <w:tc>
          <w:tcPr>
            <w:tcW w:w="7507" w:type="dxa"/>
          </w:tcPr>
          <w:p w14:paraId="2E2FC2BD" w14:textId="77777777" w:rsidR="003B5B48" w:rsidRPr="002401E7" w:rsidRDefault="003B5B48" w:rsidP="003B5B48">
            <w:pPr>
              <w:pStyle w:val="ListParagraph"/>
              <w:widowControl w:val="0"/>
              <w:numPr>
                <w:ilvl w:val="0"/>
                <w:numId w:val="10"/>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Distributed individually to maintenance personnel or in such a way that each person has access to a copy and there is a record kept to show that he has seen each document issued</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556806550"/>
            <w:placeholder>
              <w:docPart w:val="9F7D8B997C17426191D68EA48EECFB85"/>
            </w:placeholder>
            <w:showingPlcHdr/>
          </w:sdtPr>
          <w:sdtContent>
            <w:tc>
              <w:tcPr>
                <w:tcW w:w="4098" w:type="dxa"/>
              </w:tcPr>
              <w:p w14:paraId="794E8F0B" w14:textId="1E5A5CB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Click or tap here to enter text.</w:t>
                </w:r>
              </w:p>
            </w:tc>
          </w:sdtContent>
        </w:sdt>
        <w:sdt>
          <w:sdtPr>
            <w:rPr>
              <w:rFonts w:ascii="TH SarabunPSK" w:hAnsi="TH SarabunPSK" w:cs="TH SarabunPSK"/>
              <w:bCs/>
              <w:spacing w:val="-1"/>
              <w:sz w:val="28"/>
            </w:rPr>
            <w:id w:val="-1595622155"/>
            <w:placeholder>
              <w:docPart w:val="C9743EBE5E5F4600AC065DB948F974E8"/>
            </w:placeholder>
            <w:showingPlcHdr/>
          </w:sdtPr>
          <w:sdtContent>
            <w:tc>
              <w:tcPr>
                <w:tcW w:w="2424" w:type="dxa"/>
              </w:tcPr>
              <w:p w14:paraId="55D296A6" w14:textId="2B14C63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Click or tap here to enter text.</w:t>
                </w:r>
              </w:p>
            </w:tc>
          </w:sdtContent>
        </w:sdt>
      </w:tr>
      <w:tr w:rsidR="003B5B48" w:rsidRPr="002401E7" w14:paraId="768B31C4" w14:textId="77777777" w:rsidTr="00A62597">
        <w:tc>
          <w:tcPr>
            <w:tcW w:w="7507" w:type="dxa"/>
          </w:tcPr>
          <w:p w14:paraId="59FF4C81" w14:textId="77777777" w:rsidR="003B5B48" w:rsidRPr="002401E7" w:rsidRDefault="003B5B48" w:rsidP="003B5B48">
            <w:pPr>
              <w:pStyle w:val="ListParagraph"/>
              <w:widowControl w:val="0"/>
              <w:numPr>
                <w:ilvl w:val="0"/>
                <w:numId w:val="10"/>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Numbered sequentially and dated</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Where instructions are revised an issue or revision number must be shown</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860036514"/>
            <w:placeholder>
              <w:docPart w:val="785AFCAD0A904F4298C58A9F672D69E3"/>
            </w:placeholder>
            <w:showingPlcHdr/>
          </w:sdtPr>
          <w:sdtContent>
            <w:tc>
              <w:tcPr>
                <w:tcW w:w="4098" w:type="dxa"/>
              </w:tcPr>
              <w:p w14:paraId="3226D498" w14:textId="04DCB4C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Click or tap here to enter text.</w:t>
                </w:r>
              </w:p>
            </w:tc>
          </w:sdtContent>
        </w:sdt>
        <w:sdt>
          <w:sdtPr>
            <w:rPr>
              <w:rFonts w:ascii="TH SarabunPSK" w:hAnsi="TH SarabunPSK" w:cs="TH SarabunPSK"/>
              <w:bCs/>
              <w:spacing w:val="-1"/>
              <w:sz w:val="28"/>
            </w:rPr>
            <w:id w:val="64623839"/>
            <w:placeholder>
              <w:docPart w:val="39C44EAAF12B4272BCC5907CE0C48F98"/>
            </w:placeholder>
            <w:showingPlcHdr/>
          </w:sdtPr>
          <w:sdtContent>
            <w:tc>
              <w:tcPr>
                <w:tcW w:w="2424" w:type="dxa"/>
              </w:tcPr>
              <w:p w14:paraId="16B69BFF" w14:textId="74AA90A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Click or tap here to enter text.</w:t>
                </w:r>
              </w:p>
            </w:tc>
          </w:sdtContent>
        </w:sdt>
      </w:tr>
      <w:tr w:rsidR="003B5B48" w:rsidRPr="002401E7" w14:paraId="4C862836" w14:textId="77777777" w:rsidTr="00A62597">
        <w:tc>
          <w:tcPr>
            <w:tcW w:w="7507" w:type="dxa"/>
          </w:tcPr>
          <w:p w14:paraId="55012BE1" w14:textId="77777777" w:rsidR="003B5B48" w:rsidRPr="002401E7" w:rsidRDefault="003B5B48" w:rsidP="003B5B48">
            <w:pPr>
              <w:pStyle w:val="ListParagraph"/>
              <w:widowControl w:val="0"/>
              <w:numPr>
                <w:ilvl w:val="0"/>
                <w:numId w:val="10"/>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Identified as to content, e</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g</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by ATA Chapter or by aircraft type number so as to permit easy access to particular subjects</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373349734"/>
            <w:placeholder>
              <w:docPart w:val="A5B28CBCE0F4408D8DE0E3CB5AB8EB47"/>
            </w:placeholder>
            <w:showingPlcHdr/>
          </w:sdtPr>
          <w:sdtContent>
            <w:tc>
              <w:tcPr>
                <w:tcW w:w="4098" w:type="dxa"/>
              </w:tcPr>
              <w:p w14:paraId="28FD445C" w14:textId="7F7674E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Click or tap here to enter text.</w:t>
                </w:r>
              </w:p>
            </w:tc>
          </w:sdtContent>
        </w:sdt>
        <w:sdt>
          <w:sdtPr>
            <w:rPr>
              <w:rFonts w:ascii="TH SarabunPSK" w:hAnsi="TH SarabunPSK" w:cs="TH SarabunPSK"/>
              <w:bCs/>
              <w:spacing w:val="-1"/>
              <w:sz w:val="28"/>
            </w:rPr>
            <w:id w:val="1939714000"/>
            <w:placeholder>
              <w:docPart w:val="3A4FEB597EB84B919EC4C3EB1E34AB3C"/>
            </w:placeholder>
            <w:showingPlcHdr/>
          </w:sdtPr>
          <w:sdtContent>
            <w:tc>
              <w:tcPr>
                <w:tcW w:w="2424" w:type="dxa"/>
              </w:tcPr>
              <w:p w14:paraId="17344D4C" w14:textId="16D2C77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Click or tap here to enter text.</w:t>
                </w:r>
              </w:p>
            </w:tc>
          </w:sdtContent>
        </w:sdt>
      </w:tr>
      <w:tr w:rsidR="003B5B48" w:rsidRPr="002401E7" w14:paraId="7E4F2F79" w14:textId="77777777" w:rsidTr="00A62597">
        <w:tc>
          <w:tcPr>
            <w:tcW w:w="7507" w:type="dxa"/>
          </w:tcPr>
          <w:p w14:paraId="51C18405"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3</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3</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The principal source of matters to be addressed by the issue of instructions is expected to be the in</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service experience of the aircraft being operated and maintained, to which the maintenance organisation finds a need to respond with guidance to maintenance personnel</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Other sources of information include CAAT Airworthiness announcement, in</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service experience reports and similar continuing airworthiness information published by airworthiness authorities and manufacturers</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019700015"/>
            <w:placeholder>
              <w:docPart w:val="6A3DCBE7BC3A4E83A400DAC0F359C163"/>
            </w:placeholder>
            <w:showingPlcHdr/>
          </w:sdtPr>
          <w:sdtContent>
            <w:tc>
              <w:tcPr>
                <w:tcW w:w="4098" w:type="dxa"/>
              </w:tcPr>
              <w:p w14:paraId="07F29CF2" w14:textId="2700CA5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Click or tap here to enter text.</w:t>
                </w:r>
              </w:p>
            </w:tc>
          </w:sdtContent>
        </w:sdt>
        <w:sdt>
          <w:sdtPr>
            <w:rPr>
              <w:rFonts w:ascii="TH SarabunPSK" w:hAnsi="TH SarabunPSK" w:cs="TH SarabunPSK"/>
              <w:bCs/>
              <w:spacing w:val="-1"/>
              <w:sz w:val="28"/>
            </w:rPr>
            <w:id w:val="-1783406832"/>
            <w:placeholder>
              <w:docPart w:val="0F86AB71BFC84038B16B346AB0AF9CE0"/>
            </w:placeholder>
            <w:showingPlcHdr/>
          </w:sdtPr>
          <w:sdtContent>
            <w:tc>
              <w:tcPr>
                <w:tcW w:w="2424" w:type="dxa"/>
              </w:tcPr>
              <w:p w14:paraId="017B9D53" w14:textId="264BBAA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Click or tap here to enter text.</w:t>
                </w:r>
              </w:p>
            </w:tc>
          </w:sdtContent>
        </w:sdt>
      </w:tr>
      <w:tr w:rsidR="003B5B48" w:rsidRPr="002401E7" w14:paraId="68C83052" w14:textId="77777777" w:rsidTr="00A62597">
        <w:tc>
          <w:tcPr>
            <w:tcW w:w="7507" w:type="dxa"/>
          </w:tcPr>
          <w:p w14:paraId="3EDD293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1"/>
                <w:sz w:val="28"/>
              </w:rPr>
            </w:pPr>
            <w:r w:rsidRPr="002401E7">
              <w:rPr>
                <w:rFonts w:ascii="TH SarabunPSK" w:hAnsi="TH SarabunPSK" w:cs="TH SarabunPSK"/>
                <w:color w:val="000000"/>
                <w:spacing w:val="-1"/>
                <w:sz w:val="28"/>
              </w:rPr>
              <w:t>13</w:t>
            </w:r>
            <w:r w:rsidRPr="002401E7">
              <w:rPr>
                <w:rFonts w:ascii="TH SarabunPSK" w:hAnsi="TH SarabunPSK" w:cs="TH SarabunPSK"/>
                <w:color w:val="000000"/>
                <w:spacing w:val="-1"/>
                <w:sz w:val="28"/>
                <w:cs/>
              </w:rPr>
              <w:t>.</w:t>
            </w:r>
            <w:r w:rsidRPr="002401E7">
              <w:rPr>
                <w:rFonts w:ascii="TH SarabunPSK" w:hAnsi="TH SarabunPSK" w:cs="TH SarabunPSK"/>
                <w:color w:val="000000"/>
                <w:spacing w:val="-1"/>
                <w:sz w:val="28"/>
              </w:rPr>
              <w:t>4</w:t>
            </w:r>
            <w:r w:rsidRPr="002401E7">
              <w:rPr>
                <w:rFonts w:ascii="TH SarabunPSK" w:hAnsi="TH SarabunPSK" w:cs="TH SarabunPSK"/>
                <w:color w:val="000000"/>
                <w:spacing w:val="-1"/>
                <w:sz w:val="28"/>
                <w:cs/>
              </w:rPr>
              <w:tab/>
            </w:r>
            <w:r w:rsidRPr="002401E7">
              <w:rPr>
                <w:rFonts w:ascii="TH SarabunPSK" w:hAnsi="TH SarabunPSK" w:cs="TH SarabunPSK"/>
                <w:color w:val="000000"/>
                <w:spacing w:val="-1"/>
                <w:sz w:val="28"/>
              </w:rPr>
              <w:t xml:space="preserve">Where instructions are issued which conflict with, or vary, information published by manufacturers or other sources it must be clearly shown which information </w:t>
            </w:r>
            <w:r w:rsidRPr="002401E7">
              <w:rPr>
                <w:rFonts w:ascii="TH SarabunPSK" w:hAnsi="TH SarabunPSK" w:cs="TH SarabunPSK"/>
                <w:color w:val="000000"/>
                <w:spacing w:val="-1"/>
                <w:sz w:val="28"/>
              </w:rPr>
              <w:lastRenderedPageBreak/>
              <w:t>takes priority</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It must also be ensured that instructions cannot be construed as overriding published mandatory information or concern matters beyond the scope of the approval held by the organisation</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862392254"/>
            <w:placeholder>
              <w:docPart w:val="E1080E347E5C4CFAA2773EF5DB0A2E2D"/>
            </w:placeholder>
            <w:showingPlcHdr/>
          </w:sdtPr>
          <w:sdtContent>
            <w:tc>
              <w:tcPr>
                <w:tcW w:w="4098" w:type="dxa"/>
              </w:tcPr>
              <w:p w14:paraId="458437AB" w14:textId="57FD871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Click or tap here to enter text.</w:t>
                </w:r>
              </w:p>
            </w:tc>
          </w:sdtContent>
        </w:sdt>
        <w:sdt>
          <w:sdtPr>
            <w:rPr>
              <w:rFonts w:ascii="TH SarabunPSK" w:hAnsi="TH SarabunPSK" w:cs="TH SarabunPSK"/>
              <w:bCs/>
              <w:spacing w:val="-1"/>
              <w:sz w:val="28"/>
            </w:rPr>
            <w:id w:val="-1825493544"/>
            <w:placeholder>
              <w:docPart w:val="00DE7F05D7B542DA99E403F8608A31B7"/>
            </w:placeholder>
            <w:showingPlcHdr/>
          </w:sdtPr>
          <w:sdtContent>
            <w:tc>
              <w:tcPr>
                <w:tcW w:w="2424" w:type="dxa"/>
              </w:tcPr>
              <w:p w14:paraId="7C587688" w14:textId="0C806F1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CF72DE">
                  <w:rPr>
                    <w:rStyle w:val="PlaceholderText"/>
                  </w:rPr>
                  <w:t xml:space="preserve">Click or tap here to enter </w:t>
                </w:r>
                <w:r w:rsidRPr="00CF72DE">
                  <w:rPr>
                    <w:rStyle w:val="PlaceholderText"/>
                  </w:rPr>
                  <w:lastRenderedPageBreak/>
                  <w:t>text.</w:t>
                </w:r>
              </w:p>
            </w:tc>
          </w:sdtContent>
        </w:sdt>
      </w:tr>
    </w:tbl>
    <w:p w14:paraId="62F2AFCD" w14:textId="77777777" w:rsidR="002401E7" w:rsidRP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1AA0EEE2" w14:textId="77777777" w:rsidTr="00A62597">
        <w:trPr>
          <w:tblHeader/>
        </w:trPr>
        <w:tc>
          <w:tcPr>
            <w:tcW w:w="7507" w:type="dxa"/>
            <w:shd w:val="clear" w:color="auto" w:fill="1F497D" w:themeFill="text2"/>
          </w:tcPr>
          <w:p w14:paraId="134F2889"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5ED2DA2C"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5A08B1FC"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1A57EF" w:rsidRPr="002401E7" w14:paraId="32957D0C" w14:textId="77777777" w:rsidTr="00CE56C3">
        <w:tc>
          <w:tcPr>
            <w:tcW w:w="14029" w:type="dxa"/>
            <w:gridSpan w:val="3"/>
            <w:shd w:val="clear" w:color="auto" w:fill="C6D9F1" w:themeFill="text2" w:themeFillTint="33"/>
          </w:tcPr>
          <w:p w14:paraId="2AF921E1" w14:textId="77777777" w:rsidR="001A57EF" w:rsidRPr="002401E7" w:rsidRDefault="001A57EF"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color w:val="000000"/>
                <w:spacing w:val="-1"/>
                <w:sz w:val="28"/>
                <w:lang w:val="en-US"/>
              </w:rPr>
            </w:pPr>
            <w:r w:rsidRPr="002401E7">
              <w:rPr>
                <w:rFonts w:ascii="TH SarabunPSK" w:hAnsi="TH SarabunPSK" w:cs="TH SarabunPSK"/>
                <w:b/>
                <w:bCs/>
                <w:color w:val="000000"/>
                <w:spacing w:val="-2"/>
                <w:sz w:val="28"/>
              </w:rPr>
              <w:t>14</w:t>
            </w:r>
            <w:r w:rsidR="00CE56C3"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TECHNICAL RECORDS</w:t>
            </w:r>
          </w:p>
        </w:tc>
      </w:tr>
      <w:tr w:rsidR="003B5B48" w:rsidRPr="002401E7" w14:paraId="06466556" w14:textId="77777777" w:rsidTr="00A62597">
        <w:tc>
          <w:tcPr>
            <w:tcW w:w="7507" w:type="dxa"/>
          </w:tcPr>
          <w:p w14:paraId="2BEAF3B4"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3"/>
                <w:sz w:val="28"/>
              </w:rPr>
            </w:pPr>
            <w:r w:rsidRPr="002401E7">
              <w:rPr>
                <w:rFonts w:ascii="TH SarabunPSK" w:hAnsi="TH SarabunPSK" w:cs="TH SarabunPSK"/>
                <w:color w:val="000000"/>
                <w:sz w:val="28"/>
              </w:rPr>
              <w:t>14</w:t>
            </w:r>
            <w:r w:rsidRPr="002401E7">
              <w:rPr>
                <w:rFonts w:ascii="TH SarabunPSK" w:hAnsi="TH SarabunPSK" w:cs="TH SarabunPSK"/>
                <w:color w:val="000000"/>
                <w:sz w:val="28"/>
                <w:cs/>
              </w:rPr>
              <w:t>.</w:t>
            </w:r>
            <w:r w:rsidRPr="002401E7">
              <w:rPr>
                <w:rFonts w:ascii="TH SarabunPSK" w:hAnsi="TH SarabunPSK" w:cs="TH SarabunPSK"/>
                <w:color w:val="000000"/>
                <w:sz w:val="28"/>
              </w:rPr>
              <w:t>1</w:t>
            </w:r>
            <w:r w:rsidRPr="002401E7">
              <w:rPr>
                <w:rFonts w:ascii="TH SarabunPSK" w:hAnsi="TH SarabunPSK" w:cs="TH SarabunPSK"/>
                <w:color w:val="000000"/>
                <w:sz w:val="28"/>
              </w:rPr>
              <w:tab/>
              <w:t>There shall be a department responsible for the compilation and co</w:t>
            </w:r>
            <w:r w:rsidRPr="002401E7">
              <w:rPr>
                <w:rFonts w:ascii="TH SarabunPSK" w:hAnsi="TH SarabunPSK" w:cs="TH SarabunPSK"/>
                <w:color w:val="000000"/>
                <w:sz w:val="28"/>
                <w:cs/>
              </w:rPr>
              <w:t>-</w:t>
            </w:r>
            <w:r w:rsidRPr="002401E7">
              <w:rPr>
                <w:rFonts w:ascii="TH SarabunPSK" w:hAnsi="TH SarabunPSK" w:cs="TH SarabunPSK"/>
                <w:color w:val="000000"/>
                <w:sz w:val="28"/>
              </w:rPr>
              <w:t>ordination of technical records</w:t>
            </w:r>
            <w:r w:rsidRPr="002401E7">
              <w:rPr>
                <w:rFonts w:ascii="TH SarabunPSK" w:hAnsi="TH SarabunPSK" w:cs="TH SarabunPSK"/>
                <w:color w:val="000000"/>
                <w:sz w:val="28"/>
                <w:cs/>
              </w:rPr>
              <w:t xml:space="preserve">. </w:t>
            </w:r>
            <w:r w:rsidRPr="002401E7">
              <w:rPr>
                <w:rFonts w:ascii="TH SarabunPSK" w:hAnsi="TH SarabunPSK" w:cs="TH SarabunPSK"/>
                <w:color w:val="000000"/>
                <w:sz w:val="28"/>
              </w:rPr>
              <w:t>It shall maintain a data recording system</w:t>
            </w:r>
            <w:r w:rsidRPr="002401E7">
              <w:rPr>
                <w:rFonts w:ascii="TH SarabunPSK" w:hAnsi="TH SarabunPSK" w:cs="TH SarabunPSK"/>
                <w:color w:val="000000"/>
                <w:sz w:val="28"/>
                <w:cs/>
              </w:rPr>
              <w:t>:</w:t>
            </w:r>
          </w:p>
        </w:tc>
        <w:sdt>
          <w:sdtPr>
            <w:rPr>
              <w:rFonts w:ascii="TH SarabunPSK" w:hAnsi="TH SarabunPSK" w:cs="TH SarabunPSK"/>
              <w:bCs/>
              <w:spacing w:val="-1"/>
              <w:sz w:val="28"/>
            </w:rPr>
            <w:id w:val="119810482"/>
            <w:placeholder>
              <w:docPart w:val="2BA2A94D7B8F40028BFAA7A258C4F7F6"/>
            </w:placeholder>
            <w:showingPlcHdr/>
          </w:sdtPr>
          <w:sdtContent>
            <w:tc>
              <w:tcPr>
                <w:tcW w:w="4098" w:type="dxa"/>
              </w:tcPr>
              <w:p w14:paraId="6F93F8A9" w14:textId="1DB8343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2E3B">
                  <w:rPr>
                    <w:rStyle w:val="PlaceholderText"/>
                  </w:rPr>
                  <w:t>Click or tap here to enter text.</w:t>
                </w:r>
              </w:p>
            </w:tc>
          </w:sdtContent>
        </w:sdt>
        <w:sdt>
          <w:sdtPr>
            <w:rPr>
              <w:rFonts w:ascii="TH SarabunPSK" w:hAnsi="TH SarabunPSK" w:cs="TH SarabunPSK"/>
              <w:bCs/>
              <w:spacing w:val="-1"/>
              <w:sz w:val="28"/>
            </w:rPr>
            <w:id w:val="704295317"/>
            <w:placeholder>
              <w:docPart w:val="117A0887B13C47409593130E6E777E9E"/>
            </w:placeholder>
            <w:showingPlcHdr/>
          </w:sdtPr>
          <w:sdtContent>
            <w:tc>
              <w:tcPr>
                <w:tcW w:w="2424" w:type="dxa"/>
              </w:tcPr>
              <w:p w14:paraId="1AB7550C" w14:textId="7C7D21F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2E3B">
                  <w:rPr>
                    <w:rStyle w:val="PlaceholderText"/>
                  </w:rPr>
                  <w:t>Click or tap here to enter text.</w:t>
                </w:r>
              </w:p>
            </w:tc>
          </w:sdtContent>
        </w:sdt>
      </w:tr>
      <w:tr w:rsidR="003B5B48" w:rsidRPr="002401E7" w14:paraId="3431F18D" w14:textId="77777777" w:rsidTr="00A62597">
        <w:tc>
          <w:tcPr>
            <w:tcW w:w="7507" w:type="dxa"/>
          </w:tcPr>
          <w:p w14:paraId="55AA3BA7" w14:textId="77777777" w:rsidR="003B5B48" w:rsidRPr="00DC3D81" w:rsidRDefault="003B5B48" w:rsidP="003B5B48">
            <w:pPr>
              <w:pStyle w:val="ListParagraph"/>
              <w:widowControl w:val="0"/>
              <w:numPr>
                <w:ilvl w:val="0"/>
                <w:numId w:val="11"/>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DC3D81">
              <w:rPr>
                <w:rFonts w:ascii="TH SarabunPSK" w:hAnsi="TH SarabunPSK" w:cs="TH SarabunPSK"/>
                <w:spacing w:val="-4"/>
                <w:sz w:val="28"/>
                <w:lang w:val="en-US"/>
              </w:rPr>
              <w:t>Such that it is possible to ensure that the hours of service or elapsed times quoted in the approved maintenance schedule are not exceeded as regards components and structural assemblies, and that scheduled maintenance periods are adhered to</w:t>
            </w:r>
            <w:r w:rsidRPr="00DC3D81">
              <w:rPr>
                <w:rFonts w:ascii="TH SarabunPSK" w:hAnsi="TH SarabunPSK" w:cs="TH SarabunPSK"/>
                <w:spacing w:val="-4"/>
                <w:sz w:val="28"/>
                <w:cs/>
                <w:lang w:val="en-US"/>
              </w:rPr>
              <w:t>.</w:t>
            </w:r>
          </w:p>
        </w:tc>
        <w:sdt>
          <w:sdtPr>
            <w:rPr>
              <w:rFonts w:ascii="TH SarabunPSK" w:hAnsi="TH SarabunPSK" w:cs="TH SarabunPSK"/>
              <w:bCs/>
              <w:spacing w:val="-1"/>
              <w:sz w:val="28"/>
            </w:rPr>
            <w:id w:val="1491145765"/>
            <w:placeholder>
              <w:docPart w:val="A68F19F8590E4A1C81F8D00AE2D9CFA6"/>
            </w:placeholder>
            <w:showingPlcHdr/>
          </w:sdtPr>
          <w:sdtContent>
            <w:tc>
              <w:tcPr>
                <w:tcW w:w="4098" w:type="dxa"/>
              </w:tcPr>
              <w:p w14:paraId="7EBF6455" w14:textId="0C1B57F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2E3B">
                  <w:rPr>
                    <w:rStyle w:val="PlaceholderText"/>
                  </w:rPr>
                  <w:t>Click or tap here to enter text.</w:t>
                </w:r>
              </w:p>
            </w:tc>
          </w:sdtContent>
        </w:sdt>
        <w:sdt>
          <w:sdtPr>
            <w:rPr>
              <w:rFonts w:ascii="TH SarabunPSK" w:hAnsi="TH SarabunPSK" w:cs="TH SarabunPSK"/>
              <w:bCs/>
              <w:spacing w:val="-1"/>
              <w:sz w:val="28"/>
            </w:rPr>
            <w:id w:val="921533501"/>
            <w:placeholder>
              <w:docPart w:val="2796C7AF72B74D04856BC0086D6EDA97"/>
            </w:placeholder>
            <w:showingPlcHdr/>
          </w:sdtPr>
          <w:sdtContent>
            <w:tc>
              <w:tcPr>
                <w:tcW w:w="2424" w:type="dxa"/>
              </w:tcPr>
              <w:p w14:paraId="0F791BF3" w14:textId="4638DCD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2E3B">
                  <w:rPr>
                    <w:rStyle w:val="PlaceholderText"/>
                  </w:rPr>
                  <w:t>Click or tap here to enter text.</w:t>
                </w:r>
              </w:p>
            </w:tc>
          </w:sdtContent>
        </w:sdt>
      </w:tr>
      <w:tr w:rsidR="003B5B48" w:rsidRPr="002401E7" w14:paraId="0C30F6C1" w14:textId="77777777" w:rsidTr="00A62597">
        <w:tc>
          <w:tcPr>
            <w:tcW w:w="7507" w:type="dxa"/>
          </w:tcPr>
          <w:p w14:paraId="7B0C7181" w14:textId="77777777" w:rsidR="003B5B48" w:rsidRPr="00DC3D81" w:rsidRDefault="003B5B48" w:rsidP="003B5B48">
            <w:pPr>
              <w:pStyle w:val="ListParagraph"/>
              <w:widowControl w:val="0"/>
              <w:numPr>
                <w:ilvl w:val="0"/>
                <w:numId w:val="11"/>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DC3D81">
              <w:rPr>
                <w:rFonts w:ascii="TH SarabunPSK" w:hAnsi="TH SarabunPSK" w:cs="TH SarabunPSK"/>
                <w:spacing w:val="-4"/>
                <w:sz w:val="28"/>
                <w:lang w:val="en-US"/>
              </w:rPr>
              <w:t>To record the number of landings, flights or cycles, and the use of maximum contingency or intermediate contingency power, when this information is specified in the approved Maintenance Schedule or manufacturer</w:t>
            </w:r>
            <w:r w:rsidRPr="00DC3D81">
              <w:rPr>
                <w:rFonts w:ascii="TH SarabunPSK" w:hAnsi="TH SarabunPSK" w:cs="TH SarabunPSK"/>
                <w:spacing w:val="-4"/>
                <w:sz w:val="28"/>
                <w:cs/>
                <w:lang w:val="en-US"/>
              </w:rPr>
              <w:t>’</w:t>
            </w:r>
            <w:r w:rsidRPr="00DC3D81">
              <w:rPr>
                <w:rFonts w:ascii="TH SarabunPSK" w:hAnsi="TH SarabunPSK" w:cs="TH SarabunPSK"/>
                <w:spacing w:val="-4"/>
                <w:sz w:val="28"/>
                <w:lang w:val="en-US"/>
              </w:rPr>
              <w:t>s manuals as a basis for inspection or other necessary action</w:t>
            </w:r>
            <w:r w:rsidRPr="00DC3D81">
              <w:rPr>
                <w:rFonts w:ascii="TH SarabunPSK" w:hAnsi="TH SarabunPSK" w:cs="TH SarabunPSK"/>
                <w:spacing w:val="-4"/>
                <w:sz w:val="28"/>
                <w:cs/>
                <w:lang w:val="en-US"/>
              </w:rPr>
              <w:t>.</w:t>
            </w:r>
          </w:p>
        </w:tc>
        <w:sdt>
          <w:sdtPr>
            <w:rPr>
              <w:rFonts w:ascii="TH SarabunPSK" w:hAnsi="TH SarabunPSK" w:cs="TH SarabunPSK"/>
              <w:bCs/>
              <w:spacing w:val="-1"/>
              <w:sz w:val="28"/>
            </w:rPr>
            <w:id w:val="-662930808"/>
            <w:placeholder>
              <w:docPart w:val="1DD2C2C33CAF49C6AE74C72A026285FB"/>
            </w:placeholder>
            <w:showingPlcHdr/>
          </w:sdtPr>
          <w:sdtContent>
            <w:tc>
              <w:tcPr>
                <w:tcW w:w="4098" w:type="dxa"/>
              </w:tcPr>
              <w:p w14:paraId="276B666A" w14:textId="02F4A4B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5"/>
                    <w:sz w:val="28"/>
                  </w:rPr>
                </w:pPr>
                <w:r w:rsidRPr="005A2E3B">
                  <w:rPr>
                    <w:rStyle w:val="PlaceholderText"/>
                  </w:rPr>
                  <w:t>Click or tap here to enter text.</w:t>
                </w:r>
              </w:p>
            </w:tc>
          </w:sdtContent>
        </w:sdt>
        <w:sdt>
          <w:sdtPr>
            <w:rPr>
              <w:rFonts w:ascii="TH SarabunPSK" w:hAnsi="TH SarabunPSK" w:cs="TH SarabunPSK"/>
              <w:bCs/>
              <w:spacing w:val="-1"/>
              <w:sz w:val="28"/>
            </w:rPr>
            <w:id w:val="635368396"/>
            <w:placeholder>
              <w:docPart w:val="DCD1A87C72F441829C225C9018E77C37"/>
            </w:placeholder>
            <w:showingPlcHdr/>
          </w:sdtPr>
          <w:sdtContent>
            <w:tc>
              <w:tcPr>
                <w:tcW w:w="2424" w:type="dxa"/>
              </w:tcPr>
              <w:p w14:paraId="5E44B06C" w14:textId="25601F9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2E3B">
                  <w:rPr>
                    <w:rStyle w:val="PlaceholderText"/>
                  </w:rPr>
                  <w:t>Click or tap here to enter text.</w:t>
                </w:r>
              </w:p>
            </w:tc>
          </w:sdtContent>
        </w:sdt>
      </w:tr>
      <w:tr w:rsidR="003B5B48" w:rsidRPr="002401E7" w14:paraId="6EEC37C5" w14:textId="77777777" w:rsidTr="00A62597">
        <w:tc>
          <w:tcPr>
            <w:tcW w:w="7507" w:type="dxa"/>
          </w:tcPr>
          <w:p w14:paraId="4D770395" w14:textId="77777777" w:rsidR="003B5B48" w:rsidRPr="00DC3D81" w:rsidRDefault="003B5B48" w:rsidP="003B5B48">
            <w:pPr>
              <w:pStyle w:val="ListParagraph"/>
              <w:widowControl w:val="0"/>
              <w:numPr>
                <w:ilvl w:val="0"/>
                <w:numId w:val="11"/>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DC3D81">
              <w:rPr>
                <w:rFonts w:ascii="TH SarabunPSK" w:hAnsi="TH SarabunPSK" w:cs="TH SarabunPSK"/>
                <w:spacing w:val="-4"/>
                <w:sz w:val="28"/>
                <w:lang w:val="en-US"/>
              </w:rPr>
              <w:t>To process the foregoing information into aircraft, engine and propeller log books or equivalent records, to maintain the records and documents concerning overhaul and repair work, component changes, mandatory modifications and inspections and to maintain the Modification Record Book</w:t>
            </w:r>
            <w:r w:rsidRPr="00DC3D81">
              <w:rPr>
                <w:rFonts w:ascii="TH SarabunPSK" w:hAnsi="TH SarabunPSK" w:cs="TH SarabunPSK"/>
                <w:spacing w:val="-4"/>
                <w:sz w:val="28"/>
                <w:cs/>
                <w:lang w:val="en-US"/>
              </w:rPr>
              <w:t>.</w:t>
            </w:r>
          </w:p>
        </w:tc>
        <w:sdt>
          <w:sdtPr>
            <w:rPr>
              <w:rFonts w:ascii="TH SarabunPSK" w:hAnsi="TH SarabunPSK" w:cs="TH SarabunPSK"/>
              <w:bCs/>
              <w:spacing w:val="-1"/>
              <w:sz w:val="28"/>
            </w:rPr>
            <w:id w:val="2064439112"/>
            <w:placeholder>
              <w:docPart w:val="A319BD6F22564BF4835A276AF7AEA6D7"/>
            </w:placeholder>
            <w:showingPlcHdr/>
          </w:sdtPr>
          <w:sdtContent>
            <w:tc>
              <w:tcPr>
                <w:tcW w:w="4098" w:type="dxa"/>
              </w:tcPr>
              <w:p w14:paraId="69D1512E" w14:textId="2DDBDE9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2E3B">
                  <w:rPr>
                    <w:rStyle w:val="PlaceholderText"/>
                  </w:rPr>
                  <w:t>Click or tap here to enter text.</w:t>
                </w:r>
              </w:p>
            </w:tc>
          </w:sdtContent>
        </w:sdt>
        <w:sdt>
          <w:sdtPr>
            <w:rPr>
              <w:rFonts w:ascii="TH SarabunPSK" w:hAnsi="TH SarabunPSK" w:cs="TH SarabunPSK"/>
              <w:bCs/>
              <w:spacing w:val="-1"/>
              <w:sz w:val="28"/>
            </w:rPr>
            <w:id w:val="322474940"/>
            <w:placeholder>
              <w:docPart w:val="F53224F2E55E41139A1B2D6C869A0662"/>
            </w:placeholder>
            <w:showingPlcHdr/>
          </w:sdtPr>
          <w:sdtContent>
            <w:tc>
              <w:tcPr>
                <w:tcW w:w="2424" w:type="dxa"/>
              </w:tcPr>
              <w:p w14:paraId="1E243AB0" w14:textId="00B4AC4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2E3B">
                  <w:rPr>
                    <w:rStyle w:val="PlaceholderText"/>
                  </w:rPr>
                  <w:t>Click or tap here to enter text.</w:t>
                </w:r>
              </w:p>
            </w:tc>
          </w:sdtContent>
        </w:sdt>
      </w:tr>
      <w:tr w:rsidR="003B5B48" w:rsidRPr="002401E7" w14:paraId="4AA3E767" w14:textId="77777777" w:rsidTr="00A62597">
        <w:tc>
          <w:tcPr>
            <w:tcW w:w="7507" w:type="dxa"/>
          </w:tcPr>
          <w:p w14:paraId="7724657E" w14:textId="0E140AD1" w:rsidR="003B5B48" w:rsidRPr="00DC3D81" w:rsidRDefault="003B5B48" w:rsidP="003B5B48">
            <w:pPr>
              <w:pStyle w:val="ListParagraph"/>
              <w:widowControl w:val="0"/>
              <w:numPr>
                <w:ilvl w:val="0"/>
                <w:numId w:val="11"/>
              </w:numPr>
              <w:tabs>
                <w:tab w:val="left" w:pos="3675"/>
              </w:tabs>
              <w:autoSpaceDE w:val="0"/>
              <w:autoSpaceDN w:val="0"/>
              <w:adjustRightInd w:val="0"/>
              <w:spacing w:before="60" w:after="60" w:line="253" w:lineRule="exact"/>
              <w:rPr>
                <w:rFonts w:ascii="TH SarabunPSK" w:hAnsi="TH SarabunPSK" w:cs="TH SarabunPSK"/>
                <w:spacing w:val="-4"/>
                <w:sz w:val="28"/>
                <w:lang w:val="en-US"/>
              </w:rPr>
            </w:pPr>
            <w:r w:rsidRPr="00DC3D81">
              <w:rPr>
                <w:rFonts w:ascii="TH SarabunPSK" w:hAnsi="TH SarabunPSK" w:cs="TH SarabunPSK"/>
                <w:spacing w:val="-4"/>
                <w:sz w:val="28"/>
                <w:lang w:val="en-US"/>
              </w:rPr>
              <w:t>To maintain records required by the by the Authority.</w:t>
            </w:r>
          </w:p>
        </w:tc>
        <w:sdt>
          <w:sdtPr>
            <w:rPr>
              <w:rFonts w:ascii="TH SarabunPSK" w:hAnsi="TH SarabunPSK" w:cs="TH SarabunPSK"/>
              <w:bCs/>
              <w:spacing w:val="-1"/>
              <w:sz w:val="28"/>
            </w:rPr>
            <w:id w:val="1825468024"/>
            <w:placeholder>
              <w:docPart w:val="2830FDBC04D9469187A524219E840480"/>
            </w:placeholder>
            <w:showingPlcHdr/>
          </w:sdtPr>
          <w:sdtContent>
            <w:tc>
              <w:tcPr>
                <w:tcW w:w="4098" w:type="dxa"/>
              </w:tcPr>
              <w:p w14:paraId="4A568663" w14:textId="2D99312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2E3B">
                  <w:rPr>
                    <w:rStyle w:val="PlaceholderText"/>
                  </w:rPr>
                  <w:t>Click or tap here to enter text.</w:t>
                </w:r>
              </w:p>
            </w:tc>
          </w:sdtContent>
        </w:sdt>
        <w:sdt>
          <w:sdtPr>
            <w:rPr>
              <w:rFonts w:ascii="TH SarabunPSK" w:hAnsi="TH SarabunPSK" w:cs="TH SarabunPSK"/>
              <w:bCs/>
              <w:spacing w:val="-1"/>
              <w:sz w:val="28"/>
            </w:rPr>
            <w:id w:val="1755773931"/>
            <w:placeholder>
              <w:docPart w:val="505599F3B34E46E4AB62C9252D58B237"/>
            </w:placeholder>
            <w:showingPlcHdr/>
          </w:sdtPr>
          <w:sdtContent>
            <w:tc>
              <w:tcPr>
                <w:tcW w:w="2424" w:type="dxa"/>
              </w:tcPr>
              <w:p w14:paraId="746E684A" w14:textId="68AA99F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5A2E3B">
                  <w:rPr>
                    <w:rStyle w:val="PlaceholderText"/>
                  </w:rPr>
                  <w:t>Click or tap here to enter text.</w:t>
                </w:r>
              </w:p>
            </w:tc>
          </w:sdtContent>
        </w:sdt>
      </w:tr>
      <w:tr w:rsidR="003B5B48" w:rsidRPr="002401E7" w14:paraId="62F54C05" w14:textId="77777777" w:rsidTr="00A62597">
        <w:tc>
          <w:tcPr>
            <w:tcW w:w="7507" w:type="dxa"/>
          </w:tcPr>
          <w:p w14:paraId="0CF13276" w14:textId="7921C7CD" w:rsidR="003B5B48" w:rsidRPr="00DC3D8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DC3D81">
              <w:rPr>
                <w:rFonts w:ascii="TH SarabunPSK" w:hAnsi="TH SarabunPSK" w:cs="TH SarabunPSK"/>
                <w:sz w:val="28"/>
              </w:rPr>
              <w:t>14</w:t>
            </w:r>
            <w:r w:rsidRPr="00DC3D81">
              <w:rPr>
                <w:rFonts w:ascii="TH SarabunPSK" w:hAnsi="TH SarabunPSK" w:cs="TH SarabunPSK"/>
                <w:sz w:val="28"/>
                <w:cs/>
              </w:rPr>
              <w:t>.</w:t>
            </w:r>
            <w:r w:rsidRPr="00DC3D81">
              <w:rPr>
                <w:rFonts w:ascii="TH SarabunPSK" w:hAnsi="TH SarabunPSK" w:cs="TH SarabunPSK"/>
                <w:sz w:val="28"/>
              </w:rPr>
              <w:t xml:space="preserve">2 </w:t>
            </w:r>
            <w:r w:rsidRPr="00DC3D81">
              <w:rPr>
                <w:rFonts w:ascii="TH SarabunPSK" w:hAnsi="TH SarabunPSK" w:cs="TH SarabunPSK"/>
                <w:sz w:val="28"/>
              </w:rPr>
              <w:tab/>
              <w:t>A computer may be used as part of a technical records system with the agreement of the Authority</w:t>
            </w:r>
            <w:r w:rsidRPr="00DC3D81">
              <w:rPr>
                <w:rFonts w:ascii="TH SarabunPSK" w:hAnsi="TH SarabunPSK" w:cs="TH SarabunPSK"/>
                <w:sz w:val="28"/>
                <w:cs/>
              </w:rPr>
              <w:t xml:space="preserve">. </w:t>
            </w:r>
            <w:r w:rsidRPr="00DC3D81">
              <w:rPr>
                <w:rFonts w:ascii="TH SarabunPSK" w:hAnsi="TH SarabunPSK" w:cs="TH SarabunPSK"/>
                <w:sz w:val="28"/>
              </w:rPr>
              <w:t>In this case procedures shall be instituted which will ensure that the computerised record will provide security, storage, preservation and retrieval to the same level as would have been achieved by hard copy records</w:t>
            </w:r>
            <w:r w:rsidRPr="00DC3D81">
              <w:rPr>
                <w:rFonts w:ascii="TH SarabunPSK" w:hAnsi="TH SarabunPSK" w:cs="TH SarabunPSK"/>
                <w:sz w:val="28"/>
                <w:cs/>
              </w:rPr>
              <w:t xml:space="preserve">. </w:t>
            </w:r>
            <w:r w:rsidRPr="00DC3D81">
              <w:rPr>
                <w:rFonts w:ascii="TH SarabunPSK" w:hAnsi="TH SarabunPSK" w:cs="TH SarabunPSK"/>
                <w:sz w:val="28"/>
              </w:rPr>
              <w:t>The Authority</w:t>
            </w:r>
            <w:r w:rsidRPr="00DC3D81">
              <w:rPr>
                <w:rFonts w:ascii="TH SarabunPSK" w:hAnsi="TH SarabunPSK" w:cs="TH SarabunPSK"/>
                <w:sz w:val="28"/>
                <w:cs/>
              </w:rPr>
              <w:t>’</w:t>
            </w:r>
            <w:r w:rsidRPr="00DC3D81">
              <w:rPr>
                <w:rFonts w:ascii="TH SarabunPSK" w:hAnsi="TH SarabunPSK" w:cs="TH SarabunPSK"/>
                <w:sz w:val="28"/>
              </w:rPr>
              <w:t>s acceptance of computerised recording does not exempt the operator or his contracted maintenance organisation from complying with the appropriate provisions of the Thailand Regulatory Requirements for the keeping and retention of records</w:t>
            </w:r>
            <w:r w:rsidRPr="00DC3D81">
              <w:rPr>
                <w:rFonts w:ascii="TH SarabunPSK" w:hAnsi="TH SarabunPSK" w:cs="TH SarabunPSK"/>
                <w:sz w:val="28"/>
                <w:cs/>
              </w:rPr>
              <w:t>.</w:t>
            </w:r>
          </w:p>
        </w:tc>
        <w:sdt>
          <w:sdtPr>
            <w:rPr>
              <w:rFonts w:ascii="TH SarabunPSK" w:hAnsi="TH SarabunPSK" w:cs="TH SarabunPSK"/>
              <w:bCs/>
              <w:spacing w:val="-1"/>
              <w:sz w:val="28"/>
            </w:rPr>
            <w:id w:val="-1660226668"/>
            <w:placeholder>
              <w:docPart w:val="999C50C5A6BF4BBF994F7EC90DDF8877"/>
            </w:placeholder>
            <w:showingPlcHdr/>
          </w:sdtPr>
          <w:sdtContent>
            <w:tc>
              <w:tcPr>
                <w:tcW w:w="4098" w:type="dxa"/>
              </w:tcPr>
              <w:p w14:paraId="1C299CC1" w14:textId="77E76E0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highlight w:val="yellow"/>
                  </w:rPr>
                </w:pPr>
                <w:r w:rsidRPr="005A2E3B">
                  <w:rPr>
                    <w:rStyle w:val="PlaceholderText"/>
                  </w:rPr>
                  <w:t>Click or tap here to enter text.</w:t>
                </w:r>
              </w:p>
            </w:tc>
          </w:sdtContent>
        </w:sdt>
        <w:sdt>
          <w:sdtPr>
            <w:rPr>
              <w:rFonts w:ascii="TH SarabunPSK" w:hAnsi="TH SarabunPSK" w:cs="TH SarabunPSK"/>
              <w:bCs/>
              <w:spacing w:val="-1"/>
              <w:sz w:val="28"/>
            </w:rPr>
            <w:id w:val="1812981508"/>
            <w:placeholder>
              <w:docPart w:val="C2B77D99AE774101870667CE0AEE7C75"/>
            </w:placeholder>
            <w:showingPlcHdr/>
          </w:sdtPr>
          <w:sdtContent>
            <w:tc>
              <w:tcPr>
                <w:tcW w:w="2424" w:type="dxa"/>
              </w:tcPr>
              <w:p w14:paraId="036F6152" w14:textId="78120EF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highlight w:val="yellow"/>
                  </w:rPr>
                </w:pPr>
                <w:r w:rsidRPr="005A2E3B">
                  <w:rPr>
                    <w:rStyle w:val="PlaceholderText"/>
                  </w:rPr>
                  <w:t>Click or tap here to enter text.</w:t>
                </w:r>
              </w:p>
            </w:tc>
          </w:sdtContent>
        </w:sdt>
      </w:tr>
      <w:tr w:rsidR="003B5B48" w:rsidRPr="002401E7" w14:paraId="02675E7C" w14:textId="77777777" w:rsidTr="00A62597">
        <w:tc>
          <w:tcPr>
            <w:tcW w:w="7507" w:type="dxa"/>
          </w:tcPr>
          <w:p w14:paraId="777255B9"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z w:val="28"/>
              </w:rPr>
            </w:pPr>
            <w:r w:rsidRPr="002401E7">
              <w:rPr>
                <w:rFonts w:ascii="TH SarabunPSK" w:hAnsi="TH SarabunPSK" w:cs="TH SarabunPSK"/>
                <w:color w:val="000000"/>
                <w:sz w:val="28"/>
              </w:rPr>
              <w:lastRenderedPageBreak/>
              <w:t>14</w:t>
            </w:r>
            <w:r w:rsidRPr="002401E7">
              <w:rPr>
                <w:rFonts w:ascii="TH SarabunPSK" w:hAnsi="TH SarabunPSK" w:cs="TH SarabunPSK"/>
                <w:color w:val="000000"/>
                <w:sz w:val="28"/>
                <w:cs/>
              </w:rPr>
              <w:t>.</w:t>
            </w:r>
            <w:r w:rsidRPr="002401E7">
              <w:rPr>
                <w:rFonts w:ascii="TH SarabunPSK" w:hAnsi="TH SarabunPSK" w:cs="TH SarabunPSK"/>
                <w:color w:val="000000"/>
                <w:sz w:val="28"/>
              </w:rPr>
              <w:t>3</w:t>
            </w:r>
            <w:r w:rsidRPr="002401E7">
              <w:rPr>
                <w:rFonts w:ascii="TH SarabunPSK" w:hAnsi="TH SarabunPSK" w:cs="TH SarabunPSK"/>
                <w:color w:val="000000"/>
                <w:sz w:val="28"/>
              </w:rPr>
              <w:tab/>
              <w:t>Records shall be structured or stored in such a way as to facilitate auditing</w:t>
            </w:r>
            <w:r w:rsidRPr="002401E7">
              <w:rPr>
                <w:rFonts w:ascii="TH SarabunPSK" w:hAnsi="TH SarabunPSK" w:cs="TH SarabunPSK"/>
                <w:color w:val="000000"/>
                <w:sz w:val="28"/>
                <w:cs/>
              </w:rPr>
              <w:t>.</w:t>
            </w:r>
          </w:p>
        </w:tc>
        <w:sdt>
          <w:sdtPr>
            <w:rPr>
              <w:rFonts w:ascii="TH SarabunPSK" w:hAnsi="TH SarabunPSK" w:cs="TH SarabunPSK"/>
              <w:bCs/>
              <w:spacing w:val="-1"/>
              <w:sz w:val="28"/>
            </w:rPr>
            <w:id w:val="-1289042647"/>
            <w:placeholder>
              <w:docPart w:val="B8C8E0FC315243E6908BF4BBC7CB00DF"/>
            </w:placeholder>
            <w:showingPlcHdr/>
          </w:sdtPr>
          <w:sdtContent>
            <w:tc>
              <w:tcPr>
                <w:tcW w:w="4098" w:type="dxa"/>
              </w:tcPr>
              <w:p w14:paraId="784F8859" w14:textId="3FAD257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41009">
                  <w:rPr>
                    <w:rStyle w:val="PlaceholderText"/>
                  </w:rPr>
                  <w:t>Click or tap here to enter text.</w:t>
                </w:r>
              </w:p>
            </w:tc>
          </w:sdtContent>
        </w:sdt>
        <w:sdt>
          <w:sdtPr>
            <w:rPr>
              <w:rFonts w:ascii="TH SarabunPSK" w:hAnsi="TH SarabunPSK" w:cs="TH SarabunPSK"/>
              <w:bCs/>
              <w:spacing w:val="-1"/>
              <w:sz w:val="28"/>
            </w:rPr>
            <w:id w:val="-1331834334"/>
            <w:placeholder>
              <w:docPart w:val="26C593698A3944BC9D6846395F0A96BD"/>
            </w:placeholder>
            <w:showingPlcHdr/>
          </w:sdtPr>
          <w:sdtContent>
            <w:tc>
              <w:tcPr>
                <w:tcW w:w="2424" w:type="dxa"/>
              </w:tcPr>
              <w:p w14:paraId="1E2EBF23" w14:textId="6B9B601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41009">
                  <w:rPr>
                    <w:rStyle w:val="PlaceholderText"/>
                  </w:rPr>
                  <w:t>Click or tap here to enter text.</w:t>
                </w:r>
              </w:p>
            </w:tc>
          </w:sdtContent>
        </w:sdt>
      </w:tr>
    </w:tbl>
    <w:p w14:paraId="52A07A6F" w14:textId="77777777" w:rsidR="002401E7" w:rsidRP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21E01413" w14:textId="77777777" w:rsidTr="00A62597">
        <w:trPr>
          <w:tblHeader/>
        </w:trPr>
        <w:tc>
          <w:tcPr>
            <w:tcW w:w="7507" w:type="dxa"/>
            <w:shd w:val="clear" w:color="auto" w:fill="1F497D" w:themeFill="text2"/>
          </w:tcPr>
          <w:p w14:paraId="7185E7CA"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391A1DB4"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39F25CD4"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1A57EF" w:rsidRPr="002401E7" w14:paraId="32FAA260" w14:textId="77777777" w:rsidTr="00CE56C3">
        <w:tc>
          <w:tcPr>
            <w:tcW w:w="14029" w:type="dxa"/>
            <w:gridSpan w:val="3"/>
            <w:shd w:val="clear" w:color="auto" w:fill="C6D9F1" w:themeFill="text2" w:themeFillTint="33"/>
          </w:tcPr>
          <w:p w14:paraId="2C6ED553" w14:textId="77777777" w:rsidR="001A57EF" w:rsidRPr="002401E7" w:rsidRDefault="001A57EF"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lang w:val="en-US"/>
              </w:rPr>
            </w:pPr>
            <w:r w:rsidRPr="002401E7">
              <w:rPr>
                <w:rFonts w:ascii="TH SarabunPSK" w:hAnsi="TH SarabunPSK" w:cs="TH SarabunPSK"/>
                <w:b/>
                <w:bCs/>
                <w:color w:val="000000"/>
                <w:spacing w:val="-2"/>
                <w:sz w:val="28"/>
              </w:rPr>
              <w:t>15</w:t>
            </w:r>
            <w:r w:rsidR="00CE56C3"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DOCUMENTATION FOR MAINTENANCE CHECKS</w:t>
            </w:r>
          </w:p>
        </w:tc>
      </w:tr>
      <w:tr w:rsidR="003B5B48" w:rsidRPr="002401E7" w14:paraId="4E455AB4" w14:textId="77777777" w:rsidTr="00A62597">
        <w:tc>
          <w:tcPr>
            <w:tcW w:w="7507" w:type="dxa"/>
          </w:tcPr>
          <w:p w14:paraId="543412D1"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pacing w:val="-3"/>
                <w:sz w:val="28"/>
              </w:rPr>
            </w:pPr>
            <w:r w:rsidRPr="002401E7">
              <w:rPr>
                <w:rFonts w:ascii="TH SarabunPSK" w:hAnsi="TH SarabunPSK" w:cs="TH SarabunPSK"/>
                <w:color w:val="000000"/>
                <w:spacing w:val="-2"/>
                <w:sz w:val="28"/>
              </w:rPr>
              <w:t>15</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1</w:t>
            </w:r>
            <w:r w:rsidRPr="002401E7">
              <w:rPr>
                <w:rFonts w:ascii="TH SarabunPSK" w:hAnsi="TH SarabunPSK" w:cs="TH SarabunPSK"/>
                <w:color w:val="000000"/>
                <w:spacing w:val="-2"/>
                <w:sz w:val="28"/>
              </w:rPr>
              <w:tab/>
            </w:r>
            <w:r w:rsidRPr="002401E7">
              <w:rPr>
                <w:rFonts w:ascii="TH SarabunPSK" w:hAnsi="TH SarabunPSK" w:cs="TH SarabunPSK"/>
                <w:color w:val="000000"/>
                <w:spacing w:val="-1"/>
                <w:sz w:val="28"/>
              </w:rPr>
              <w:t>The department responsible for technical records shall also be responsible for the accuracy of the documents issued for a maintenance check and shall maintain a procedure to ensure that only documents incorporating the latest amendments are issued, and that all superseded documents are withdrawn and cancelled</w:t>
            </w:r>
            <w:r w:rsidRPr="002401E7">
              <w:rPr>
                <w:rFonts w:ascii="TH SarabunPSK" w:hAnsi="TH SarabunPSK" w:cs="TH SarabunPSK"/>
                <w:color w:val="000000"/>
                <w:spacing w:val="-1"/>
                <w:sz w:val="28"/>
                <w:cs/>
              </w:rPr>
              <w:t xml:space="preserve">. </w:t>
            </w:r>
            <w:r w:rsidRPr="002401E7">
              <w:rPr>
                <w:rFonts w:ascii="TH SarabunPSK" w:hAnsi="TH SarabunPSK" w:cs="TH SarabunPSK"/>
                <w:color w:val="000000"/>
                <w:spacing w:val="-1"/>
                <w:sz w:val="28"/>
              </w:rPr>
              <w:t xml:space="preserve">Working </w:t>
            </w:r>
            <w:r w:rsidRPr="002401E7">
              <w:rPr>
                <w:rFonts w:ascii="TH SarabunPSK" w:hAnsi="TH SarabunPSK" w:cs="TH SarabunPSK"/>
                <w:color w:val="000000"/>
                <w:sz w:val="28"/>
              </w:rPr>
              <w:t>documents</w:t>
            </w:r>
            <w:r w:rsidRPr="002401E7">
              <w:rPr>
                <w:rFonts w:ascii="TH SarabunPSK" w:hAnsi="TH SarabunPSK" w:cs="TH SarabunPSK"/>
                <w:color w:val="000000"/>
                <w:spacing w:val="-1"/>
                <w:sz w:val="28"/>
              </w:rPr>
              <w:t xml:space="preserve"> made available for use by maintenance staff such as worksheets or cards shall include</w:t>
            </w:r>
            <w:r w:rsidRPr="002401E7">
              <w:rPr>
                <w:rFonts w:ascii="TH SarabunPSK" w:hAnsi="TH SarabunPSK" w:cs="TH SarabunPSK"/>
                <w:color w:val="000000"/>
                <w:spacing w:val="-1"/>
                <w:sz w:val="28"/>
                <w:cs/>
              </w:rPr>
              <w:t>:</w:t>
            </w:r>
          </w:p>
        </w:tc>
        <w:sdt>
          <w:sdtPr>
            <w:rPr>
              <w:rFonts w:ascii="TH SarabunPSK" w:hAnsi="TH SarabunPSK" w:cs="TH SarabunPSK"/>
              <w:bCs/>
              <w:spacing w:val="-1"/>
              <w:sz w:val="28"/>
            </w:rPr>
            <w:id w:val="-106122589"/>
            <w:placeholder>
              <w:docPart w:val="92A21DEEC4EC4C669F7426764756391D"/>
            </w:placeholder>
            <w:showingPlcHdr/>
          </w:sdtPr>
          <w:sdtContent>
            <w:tc>
              <w:tcPr>
                <w:tcW w:w="4098" w:type="dxa"/>
              </w:tcPr>
              <w:p w14:paraId="6CC2C2E0" w14:textId="4798C59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sdt>
          <w:sdtPr>
            <w:rPr>
              <w:rFonts w:ascii="TH SarabunPSK" w:hAnsi="TH SarabunPSK" w:cs="TH SarabunPSK"/>
              <w:bCs/>
              <w:spacing w:val="-1"/>
              <w:sz w:val="28"/>
            </w:rPr>
            <w:id w:val="-1517457314"/>
            <w:placeholder>
              <w:docPart w:val="1D5C1EDD214647B8B5CCD6D6C13C3E36"/>
            </w:placeholder>
            <w:showingPlcHdr/>
          </w:sdtPr>
          <w:sdtContent>
            <w:tc>
              <w:tcPr>
                <w:tcW w:w="2424" w:type="dxa"/>
              </w:tcPr>
              <w:p w14:paraId="06BAFB3F" w14:textId="10CB0F1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tr>
      <w:tr w:rsidR="003B5B48" w:rsidRPr="002401E7" w14:paraId="472A3AC9" w14:textId="77777777" w:rsidTr="00A62597">
        <w:tc>
          <w:tcPr>
            <w:tcW w:w="7507" w:type="dxa"/>
          </w:tcPr>
          <w:p w14:paraId="55B59BC8" w14:textId="77777777" w:rsidR="003B5B48" w:rsidRPr="002401E7" w:rsidRDefault="003B5B48" w:rsidP="003B5B48">
            <w:pPr>
              <w:pStyle w:val="ListParagraph"/>
              <w:widowControl w:val="0"/>
              <w:numPr>
                <w:ilvl w:val="0"/>
                <w:numId w:val="12"/>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 list of inspections, checks or work items required to meet the requirements of the approved maintenance schedule and adequate directions for their implementation</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312016651"/>
            <w:placeholder>
              <w:docPart w:val="79C8AFB54A6C449CB7395A07DE352A91"/>
            </w:placeholder>
            <w:showingPlcHdr/>
          </w:sdtPr>
          <w:sdtContent>
            <w:tc>
              <w:tcPr>
                <w:tcW w:w="4098" w:type="dxa"/>
              </w:tcPr>
              <w:p w14:paraId="3326332E" w14:textId="51AF415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sdt>
          <w:sdtPr>
            <w:rPr>
              <w:rFonts w:ascii="TH SarabunPSK" w:hAnsi="TH SarabunPSK" w:cs="TH SarabunPSK"/>
              <w:bCs/>
              <w:spacing w:val="-1"/>
              <w:sz w:val="28"/>
            </w:rPr>
            <w:id w:val="1418049918"/>
            <w:placeholder>
              <w:docPart w:val="F0E3E76741AE42E4A30D0CA49F181E42"/>
            </w:placeholder>
            <w:showingPlcHdr/>
          </w:sdtPr>
          <w:sdtContent>
            <w:tc>
              <w:tcPr>
                <w:tcW w:w="2424" w:type="dxa"/>
              </w:tcPr>
              <w:p w14:paraId="5B863849" w14:textId="39B6553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tr>
      <w:tr w:rsidR="003B5B48" w:rsidRPr="002401E7" w14:paraId="37DFA21A" w14:textId="77777777" w:rsidTr="00A62597">
        <w:tc>
          <w:tcPr>
            <w:tcW w:w="7507" w:type="dxa"/>
          </w:tcPr>
          <w:p w14:paraId="3A1E0AEF" w14:textId="77777777" w:rsidR="003B5B48" w:rsidRPr="002401E7" w:rsidRDefault="003B5B48" w:rsidP="003B5B48">
            <w:pPr>
              <w:pStyle w:val="ListParagraph"/>
              <w:widowControl w:val="0"/>
              <w:numPr>
                <w:ilvl w:val="0"/>
                <w:numId w:val="12"/>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 xml:space="preserve">The part numbers and serial numbers </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unless not relevant to component control</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of all components to be removed and replaced, and their locations on the aircraft</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293862711"/>
            <w:placeholder>
              <w:docPart w:val="9C781227FD3A4ACE8A8151E63FC33F3F"/>
            </w:placeholder>
            <w:showingPlcHdr/>
          </w:sdtPr>
          <w:sdtContent>
            <w:tc>
              <w:tcPr>
                <w:tcW w:w="4098" w:type="dxa"/>
              </w:tcPr>
              <w:p w14:paraId="2D964B77" w14:textId="7EBBFAC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sdt>
          <w:sdtPr>
            <w:rPr>
              <w:rFonts w:ascii="TH SarabunPSK" w:hAnsi="TH SarabunPSK" w:cs="TH SarabunPSK"/>
              <w:bCs/>
              <w:spacing w:val="-1"/>
              <w:sz w:val="28"/>
            </w:rPr>
            <w:id w:val="622575792"/>
            <w:placeholder>
              <w:docPart w:val="51A7CA5D4DE54B339980232E63E15D28"/>
            </w:placeholder>
            <w:showingPlcHdr/>
          </w:sdtPr>
          <w:sdtContent>
            <w:tc>
              <w:tcPr>
                <w:tcW w:w="2424" w:type="dxa"/>
              </w:tcPr>
              <w:p w14:paraId="79D9E97F" w14:textId="48983D5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tr>
      <w:tr w:rsidR="003B5B48" w:rsidRPr="002401E7" w14:paraId="5C1CF294" w14:textId="77777777" w:rsidTr="00A62597">
        <w:tc>
          <w:tcPr>
            <w:tcW w:w="7507" w:type="dxa"/>
          </w:tcPr>
          <w:p w14:paraId="195A87C1" w14:textId="77777777" w:rsidR="003B5B48" w:rsidRPr="002401E7" w:rsidRDefault="003B5B48" w:rsidP="003B5B48">
            <w:pPr>
              <w:pStyle w:val="ListParagraph"/>
              <w:widowControl w:val="0"/>
              <w:numPr>
                <w:ilvl w:val="0"/>
                <w:numId w:val="12"/>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Details of any modifications which have to be incorporated during the check</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067493155"/>
            <w:placeholder>
              <w:docPart w:val="F6EAE2ED9CC749768A1E762363DD56BA"/>
            </w:placeholder>
            <w:showingPlcHdr/>
          </w:sdtPr>
          <w:sdtContent>
            <w:tc>
              <w:tcPr>
                <w:tcW w:w="4098" w:type="dxa"/>
              </w:tcPr>
              <w:p w14:paraId="4116B574" w14:textId="3116C64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sdt>
          <w:sdtPr>
            <w:rPr>
              <w:rFonts w:ascii="TH SarabunPSK" w:hAnsi="TH SarabunPSK" w:cs="TH SarabunPSK"/>
              <w:bCs/>
              <w:spacing w:val="-1"/>
              <w:sz w:val="28"/>
            </w:rPr>
            <w:id w:val="1233664747"/>
            <w:placeholder>
              <w:docPart w:val="C6958477EB74468193C33D4DF7895C3A"/>
            </w:placeholder>
            <w:showingPlcHdr/>
          </w:sdtPr>
          <w:sdtContent>
            <w:tc>
              <w:tcPr>
                <w:tcW w:w="2424" w:type="dxa"/>
              </w:tcPr>
              <w:p w14:paraId="1F3C01C7" w14:textId="4E0FC81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tr>
      <w:tr w:rsidR="003B5B48" w:rsidRPr="002401E7" w14:paraId="1CD83764" w14:textId="77777777" w:rsidTr="00A62597">
        <w:tc>
          <w:tcPr>
            <w:tcW w:w="7507" w:type="dxa"/>
          </w:tcPr>
          <w:p w14:paraId="5D92F5F3" w14:textId="77777777" w:rsidR="003B5B48" w:rsidRPr="002401E7" w:rsidRDefault="003B5B48" w:rsidP="003B5B48">
            <w:pPr>
              <w:pStyle w:val="ListParagraph"/>
              <w:widowControl w:val="0"/>
              <w:numPr>
                <w:ilvl w:val="0"/>
                <w:numId w:val="12"/>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ny mandatory or special inspections, or any other checks which are required to be made by the company in addition to those required by the approved maintenance schedule</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34764884"/>
            <w:placeholder>
              <w:docPart w:val="3CF9B20C077341C88615206F0D3692C1"/>
            </w:placeholder>
            <w:showingPlcHdr/>
          </w:sdtPr>
          <w:sdtContent>
            <w:tc>
              <w:tcPr>
                <w:tcW w:w="4098" w:type="dxa"/>
              </w:tcPr>
              <w:p w14:paraId="69F2517A" w14:textId="1D495DD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sdt>
          <w:sdtPr>
            <w:rPr>
              <w:rFonts w:ascii="TH SarabunPSK" w:hAnsi="TH SarabunPSK" w:cs="TH SarabunPSK"/>
              <w:bCs/>
              <w:spacing w:val="-1"/>
              <w:sz w:val="28"/>
            </w:rPr>
            <w:id w:val="-455403622"/>
            <w:placeholder>
              <w:docPart w:val="F612E55A545D4A52B493186870A4954C"/>
            </w:placeholder>
            <w:showingPlcHdr/>
          </w:sdtPr>
          <w:sdtContent>
            <w:tc>
              <w:tcPr>
                <w:tcW w:w="2424" w:type="dxa"/>
              </w:tcPr>
              <w:p w14:paraId="102CAC3C" w14:textId="59161E6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tr>
      <w:tr w:rsidR="003B5B48" w:rsidRPr="002401E7" w14:paraId="019A01AA" w14:textId="77777777" w:rsidTr="00A62597">
        <w:tc>
          <w:tcPr>
            <w:tcW w:w="7507" w:type="dxa"/>
          </w:tcPr>
          <w:p w14:paraId="2DD1B6A5" w14:textId="77777777" w:rsidR="003B5B48" w:rsidRPr="002401E7" w:rsidRDefault="003B5B48" w:rsidP="003B5B48">
            <w:pPr>
              <w:pStyle w:val="ListParagraph"/>
              <w:widowControl w:val="0"/>
              <w:numPr>
                <w:ilvl w:val="0"/>
                <w:numId w:val="12"/>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Detailed procedures for engine runs, engine or propeller change, fuel flow tests, duplicate inspection of controls, landing gear retraction tests etc</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 as applicable</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286623702"/>
            <w:placeholder>
              <w:docPart w:val="E9E1AB2B75614816AA092B674A5E03A3"/>
            </w:placeholder>
            <w:showingPlcHdr/>
          </w:sdtPr>
          <w:sdtContent>
            <w:tc>
              <w:tcPr>
                <w:tcW w:w="4098" w:type="dxa"/>
              </w:tcPr>
              <w:p w14:paraId="61589E13" w14:textId="67A9B75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sdt>
          <w:sdtPr>
            <w:rPr>
              <w:rFonts w:ascii="TH SarabunPSK" w:hAnsi="TH SarabunPSK" w:cs="TH SarabunPSK"/>
              <w:bCs/>
              <w:spacing w:val="-1"/>
              <w:sz w:val="28"/>
            </w:rPr>
            <w:id w:val="979578135"/>
            <w:placeholder>
              <w:docPart w:val="978399BC99E44EBF907F2AD620D60F4F"/>
            </w:placeholder>
            <w:showingPlcHdr/>
          </w:sdtPr>
          <w:sdtContent>
            <w:tc>
              <w:tcPr>
                <w:tcW w:w="2424" w:type="dxa"/>
              </w:tcPr>
              <w:p w14:paraId="1FB51958" w14:textId="07F912B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tr>
      <w:tr w:rsidR="003B5B48" w:rsidRPr="002401E7" w14:paraId="0A3EB858" w14:textId="77777777" w:rsidTr="00A62597">
        <w:tc>
          <w:tcPr>
            <w:tcW w:w="7507" w:type="dxa"/>
          </w:tcPr>
          <w:p w14:paraId="0C3E8F2F" w14:textId="77777777" w:rsidR="003B5B48" w:rsidRPr="002401E7" w:rsidRDefault="003B5B48" w:rsidP="003B5B48">
            <w:pPr>
              <w:pStyle w:val="ListParagraph"/>
              <w:widowControl w:val="0"/>
              <w:numPr>
                <w:ilvl w:val="0"/>
                <w:numId w:val="12"/>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 list of outstanding deferred and carried forward defects.</w:t>
            </w:r>
          </w:p>
        </w:tc>
        <w:sdt>
          <w:sdtPr>
            <w:rPr>
              <w:rFonts w:ascii="TH SarabunPSK" w:hAnsi="TH SarabunPSK" w:cs="TH SarabunPSK"/>
              <w:bCs/>
              <w:spacing w:val="-1"/>
              <w:sz w:val="28"/>
            </w:rPr>
            <w:id w:val="-444922765"/>
            <w:placeholder>
              <w:docPart w:val="D04B2F22506740D5A605DFE214424BF1"/>
            </w:placeholder>
            <w:showingPlcHdr/>
          </w:sdtPr>
          <w:sdtContent>
            <w:tc>
              <w:tcPr>
                <w:tcW w:w="4098" w:type="dxa"/>
              </w:tcPr>
              <w:p w14:paraId="5707A8EF" w14:textId="02158FD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lang w:val="en-US"/>
                  </w:rPr>
                </w:pPr>
                <w:r w:rsidRPr="007B776A">
                  <w:rPr>
                    <w:rStyle w:val="PlaceholderText"/>
                  </w:rPr>
                  <w:t>Click or tap here to enter text.</w:t>
                </w:r>
              </w:p>
            </w:tc>
          </w:sdtContent>
        </w:sdt>
        <w:sdt>
          <w:sdtPr>
            <w:rPr>
              <w:rFonts w:ascii="TH SarabunPSK" w:hAnsi="TH SarabunPSK" w:cs="TH SarabunPSK"/>
              <w:bCs/>
              <w:spacing w:val="-1"/>
              <w:sz w:val="28"/>
            </w:rPr>
            <w:id w:val="968394710"/>
            <w:placeholder>
              <w:docPart w:val="A9D62AFCB00A445986B7B6DD33A60C49"/>
            </w:placeholder>
            <w:showingPlcHdr/>
          </w:sdtPr>
          <w:sdtContent>
            <w:tc>
              <w:tcPr>
                <w:tcW w:w="2424" w:type="dxa"/>
              </w:tcPr>
              <w:p w14:paraId="5BE8BA44" w14:textId="3D84394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tr>
      <w:tr w:rsidR="003B5B48" w:rsidRPr="002401E7" w14:paraId="28662727" w14:textId="77777777" w:rsidTr="00A62597">
        <w:tc>
          <w:tcPr>
            <w:tcW w:w="7507" w:type="dxa"/>
          </w:tcPr>
          <w:p w14:paraId="2332C231"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z w:val="28"/>
              </w:rPr>
            </w:pPr>
            <w:r w:rsidRPr="002401E7">
              <w:rPr>
                <w:rFonts w:ascii="TH SarabunPSK" w:hAnsi="TH SarabunPSK" w:cs="TH SarabunPSK"/>
                <w:color w:val="000000"/>
                <w:sz w:val="28"/>
              </w:rPr>
              <w:lastRenderedPageBreak/>
              <w:t>15.2</w:t>
            </w:r>
            <w:r w:rsidRPr="002401E7">
              <w:rPr>
                <w:rFonts w:ascii="TH SarabunPSK" w:hAnsi="TH SarabunPSK" w:cs="TH SarabunPSK"/>
                <w:color w:val="000000"/>
                <w:sz w:val="28"/>
                <w:cs/>
              </w:rPr>
              <w:tab/>
            </w:r>
            <w:r w:rsidRPr="002401E7">
              <w:rPr>
                <w:rFonts w:ascii="TH SarabunPSK" w:hAnsi="TH SarabunPSK" w:cs="TH SarabunPSK"/>
                <w:color w:val="000000"/>
                <w:sz w:val="28"/>
              </w:rPr>
              <w:t>Additional worksheets or cards shall be provided for recording the work completed as a result of the maintenance check and any defects arising from inspections.</w:t>
            </w:r>
          </w:p>
        </w:tc>
        <w:sdt>
          <w:sdtPr>
            <w:rPr>
              <w:rFonts w:ascii="TH SarabunPSK" w:hAnsi="TH SarabunPSK" w:cs="TH SarabunPSK"/>
              <w:bCs/>
              <w:spacing w:val="-1"/>
              <w:sz w:val="28"/>
            </w:rPr>
            <w:id w:val="-300844477"/>
            <w:placeholder>
              <w:docPart w:val="C1860324BEA748AFAFF275365A274DAE"/>
            </w:placeholder>
            <w:showingPlcHdr/>
          </w:sdtPr>
          <w:sdtContent>
            <w:tc>
              <w:tcPr>
                <w:tcW w:w="4098" w:type="dxa"/>
              </w:tcPr>
              <w:p w14:paraId="6D508A72" w14:textId="555F0F6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lang w:val="en-US"/>
                  </w:rPr>
                </w:pPr>
                <w:r w:rsidRPr="007B776A">
                  <w:rPr>
                    <w:rStyle w:val="PlaceholderText"/>
                  </w:rPr>
                  <w:t>Click or tap here to enter text.</w:t>
                </w:r>
              </w:p>
            </w:tc>
          </w:sdtContent>
        </w:sdt>
        <w:sdt>
          <w:sdtPr>
            <w:rPr>
              <w:rFonts w:ascii="TH SarabunPSK" w:hAnsi="TH SarabunPSK" w:cs="TH SarabunPSK"/>
              <w:bCs/>
              <w:spacing w:val="-1"/>
              <w:sz w:val="28"/>
            </w:rPr>
            <w:id w:val="1178624681"/>
            <w:placeholder>
              <w:docPart w:val="1AF06B6A5CA641C593822D188C924691"/>
            </w:placeholder>
            <w:showingPlcHdr/>
          </w:sdtPr>
          <w:sdtContent>
            <w:tc>
              <w:tcPr>
                <w:tcW w:w="2424" w:type="dxa"/>
              </w:tcPr>
              <w:p w14:paraId="45DC1D8B" w14:textId="1D7E3D3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tr>
      <w:tr w:rsidR="003B5B48" w:rsidRPr="002401E7" w14:paraId="4A183E27" w14:textId="77777777" w:rsidTr="00A62597">
        <w:tc>
          <w:tcPr>
            <w:tcW w:w="7507" w:type="dxa"/>
          </w:tcPr>
          <w:p w14:paraId="71F8CBD8" w14:textId="77777777" w:rsidR="003B5B48" w:rsidRPr="004E6080"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E6080">
              <w:rPr>
                <w:rFonts w:ascii="TH SarabunPSK" w:hAnsi="TH SarabunPSK" w:cs="TH SarabunPSK"/>
                <w:sz w:val="28"/>
              </w:rPr>
              <w:t>15</w:t>
            </w:r>
            <w:r w:rsidRPr="004E6080">
              <w:rPr>
                <w:rFonts w:ascii="TH SarabunPSK" w:hAnsi="TH SarabunPSK" w:cs="TH SarabunPSK"/>
                <w:sz w:val="28"/>
                <w:cs/>
              </w:rPr>
              <w:t>.</w:t>
            </w:r>
            <w:r w:rsidRPr="004E6080">
              <w:rPr>
                <w:rFonts w:ascii="TH SarabunPSK" w:hAnsi="TH SarabunPSK" w:cs="TH SarabunPSK"/>
                <w:sz w:val="28"/>
              </w:rPr>
              <w:t>3</w:t>
            </w:r>
            <w:r w:rsidRPr="004E6080">
              <w:rPr>
                <w:rFonts w:ascii="TH SarabunPSK" w:hAnsi="TH SarabunPSK" w:cs="TH SarabunPSK"/>
                <w:sz w:val="28"/>
              </w:rPr>
              <w:tab/>
              <w:t>All worksheets or cards shall be readily identifiable and shall bear an issue number</w:t>
            </w:r>
            <w:r w:rsidRPr="004E6080">
              <w:rPr>
                <w:rFonts w:ascii="TH SarabunPSK" w:hAnsi="TH SarabunPSK" w:cs="TH SarabunPSK"/>
                <w:sz w:val="28"/>
                <w:cs/>
              </w:rPr>
              <w:t xml:space="preserve">. </w:t>
            </w:r>
            <w:r w:rsidRPr="004E6080">
              <w:rPr>
                <w:rFonts w:ascii="TH SarabunPSK" w:hAnsi="TH SarabunPSK" w:cs="TH SarabunPSK"/>
                <w:sz w:val="28"/>
              </w:rPr>
              <w:t>They shall also be identified to associate them positively with the relevant items in the maintenance schedule</w:t>
            </w:r>
            <w:r w:rsidRPr="004E6080">
              <w:rPr>
                <w:rFonts w:ascii="TH SarabunPSK" w:hAnsi="TH SarabunPSK" w:cs="TH SarabunPSK"/>
                <w:sz w:val="28"/>
                <w:cs/>
              </w:rPr>
              <w:t xml:space="preserve">. </w:t>
            </w:r>
            <w:r w:rsidRPr="004E6080">
              <w:rPr>
                <w:rFonts w:ascii="TH SarabunPSK" w:hAnsi="TH SarabunPSK" w:cs="TH SarabunPSK"/>
                <w:sz w:val="28"/>
              </w:rPr>
              <w:t xml:space="preserve">The procedures for documentation control shall ensure that if any worksheet or card is mislaid or lost this will be readily apparent on completion of the check, and that each </w:t>
            </w:r>
            <w:r w:rsidRPr="004E6080">
              <w:rPr>
                <w:rFonts w:ascii="TH SarabunPSK" w:hAnsi="TH SarabunPSK" w:cs="TH SarabunPSK"/>
                <w:sz w:val="28"/>
                <w:cs/>
              </w:rPr>
              <w:t>‘</w:t>
            </w:r>
            <w:r w:rsidRPr="004E6080">
              <w:rPr>
                <w:rFonts w:ascii="TH SarabunPSK" w:hAnsi="TH SarabunPSK" w:cs="TH SarabunPSK"/>
                <w:sz w:val="28"/>
              </w:rPr>
              <w:t>pack</w:t>
            </w:r>
            <w:r w:rsidRPr="004E6080">
              <w:rPr>
                <w:rFonts w:ascii="TH SarabunPSK" w:hAnsi="TH SarabunPSK" w:cs="TH SarabunPSK"/>
                <w:sz w:val="28"/>
                <w:cs/>
              </w:rPr>
              <w:t xml:space="preserve">’ </w:t>
            </w:r>
            <w:r w:rsidRPr="004E6080">
              <w:rPr>
                <w:rFonts w:ascii="TH SarabunPSK" w:hAnsi="TH SarabunPSK" w:cs="TH SarabunPSK"/>
                <w:sz w:val="28"/>
              </w:rPr>
              <w:t>of worksheets or cards is complete and certified before the aircraft is released for service</w:t>
            </w:r>
            <w:r w:rsidRPr="004E6080">
              <w:rPr>
                <w:rFonts w:ascii="TH SarabunPSK" w:hAnsi="TH SarabunPSK" w:cs="TH SarabunPSK"/>
                <w:sz w:val="28"/>
                <w:cs/>
              </w:rPr>
              <w:t>.</w:t>
            </w:r>
          </w:p>
        </w:tc>
        <w:sdt>
          <w:sdtPr>
            <w:rPr>
              <w:rFonts w:ascii="TH SarabunPSK" w:hAnsi="TH SarabunPSK" w:cs="TH SarabunPSK"/>
              <w:bCs/>
              <w:spacing w:val="-1"/>
              <w:sz w:val="28"/>
            </w:rPr>
            <w:id w:val="164136359"/>
            <w:placeholder>
              <w:docPart w:val="F11B5C88CABA4652B5E4B3F8B3AEB289"/>
            </w:placeholder>
            <w:showingPlcHdr/>
          </w:sdtPr>
          <w:sdtContent>
            <w:tc>
              <w:tcPr>
                <w:tcW w:w="4098" w:type="dxa"/>
              </w:tcPr>
              <w:p w14:paraId="70B12503" w14:textId="5A56B86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sdt>
          <w:sdtPr>
            <w:rPr>
              <w:rFonts w:ascii="TH SarabunPSK" w:hAnsi="TH SarabunPSK" w:cs="TH SarabunPSK"/>
              <w:bCs/>
              <w:spacing w:val="-1"/>
              <w:sz w:val="28"/>
            </w:rPr>
            <w:id w:val="1220488849"/>
            <w:placeholder>
              <w:docPart w:val="01C62146F80D4EC793DC5EA6CC62954A"/>
            </w:placeholder>
            <w:showingPlcHdr/>
          </w:sdtPr>
          <w:sdtContent>
            <w:tc>
              <w:tcPr>
                <w:tcW w:w="2424" w:type="dxa"/>
              </w:tcPr>
              <w:p w14:paraId="56E5D48E" w14:textId="68C552C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B776A">
                  <w:rPr>
                    <w:rStyle w:val="PlaceholderText"/>
                  </w:rPr>
                  <w:t>Click or tap here to enter text.</w:t>
                </w:r>
              </w:p>
            </w:tc>
          </w:sdtContent>
        </w:sdt>
      </w:tr>
      <w:tr w:rsidR="00272822" w:rsidRPr="002401E7" w14:paraId="0A82E861" w14:textId="77777777" w:rsidTr="00D70AF1">
        <w:tc>
          <w:tcPr>
            <w:tcW w:w="14029" w:type="dxa"/>
            <w:gridSpan w:val="3"/>
          </w:tcPr>
          <w:p w14:paraId="1F152D98" w14:textId="0913409F" w:rsidR="00272822" w:rsidRPr="004E6080" w:rsidRDefault="001A57EF" w:rsidP="006C097A">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4E6080">
              <w:rPr>
                <w:rFonts w:ascii="TH SarabunPSK" w:hAnsi="TH SarabunPSK" w:cs="TH SarabunPSK"/>
                <w:spacing w:val="-3"/>
                <w:sz w:val="28"/>
              </w:rPr>
              <w:t>15</w:t>
            </w:r>
            <w:r w:rsidR="00272822" w:rsidRPr="004E6080">
              <w:rPr>
                <w:rFonts w:ascii="TH SarabunPSK" w:hAnsi="TH SarabunPSK" w:cs="TH SarabunPSK"/>
                <w:spacing w:val="-3"/>
                <w:sz w:val="28"/>
                <w:cs/>
              </w:rPr>
              <w:t>.</w:t>
            </w:r>
            <w:r w:rsidR="00272822" w:rsidRPr="004E6080">
              <w:rPr>
                <w:rFonts w:ascii="TH SarabunPSK" w:hAnsi="TH SarabunPSK" w:cs="TH SarabunPSK"/>
                <w:spacing w:val="-3"/>
                <w:sz w:val="28"/>
              </w:rPr>
              <w:t>4</w:t>
            </w:r>
            <w:r w:rsidR="002401E7" w:rsidRPr="004E6080">
              <w:rPr>
                <w:rFonts w:ascii="TH SarabunPSK" w:hAnsi="TH SarabunPSK" w:cs="TH SarabunPSK"/>
                <w:spacing w:val="-3"/>
                <w:sz w:val="28"/>
                <w:cs/>
              </w:rPr>
              <w:tab/>
            </w:r>
            <w:r w:rsidR="00272822" w:rsidRPr="004E6080">
              <w:rPr>
                <w:rFonts w:ascii="TH SarabunPSK" w:hAnsi="TH SarabunPSK" w:cs="TH SarabunPSK"/>
                <w:sz w:val="28"/>
              </w:rPr>
              <w:t>Before</w:t>
            </w:r>
            <w:r w:rsidR="00272822" w:rsidRPr="004E6080">
              <w:rPr>
                <w:rFonts w:ascii="TH SarabunPSK" w:hAnsi="TH SarabunPSK" w:cs="TH SarabunPSK"/>
                <w:spacing w:val="-2"/>
                <w:sz w:val="28"/>
              </w:rPr>
              <w:t xml:space="preserve"> issue, all worksheets or cards </w:t>
            </w:r>
            <w:r w:rsidR="006C097A" w:rsidRPr="004E6080">
              <w:rPr>
                <w:rFonts w:ascii="TH SarabunPSK" w:hAnsi="TH SarabunPSK" w:cs="TH SarabunPSK"/>
                <w:spacing w:val="-2"/>
                <w:sz w:val="28"/>
                <w:lang w:val="en-US"/>
              </w:rPr>
              <w:t>should</w:t>
            </w:r>
            <w:r w:rsidR="00272822" w:rsidRPr="004E6080">
              <w:rPr>
                <w:rFonts w:ascii="TH SarabunPSK" w:hAnsi="TH SarabunPSK" w:cs="TH SarabunPSK"/>
                <w:spacing w:val="-2"/>
                <w:sz w:val="28"/>
              </w:rPr>
              <w:t xml:space="preserve"> be recorded on a </w:t>
            </w:r>
            <w:r w:rsidR="00272822" w:rsidRPr="004E6080">
              <w:rPr>
                <w:rFonts w:ascii="TH SarabunPSK" w:hAnsi="TH SarabunPSK" w:cs="TH SarabunPSK"/>
                <w:spacing w:val="-2"/>
                <w:sz w:val="28"/>
                <w:cs/>
              </w:rPr>
              <w:t>‘</w:t>
            </w:r>
            <w:r w:rsidR="00272822" w:rsidRPr="004E6080">
              <w:rPr>
                <w:rFonts w:ascii="TH SarabunPSK" w:hAnsi="TH SarabunPSK" w:cs="TH SarabunPSK"/>
                <w:spacing w:val="-2"/>
                <w:sz w:val="28"/>
              </w:rPr>
              <w:t>work pack control</w:t>
            </w:r>
            <w:r w:rsidR="00272822" w:rsidRPr="004E6080">
              <w:rPr>
                <w:rFonts w:ascii="TH SarabunPSK" w:hAnsi="TH SarabunPSK" w:cs="TH SarabunPSK"/>
                <w:spacing w:val="-2"/>
                <w:sz w:val="28"/>
                <w:cs/>
              </w:rPr>
              <w:t xml:space="preserve">’ </w:t>
            </w:r>
            <w:r w:rsidR="00272822" w:rsidRPr="004E6080">
              <w:rPr>
                <w:rFonts w:ascii="TH SarabunPSK" w:hAnsi="TH SarabunPSK" w:cs="TH SarabunPSK"/>
                <w:spacing w:val="-2"/>
                <w:sz w:val="28"/>
              </w:rPr>
              <w:t>sheet which shall also state the following</w:t>
            </w:r>
            <w:r w:rsidR="00272822" w:rsidRPr="004E6080">
              <w:rPr>
                <w:rFonts w:ascii="TH SarabunPSK" w:hAnsi="TH SarabunPSK" w:cs="TH SarabunPSK"/>
                <w:spacing w:val="-2"/>
                <w:sz w:val="28"/>
                <w:cs/>
              </w:rPr>
              <w:t>:</w:t>
            </w:r>
          </w:p>
        </w:tc>
      </w:tr>
      <w:tr w:rsidR="003B5B48" w:rsidRPr="002401E7" w14:paraId="7CF7F2DC" w14:textId="77777777" w:rsidTr="00A62597">
        <w:tc>
          <w:tcPr>
            <w:tcW w:w="7507" w:type="dxa"/>
          </w:tcPr>
          <w:p w14:paraId="5B1981A4" w14:textId="2A05B9EE" w:rsidR="003B5B48" w:rsidRPr="004E6080" w:rsidRDefault="003B5B48" w:rsidP="003B5B48">
            <w:pPr>
              <w:pStyle w:val="ListParagraph"/>
              <w:widowControl w:val="0"/>
              <w:numPr>
                <w:ilvl w:val="0"/>
                <w:numId w:val="13"/>
              </w:numPr>
              <w:tabs>
                <w:tab w:val="left" w:pos="3675"/>
              </w:tabs>
              <w:autoSpaceDE w:val="0"/>
              <w:autoSpaceDN w:val="0"/>
              <w:adjustRightInd w:val="0"/>
              <w:spacing w:before="60" w:after="60" w:line="253" w:lineRule="exact"/>
              <w:rPr>
                <w:rFonts w:ascii="TH SarabunPSK" w:hAnsi="TH SarabunPSK" w:cs="TH SarabunPSK"/>
                <w:spacing w:val="-4"/>
                <w:sz w:val="28"/>
                <w:lang w:val="en-US"/>
              </w:rPr>
            </w:pPr>
            <w:r w:rsidRPr="004E6080">
              <w:rPr>
                <w:rFonts w:ascii="TH SarabunPSK" w:hAnsi="TH SarabunPSK" w:cs="TH SarabunPSK"/>
                <w:spacing w:val="-4"/>
                <w:sz w:val="28"/>
                <w:lang w:val="en-US"/>
              </w:rPr>
              <w:t>Name and Authority Approval reference of the maintenance organisation</w:t>
            </w:r>
            <w:r w:rsidRPr="004E6080">
              <w:rPr>
                <w:rFonts w:ascii="TH SarabunPSK" w:hAnsi="TH SarabunPSK" w:cs="TH SarabunPSK"/>
                <w:spacing w:val="-4"/>
                <w:sz w:val="28"/>
                <w:cs/>
                <w:lang w:val="en-US"/>
              </w:rPr>
              <w:t>.</w:t>
            </w:r>
          </w:p>
        </w:tc>
        <w:sdt>
          <w:sdtPr>
            <w:rPr>
              <w:rFonts w:ascii="TH SarabunPSK" w:hAnsi="TH SarabunPSK" w:cs="TH SarabunPSK"/>
              <w:bCs/>
              <w:spacing w:val="-1"/>
              <w:sz w:val="28"/>
            </w:rPr>
            <w:id w:val="-466736942"/>
            <w:placeholder>
              <w:docPart w:val="CEA65074D68E4445966051378776C249"/>
            </w:placeholder>
            <w:showingPlcHdr/>
          </w:sdtPr>
          <w:sdtContent>
            <w:tc>
              <w:tcPr>
                <w:tcW w:w="4098" w:type="dxa"/>
              </w:tcPr>
              <w:p w14:paraId="7C8F5774" w14:textId="0AC9A18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sdt>
          <w:sdtPr>
            <w:rPr>
              <w:rFonts w:ascii="TH SarabunPSK" w:hAnsi="TH SarabunPSK" w:cs="TH SarabunPSK"/>
              <w:bCs/>
              <w:spacing w:val="-1"/>
              <w:sz w:val="28"/>
            </w:rPr>
            <w:id w:val="-1602954057"/>
            <w:placeholder>
              <w:docPart w:val="DBEE668C73DD4C15A834B6029AEE0C3E"/>
            </w:placeholder>
            <w:showingPlcHdr/>
          </w:sdtPr>
          <w:sdtContent>
            <w:tc>
              <w:tcPr>
                <w:tcW w:w="2424" w:type="dxa"/>
              </w:tcPr>
              <w:p w14:paraId="221AE60B" w14:textId="62DB304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tr>
      <w:tr w:rsidR="003B5B48" w:rsidRPr="002401E7" w14:paraId="3486AB5A" w14:textId="77777777" w:rsidTr="00A62597">
        <w:tc>
          <w:tcPr>
            <w:tcW w:w="7507" w:type="dxa"/>
          </w:tcPr>
          <w:p w14:paraId="4F2CCAF9" w14:textId="77777777" w:rsidR="003B5B48" w:rsidRPr="004E6080" w:rsidRDefault="003B5B48" w:rsidP="003B5B48">
            <w:pPr>
              <w:pStyle w:val="ListParagraph"/>
              <w:widowControl w:val="0"/>
              <w:numPr>
                <w:ilvl w:val="0"/>
                <w:numId w:val="13"/>
              </w:numPr>
              <w:tabs>
                <w:tab w:val="left" w:pos="368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E6080">
              <w:rPr>
                <w:rFonts w:ascii="TH SarabunPSK" w:hAnsi="TH SarabunPSK" w:cs="TH SarabunPSK"/>
                <w:spacing w:val="-4"/>
                <w:sz w:val="28"/>
                <w:lang w:val="en-US"/>
              </w:rPr>
              <w:t>Aircraft type and registration marks</w:t>
            </w:r>
            <w:r w:rsidRPr="004E6080">
              <w:rPr>
                <w:rFonts w:ascii="TH SarabunPSK" w:hAnsi="TH SarabunPSK" w:cs="TH SarabunPSK"/>
                <w:spacing w:val="-4"/>
                <w:sz w:val="28"/>
                <w:cs/>
                <w:lang w:val="en-US"/>
              </w:rPr>
              <w:t>.</w:t>
            </w:r>
          </w:p>
        </w:tc>
        <w:sdt>
          <w:sdtPr>
            <w:rPr>
              <w:rFonts w:ascii="TH SarabunPSK" w:hAnsi="TH SarabunPSK" w:cs="TH SarabunPSK"/>
              <w:bCs/>
              <w:spacing w:val="-1"/>
              <w:sz w:val="28"/>
            </w:rPr>
            <w:id w:val="1308518220"/>
            <w:placeholder>
              <w:docPart w:val="A177A2F8160A4A5397B50A2DD6983A83"/>
            </w:placeholder>
            <w:showingPlcHdr/>
          </w:sdtPr>
          <w:sdtContent>
            <w:tc>
              <w:tcPr>
                <w:tcW w:w="4098" w:type="dxa"/>
              </w:tcPr>
              <w:p w14:paraId="04737F6A" w14:textId="1CB5175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sdt>
          <w:sdtPr>
            <w:rPr>
              <w:rFonts w:ascii="TH SarabunPSK" w:hAnsi="TH SarabunPSK" w:cs="TH SarabunPSK"/>
              <w:bCs/>
              <w:spacing w:val="-1"/>
              <w:sz w:val="28"/>
            </w:rPr>
            <w:id w:val="2129121462"/>
            <w:placeholder>
              <w:docPart w:val="CFA867B6737D47A981AD8F4CCF6EE9F9"/>
            </w:placeholder>
            <w:showingPlcHdr/>
          </w:sdtPr>
          <w:sdtContent>
            <w:tc>
              <w:tcPr>
                <w:tcW w:w="2424" w:type="dxa"/>
              </w:tcPr>
              <w:p w14:paraId="5DEBA786" w14:textId="1DD2B73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tr>
      <w:tr w:rsidR="003B5B48" w:rsidRPr="002401E7" w14:paraId="3EA4611A" w14:textId="77777777" w:rsidTr="00A62597">
        <w:tc>
          <w:tcPr>
            <w:tcW w:w="7507" w:type="dxa"/>
          </w:tcPr>
          <w:p w14:paraId="2D687636" w14:textId="77777777" w:rsidR="003B5B48" w:rsidRPr="004E6080" w:rsidRDefault="003B5B48" w:rsidP="003B5B48">
            <w:pPr>
              <w:pStyle w:val="ListParagraph"/>
              <w:widowControl w:val="0"/>
              <w:numPr>
                <w:ilvl w:val="0"/>
                <w:numId w:val="1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E6080">
              <w:rPr>
                <w:rFonts w:ascii="TH SarabunPSK" w:hAnsi="TH SarabunPSK" w:cs="TH SarabunPSK"/>
                <w:spacing w:val="-4"/>
                <w:sz w:val="28"/>
                <w:lang w:val="en-US"/>
              </w:rPr>
              <w:t>The maintenance check to be carried out</w:t>
            </w:r>
            <w:r w:rsidRPr="004E6080">
              <w:rPr>
                <w:rFonts w:ascii="TH SarabunPSK" w:hAnsi="TH SarabunPSK" w:cs="TH SarabunPSK"/>
                <w:spacing w:val="-4"/>
                <w:sz w:val="28"/>
                <w:cs/>
                <w:lang w:val="en-US"/>
              </w:rPr>
              <w:t>.</w:t>
            </w:r>
          </w:p>
        </w:tc>
        <w:sdt>
          <w:sdtPr>
            <w:rPr>
              <w:rFonts w:ascii="TH SarabunPSK" w:hAnsi="TH SarabunPSK" w:cs="TH SarabunPSK"/>
              <w:bCs/>
              <w:spacing w:val="-1"/>
              <w:sz w:val="28"/>
            </w:rPr>
            <w:id w:val="-469595286"/>
            <w:placeholder>
              <w:docPart w:val="9B78921111184DCBB74DAD7A342392F7"/>
            </w:placeholder>
            <w:showingPlcHdr/>
          </w:sdtPr>
          <w:sdtContent>
            <w:tc>
              <w:tcPr>
                <w:tcW w:w="4098" w:type="dxa"/>
              </w:tcPr>
              <w:p w14:paraId="1B8BB948" w14:textId="65AC1D4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sdt>
          <w:sdtPr>
            <w:rPr>
              <w:rFonts w:ascii="TH SarabunPSK" w:hAnsi="TH SarabunPSK" w:cs="TH SarabunPSK"/>
              <w:bCs/>
              <w:spacing w:val="-1"/>
              <w:sz w:val="28"/>
            </w:rPr>
            <w:id w:val="1129968682"/>
            <w:placeholder>
              <w:docPart w:val="A0C117D141C749B0B8631BAF7F96F3C2"/>
            </w:placeholder>
            <w:showingPlcHdr/>
          </w:sdtPr>
          <w:sdtContent>
            <w:tc>
              <w:tcPr>
                <w:tcW w:w="2424" w:type="dxa"/>
              </w:tcPr>
              <w:p w14:paraId="5A4FB374" w14:textId="32E4F1D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tr>
      <w:tr w:rsidR="003B5B48" w:rsidRPr="002401E7" w14:paraId="28D42CF4" w14:textId="77777777" w:rsidTr="00A62597">
        <w:tc>
          <w:tcPr>
            <w:tcW w:w="7507" w:type="dxa"/>
          </w:tcPr>
          <w:p w14:paraId="432DF4DE" w14:textId="77777777" w:rsidR="003B5B48" w:rsidRPr="004E6080" w:rsidRDefault="003B5B48" w:rsidP="003B5B48">
            <w:pPr>
              <w:pStyle w:val="ListParagraph"/>
              <w:widowControl w:val="0"/>
              <w:numPr>
                <w:ilvl w:val="0"/>
                <w:numId w:val="1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E6080">
              <w:rPr>
                <w:rFonts w:ascii="TH SarabunPSK" w:hAnsi="TH SarabunPSK" w:cs="TH SarabunPSK"/>
                <w:spacing w:val="-4"/>
                <w:sz w:val="28"/>
                <w:lang w:val="en-US"/>
              </w:rPr>
              <w:t>The date</w:t>
            </w:r>
            <w:r w:rsidRPr="004E6080">
              <w:rPr>
                <w:rFonts w:ascii="TH SarabunPSK" w:hAnsi="TH SarabunPSK" w:cs="TH SarabunPSK"/>
                <w:spacing w:val="-4"/>
                <w:sz w:val="28"/>
                <w:cs/>
                <w:lang w:val="en-US"/>
              </w:rPr>
              <w:t>.</w:t>
            </w:r>
          </w:p>
        </w:tc>
        <w:sdt>
          <w:sdtPr>
            <w:rPr>
              <w:rFonts w:ascii="TH SarabunPSK" w:hAnsi="TH SarabunPSK" w:cs="TH SarabunPSK"/>
              <w:bCs/>
              <w:spacing w:val="-1"/>
              <w:sz w:val="28"/>
            </w:rPr>
            <w:id w:val="-296917578"/>
            <w:placeholder>
              <w:docPart w:val="3B9041CE6C4A488CAB37C36A145188D0"/>
            </w:placeholder>
            <w:showingPlcHdr/>
          </w:sdtPr>
          <w:sdtContent>
            <w:tc>
              <w:tcPr>
                <w:tcW w:w="4098" w:type="dxa"/>
              </w:tcPr>
              <w:p w14:paraId="5517BAFE" w14:textId="2374876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sdt>
          <w:sdtPr>
            <w:rPr>
              <w:rFonts w:ascii="TH SarabunPSK" w:hAnsi="TH SarabunPSK" w:cs="TH SarabunPSK"/>
              <w:bCs/>
              <w:spacing w:val="-1"/>
              <w:sz w:val="28"/>
            </w:rPr>
            <w:id w:val="16670381"/>
            <w:placeholder>
              <w:docPart w:val="35A93F8CF18142298BBA24B64BB01246"/>
            </w:placeholder>
            <w:showingPlcHdr/>
          </w:sdtPr>
          <w:sdtContent>
            <w:tc>
              <w:tcPr>
                <w:tcW w:w="2424" w:type="dxa"/>
              </w:tcPr>
              <w:p w14:paraId="0A6D9405" w14:textId="36A2566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tr>
      <w:tr w:rsidR="003B5B48" w:rsidRPr="002401E7" w14:paraId="5C0366E0" w14:textId="77777777" w:rsidTr="00A62597">
        <w:tc>
          <w:tcPr>
            <w:tcW w:w="7507" w:type="dxa"/>
          </w:tcPr>
          <w:p w14:paraId="6ECD5BC3" w14:textId="77777777" w:rsidR="003B5B48" w:rsidRPr="004E6080" w:rsidRDefault="003B5B48" w:rsidP="003B5B48">
            <w:pPr>
              <w:pStyle w:val="ListParagraph"/>
              <w:widowControl w:val="0"/>
              <w:numPr>
                <w:ilvl w:val="0"/>
                <w:numId w:val="1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E6080">
              <w:rPr>
                <w:rFonts w:ascii="TH SarabunPSK" w:hAnsi="TH SarabunPSK" w:cs="TH SarabunPSK"/>
                <w:spacing w:val="-4"/>
                <w:sz w:val="28"/>
                <w:lang w:val="en-US"/>
              </w:rPr>
              <w:t>The approved maintenance schedule reference number and amendment state</w:t>
            </w:r>
            <w:r w:rsidRPr="004E6080">
              <w:rPr>
                <w:rFonts w:ascii="TH SarabunPSK" w:hAnsi="TH SarabunPSK" w:cs="TH SarabunPSK"/>
                <w:spacing w:val="-4"/>
                <w:sz w:val="28"/>
                <w:cs/>
                <w:lang w:val="en-US"/>
              </w:rPr>
              <w:t>.</w:t>
            </w:r>
          </w:p>
        </w:tc>
        <w:sdt>
          <w:sdtPr>
            <w:rPr>
              <w:rFonts w:ascii="TH SarabunPSK" w:hAnsi="TH SarabunPSK" w:cs="TH SarabunPSK"/>
              <w:bCs/>
              <w:spacing w:val="-1"/>
              <w:sz w:val="28"/>
            </w:rPr>
            <w:id w:val="1262720050"/>
            <w:placeholder>
              <w:docPart w:val="BBF13BF1A79F44E59EC0DEDAEEBA12CC"/>
            </w:placeholder>
            <w:showingPlcHdr/>
          </w:sdtPr>
          <w:sdtContent>
            <w:tc>
              <w:tcPr>
                <w:tcW w:w="4098" w:type="dxa"/>
              </w:tcPr>
              <w:p w14:paraId="574640D9" w14:textId="55FD77C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sdt>
          <w:sdtPr>
            <w:rPr>
              <w:rFonts w:ascii="TH SarabunPSK" w:hAnsi="TH SarabunPSK" w:cs="TH SarabunPSK"/>
              <w:bCs/>
              <w:spacing w:val="-1"/>
              <w:sz w:val="28"/>
            </w:rPr>
            <w:id w:val="-517698710"/>
            <w:placeholder>
              <w:docPart w:val="0FA0E7B613064680918CF4F3DDAC4467"/>
            </w:placeholder>
            <w:showingPlcHdr/>
          </w:sdtPr>
          <w:sdtContent>
            <w:tc>
              <w:tcPr>
                <w:tcW w:w="2424" w:type="dxa"/>
              </w:tcPr>
              <w:p w14:paraId="3D32AC29" w14:textId="59434E1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tr>
      <w:tr w:rsidR="003B5B48" w:rsidRPr="002401E7" w14:paraId="1E8E3567" w14:textId="77777777" w:rsidTr="00A62597">
        <w:tc>
          <w:tcPr>
            <w:tcW w:w="7507" w:type="dxa"/>
          </w:tcPr>
          <w:p w14:paraId="098E923E" w14:textId="77777777" w:rsidR="003B5B48" w:rsidRPr="004E6080" w:rsidRDefault="003B5B48" w:rsidP="003B5B48">
            <w:pPr>
              <w:pStyle w:val="ListParagraph"/>
              <w:widowControl w:val="0"/>
              <w:numPr>
                <w:ilvl w:val="0"/>
                <w:numId w:val="1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E6080">
              <w:rPr>
                <w:rFonts w:ascii="TH SarabunPSK" w:hAnsi="TH SarabunPSK" w:cs="TH SarabunPSK"/>
                <w:spacing w:val="-4"/>
                <w:sz w:val="28"/>
                <w:lang w:val="en-US"/>
              </w:rPr>
              <w:t>The name of the operator</w:t>
            </w:r>
            <w:r w:rsidRPr="004E6080">
              <w:rPr>
                <w:rFonts w:ascii="TH SarabunPSK" w:hAnsi="TH SarabunPSK" w:cs="TH SarabunPSK"/>
                <w:spacing w:val="-4"/>
                <w:sz w:val="28"/>
                <w:cs/>
                <w:lang w:val="en-US"/>
              </w:rPr>
              <w:t>.</w:t>
            </w:r>
          </w:p>
        </w:tc>
        <w:sdt>
          <w:sdtPr>
            <w:rPr>
              <w:rFonts w:ascii="TH SarabunPSK" w:hAnsi="TH SarabunPSK" w:cs="TH SarabunPSK"/>
              <w:bCs/>
              <w:spacing w:val="-1"/>
              <w:sz w:val="28"/>
            </w:rPr>
            <w:id w:val="-1140498416"/>
            <w:placeholder>
              <w:docPart w:val="72CF77BCCE6D4D378C1C828488A8F6CA"/>
            </w:placeholder>
            <w:showingPlcHdr/>
          </w:sdtPr>
          <w:sdtContent>
            <w:tc>
              <w:tcPr>
                <w:tcW w:w="4098" w:type="dxa"/>
              </w:tcPr>
              <w:p w14:paraId="3D8D1975" w14:textId="52AD0D8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sdt>
          <w:sdtPr>
            <w:rPr>
              <w:rFonts w:ascii="TH SarabunPSK" w:hAnsi="TH SarabunPSK" w:cs="TH SarabunPSK"/>
              <w:bCs/>
              <w:spacing w:val="-1"/>
              <w:sz w:val="28"/>
            </w:rPr>
            <w:id w:val="-1641414608"/>
            <w:placeholder>
              <w:docPart w:val="AD372684880C42348780E9E909FDE32C"/>
            </w:placeholder>
            <w:showingPlcHdr/>
          </w:sdtPr>
          <w:sdtContent>
            <w:tc>
              <w:tcPr>
                <w:tcW w:w="2424" w:type="dxa"/>
              </w:tcPr>
              <w:p w14:paraId="69167B89" w14:textId="37B818D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tr>
      <w:tr w:rsidR="003B5B48" w:rsidRPr="002401E7" w14:paraId="72FBB43B" w14:textId="77777777" w:rsidTr="00A62597">
        <w:tc>
          <w:tcPr>
            <w:tcW w:w="7507" w:type="dxa"/>
          </w:tcPr>
          <w:p w14:paraId="50A362D8" w14:textId="0A51FE3A" w:rsidR="003B5B48" w:rsidRPr="004E6080"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E6080">
              <w:rPr>
                <w:rFonts w:ascii="TH SarabunPSK" w:hAnsi="TH SarabunPSK" w:cs="TH SarabunPSK"/>
                <w:sz w:val="28"/>
              </w:rPr>
              <w:lastRenderedPageBreak/>
              <w:t>15</w:t>
            </w:r>
            <w:r w:rsidRPr="004E6080">
              <w:rPr>
                <w:rFonts w:ascii="TH SarabunPSK" w:hAnsi="TH SarabunPSK" w:cs="TH SarabunPSK"/>
                <w:sz w:val="28"/>
                <w:cs/>
              </w:rPr>
              <w:t>.</w:t>
            </w:r>
            <w:r w:rsidRPr="004E6080">
              <w:rPr>
                <w:rFonts w:ascii="TH SarabunPSK" w:hAnsi="TH SarabunPSK" w:cs="TH SarabunPSK"/>
                <w:sz w:val="28"/>
              </w:rPr>
              <w:t>5</w:t>
            </w:r>
            <w:r w:rsidRPr="004E6080">
              <w:rPr>
                <w:rFonts w:ascii="TH SarabunPSK" w:hAnsi="TH SarabunPSK" w:cs="TH SarabunPSK"/>
                <w:sz w:val="28"/>
              </w:rPr>
              <w:tab/>
              <w:t>Technical records are deemed to be essential records and may not be destroyed before the required detention periods.</w:t>
            </w:r>
          </w:p>
        </w:tc>
        <w:sdt>
          <w:sdtPr>
            <w:rPr>
              <w:rFonts w:ascii="TH SarabunPSK" w:hAnsi="TH SarabunPSK" w:cs="TH SarabunPSK"/>
              <w:bCs/>
              <w:spacing w:val="-1"/>
              <w:sz w:val="28"/>
            </w:rPr>
            <w:id w:val="-1624608749"/>
            <w:placeholder>
              <w:docPart w:val="59EB065257F84CC59BA075CE167F6E60"/>
            </w:placeholder>
            <w:showingPlcHdr/>
          </w:sdtPr>
          <w:sdtContent>
            <w:tc>
              <w:tcPr>
                <w:tcW w:w="4098" w:type="dxa"/>
              </w:tcPr>
              <w:p w14:paraId="2713DBAD" w14:textId="75A06F8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sdt>
          <w:sdtPr>
            <w:rPr>
              <w:rFonts w:ascii="TH SarabunPSK" w:hAnsi="TH SarabunPSK" w:cs="TH SarabunPSK"/>
              <w:bCs/>
              <w:spacing w:val="-1"/>
              <w:sz w:val="28"/>
            </w:rPr>
            <w:id w:val="-801225350"/>
            <w:placeholder>
              <w:docPart w:val="16E80F6FE5CA400DB4D7331648428D0E"/>
            </w:placeholder>
            <w:showingPlcHdr/>
          </w:sdtPr>
          <w:sdtContent>
            <w:tc>
              <w:tcPr>
                <w:tcW w:w="2424" w:type="dxa"/>
              </w:tcPr>
              <w:p w14:paraId="3FDF4235" w14:textId="5E375DF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tr>
      <w:tr w:rsidR="003B5B48" w:rsidRPr="002401E7" w14:paraId="5615FF28" w14:textId="77777777" w:rsidTr="00A62597">
        <w:tc>
          <w:tcPr>
            <w:tcW w:w="7507" w:type="dxa"/>
          </w:tcPr>
          <w:p w14:paraId="3D3E387D" w14:textId="77777777" w:rsidR="003B5B48" w:rsidRPr="004E6080"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E6080">
              <w:rPr>
                <w:rFonts w:ascii="TH SarabunPSK" w:hAnsi="TH SarabunPSK" w:cs="TH SarabunPSK"/>
                <w:sz w:val="28"/>
              </w:rPr>
              <w:t>15</w:t>
            </w:r>
            <w:r w:rsidRPr="004E6080">
              <w:rPr>
                <w:rFonts w:ascii="TH SarabunPSK" w:hAnsi="TH SarabunPSK" w:cs="TH SarabunPSK"/>
                <w:sz w:val="28"/>
                <w:cs/>
              </w:rPr>
              <w:t>.</w:t>
            </w:r>
            <w:r w:rsidRPr="004E6080">
              <w:rPr>
                <w:rFonts w:ascii="TH SarabunPSK" w:hAnsi="TH SarabunPSK" w:cs="TH SarabunPSK"/>
                <w:sz w:val="28"/>
              </w:rPr>
              <w:t xml:space="preserve">6 </w:t>
            </w:r>
            <w:r w:rsidRPr="004E6080">
              <w:rPr>
                <w:rFonts w:ascii="TH SarabunPSK" w:hAnsi="TH SarabunPSK" w:cs="TH SarabunPSK"/>
                <w:sz w:val="28"/>
              </w:rPr>
              <w:tab/>
              <w:t>The compilation of maintenance check documentation may, alternatively, be allocated to a maintenance planning department, subject to the agreement of the Authority</w:t>
            </w:r>
            <w:r w:rsidRPr="004E6080">
              <w:rPr>
                <w:rFonts w:ascii="TH SarabunPSK" w:hAnsi="TH SarabunPSK" w:cs="TH SarabunPSK"/>
                <w:sz w:val="28"/>
                <w:cs/>
              </w:rPr>
              <w:t xml:space="preserve">. </w:t>
            </w:r>
            <w:r w:rsidRPr="004E6080">
              <w:rPr>
                <w:rFonts w:ascii="TH SarabunPSK" w:hAnsi="TH SarabunPSK" w:cs="TH SarabunPSK"/>
                <w:sz w:val="28"/>
              </w:rPr>
              <w:t>In such cases the company Engineering Exposition Document must contain details not only of the procedures of the planning department through which the documentation is compiled but also of the monitoring programme exercised by Quality Assurance</w:t>
            </w:r>
            <w:r w:rsidRPr="004E6080">
              <w:rPr>
                <w:rFonts w:ascii="TH SarabunPSK" w:hAnsi="TH SarabunPSK" w:cs="TH SarabunPSK"/>
                <w:sz w:val="28"/>
                <w:cs/>
              </w:rPr>
              <w:t>.</w:t>
            </w:r>
          </w:p>
        </w:tc>
        <w:sdt>
          <w:sdtPr>
            <w:rPr>
              <w:rFonts w:ascii="TH SarabunPSK" w:hAnsi="TH SarabunPSK" w:cs="TH SarabunPSK"/>
              <w:bCs/>
              <w:spacing w:val="-1"/>
              <w:sz w:val="28"/>
            </w:rPr>
            <w:id w:val="805432732"/>
            <w:placeholder>
              <w:docPart w:val="6A8FFB33563249DD899CBF01FF75D6E1"/>
            </w:placeholder>
            <w:showingPlcHdr/>
          </w:sdtPr>
          <w:sdtContent>
            <w:tc>
              <w:tcPr>
                <w:tcW w:w="4098" w:type="dxa"/>
              </w:tcPr>
              <w:p w14:paraId="1709F365" w14:textId="70ACF66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sdt>
          <w:sdtPr>
            <w:rPr>
              <w:rFonts w:ascii="TH SarabunPSK" w:hAnsi="TH SarabunPSK" w:cs="TH SarabunPSK"/>
              <w:bCs/>
              <w:spacing w:val="-1"/>
              <w:sz w:val="28"/>
            </w:rPr>
            <w:id w:val="-6061587"/>
            <w:placeholder>
              <w:docPart w:val="F636E4468D584A5F964A3640EDD438BE"/>
            </w:placeholder>
            <w:showingPlcHdr/>
          </w:sdtPr>
          <w:sdtContent>
            <w:tc>
              <w:tcPr>
                <w:tcW w:w="2424" w:type="dxa"/>
              </w:tcPr>
              <w:p w14:paraId="73CB3750" w14:textId="5BBC2B1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A1DB0">
                  <w:rPr>
                    <w:rStyle w:val="PlaceholderText"/>
                  </w:rPr>
                  <w:t>Click or tap here to enter text.</w:t>
                </w:r>
              </w:p>
            </w:tc>
          </w:sdtContent>
        </w:sdt>
      </w:tr>
    </w:tbl>
    <w:p w14:paraId="24EA8E8E" w14:textId="77777777" w:rsidR="002401E7" w:rsidRP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3F9D9EB8" w14:textId="77777777" w:rsidTr="00A62597">
        <w:trPr>
          <w:tblHeader/>
        </w:trPr>
        <w:tc>
          <w:tcPr>
            <w:tcW w:w="7507" w:type="dxa"/>
            <w:shd w:val="clear" w:color="auto" w:fill="1F497D" w:themeFill="text2"/>
          </w:tcPr>
          <w:p w14:paraId="556B9C13"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1C4F717A"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2EC1105D"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2C116C11" w14:textId="77777777" w:rsidTr="002401E7">
        <w:tc>
          <w:tcPr>
            <w:tcW w:w="14029" w:type="dxa"/>
            <w:gridSpan w:val="3"/>
            <w:shd w:val="clear" w:color="auto" w:fill="C6D9F1" w:themeFill="text2" w:themeFillTint="33"/>
          </w:tcPr>
          <w:p w14:paraId="1CDED801" w14:textId="77777777" w:rsidR="00272822" w:rsidRPr="002401E7" w:rsidRDefault="001A57EF"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16</w:t>
            </w:r>
            <w:r w:rsidR="00CE56C3" w:rsidRPr="002401E7">
              <w:rPr>
                <w:rFonts w:ascii="TH SarabunPSK" w:hAnsi="TH SarabunPSK" w:cs="TH SarabunPSK"/>
                <w:b/>
                <w:bCs/>
                <w:color w:val="000000"/>
                <w:spacing w:val="-2"/>
                <w:sz w:val="28"/>
                <w:cs/>
              </w:rPr>
              <w:tab/>
            </w:r>
            <w:r w:rsidR="00272822" w:rsidRPr="002401E7">
              <w:rPr>
                <w:rFonts w:ascii="TH SarabunPSK" w:hAnsi="TH SarabunPSK" w:cs="TH SarabunPSK"/>
                <w:b/>
                <w:bCs/>
                <w:color w:val="000000"/>
                <w:spacing w:val="-2"/>
                <w:sz w:val="28"/>
              </w:rPr>
              <w:t>Airworthiness Directives and Manufacturers Technical Information</w:t>
            </w:r>
          </w:p>
        </w:tc>
      </w:tr>
      <w:tr w:rsidR="003B5B48" w:rsidRPr="002401E7" w14:paraId="70AC135F" w14:textId="77777777" w:rsidTr="00A62597">
        <w:tc>
          <w:tcPr>
            <w:tcW w:w="7507" w:type="dxa"/>
          </w:tcPr>
          <w:p w14:paraId="336B8984"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z w:val="28"/>
              </w:rPr>
            </w:pPr>
            <w:r w:rsidRPr="002401E7">
              <w:rPr>
                <w:rFonts w:ascii="TH SarabunPSK" w:hAnsi="TH SarabunPSK" w:cs="TH SarabunPSK"/>
                <w:color w:val="000000"/>
                <w:sz w:val="28"/>
              </w:rPr>
              <w:t>16</w:t>
            </w:r>
            <w:r w:rsidRPr="002401E7">
              <w:rPr>
                <w:rFonts w:ascii="TH SarabunPSK" w:hAnsi="TH SarabunPSK" w:cs="TH SarabunPSK"/>
                <w:color w:val="000000"/>
                <w:sz w:val="28"/>
                <w:cs/>
              </w:rPr>
              <w:t>.</w:t>
            </w:r>
            <w:r w:rsidRPr="002401E7">
              <w:rPr>
                <w:rFonts w:ascii="TH SarabunPSK" w:hAnsi="TH SarabunPSK" w:cs="TH SarabunPSK"/>
                <w:color w:val="000000"/>
                <w:sz w:val="28"/>
              </w:rPr>
              <w:t>1</w:t>
            </w:r>
            <w:r w:rsidRPr="002401E7">
              <w:rPr>
                <w:rFonts w:ascii="TH SarabunPSK" w:hAnsi="TH SarabunPSK" w:cs="TH SarabunPSK"/>
                <w:color w:val="000000"/>
                <w:sz w:val="28"/>
              </w:rPr>
              <w:tab/>
              <w:t>The operator shall have procedures and the necessary personnel to ensure that Airworthiness Directives are complied with as required</w:t>
            </w:r>
            <w:r w:rsidRPr="002401E7">
              <w:rPr>
                <w:rFonts w:ascii="TH SarabunPSK" w:hAnsi="TH SarabunPSK" w:cs="TH SarabunPSK"/>
                <w:color w:val="000000"/>
                <w:sz w:val="28"/>
                <w:cs/>
              </w:rPr>
              <w:t xml:space="preserve">. </w:t>
            </w:r>
            <w:r w:rsidRPr="002401E7">
              <w:rPr>
                <w:rFonts w:ascii="TH SarabunPSK" w:hAnsi="TH SarabunPSK" w:cs="TH SarabunPSK"/>
                <w:color w:val="000000"/>
                <w:sz w:val="28"/>
              </w:rPr>
              <w:t>It must be clear, when maintenance is in any way subcontracted, that responsibility for compliance with mandatory airworthiness information such as Airworthiness Directives lies with the operator</w:t>
            </w:r>
            <w:r w:rsidRPr="002401E7">
              <w:rPr>
                <w:rFonts w:ascii="TH SarabunPSK" w:hAnsi="TH SarabunPSK" w:cs="TH SarabunPSK"/>
                <w:color w:val="000000"/>
                <w:sz w:val="28"/>
                <w:cs/>
              </w:rPr>
              <w:t>.</w:t>
            </w:r>
          </w:p>
        </w:tc>
        <w:sdt>
          <w:sdtPr>
            <w:rPr>
              <w:rFonts w:ascii="TH SarabunPSK" w:hAnsi="TH SarabunPSK" w:cs="TH SarabunPSK"/>
              <w:bCs/>
              <w:spacing w:val="-1"/>
              <w:sz w:val="28"/>
            </w:rPr>
            <w:id w:val="-1013830443"/>
            <w:placeholder>
              <w:docPart w:val="72F1CC897CA541D0A6BDC356F8C66B1B"/>
            </w:placeholder>
            <w:showingPlcHdr/>
          </w:sdtPr>
          <w:sdtContent>
            <w:tc>
              <w:tcPr>
                <w:tcW w:w="4098" w:type="dxa"/>
              </w:tcPr>
              <w:p w14:paraId="3F874F6A" w14:textId="5E87C825"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color w:val="000000"/>
                    <w:sz w:val="28"/>
                  </w:rPr>
                </w:pPr>
                <w:r w:rsidRPr="006A5B54">
                  <w:rPr>
                    <w:rStyle w:val="PlaceholderText"/>
                  </w:rPr>
                  <w:t>Click or tap here to enter text.</w:t>
                </w:r>
              </w:p>
            </w:tc>
          </w:sdtContent>
        </w:sdt>
        <w:sdt>
          <w:sdtPr>
            <w:rPr>
              <w:rFonts w:ascii="TH SarabunPSK" w:hAnsi="TH SarabunPSK" w:cs="TH SarabunPSK"/>
              <w:bCs/>
              <w:spacing w:val="-1"/>
              <w:sz w:val="28"/>
            </w:rPr>
            <w:id w:val="-620147353"/>
            <w:placeholder>
              <w:docPart w:val="EECE1D418EAC430E9823A1927E984765"/>
            </w:placeholder>
            <w:showingPlcHdr/>
          </w:sdtPr>
          <w:sdtContent>
            <w:tc>
              <w:tcPr>
                <w:tcW w:w="2424" w:type="dxa"/>
              </w:tcPr>
              <w:p w14:paraId="44FE73C5" w14:textId="5773A0A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A5B54">
                  <w:rPr>
                    <w:rStyle w:val="PlaceholderText"/>
                  </w:rPr>
                  <w:t>Click or tap here to enter text.</w:t>
                </w:r>
              </w:p>
            </w:tc>
          </w:sdtContent>
        </w:sdt>
      </w:tr>
      <w:tr w:rsidR="00272822" w:rsidRPr="002401E7" w14:paraId="498BA821" w14:textId="77777777" w:rsidTr="00A62597">
        <w:tc>
          <w:tcPr>
            <w:tcW w:w="11605" w:type="dxa"/>
            <w:gridSpan w:val="2"/>
          </w:tcPr>
          <w:p w14:paraId="1470164E" w14:textId="77777777" w:rsidR="00272822" w:rsidRPr="002401E7" w:rsidRDefault="001A57EF"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z w:val="28"/>
              </w:rPr>
            </w:pPr>
            <w:r w:rsidRPr="002401E7">
              <w:rPr>
                <w:rFonts w:ascii="TH SarabunPSK" w:hAnsi="TH SarabunPSK" w:cs="TH SarabunPSK"/>
                <w:color w:val="000000"/>
                <w:sz w:val="28"/>
              </w:rPr>
              <w:t>16</w:t>
            </w:r>
            <w:r w:rsidR="00272822" w:rsidRPr="002401E7">
              <w:rPr>
                <w:rFonts w:ascii="TH SarabunPSK" w:hAnsi="TH SarabunPSK" w:cs="TH SarabunPSK"/>
                <w:color w:val="000000"/>
                <w:sz w:val="28"/>
                <w:cs/>
              </w:rPr>
              <w:t>.</w:t>
            </w:r>
            <w:r w:rsidR="00272822" w:rsidRPr="002401E7">
              <w:rPr>
                <w:rFonts w:ascii="TH SarabunPSK" w:hAnsi="TH SarabunPSK" w:cs="TH SarabunPSK"/>
                <w:color w:val="000000"/>
                <w:sz w:val="28"/>
              </w:rPr>
              <w:t xml:space="preserve">2 </w:t>
            </w:r>
            <w:r w:rsidR="00272822" w:rsidRPr="002401E7">
              <w:rPr>
                <w:rFonts w:ascii="TH SarabunPSK" w:hAnsi="TH SarabunPSK" w:cs="TH SarabunPSK"/>
                <w:color w:val="000000"/>
                <w:sz w:val="28"/>
              </w:rPr>
              <w:tab/>
              <w:t>When assessing the overall capability of the operator provide satisfactory maintenance the following shall be taken into account</w:t>
            </w:r>
            <w:r w:rsidR="00272822" w:rsidRPr="002401E7">
              <w:rPr>
                <w:rFonts w:ascii="TH SarabunPSK" w:hAnsi="TH SarabunPSK" w:cs="TH SarabunPSK"/>
                <w:color w:val="000000"/>
                <w:sz w:val="28"/>
                <w:cs/>
              </w:rPr>
              <w:t>:</w:t>
            </w:r>
          </w:p>
        </w:tc>
        <w:sdt>
          <w:sdtPr>
            <w:rPr>
              <w:rFonts w:ascii="TH SarabunPSK" w:hAnsi="TH SarabunPSK" w:cs="TH SarabunPSK"/>
              <w:bCs/>
              <w:spacing w:val="-1"/>
              <w:sz w:val="28"/>
            </w:rPr>
            <w:id w:val="384918717"/>
            <w:placeholder>
              <w:docPart w:val="C742BCEF84A44372AD99F88B8814348E"/>
            </w:placeholder>
            <w:showingPlcHdr/>
          </w:sdtPr>
          <w:sdtContent>
            <w:tc>
              <w:tcPr>
                <w:tcW w:w="2424" w:type="dxa"/>
              </w:tcPr>
              <w:p w14:paraId="2B146C4E" w14:textId="08F84F63" w:rsidR="00272822"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D06146">
                  <w:rPr>
                    <w:rStyle w:val="PlaceholderText"/>
                  </w:rPr>
                  <w:t>Click or tap here to enter text.</w:t>
                </w:r>
              </w:p>
            </w:tc>
          </w:sdtContent>
        </w:sdt>
      </w:tr>
      <w:tr w:rsidR="003B5B48" w:rsidRPr="002401E7" w14:paraId="1A5BD979" w14:textId="77777777" w:rsidTr="00A62597">
        <w:trPr>
          <w:trHeight w:val="503"/>
        </w:trPr>
        <w:tc>
          <w:tcPr>
            <w:tcW w:w="7507" w:type="dxa"/>
          </w:tcPr>
          <w:p w14:paraId="0DBDD1E2" w14:textId="77777777" w:rsidR="003B5B48" w:rsidRPr="00272E1D" w:rsidRDefault="003B5B48" w:rsidP="003B5B48">
            <w:pPr>
              <w:pStyle w:val="ListParagraph"/>
              <w:widowControl w:val="0"/>
              <w:numPr>
                <w:ilvl w:val="0"/>
                <w:numId w:val="14"/>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72E1D">
              <w:rPr>
                <w:rFonts w:ascii="TH SarabunPSK" w:hAnsi="TH SarabunPSK" w:cs="TH SarabunPSK"/>
                <w:spacing w:val="-4"/>
                <w:sz w:val="28"/>
                <w:lang w:val="en-US"/>
              </w:rPr>
              <w:t xml:space="preserve">The </w:t>
            </w:r>
            <w:r w:rsidRPr="00272E1D">
              <w:rPr>
                <w:rFonts w:ascii="TH SarabunPSK" w:hAnsi="TH SarabunPSK" w:cs="TH SarabunPSK"/>
                <w:color w:val="000000"/>
                <w:spacing w:val="-4"/>
                <w:sz w:val="28"/>
                <w:lang w:val="en-US"/>
              </w:rPr>
              <w:t>assessment</w:t>
            </w:r>
            <w:r w:rsidRPr="00272E1D">
              <w:rPr>
                <w:rFonts w:ascii="TH SarabunPSK" w:hAnsi="TH SarabunPSK" w:cs="TH SarabunPSK"/>
                <w:spacing w:val="-4"/>
                <w:sz w:val="28"/>
                <w:lang w:val="en-US"/>
              </w:rPr>
              <w:t xml:space="preserve"> of incoming technical information from manufacturers, including Service Bulletins, relating to relevant aircraft types</w:t>
            </w:r>
            <w:r w:rsidRPr="00272E1D">
              <w:rPr>
                <w:rFonts w:ascii="TH SarabunPSK" w:hAnsi="TH SarabunPSK" w:cs="TH SarabunPSK"/>
                <w:spacing w:val="-4"/>
                <w:sz w:val="28"/>
                <w:cs/>
                <w:lang w:val="en-US"/>
              </w:rPr>
              <w:t>.</w:t>
            </w:r>
          </w:p>
        </w:tc>
        <w:sdt>
          <w:sdtPr>
            <w:rPr>
              <w:rFonts w:ascii="TH SarabunPSK" w:hAnsi="TH SarabunPSK" w:cs="TH SarabunPSK"/>
              <w:bCs/>
              <w:spacing w:val="-1"/>
              <w:sz w:val="28"/>
            </w:rPr>
            <w:id w:val="1209841140"/>
            <w:placeholder>
              <w:docPart w:val="3B85321318BE4743939F3475F4F5DF81"/>
            </w:placeholder>
            <w:showingPlcHdr/>
          </w:sdtPr>
          <w:sdtContent>
            <w:tc>
              <w:tcPr>
                <w:tcW w:w="4098" w:type="dxa"/>
              </w:tcPr>
              <w:p w14:paraId="4629810D" w14:textId="4E823B3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sdt>
          <w:sdtPr>
            <w:rPr>
              <w:rFonts w:ascii="TH SarabunPSK" w:hAnsi="TH SarabunPSK" w:cs="TH SarabunPSK"/>
              <w:bCs/>
              <w:spacing w:val="-1"/>
              <w:sz w:val="28"/>
            </w:rPr>
            <w:id w:val="-1263685097"/>
            <w:placeholder>
              <w:docPart w:val="B030B5DB3A4F40FF975E916CB718D245"/>
            </w:placeholder>
            <w:showingPlcHdr/>
          </w:sdtPr>
          <w:sdtContent>
            <w:tc>
              <w:tcPr>
                <w:tcW w:w="2424" w:type="dxa"/>
              </w:tcPr>
              <w:p w14:paraId="4148A12C" w14:textId="3CA32B2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tr>
      <w:tr w:rsidR="003B5B48" w:rsidRPr="002401E7" w14:paraId="4D4969DF" w14:textId="77777777" w:rsidTr="00A62597">
        <w:trPr>
          <w:trHeight w:val="306"/>
        </w:trPr>
        <w:tc>
          <w:tcPr>
            <w:tcW w:w="7507" w:type="dxa"/>
          </w:tcPr>
          <w:p w14:paraId="50B2AB2E" w14:textId="77777777" w:rsidR="003B5B48" w:rsidRPr="002401E7" w:rsidRDefault="003B5B48" w:rsidP="003B5B48">
            <w:pPr>
              <w:pStyle w:val="ListParagraph"/>
              <w:widowControl w:val="0"/>
              <w:numPr>
                <w:ilvl w:val="0"/>
                <w:numId w:val="14"/>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Initiating action as necessary on such information, particularly in relation to the Maintenance Schedule</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541554879"/>
            <w:placeholder>
              <w:docPart w:val="64FD0B71CA8A4E2085F094170E783417"/>
            </w:placeholder>
            <w:showingPlcHdr/>
          </w:sdtPr>
          <w:sdtContent>
            <w:tc>
              <w:tcPr>
                <w:tcW w:w="4098" w:type="dxa"/>
              </w:tcPr>
              <w:p w14:paraId="715DF4B3" w14:textId="720C917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sdt>
          <w:sdtPr>
            <w:rPr>
              <w:rFonts w:ascii="TH SarabunPSK" w:hAnsi="TH SarabunPSK" w:cs="TH SarabunPSK"/>
              <w:bCs/>
              <w:spacing w:val="-1"/>
              <w:sz w:val="28"/>
            </w:rPr>
            <w:id w:val="-1804844989"/>
            <w:placeholder>
              <w:docPart w:val="2B96C3C3306F4CEA8D1AA5F840BB6D8B"/>
            </w:placeholder>
            <w:showingPlcHdr/>
          </w:sdtPr>
          <w:sdtContent>
            <w:tc>
              <w:tcPr>
                <w:tcW w:w="2424" w:type="dxa"/>
              </w:tcPr>
              <w:p w14:paraId="3C8173EF" w14:textId="565FAED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tr>
      <w:tr w:rsidR="003B5B48" w:rsidRPr="002401E7" w14:paraId="0EEE021D" w14:textId="77777777" w:rsidTr="00A62597">
        <w:tc>
          <w:tcPr>
            <w:tcW w:w="7507" w:type="dxa"/>
          </w:tcPr>
          <w:p w14:paraId="146F65E2" w14:textId="77777777" w:rsidR="003B5B48" w:rsidRPr="002401E7" w:rsidRDefault="003B5B48" w:rsidP="003B5B48">
            <w:pPr>
              <w:pStyle w:val="ListParagraph"/>
              <w:widowControl w:val="0"/>
              <w:numPr>
                <w:ilvl w:val="0"/>
                <w:numId w:val="14"/>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 xml:space="preserve">Responding to requests by the Manufacturer and the Authority, to have </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in</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service</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experience reports transmitted for their evaluation</w:t>
            </w:r>
            <w:r w:rsidRPr="002401E7">
              <w:rPr>
                <w:rFonts w:ascii="TH SarabunPSK" w:hAnsi="TH SarabunPSK" w:cs="TH SarabunPSK"/>
                <w:color w:val="000000"/>
                <w:spacing w:val="-4"/>
                <w:sz w:val="28"/>
                <w:cs/>
                <w:lang w:val="en-US"/>
              </w:rPr>
              <w:t xml:space="preserve">. </w:t>
            </w:r>
          </w:p>
        </w:tc>
        <w:sdt>
          <w:sdtPr>
            <w:rPr>
              <w:rFonts w:ascii="TH SarabunPSK" w:hAnsi="TH SarabunPSK" w:cs="TH SarabunPSK"/>
              <w:bCs/>
              <w:spacing w:val="-1"/>
              <w:sz w:val="28"/>
            </w:rPr>
            <w:id w:val="-1331982471"/>
            <w:placeholder>
              <w:docPart w:val="EDBE6228C2BE427F9344D20819D82FF7"/>
            </w:placeholder>
            <w:showingPlcHdr/>
          </w:sdtPr>
          <w:sdtContent>
            <w:tc>
              <w:tcPr>
                <w:tcW w:w="4098" w:type="dxa"/>
              </w:tcPr>
              <w:p w14:paraId="10A448BA" w14:textId="34548D1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sdt>
          <w:sdtPr>
            <w:rPr>
              <w:rFonts w:ascii="TH SarabunPSK" w:hAnsi="TH SarabunPSK" w:cs="TH SarabunPSK"/>
              <w:bCs/>
              <w:spacing w:val="-1"/>
              <w:sz w:val="28"/>
            </w:rPr>
            <w:id w:val="1687789769"/>
            <w:placeholder>
              <w:docPart w:val="BABFD63A547A4032BF8B01788D80E044"/>
            </w:placeholder>
            <w:showingPlcHdr/>
          </w:sdtPr>
          <w:sdtContent>
            <w:tc>
              <w:tcPr>
                <w:tcW w:w="2424" w:type="dxa"/>
              </w:tcPr>
              <w:p w14:paraId="0986AED6" w14:textId="58DE69B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tr>
      <w:tr w:rsidR="003B5B48" w:rsidRPr="002401E7" w14:paraId="357F555D" w14:textId="77777777" w:rsidTr="00A62597">
        <w:tc>
          <w:tcPr>
            <w:tcW w:w="7507" w:type="dxa"/>
          </w:tcPr>
          <w:p w14:paraId="5BD3D91E" w14:textId="77777777" w:rsidR="003B5B48" w:rsidRPr="002401E7" w:rsidRDefault="003B5B48" w:rsidP="003B5B48">
            <w:pPr>
              <w:widowControl w:val="0"/>
              <w:autoSpaceDE w:val="0"/>
              <w:autoSpaceDN w:val="0"/>
              <w:adjustRightInd w:val="0"/>
              <w:spacing w:before="60" w:after="60" w:line="230" w:lineRule="exact"/>
              <w:ind w:left="1298" w:right="39" w:hanging="589"/>
              <w:jc w:val="thaiDistribute"/>
              <w:rPr>
                <w:rFonts w:ascii="TH SarabunPSK" w:hAnsi="TH SarabunPSK" w:cs="TH SarabunPSK"/>
                <w:color w:val="000000"/>
                <w:sz w:val="28"/>
              </w:rPr>
            </w:pPr>
            <w:r w:rsidRPr="002401E7">
              <w:rPr>
                <w:rFonts w:ascii="TH SarabunPSK" w:hAnsi="TH SarabunPSK" w:cs="TH SarabunPSK"/>
                <w:color w:val="000000"/>
                <w:sz w:val="28"/>
              </w:rPr>
              <w:t>Note</w:t>
            </w:r>
            <w:r w:rsidRPr="002401E7">
              <w:rPr>
                <w:rFonts w:ascii="TH SarabunPSK" w:hAnsi="TH SarabunPSK" w:cs="TH SarabunPSK"/>
                <w:color w:val="000000"/>
                <w:sz w:val="28"/>
                <w:cs/>
              </w:rPr>
              <w:t>:</w:t>
            </w:r>
            <w:r w:rsidRPr="002401E7">
              <w:rPr>
                <w:rFonts w:ascii="TH SarabunPSK" w:hAnsi="TH SarabunPSK" w:cs="TH SarabunPSK"/>
                <w:color w:val="000000"/>
                <w:sz w:val="28"/>
              </w:rPr>
              <w:t xml:space="preserve"> The Authority may require access to an operator</w:t>
            </w:r>
            <w:r w:rsidRPr="002401E7">
              <w:rPr>
                <w:rFonts w:ascii="TH SarabunPSK" w:hAnsi="TH SarabunPSK" w:cs="TH SarabunPSK"/>
                <w:color w:val="000000"/>
                <w:sz w:val="28"/>
                <w:cs/>
              </w:rPr>
              <w:t>’</w:t>
            </w:r>
            <w:r w:rsidRPr="002401E7">
              <w:rPr>
                <w:rFonts w:ascii="TH SarabunPSK" w:hAnsi="TH SarabunPSK" w:cs="TH SarabunPSK"/>
                <w:color w:val="000000"/>
                <w:sz w:val="28"/>
              </w:rPr>
              <w:t>s assessments of manufacturer</w:t>
            </w:r>
            <w:r w:rsidRPr="002401E7">
              <w:rPr>
                <w:rFonts w:ascii="TH SarabunPSK" w:hAnsi="TH SarabunPSK" w:cs="TH SarabunPSK"/>
                <w:color w:val="000000"/>
                <w:sz w:val="28"/>
                <w:cs/>
              </w:rPr>
              <w:t>’</w:t>
            </w:r>
            <w:r w:rsidRPr="002401E7">
              <w:rPr>
                <w:rFonts w:ascii="TH SarabunPSK" w:hAnsi="TH SarabunPSK" w:cs="TH SarabunPSK"/>
                <w:color w:val="000000"/>
                <w:sz w:val="28"/>
              </w:rPr>
              <w:t>s service information to assist in evaluation of such information for the purpose of possible mandatory classification</w:t>
            </w:r>
            <w:r w:rsidRPr="002401E7">
              <w:rPr>
                <w:rFonts w:ascii="TH SarabunPSK" w:hAnsi="TH SarabunPSK" w:cs="TH SarabunPSK"/>
                <w:color w:val="000000"/>
                <w:sz w:val="28"/>
                <w:cs/>
              </w:rPr>
              <w:t>.</w:t>
            </w:r>
          </w:p>
        </w:tc>
        <w:sdt>
          <w:sdtPr>
            <w:rPr>
              <w:rFonts w:ascii="TH SarabunPSK" w:hAnsi="TH SarabunPSK" w:cs="TH SarabunPSK"/>
              <w:bCs/>
              <w:spacing w:val="-1"/>
              <w:sz w:val="28"/>
            </w:rPr>
            <w:id w:val="-1608491297"/>
            <w:placeholder>
              <w:docPart w:val="97E4C443BD2A4C18B805BB50FEF209D4"/>
            </w:placeholder>
            <w:showingPlcHdr/>
          </w:sdtPr>
          <w:sdtContent>
            <w:tc>
              <w:tcPr>
                <w:tcW w:w="4098" w:type="dxa"/>
              </w:tcPr>
              <w:p w14:paraId="693D31C8" w14:textId="7232F3A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sdt>
          <w:sdtPr>
            <w:rPr>
              <w:rFonts w:ascii="TH SarabunPSK" w:hAnsi="TH SarabunPSK" w:cs="TH SarabunPSK"/>
              <w:bCs/>
              <w:spacing w:val="-1"/>
              <w:sz w:val="28"/>
            </w:rPr>
            <w:id w:val="1559367070"/>
            <w:placeholder>
              <w:docPart w:val="86FD6D21EAFE4CF9B03F8A7F9DE9BB20"/>
            </w:placeholder>
            <w:showingPlcHdr/>
          </w:sdtPr>
          <w:sdtContent>
            <w:tc>
              <w:tcPr>
                <w:tcW w:w="2424" w:type="dxa"/>
              </w:tcPr>
              <w:p w14:paraId="6BABB659" w14:textId="518E84D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tr>
      <w:tr w:rsidR="003B5B48" w:rsidRPr="002401E7" w14:paraId="00D9A7FE" w14:textId="77777777" w:rsidTr="00A62597">
        <w:tc>
          <w:tcPr>
            <w:tcW w:w="7507" w:type="dxa"/>
          </w:tcPr>
          <w:p w14:paraId="70FAB350"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z w:val="28"/>
              </w:rPr>
            </w:pPr>
            <w:r w:rsidRPr="002401E7">
              <w:rPr>
                <w:rFonts w:ascii="TH SarabunPSK" w:hAnsi="TH SarabunPSK" w:cs="TH SarabunPSK"/>
                <w:color w:val="000000"/>
                <w:sz w:val="28"/>
              </w:rPr>
              <w:t>16</w:t>
            </w:r>
            <w:r w:rsidRPr="002401E7">
              <w:rPr>
                <w:rFonts w:ascii="TH SarabunPSK" w:hAnsi="TH SarabunPSK" w:cs="TH SarabunPSK"/>
                <w:color w:val="000000"/>
                <w:sz w:val="28"/>
                <w:cs/>
              </w:rPr>
              <w:t>.</w:t>
            </w:r>
            <w:r w:rsidRPr="002401E7">
              <w:rPr>
                <w:rFonts w:ascii="TH SarabunPSK" w:hAnsi="TH SarabunPSK" w:cs="TH SarabunPSK"/>
                <w:color w:val="000000"/>
                <w:sz w:val="28"/>
              </w:rPr>
              <w:t xml:space="preserve">3 </w:t>
            </w:r>
            <w:r w:rsidRPr="002401E7">
              <w:rPr>
                <w:rFonts w:ascii="TH SarabunPSK" w:hAnsi="TH SarabunPSK" w:cs="TH SarabunPSK"/>
                <w:color w:val="000000"/>
                <w:sz w:val="28"/>
              </w:rPr>
              <w:tab/>
              <w:t>The operator shall obtain and assess airworthiness information from the manufacturer</w:t>
            </w:r>
            <w:r w:rsidRPr="002401E7">
              <w:rPr>
                <w:rFonts w:ascii="TH SarabunPSK" w:hAnsi="TH SarabunPSK" w:cs="TH SarabunPSK"/>
                <w:color w:val="000000"/>
                <w:sz w:val="28"/>
                <w:cs/>
              </w:rPr>
              <w:t xml:space="preserve">. </w:t>
            </w:r>
            <w:r w:rsidRPr="002401E7">
              <w:rPr>
                <w:rFonts w:ascii="TH SarabunPSK" w:hAnsi="TH SarabunPSK" w:cs="TH SarabunPSK"/>
                <w:color w:val="000000"/>
                <w:sz w:val="28"/>
              </w:rPr>
              <w:t>When manufacturer</w:t>
            </w:r>
            <w:r w:rsidRPr="002401E7">
              <w:rPr>
                <w:rFonts w:ascii="TH SarabunPSK" w:hAnsi="TH SarabunPSK" w:cs="TH SarabunPSK"/>
                <w:color w:val="000000"/>
                <w:sz w:val="28"/>
                <w:cs/>
              </w:rPr>
              <w:t>’</w:t>
            </w:r>
            <w:r w:rsidRPr="002401E7">
              <w:rPr>
                <w:rFonts w:ascii="TH SarabunPSK" w:hAnsi="TH SarabunPSK" w:cs="TH SarabunPSK"/>
                <w:color w:val="000000"/>
                <w:sz w:val="28"/>
              </w:rPr>
              <w:t>s service information is received an immediate assessment must be made to establish priority of response</w:t>
            </w:r>
            <w:r w:rsidRPr="002401E7">
              <w:rPr>
                <w:rFonts w:ascii="TH SarabunPSK" w:hAnsi="TH SarabunPSK" w:cs="TH SarabunPSK"/>
                <w:color w:val="000000"/>
                <w:sz w:val="28"/>
                <w:cs/>
              </w:rPr>
              <w:t xml:space="preserve">. </w:t>
            </w:r>
            <w:r w:rsidRPr="002401E7">
              <w:rPr>
                <w:rFonts w:ascii="TH SarabunPSK" w:hAnsi="TH SarabunPSK" w:cs="TH SarabunPSK"/>
                <w:color w:val="000000"/>
                <w:sz w:val="28"/>
              </w:rPr>
              <w:t>Matters of significant airworthiness importance, such as those having an impact on ETOPS flights, must be responded to promptly</w:t>
            </w:r>
            <w:r w:rsidRPr="002401E7">
              <w:rPr>
                <w:rFonts w:ascii="TH SarabunPSK" w:hAnsi="TH SarabunPSK" w:cs="TH SarabunPSK"/>
                <w:color w:val="000000"/>
                <w:sz w:val="28"/>
                <w:cs/>
              </w:rPr>
              <w:t>.</w:t>
            </w:r>
          </w:p>
        </w:tc>
        <w:sdt>
          <w:sdtPr>
            <w:rPr>
              <w:rFonts w:ascii="TH SarabunPSK" w:hAnsi="TH SarabunPSK" w:cs="TH SarabunPSK"/>
              <w:bCs/>
              <w:spacing w:val="-1"/>
              <w:sz w:val="28"/>
            </w:rPr>
            <w:id w:val="-1013611649"/>
            <w:placeholder>
              <w:docPart w:val="A8DA10D3374444AF99DD07FEC3AA9072"/>
            </w:placeholder>
            <w:showingPlcHdr/>
          </w:sdtPr>
          <w:sdtContent>
            <w:tc>
              <w:tcPr>
                <w:tcW w:w="4098" w:type="dxa"/>
              </w:tcPr>
              <w:p w14:paraId="5CBDFECB" w14:textId="77AC2F6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sdt>
          <w:sdtPr>
            <w:rPr>
              <w:rFonts w:ascii="TH SarabunPSK" w:hAnsi="TH SarabunPSK" w:cs="TH SarabunPSK"/>
              <w:bCs/>
              <w:spacing w:val="-1"/>
              <w:sz w:val="28"/>
            </w:rPr>
            <w:id w:val="522975526"/>
            <w:placeholder>
              <w:docPart w:val="E73F55C366F345FEB10B6E1411C112FC"/>
            </w:placeholder>
            <w:showingPlcHdr/>
          </w:sdtPr>
          <w:sdtContent>
            <w:tc>
              <w:tcPr>
                <w:tcW w:w="2424" w:type="dxa"/>
              </w:tcPr>
              <w:p w14:paraId="7FE49FF6" w14:textId="509C869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tr>
      <w:tr w:rsidR="003B5B48" w:rsidRPr="002401E7" w14:paraId="055EDA32" w14:textId="77777777" w:rsidTr="00A62597">
        <w:tc>
          <w:tcPr>
            <w:tcW w:w="7507" w:type="dxa"/>
          </w:tcPr>
          <w:p w14:paraId="390E660F"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color w:val="000000"/>
                <w:sz w:val="28"/>
              </w:rPr>
            </w:pPr>
            <w:r w:rsidRPr="002401E7">
              <w:rPr>
                <w:rFonts w:ascii="TH SarabunPSK" w:hAnsi="TH SarabunPSK" w:cs="TH SarabunPSK"/>
                <w:color w:val="000000"/>
                <w:sz w:val="28"/>
              </w:rPr>
              <w:t>16</w:t>
            </w:r>
            <w:r w:rsidRPr="002401E7">
              <w:rPr>
                <w:rFonts w:ascii="TH SarabunPSK" w:hAnsi="TH SarabunPSK" w:cs="TH SarabunPSK"/>
                <w:color w:val="000000"/>
                <w:sz w:val="28"/>
                <w:cs/>
              </w:rPr>
              <w:t>.</w:t>
            </w:r>
            <w:r w:rsidRPr="002401E7">
              <w:rPr>
                <w:rFonts w:ascii="TH SarabunPSK" w:hAnsi="TH SarabunPSK" w:cs="TH SarabunPSK"/>
                <w:color w:val="000000"/>
                <w:sz w:val="28"/>
              </w:rPr>
              <w:t xml:space="preserve">4 </w:t>
            </w:r>
            <w:r w:rsidRPr="002401E7">
              <w:rPr>
                <w:rFonts w:ascii="TH SarabunPSK" w:hAnsi="TH SarabunPSK" w:cs="TH SarabunPSK"/>
                <w:color w:val="000000"/>
                <w:sz w:val="28"/>
              </w:rPr>
              <w:tab/>
              <w:t xml:space="preserve">By means of Modification Records, Technical Records, Log Books or other means adopted by the operator it must be possible at any time to establish the record </w:t>
            </w:r>
            <w:r w:rsidRPr="002401E7">
              <w:rPr>
                <w:rFonts w:ascii="TH SarabunPSK" w:hAnsi="TH SarabunPSK" w:cs="TH SarabunPSK"/>
                <w:color w:val="000000"/>
                <w:sz w:val="28"/>
              </w:rPr>
              <w:lastRenderedPageBreak/>
              <w:t>of compliance with Directives and Service Information for each of the operator</w:t>
            </w:r>
            <w:r w:rsidRPr="002401E7">
              <w:rPr>
                <w:rFonts w:ascii="TH SarabunPSK" w:hAnsi="TH SarabunPSK" w:cs="TH SarabunPSK"/>
                <w:color w:val="000000"/>
                <w:sz w:val="28"/>
                <w:cs/>
              </w:rPr>
              <w:t>’</w:t>
            </w:r>
            <w:r w:rsidRPr="002401E7">
              <w:rPr>
                <w:rFonts w:ascii="TH SarabunPSK" w:hAnsi="TH SarabunPSK" w:cs="TH SarabunPSK"/>
                <w:color w:val="000000"/>
                <w:sz w:val="28"/>
              </w:rPr>
              <w:t>s aircraft</w:t>
            </w:r>
            <w:r w:rsidRPr="002401E7">
              <w:rPr>
                <w:rFonts w:ascii="TH SarabunPSK" w:hAnsi="TH SarabunPSK" w:cs="TH SarabunPSK"/>
                <w:color w:val="000000"/>
                <w:sz w:val="28"/>
                <w:cs/>
              </w:rPr>
              <w:t>.</w:t>
            </w:r>
          </w:p>
        </w:tc>
        <w:sdt>
          <w:sdtPr>
            <w:rPr>
              <w:rFonts w:ascii="TH SarabunPSK" w:hAnsi="TH SarabunPSK" w:cs="TH SarabunPSK"/>
              <w:bCs/>
              <w:spacing w:val="-1"/>
              <w:sz w:val="28"/>
            </w:rPr>
            <w:id w:val="-1804378494"/>
            <w:placeholder>
              <w:docPart w:val="5E476D8E39D044BC9F5494A1A6D55206"/>
            </w:placeholder>
            <w:showingPlcHdr/>
          </w:sdtPr>
          <w:sdtContent>
            <w:tc>
              <w:tcPr>
                <w:tcW w:w="4098" w:type="dxa"/>
              </w:tcPr>
              <w:p w14:paraId="786E1C6C" w14:textId="7E12DEF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Click or tap here to enter text.</w:t>
                </w:r>
              </w:p>
            </w:tc>
          </w:sdtContent>
        </w:sdt>
        <w:sdt>
          <w:sdtPr>
            <w:rPr>
              <w:rFonts w:ascii="TH SarabunPSK" w:hAnsi="TH SarabunPSK" w:cs="TH SarabunPSK"/>
              <w:bCs/>
              <w:spacing w:val="-1"/>
              <w:sz w:val="28"/>
            </w:rPr>
            <w:id w:val="359873421"/>
            <w:placeholder>
              <w:docPart w:val="D021602C02EE434C9C768792A470150E"/>
            </w:placeholder>
            <w:showingPlcHdr/>
          </w:sdtPr>
          <w:sdtContent>
            <w:tc>
              <w:tcPr>
                <w:tcW w:w="2424" w:type="dxa"/>
              </w:tcPr>
              <w:p w14:paraId="334551C6" w14:textId="6DA9DBD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627F">
                  <w:rPr>
                    <w:rStyle w:val="PlaceholderText"/>
                  </w:rPr>
                  <w:t xml:space="preserve">Click or tap here to enter </w:t>
                </w:r>
                <w:r w:rsidRPr="006E627F">
                  <w:rPr>
                    <w:rStyle w:val="PlaceholderText"/>
                  </w:rPr>
                  <w:lastRenderedPageBreak/>
                  <w:t>text.</w:t>
                </w:r>
              </w:p>
            </w:tc>
          </w:sdtContent>
        </w:sdt>
      </w:tr>
      <w:tr w:rsidR="003B5B48" w:rsidRPr="002401E7" w14:paraId="6B91D37F" w14:textId="77777777" w:rsidTr="00A62597">
        <w:tc>
          <w:tcPr>
            <w:tcW w:w="7507" w:type="dxa"/>
          </w:tcPr>
          <w:p w14:paraId="22E56BA9" w14:textId="77777777"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01825">
              <w:rPr>
                <w:rFonts w:ascii="TH SarabunPSK" w:hAnsi="TH SarabunPSK" w:cs="TH SarabunPSK"/>
                <w:sz w:val="28"/>
              </w:rPr>
              <w:lastRenderedPageBreak/>
              <w:t>16</w:t>
            </w:r>
            <w:r w:rsidRPr="00401825">
              <w:rPr>
                <w:rFonts w:ascii="TH SarabunPSK" w:hAnsi="TH SarabunPSK" w:cs="TH SarabunPSK"/>
                <w:sz w:val="28"/>
                <w:cs/>
              </w:rPr>
              <w:t>.</w:t>
            </w:r>
            <w:r w:rsidRPr="00401825">
              <w:rPr>
                <w:rFonts w:ascii="TH SarabunPSK" w:hAnsi="TH SarabunPSK" w:cs="TH SarabunPSK"/>
                <w:sz w:val="28"/>
              </w:rPr>
              <w:t xml:space="preserve">5 </w:t>
            </w:r>
            <w:r w:rsidRPr="00401825">
              <w:rPr>
                <w:rFonts w:ascii="TH SarabunPSK" w:hAnsi="TH SarabunPSK" w:cs="TH SarabunPSK"/>
                <w:sz w:val="28"/>
              </w:rPr>
              <w:tab/>
              <w:t>Operators shall ensure that the relevant aircraft manufacturer is aware that they are users of his aircraft so that all relevant service information, details of in</w:t>
            </w:r>
            <w:r w:rsidRPr="00401825">
              <w:rPr>
                <w:rFonts w:ascii="TH SarabunPSK" w:hAnsi="TH SarabunPSK" w:cs="TH SarabunPSK"/>
                <w:sz w:val="28"/>
                <w:cs/>
              </w:rPr>
              <w:t>-</w:t>
            </w:r>
            <w:r w:rsidRPr="00401825">
              <w:rPr>
                <w:rFonts w:ascii="TH SarabunPSK" w:hAnsi="TH SarabunPSK" w:cs="TH SarabunPSK"/>
                <w:sz w:val="28"/>
              </w:rPr>
              <w:t>service experience of the aircraft and amendments to manuals, including the Flight Manual, are received and embodied in a timely manner</w:t>
            </w:r>
            <w:r w:rsidRPr="00401825">
              <w:rPr>
                <w:rFonts w:ascii="TH SarabunPSK" w:hAnsi="TH SarabunPSK" w:cs="TH SarabunPSK"/>
                <w:sz w:val="28"/>
                <w:cs/>
              </w:rPr>
              <w:t xml:space="preserve">. </w:t>
            </w:r>
            <w:r w:rsidRPr="00401825">
              <w:rPr>
                <w:rFonts w:ascii="TH SarabunPSK" w:hAnsi="TH SarabunPSK" w:cs="TH SarabunPSK"/>
                <w:sz w:val="28"/>
              </w:rPr>
              <w:t>This is especially important where the operator is not the original owner of the aircraft, or it has been leased from the owner</w:t>
            </w:r>
            <w:r w:rsidRPr="00401825">
              <w:rPr>
                <w:rFonts w:ascii="TH SarabunPSK" w:hAnsi="TH SarabunPSK" w:cs="TH SarabunPSK"/>
                <w:sz w:val="28"/>
                <w:cs/>
              </w:rPr>
              <w:t>.</w:t>
            </w:r>
          </w:p>
        </w:tc>
        <w:sdt>
          <w:sdtPr>
            <w:rPr>
              <w:rFonts w:ascii="TH SarabunPSK" w:hAnsi="TH SarabunPSK" w:cs="TH SarabunPSK"/>
              <w:bCs/>
              <w:spacing w:val="-1"/>
              <w:sz w:val="28"/>
            </w:rPr>
            <w:id w:val="1287476763"/>
            <w:placeholder>
              <w:docPart w:val="69ACB9EB39C7478EACFBD6208564538C"/>
            </w:placeholder>
            <w:showingPlcHdr/>
          </w:sdtPr>
          <w:sdtContent>
            <w:tc>
              <w:tcPr>
                <w:tcW w:w="4098" w:type="dxa"/>
              </w:tcPr>
              <w:p w14:paraId="565FEE69" w14:textId="472F46B7"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E627F">
                  <w:rPr>
                    <w:rStyle w:val="PlaceholderText"/>
                  </w:rPr>
                  <w:t>Click or tap here to enter text.</w:t>
                </w:r>
              </w:p>
            </w:tc>
          </w:sdtContent>
        </w:sdt>
        <w:sdt>
          <w:sdtPr>
            <w:rPr>
              <w:rFonts w:ascii="TH SarabunPSK" w:hAnsi="TH SarabunPSK" w:cs="TH SarabunPSK"/>
              <w:bCs/>
              <w:spacing w:val="-1"/>
              <w:sz w:val="28"/>
            </w:rPr>
            <w:id w:val="-124699562"/>
            <w:placeholder>
              <w:docPart w:val="6C8622CB4C464AAFB72DE00E022FCCA9"/>
            </w:placeholder>
            <w:showingPlcHdr/>
          </w:sdtPr>
          <w:sdtContent>
            <w:tc>
              <w:tcPr>
                <w:tcW w:w="2424" w:type="dxa"/>
              </w:tcPr>
              <w:p w14:paraId="394A1EF1" w14:textId="7ACC2AB4"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E627F">
                  <w:rPr>
                    <w:rStyle w:val="PlaceholderText"/>
                  </w:rPr>
                  <w:t>Click or tap here to enter text.</w:t>
                </w:r>
              </w:p>
            </w:tc>
          </w:sdtContent>
        </w:sdt>
      </w:tr>
      <w:tr w:rsidR="003B5B48" w:rsidRPr="002401E7" w14:paraId="529B1069" w14:textId="77777777" w:rsidTr="00A62597">
        <w:tc>
          <w:tcPr>
            <w:tcW w:w="7507" w:type="dxa"/>
          </w:tcPr>
          <w:p w14:paraId="546BA812" w14:textId="2E5019F9"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01825">
              <w:rPr>
                <w:rFonts w:ascii="TH SarabunPSK" w:hAnsi="TH SarabunPSK" w:cs="TH SarabunPSK"/>
                <w:sz w:val="28"/>
              </w:rPr>
              <w:t>16</w:t>
            </w:r>
            <w:r w:rsidRPr="00401825">
              <w:rPr>
                <w:rFonts w:ascii="TH SarabunPSK" w:hAnsi="TH SarabunPSK" w:cs="TH SarabunPSK"/>
                <w:sz w:val="28"/>
                <w:cs/>
              </w:rPr>
              <w:t>.</w:t>
            </w:r>
            <w:r w:rsidRPr="00401825">
              <w:rPr>
                <w:rFonts w:ascii="TH SarabunPSK" w:hAnsi="TH SarabunPSK" w:cs="TH SarabunPSK"/>
                <w:sz w:val="28"/>
              </w:rPr>
              <w:t xml:space="preserve">6 </w:t>
            </w:r>
            <w:r w:rsidRPr="00401825">
              <w:rPr>
                <w:rFonts w:ascii="TH SarabunPSK" w:hAnsi="TH SarabunPSK" w:cs="TH SarabunPSK"/>
                <w:sz w:val="28"/>
              </w:rPr>
              <w:tab/>
              <w:t>Where manuals, including the Flight Manual, have been prepared or amended by an agency other than the manufacturer, the operator must ensure that amendments are prepared as necessary, submitted to the Authority for acceptance or approval and incorporated into manuals promptly</w:t>
            </w:r>
            <w:r w:rsidRPr="00401825">
              <w:rPr>
                <w:rFonts w:ascii="TH SarabunPSK" w:hAnsi="TH SarabunPSK" w:cs="TH SarabunPSK"/>
                <w:sz w:val="28"/>
                <w:cs/>
              </w:rPr>
              <w:t>.</w:t>
            </w:r>
          </w:p>
        </w:tc>
        <w:sdt>
          <w:sdtPr>
            <w:rPr>
              <w:rFonts w:ascii="TH SarabunPSK" w:hAnsi="TH SarabunPSK" w:cs="TH SarabunPSK"/>
              <w:bCs/>
              <w:spacing w:val="-1"/>
              <w:sz w:val="28"/>
            </w:rPr>
            <w:id w:val="816299344"/>
            <w:placeholder>
              <w:docPart w:val="7C97D2A526C240B5AE01DFEAD9A9E6D4"/>
            </w:placeholder>
            <w:showingPlcHdr/>
          </w:sdtPr>
          <w:sdtContent>
            <w:tc>
              <w:tcPr>
                <w:tcW w:w="4098" w:type="dxa"/>
              </w:tcPr>
              <w:p w14:paraId="411B9AF9" w14:textId="060C5D55"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E627F">
                  <w:rPr>
                    <w:rStyle w:val="PlaceholderText"/>
                  </w:rPr>
                  <w:t>Click or tap here to enter text.</w:t>
                </w:r>
              </w:p>
            </w:tc>
          </w:sdtContent>
        </w:sdt>
        <w:sdt>
          <w:sdtPr>
            <w:rPr>
              <w:rFonts w:ascii="TH SarabunPSK" w:hAnsi="TH SarabunPSK" w:cs="TH SarabunPSK"/>
              <w:bCs/>
              <w:spacing w:val="-1"/>
              <w:sz w:val="28"/>
            </w:rPr>
            <w:id w:val="511810087"/>
            <w:placeholder>
              <w:docPart w:val="73F5E7DD39FD411CBF38BE66F82850F9"/>
            </w:placeholder>
            <w:showingPlcHdr/>
          </w:sdtPr>
          <w:sdtContent>
            <w:tc>
              <w:tcPr>
                <w:tcW w:w="2424" w:type="dxa"/>
              </w:tcPr>
              <w:p w14:paraId="5B151387" w14:textId="19D5226B"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E627F">
                  <w:rPr>
                    <w:rStyle w:val="PlaceholderText"/>
                  </w:rPr>
                  <w:t>Click or tap here to enter text.</w:t>
                </w:r>
              </w:p>
            </w:tc>
          </w:sdtContent>
        </w:sdt>
      </w:tr>
    </w:tbl>
    <w:p w14:paraId="21D17B57" w14:textId="77777777" w:rsidR="002401E7" w:rsidRP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RP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3AE67957" w14:textId="77777777" w:rsidTr="00A62597">
        <w:trPr>
          <w:tblHeader/>
        </w:trPr>
        <w:tc>
          <w:tcPr>
            <w:tcW w:w="7507" w:type="dxa"/>
            <w:shd w:val="clear" w:color="auto" w:fill="1F497D" w:themeFill="text2"/>
          </w:tcPr>
          <w:p w14:paraId="7C75815C"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42F08E93"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219A6376"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EF22AD" w:rsidRPr="002401E7" w14:paraId="74C14A47" w14:textId="77777777" w:rsidTr="00CE56C3">
        <w:tc>
          <w:tcPr>
            <w:tcW w:w="14029" w:type="dxa"/>
            <w:gridSpan w:val="3"/>
            <w:shd w:val="clear" w:color="auto" w:fill="C6D9F1" w:themeFill="text2" w:themeFillTint="33"/>
          </w:tcPr>
          <w:p w14:paraId="36C9BF6B" w14:textId="77777777" w:rsidR="00EF22AD" w:rsidRPr="002401E7" w:rsidRDefault="00EF22AD"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17</w:t>
            </w:r>
            <w:r w:rsidR="00CE56C3"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Document Management</w:t>
            </w:r>
          </w:p>
        </w:tc>
      </w:tr>
      <w:tr w:rsidR="003B5B48" w:rsidRPr="002401E7" w14:paraId="59842DAF" w14:textId="77777777" w:rsidTr="00A62597">
        <w:tc>
          <w:tcPr>
            <w:tcW w:w="7507" w:type="dxa"/>
          </w:tcPr>
          <w:p w14:paraId="364B80E7" w14:textId="77777777"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3"/>
                <w:sz w:val="28"/>
              </w:rPr>
            </w:pPr>
            <w:r w:rsidRPr="00401825">
              <w:rPr>
                <w:rFonts w:ascii="TH SarabunPSK" w:hAnsi="TH SarabunPSK" w:cs="TH SarabunPSK"/>
                <w:spacing w:val="-5"/>
                <w:sz w:val="28"/>
              </w:rPr>
              <w:t xml:space="preserve">17.1 </w:t>
            </w:r>
            <w:r w:rsidRPr="00401825">
              <w:rPr>
                <w:rFonts w:ascii="TH SarabunPSK" w:hAnsi="TH SarabunPSK" w:cs="TH SarabunPSK"/>
                <w:spacing w:val="-5"/>
                <w:sz w:val="28"/>
              </w:rPr>
              <w:tab/>
            </w:r>
            <w:r w:rsidRPr="00401825">
              <w:rPr>
                <w:rFonts w:ascii="TH SarabunPSK" w:hAnsi="TH SarabunPSK" w:cs="TH SarabunPSK"/>
                <w:w w:val="103"/>
                <w:sz w:val="28"/>
              </w:rPr>
              <w:t>The technical library must hold and make available to personnel concerned the necessary technical data, e</w:t>
            </w:r>
            <w:r w:rsidRPr="00401825">
              <w:rPr>
                <w:rFonts w:ascii="TH SarabunPSK" w:hAnsi="TH SarabunPSK" w:cs="TH SarabunPSK"/>
                <w:w w:val="103"/>
                <w:sz w:val="28"/>
                <w:cs/>
              </w:rPr>
              <w:t>.</w:t>
            </w:r>
            <w:r w:rsidRPr="00401825">
              <w:rPr>
                <w:rFonts w:ascii="TH SarabunPSK" w:hAnsi="TH SarabunPSK" w:cs="TH SarabunPSK"/>
                <w:w w:val="103"/>
                <w:sz w:val="28"/>
              </w:rPr>
              <w:t>g</w:t>
            </w:r>
            <w:r w:rsidRPr="00401825">
              <w:rPr>
                <w:rFonts w:ascii="TH SarabunPSK" w:hAnsi="TH SarabunPSK" w:cs="TH SarabunPSK"/>
                <w:w w:val="103"/>
                <w:sz w:val="28"/>
                <w:cs/>
              </w:rPr>
              <w:t xml:space="preserve">. </w:t>
            </w:r>
            <w:r w:rsidRPr="00401825">
              <w:rPr>
                <w:rFonts w:ascii="TH SarabunPSK" w:hAnsi="TH SarabunPSK" w:cs="TH SarabunPSK"/>
                <w:w w:val="103"/>
                <w:sz w:val="28"/>
              </w:rPr>
              <w:t xml:space="preserve">CAAT Regulatory publications, the </w:t>
            </w:r>
            <w:r w:rsidRPr="00401825">
              <w:rPr>
                <w:rFonts w:ascii="TH SarabunPSK" w:hAnsi="TH SarabunPSK" w:cs="TH SarabunPSK"/>
                <w:sz w:val="28"/>
              </w:rPr>
              <w:t>Thailand</w:t>
            </w:r>
            <w:r w:rsidRPr="00401825">
              <w:rPr>
                <w:rFonts w:ascii="TH SarabunPSK" w:hAnsi="TH SarabunPSK" w:cs="TH SarabunPSK"/>
                <w:w w:val="103"/>
                <w:sz w:val="28"/>
              </w:rPr>
              <w:t xml:space="preserve"> Regulatory Requirement, manufacturer</w:t>
            </w:r>
            <w:r w:rsidRPr="00401825">
              <w:rPr>
                <w:rFonts w:ascii="TH SarabunPSK" w:hAnsi="TH SarabunPSK" w:cs="TH SarabunPSK"/>
                <w:w w:val="103"/>
                <w:sz w:val="28"/>
                <w:cs/>
              </w:rPr>
              <w:t>’</w:t>
            </w:r>
            <w:r w:rsidRPr="00401825">
              <w:rPr>
                <w:rFonts w:ascii="TH SarabunPSK" w:hAnsi="TH SarabunPSK" w:cs="TH SarabunPSK"/>
                <w:w w:val="103"/>
                <w:sz w:val="28"/>
              </w:rPr>
              <w:t>s manuals, any relevant service information, any other related literature appropriate to the aircraft types covered by the AOC and copies of appropriate company manuals, procedures and Instructions</w:t>
            </w:r>
            <w:r w:rsidRPr="00401825">
              <w:rPr>
                <w:rFonts w:ascii="TH SarabunPSK" w:hAnsi="TH SarabunPSK" w:cs="TH SarabunPSK"/>
                <w:w w:val="103"/>
                <w:sz w:val="28"/>
                <w:cs/>
              </w:rPr>
              <w:t xml:space="preserve">. </w:t>
            </w:r>
            <w:r w:rsidRPr="00401825">
              <w:rPr>
                <w:rFonts w:ascii="TH SarabunPSK" w:hAnsi="TH SarabunPSK" w:cs="TH SarabunPSK"/>
                <w:w w:val="103"/>
                <w:sz w:val="28"/>
              </w:rPr>
              <w:t>A person must be appointed to be responsible for the technical library</w:t>
            </w:r>
            <w:r w:rsidRPr="00401825">
              <w:rPr>
                <w:rFonts w:ascii="TH SarabunPSK" w:hAnsi="TH SarabunPSK" w:cs="TH SarabunPSK"/>
                <w:w w:val="103"/>
                <w:sz w:val="28"/>
                <w:cs/>
              </w:rPr>
              <w:t>.</w:t>
            </w:r>
          </w:p>
        </w:tc>
        <w:sdt>
          <w:sdtPr>
            <w:rPr>
              <w:rFonts w:ascii="TH SarabunPSK" w:hAnsi="TH SarabunPSK" w:cs="TH SarabunPSK"/>
              <w:bCs/>
              <w:spacing w:val="-1"/>
              <w:sz w:val="28"/>
            </w:rPr>
            <w:id w:val="167609393"/>
            <w:placeholder>
              <w:docPart w:val="2C5D51A31A104DCA99A45A99A2A5BAB1"/>
            </w:placeholder>
            <w:showingPlcHdr/>
          </w:sdtPr>
          <w:sdtContent>
            <w:tc>
              <w:tcPr>
                <w:tcW w:w="4098" w:type="dxa"/>
              </w:tcPr>
              <w:p w14:paraId="099CE22E" w14:textId="0F3C60B3"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7B2CE8">
                  <w:rPr>
                    <w:rStyle w:val="PlaceholderText"/>
                  </w:rPr>
                  <w:t>Click or tap here to enter text.</w:t>
                </w:r>
              </w:p>
            </w:tc>
          </w:sdtContent>
        </w:sdt>
        <w:sdt>
          <w:sdtPr>
            <w:rPr>
              <w:rFonts w:ascii="TH SarabunPSK" w:hAnsi="TH SarabunPSK" w:cs="TH SarabunPSK"/>
              <w:bCs/>
              <w:spacing w:val="-1"/>
              <w:sz w:val="28"/>
            </w:rPr>
            <w:id w:val="1762948147"/>
            <w:placeholder>
              <w:docPart w:val="1314AAC306A44928B5C0316ABFD908CA"/>
            </w:placeholder>
            <w:showingPlcHdr/>
          </w:sdtPr>
          <w:sdtContent>
            <w:tc>
              <w:tcPr>
                <w:tcW w:w="2424" w:type="dxa"/>
              </w:tcPr>
              <w:p w14:paraId="629DC464" w14:textId="09FA2133"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7B2CE8">
                  <w:rPr>
                    <w:rStyle w:val="PlaceholderText"/>
                  </w:rPr>
                  <w:t>Click or tap here to enter text.</w:t>
                </w:r>
              </w:p>
            </w:tc>
          </w:sdtContent>
        </w:sdt>
      </w:tr>
      <w:tr w:rsidR="00272822" w:rsidRPr="002401E7" w14:paraId="357757D0" w14:textId="77777777" w:rsidTr="00D70AF1">
        <w:trPr>
          <w:trHeight w:val="382"/>
        </w:trPr>
        <w:tc>
          <w:tcPr>
            <w:tcW w:w="14029" w:type="dxa"/>
            <w:gridSpan w:val="3"/>
          </w:tcPr>
          <w:p w14:paraId="3ED967FE" w14:textId="77777777" w:rsidR="00272822" w:rsidRPr="00401825" w:rsidRDefault="00DE43D9"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401825">
              <w:rPr>
                <w:rFonts w:ascii="TH SarabunPSK" w:hAnsi="TH SarabunPSK" w:cs="TH SarabunPSK"/>
                <w:w w:val="103"/>
                <w:sz w:val="28"/>
              </w:rPr>
              <w:t>17.2</w:t>
            </w:r>
            <w:r w:rsidR="00272822" w:rsidRPr="00401825">
              <w:rPr>
                <w:rFonts w:ascii="TH SarabunPSK" w:hAnsi="TH SarabunPSK" w:cs="TH SarabunPSK"/>
                <w:w w:val="103"/>
                <w:sz w:val="28"/>
              </w:rPr>
              <w:tab/>
              <w:t>Arrangements shall be made for</w:t>
            </w:r>
            <w:r w:rsidR="00272822" w:rsidRPr="00401825">
              <w:rPr>
                <w:rFonts w:ascii="TH SarabunPSK" w:hAnsi="TH SarabunPSK" w:cs="TH SarabunPSK"/>
                <w:w w:val="103"/>
                <w:sz w:val="28"/>
                <w:cs/>
              </w:rPr>
              <w:t>:</w:t>
            </w:r>
          </w:p>
        </w:tc>
      </w:tr>
      <w:tr w:rsidR="003B5B48" w:rsidRPr="002401E7" w14:paraId="22BDBFA9" w14:textId="77777777" w:rsidTr="00A62597">
        <w:tc>
          <w:tcPr>
            <w:tcW w:w="7507" w:type="dxa"/>
          </w:tcPr>
          <w:p w14:paraId="3E70868D" w14:textId="77777777" w:rsidR="003B5B48" w:rsidRPr="00401825" w:rsidRDefault="003B5B48" w:rsidP="003B5B48">
            <w:pPr>
              <w:pStyle w:val="ListParagraph"/>
              <w:widowControl w:val="0"/>
              <w:numPr>
                <w:ilvl w:val="0"/>
                <w:numId w:val="15"/>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01825">
              <w:rPr>
                <w:rFonts w:ascii="TH SarabunPSK" w:hAnsi="TH SarabunPSK" w:cs="TH SarabunPSK"/>
                <w:spacing w:val="-4"/>
                <w:sz w:val="28"/>
                <w:lang w:val="en-US"/>
              </w:rPr>
              <w:t>The supply of amendments, so that all publications are kept up</w:t>
            </w:r>
            <w:r w:rsidRPr="00401825">
              <w:rPr>
                <w:rFonts w:ascii="TH SarabunPSK" w:hAnsi="TH SarabunPSK" w:cs="TH SarabunPSK"/>
                <w:spacing w:val="-4"/>
                <w:sz w:val="28"/>
                <w:cs/>
                <w:lang w:val="en-US"/>
              </w:rPr>
              <w:t>-</w:t>
            </w:r>
            <w:r w:rsidRPr="00401825">
              <w:rPr>
                <w:rFonts w:ascii="TH SarabunPSK" w:hAnsi="TH SarabunPSK" w:cs="TH SarabunPSK"/>
                <w:spacing w:val="-4"/>
                <w:sz w:val="28"/>
                <w:lang w:val="en-US"/>
              </w:rPr>
              <w:t>to</w:t>
            </w:r>
            <w:r w:rsidRPr="00401825">
              <w:rPr>
                <w:rFonts w:ascii="TH SarabunPSK" w:hAnsi="TH SarabunPSK" w:cs="TH SarabunPSK"/>
                <w:spacing w:val="-4"/>
                <w:sz w:val="28"/>
                <w:cs/>
                <w:lang w:val="en-US"/>
              </w:rPr>
              <w:t>-</w:t>
            </w:r>
            <w:r w:rsidRPr="00401825">
              <w:rPr>
                <w:rFonts w:ascii="TH SarabunPSK" w:hAnsi="TH SarabunPSK" w:cs="TH SarabunPSK"/>
                <w:spacing w:val="-4"/>
                <w:sz w:val="28"/>
                <w:lang w:val="en-US"/>
              </w:rPr>
              <w:t>date, and for departments concerned to be notified of such amendments, and of any additional technical information relevant to the work undertaken</w:t>
            </w:r>
            <w:r w:rsidRPr="00401825">
              <w:rPr>
                <w:rFonts w:ascii="TH SarabunPSK" w:hAnsi="TH SarabunPSK" w:cs="TH SarabunPSK"/>
                <w:spacing w:val="-4"/>
                <w:sz w:val="28"/>
                <w:cs/>
                <w:lang w:val="en-US"/>
              </w:rPr>
              <w:t>.</w:t>
            </w:r>
          </w:p>
        </w:tc>
        <w:sdt>
          <w:sdtPr>
            <w:rPr>
              <w:rFonts w:ascii="TH SarabunPSK" w:hAnsi="TH SarabunPSK" w:cs="TH SarabunPSK"/>
              <w:bCs/>
              <w:spacing w:val="-1"/>
              <w:sz w:val="28"/>
            </w:rPr>
            <w:id w:val="1413200423"/>
            <w:placeholder>
              <w:docPart w:val="E0285DDDCE0448F78342C3952CD882C2"/>
            </w:placeholder>
            <w:showingPlcHdr/>
          </w:sdtPr>
          <w:sdtContent>
            <w:tc>
              <w:tcPr>
                <w:tcW w:w="4098" w:type="dxa"/>
              </w:tcPr>
              <w:p w14:paraId="7DE6ADB4" w14:textId="44134C12"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Click or tap here to enter text.</w:t>
                </w:r>
              </w:p>
            </w:tc>
          </w:sdtContent>
        </w:sdt>
        <w:sdt>
          <w:sdtPr>
            <w:rPr>
              <w:rFonts w:ascii="TH SarabunPSK" w:hAnsi="TH SarabunPSK" w:cs="TH SarabunPSK"/>
              <w:bCs/>
              <w:spacing w:val="-1"/>
              <w:sz w:val="28"/>
            </w:rPr>
            <w:id w:val="-40838752"/>
            <w:placeholder>
              <w:docPart w:val="EC2D1DF52B6945C382F1D0C6611C006D"/>
            </w:placeholder>
            <w:showingPlcHdr/>
          </w:sdtPr>
          <w:sdtContent>
            <w:tc>
              <w:tcPr>
                <w:tcW w:w="2424" w:type="dxa"/>
              </w:tcPr>
              <w:p w14:paraId="15A2D478" w14:textId="17B4523B"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Click or tap here to enter text.</w:t>
                </w:r>
              </w:p>
            </w:tc>
          </w:sdtContent>
        </w:sdt>
      </w:tr>
      <w:tr w:rsidR="003B5B48" w:rsidRPr="002401E7" w14:paraId="450D1462" w14:textId="77777777" w:rsidTr="00A62597">
        <w:trPr>
          <w:trHeight w:val="811"/>
        </w:trPr>
        <w:tc>
          <w:tcPr>
            <w:tcW w:w="7507" w:type="dxa"/>
          </w:tcPr>
          <w:p w14:paraId="646E757B" w14:textId="77777777" w:rsidR="003B5B48" w:rsidRPr="00401825" w:rsidRDefault="003B5B48" w:rsidP="003B5B48">
            <w:pPr>
              <w:pStyle w:val="ListParagraph"/>
              <w:widowControl w:val="0"/>
              <w:numPr>
                <w:ilvl w:val="0"/>
                <w:numId w:val="15"/>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01825">
              <w:rPr>
                <w:rFonts w:ascii="TH SarabunPSK" w:hAnsi="TH SarabunPSK" w:cs="TH SarabunPSK"/>
                <w:spacing w:val="-4"/>
                <w:sz w:val="28"/>
                <w:lang w:val="en-US"/>
              </w:rPr>
              <w:t>Maintenance manual information recorded on microfilm, microfiche or disk to be checked at specific intervals for amendment state and legibility, and any temporary amendments to be kept available adjacent to each reader</w:t>
            </w:r>
            <w:r w:rsidRPr="00401825">
              <w:rPr>
                <w:rFonts w:ascii="TH SarabunPSK" w:hAnsi="TH SarabunPSK" w:cs="TH SarabunPSK"/>
                <w:spacing w:val="-4"/>
                <w:sz w:val="28"/>
                <w:cs/>
                <w:lang w:val="en-US"/>
              </w:rPr>
              <w:t>.</w:t>
            </w:r>
          </w:p>
        </w:tc>
        <w:sdt>
          <w:sdtPr>
            <w:rPr>
              <w:rFonts w:ascii="TH SarabunPSK" w:hAnsi="TH SarabunPSK" w:cs="TH SarabunPSK"/>
              <w:bCs/>
              <w:spacing w:val="-1"/>
              <w:sz w:val="28"/>
            </w:rPr>
            <w:id w:val="-298303996"/>
            <w:placeholder>
              <w:docPart w:val="D56A0638AE08446195D00DE2C4F544CC"/>
            </w:placeholder>
            <w:showingPlcHdr/>
          </w:sdtPr>
          <w:sdtContent>
            <w:tc>
              <w:tcPr>
                <w:tcW w:w="4098" w:type="dxa"/>
              </w:tcPr>
              <w:p w14:paraId="7C9DEDA2" w14:textId="3599855B"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Click or tap here to enter text.</w:t>
                </w:r>
              </w:p>
            </w:tc>
          </w:sdtContent>
        </w:sdt>
        <w:sdt>
          <w:sdtPr>
            <w:rPr>
              <w:rFonts w:ascii="TH SarabunPSK" w:hAnsi="TH SarabunPSK" w:cs="TH SarabunPSK"/>
              <w:bCs/>
              <w:spacing w:val="-1"/>
              <w:sz w:val="28"/>
            </w:rPr>
            <w:id w:val="690114006"/>
            <w:placeholder>
              <w:docPart w:val="790E01776C2E413184BE967674E8B9C1"/>
            </w:placeholder>
            <w:showingPlcHdr/>
          </w:sdtPr>
          <w:sdtContent>
            <w:tc>
              <w:tcPr>
                <w:tcW w:w="2424" w:type="dxa"/>
              </w:tcPr>
              <w:p w14:paraId="51B26D04" w14:textId="32DF98BA"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Click or tap here to enter text.</w:t>
                </w:r>
              </w:p>
            </w:tc>
          </w:sdtContent>
        </w:sdt>
      </w:tr>
      <w:tr w:rsidR="003B5B48" w:rsidRPr="002401E7" w14:paraId="42A860C8" w14:textId="77777777" w:rsidTr="00A62597">
        <w:trPr>
          <w:trHeight w:val="703"/>
        </w:trPr>
        <w:tc>
          <w:tcPr>
            <w:tcW w:w="7507" w:type="dxa"/>
          </w:tcPr>
          <w:p w14:paraId="21D3DCF4" w14:textId="605F45C3"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w w:val="103"/>
                <w:sz w:val="28"/>
              </w:rPr>
            </w:pPr>
            <w:r w:rsidRPr="00401825">
              <w:rPr>
                <w:rFonts w:ascii="TH SarabunPSK" w:hAnsi="TH SarabunPSK" w:cs="TH SarabunPSK"/>
                <w:w w:val="103"/>
                <w:sz w:val="28"/>
              </w:rPr>
              <w:t>17.3</w:t>
            </w:r>
            <w:r w:rsidRPr="00401825">
              <w:rPr>
                <w:rFonts w:ascii="TH SarabunPSK" w:hAnsi="TH SarabunPSK" w:cs="TH SarabunPSK"/>
                <w:w w:val="103"/>
                <w:sz w:val="28"/>
              </w:rPr>
              <w:tab/>
              <w:t>Arrangements shall be made for all technical drawings to be suitably stored and a procedure operated to ensure that only drawings of the correct issue are released</w:t>
            </w:r>
            <w:r w:rsidRPr="00401825">
              <w:rPr>
                <w:rFonts w:ascii="TH SarabunPSK" w:hAnsi="TH SarabunPSK" w:cs="TH SarabunPSK"/>
                <w:w w:val="103"/>
                <w:sz w:val="28"/>
                <w:cs/>
              </w:rPr>
              <w:t xml:space="preserve">. </w:t>
            </w:r>
            <w:r w:rsidRPr="00401825">
              <w:rPr>
                <w:rFonts w:ascii="TH SarabunPSK" w:hAnsi="TH SarabunPSK" w:cs="TH SarabunPSK"/>
                <w:w w:val="103"/>
                <w:sz w:val="28"/>
              </w:rPr>
              <w:t>A person shall be made responsible for maintaining an up</w:t>
            </w:r>
            <w:r w:rsidRPr="00401825">
              <w:rPr>
                <w:rFonts w:ascii="TH SarabunPSK" w:hAnsi="TH SarabunPSK" w:cs="TH SarabunPSK"/>
                <w:w w:val="103"/>
                <w:sz w:val="28"/>
                <w:cs/>
              </w:rPr>
              <w:t>-</w:t>
            </w:r>
            <w:r w:rsidRPr="00401825">
              <w:rPr>
                <w:rFonts w:ascii="TH SarabunPSK" w:hAnsi="TH SarabunPSK" w:cs="TH SarabunPSK"/>
                <w:w w:val="103"/>
                <w:sz w:val="28"/>
              </w:rPr>
              <w:t>to</w:t>
            </w:r>
            <w:r w:rsidRPr="00401825">
              <w:rPr>
                <w:rFonts w:ascii="TH SarabunPSK" w:hAnsi="TH SarabunPSK" w:cs="TH SarabunPSK"/>
                <w:w w:val="103"/>
                <w:sz w:val="28"/>
                <w:cs/>
              </w:rPr>
              <w:t>-</w:t>
            </w:r>
            <w:r w:rsidRPr="00401825">
              <w:rPr>
                <w:rFonts w:ascii="TH SarabunPSK" w:hAnsi="TH SarabunPSK" w:cs="TH SarabunPSK"/>
                <w:w w:val="103"/>
                <w:sz w:val="28"/>
              </w:rPr>
              <w:t>date record of drawings available and also for notifying departments concerned when drawings have been superseded by a later issue</w:t>
            </w:r>
            <w:r w:rsidRPr="00401825">
              <w:rPr>
                <w:rFonts w:ascii="TH SarabunPSK" w:hAnsi="TH SarabunPSK" w:cs="TH SarabunPSK"/>
                <w:w w:val="103"/>
                <w:sz w:val="28"/>
                <w:cs/>
              </w:rPr>
              <w:t>.</w:t>
            </w:r>
          </w:p>
        </w:tc>
        <w:sdt>
          <w:sdtPr>
            <w:rPr>
              <w:rFonts w:ascii="TH SarabunPSK" w:hAnsi="TH SarabunPSK" w:cs="TH SarabunPSK"/>
              <w:bCs/>
              <w:spacing w:val="-1"/>
              <w:sz w:val="28"/>
            </w:rPr>
            <w:id w:val="770597618"/>
            <w:placeholder>
              <w:docPart w:val="9F121188AA444AAEBF5892D363AA723C"/>
            </w:placeholder>
            <w:showingPlcHdr/>
          </w:sdtPr>
          <w:sdtContent>
            <w:tc>
              <w:tcPr>
                <w:tcW w:w="4098" w:type="dxa"/>
              </w:tcPr>
              <w:p w14:paraId="57D03EF3" w14:textId="1E791851"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Click or tap here to enter text.</w:t>
                </w:r>
              </w:p>
            </w:tc>
          </w:sdtContent>
        </w:sdt>
        <w:sdt>
          <w:sdtPr>
            <w:rPr>
              <w:rFonts w:ascii="TH SarabunPSK" w:hAnsi="TH SarabunPSK" w:cs="TH SarabunPSK"/>
              <w:bCs/>
              <w:spacing w:val="-1"/>
              <w:sz w:val="28"/>
            </w:rPr>
            <w:id w:val="1986508750"/>
            <w:placeholder>
              <w:docPart w:val="BF72AF65F8CF4501A582B0BA6BDEA7D5"/>
            </w:placeholder>
            <w:showingPlcHdr/>
          </w:sdtPr>
          <w:sdtContent>
            <w:tc>
              <w:tcPr>
                <w:tcW w:w="2424" w:type="dxa"/>
              </w:tcPr>
              <w:p w14:paraId="6B0BE6F6" w14:textId="5B58E474"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Click or tap here to enter text.</w:t>
                </w:r>
              </w:p>
            </w:tc>
          </w:sdtContent>
        </w:sdt>
      </w:tr>
      <w:tr w:rsidR="003B5B48" w:rsidRPr="002401E7" w14:paraId="032F09F7" w14:textId="77777777" w:rsidTr="00A62597">
        <w:tc>
          <w:tcPr>
            <w:tcW w:w="7507" w:type="dxa"/>
          </w:tcPr>
          <w:p w14:paraId="5095A468" w14:textId="77777777"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w w:val="103"/>
                <w:sz w:val="28"/>
              </w:rPr>
            </w:pPr>
            <w:r w:rsidRPr="00401825">
              <w:rPr>
                <w:rFonts w:ascii="TH SarabunPSK" w:hAnsi="TH SarabunPSK" w:cs="TH SarabunPSK"/>
                <w:w w:val="103"/>
                <w:sz w:val="28"/>
              </w:rPr>
              <w:t>17.4</w:t>
            </w:r>
            <w:r w:rsidRPr="00401825">
              <w:rPr>
                <w:rFonts w:ascii="TH SarabunPSK" w:hAnsi="TH SarabunPSK" w:cs="TH SarabunPSK"/>
                <w:w w:val="103"/>
                <w:sz w:val="28"/>
              </w:rPr>
              <w:tab/>
              <w:t>The technical library shall make arrangements for manuals or sections of manuals, schedules, service information, etc</w:t>
            </w:r>
            <w:r w:rsidRPr="00401825">
              <w:rPr>
                <w:rFonts w:ascii="TH SarabunPSK" w:hAnsi="TH SarabunPSK" w:cs="TH SarabunPSK"/>
                <w:w w:val="103"/>
                <w:sz w:val="28"/>
                <w:cs/>
              </w:rPr>
              <w:t>.</w:t>
            </w:r>
            <w:r w:rsidRPr="00401825">
              <w:rPr>
                <w:rFonts w:ascii="TH SarabunPSK" w:hAnsi="TH SarabunPSK" w:cs="TH SarabunPSK"/>
                <w:w w:val="103"/>
                <w:sz w:val="28"/>
              </w:rPr>
              <w:t>, appropriate to the work undertaken, to be made available to line maintenance stations and a suitable procedure maintained to ensure that such information is kept up to date</w:t>
            </w:r>
            <w:r w:rsidRPr="00401825">
              <w:rPr>
                <w:rFonts w:ascii="TH SarabunPSK" w:hAnsi="TH SarabunPSK" w:cs="TH SarabunPSK"/>
                <w:w w:val="103"/>
                <w:sz w:val="28"/>
                <w:cs/>
              </w:rPr>
              <w:t>.</w:t>
            </w:r>
          </w:p>
        </w:tc>
        <w:sdt>
          <w:sdtPr>
            <w:rPr>
              <w:rFonts w:ascii="TH SarabunPSK" w:hAnsi="TH SarabunPSK" w:cs="TH SarabunPSK"/>
              <w:bCs/>
              <w:spacing w:val="-1"/>
              <w:sz w:val="28"/>
            </w:rPr>
            <w:id w:val="1693104903"/>
            <w:placeholder>
              <w:docPart w:val="9B960DEC4F69435A8F351BD1593211AF"/>
            </w:placeholder>
            <w:showingPlcHdr/>
          </w:sdtPr>
          <w:sdtContent>
            <w:tc>
              <w:tcPr>
                <w:tcW w:w="4098" w:type="dxa"/>
              </w:tcPr>
              <w:p w14:paraId="17D11C20" w14:textId="2FFF4432"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Click or tap here to enter text.</w:t>
                </w:r>
              </w:p>
            </w:tc>
          </w:sdtContent>
        </w:sdt>
        <w:sdt>
          <w:sdtPr>
            <w:rPr>
              <w:rFonts w:ascii="TH SarabunPSK" w:hAnsi="TH SarabunPSK" w:cs="TH SarabunPSK"/>
              <w:bCs/>
              <w:spacing w:val="-1"/>
              <w:sz w:val="28"/>
            </w:rPr>
            <w:id w:val="-1996791533"/>
            <w:placeholder>
              <w:docPart w:val="B039CD8F6A2948AF9E4AF7663E0CF09F"/>
            </w:placeholder>
            <w:showingPlcHdr/>
          </w:sdtPr>
          <w:sdtContent>
            <w:tc>
              <w:tcPr>
                <w:tcW w:w="2424" w:type="dxa"/>
              </w:tcPr>
              <w:p w14:paraId="4C30B225" w14:textId="3079C09A"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Click or tap here to enter text.</w:t>
                </w:r>
              </w:p>
            </w:tc>
          </w:sdtContent>
        </w:sdt>
      </w:tr>
      <w:tr w:rsidR="003B5B48" w:rsidRPr="002401E7" w14:paraId="22BC7D94" w14:textId="77777777" w:rsidTr="00A62597">
        <w:tc>
          <w:tcPr>
            <w:tcW w:w="7507" w:type="dxa"/>
          </w:tcPr>
          <w:p w14:paraId="3E9DF803" w14:textId="77777777"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3"/>
                <w:sz w:val="28"/>
              </w:rPr>
            </w:pPr>
            <w:r w:rsidRPr="00401825">
              <w:rPr>
                <w:rFonts w:ascii="TH SarabunPSK" w:hAnsi="TH SarabunPSK" w:cs="TH SarabunPSK"/>
                <w:sz w:val="28"/>
              </w:rPr>
              <w:t xml:space="preserve">17.5 </w:t>
            </w:r>
            <w:r w:rsidRPr="00401825">
              <w:rPr>
                <w:rFonts w:ascii="TH SarabunPSK" w:hAnsi="TH SarabunPSK" w:cs="TH SarabunPSK"/>
                <w:sz w:val="28"/>
              </w:rPr>
              <w:tab/>
              <w:t xml:space="preserve">Microfilm, microfiche and compact disk viewing and printing equipment must be available, as appropriate, at each location where manuals in these formats </w:t>
            </w:r>
            <w:r w:rsidRPr="00401825">
              <w:rPr>
                <w:rFonts w:ascii="TH SarabunPSK" w:hAnsi="TH SarabunPSK" w:cs="TH SarabunPSK"/>
                <w:sz w:val="28"/>
              </w:rPr>
              <w:lastRenderedPageBreak/>
              <w:t xml:space="preserve">are in use, </w:t>
            </w:r>
            <w:r w:rsidRPr="00401825">
              <w:rPr>
                <w:rFonts w:ascii="TH SarabunPSK" w:hAnsi="TH SarabunPSK" w:cs="TH SarabunPSK"/>
                <w:w w:val="103"/>
                <w:sz w:val="28"/>
              </w:rPr>
              <w:t>and</w:t>
            </w:r>
            <w:r w:rsidRPr="00401825">
              <w:rPr>
                <w:rFonts w:ascii="TH SarabunPSK" w:hAnsi="TH SarabunPSK" w:cs="TH SarabunPSK"/>
                <w:sz w:val="28"/>
              </w:rPr>
              <w:t xml:space="preserve"> in the library</w:t>
            </w:r>
            <w:r w:rsidRPr="00401825">
              <w:rPr>
                <w:rFonts w:ascii="TH SarabunPSK" w:hAnsi="TH SarabunPSK" w:cs="TH SarabunPSK"/>
                <w:sz w:val="28"/>
                <w:cs/>
              </w:rPr>
              <w:t xml:space="preserve">. </w:t>
            </w:r>
            <w:r w:rsidRPr="00401825">
              <w:rPr>
                <w:rFonts w:ascii="TH SarabunPSK" w:hAnsi="TH SarabunPSK" w:cs="TH SarabunPSK"/>
                <w:sz w:val="28"/>
              </w:rPr>
              <w:t>Adequate arrangements must be made for regular maintenance of the equipment and users should be made aware of contact points for servicing and repair</w:t>
            </w:r>
            <w:r w:rsidRPr="00401825">
              <w:rPr>
                <w:rFonts w:ascii="TH SarabunPSK" w:hAnsi="TH SarabunPSK" w:cs="TH SarabunPSK"/>
                <w:sz w:val="28"/>
                <w:cs/>
              </w:rPr>
              <w:t>.</w:t>
            </w:r>
          </w:p>
        </w:tc>
        <w:sdt>
          <w:sdtPr>
            <w:rPr>
              <w:rFonts w:ascii="TH SarabunPSK" w:hAnsi="TH SarabunPSK" w:cs="TH SarabunPSK"/>
              <w:bCs/>
              <w:spacing w:val="-1"/>
              <w:sz w:val="28"/>
            </w:rPr>
            <w:id w:val="-320510001"/>
            <w:placeholder>
              <w:docPart w:val="F58E42C07A9C4BB7A20EF960F1149B8A"/>
            </w:placeholder>
            <w:showingPlcHdr/>
          </w:sdtPr>
          <w:sdtContent>
            <w:tc>
              <w:tcPr>
                <w:tcW w:w="4098" w:type="dxa"/>
              </w:tcPr>
              <w:p w14:paraId="4D40562B" w14:textId="5BEA6AAF"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Click or tap here to enter text.</w:t>
                </w:r>
              </w:p>
            </w:tc>
          </w:sdtContent>
        </w:sdt>
        <w:sdt>
          <w:sdtPr>
            <w:rPr>
              <w:rFonts w:ascii="TH SarabunPSK" w:hAnsi="TH SarabunPSK" w:cs="TH SarabunPSK"/>
              <w:bCs/>
              <w:spacing w:val="-1"/>
              <w:sz w:val="28"/>
            </w:rPr>
            <w:id w:val="1169763830"/>
            <w:placeholder>
              <w:docPart w:val="D7D40D383E5D4BF7BCF597F8B1558B30"/>
            </w:placeholder>
            <w:showingPlcHdr/>
          </w:sdtPr>
          <w:sdtContent>
            <w:tc>
              <w:tcPr>
                <w:tcW w:w="2424" w:type="dxa"/>
              </w:tcPr>
              <w:p w14:paraId="3836A09D" w14:textId="4CCC5E7E"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13ED4">
                  <w:rPr>
                    <w:rStyle w:val="PlaceholderText"/>
                  </w:rPr>
                  <w:t xml:space="preserve">Click or tap here to enter </w:t>
                </w:r>
                <w:r w:rsidRPr="00F13ED4">
                  <w:rPr>
                    <w:rStyle w:val="PlaceholderText"/>
                  </w:rPr>
                  <w:lastRenderedPageBreak/>
                  <w:t>text.</w:t>
                </w:r>
              </w:p>
            </w:tc>
          </w:sdtContent>
        </w:sdt>
      </w:tr>
    </w:tbl>
    <w:p w14:paraId="342A68BD" w14:textId="77777777" w:rsid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7B304491" w14:textId="77777777" w:rsidTr="00A62597">
        <w:trPr>
          <w:tblHeader/>
        </w:trPr>
        <w:tc>
          <w:tcPr>
            <w:tcW w:w="7507" w:type="dxa"/>
            <w:shd w:val="clear" w:color="auto" w:fill="1F497D" w:themeFill="text2"/>
          </w:tcPr>
          <w:p w14:paraId="5A00E98F"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700CF70D"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3C6EA156"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36C09135" w14:textId="77777777" w:rsidTr="00CE56C3">
        <w:tc>
          <w:tcPr>
            <w:tcW w:w="14029" w:type="dxa"/>
            <w:gridSpan w:val="3"/>
            <w:shd w:val="clear" w:color="auto" w:fill="C6D9F1" w:themeFill="text2" w:themeFillTint="33"/>
          </w:tcPr>
          <w:p w14:paraId="05C37733" w14:textId="77777777" w:rsidR="00272822" w:rsidRPr="002401E7" w:rsidRDefault="00DE43D9"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1</w:t>
            </w:r>
            <w:r w:rsidR="00272822" w:rsidRPr="002401E7">
              <w:rPr>
                <w:rFonts w:ascii="TH SarabunPSK" w:hAnsi="TH SarabunPSK" w:cs="TH SarabunPSK"/>
                <w:b/>
                <w:bCs/>
                <w:color w:val="000000"/>
                <w:spacing w:val="-2"/>
                <w:sz w:val="28"/>
              </w:rPr>
              <w:t>8</w:t>
            </w:r>
            <w:r w:rsidR="00CE56C3" w:rsidRPr="002401E7">
              <w:rPr>
                <w:rFonts w:ascii="TH SarabunPSK" w:hAnsi="TH SarabunPSK" w:cs="TH SarabunPSK"/>
                <w:b/>
                <w:bCs/>
                <w:color w:val="000000"/>
                <w:spacing w:val="-2"/>
                <w:sz w:val="28"/>
                <w:cs/>
              </w:rPr>
              <w:tab/>
            </w:r>
            <w:r w:rsidR="00272822" w:rsidRPr="002401E7">
              <w:rPr>
                <w:rFonts w:ascii="TH SarabunPSK" w:hAnsi="TH SarabunPSK" w:cs="TH SarabunPSK"/>
                <w:b/>
                <w:bCs/>
                <w:color w:val="000000"/>
                <w:spacing w:val="-2"/>
                <w:sz w:val="28"/>
              </w:rPr>
              <w:t>Spares</w:t>
            </w:r>
          </w:p>
        </w:tc>
      </w:tr>
      <w:tr w:rsidR="003B5B48" w:rsidRPr="002401E7" w14:paraId="283D88A9" w14:textId="77777777" w:rsidTr="00A62597">
        <w:tc>
          <w:tcPr>
            <w:tcW w:w="7507" w:type="dxa"/>
          </w:tcPr>
          <w:p w14:paraId="148F6224" w14:textId="6096AD1A"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01825">
              <w:rPr>
                <w:rFonts w:ascii="TH SarabunPSK" w:hAnsi="TH SarabunPSK" w:cs="TH SarabunPSK"/>
                <w:sz w:val="28"/>
              </w:rPr>
              <w:t>18</w:t>
            </w:r>
            <w:r w:rsidRPr="00401825">
              <w:rPr>
                <w:rFonts w:ascii="TH SarabunPSK" w:hAnsi="TH SarabunPSK" w:cs="TH SarabunPSK"/>
                <w:sz w:val="28"/>
                <w:cs/>
              </w:rPr>
              <w:t>.</w:t>
            </w:r>
            <w:r w:rsidRPr="00401825">
              <w:rPr>
                <w:rFonts w:ascii="TH SarabunPSK" w:hAnsi="TH SarabunPSK" w:cs="TH SarabunPSK"/>
                <w:sz w:val="28"/>
              </w:rPr>
              <w:t>1</w:t>
            </w:r>
            <w:r w:rsidRPr="00401825">
              <w:rPr>
                <w:rFonts w:ascii="TH SarabunPSK" w:hAnsi="TH SarabunPSK" w:cs="TH SarabunPSK"/>
                <w:sz w:val="28"/>
              </w:rPr>
              <w:tab/>
              <w:t>Provision and Storage. The operator should provide for sufficient spares to be available to ensure that aircraft, engine and equipment defects can be rectified. Spares should be located where they will be required to be used.</w:t>
            </w:r>
          </w:p>
        </w:tc>
        <w:sdt>
          <w:sdtPr>
            <w:rPr>
              <w:rFonts w:ascii="TH SarabunPSK" w:hAnsi="TH SarabunPSK" w:cs="TH SarabunPSK"/>
              <w:bCs/>
              <w:spacing w:val="-1"/>
              <w:sz w:val="28"/>
            </w:rPr>
            <w:id w:val="911196018"/>
            <w:placeholder>
              <w:docPart w:val="F62F73F5C07B4AF6BF1160EC8ECB83A6"/>
            </w:placeholder>
            <w:showingPlcHdr/>
          </w:sdtPr>
          <w:sdtContent>
            <w:tc>
              <w:tcPr>
                <w:tcW w:w="4098" w:type="dxa"/>
              </w:tcPr>
              <w:p w14:paraId="5BB4C848" w14:textId="22E6343E" w:rsidR="003B5B48" w:rsidRPr="00401825"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166469">
                  <w:rPr>
                    <w:rStyle w:val="PlaceholderText"/>
                  </w:rPr>
                  <w:t>Click or tap here to enter text.</w:t>
                </w:r>
              </w:p>
            </w:tc>
          </w:sdtContent>
        </w:sdt>
        <w:sdt>
          <w:sdtPr>
            <w:rPr>
              <w:rFonts w:ascii="TH SarabunPSK" w:hAnsi="TH SarabunPSK" w:cs="TH SarabunPSK"/>
              <w:bCs/>
              <w:spacing w:val="-1"/>
              <w:sz w:val="28"/>
            </w:rPr>
            <w:id w:val="403029471"/>
            <w:placeholder>
              <w:docPart w:val="97035FEA63A347DF86C6C4142D5AACDD"/>
            </w:placeholder>
            <w:showingPlcHdr/>
          </w:sdtPr>
          <w:sdtContent>
            <w:tc>
              <w:tcPr>
                <w:tcW w:w="2424" w:type="dxa"/>
              </w:tcPr>
              <w:p w14:paraId="41745DC1" w14:textId="33841ADD" w:rsidR="003B5B48" w:rsidRPr="00401825"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166469">
                  <w:rPr>
                    <w:rStyle w:val="PlaceholderText"/>
                  </w:rPr>
                  <w:t>Click or tap here to enter text.</w:t>
                </w:r>
              </w:p>
            </w:tc>
          </w:sdtContent>
        </w:sdt>
      </w:tr>
      <w:tr w:rsidR="003B5B48" w:rsidRPr="002401E7" w14:paraId="4AD384E8" w14:textId="77777777" w:rsidTr="00A62597">
        <w:tc>
          <w:tcPr>
            <w:tcW w:w="7507" w:type="dxa"/>
          </w:tcPr>
          <w:p w14:paraId="5BB0832D" w14:textId="3094EA48"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01825">
              <w:rPr>
                <w:rFonts w:ascii="TH SarabunPSK" w:hAnsi="TH SarabunPSK" w:cs="TH SarabunPSK"/>
                <w:sz w:val="28"/>
              </w:rPr>
              <w:t>18</w:t>
            </w:r>
            <w:r w:rsidRPr="00401825">
              <w:rPr>
                <w:rFonts w:ascii="TH SarabunPSK" w:hAnsi="TH SarabunPSK" w:cs="TH SarabunPSK"/>
                <w:sz w:val="28"/>
                <w:cs/>
              </w:rPr>
              <w:t>.</w:t>
            </w:r>
            <w:r w:rsidRPr="00401825">
              <w:rPr>
                <w:rFonts w:ascii="TH SarabunPSK" w:hAnsi="TH SarabunPSK" w:cs="TH SarabunPSK"/>
                <w:sz w:val="28"/>
              </w:rPr>
              <w:t xml:space="preserve">2 </w:t>
            </w:r>
            <w:r w:rsidRPr="00401825">
              <w:rPr>
                <w:rFonts w:ascii="TH SarabunPSK" w:hAnsi="TH SarabunPSK" w:cs="TH SarabunPSK"/>
                <w:sz w:val="28"/>
              </w:rPr>
              <w:tab/>
              <w:t>Account has been taken of the operator</w:t>
            </w:r>
            <w:r w:rsidRPr="00401825">
              <w:rPr>
                <w:rFonts w:ascii="TH SarabunPSK" w:hAnsi="TH SarabunPSK" w:cs="TH SarabunPSK"/>
                <w:sz w:val="28"/>
                <w:cs/>
              </w:rPr>
              <w:t>’</w:t>
            </w:r>
            <w:r w:rsidRPr="00401825">
              <w:rPr>
                <w:rFonts w:ascii="TH SarabunPSK" w:hAnsi="TH SarabunPSK" w:cs="TH SarabunPSK"/>
                <w:sz w:val="28"/>
              </w:rPr>
              <w:t xml:space="preserve">s Minimum Equipment Lists </w:t>
            </w:r>
            <w:r w:rsidRPr="00401825">
              <w:rPr>
                <w:rFonts w:ascii="TH SarabunPSK" w:hAnsi="TH SarabunPSK" w:cs="TH SarabunPSK"/>
                <w:sz w:val="28"/>
                <w:cs/>
              </w:rPr>
              <w:t>(</w:t>
            </w:r>
            <w:r w:rsidRPr="00401825">
              <w:rPr>
                <w:rFonts w:ascii="TH SarabunPSK" w:hAnsi="TH SarabunPSK" w:cs="TH SarabunPSK"/>
                <w:sz w:val="28"/>
              </w:rPr>
              <w:t>MEL</w:t>
            </w:r>
            <w:r w:rsidRPr="00401825">
              <w:rPr>
                <w:rFonts w:ascii="TH SarabunPSK" w:hAnsi="TH SarabunPSK" w:cs="TH SarabunPSK"/>
                <w:sz w:val="28"/>
                <w:cs/>
              </w:rPr>
              <w:t xml:space="preserve">) </w:t>
            </w:r>
            <w:r w:rsidRPr="00401825">
              <w:rPr>
                <w:rFonts w:ascii="TH SarabunPSK" w:hAnsi="TH SarabunPSK" w:cs="TH SarabunPSK"/>
                <w:sz w:val="28"/>
              </w:rPr>
              <w:t>to ensure that essential spares to support the rectification of defects in systems required for operation are placed where they are most likely to be needed and in such numbers as to ensure that successive defects will be promptly addressed</w:t>
            </w:r>
            <w:r w:rsidRPr="00401825">
              <w:rPr>
                <w:rFonts w:ascii="TH SarabunPSK" w:hAnsi="TH SarabunPSK" w:cs="TH SarabunPSK"/>
                <w:sz w:val="28"/>
                <w:cs/>
              </w:rPr>
              <w:t>.</w:t>
            </w:r>
          </w:p>
        </w:tc>
        <w:sdt>
          <w:sdtPr>
            <w:rPr>
              <w:rFonts w:ascii="TH SarabunPSK" w:hAnsi="TH SarabunPSK" w:cs="TH SarabunPSK"/>
              <w:bCs/>
              <w:spacing w:val="-1"/>
              <w:sz w:val="28"/>
            </w:rPr>
            <w:id w:val="112102840"/>
            <w:placeholder>
              <w:docPart w:val="91289C9B3FAC471F908D97E89CF47C93"/>
            </w:placeholder>
            <w:showingPlcHdr/>
          </w:sdtPr>
          <w:sdtContent>
            <w:tc>
              <w:tcPr>
                <w:tcW w:w="4098" w:type="dxa"/>
              </w:tcPr>
              <w:p w14:paraId="1DA52FA3" w14:textId="102F861F" w:rsidR="003B5B48" w:rsidRPr="00401825"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166469">
                  <w:rPr>
                    <w:rStyle w:val="PlaceholderText"/>
                  </w:rPr>
                  <w:t>Click or tap here to enter text.</w:t>
                </w:r>
              </w:p>
            </w:tc>
          </w:sdtContent>
        </w:sdt>
        <w:sdt>
          <w:sdtPr>
            <w:rPr>
              <w:rFonts w:ascii="TH SarabunPSK" w:hAnsi="TH SarabunPSK" w:cs="TH SarabunPSK"/>
              <w:bCs/>
              <w:spacing w:val="-1"/>
              <w:sz w:val="28"/>
            </w:rPr>
            <w:id w:val="1718470559"/>
            <w:placeholder>
              <w:docPart w:val="FEC49A826BB24BA49DD810A39280021A"/>
            </w:placeholder>
            <w:showingPlcHdr/>
          </w:sdtPr>
          <w:sdtContent>
            <w:tc>
              <w:tcPr>
                <w:tcW w:w="2424" w:type="dxa"/>
              </w:tcPr>
              <w:p w14:paraId="65215555" w14:textId="3CC6E317" w:rsidR="003B5B48" w:rsidRPr="00401825"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166469">
                  <w:rPr>
                    <w:rStyle w:val="PlaceholderText"/>
                  </w:rPr>
                  <w:t>Click or tap here to enter text.</w:t>
                </w:r>
              </w:p>
            </w:tc>
          </w:sdtContent>
        </w:sdt>
      </w:tr>
      <w:tr w:rsidR="003B5B48" w:rsidRPr="002401E7" w14:paraId="6DB824DB" w14:textId="77777777" w:rsidTr="00A62597">
        <w:tc>
          <w:tcPr>
            <w:tcW w:w="7507" w:type="dxa"/>
          </w:tcPr>
          <w:p w14:paraId="2F9E88C1" w14:textId="77777777"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01825">
              <w:rPr>
                <w:rFonts w:ascii="TH SarabunPSK" w:hAnsi="TH SarabunPSK" w:cs="TH SarabunPSK"/>
                <w:sz w:val="28"/>
              </w:rPr>
              <w:t>18</w:t>
            </w:r>
            <w:r w:rsidRPr="00401825">
              <w:rPr>
                <w:rFonts w:ascii="TH SarabunPSK" w:hAnsi="TH SarabunPSK" w:cs="TH SarabunPSK"/>
                <w:sz w:val="28"/>
                <w:cs/>
              </w:rPr>
              <w:t>.</w:t>
            </w:r>
            <w:r w:rsidRPr="00401825">
              <w:rPr>
                <w:rFonts w:ascii="TH SarabunPSK" w:hAnsi="TH SarabunPSK" w:cs="TH SarabunPSK"/>
                <w:sz w:val="28"/>
              </w:rPr>
              <w:t xml:space="preserve">3 </w:t>
            </w:r>
            <w:r w:rsidRPr="00401825">
              <w:rPr>
                <w:rFonts w:ascii="TH SarabunPSK" w:hAnsi="TH SarabunPSK" w:cs="TH SarabunPSK"/>
                <w:sz w:val="28"/>
              </w:rPr>
              <w:tab/>
              <w:t>The Authority may examine spares provisioning arrangements and any agreements entered into to ensure that adequate support for defect rectification is being made</w:t>
            </w:r>
            <w:r w:rsidRPr="00401825">
              <w:rPr>
                <w:rFonts w:ascii="TH SarabunPSK" w:hAnsi="TH SarabunPSK" w:cs="TH SarabunPSK"/>
                <w:sz w:val="28"/>
                <w:cs/>
              </w:rPr>
              <w:t xml:space="preserve">. </w:t>
            </w:r>
            <w:r w:rsidRPr="00401825">
              <w:rPr>
                <w:rFonts w:ascii="TH SarabunPSK" w:hAnsi="TH SarabunPSK" w:cs="TH SarabunPSK"/>
                <w:sz w:val="28"/>
              </w:rPr>
              <w:t>Where necessary the Authority may require additional provisions to be made</w:t>
            </w:r>
            <w:r w:rsidRPr="00401825">
              <w:rPr>
                <w:rFonts w:ascii="TH SarabunPSK" w:hAnsi="TH SarabunPSK" w:cs="TH SarabunPSK"/>
                <w:sz w:val="28"/>
                <w:cs/>
              </w:rPr>
              <w:t>.</w:t>
            </w:r>
          </w:p>
        </w:tc>
        <w:sdt>
          <w:sdtPr>
            <w:rPr>
              <w:rFonts w:ascii="TH SarabunPSK" w:hAnsi="TH SarabunPSK" w:cs="TH SarabunPSK"/>
              <w:bCs/>
              <w:spacing w:val="-1"/>
              <w:sz w:val="28"/>
            </w:rPr>
            <w:id w:val="-1553525856"/>
            <w:placeholder>
              <w:docPart w:val="7894FBF49C274142898E99AB673566C0"/>
            </w:placeholder>
            <w:showingPlcHdr/>
          </w:sdtPr>
          <w:sdtContent>
            <w:tc>
              <w:tcPr>
                <w:tcW w:w="4098" w:type="dxa"/>
              </w:tcPr>
              <w:p w14:paraId="6FF13119" w14:textId="17CF019C" w:rsidR="003B5B48" w:rsidRPr="00401825"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166469">
                  <w:rPr>
                    <w:rStyle w:val="PlaceholderText"/>
                  </w:rPr>
                  <w:t>Click or tap here to enter text.</w:t>
                </w:r>
              </w:p>
            </w:tc>
          </w:sdtContent>
        </w:sdt>
        <w:sdt>
          <w:sdtPr>
            <w:rPr>
              <w:rFonts w:ascii="TH SarabunPSK" w:hAnsi="TH SarabunPSK" w:cs="TH SarabunPSK"/>
              <w:bCs/>
              <w:spacing w:val="-1"/>
              <w:sz w:val="28"/>
            </w:rPr>
            <w:id w:val="663900112"/>
            <w:placeholder>
              <w:docPart w:val="E6D9017FD6114057AB9093C85F34BDA4"/>
            </w:placeholder>
            <w:showingPlcHdr/>
          </w:sdtPr>
          <w:sdtContent>
            <w:tc>
              <w:tcPr>
                <w:tcW w:w="2424" w:type="dxa"/>
              </w:tcPr>
              <w:p w14:paraId="12F575E2" w14:textId="15619FBE" w:rsidR="003B5B48" w:rsidRPr="00401825"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166469">
                  <w:rPr>
                    <w:rStyle w:val="PlaceholderText"/>
                  </w:rPr>
                  <w:t>Click or tap here to enter text.</w:t>
                </w:r>
              </w:p>
            </w:tc>
          </w:sdtContent>
        </w:sdt>
      </w:tr>
      <w:tr w:rsidR="003B5B48" w:rsidRPr="002401E7" w14:paraId="6D6F1F57" w14:textId="77777777" w:rsidTr="00A62597">
        <w:tc>
          <w:tcPr>
            <w:tcW w:w="7507" w:type="dxa"/>
          </w:tcPr>
          <w:p w14:paraId="4C6AE9E2" w14:textId="77777777" w:rsidR="003B5B48" w:rsidRPr="00401825"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01825">
              <w:rPr>
                <w:rFonts w:ascii="TH SarabunPSK" w:hAnsi="TH SarabunPSK" w:cs="TH SarabunPSK"/>
                <w:sz w:val="28"/>
              </w:rPr>
              <w:t>18</w:t>
            </w:r>
            <w:r w:rsidRPr="00401825">
              <w:rPr>
                <w:rFonts w:ascii="TH SarabunPSK" w:hAnsi="TH SarabunPSK" w:cs="TH SarabunPSK"/>
                <w:sz w:val="28"/>
                <w:cs/>
              </w:rPr>
              <w:t>.</w:t>
            </w:r>
            <w:r w:rsidRPr="00401825">
              <w:rPr>
                <w:rFonts w:ascii="TH SarabunPSK" w:hAnsi="TH SarabunPSK" w:cs="TH SarabunPSK"/>
                <w:sz w:val="28"/>
              </w:rPr>
              <w:t>4</w:t>
            </w:r>
            <w:r w:rsidRPr="00401825">
              <w:rPr>
                <w:rFonts w:ascii="TH SarabunPSK" w:hAnsi="TH SarabunPSK" w:cs="TH SarabunPSK"/>
                <w:sz w:val="28"/>
              </w:rPr>
              <w:tab/>
              <w:t>Spares provisions at each maintenance location should be determined when the particular base or station is commissioned and published in the company instructions</w:t>
            </w:r>
            <w:r w:rsidRPr="00401825">
              <w:rPr>
                <w:rFonts w:ascii="TH SarabunPSK" w:hAnsi="TH SarabunPSK" w:cs="TH SarabunPSK"/>
                <w:sz w:val="28"/>
                <w:cs/>
              </w:rPr>
              <w:t>/</w:t>
            </w:r>
            <w:r w:rsidRPr="00401825">
              <w:rPr>
                <w:rFonts w:ascii="TH SarabunPSK" w:hAnsi="TH SarabunPSK" w:cs="TH SarabunPSK"/>
                <w:sz w:val="28"/>
              </w:rPr>
              <w:t>procedures defining the maintenance operations undertaken at the particular location</w:t>
            </w:r>
            <w:r w:rsidRPr="00401825">
              <w:rPr>
                <w:rFonts w:ascii="TH SarabunPSK" w:hAnsi="TH SarabunPSK" w:cs="TH SarabunPSK"/>
                <w:sz w:val="28"/>
                <w:cs/>
              </w:rPr>
              <w:t>.</w:t>
            </w:r>
          </w:p>
        </w:tc>
        <w:sdt>
          <w:sdtPr>
            <w:rPr>
              <w:rFonts w:ascii="TH SarabunPSK" w:hAnsi="TH SarabunPSK" w:cs="TH SarabunPSK"/>
              <w:bCs/>
              <w:spacing w:val="-1"/>
              <w:sz w:val="28"/>
            </w:rPr>
            <w:id w:val="1864400338"/>
            <w:placeholder>
              <w:docPart w:val="A3290F1E70904718986DDEF3AB449C8E"/>
            </w:placeholder>
            <w:showingPlcHdr/>
          </w:sdtPr>
          <w:sdtContent>
            <w:tc>
              <w:tcPr>
                <w:tcW w:w="4098" w:type="dxa"/>
              </w:tcPr>
              <w:p w14:paraId="3C9B548D" w14:textId="1A78567C" w:rsidR="003B5B48" w:rsidRPr="00401825"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166469">
                  <w:rPr>
                    <w:rStyle w:val="PlaceholderText"/>
                  </w:rPr>
                  <w:t>Click or tap here to enter text.</w:t>
                </w:r>
              </w:p>
            </w:tc>
          </w:sdtContent>
        </w:sdt>
        <w:sdt>
          <w:sdtPr>
            <w:rPr>
              <w:rFonts w:ascii="TH SarabunPSK" w:hAnsi="TH SarabunPSK" w:cs="TH SarabunPSK"/>
              <w:bCs/>
              <w:spacing w:val="-1"/>
              <w:sz w:val="28"/>
            </w:rPr>
            <w:id w:val="-809630098"/>
            <w:placeholder>
              <w:docPart w:val="F3A5700A26244CB8AED4345685090372"/>
            </w:placeholder>
            <w:showingPlcHdr/>
          </w:sdtPr>
          <w:sdtContent>
            <w:tc>
              <w:tcPr>
                <w:tcW w:w="2424" w:type="dxa"/>
              </w:tcPr>
              <w:p w14:paraId="2E0769B5" w14:textId="75BEA7D6" w:rsidR="003B5B48" w:rsidRPr="00401825"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166469">
                  <w:rPr>
                    <w:rStyle w:val="PlaceholderText"/>
                  </w:rPr>
                  <w:t>Click or tap here to enter text.</w:t>
                </w:r>
              </w:p>
            </w:tc>
          </w:sdtContent>
        </w:sdt>
      </w:tr>
      <w:tr w:rsidR="00272822" w:rsidRPr="002401E7" w14:paraId="65D1ED1F" w14:textId="77777777" w:rsidTr="00D70AF1">
        <w:tc>
          <w:tcPr>
            <w:tcW w:w="14029" w:type="dxa"/>
            <w:gridSpan w:val="3"/>
          </w:tcPr>
          <w:p w14:paraId="5B123D99" w14:textId="77777777" w:rsidR="00272822" w:rsidRPr="00401825" w:rsidRDefault="00DE43D9"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01825">
              <w:rPr>
                <w:rFonts w:ascii="TH SarabunPSK" w:hAnsi="TH SarabunPSK" w:cs="TH SarabunPSK"/>
                <w:sz w:val="28"/>
              </w:rPr>
              <w:t>1</w:t>
            </w:r>
            <w:r w:rsidR="00272822" w:rsidRPr="00401825">
              <w:rPr>
                <w:rFonts w:ascii="TH SarabunPSK" w:hAnsi="TH SarabunPSK" w:cs="TH SarabunPSK"/>
                <w:sz w:val="28"/>
              </w:rPr>
              <w:t>8</w:t>
            </w:r>
            <w:r w:rsidR="00272822" w:rsidRPr="00401825">
              <w:rPr>
                <w:rFonts w:ascii="TH SarabunPSK" w:hAnsi="TH SarabunPSK" w:cs="TH SarabunPSK"/>
                <w:sz w:val="28"/>
                <w:cs/>
              </w:rPr>
              <w:t>.</w:t>
            </w:r>
            <w:r w:rsidR="00272822" w:rsidRPr="00401825">
              <w:rPr>
                <w:rFonts w:ascii="TH SarabunPSK" w:hAnsi="TH SarabunPSK" w:cs="TH SarabunPSK"/>
                <w:sz w:val="28"/>
              </w:rPr>
              <w:t>5</w:t>
            </w:r>
            <w:r w:rsidR="00272822" w:rsidRPr="00401825">
              <w:rPr>
                <w:rFonts w:ascii="TH SarabunPSK" w:hAnsi="TH SarabunPSK" w:cs="TH SarabunPSK"/>
                <w:sz w:val="28"/>
              </w:rPr>
              <w:tab/>
              <w:t>Spares holdings should be reviewed at regular intervals at all locations to ensure that</w:t>
            </w:r>
            <w:r w:rsidR="00272822" w:rsidRPr="00401825">
              <w:rPr>
                <w:rFonts w:ascii="TH SarabunPSK" w:hAnsi="TH SarabunPSK" w:cs="TH SarabunPSK"/>
                <w:sz w:val="28"/>
                <w:cs/>
              </w:rPr>
              <w:t>:</w:t>
            </w:r>
          </w:p>
        </w:tc>
      </w:tr>
      <w:tr w:rsidR="003B5B48" w:rsidRPr="002401E7" w14:paraId="785006A1" w14:textId="77777777" w:rsidTr="00A62597">
        <w:tc>
          <w:tcPr>
            <w:tcW w:w="7507" w:type="dxa"/>
          </w:tcPr>
          <w:p w14:paraId="4182B699" w14:textId="77777777" w:rsidR="003B5B48" w:rsidRPr="00401825" w:rsidRDefault="003B5B48" w:rsidP="003B5B48">
            <w:pPr>
              <w:pStyle w:val="ListParagraph"/>
              <w:widowControl w:val="0"/>
              <w:numPr>
                <w:ilvl w:val="0"/>
                <w:numId w:val="16"/>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01825">
              <w:rPr>
                <w:rFonts w:ascii="TH SarabunPSK" w:hAnsi="TH SarabunPSK" w:cs="TH SarabunPSK"/>
                <w:spacing w:val="-4"/>
                <w:sz w:val="28"/>
                <w:lang w:val="en-US"/>
              </w:rPr>
              <w:t>Redundant items are removed, e</w:t>
            </w:r>
            <w:r w:rsidRPr="00401825">
              <w:rPr>
                <w:rFonts w:ascii="TH SarabunPSK" w:hAnsi="TH SarabunPSK" w:cs="TH SarabunPSK"/>
                <w:spacing w:val="-4"/>
                <w:sz w:val="28"/>
                <w:cs/>
                <w:lang w:val="en-US"/>
              </w:rPr>
              <w:t>.</w:t>
            </w:r>
            <w:r w:rsidRPr="00401825">
              <w:rPr>
                <w:rFonts w:ascii="TH SarabunPSK" w:hAnsi="TH SarabunPSK" w:cs="TH SarabunPSK"/>
                <w:spacing w:val="-4"/>
                <w:sz w:val="28"/>
                <w:lang w:val="en-US"/>
              </w:rPr>
              <w:t>g</w:t>
            </w:r>
            <w:r w:rsidRPr="00401825">
              <w:rPr>
                <w:rFonts w:ascii="TH SarabunPSK" w:hAnsi="TH SarabunPSK" w:cs="TH SarabunPSK"/>
                <w:spacing w:val="-4"/>
                <w:sz w:val="28"/>
                <w:cs/>
                <w:lang w:val="en-US"/>
              </w:rPr>
              <w:t xml:space="preserve">. </w:t>
            </w:r>
            <w:r w:rsidRPr="00401825">
              <w:rPr>
                <w:rFonts w:ascii="TH SarabunPSK" w:hAnsi="TH SarabunPSK" w:cs="TH SarabunPSK"/>
                <w:spacing w:val="-4"/>
                <w:sz w:val="28"/>
                <w:lang w:val="en-US"/>
              </w:rPr>
              <w:t>for aircraft no longer operated</w:t>
            </w:r>
            <w:r w:rsidRPr="00401825">
              <w:rPr>
                <w:rFonts w:ascii="TH SarabunPSK" w:hAnsi="TH SarabunPSK" w:cs="TH SarabunPSK"/>
                <w:spacing w:val="-4"/>
                <w:sz w:val="28"/>
                <w:cs/>
                <w:lang w:val="en-US"/>
              </w:rPr>
              <w:t>.</w:t>
            </w:r>
          </w:p>
        </w:tc>
        <w:sdt>
          <w:sdtPr>
            <w:rPr>
              <w:rFonts w:ascii="TH SarabunPSK" w:hAnsi="TH SarabunPSK" w:cs="TH SarabunPSK"/>
              <w:bCs/>
              <w:spacing w:val="-1"/>
              <w:sz w:val="28"/>
            </w:rPr>
            <w:id w:val="25529241"/>
            <w:placeholder>
              <w:docPart w:val="98C72B69A3B24367B56FAF40826C6713"/>
            </w:placeholder>
            <w:showingPlcHdr/>
          </w:sdtPr>
          <w:sdtContent>
            <w:tc>
              <w:tcPr>
                <w:tcW w:w="4098" w:type="dxa"/>
              </w:tcPr>
              <w:p w14:paraId="4EA3DA7B" w14:textId="4E751E01"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D2195">
                  <w:rPr>
                    <w:rStyle w:val="PlaceholderText"/>
                  </w:rPr>
                  <w:t>Click or tap here to enter text.</w:t>
                </w:r>
              </w:p>
            </w:tc>
          </w:sdtContent>
        </w:sdt>
        <w:sdt>
          <w:sdtPr>
            <w:rPr>
              <w:rFonts w:ascii="TH SarabunPSK" w:hAnsi="TH SarabunPSK" w:cs="TH SarabunPSK"/>
              <w:bCs/>
              <w:spacing w:val="-1"/>
              <w:sz w:val="28"/>
            </w:rPr>
            <w:id w:val="-3290837"/>
            <w:placeholder>
              <w:docPart w:val="5F955E90B9CB47C8A19D85A9254ACAB8"/>
            </w:placeholder>
            <w:showingPlcHdr/>
          </w:sdtPr>
          <w:sdtContent>
            <w:tc>
              <w:tcPr>
                <w:tcW w:w="2424" w:type="dxa"/>
              </w:tcPr>
              <w:p w14:paraId="7F0184C9" w14:textId="753C2AB2"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D2195">
                  <w:rPr>
                    <w:rStyle w:val="PlaceholderText"/>
                  </w:rPr>
                  <w:t>Click or tap here to enter text.</w:t>
                </w:r>
              </w:p>
            </w:tc>
          </w:sdtContent>
        </w:sdt>
      </w:tr>
      <w:tr w:rsidR="003B5B48" w:rsidRPr="002401E7" w14:paraId="05155357" w14:textId="77777777" w:rsidTr="00A62597">
        <w:tc>
          <w:tcPr>
            <w:tcW w:w="7507" w:type="dxa"/>
          </w:tcPr>
          <w:p w14:paraId="311B592F" w14:textId="77777777" w:rsidR="003B5B48" w:rsidRPr="00401825" w:rsidRDefault="003B5B48" w:rsidP="003B5B48">
            <w:pPr>
              <w:pStyle w:val="ListParagraph"/>
              <w:widowControl w:val="0"/>
              <w:numPr>
                <w:ilvl w:val="0"/>
                <w:numId w:val="16"/>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01825">
              <w:rPr>
                <w:rFonts w:ascii="TH SarabunPSK" w:hAnsi="TH SarabunPSK" w:cs="TH SarabunPSK"/>
                <w:spacing w:val="-4"/>
                <w:sz w:val="28"/>
                <w:lang w:val="en-US"/>
              </w:rPr>
              <w:t>Superseded parts, or those with out of date modifications states, are removed for replacement or up</w:t>
            </w:r>
            <w:r w:rsidRPr="00401825">
              <w:rPr>
                <w:rFonts w:ascii="TH SarabunPSK" w:hAnsi="TH SarabunPSK" w:cs="TH SarabunPSK"/>
                <w:spacing w:val="-4"/>
                <w:sz w:val="28"/>
                <w:cs/>
                <w:lang w:val="en-US"/>
              </w:rPr>
              <w:t>-</w:t>
            </w:r>
            <w:r w:rsidRPr="00401825">
              <w:rPr>
                <w:rFonts w:ascii="TH SarabunPSK" w:hAnsi="TH SarabunPSK" w:cs="TH SarabunPSK"/>
                <w:spacing w:val="-4"/>
                <w:sz w:val="28"/>
                <w:lang w:val="en-US"/>
              </w:rPr>
              <w:t>dating</w:t>
            </w:r>
            <w:r w:rsidRPr="00401825">
              <w:rPr>
                <w:rFonts w:ascii="TH SarabunPSK" w:hAnsi="TH SarabunPSK" w:cs="TH SarabunPSK"/>
                <w:spacing w:val="-4"/>
                <w:sz w:val="28"/>
                <w:cs/>
                <w:lang w:val="en-US"/>
              </w:rPr>
              <w:t>.</w:t>
            </w:r>
          </w:p>
        </w:tc>
        <w:sdt>
          <w:sdtPr>
            <w:rPr>
              <w:rFonts w:ascii="TH SarabunPSK" w:hAnsi="TH SarabunPSK" w:cs="TH SarabunPSK"/>
              <w:bCs/>
              <w:spacing w:val="-1"/>
              <w:sz w:val="28"/>
            </w:rPr>
            <w:id w:val="384150859"/>
            <w:placeholder>
              <w:docPart w:val="F4863C8DEBDC47D9B4618F61DA47E7D7"/>
            </w:placeholder>
            <w:showingPlcHdr/>
          </w:sdtPr>
          <w:sdtContent>
            <w:tc>
              <w:tcPr>
                <w:tcW w:w="4098" w:type="dxa"/>
              </w:tcPr>
              <w:p w14:paraId="01391BF2" w14:textId="398D8520"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D2195">
                  <w:rPr>
                    <w:rStyle w:val="PlaceholderText"/>
                  </w:rPr>
                  <w:t>Click or tap here to enter text.</w:t>
                </w:r>
              </w:p>
            </w:tc>
          </w:sdtContent>
        </w:sdt>
        <w:sdt>
          <w:sdtPr>
            <w:rPr>
              <w:rFonts w:ascii="TH SarabunPSK" w:hAnsi="TH SarabunPSK" w:cs="TH SarabunPSK"/>
              <w:bCs/>
              <w:spacing w:val="-1"/>
              <w:sz w:val="28"/>
            </w:rPr>
            <w:id w:val="966698653"/>
            <w:placeholder>
              <w:docPart w:val="4D70A5677FCA489D94CDC3C990AE862C"/>
            </w:placeholder>
            <w:showingPlcHdr/>
          </w:sdtPr>
          <w:sdtContent>
            <w:tc>
              <w:tcPr>
                <w:tcW w:w="2424" w:type="dxa"/>
              </w:tcPr>
              <w:p w14:paraId="06F1CB6A" w14:textId="16E81284"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D2195">
                  <w:rPr>
                    <w:rStyle w:val="PlaceholderText"/>
                  </w:rPr>
                  <w:t>Click or tap here to enter text.</w:t>
                </w:r>
              </w:p>
            </w:tc>
          </w:sdtContent>
        </w:sdt>
      </w:tr>
      <w:tr w:rsidR="003B5B48" w:rsidRPr="002401E7" w14:paraId="41DFA97A" w14:textId="77777777" w:rsidTr="00A62597">
        <w:tc>
          <w:tcPr>
            <w:tcW w:w="7507" w:type="dxa"/>
          </w:tcPr>
          <w:p w14:paraId="1E2AE791" w14:textId="77777777" w:rsidR="003B5B48" w:rsidRPr="00401825" w:rsidRDefault="003B5B48" w:rsidP="003B5B48">
            <w:pPr>
              <w:pStyle w:val="ListParagraph"/>
              <w:widowControl w:val="0"/>
              <w:numPr>
                <w:ilvl w:val="0"/>
                <w:numId w:val="16"/>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01825">
              <w:rPr>
                <w:rFonts w:ascii="TH SarabunPSK" w:hAnsi="TH SarabunPSK" w:cs="TH SarabunPSK"/>
                <w:spacing w:val="-4"/>
                <w:sz w:val="28"/>
                <w:lang w:val="en-US"/>
              </w:rPr>
              <w:t>Previously assessed numbers of spares remain adequate for support in relation to routes, frequency of flights and numbers of aircraft</w:t>
            </w:r>
            <w:r w:rsidRPr="00401825">
              <w:rPr>
                <w:rFonts w:ascii="TH SarabunPSK" w:hAnsi="TH SarabunPSK" w:cs="TH SarabunPSK"/>
                <w:spacing w:val="-4"/>
                <w:sz w:val="28"/>
                <w:cs/>
                <w:lang w:val="en-US"/>
              </w:rPr>
              <w:t>.</w:t>
            </w:r>
          </w:p>
        </w:tc>
        <w:sdt>
          <w:sdtPr>
            <w:rPr>
              <w:rFonts w:ascii="TH SarabunPSK" w:hAnsi="TH SarabunPSK" w:cs="TH SarabunPSK"/>
              <w:bCs/>
              <w:spacing w:val="-1"/>
              <w:sz w:val="28"/>
            </w:rPr>
            <w:id w:val="2001919187"/>
            <w:placeholder>
              <w:docPart w:val="9B1C8A8634B74F6CBFB3AC1833B07428"/>
            </w:placeholder>
            <w:showingPlcHdr/>
          </w:sdtPr>
          <w:sdtContent>
            <w:tc>
              <w:tcPr>
                <w:tcW w:w="4098" w:type="dxa"/>
              </w:tcPr>
              <w:p w14:paraId="6F027549" w14:textId="714F5D8C"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D2195">
                  <w:rPr>
                    <w:rStyle w:val="PlaceholderText"/>
                  </w:rPr>
                  <w:t>Click or tap here to enter text.</w:t>
                </w:r>
              </w:p>
            </w:tc>
          </w:sdtContent>
        </w:sdt>
        <w:sdt>
          <w:sdtPr>
            <w:rPr>
              <w:rFonts w:ascii="TH SarabunPSK" w:hAnsi="TH SarabunPSK" w:cs="TH SarabunPSK"/>
              <w:bCs/>
              <w:spacing w:val="-1"/>
              <w:sz w:val="28"/>
            </w:rPr>
            <w:id w:val="976646285"/>
            <w:placeholder>
              <w:docPart w:val="2046C1FA96644D79834EA700CC95E0E3"/>
            </w:placeholder>
            <w:showingPlcHdr/>
          </w:sdtPr>
          <w:sdtContent>
            <w:tc>
              <w:tcPr>
                <w:tcW w:w="2424" w:type="dxa"/>
              </w:tcPr>
              <w:p w14:paraId="4C5A5E47" w14:textId="108E003F"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D2195">
                  <w:rPr>
                    <w:rStyle w:val="PlaceholderText"/>
                  </w:rPr>
                  <w:t>Click or tap here to enter text.</w:t>
                </w:r>
              </w:p>
            </w:tc>
          </w:sdtContent>
        </w:sdt>
      </w:tr>
      <w:tr w:rsidR="003B5B48" w:rsidRPr="002401E7" w14:paraId="5D00B2BC" w14:textId="77777777" w:rsidTr="00A62597">
        <w:tc>
          <w:tcPr>
            <w:tcW w:w="7507" w:type="dxa"/>
          </w:tcPr>
          <w:p w14:paraId="3C758570" w14:textId="77777777" w:rsidR="003B5B48" w:rsidRPr="00401825" w:rsidRDefault="003B5B48" w:rsidP="003B5B48">
            <w:pPr>
              <w:pStyle w:val="ListParagraph"/>
              <w:widowControl w:val="0"/>
              <w:numPr>
                <w:ilvl w:val="0"/>
                <w:numId w:val="16"/>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01825">
              <w:rPr>
                <w:rFonts w:ascii="TH SarabunPSK" w:hAnsi="TH SarabunPSK" w:cs="TH SarabunPSK"/>
                <w:spacing w:val="-4"/>
                <w:sz w:val="28"/>
                <w:lang w:val="en-US"/>
              </w:rPr>
              <w:lastRenderedPageBreak/>
              <w:t>Airworthiness Directives and other mandatory requirements published while parts are in storage are complied with before the part is released for service</w:t>
            </w:r>
            <w:r w:rsidRPr="00401825">
              <w:rPr>
                <w:rFonts w:ascii="TH SarabunPSK" w:hAnsi="TH SarabunPSK" w:cs="TH SarabunPSK"/>
                <w:spacing w:val="-4"/>
                <w:sz w:val="28"/>
                <w:cs/>
                <w:lang w:val="en-US"/>
              </w:rPr>
              <w:t>.</w:t>
            </w:r>
          </w:p>
        </w:tc>
        <w:sdt>
          <w:sdtPr>
            <w:rPr>
              <w:rFonts w:ascii="TH SarabunPSK" w:hAnsi="TH SarabunPSK" w:cs="TH SarabunPSK"/>
              <w:bCs/>
              <w:spacing w:val="-1"/>
              <w:sz w:val="28"/>
            </w:rPr>
            <w:id w:val="515497558"/>
            <w:placeholder>
              <w:docPart w:val="25A66F561F5F4D8FB32B535886AD4A87"/>
            </w:placeholder>
            <w:showingPlcHdr/>
          </w:sdtPr>
          <w:sdtContent>
            <w:tc>
              <w:tcPr>
                <w:tcW w:w="4098" w:type="dxa"/>
              </w:tcPr>
              <w:p w14:paraId="038CE48B" w14:textId="7FE5A685"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D2195">
                  <w:rPr>
                    <w:rStyle w:val="PlaceholderText"/>
                  </w:rPr>
                  <w:t>Click or tap here to enter text.</w:t>
                </w:r>
              </w:p>
            </w:tc>
          </w:sdtContent>
        </w:sdt>
        <w:sdt>
          <w:sdtPr>
            <w:rPr>
              <w:rFonts w:ascii="TH SarabunPSK" w:hAnsi="TH SarabunPSK" w:cs="TH SarabunPSK"/>
              <w:bCs/>
              <w:spacing w:val="-1"/>
              <w:sz w:val="28"/>
            </w:rPr>
            <w:id w:val="-1627156811"/>
            <w:placeholder>
              <w:docPart w:val="892CEF06C7594472A44CAB016E98B3E2"/>
            </w:placeholder>
            <w:showingPlcHdr/>
          </w:sdtPr>
          <w:sdtContent>
            <w:tc>
              <w:tcPr>
                <w:tcW w:w="2424" w:type="dxa"/>
              </w:tcPr>
              <w:p w14:paraId="4F286D94" w14:textId="0AC85A33" w:rsidR="003B5B48" w:rsidRPr="00401825"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D2195">
                  <w:rPr>
                    <w:rStyle w:val="PlaceholderText"/>
                  </w:rPr>
                  <w:t>Click or tap here to enter text.</w:t>
                </w:r>
              </w:p>
            </w:tc>
          </w:sdtContent>
        </w:sdt>
      </w:tr>
      <w:tr w:rsidR="00272822" w:rsidRPr="002401E7" w14:paraId="668E47C5" w14:textId="77777777" w:rsidTr="00A62597">
        <w:tc>
          <w:tcPr>
            <w:tcW w:w="11605" w:type="dxa"/>
            <w:gridSpan w:val="2"/>
          </w:tcPr>
          <w:p w14:paraId="7ED5CCAE" w14:textId="2D226FC8" w:rsidR="00272822" w:rsidRPr="00D02991" w:rsidRDefault="00DE43D9" w:rsidP="00E936A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D02991">
              <w:rPr>
                <w:rFonts w:ascii="TH SarabunPSK" w:hAnsi="TH SarabunPSK" w:cs="TH SarabunPSK"/>
                <w:sz w:val="28"/>
              </w:rPr>
              <w:t>1</w:t>
            </w:r>
            <w:r w:rsidR="00272822" w:rsidRPr="00D02991">
              <w:rPr>
                <w:rFonts w:ascii="TH SarabunPSK" w:hAnsi="TH SarabunPSK" w:cs="TH SarabunPSK"/>
                <w:sz w:val="28"/>
              </w:rPr>
              <w:t>8</w:t>
            </w:r>
            <w:r w:rsidR="00272822" w:rsidRPr="00D02991">
              <w:rPr>
                <w:rFonts w:ascii="TH SarabunPSK" w:hAnsi="TH SarabunPSK" w:cs="TH SarabunPSK"/>
                <w:sz w:val="28"/>
                <w:cs/>
              </w:rPr>
              <w:t>.</w:t>
            </w:r>
            <w:r w:rsidRPr="00D02991">
              <w:rPr>
                <w:rFonts w:ascii="TH SarabunPSK" w:hAnsi="TH SarabunPSK" w:cs="TH SarabunPSK"/>
                <w:sz w:val="28"/>
              </w:rPr>
              <w:t xml:space="preserve"> </w:t>
            </w:r>
            <w:r w:rsidR="00272822" w:rsidRPr="00D02991">
              <w:rPr>
                <w:rFonts w:ascii="TH SarabunPSK" w:hAnsi="TH SarabunPSK" w:cs="TH SarabunPSK"/>
                <w:sz w:val="28"/>
              </w:rPr>
              <w:t xml:space="preserve">6 </w:t>
            </w:r>
            <w:r w:rsidR="00272822" w:rsidRPr="00D02991">
              <w:rPr>
                <w:rFonts w:ascii="TH SarabunPSK" w:hAnsi="TH SarabunPSK" w:cs="TH SarabunPSK"/>
                <w:sz w:val="28"/>
              </w:rPr>
              <w:tab/>
            </w:r>
            <w:r w:rsidR="00E936A7" w:rsidRPr="00D02991">
              <w:rPr>
                <w:rFonts w:ascii="TH SarabunPSK" w:hAnsi="TH SarabunPSK" w:cs="TH SarabunPSK"/>
                <w:sz w:val="28"/>
              </w:rPr>
              <w:t>Storage Procedures. Every spare has to be stored, at all times and locations, in accordance</w:t>
            </w:r>
            <w:r w:rsidR="00E936A7" w:rsidRPr="00D02991">
              <w:rPr>
                <w:rFonts w:ascii="TH SarabunPSK" w:hAnsi="TH SarabunPSK" w:cs="TH SarabunPSK" w:hint="cs"/>
                <w:sz w:val="28"/>
                <w:cs/>
              </w:rPr>
              <w:t xml:space="preserve"> </w:t>
            </w:r>
            <w:r w:rsidR="00E936A7" w:rsidRPr="00D02991">
              <w:rPr>
                <w:rFonts w:ascii="TH SarabunPSK" w:hAnsi="TH SarabunPSK" w:cs="TH SarabunPSK"/>
                <w:sz w:val="28"/>
              </w:rPr>
              <w:t>with its manufacturer’s instructions and in such a manner such that it remains airworthy</w:t>
            </w:r>
            <w:r w:rsidR="00E936A7" w:rsidRPr="00D02991">
              <w:rPr>
                <w:rFonts w:ascii="TH SarabunPSK" w:hAnsi="TH SarabunPSK" w:cs="TH SarabunPSK" w:hint="cs"/>
                <w:sz w:val="28"/>
                <w:cs/>
              </w:rPr>
              <w:t xml:space="preserve"> </w:t>
            </w:r>
            <w:r w:rsidR="00E936A7" w:rsidRPr="00D02991">
              <w:rPr>
                <w:rFonts w:ascii="TH SarabunPSK" w:hAnsi="TH SarabunPSK" w:cs="TH SarabunPSK"/>
                <w:sz w:val="28"/>
              </w:rPr>
              <w:t>and fit for use when required. The following shall be considered at least in the storage</w:t>
            </w:r>
            <w:r w:rsidR="00E936A7" w:rsidRPr="00D02991">
              <w:rPr>
                <w:rFonts w:ascii="TH SarabunPSK" w:hAnsi="TH SarabunPSK" w:cs="TH SarabunPSK" w:hint="cs"/>
                <w:sz w:val="28"/>
                <w:cs/>
              </w:rPr>
              <w:t xml:space="preserve"> </w:t>
            </w:r>
            <w:r w:rsidR="00E936A7" w:rsidRPr="00D02991">
              <w:rPr>
                <w:rFonts w:ascii="TH SarabunPSK" w:hAnsi="TH SarabunPSK" w:cs="TH SarabunPSK"/>
                <w:sz w:val="28"/>
              </w:rPr>
              <w:t>procedures.</w:t>
            </w:r>
          </w:p>
        </w:tc>
        <w:sdt>
          <w:sdtPr>
            <w:rPr>
              <w:rFonts w:ascii="TH SarabunPSK" w:hAnsi="TH SarabunPSK" w:cs="TH SarabunPSK"/>
              <w:bCs/>
              <w:spacing w:val="-1"/>
              <w:sz w:val="28"/>
            </w:rPr>
            <w:id w:val="673231362"/>
            <w:placeholder>
              <w:docPart w:val="356AB49103A4433A8EBF972E347EE95B"/>
            </w:placeholder>
            <w:showingPlcHdr/>
          </w:sdtPr>
          <w:sdtContent>
            <w:tc>
              <w:tcPr>
                <w:tcW w:w="2424" w:type="dxa"/>
              </w:tcPr>
              <w:p w14:paraId="6B1A2F1C" w14:textId="2AF714DA" w:rsidR="00272822"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D06146">
                  <w:rPr>
                    <w:rStyle w:val="PlaceholderText"/>
                  </w:rPr>
                  <w:t>Click or tap here to enter text.</w:t>
                </w:r>
              </w:p>
            </w:tc>
          </w:sdtContent>
        </w:sdt>
      </w:tr>
      <w:tr w:rsidR="003B5B48" w:rsidRPr="002401E7" w14:paraId="4BD18DD3" w14:textId="77777777" w:rsidTr="00A62597">
        <w:tc>
          <w:tcPr>
            <w:tcW w:w="7507" w:type="dxa"/>
          </w:tcPr>
          <w:p w14:paraId="7B64417B" w14:textId="235AF205" w:rsidR="003B5B48" w:rsidRPr="00D02991" w:rsidRDefault="003B5B48" w:rsidP="003B5B48">
            <w:pPr>
              <w:pStyle w:val="ListParagraph"/>
              <w:widowControl w:val="0"/>
              <w:numPr>
                <w:ilvl w:val="0"/>
                <w:numId w:val="17"/>
              </w:numPr>
              <w:tabs>
                <w:tab w:val="left" w:pos="3675"/>
              </w:tabs>
              <w:autoSpaceDE w:val="0"/>
              <w:autoSpaceDN w:val="0"/>
              <w:adjustRightInd w:val="0"/>
              <w:spacing w:before="60" w:after="60" w:line="253" w:lineRule="exact"/>
              <w:rPr>
                <w:rFonts w:ascii="TH SarabunPSK" w:hAnsi="TH SarabunPSK" w:cs="TH SarabunPSK"/>
                <w:spacing w:val="-4"/>
                <w:sz w:val="28"/>
                <w:lang w:val="en-US"/>
              </w:rPr>
            </w:pPr>
            <w:r w:rsidRPr="00D02991">
              <w:rPr>
                <w:rFonts w:ascii="TH SarabunPSK" w:hAnsi="TH SarabunPSK" w:cs="TH SarabunPSK"/>
                <w:spacing w:val="-4"/>
                <w:sz w:val="28"/>
                <w:lang w:val="en-US"/>
              </w:rPr>
              <w:t>Procedures to control the return-to-store items issued for use but not needed, especially</w:t>
            </w:r>
            <w:r w:rsidRPr="00D02991">
              <w:rPr>
                <w:rFonts w:ascii="TH SarabunPSK" w:hAnsi="TH SarabunPSK" w:cs="TH SarabunPSK" w:hint="cs"/>
                <w:spacing w:val="-4"/>
                <w:sz w:val="28"/>
                <w:cs/>
                <w:lang w:val="en-US"/>
              </w:rPr>
              <w:t xml:space="preserve"> </w:t>
            </w:r>
            <w:r w:rsidRPr="00D02991">
              <w:rPr>
                <w:rFonts w:ascii="TH SarabunPSK" w:hAnsi="TH SarabunPSK" w:cs="TH SarabunPSK"/>
                <w:spacing w:val="-4"/>
                <w:sz w:val="28"/>
                <w:lang w:val="en-US"/>
              </w:rPr>
              <w:t>where the item has been installed in the aircraft and subsequently removed. The</w:t>
            </w:r>
            <w:r w:rsidRPr="00D02991">
              <w:rPr>
                <w:rFonts w:ascii="TH SarabunPSK" w:hAnsi="TH SarabunPSK" w:cs="TH SarabunPSK" w:hint="cs"/>
                <w:spacing w:val="-4"/>
                <w:sz w:val="28"/>
                <w:cs/>
                <w:lang w:val="en-US"/>
              </w:rPr>
              <w:t xml:space="preserve"> </w:t>
            </w:r>
            <w:r w:rsidRPr="00D02991">
              <w:rPr>
                <w:rFonts w:ascii="TH SarabunPSK" w:hAnsi="TH SarabunPSK" w:cs="TH SarabunPSK"/>
                <w:spacing w:val="-4"/>
                <w:sz w:val="28"/>
                <w:lang w:val="en-US"/>
              </w:rPr>
              <w:t>removal of components from completed assemblies must be controlled and identified.</w:t>
            </w:r>
          </w:p>
        </w:tc>
        <w:sdt>
          <w:sdtPr>
            <w:rPr>
              <w:rFonts w:ascii="TH SarabunPSK" w:hAnsi="TH SarabunPSK" w:cs="TH SarabunPSK"/>
              <w:bCs/>
              <w:spacing w:val="-1"/>
              <w:sz w:val="28"/>
            </w:rPr>
            <w:id w:val="-1536655127"/>
            <w:placeholder>
              <w:docPart w:val="2C6FBF031FBD4E9691EA43CC25CEA673"/>
            </w:placeholder>
            <w:showingPlcHdr/>
          </w:sdtPr>
          <w:sdtContent>
            <w:tc>
              <w:tcPr>
                <w:tcW w:w="4098" w:type="dxa"/>
              </w:tcPr>
              <w:p w14:paraId="5031019F" w14:textId="0989B6C4"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sdt>
          <w:sdtPr>
            <w:rPr>
              <w:rFonts w:ascii="TH SarabunPSK" w:hAnsi="TH SarabunPSK" w:cs="TH SarabunPSK"/>
              <w:bCs/>
              <w:spacing w:val="-1"/>
              <w:sz w:val="28"/>
            </w:rPr>
            <w:id w:val="-2026702700"/>
            <w:placeholder>
              <w:docPart w:val="245D6ED79D7943F69D30912FC68EEA77"/>
            </w:placeholder>
            <w:showingPlcHdr/>
          </w:sdtPr>
          <w:sdtContent>
            <w:tc>
              <w:tcPr>
                <w:tcW w:w="2424" w:type="dxa"/>
              </w:tcPr>
              <w:p w14:paraId="03180702" w14:textId="5EA8BD2A"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tr>
      <w:tr w:rsidR="003B5B48" w:rsidRPr="002401E7" w14:paraId="5C574E7F" w14:textId="77777777" w:rsidTr="00A62597">
        <w:tc>
          <w:tcPr>
            <w:tcW w:w="7507" w:type="dxa"/>
          </w:tcPr>
          <w:p w14:paraId="413AB70A" w14:textId="77777777" w:rsidR="003B5B48" w:rsidRPr="00D02991" w:rsidRDefault="003B5B48" w:rsidP="003B5B48">
            <w:pPr>
              <w:pStyle w:val="ListParagraph"/>
              <w:widowControl w:val="0"/>
              <w:numPr>
                <w:ilvl w:val="0"/>
                <w:numId w:val="17"/>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D02991">
              <w:rPr>
                <w:rFonts w:ascii="TH SarabunPSK" w:hAnsi="TH SarabunPSK" w:cs="TH SarabunPSK"/>
                <w:spacing w:val="-4"/>
                <w:sz w:val="28"/>
                <w:lang w:val="en-US"/>
              </w:rPr>
              <w:t>Spares having a limited allowable shelf life, including materials and consumable products, must be identified and controlled</w:t>
            </w:r>
            <w:r w:rsidRPr="00D02991">
              <w:rPr>
                <w:rFonts w:ascii="TH SarabunPSK" w:hAnsi="TH SarabunPSK" w:cs="TH SarabunPSK"/>
                <w:spacing w:val="-4"/>
                <w:sz w:val="28"/>
                <w:cs/>
                <w:lang w:val="en-US"/>
              </w:rPr>
              <w:t>.</w:t>
            </w:r>
          </w:p>
        </w:tc>
        <w:sdt>
          <w:sdtPr>
            <w:rPr>
              <w:rFonts w:ascii="TH SarabunPSK" w:hAnsi="TH SarabunPSK" w:cs="TH SarabunPSK"/>
              <w:bCs/>
              <w:spacing w:val="-1"/>
              <w:sz w:val="28"/>
            </w:rPr>
            <w:id w:val="-456951008"/>
            <w:placeholder>
              <w:docPart w:val="BF6BCA08B4E34ADCB96AC2F0668D199E"/>
            </w:placeholder>
            <w:showingPlcHdr/>
          </w:sdtPr>
          <w:sdtContent>
            <w:tc>
              <w:tcPr>
                <w:tcW w:w="4098" w:type="dxa"/>
              </w:tcPr>
              <w:p w14:paraId="048CCDE2" w14:textId="670AB51D"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sdt>
          <w:sdtPr>
            <w:rPr>
              <w:rFonts w:ascii="TH SarabunPSK" w:hAnsi="TH SarabunPSK" w:cs="TH SarabunPSK"/>
              <w:bCs/>
              <w:spacing w:val="-1"/>
              <w:sz w:val="28"/>
            </w:rPr>
            <w:id w:val="535784290"/>
            <w:placeholder>
              <w:docPart w:val="F88278D5293B4D849FD3B2247151D75B"/>
            </w:placeholder>
            <w:showingPlcHdr/>
          </w:sdtPr>
          <w:sdtContent>
            <w:tc>
              <w:tcPr>
                <w:tcW w:w="2424" w:type="dxa"/>
              </w:tcPr>
              <w:p w14:paraId="28C30303" w14:textId="7410FDAF"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tr>
      <w:tr w:rsidR="003B5B48" w:rsidRPr="002401E7" w14:paraId="09F10A79" w14:textId="77777777" w:rsidTr="00A62597">
        <w:tc>
          <w:tcPr>
            <w:tcW w:w="7507" w:type="dxa"/>
          </w:tcPr>
          <w:p w14:paraId="1C6B581F" w14:textId="77777777" w:rsidR="003B5B48" w:rsidRPr="00D02991" w:rsidRDefault="003B5B48" w:rsidP="003B5B48">
            <w:pPr>
              <w:pStyle w:val="ListParagraph"/>
              <w:widowControl w:val="0"/>
              <w:numPr>
                <w:ilvl w:val="0"/>
                <w:numId w:val="17"/>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D02991">
              <w:rPr>
                <w:rFonts w:ascii="TH SarabunPSK" w:hAnsi="TH SarabunPSK" w:cs="TH SarabunPSK"/>
                <w:spacing w:val="-4"/>
                <w:sz w:val="28"/>
                <w:lang w:val="en-US"/>
              </w:rPr>
              <w:t>Stores references or batch numbers should be recorded on worksheets, cards or technical log pages so as to facilitate subsequent tracing of the associated part to source</w:t>
            </w:r>
            <w:r w:rsidRPr="00D02991">
              <w:rPr>
                <w:rFonts w:ascii="TH SarabunPSK" w:hAnsi="TH SarabunPSK" w:cs="TH SarabunPSK"/>
                <w:spacing w:val="-4"/>
                <w:sz w:val="28"/>
                <w:cs/>
                <w:lang w:val="en-US"/>
              </w:rPr>
              <w:t>.</w:t>
            </w:r>
          </w:p>
        </w:tc>
        <w:sdt>
          <w:sdtPr>
            <w:rPr>
              <w:rFonts w:ascii="TH SarabunPSK" w:hAnsi="TH SarabunPSK" w:cs="TH SarabunPSK"/>
              <w:bCs/>
              <w:spacing w:val="-1"/>
              <w:sz w:val="28"/>
            </w:rPr>
            <w:id w:val="-684602810"/>
            <w:placeholder>
              <w:docPart w:val="AFC8D83ED1D246A2A1747FE7A4E686A8"/>
            </w:placeholder>
            <w:showingPlcHdr/>
          </w:sdtPr>
          <w:sdtContent>
            <w:tc>
              <w:tcPr>
                <w:tcW w:w="4098" w:type="dxa"/>
              </w:tcPr>
              <w:p w14:paraId="5D206C03" w14:textId="29DC4023"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sdt>
          <w:sdtPr>
            <w:rPr>
              <w:rFonts w:ascii="TH SarabunPSK" w:hAnsi="TH SarabunPSK" w:cs="TH SarabunPSK"/>
              <w:bCs/>
              <w:spacing w:val="-1"/>
              <w:sz w:val="28"/>
            </w:rPr>
            <w:id w:val="-1293586424"/>
            <w:placeholder>
              <w:docPart w:val="4F8F2A5A467443F1BB7CD26C7B169100"/>
            </w:placeholder>
            <w:showingPlcHdr/>
          </w:sdtPr>
          <w:sdtContent>
            <w:tc>
              <w:tcPr>
                <w:tcW w:w="2424" w:type="dxa"/>
              </w:tcPr>
              <w:p w14:paraId="3FDC8542" w14:textId="194F8E6C"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tr>
      <w:tr w:rsidR="003B5B48" w:rsidRPr="002401E7" w14:paraId="154992CC" w14:textId="77777777" w:rsidTr="00A62597">
        <w:tc>
          <w:tcPr>
            <w:tcW w:w="7507" w:type="dxa"/>
          </w:tcPr>
          <w:p w14:paraId="7F2B8118" w14:textId="77777777" w:rsidR="003B5B48" w:rsidRPr="00D02991" w:rsidRDefault="003B5B48" w:rsidP="003B5B48">
            <w:pPr>
              <w:pStyle w:val="ListParagraph"/>
              <w:widowControl w:val="0"/>
              <w:numPr>
                <w:ilvl w:val="0"/>
                <w:numId w:val="17"/>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D02991">
              <w:rPr>
                <w:rFonts w:ascii="TH SarabunPSK" w:hAnsi="TH SarabunPSK" w:cs="TH SarabunPSK"/>
                <w:spacing w:val="-4"/>
                <w:sz w:val="28"/>
                <w:lang w:val="en-US"/>
              </w:rPr>
              <w:t>Management procedures and conditions of storage must be reviewed regularly to ensure that satisfactory standards are being implemented</w:t>
            </w:r>
            <w:r w:rsidRPr="00D02991">
              <w:rPr>
                <w:rFonts w:ascii="TH SarabunPSK" w:hAnsi="TH SarabunPSK" w:cs="TH SarabunPSK"/>
                <w:spacing w:val="-4"/>
                <w:sz w:val="28"/>
                <w:cs/>
                <w:lang w:val="en-US"/>
              </w:rPr>
              <w:t>.</w:t>
            </w:r>
          </w:p>
        </w:tc>
        <w:sdt>
          <w:sdtPr>
            <w:rPr>
              <w:rFonts w:ascii="TH SarabunPSK" w:hAnsi="TH SarabunPSK" w:cs="TH SarabunPSK"/>
              <w:bCs/>
              <w:spacing w:val="-1"/>
              <w:sz w:val="28"/>
            </w:rPr>
            <w:id w:val="268905647"/>
            <w:placeholder>
              <w:docPart w:val="64B999A1198647A593C907A9BB775FBE"/>
            </w:placeholder>
            <w:showingPlcHdr/>
          </w:sdtPr>
          <w:sdtContent>
            <w:tc>
              <w:tcPr>
                <w:tcW w:w="4098" w:type="dxa"/>
              </w:tcPr>
              <w:p w14:paraId="43047E50" w14:textId="4B36A8A8"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sdt>
          <w:sdtPr>
            <w:rPr>
              <w:rFonts w:ascii="TH SarabunPSK" w:hAnsi="TH SarabunPSK" w:cs="TH SarabunPSK"/>
              <w:bCs/>
              <w:spacing w:val="-1"/>
              <w:sz w:val="28"/>
            </w:rPr>
            <w:id w:val="-831527642"/>
            <w:placeholder>
              <w:docPart w:val="4E29D41D93524BF0AB023E78ED5916FB"/>
            </w:placeholder>
            <w:showingPlcHdr/>
          </w:sdtPr>
          <w:sdtContent>
            <w:tc>
              <w:tcPr>
                <w:tcW w:w="2424" w:type="dxa"/>
              </w:tcPr>
              <w:p w14:paraId="1E6EA200" w14:textId="26ECB011"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tr>
      <w:tr w:rsidR="003B5B48" w:rsidRPr="002401E7" w14:paraId="550DD87A" w14:textId="77777777" w:rsidTr="00A62597">
        <w:tc>
          <w:tcPr>
            <w:tcW w:w="7507" w:type="dxa"/>
          </w:tcPr>
          <w:p w14:paraId="0B72BD1F" w14:textId="5BA61F99" w:rsidR="003B5B48" w:rsidRPr="00D02991" w:rsidRDefault="003B5B48" w:rsidP="003B5B48">
            <w:pPr>
              <w:widowControl w:val="0"/>
              <w:tabs>
                <w:tab w:val="left" w:pos="3675"/>
              </w:tabs>
              <w:autoSpaceDE w:val="0"/>
              <w:autoSpaceDN w:val="0"/>
              <w:adjustRightInd w:val="0"/>
              <w:spacing w:before="60" w:after="60" w:line="253" w:lineRule="exact"/>
              <w:ind w:left="567" w:hanging="567"/>
              <w:rPr>
                <w:rFonts w:ascii="TH SarabunPSK" w:hAnsi="TH SarabunPSK" w:cs="TH SarabunPSK"/>
                <w:spacing w:val="-4"/>
                <w:sz w:val="28"/>
                <w:lang w:val="en-US"/>
              </w:rPr>
            </w:pPr>
            <w:r w:rsidRPr="00D02991">
              <w:rPr>
                <w:rFonts w:ascii="TH SarabunPSK" w:hAnsi="TH SarabunPSK" w:cs="TH SarabunPSK" w:hint="cs"/>
                <w:spacing w:val="-4"/>
                <w:sz w:val="28"/>
                <w:cs/>
                <w:lang w:val="en-US"/>
              </w:rPr>
              <w:t xml:space="preserve">18.7  </w:t>
            </w:r>
            <w:r w:rsidRPr="00D02991">
              <w:rPr>
                <w:rFonts w:ascii="TH SarabunPSK" w:hAnsi="TH SarabunPSK" w:cs="TH SarabunPSK"/>
                <w:spacing w:val="-4"/>
                <w:sz w:val="28"/>
                <w:lang w:val="en-US"/>
              </w:rPr>
              <w:t>The operator shall ensure that all spares to be used comply with Repair Station Certificate</w:t>
            </w:r>
            <w:r w:rsidRPr="00D02991">
              <w:rPr>
                <w:rFonts w:ascii="TH SarabunPSK" w:hAnsi="TH SarabunPSK" w:cs="TH SarabunPSK" w:hint="cs"/>
                <w:spacing w:val="-4"/>
                <w:sz w:val="28"/>
                <w:cs/>
                <w:lang w:val="en-US"/>
              </w:rPr>
              <w:t xml:space="preserve"> </w:t>
            </w:r>
            <w:r w:rsidRPr="00D02991">
              <w:rPr>
                <w:rFonts w:ascii="TH SarabunPSK" w:hAnsi="TH SarabunPSK" w:cs="TH SarabunPSK"/>
                <w:spacing w:val="-4"/>
                <w:sz w:val="28"/>
                <w:lang w:val="en-US"/>
              </w:rPr>
              <w:t>Requirements as applicable, in particular to 145A.42.</w:t>
            </w:r>
          </w:p>
        </w:tc>
        <w:sdt>
          <w:sdtPr>
            <w:rPr>
              <w:rFonts w:ascii="TH SarabunPSK" w:hAnsi="TH SarabunPSK" w:cs="TH SarabunPSK"/>
              <w:bCs/>
              <w:spacing w:val="-1"/>
              <w:sz w:val="28"/>
            </w:rPr>
            <w:id w:val="-1717972016"/>
            <w:placeholder>
              <w:docPart w:val="E3228161FA86435F9C2B17B11461F052"/>
            </w:placeholder>
            <w:showingPlcHdr/>
          </w:sdtPr>
          <w:sdtContent>
            <w:tc>
              <w:tcPr>
                <w:tcW w:w="4098" w:type="dxa"/>
              </w:tcPr>
              <w:p w14:paraId="4BCE0A81" w14:textId="1A093E22"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sdt>
          <w:sdtPr>
            <w:rPr>
              <w:rFonts w:ascii="TH SarabunPSK" w:hAnsi="TH SarabunPSK" w:cs="TH SarabunPSK"/>
              <w:bCs/>
              <w:spacing w:val="-1"/>
              <w:sz w:val="28"/>
            </w:rPr>
            <w:id w:val="1630824118"/>
            <w:placeholder>
              <w:docPart w:val="F2657BE802AF4FA2AABFC69A6FDAB612"/>
            </w:placeholder>
            <w:showingPlcHdr/>
          </w:sdtPr>
          <w:sdtContent>
            <w:tc>
              <w:tcPr>
                <w:tcW w:w="2424" w:type="dxa"/>
              </w:tcPr>
              <w:p w14:paraId="3A75D234" w14:textId="56D17DB7" w:rsidR="003B5B48" w:rsidRPr="00D0299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74F94">
                  <w:rPr>
                    <w:rStyle w:val="PlaceholderText"/>
                  </w:rPr>
                  <w:t>Click or tap here to enter text.</w:t>
                </w:r>
              </w:p>
            </w:tc>
          </w:sdtContent>
        </w:sdt>
      </w:tr>
    </w:tbl>
    <w:p w14:paraId="429169CF" w14:textId="77777777" w:rsid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4DA21575" w14:textId="77777777" w:rsidTr="00A62597">
        <w:trPr>
          <w:tblHeader/>
        </w:trPr>
        <w:tc>
          <w:tcPr>
            <w:tcW w:w="7507" w:type="dxa"/>
            <w:shd w:val="clear" w:color="auto" w:fill="1F497D" w:themeFill="text2"/>
          </w:tcPr>
          <w:p w14:paraId="5F9511E6"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74DC8D60"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4C28A07F"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408737BC" w14:textId="77777777" w:rsidTr="00CE56C3">
        <w:tc>
          <w:tcPr>
            <w:tcW w:w="14029" w:type="dxa"/>
            <w:gridSpan w:val="3"/>
            <w:shd w:val="clear" w:color="auto" w:fill="C6D9F1" w:themeFill="text2" w:themeFillTint="33"/>
          </w:tcPr>
          <w:p w14:paraId="5E1E03DE" w14:textId="77777777" w:rsidR="00272822" w:rsidRPr="002401E7" w:rsidRDefault="00DE43D9"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z w:val="28"/>
              </w:rPr>
            </w:pPr>
            <w:r w:rsidRPr="002401E7">
              <w:rPr>
                <w:rFonts w:ascii="TH SarabunPSK" w:hAnsi="TH SarabunPSK" w:cs="TH SarabunPSK"/>
                <w:b/>
                <w:bCs/>
                <w:color w:val="000000"/>
                <w:spacing w:val="-2"/>
                <w:sz w:val="28"/>
              </w:rPr>
              <w:t>19</w:t>
            </w:r>
            <w:r w:rsidR="00CE56C3" w:rsidRPr="002401E7">
              <w:rPr>
                <w:rFonts w:ascii="TH SarabunPSK" w:hAnsi="TH SarabunPSK" w:cs="TH SarabunPSK"/>
                <w:b/>
                <w:bCs/>
                <w:color w:val="000000"/>
                <w:spacing w:val="-2"/>
                <w:sz w:val="28"/>
                <w:cs/>
              </w:rPr>
              <w:tab/>
            </w:r>
            <w:r w:rsidR="00272822" w:rsidRPr="002401E7">
              <w:rPr>
                <w:rFonts w:ascii="TH SarabunPSK" w:hAnsi="TH SarabunPSK" w:cs="TH SarabunPSK"/>
                <w:b/>
                <w:bCs/>
                <w:color w:val="000000"/>
                <w:spacing w:val="-2"/>
                <w:sz w:val="28"/>
              </w:rPr>
              <w:t>Instructions to Flight Crews</w:t>
            </w:r>
          </w:p>
        </w:tc>
      </w:tr>
      <w:tr w:rsidR="00272822" w:rsidRPr="002401E7" w14:paraId="17FE3DBE" w14:textId="77777777" w:rsidTr="00D70AF1">
        <w:tc>
          <w:tcPr>
            <w:tcW w:w="14029" w:type="dxa"/>
            <w:gridSpan w:val="3"/>
          </w:tcPr>
          <w:p w14:paraId="1E720A34" w14:textId="648CC85D" w:rsidR="00272822" w:rsidRPr="00B8495E" w:rsidRDefault="00DE43D9"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B8495E">
              <w:rPr>
                <w:rFonts w:ascii="TH SarabunPSK" w:hAnsi="TH SarabunPSK" w:cs="TH SarabunPSK"/>
                <w:spacing w:val="-3"/>
                <w:sz w:val="28"/>
                <w:lang w:val="en-US"/>
              </w:rPr>
              <w:t>19</w:t>
            </w:r>
            <w:r w:rsidR="00272822" w:rsidRPr="00B8495E">
              <w:rPr>
                <w:rFonts w:ascii="TH SarabunPSK" w:hAnsi="TH SarabunPSK" w:cs="TH SarabunPSK"/>
                <w:spacing w:val="-3"/>
                <w:sz w:val="28"/>
                <w:cs/>
              </w:rPr>
              <w:t>.</w:t>
            </w:r>
            <w:r w:rsidR="00272822" w:rsidRPr="00B8495E">
              <w:rPr>
                <w:rFonts w:ascii="TH SarabunPSK" w:hAnsi="TH SarabunPSK" w:cs="TH SarabunPSK"/>
                <w:spacing w:val="-3"/>
                <w:sz w:val="28"/>
              </w:rPr>
              <w:t>1</w:t>
            </w:r>
            <w:r w:rsidR="00272822" w:rsidRPr="00B8495E">
              <w:rPr>
                <w:rFonts w:ascii="TH SarabunPSK" w:hAnsi="TH SarabunPSK" w:cs="TH SarabunPSK"/>
                <w:spacing w:val="-3"/>
                <w:sz w:val="28"/>
              </w:rPr>
              <w:tab/>
            </w:r>
            <w:r w:rsidR="00272822" w:rsidRPr="00B8495E">
              <w:rPr>
                <w:rFonts w:ascii="TH SarabunPSK" w:hAnsi="TH SarabunPSK" w:cs="TH SarabunPSK"/>
                <w:sz w:val="28"/>
              </w:rPr>
              <w:t xml:space="preserve">Operators shall include written instructions in the </w:t>
            </w:r>
            <w:r w:rsidR="00E936A7" w:rsidRPr="00B8495E">
              <w:rPr>
                <w:rFonts w:ascii="TH SarabunPSK" w:hAnsi="TH SarabunPSK" w:cs="TH SarabunPSK"/>
                <w:sz w:val="28"/>
              </w:rPr>
              <w:t>General Maintenance Manual</w:t>
            </w:r>
            <w:r w:rsidR="00272822" w:rsidRPr="00B8495E">
              <w:rPr>
                <w:rFonts w:ascii="TH SarabunPSK" w:hAnsi="TH SarabunPSK" w:cs="TH SarabunPSK"/>
                <w:sz w:val="28"/>
              </w:rPr>
              <w:t xml:space="preserve"> so that</w:t>
            </w:r>
            <w:r w:rsidR="00272822" w:rsidRPr="00B8495E">
              <w:rPr>
                <w:rFonts w:ascii="TH SarabunPSK" w:hAnsi="TH SarabunPSK" w:cs="TH SarabunPSK"/>
                <w:sz w:val="28"/>
                <w:cs/>
              </w:rPr>
              <w:t>:</w:t>
            </w:r>
          </w:p>
        </w:tc>
      </w:tr>
      <w:tr w:rsidR="003B5B48" w:rsidRPr="002401E7" w14:paraId="26DC5617" w14:textId="77777777" w:rsidTr="00A62597">
        <w:tc>
          <w:tcPr>
            <w:tcW w:w="7507" w:type="dxa"/>
          </w:tcPr>
          <w:p w14:paraId="0F935521" w14:textId="77777777" w:rsidR="003B5B48" w:rsidRPr="00B8495E" w:rsidRDefault="003B5B48" w:rsidP="003B5B48">
            <w:pPr>
              <w:pStyle w:val="ListParagraph"/>
              <w:widowControl w:val="0"/>
              <w:numPr>
                <w:ilvl w:val="0"/>
                <w:numId w:val="18"/>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B8495E">
              <w:rPr>
                <w:rFonts w:ascii="TH SarabunPSK" w:hAnsi="TH SarabunPSK" w:cs="TH SarabunPSK"/>
                <w:spacing w:val="-4"/>
                <w:sz w:val="28"/>
                <w:lang w:val="en-US"/>
              </w:rPr>
              <w:t>Pilots</w:t>
            </w:r>
            <w:r w:rsidRPr="00B8495E">
              <w:rPr>
                <w:rFonts w:ascii="TH SarabunPSK" w:hAnsi="TH SarabunPSK" w:cs="TH SarabunPSK"/>
                <w:spacing w:val="-4"/>
                <w:sz w:val="28"/>
                <w:cs/>
                <w:lang w:val="en-US"/>
              </w:rPr>
              <w:t>-</w:t>
            </w:r>
            <w:r w:rsidRPr="00B8495E">
              <w:rPr>
                <w:rFonts w:ascii="TH SarabunPSK" w:hAnsi="TH SarabunPSK" w:cs="TH SarabunPSK"/>
                <w:spacing w:val="-4"/>
                <w:sz w:val="28"/>
                <w:lang w:val="en-US"/>
              </w:rPr>
              <w:t>in</w:t>
            </w:r>
            <w:r w:rsidRPr="00B8495E">
              <w:rPr>
                <w:rFonts w:ascii="TH SarabunPSK" w:hAnsi="TH SarabunPSK" w:cs="TH SarabunPSK"/>
                <w:spacing w:val="-4"/>
                <w:sz w:val="28"/>
                <w:cs/>
                <w:lang w:val="en-US"/>
              </w:rPr>
              <w:t>-</w:t>
            </w:r>
            <w:r w:rsidRPr="00B8495E">
              <w:rPr>
                <w:rFonts w:ascii="TH SarabunPSK" w:hAnsi="TH SarabunPSK" w:cs="TH SarabunPSK"/>
                <w:spacing w:val="-4"/>
                <w:sz w:val="28"/>
                <w:lang w:val="en-US"/>
              </w:rPr>
              <w:t>command are advised of the action to be taken to obtain engineering assistance when aircraft are away from main base, of the procedures which are acceptable for any necessary certifications, and of the procedure to be adopted where any doubt exists over work being carried out by any other organisation, or which cannot be certified</w:t>
            </w:r>
            <w:r w:rsidRPr="00B8495E">
              <w:rPr>
                <w:rFonts w:ascii="TH SarabunPSK" w:hAnsi="TH SarabunPSK" w:cs="TH SarabunPSK"/>
                <w:spacing w:val="-4"/>
                <w:sz w:val="28"/>
                <w:cs/>
                <w:lang w:val="en-US"/>
              </w:rPr>
              <w:t>.</w:t>
            </w:r>
          </w:p>
        </w:tc>
        <w:sdt>
          <w:sdtPr>
            <w:rPr>
              <w:rFonts w:ascii="TH SarabunPSK" w:hAnsi="TH SarabunPSK" w:cs="TH SarabunPSK"/>
              <w:bCs/>
              <w:spacing w:val="-1"/>
              <w:sz w:val="28"/>
            </w:rPr>
            <w:id w:val="1372727237"/>
            <w:placeholder>
              <w:docPart w:val="A32D96A411C24F40B06A1DBA46C0EE4F"/>
            </w:placeholder>
            <w:showingPlcHdr/>
          </w:sdtPr>
          <w:sdtContent>
            <w:tc>
              <w:tcPr>
                <w:tcW w:w="4098" w:type="dxa"/>
              </w:tcPr>
              <w:p w14:paraId="223581D2" w14:textId="79AD00BA" w:rsidR="003B5B48" w:rsidRPr="00B8495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01E54">
                  <w:rPr>
                    <w:rStyle w:val="PlaceholderText"/>
                  </w:rPr>
                  <w:t>Click or tap here to enter text.</w:t>
                </w:r>
              </w:p>
            </w:tc>
          </w:sdtContent>
        </w:sdt>
        <w:sdt>
          <w:sdtPr>
            <w:rPr>
              <w:rFonts w:ascii="TH SarabunPSK" w:hAnsi="TH SarabunPSK" w:cs="TH SarabunPSK"/>
              <w:bCs/>
              <w:spacing w:val="-1"/>
              <w:sz w:val="28"/>
            </w:rPr>
            <w:id w:val="-996811098"/>
            <w:placeholder>
              <w:docPart w:val="30AA0E3BAD744FB4A053C143914498E7"/>
            </w:placeholder>
            <w:showingPlcHdr/>
          </w:sdtPr>
          <w:sdtContent>
            <w:tc>
              <w:tcPr>
                <w:tcW w:w="2424" w:type="dxa"/>
              </w:tcPr>
              <w:p w14:paraId="79C21CEB" w14:textId="71B677B3" w:rsidR="003B5B48" w:rsidRPr="00B8495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01E54">
                  <w:rPr>
                    <w:rStyle w:val="PlaceholderText"/>
                  </w:rPr>
                  <w:t>Click or tap here to enter text.</w:t>
                </w:r>
              </w:p>
            </w:tc>
          </w:sdtContent>
        </w:sdt>
      </w:tr>
      <w:tr w:rsidR="003B5B48" w:rsidRPr="002401E7" w14:paraId="646C603C" w14:textId="77777777" w:rsidTr="00A62597">
        <w:tc>
          <w:tcPr>
            <w:tcW w:w="7507" w:type="dxa"/>
          </w:tcPr>
          <w:p w14:paraId="6DDF676D" w14:textId="77777777" w:rsidR="003B5B48" w:rsidRPr="00B8495E" w:rsidRDefault="003B5B48" w:rsidP="003B5B48">
            <w:pPr>
              <w:pStyle w:val="ListParagraph"/>
              <w:widowControl w:val="0"/>
              <w:numPr>
                <w:ilvl w:val="0"/>
                <w:numId w:val="18"/>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B8495E">
              <w:rPr>
                <w:rFonts w:ascii="TH SarabunPSK" w:hAnsi="TH SarabunPSK" w:cs="TH SarabunPSK"/>
                <w:spacing w:val="-4"/>
                <w:sz w:val="28"/>
                <w:lang w:val="en-US"/>
              </w:rPr>
              <w:t>Where no arrangements have been made in respect of engineering support at route stations, pilots</w:t>
            </w:r>
            <w:r w:rsidRPr="00B8495E">
              <w:rPr>
                <w:rFonts w:ascii="TH SarabunPSK" w:hAnsi="TH SarabunPSK" w:cs="TH SarabunPSK"/>
                <w:spacing w:val="-4"/>
                <w:sz w:val="28"/>
                <w:cs/>
                <w:lang w:val="en-US"/>
              </w:rPr>
              <w:t>-</w:t>
            </w:r>
            <w:r w:rsidRPr="00B8495E">
              <w:rPr>
                <w:rFonts w:ascii="TH SarabunPSK" w:hAnsi="TH SarabunPSK" w:cs="TH SarabunPSK"/>
                <w:spacing w:val="-4"/>
                <w:sz w:val="28"/>
                <w:lang w:val="en-US"/>
              </w:rPr>
              <w:t>in</w:t>
            </w:r>
            <w:r w:rsidRPr="00B8495E">
              <w:rPr>
                <w:rFonts w:ascii="TH SarabunPSK" w:hAnsi="TH SarabunPSK" w:cs="TH SarabunPSK"/>
                <w:spacing w:val="-4"/>
                <w:sz w:val="28"/>
                <w:cs/>
                <w:lang w:val="en-US"/>
              </w:rPr>
              <w:t>-</w:t>
            </w:r>
            <w:r w:rsidRPr="00B8495E">
              <w:rPr>
                <w:rFonts w:ascii="TH SarabunPSK" w:hAnsi="TH SarabunPSK" w:cs="TH SarabunPSK"/>
                <w:spacing w:val="-4"/>
                <w:sz w:val="28"/>
                <w:lang w:val="en-US"/>
              </w:rPr>
              <w:t>command are advised of the procedures to be followed for reporting defects to main base</w:t>
            </w:r>
            <w:r w:rsidRPr="00B8495E">
              <w:rPr>
                <w:rFonts w:ascii="TH SarabunPSK" w:hAnsi="TH SarabunPSK" w:cs="TH SarabunPSK"/>
                <w:spacing w:val="-4"/>
                <w:sz w:val="28"/>
                <w:cs/>
                <w:lang w:val="en-US"/>
              </w:rPr>
              <w:t>.</w:t>
            </w:r>
          </w:p>
        </w:tc>
        <w:sdt>
          <w:sdtPr>
            <w:rPr>
              <w:rFonts w:ascii="TH SarabunPSK" w:hAnsi="TH SarabunPSK" w:cs="TH SarabunPSK"/>
              <w:bCs/>
              <w:spacing w:val="-1"/>
              <w:sz w:val="28"/>
            </w:rPr>
            <w:id w:val="-1131938641"/>
            <w:placeholder>
              <w:docPart w:val="282E590334F54D9ABE1385FB5EB342E8"/>
            </w:placeholder>
            <w:showingPlcHdr/>
          </w:sdtPr>
          <w:sdtContent>
            <w:tc>
              <w:tcPr>
                <w:tcW w:w="4098" w:type="dxa"/>
              </w:tcPr>
              <w:p w14:paraId="2E8FADD8" w14:textId="1839A7E4" w:rsidR="003B5B48" w:rsidRPr="00B8495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01E54">
                  <w:rPr>
                    <w:rStyle w:val="PlaceholderText"/>
                  </w:rPr>
                  <w:t>Click or tap here to enter text.</w:t>
                </w:r>
              </w:p>
            </w:tc>
          </w:sdtContent>
        </w:sdt>
        <w:sdt>
          <w:sdtPr>
            <w:rPr>
              <w:rFonts w:ascii="TH SarabunPSK" w:hAnsi="TH SarabunPSK" w:cs="TH SarabunPSK"/>
              <w:bCs/>
              <w:spacing w:val="-1"/>
              <w:sz w:val="28"/>
            </w:rPr>
            <w:id w:val="2073234233"/>
            <w:placeholder>
              <w:docPart w:val="22AACABB87A24DD483C6626EDBF9D063"/>
            </w:placeholder>
            <w:showingPlcHdr/>
          </w:sdtPr>
          <w:sdtContent>
            <w:tc>
              <w:tcPr>
                <w:tcW w:w="2424" w:type="dxa"/>
              </w:tcPr>
              <w:p w14:paraId="590D0B03" w14:textId="6AC082E3" w:rsidR="003B5B48" w:rsidRPr="00B8495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01E54">
                  <w:rPr>
                    <w:rStyle w:val="PlaceholderText"/>
                  </w:rPr>
                  <w:t>Click or tap here to enter text.</w:t>
                </w:r>
              </w:p>
            </w:tc>
          </w:sdtContent>
        </w:sdt>
      </w:tr>
      <w:tr w:rsidR="003B5B48" w:rsidRPr="002401E7" w14:paraId="784F0AFF" w14:textId="77777777" w:rsidTr="00A62597">
        <w:tc>
          <w:tcPr>
            <w:tcW w:w="7507" w:type="dxa"/>
          </w:tcPr>
          <w:p w14:paraId="2CB4B816" w14:textId="77777777" w:rsidR="003B5B48" w:rsidRPr="00B8495E" w:rsidRDefault="003B5B48" w:rsidP="003B5B48">
            <w:pPr>
              <w:pStyle w:val="ListParagraph"/>
              <w:widowControl w:val="0"/>
              <w:numPr>
                <w:ilvl w:val="0"/>
                <w:numId w:val="18"/>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B8495E">
              <w:rPr>
                <w:rFonts w:ascii="TH SarabunPSK" w:hAnsi="TH SarabunPSK" w:cs="TH SarabunPSK"/>
                <w:spacing w:val="-4"/>
                <w:sz w:val="28"/>
                <w:lang w:val="en-US"/>
              </w:rPr>
              <w:t>Where it is desired to transmit advisory information of a temporary nature to flight crews, e</w:t>
            </w:r>
            <w:r w:rsidRPr="00B8495E">
              <w:rPr>
                <w:rFonts w:ascii="TH SarabunPSK" w:hAnsi="TH SarabunPSK" w:cs="TH SarabunPSK"/>
                <w:spacing w:val="-4"/>
                <w:sz w:val="28"/>
                <w:cs/>
                <w:lang w:val="en-US"/>
              </w:rPr>
              <w:t>.</w:t>
            </w:r>
            <w:r w:rsidRPr="00B8495E">
              <w:rPr>
                <w:rFonts w:ascii="TH SarabunPSK" w:hAnsi="TH SarabunPSK" w:cs="TH SarabunPSK"/>
                <w:spacing w:val="-4"/>
                <w:sz w:val="28"/>
                <w:lang w:val="en-US"/>
              </w:rPr>
              <w:t>g</w:t>
            </w:r>
            <w:r w:rsidRPr="00B8495E">
              <w:rPr>
                <w:rFonts w:ascii="TH SarabunPSK" w:hAnsi="TH SarabunPSK" w:cs="TH SarabunPSK"/>
                <w:spacing w:val="-4"/>
                <w:sz w:val="28"/>
                <w:cs/>
                <w:lang w:val="en-US"/>
              </w:rPr>
              <w:t xml:space="preserve">. </w:t>
            </w:r>
            <w:r w:rsidRPr="00B8495E">
              <w:rPr>
                <w:rFonts w:ascii="TH SarabunPSK" w:hAnsi="TH SarabunPSK" w:cs="TH SarabunPSK"/>
                <w:spacing w:val="-4"/>
                <w:sz w:val="28"/>
                <w:lang w:val="en-US"/>
              </w:rPr>
              <w:t>in respect of modifications to the aircraft, trial installations or other changes which the crew need to be aware of during their operation of the aircraft, or which impose operating restrictions, an information sheet should be included in the technical log containing the relevant data</w:t>
            </w:r>
            <w:r w:rsidRPr="00B8495E">
              <w:rPr>
                <w:rFonts w:ascii="TH SarabunPSK" w:hAnsi="TH SarabunPSK" w:cs="TH SarabunPSK"/>
                <w:spacing w:val="-4"/>
                <w:sz w:val="28"/>
                <w:cs/>
                <w:lang w:val="en-US"/>
              </w:rPr>
              <w:t>.</w:t>
            </w:r>
          </w:p>
        </w:tc>
        <w:sdt>
          <w:sdtPr>
            <w:rPr>
              <w:rFonts w:ascii="TH SarabunPSK" w:hAnsi="TH SarabunPSK" w:cs="TH SarabunPSK"/>
              <w:bCs/>
              <w:spacing w:val="-1"/>
              <w:sz w:val="28"/>
            </w:rPr>
            <w:id w:val="-1745636136"/>
            <w:placeholder>
              <w:docPart w:val="571F62299EFF4404BF04190E51628D06"/>
            </w:placeholder>
            <w:showingPlcHdr/>
          </w:sdtPr>
          <w:sdtContent>
            <w:tc>
              <w:tcPr>
                <w:tcW w:w="4098" w:type="dxa"/>
              </w:tcPr>
              <w:p w14:paraId="2C06F91D" w14:textId="1141FC5D" w:rsidR="003B5B48" w:rsidRPr="00B8495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01E54">
                  <w:rPr>
                    <w:rStyle w:val="PlaceholderText"/>
                  </w:rPr>
                  <w:t>Click or tap here to enter text.</w:t>
                </w:r>
              </w:p>
            </w:tc>
          </w:sdtContent>
        </w:sdt>
        <w:sdt>
          <w:sdtPr>
            <w:rPr>
              <w:rFonts w:ascii="TH SarabunPSK" w:hAnsi="TH SarabunPSK" w:cs="TH SarabunPSK"/>
              <w:bCs/>
              <w:spacing w:val="-1"/>
              <w:sz w:val="28"/>
            </w:rPr>
            <w:id w:val="858318857"/>
            <w:placeholder>
              <w:docPart w:val="B806DFC2C251442EBC14F4B4423CD35B"/>
            </w:placeholder>
            <w:showingPlcHdr/>
          </w:sdtPr>
          <w:sdtContent>
            <w:tc>
              <w:tcPr>
                <w:tcW w:w="2424" w:type="dxa"/>
              </w:tcPr>
              <w:p w14:paraId="228F8E33" w14:textId="0C5DF2BC" w:rsidR="003B5B48" w:rsidRPr="00B8495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01E54">
                  <w:rPr>
                    <w:rStyle w:val="PlaceholderText"/>
                  </w:rPr>
                  <w:t>Click or tap here to enter text.</w:t>
                </w:r>
              </w:p>
            </w:tc>
          </w:sdtContent>
        </w:sdt>
      </w:tr>
    </w:tbl>
    <w:p w14:paraId="0B65DBFD" w14:textId="77777777" w:rsid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2B43D1" w:rsidRPr="002401E7" w14:paraId="30C87CED" w14:textId="77777777" w:rsidTr="00A62597">
        <w:trPr>
          <w:tblHeader/>
        </w:trPr>
        <w:tc>
          <w:tcPr>
            <w:tcW w:w="7507" w:type="dxa"/>
            <w:shd w:val="clear" w:color="auto" w:fill="1F497D" w:themeFill="text2"/>
          </w:tcPr>
          <w:p w14:paraId="5DB53C6B"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0CDBC7F7"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66930234" w14:textId="77777777" w:rsidR="002B43D1" w:rsidRPr="002401E7" w:rsidRDefault="002B43D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7E74AEA2" w14:textId="77777777" w:rsidTr="00CE56C3">
        <w:tc>
          <w:tcPr>
            <w:tcW w:w="14029" w:type="dxa"/>
            <w:gridSpan w:val="3"/>
            <w:shd w:val="clear" w:color="auto" w:fill="C6D9F1" w:themeFill="text2" w:themeFillTint="33"/>
          </w:tcPr>
          <w:p w14:paraId="166D697D" w14:textId="77777777" w:rsidR="00272822" w:rsidRPr="002401E7" w:rsidRDefault="00DE43D9"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20</w:t>
            </w:r>
            <w:r w:rsidR="00CE56C3" w:rsidRPr="002401E7">
              <w:rPr>
                <w:rFonts w:ascii="TH SarabunPSK" w:hAnsi="TH SarabunPSK" w:cs="TH SarabunPSK"/>
                <w:b/>
                <w:bCs/>
                <w:color w:val="000000"/>
                <w:spacing w:val="-2"/>
                <w:sz w:val="28"/>
                <w:cs/>
              </w:rPr>
              <w:tab/>
            </w:r>
            <w:r w:rsidR="00272822" w:rsidRPr="002401E7">
              <w:rPr>
                <w:rFonts w:ascii="TH SarabunPSK" w:hAnsi="TH SarabunPSK" w:cs="TH SarabunPSK"/>
                <w:b/>
                <w:bCs/>
                <w:color w:val="000000"/>
                <w:spacing w:val="-2"/>
                <w:sz w:val="28"/>
              </w:rPr>
              <w:t>Aircraft Re</w:t>
            </w:r>
            <w:r w:rsidR="00272822" w:rsidRPr="002401E7">
              <w:rPr>
                <w:rFonts w:ascii="TH SarabunPSK" w:hAnsi="TH SarabunPSK" w:cs="TH SarabunPSK"/>
                <w:b/>
                <w:bCs/>
                <w:color w:val="000000"/>
                <w:spacing w:val="-2"/>
                <w:sz w:val="28"/>
                <w:cs/>
              </w:rPr>
              <w:t>-</w:t>
            </w:r>
            <w:r w:rsidR="00272822" w:rsidRPr="002401E7">
              <w:rPr>
                <w:rFonts w:ascii="TH SarabunPSK" w:hAnsi="TH SarabunPSK" w:cs="TH SarabunPSK"/>
                <w:b/>
                <w:bCs/>
                <w:color w:val="000000"/>
                <w:spacing w:val="-2"/>
                <w:sz w:val="28"/>
              </w:rPr>
              <w:t xml:space="preserve">fuelling </w:t>
            </w:r>
            <w:r w:rsidR="00272822" w:rsidRPr="002401E7">
              <w:rPr>
                <w:rFonts w:ascii="TH SarabunPSK" w:hAnsi="TH SarabunPSK" w:cs="TH SarabunPSK"/>
                <w:b/>
                <w:bCs/>
                <w:color w:val="000000"/>
                <w:spacing w:val="-2"/>
                <w:sz w:val="28"/>
                <w:cs/>
              </w:rPr>
              <w:t xml:space="preserve">- </w:t>
            </w:r>
            <w:r w:rsidR="00272822" w:rsidRPr="002401E7">
              <w:rPr>
                <w:rFonts w:ascii="TH SarabunPSK" w:hAnsi="TH SarabunPSK" w:cs="TH SarabunPSK"/>
                <w:b/>
                <w:bCs/>
                <w:color w:val="000000"/>
                <w:spacing w:val="-2"/>
                <w:sz w:val="28"/>
              </w:rPr>
              <w:t>Quality Assurance</w:t>
            </w:r>
          </w:p>
        </w:tc>
      </w:tr>
      <w:tr w:rsidR="003B5B48" w:rsidRPr="002401E7" w14:paraId="277420A5" w14:textId="77777777" w:rsidTr="00A62597">
        <w:tc>
          <w:tcPr>
            <w:tcW w:w="7507" w:type="dxa"/>
          </w:tcPr>
          <w:p w14:paraId="5D5C6EF7"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0</w:t>
            </w:r>
            <w:r w:rsidRPr="002401E7">
              <w:rPr>
                <w:rFonts w:ascii="TH SarabunPSK" w:hAnsi="TH SarabunPSK" w:cs="TH SarabunPSK"/>
                <w:sz w:val="28"/>
                <w:cs/>
              </w:rPr>
              <w:t>.</w:t>
            </w:r>
            <w:r w:rsidRPr="002401E7">
              <w:rPr>
                <w:rFonts w:ascii="TH SarabunPSK" w:hAnsi="TH SarabunPSK" w:cs="TH SarabunPSK"/>
                <w:sz w:val="28"/>
              </w:rPr>
              <w:t>1</w:t>
            </w:r>
            <w:r w:rsidRPr="002401E7">
              <w:rPr>
                <w:rFonts w:ascii="TH SarabunPSK" w:hAnsi="TH SarabunPSK" w:cs="TH SarabunPSK"/>
                <w:sz w:val="28"/>
              </w:rPr>
              <w:tab/>
              <w:t>The operator must be satisfied with the quality of all fuel taken on board his aircraft, particularly in respect of freedom from water contamination</w:t>
            </w:r>
            <w:r w:rsidRPr="002401E7">
              <w:rPr>
                <w:rFonts w:ascii="TH SarabunPSK" w:hAnsi="TH SarabunPSK" w:cs="TH SarabunPSK"/>
                <w:sz w:val="28"/>
                <w:cs/>
              </w:rPr>
              <w:t>.</w:t>
            </w:r>
          </w:p>
        </w:tc>
        <w:sdt>
          <w:sdtPr>
            <w:rPr>
              <w:rFonts w:ascii="TH SarabunPSK" w:hAnsi="TH SarabunPSK" w:cs="TH SarabunPSK"/>
              <w:bCs/>
              <w:spacing w:val="-1"/>
              <w:sz w:val="28"/>
            </w:rPr>
            <w:id w:val="-1589760645"/>
            <w:placeholder>
              <w:docPart w:val="86F96AC366A74A24AA753FF626D70B5D"/>
            </w:placeholder>
            <w:showingPlcHdr/>
          </w:sdtPr>
          <w:sdtContent>
            <w:tc>
              <w:tcPr>
                <w:tcW w:w="4098" w:type="dxa"/>
              </w:tcPr>
              <w:p w14:paraId="3E19EC25" w14:textId="2B8982EA"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493C39">
                  <w:rPr>
                    <w:rStyle w:val="PlaceholderText"/>
                  </w:rPr>
                  <w:t>Click or tap here to enter text.</w:t>
                </w:r>
              </w:p>
            </w:tc>
          </w:sdtContent>
        </w:sdt>
        <w:sdt>
          <w:sdtPr>
            <w:rPr>
              <w:rFonts w:ascii="TH SarabunPSK" w:hAnsi="TH SarabunPSK" w:cs="TH SarabunPSK"/>
              <w:bCs/>
              <w:spacing w:val="-1"/>
              <w:sz w:val="28"/>
            </w:rPr>
            <w:id w:val="-868685805"/>
            <w:placeholder>
              <w:docPart w:val="FCE37B0459814045B7E8EBD3719BACDB"/>
            </w:placeholder>
            <w:showingPlcHdr/>
          </w:sdtPr>
          <w:sdtContent>
            <w:tc>
              <w:tcPr>
                <w:tcW w:w="2424" w:type="dxa"/>
              </w:tcPr>
              <w:p w14:paraId="03852F4C" w14:textId="41B05ABE"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493C39">
                  <w:rPr>
                    <w:rStyle w:val="PlaceholderText"/>
                  </w:rPr>
                  <w:t>Click or tap here to enter text.</w:t>
                </w:r>
              </w:p>
            </w:tc>
          </w:sdtContent>
        </w:sdt>
      </w:tr>
      <w:tr w:rsidR="003B5B48" w:rsidRPr="002401E7" w14:paraId="2DAF842B" w14:textId="77777777" w:rsidTr="00A62597">
        <w:tc>
          <w:tcPr>
            <w:tcW w:w="7507" w:type="dxa"/>
          </w:tcPr>
          <w:p w14:paraId="2D152FF6"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0</w:t>
            </w:r>
            <w:r w:rsidRPr="002401E7">
              <w:rPr>
                <w:rFonts w:ascii="TH SarabunPSK" w:hAnsi="TH SarabunPSK" w:cs="TH SarabunPSK"/>
                <w:sz w:val="28"/>
                <w:cs/>
              </w:rPr>
              <w:t>.</w:t>
            </w:r>
            <w:r w:rsidRPr="002401E7">
              <w:rPr>
                <w:rFonts w:ascii="TH SarabunPSK" w:hAnsi="TH SarabunPSK" w:cs="TH SarabunPSK"/>
                <w:sz w:val="28"/>
              </w:rPr>
              <w:t>2</w:t>
            </w:r>
            <w:r w:rsidRPr="002401E7">
              <w:rPr>
                <w:rFonts w:ascii="TH SarabunPSK" w:hAnsi="TH SarabunPSK" w:cs="TH SarabunPSK"/>
                <w:sz w:val="28"/>
              </w:rPr>
              <w:tab/>
              <w:t>The operator must comply with the provisions of the IATA Fuel Guidelines on Aviation Fuel at Aerodromes if he has a facility or vehicle in which fuel is stored and</w:t>
            </w:r>
            <w:r w:rsidRPr="002401E7">
              <w:rPr>
                <w:rFonts w:ascii="TH SarabunPSK" w:hAnsi="TH SarabunPSK" w:cs="TH SarabunPSK"/>
                <w:sz w:val="28"/>
                <w:cs/>
              </w:rPr>
              <w:t>/</w:t>
            </w:r>
            <w:r w:rsidRPr="002401E7">
              <w:rPr>
                <w:rFonts w:ascii="TH SarabunPSK" w:hAnsi="TH SarabunPSK" w:cs="TH SarabunPSK"/>
                <w:sz w:val="28"/>
              </w:rPr>
              <w:t>or delivered to aircraft, to ensure that fuel dispensed is fit for use in aircraft</w:t>
            </w:r>
            <w:r w:rsidRPr="002401E7">
              <w:rPr>
                <w:rFonts w:ascii="TH SarabunPSK" w:hAnsi="TH SarabunPSK" w:cs="TH SarabunPSK"/>
                <w:sz w:val="28"/>
                <w:cs/>
              </w:rPr>
              <w:t>.</w:t>
            </w:r>
          </w:p>
        </w:tc>
        <w:sdt>
          <w:sdtPr>
            <w:rPr>
              <w:rFonts w:ascii="TH SarabunPSK" w:hAnsi="TH SarabunPSK" w:cs="TH SarabunPSK"/>
              <w:bCs/>
              <w:spacing w:val="-1"/>
              <w:sz w:val="28"/>
            </w:rPr>
            <w:id w:val="233821548"/>
            <w:placeholder>
              <w:docPart w:val="C9BF1582D8D243259867D0737DE1196C"/>
            </w:placeholder>
            <w:showingPlcHdr/>
          </w:sdtPr>
          <w:sdtContent>
            <w:tc>
              <w:tcPr>
                <w:tcW w:w="4098" w:type="dxa"/>
              </w:tcPr>
              <w:p w14:paraId="20DDB7ED" w14:textId="03C03226"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493C39">
                  <w:rPr>
                    <w:rStyle w:val="PlaceholderText"/>
                  </w:rPr>
                  <w:t>Click or tap here to enter text.</w:t>
                </w:r>
              </w:p>
            </w:tc>
          </w:sdtContent>
        </w:sdt>
        <w:sdt>
          <w:sdtPr>
            <w:rPr>
              <w:rFonts w:ascii="TH SarabunPSK" w:hAnsi="TH SarabunPSK" w:cs="TH SarabunPSK"/>
              <w:bCs/>
              <w:spacing w:val="-1"/>
              <w:sz w:val="28"/>
            </w:rPr>
            <w:id w:val="-2116200350"/>
            <w:placeholder>
              <w:docPart w:val="C7BC7DE34599479A938EFBCF9DF123C2"/>
            </w:placeholder>
            <w:showingPlcHdr/>
          </w:sdtPr>
          <w:sdtContent>
            <w:tc>
              <w:tcPr>
                <w:tcW w:w="2424" w:type="dxa"/>
              </w:tcPr>
              <w:p w14:paraId="74E5C47A" w14:textId="001F07C4" w:rsidR="003B5B48" w:rsidRPr="002401E7"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493C39">
                  <w:rPr>
                    <w:rStyle w:val="PlaceholderText"/>
                  </w:rPr>
                  <w:t>Click or tap here to enter text.</w:t>
                </w:r>
              </w:p>
            </w:tc>
          </w:sdtContent>
        </w:sdt>
      </w:tr>
      <w:tr w:rsidR="00272822" w:rsidRPr="002401E7" w14:paraId="399750CE" w14:textId="77777777" w:rsidTr="00D70AF1">
        <w:tc>
          <w:tcPr>
            <w:tcW w:w="14029" w:type="dxa"/>
            <w:gridSpan w:val="3"/>
          </w:tcPr>
          <w:p w14:paraId="416E253C" w14:textId="77777777" w:rsidR="00272822" w:rsidRPr="002401E7" w:rsidRDefault="00DE43D9"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0</w:t>
            </w:r>
            <w:r w:rsidR="00272822" w:rsidRPr="002401E7">
              <w:rPr>
                <w:rFonts w:ascii="TH SarabunPSK" w:hAnsi="TH SarabunPSK" w:cs="TH SarabunPSK"/>
                <w:sz w:val="28"/>
                <w:cs/>
              </w:rPr>
              <w:t>.</w:t>
            </w:r>
            <w:r w:rsidR="00272822" w:rsidRPr="002401E7">
              <w:rPr>
                <w:rFonts w:ascii="TH SarabunPSK" w:hAnsi="TH SarabunPSK" w:cs="TH SarabunPSK"/>
                <w:sz w:val="28"/>
              </w:rPr>
              <w:t>3</w:t>
            </w:r>
            <w:r w:rsidR="00272822" w:rsidRPr="002401E7">
              <w:rPr>
                <w:rFonts w:ascii="TH SarabunPSK" w:hAnsi="TH SarabunPSK" w:cs="TH SarabunPSK"/>
                <w:sz w:val="28"/>
              </w:rPr>
              <w:tab/>
              <w:t>The operator is required to</w:t>
            </w:r>
            <w:r w:rsidR="00272822" w:rsidRPr="002401E7">
              <w:rPr>
                <w:rFonts w:ascii="TH SarabunPSK" w:hAnsi="TH SarabunPSK" w:cs="TH SarabunPSK"/>
                <w:sz w:val="28"/>
                <w:cs/>
              </w:rPr>
              <w:t>:</w:t>
            </w:r>
          </w:p>
        </w:tc>
      </w:tr>
      <w:tr w:rsidR="003B5B48" w:rsidRPr="002401E7" w14:paraId="0371A3BD" w14:textId="77777777" w:rsidTr="00A62597">
        <w:tc>
          <w:tcPr>
            <w:tcW w:w="7507" w:type="dxa"/>
          </w:tcPr>
          <w:p w14:paraId="7D03B8C9" w14:textId="77777777" w:rsidR="003B5B48" w:rsidRPr="002401E7" w:rsidRDefault="003B5B48" w:rsidP="003B5B48">
            <w:pPr>
              <w:pStyle w:val="ListParagraph"/>
              <w:widowControl w:val="0"/>
              <w:numPr>
                <w:ilvl w:val="0"/>
                <w:numId w:val="1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Keep a record of the fuelling arrangements at each station where fuel is uplifted, indicating the company or person responsible for monitoring the fuel supplier</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This may be a nominated airline at each location, or the operator may, himself, choose to monitor the supplier</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s quality performance</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620908350"/>
            <w:placeholder>
              <w:docPart w:val="0131FCDDA41E4C50974A221EA56D85AB"/>
            </w:placeholder>
            <w:showingPlcHdr/>
          </w:sdtPr>
          <w:sdtContent>
            <w:tc>
              <w:tcPr>
                <w:tcW w:w="4098" w:type="dxa"/>
              </w:tcPr>
              <w:p w14:paraId="12D501F1" w14:textId="0B41DE39" w:rsidR="003B5B48" w:rsidRPr="002401E7" w:rsidRDefault="003B5B48" w:rsidP="003B5B48">
                <w:pPr>
                  <w:widowControl w:val="0"/>
                  <w:tabs>
                    <w:tab w:val="left" w:pos="3675"/>
                  </w:tabs>
                  <w:autoSpaceDE w:val="0"/>
                  <w:autoSpaceDN w:val="0"/>
                  <w:adjustRightInd w:val="0"/>
                  <w:spacing w:before="60" w:after="60" w:line="253" w:lineRule="exact"/>
                  <w:rPr>
                    <w:rFonts w:ascii="TH SarabunPSK" w:hAnsi="TH SarabunPSK" w:cs="TH SarabunPSK"/>
                    <w:color w:val="000000"/>
                    <w:spacing w:val="-4"/>
                    <w:sz w:val="28"/>
                    <w:lang w:val="en-US"/>
                  </w:rPr>
                </w:pPr>
                <w:r w:rsidRPr="00E70E59">
                  <w:rPr>
                    <w:rStyle w:val="PlaceholderText"/>
                  </w:rPr>
                  <w:t>Click or tap here to enter text.</w:t>
                </w:r>
              </w:p>
            </w:tc>
          </w:sdtContent>
        </w:sdt>
        <w:sdt>
          <w:sdtPr>
            <w:rPr>
              <w:rFonts w:ascii="TH SarabunPSK" w:hAnsi="TH SarabunPSK" w:cs="TH SarabunPSK"/>
              <w:bCs/>
              <w:spacing w:val="-1"/>
              <w:sz w:val="28"/>
            </w:rPr>
            <w:id w:val="1182162448"/>
            <w:placeholder>
              <w:docPart w:val="A732732268C44C73A04DE61BAB0366B0"/>
            </w:placeholder>
            <w:showingPlcHdr/>
          </w:sdtPr>
          <w:sdtContent>
            <w:tc>
              <w:tcPr>
                <w:tcW w:w="2424" w:type="dxa"/>
              </w:tcPr>
              <w:p w14:paraId="10B8250A" w14:textId="7A6CCDC1" w:rsidR="003B5B48" w:rsidRPr="002401E7" w:rsidRDefault="003B5B48" w:rsidP="003B5B48">
                <w:pPr>
                  <w:widowControl w:val="0"/>
                  <w:tabs>
                    <w:tab w:val="left" w:pos="3675"/>
                  </w:tabs>
                  <w:autoSpaceDE w:val="0"/>
                  <w:autoSpaceDN w:val="0"/>
                  <w:adjustRightInd w:val="0"/>
                  <w:spacing w:before="60" w:after="60" w:line="253" w:lineRule="exact"/>
                  <w:rPr>
                    <w:rFonts w:ascii="TH SarabunPSK" w:hAnsi="TH SarabunPSK" w:cs="TH SarabunPSK"/>
                    <w:color w:val="000000"/>
                    <w:spacing w:val="-4"/>
                    <w:sz w:val="28"/>
                    <w:lang w:val="en-US"/>
                  </w:rPr>
                </w:pPr>
                <w:r w:rsidRPr="00E70E59">
                  <w:rPr>
                    <w:rStyle w:val="PlaceholderText"/>
                  </w:rPr>
                  <w:t>Click or tap here to enter text.</w:t>
                </w:r>
              </w:p>
            </w:tc>
          </w:sdtContent>
        </w:sdt>
      </w:tr>
      <w:tr w:rsidR="00272822" w:rsidRPr="002401E7" w14:paraId="45BB0168" w14:textId="77777777" w:rsidTr="00D70AF1">
        <w:tc>
          <w:tcPr>
            <w:tcW w:w="14029" w:type="dxa"/>
            <w:gridSpan w:val="3"/>
          </w:tcPr>
          <w:p w14:paraId="39A3387E" w14:textId="77777777" w:rsidR="00272822" w:rsidRPr="002401E7" w:rsidRDefault="00272822" w:rsidP="00761118">
            <w:pPr>
              <w:pStyle w:val="ListParagraph"/>
              <w:widowControl w:val="0"/>
              <w:numPr>
                <w:ilvl w:val="0"/>
                <w:numId w:val="1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Institute a fuel uplift sampling programme taking into account matters such as the following</w:t>
            </w:r>
          </w:p>
        </w:tc>
      </w:tr>
      <w:tr w:rsidR="003B5B48" w:rsidRPr="002401E7" w14:paraId="02670E36" w14:textId="77777777" w:rsidTr="00A62597">
        <w:trPr>
          <w:trHeight w:val="279"/>
        </w:trPr>
        <w:tc>
          <w:tcPr>
            <w:tcW w:w="7507" w:type="dxa"/>
          </w:tcPr>
          <w:p w14:paraId="3231BF22" w14:textId="77777777" w:rsidR="003B5B48" w:rsidRPr="002401E7" w:rsidRDefault="003B5B48" w:rsidP="003B5B48">
            <w:pPr>
              <w:pStyle w:val="ListParagraph"/>
              <w:widowControl w:val="0"/>
              <w:numPr>
                <w:ilvl w:val="0"/>
                <w:numId w:val="20"/>
              </w:numPr>
              <w:tabs>
                <w:tab w:val="left" w:pos="1080"/>
              </w:tabs>
              <w:autoSpaceDE w:val="0"/>
              <w:autoSpaceDN w:val="0"/>
              <w:adjustRightInd w:val="0"/>
              <w:spacing w:before="120" w:after="120" w:line="253" w:lineRule="exact"/>
              <w:jc w:val="thaiDistribute"/>
              <w:rPr>
                <w:rFonts w:ascii="TH SarabunPSK" w:hAnsi="TH SarabunPSK" w:cs="TH SarabunPSK"/>
                <w:color w:val="000000"/>
                <w:spacing w:val="-3"/>
                <w:sz w:val="28"/>
              </w:rPr>
            </w:pPr>
            <w:r w:rsidRPr="002401E7">
              <w:rPr>
                <w:rFonts w:ascii="TH SarabunPSK" w:hAnsi="TH SarabunPSK" w:cs="TH SarabunPSK"/>
                <w:color w:val="000000"/>
                <w:spacing w:val="-2"/>
                <w:sz w:val="28"/>
              </w:rPr>
              <w:t>Known supplier quality performance, including any history of contamination</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1262060816"/>
            <w:placeholder>
              <w:docPart w:val="22F92471765A4D6E8FDA669121FB93BF"/>
            </w:placeholder>
            <w:showingPlcHdr/>
          </w:sdtPr>
          <w:sdtContent>
            <w:tc>
              <w:tcPr>
                <w:tcW w:w="4098" w:type="dxa"/>
              </w:tcPr>
              <w:p w14:paraId="397E58B7" w14:textId="21ACFEA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sdt>
          <w:sdtPr>
            <w:rPr>
              <w:rFonts w:ascii="TH SarabunPSK" w:hAnsi="TH SarabunPSK" w:cs="TH SarabunPSK"/>
              <w:bCs/>
              <w:spacing w:val="-1"/>
              <w:sz w:val="28"/>
            </w:rPr>
            <w:id w:val="-1117289178"/>
            <w:placeholder>
              <w:docPart w:val="9CB0CE45D1104D23B8D9C398699DEE57"/>
            </w:placeholder>
            <w:showingPlcHdr/>
          </w:sdtPr>
          <w:sdtContent>
            <w:tc>
              <w:tcPr>
                <w:tcW w:w="2424" w:type="dxa"/>
              </w:tcPr>
              <w:p w14:paraId="3F1E2465" w14:textId="27B375A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tr>
      <w:tr w:rsidR="003B5B48" w:rsidRPr="002401E7" w14:paraId="5917E996" w14:textId="77777777" w:rsidTr="00A62597">
        <w:trPr>
          <w:trHeight w:val="370"/>
        </w:trPr>
        <w:tc>
          <w:tcPr>
            <w:tcW w:w="7507" w:type="dxa"/>
          </w:tcPr>
          <w:p w14:paraId="4698E716" w14:textId="77777777" w:rsidR="003B5B48" w:rsidRPr="002401E7" w:rsidRDefault="003B5B48" w:rsidP="003B5B48">
            <w:pPr>
              <w:pStyle w:val="ListParagraph"/>
              <w:widowControl w:val="0"/>
              <w:numPr>
                <w:ilvl w:val="0"/>
                <w:numId w:val="20"/>
              </w:numPr>
              <w:tabs>
                <w:tab w:val="left" w:pos="1080"/>
              </w:tabs>
              <w:autoSpaceDE w:val="0"/>
              <w:autoSpaceDN w:val="0"/>
              <w:adjustRightInd w:val="0"/>
              <w:spacing w:before="120" w:after="120" w:line="253" w:lineRule="exact"/>
              <w:jc w:val="thaiDistribute"/>
              <w:rPr>
                <w:rFonts w:ascii="TH SarabunPSK" w:hAnsi="TH SarabunPSK" w:cs="TH SarabunPSK"/>
                <w:color w:val="000000"/>
                <w:spacing w:val="-2"/>
                <w:sz w:val="28"/>
                <w:lang w:val="en-US"/>
              </w:rPr>
            </w:pPr>
            <w:r w:rsidRPr="002401E7">
              <w:rPr>
                <w:rFonts w:ascii="TH SarabunPSK" w:hAnsi="TH SarabunPSK" w:cs="TH SarabunPSK"/>
                <w:color w:val="000000"/>
                <w:spacing w:val="-2"/>
                <w:sz w:val="28"/>
              </w:rPr>
              <w:t>Local environmental conditions, e</w:t>
            </w:r>
            <w:r w:rsidRPr="002401E7">
              <w:rPr>
                <w:rFonts w:ascii="TH SarabunPSK" w:hAnsi="TH SarabunPSK" w:cs="TH SarabunPSK"/>
                <w:color w:val="000000"/>
                <w:spacing w:val="-2"/>
                <w:sz w:val="28"/>
                <w:cs/>
              </w:rPr>
              <w:t>.</w:t>
            </w:r>
            <w:r w:rsidRPr="002401E7">
              <w:rPr>
                <w:rFonts w:ascii="TH SarabunPSK" w:hAnsi="TH SarabunPSK" w:cs="TH SarabunPSK"/>
                <w:color w:val="000000"/>
                <w:spacing w:val="-2"/>
                <w:sz w:val="28"/>
              </w:rPr>
              <w:t>g</w:t>
            </w:r>
            <w:r w:rsidRPr="002401E7">
              <w:rPr>
                <w:rFonts w:ascii="TH SarabunPSK" w:hAnsi="TH SarabunPSK" w:cs="TH SarabunPSK"/>
                <w:color w:val="000000"/>
                <w:spacing w:val="-2"/>
                <w:sz w:val="28"/>
                <w:cs/>
              </w:rPr>
              <w:t xml:space="preserve">. </w:t>
            </w:r>
            <w:r w:rsidRPr="002401E7">
              <w:rPr>
                <w:rFonts w:ascii="TH SarabunPSK" w:hAnsi="TH SarabunPSK" w:cs="TH SarabunPSK"/>
                <w:color w:val="000000"/>
                <w:spacing w:val="-2"/>
                <w:sz w:val="28"/>
              </w:rPr>
              <w:t>likely sources of contamination including microbiological contamination</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588117434"/>
            <w:placeholder>
              <w:docPart w:val="7BAF4D27A3074D048000DDB280BB6F0B"/>
            </w:placeholder>
            <w:showingPlcHdr/>
          </w:sdtPr>
          <w:sdtContent>
            <w:tc>
              <w:tcPr>
                <w:tcW w:w="4098" w:type="dxa"/>
              </w:tcPr>
              <w:p w14:paraId="72E61D0B" w14:textId="2639334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sdt>
          <w:sdtPr>
            <w:rPr>
              <w:rFonts w:ascii="TH SarabunPSK" w:hAnsi="TH SarabunPSK" w:cs="TH SarabunPSK"/>
              <w:bCs/>
              <w:spacing w:val="-1"/>
              <w:sz w:val="28"/>
            </w:rPr>
            <w:id w:val="613795286"/>
            <w:placeholder>
              <w:docPart w:val="AAF9BD4B90104C51A8677BD6715A2838"/>
            </w:placeholder>
            <w:showingPlcHdr/>
          </w:sdtPr>
          <w:sdtContent>
            <w:tc>
              <w:tcPr>
                <w:tcW w:w="2424" w:type="dxa"/>
              </w:tcPr>
              <w:p w14:paraId="00F52EFA" w14:textId="0ADD4F5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tr>
      <w:tr w:rsidR="003B5B48" w:rsidRPr="002401E7" w14:paraId="658E9BC5" w14:textId="77777777" w:rsidTr="00A62597">
        <w:tc>
          <w:tcPr>
            <w:tcW w:w="7507" w:type="dxa"/>
          </w:tcPr>
          <w:p w14:paraId="05690540" w14:textId="77777777" w:rsidR="003B5B48" w:rsidRPr="002401E7" w:rsidRDefault="003B5B48" w:rsidP="003B5B48">
            <w:pPr>
              <w:pStyle w:val="ListParagraph"/>
              <w:widowControl w:val="0"/>
              <w:numPr>
                <w:ilvl w:val="0"/>
                <w:numId w:val="20"/>
              </w:numPr>
              <w:tabs>
                <w:tab w:val="left" w:pos="1080"/>
              </w:tabs>
              <w:autoSpaceDE w:val="0"/>
              <w:autoSpaceDN w:val="0"/>
              <w:adjustRightInd w:val="0"/>
              <w:spacing w:before="120" w:after="120" w:line="253" w:lineRule="exact"/>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Supply facilities</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94825952"/>
            <w:placeholder>
              <w:docPart w:val="37EB4F26276641E59CC8A615F8C6358D"/>
            </w:placeholder>
            <w:showingPlcHdr/>
          </w:sdtPr>
          <w:sdtContent>
            <w:tc>
              <w:tcPr>
                <w:tcW w:w="4098" w:type="dxa"/>
              </w:tcPr>
              <w:p w14:paraId="28FB1A74" w14:textId="06B67A4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sdt>
          <w:sdtPr>
            <w:rPr>
              <w:rFonts w:ascii="TH SarabunPSK" w:hAnsi="TH SarabunPSK" w:cs="TH SarabunPSK"/>
              <w:bCs/>
              <w:spacing w:val="-1"/>
              <w:sz w:val="28"/>
            </w:rPr>
            <w:id w:val="735282278"/>
            <w:placeholder>
              <w:docPart w:val="1B510C3C9EA74C34863D9608AACC2EF5"/>
            </w:placeholder>
            <w:showingPlcHdr/>
          </w:sdtPr>
          <w:sdtContent>
            <w:tc>
              <w:tcPr>
                <w:tcW w:w="2424" w:type="dxa"/>
              </w:tcPr>
              <w:p w14:paraId="4432A271" w14:textId="4F80C4B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tr>
      <w:tr w:rsidR="003B5B48" w:rsidRPr="002401E7" w14:paraId="26211ADC" w14:textId="77777777" w:rsidTr="00A62597">
        <w:tc>
          <w:tcPr>
            <w:tcW w:w="7507" w:type="dxa"/>
          </w:tcPr>
          <w:p w14:paraId="2AFAC2CA" w14:textId="77777777" w:rsidR="003B5B48" w:rsidRPr="002401E7" w:rsidRDefault="003B5B48" w:rsidP="003B5B48">
            <w:pPr>
              <w:pStyle w:val="ListParagraph"/>
              <w:widowControl w:val="0"/>
              <w:numPr>
                <w:ilvl w:val="0"/>
                <w:numId w:val="20"/>
              </w:numPr>
              <w:tabs>
                <w:tab w:val="left" w:pos="1080"/>
              </w:tabs>
              <w:autoSpaceDE w:val="0"/>
              <w:autoSpaceDN w:val="0"/>
              <w:adjustRightInd w:val="0"/>
              <w:spacing w:before="120" w:after="120" w:line="253" w:lineRule="exact"/>
              <w:jc w:val="thaiDistribute"/>
              <w:rPr>
                <w:rFonts w:ascii="TH SarabunPSK" w:hAnsi="TH SarabunPSK" w:cs="TH SarabunPSK"/>
                <w:color w:val="000000"/>
                <w:spacing w:val="-2"/>
                <w:sz w:val="28"/>
              </w:rPr>
            </w:pPr>
            <w:r w:rsidRPr="002401E7">
              <w:rPr>
                <w:rFonts w:ascii="TH SarabunPSK" w:hAnsi="TH SarabunPSK" w:cs="TH SarabunPSK"/>
                <w:color w:val="000000"/>
                <w:spacing w:val="-2"/>
                <w:sz w:val="28"/>
              </w:rPr>
              <w:t>Frequency of use</w:t>
            </w:r>
            <w:r w:rsidRPr="002401E7">
              <w:rPr>
                <w:rFonts w:ascii="TH SarabunPSK" w:hAnsi="TH SarabunPSK" w:cs="TH SarabunPSK"/>
                <w:color w:val="000000"/>
                <w:spacing w:val="-2"/>
                <w:sz w:val="28"/>
                <w:cs/>
              </w:rPr>
              <w:t>.</w:t>
            </w:r>
          </w:p>
        </w:tc>
        <w:sdt>
          <w:sdtPr>
            <w:rPr>
              <w:rFonts w:ascii="TH SarabunPSK" w:hAnsi="TH SarabunPSK" w:cs="TH SarabunPSK"/>
              <w:bCs/>
              <w:spacing w:val="-1"/>
              <w:sz w:val="28"/>
            </w:rPr>
            <w:id w:val="953668496"/>
            <w:placeholder>
              <w:docPart w:val="82D14A95044642F5BB23548AC8BF0EAA"/>
            </w:placeholder>
            <w:showingPlcHdr/>
          </w:sdtPr>
          <w:sdtContent>
            <w:tc>
              <w:tcPr>
                <w:tcW w:w="4098" w:type="dxa"/>
              </w:tcPr>
              <w:p w14:paraId="710F7A46" w14:textId="58A7F62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sdt>
          <w:sdtPr>
            <w:rPr>
              <w:rFonts w:ascii="TH SarabunPSK" w:hAnsi="TH SarabunPSK" w:cs="TH SarabunPSK"/>
              <w:bCs/>
              <w:spacing w:val="-1"/>
              <w:sz w:val="28"/>
            </w:rPr>
            <w:id w:val="-1755280044"/>
            <w:placeholder>
              <w:docPart w:val="1E50B9A160BC455890A0ABDD14E7B4CC"/>
            </w:placeholder>
            <w:showingPlcHdr/>
          </w:sdtPr>
          <w:sdtContent>
            <w:tc>
              <w:tcPr>
                <w:tcW w:w="2424" w:type="dxa"/>
              </w:tcPr>
              <w:p w14:paraId="79D2C6CA" w14:textId="1004E9E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tr>
      <w:tr w:rsidR="003B5B48" w:rsidRPr="002401E7" w14:paraId="62E77697" w14:textId="77777777" w:rsidTr="00A62597">
        <w:tc>
          <w:tcPr>
            <w:tcW w:w="7507" w:type="dxa"/>
          </w:tcPr>
          <w:p w14:paraId="5F103DEA" w14:textId="77777777" w:rsidR="003B5B48" w:rsidRPr="002401E7" w:rsidRDefault="003B5B48" w:rsidP="003B5B48">
            <w:pPr>
              <w:pStyle w:val="ListParagraph"/>
              <w:widowControl w:val="0"/>
              <w:numPr>
                <w:ilvl w:val="0"/>
                <w:numId w:val="1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lastRenderedPageBreak/>
              <w:t>Provide flight crew with guidance on the accomplishment of fuel uplift sample checks and clear instructions as to when these are to be carried out</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403217279"/>
            <w:placeholder>
              <w:docPart w:val="8BE169F1AABF449E9B6FBE79AFF5A1DD"/>
            </w:placeholder>
            <w:showingPlcHdr/>
          </w:sdtPr>
          <w:sdtContent>
            <w:tc>
              <w:tcPr>
                <w:tcW w:w="4098" w:type="dxa"/>
              </w:tcPr>
              <w:p w14:paraId="0D242B9A" w14:textId="4C14711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sdt>
          <w:sdtPr>
            <w:rPr>
              <w:rFonts w:ascii="TH SarabunPSK" w:hAnsi="TH SarabunPSK" w:cs="TH SarabunPSK"/>
              <w:bCs/>
              <w:spacing w:val="-1"/>
              <w:sz w:val="28"/>
            </w:rPr>
            <w:id w:val="456070700"/>
            <w:placeholder>
              <w:docPart w:val="B7EE2A76BB704C71A1AF9463A4E38FCD"/>
            </w:placeholder>
            <w:showingPlcHdr/>
          </w:sdtPr>
          <w:sdtContent>
            <w:tc>
              <w:tcPr>
                <w:tcW w:w="2424" w:type="dxa"/>
              </w:tcPr>
              <w:p w14:paraId="3FA97482" w14:textId="7067D1F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tr>
      <w:tr w:rsidR="003B5B48" w:rsidRPr="002401E7" w14:paraId="68E83966" w14:textId="77777777" w:rsidTr="00A62597">
        <w:tc>
          <w:tcPr>
            <w:tcW w:w="7507" w:type="dxa"/>
          </w:tcPr>
          <w:p w14:paraId="64BD771D" w14:textId="77777777" w:rsidR="003B5B48" w:rsidRPr="002401E7" w:rsidRDefault="003B5B48" w:rsidP="003B5B48">
            <w:pPr>
              <w:pStyle w:val="ListParagraph"/>
              <w:widowControl w:val="0"/>
              <w:numPr>
                <w:ilvl w:val="0"/>
                <w:numId w:val="1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Provide maintenance personnel with guidance, in respect of fuel quality sampling, in relation to their station</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Ensure that persons engaged in refuelling activities are properly trained for their tasks</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61239052"/>
            <w:placeholder>
              <w:docPart w:val="48F2E992B8A34ADCB1EF32366D4D0B88"/>
            </w:placeholder>
            <w:showingPlcHdr/>
          </w:sdtPr>
          <w:sdtContent>
            <w:tc>
              <w:tcPr>
                <w:tcW w:w="4098" w:type="dxa"/>
              </w:tcPr>
              <w:p w14:paraId="538F81D4" w14:textId="47A1A4B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sdt>
          <w:sdtPr>
            <w:rPr>
              <w:rFonts w:ascii="TH SarabunPSK" w:hAnsi="TH SarabunPSK" w:cs="TH SarabunPSK"/>
              <w:bCs/>
              <w:spacing w:val="-1"/>
              <w:sz w:val="28"/>
            </w:rPr>
            <w:id w:val="601234405"/>
            <w:placeholder>
              <w:docPart w:val="238F65FF30484EA7A0229ED8DB312296"/>
            </w:placeholder>
            <w:showingPlcHdr/>
          </w:sdtPr>
          <w:sdtContent>
            <w:tc>
              <w:tcPr>
                <w:tcW w:w="2424" w:type="dxa"/>
              </w:tcPr>
              <w:p w14:paraId="43748A3E" w14:textId="379170C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tr>
      <w:tr w:rsidR="003B5B48" w:rsidRPr="002401E7" w14:paraId="71B3A0DC" w14:textId="77777777" w:rsidTr="00A62597">
        <w:tc>
          <w:tcPr>
            <w:tcW w:w="7507" w:type="dxa"/>
          </w:tcPr>
          <w:p w14:paraId="2FEEE5D5" w14:textId="77777777" w:rsidR="003B5B48" w:rsidRPr="002401E7" w:rsidRDefault="003B5B48" w:rsidP="003B5B48">
            <w:pPr>
              <w:pStyle w:val="ListParagraph"/>
              <w:widowControl w:val="0"/>
              <w:numPr>
                <w:ilvl w:val="0"/>
                <w:numId w:val="1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udit the arrangements as defined to ensure the continuing acceptability of fuel quality throughout the operation</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158119553"/>
            <w:placeholder>
              <w:docPart w:val="3DF66F15ECEE40A2BC6B9B8381F65FE6"/>
            </w:placeholder>
            <w:showingPlcHdr/>
          </w:sdtPr>
          <w:sdtContent>
            <w:tc>
              <w:tcPr>
                <w:tcW w:w="4098" w:type="dxa"/>
              </w:tcPr>
              <w:p w14:paraId="7AF3E5CE" w14:textId="115B29E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sdt>
          <w:sdtPr>
            <w:rPr>
              <w:rFonts w:ascii="TH SarabunPSK" w:hAnsi="TH SarabunPSK" w:cs="TH SarabunPSK"/>
              <w:bCs/>
              <w:spacing w:val="-1"/>
              <w:sz w:val="28"/>
            </w:rPr>
            <w:id w:val="458146562"/>
            <w:placeholder>
              <w:docPart w:val="DBE087038F3C4E2490352C9C820BF8FE"/>
            </w:placeholder>
            <w:showingPlcHdr/>
          </w:sdtPr>
          <w:sdtContent>
            <w:tc>
              <w:tcPr>
                <w:tcW w:w="2424" w:type="dxa"/>
              </w:tcPr>
              <w:p w14:paraId="79C41056" w14:textId="44A35DD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tr>
      <w:tr w:rsidR="003B5B48" w:rsidRPr="002401E7" w14:paraId="1E3EC35A" w14:textId="77777777" w:rsidTr="00A62597">
        <w:tc>
          <w:tcPr>
            <w:tcW w:w="7507" w:type="dxa"/>
          </w:tcPr>
          <w:p w14:paraId="132F0E3D"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0</w:t>
            </w:r>
            <w:r w:rsidRPr="002401E7">
              <w:rPr>
                <w:rFonts w:ascii="TH SarabunPSK" w:hAnsi="TH SarabunPSK" w:cs="TH SarabunPSK"/>
                <w:sz w:val="28"/>
                <w:cs/>
              </w:rPr>
              <w:t>.</w:t>
            </w:r>
            <w:r w:rsidRPr="002401E7">
              <w:rPr>
                <w:rFonts w:ascii="TH SarabunPSK" w:hAnsi="TH SarabunPSK" w:cs="TH SarabunPSK"/>
                <w:sz w:val="28"/>
              </w:rPr>
              <w:t>4</w:t>
            </w:r>
            <w:r w:rsidRPr="002401E7">
              <w:rPr>
                <w:rFonts w:ascii="TH SarabunPSK" w:hAnsi="TH SarabunPSK" w:cs="TH SarabunPSK"/>
                <w:sz w:val="28"/>
              </w:rPr>
              <w:tab/>
              <w:t>The minimum frequency of fuel contamination checking, at the point of uplift, must be declared in guidance to maintenance personnel and acceptable to the Authority</w:t>
            </w:r>
            <w:r w:rsidRPr="002401E7">
              <w:rPr>
                <w:rFonts w:ascii="TH SarabunPSK" w:hAnsi="TH SarabunPSK" w:cs="TH SarabunPSK"/>
                <w:sz w:val="28"/>
                <w:cs/>
              </w:rPr>
              <w:t>.</w:t>
            </w:r>
          </w:p>
        </w:tc>
        <w:sdt>
          <w:sdtPr>
            <w:rPr>
              <w:rFonts w:ascii="TH SarabunPSK" w:hAnsi="TH SarabunPSK" w:cs="TH SarabunPSK"/>
              <w:bCs/>
              <w:spacing w:val="-1"/>
              <w:sz w:val="28"/>
            </w:rPr>
            <w:id w:val="1701593229"/>
            <w:placeholder>
              <w:docPart w:val="BF444BFCB73A4410A8189A7AB874CA8C"/>
            </w:placeholder>
            <w:showingPlcHdr/>
          </w:sdtPr>
          <w:sdtContent>
            <w:tc>
              <w:tcPr>
                <w:tcW w:w="4098" w:type="dxa"/>
              </w:tcPr>
              <w:p w14:paraId="0F41E672" w14:textId="5FB0ABD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sdt>
          <w:sdtPr>
            <w:rPr>
              <w:rFonts w:ascii="TH SarabunPSK" w:hAnsi="TH SarabunPSK" w:cs="TH SarabunPSK"/>
              <w:bCs/>
              <w:spacing w:val="-1"/>
              <w:sz w:val="28"/>
            </w:rPr>
            <w:id w:val="-1982226132"/>
            <w:placeholder>
              <w:docPart w:val="99FEC7E0235646E19256CF2AF0C1E296"/>
            </w:placeholder>
            <w:showingPlcHdr/>
          </w:sdtPr>
          <w:sdtContent>
            <w:tc>
              <w:tcPr>
                <w:tcW w:w="2424" w:type="dxa"/>
              </w:tcPr>
              <w:p w14:paraId="6E32644D" w14:textId="359DC48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tr>
      <w:tr w:rsidR="003B5B48" w:rsidRPr="002401E7" w14:paraId="6F8AEE9C" w14:textId="77777777" w:rsidTr="00A62597">
        <w:tc>
          <w:tcPr>
            <w:tcW w:w="7507" w:type="dxa"/>
          </w:tcPr>
          <w:p w14:paraId="68D92464"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0</w:t>
            </w:r>
            <w:r w:rsidRPr="002401E7">
              <w:rPr>
                <w:rFonts w:ascii="TH SarabunPSK" w:hAnsi="TH SarabunPSK" w:cs="TH SarabunPSK"/>
                <w:sz w:val="28"/>
                <w:cs/>
              </w:rPr>
              <w:t>.</w:t>
            </w:r>
            <w:r w:rsidRPr="002401E7">
              <w:rPr>
                <w:rFonts w:ascii="TH SarabunPSK" w:hAnsi="TH SarabunPSK" w:cs="TH SarabunPSK"/>
                <w:sz w:val="28"/>
              </w:rPr>
              <w:t>5</w:t>
            </w:r>
            <w:r w:rsidRPr="002401E7">
              <w:rPr>
                <w:rFonts w:ascii="TH SarabunPSK" w:hAnsi="TH SarabunPSK" w:cs="TH SarabunPSK"/>
                <w:sz w:val="28"/>
              </w:rPr>
              <w:tab/>
              <w:t>The control of fuel storage and dispensing by suppliers should conform to the IATA Fuel Guidelines</w:t>
            </w:r>
            <w:r w:rsidRPr="002401E7">
              <w:rPr>
                <w:rFonts w:ascii="TH SarabunPSK" w:hAnsi="TH SarabunPSK" w:cs="TH SarabunPSK"/>
                <w:sz w:val="28"/>
                <w:cs/>
              </w:rPr>
              <w:t>.</w:t>
            </w:r>
          </w:p>
        </w:tc>
        <w:sdt>
          <w:sdtPr>
            <w:rPr>
              <w:rFonts w:ascii="TH SarabunPSK" w:hAnsi="TH SarabunPSK" w:cs="TH SarabunPSK"/>
              <w:bCs/>
              <w:spacing w:val="-1"/>
              <w:sz w:val="28"/>
            </w:rPr>
            <w:id w:val="-1252194019"/>
            <w:placeholder>
              <w:docPart w:val="DD11DB0788D04182AF7436E31FBF567C"/>
            </w:placeholder>
            <w:showingPlcHdr/>
          </w:sdtPr>
          <w:sdtContent>
            <w:tc>
              <w:tcPr>
                <w:tcW w:w="4098" w:type="dxa"/>
              </w:tcPr>
              <w:p w14:paraId="6D560237" w14:textId="6C45AAC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sdt>
          <w:sdtPr>
            <w:rPr>
              <w:rFonts w:ascii="TH SarabunPSK" w:hAnsi="TH SarabunPSK" w:cs="TH SarabunPSK"/>
              <w:bCs/>
              <w:spacing w:val="-1"/>
              <w:sz w:val="28"/>
            </w:rPr>
            <w:id w:val="-657835721"/>
            <w:placeholder>
              <w:docPart w:val="7F88B178E37D40DEA481F6F23324D697"/>
            </w:placeholder>
            <w:showingPlcHdr/>
          </w:sdtPr>
          <w:sdtContent>
            <w:tc>
              <w:tcPr>
                <w:tcW w:w="2424" w:type="dxa"/>
              </w:tcPr>
              <w:p w14:paraId="179FFBC8" w14:textId="218EC81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E3213">
                  <w:rPr>
                    <w:rStyle w:val="PlaceholderText"/>
                  </w:rPr>
                  <w:t>Click or tap here to enter text.</w:t>
                </w:r>
              </w:p>
            </w:tc>
          </w:sdtContent>
        </w:sdt>
      </w:tr>
    </w:tbl>
    <w:p w14:paraId="3FF0D766" w14:textId="77777777" w:rsidR="002401E7" w:rsidRDefault="002401E7"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2401E7"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0F4AB1" w:rsidRPr="002401E7" w14:paraId="3B665F90" w14:textId="77777777" w:rsidTr="00A62597">
        <w:trPr>
          <w:tblHeader/>
        </w:trPr>
        <w:tc>
          <w:tcPr>
            <w:tcW w:w="7507" w:type="dxa"/>
            <w:shd w:val="clear" w:color="auto" w:fill="1F497D" w:themeFill="text2"/>
          </w:tcPr>
          <w:p w14:paraId="1584404B"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0DA347BA"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4C03732D"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29ABCB04" w14:textId="77777777" w:rsidTr="00CE56C3">
        <w:trPr>
          <w:trHeight w:val="350"/>
        </w:trPr>
        <w:tc>
          <w:tcPr>
            <w:tcW w:w="14029" w:type="dxa"/>
            <w:gridSpan w:val="3"/>
            <w:shd w:val="clear" w:color="auto" w:fill="C6D9F1" w:themeFill="text2" w:themeFillTint="33"/>
          </w:tcPr>
          <w:p w14:paraId="616CE576" w14:textId="77777777" w:rsidR="00272822" w:rsidRPr="002401E7" w:rsidRDefault="00DE43D9"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21</w:t>
            </w:r>
            <w:r w:rsidR="00CE56C3" w:rsidRPr="002401E7">
              <w:rPr>
                <w:rFonts w:ascii="TH SarabunPSK" w:hAnsi="TH SarabunPSK" w:cs="TH SarabunPSK"/>
                <w:b/>
                <w:bCs/>
                <w:color w:val="000000"/>
                <w:spacing w:val="-2"/>
                <w:sz w:val="28"/>
                <w:cs/>
              </w:rPr>
              <w:tab/>
            </w:r>
            <w:r w:rsidR="00272822" w:rsidRPr="002401E7">
              <w:rPr>
                <w:rFonts w:ascii="TH SarabunPSK" w:hAnsi="TH SarabunPSK" w:cs="TH SarabunPSK"/>
                <w:b/>
                <w:bCs/>
                <w:color w:val="000000"/>
                <w:spacing w:val="-2"/>
                <w:sz w:val="28"/>
              </w:rPr>
              <w:t xml:space="preserve">Special Operations </w:t>
            </w:r>
            <w:r w:rsidR="00272822" w:rsidRPr="002401E7">
              <w:rPr>
                <w:rFonts w:ascii="TH SarabunPSK" w:hAnsi="TH SarabunPSK" w:cs="TH SarabunPSK"/>
                <w:b/>
                <w:bCs/>
                <w:color w:val="000000"/>
                <w:spacing w:val="-2"/>
                <w:sz w:val="28"/>
                <w:cs/>
              </w:rPr>
              <w:t xml:space="preserve">- </w:t>
            </w:r>
            <w:r w:rsidR="00272822" w:rsidRPr="002401E7">
              <w:rPr>
                <w:rFonts w:ascii="TH SarabunPSK" w:hAnsi="TH SarabunPSK" w:cs="TH SarabunPSK"/>
                <w:b/>
                <w:bCs/>
                <w:color w:val="000000"/>
                <w:spacing w:val="-2"/>
                <w:sz w:val="28"/>
              </w:rPr>
              <w:t>Maintenance Requirements</w:t>
            </w:r>
          </w:p>
        </w:tc>
      </w:tr>
      <w:tr w:rsidR="00272822" w:rsidRPr="002401E7" w14:paraId="6E5889BA" w14:textId="77777777" w:rsidTr="00D70AF1">
        <w:trPr>
          <w:trHeight w:val="391"/>
        </w:trPr>
        <w:tc>
          <w:tcPr>
            <w:tcW w:w="14029" w:type="dxa"/>
            <w:gridSpan w:val="3"/>
          </w:tcPr>
          <w:p w14:paraId="3E98288D" w14:textId="77777777" w:rsidR="00272822" w:rsidRPr="002401E7" w:rsidRDefault="00DE43D9"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1</w:t>
            </w:r>
            <w:r w:rsidR="00272822" w:rsidRPr="002401E7">
              <w:rPr>
                <w:rFonts w:ascii="TH SarabunPSK" w:hAnsi="TH SarabunPSK" w:cs="TH SarabunPSK"/>
                <w:sz w:val="28"/>
                <w:cs/>
              </w:rPr>
              <w:t>.</w:t>
            </w:r>
            <w:r w:rsidR="00272822" w:rsidRPr="002401E7">
              <w:rPr>
                <w:rFonts w:ascii="TH SarabunPSK" w:hAnsi="TH SarabunPSK" w:cs="TH SarabunPSK"/>
                <w:sz w:val="28"/>
              </w:rPr>
              <w:t>1</w:t>
            </w:r>
            <w:r w:rsidR="00272822" w:rsidRPr="002401E7">
              <w:rPr>
                <w:rFonts w:ascii="TH SarabunPSK" w:hAnsi="TH SarabunPSK" w:cs="TH SarabunPSK"/>
                <w:sz w:val="28"/>
              </w:rPr>
              <w:tab/>
              <w:t>All Weather Operations</w:t>
            </w:r>
          </w:p>
        </w:tc>
      </w:tr>
      <w:tr w:rsidR="00272822" w:rsidRPr="002401E7" w14:paraId="418114C8" w14:textId="77777777" w:rsidTr="00D70AF1">
        <w:tc>
          <w:tcPr>
            <w:tcW w:w="14029" w:type="dxa"/>
            <w:gridSpan w:val="3"/>
          </w:tcPr>
          <w:p w14:paraId="55A8A2F9" w14:textId="77777777" w:rsidR="00272822" w:rsidRPr="002401E7" w:rsidRDefault="00DE43D9"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1</w:t>
            </w:r>
            <w:r w:rsidR="00272822" w:rsidRPr="002401E7">
              <w:rPr>
                <w:rFonts w:ascii="TH SarabunPSK" w:hAnsi="TH SarabunPSK" w:cs="TH SarabunPSK"/>
                <w:sz w:val="28"/>
                <w:cs/>
              </w:rPr>
              <w:t>.</w:t>
            </w:r>
            <w:r w:rsidR="00272822" w:rsidRPr="002401E7">
              <w:rPr>
                <w:rFonts w:ascii="TH SarabunPSK" w:hAnsi="TH SarabunPSK" w:cs="TH SarabunPSK"/>
                <w:sz w:val="28"/>
              </w:rPr>
              <w:t>1</w:t>
            </w:r>
            <w:r w:rsidR="00272822" w:rsidRPr="002401E7">
              <w:rPr>
                <w:rFonts w:ascii="TH SarabunPSK" w:hAnsi="TH SarabunPSK" w:cs="TH SarabunPSK"/>
                <w:sz w:val="28"/>
                <w:cs/>
              </w:rPr>
              <w:t>.</w:t>
            </w:r>
            <w:r w:rsidR="00272822" w:rsidRPr="002401E7">
              <w:rPr>
                <w:rFonts w:ascii="TH SarabunPSK" w:hAnsi="TH SarabunPSK" w:cs="TH SarabunPSK"/>
                <w:sz w:val="28"/>
              </w:rPr>
              <w:t>1</w:t>
            </w:r>
            <w:r w:rsidRPr="002401E7">
              <w:rPr>
                <w:rFonts w:ascii="TH SarabunPSK" w:hAnsi="TH SarabunPSK" w:cs="TH SarabunPSK"/>
                <w:sz w:val="28"/>
              </w:rPr>
              <w:tab/>
            </w:r>
            <w:r w:rsidR="00272822" w:rsidRPr="002401E7">
              <w:rPr>
                <w:rFonts w:ascii="TH SarabunPSK" w:hAnsi="TH SarabunPSK" w:cs="TH SarabunPSK"/>
                <w:sz w:val="28"/>
              </w:rPr>
              <w:t>The operator or his maintenance organisation must publish guidance to maintenance personnel and flight crews on the control of the validity of all</w:t>
            </w:r>
            <w:r w:rsidR="00272822" w:rsidRPr="002401E7">
              <w:rPr>
                <w:rFonts w:ascii="TH SarabunPSK" w:hAnsi="TH SarabunPSK" w:cs="TH SarabunPSK"/>
                <w:sz w:val="28"/>
                <w:cs/>
              </w:rPr>
              <w:t>-</w:t>
            </w:r>
            <w:r w:rsidR="00272822" w:rsidRPr="002401E7">
              <w:rPr>
                <w:rFonts w:ascii="TH SarabunPSK" w:hAnsi="TH SarabunPSK" w:cs="TH SarabunPSK"/>
                <w:sz w:val="28"/>
              </w:rPr>
              <w:t>weather categorisation</w:t>
            </w:r>
            <w:r w:rsidR="00272822" w:rsidRPr="002401E7">
              <w:rPr>
                <w:rFonts w:ascii="TH SarabunPSK" w:hAnsi="TH SarabunPSK" w:cs="TH SarabunPSK"/>
                <w:sz w:val="28"/>
                <w:cs/>
              </w:rPr>
              <w:t xml:space="preserve">. </w:t>
            </w:r>
            <w:r w:rsidR="00272822" w:rsidRPr="002401E7">
              <w:rPr>
                <w:rFonts w:ascii="TH SarabunPSK" w:hAnsi="TH SarabunPSK" w:cs="TH SarabunPSK"/>
                <w:sz w:val="28"/>
              </w:rPr>
              <w:t>This guidance should take the form of</w:t>
            </w:r>
            <w:r w:rsidR="00272822" w:rsidRPr="002401E7">
              <w:rPr>
                <w:rFonts w:ascii="TH SarabunPSK" w:hAnsi="TH SarabunPSK" w:cs="TH SarabunPSK"/>
                <w:sz w:val="28"/>
                <w:cs/>
              </w:rPr>
              <w:t>:</w:t>
            </w:r>
          </w:p>
        </w:tc>
      </w:tr>
      <w:tr w:rsidR="003B5B48" w:rsidRPr="002401E7" w14:paraId="051C79ED" w14:textId="77777777" w:rsidTr="00A62597">
        <w:tc>
          <w:tcPr>
            <w:tcW w:w="7507" w:type="dxa"/>
          </w:tcPr>
          <w:p w14:paraId="10070CD5" w14:textId="77777777" w:rsidR="003B5B48" w:rsidRPr="002401E7" w:rsidRDefault="003B5B48" w:rsidP="003B5B48">
            <w:pPr>
              <w:pStyle w:val="ListParagraph"/>
              <w:widowControl w:val="0"/>
              <w:numPr>
                <w:ilvl w:val="0"/>
                <w:numId w:val="21"/>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 list of the systems required to be fully serviceable in order to qualify the aircraft for Category II or III operations</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808628904"/>
            <w:placeholder>
              <w:docPart w:val="7E1C6B40279A488C8672ADB796901883"/>
            </w:placeholder>
            <w:showingPlcHdr/>
          </w:sdtPr>
          <w:sdtContent>
            <w:tc>
              <w:tcPr>
                <w:tcW w:w="4098" w:type="dxa"/>
              </w:tcPr>
              <w:p w14:paraId="7984087D" w14:textId="3DD64F1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sdt>
          <w:sdtPr>
            <w:rPr>
              <w:rFonts w:ascii="TH SarabunPSK" w:hAnsi="TH SarabunPSK" w:cs="TH SarabunPSK"/>
              <w:bCs/>
              <w:spacing w:val="-1"/>
              <w:sz w:val="28"/>
            </w:rPr>
            <w:id w:val="-1912228836"/>
            <w:placeholder>
              <w:docPart w:val="B42BE125C82548B98D5EC375209E7B18"/>
            </w:placeholder>
            <w:showingPlcHdr/>
          </w:sdtPr>
          <w:sdtContent>
            <w:tc>
              <w:tcPr>
                <w:tcW w:w="2424" w:type="dxa"/>
              </w:tcPr>
              <w:p w14:paraId="59469DB1" w14:textId="7F58B88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tr>
      <w:tr w:rsidR="003B5B48" w:rsidRPr="002401E7" w14:paraId="1E1013BF" w14:textId="77777777" w:rsidTr="00A62597">
        <w:tc>
          <w:tcPr>
            <w:tcW w:w="7507" w:type="dxa"/>
          </w:tcPr>
          <w:p w14:paraId="307E3EC8" w14:textId="77777777" w:rsidR="003B5B48" w:rsidRPr="002401E7" w:rsidRDefault="003B5B48" w:rsidP="003B5B48">
            <w:pPr>
              <w:pStyle w:val="ListParagraph"/>
              <w:widowControl w:val="0"/>
              <w:numPr>
                <w:ilvl w:val="0"/>
                <w:numId w:val="21"/>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 xml:space="preserve">A company procedure for the control of the modification status of the equipment fitted in the </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 xml:space="preserve">required systems which are deemed to be </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sensitive</w:t>
            </w:r>
            <w:r w:rsidRPr="002401E7">
              <w:rPr>
                <w:rFonts w:ascii="TH SarabunPSK" w:hAnsi="TH SarabunPSK" w:cs="TH SarabunPSK"/>
                <w:color w:val="000000"/>
                <w:spacing w:val="-4"/>
                <w:sz w:val="28"/>
                <w:cs/>
                <w:lang w:val="en-US"/>
              </w:rPr>
              <w:t xml:space="preserve">’ </w:t>
            </w:r>
            <w:r w:rsidRPr="002401E7">
              <w:rPr>
                <w:rFonts w:ascii="TH SarabunPSK" w:hAnsi="TH SarabunPSK" w:cs="TH SarabunPSK"/>
                <w:color w:val="000000"/>
                <w:spacing w:val="-4"/>
                <w:sz w:val="28"/>
                <w:lang w:val="en-US"/>
              </w:rPr>
              <w:t>in terms of all</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weather operations</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69890950"/>
            <w:placeholder>
              <w:docPart w:val="5095954B98064118B616BEEC9D862356"/>
            </w:placeholder>
            <w:showingPlcHdr/>
          </w:sdtPr>
          <w:sdtContent>
            <w:tc>
              <w:tcPr>
                <w:tcW w:w="4098" w:type="dxa"/>
              </w:tcPr>
              <w:p w14:paraId="763B55A5" w14:textId="41B4C8E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sdt>
          <w:sdtPr>
            <w:rPr>
              <w:rFonts w:ascii="TH SarabunPSK" w:hAnsi="TH SarabunPSK" w:cs="TH SarabunPSK"/>
              <w:bCs/>
              <w:spacing w:val="-1"/>
              <w:sz w:val="28"/>
            </w:rPr>
            <w:id w:val="-651359205"/>
            <w:placeholder>
              <w:docPart w:val="189E81B7E11B4F959F29A2E1B1B3F72E"/>
            </w:placeholder>
            <w:showingPlcHdr/>
          </w:sdtPr>
          <w:sdtContent>
            <w:tc>
              <w:tcPr>
                <w:tcW w:w="2424" w:type="dxa"/>
              </w:tcPr>
              <w:p w14:paraId="5D5196B9" w14:textId="542BAFB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tr>
      <w:tr w:rsidR="003B5B48" w:rsidRPr="002401E7" w14:paraId="586C56C7" w14:textId="77777777" w:rsidTr="00A62597">
        <w:tc>
          <w:tcPr>
            <w:tcW w:w="7507" w:type="dxa"/>
          </w:tcPr>
          <w:p w14:paraId="69D24660" w14:textId="77777777" w:rsidR="003B5B48" w:rsidRPr="002401E7" w:rsidRDefault="003B5B48" w:rsidP="003B5B48">
            <w:pPr>
              <w:pStyle w:val="ListParagraph"/>
              <w:widowControl w:val="0"/>
              <w:numPr>
                <w:ilvl w:val="0"/>
                <w:numId w:val="21"/>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Placards applied to both equipment and installation to alert maintenance personnel to the need to fit only controlled equipment</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508264717"/>
            <w:placeholder>
              <w:docPart w:val="70768D32BDD6401A89CAB4273D915108"/>
            </w:placeholder>
            <w:showingPlcHdr/>
          </w:sdtPr>
          <w:sdtContent>
            <w:tc>
              <w:tcPr>
                <w:tcW w:w="4098" w:type="dxa"/>
              </w:tcPr>
              <w:p w14:paraId="42E2AF5C" w14:textId="1B65E0C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sdt>
          <w:sdtPr>
            <w:rPr>
              <w:rFonts w:ascii="TH SarabunPSK" w:hAnsi="TH SarabunPSK" w:cs="TH SarabunPSK"/>
              <w:bCs/>
              <w:spacing w:val="-1"/>
              <w:sz w:val="28"/>
            </w:rPr>
            <w:id w:val="-852949487"/>
            <w:placeholder>
              <w:docPart w:val="F2572DE511564C6FBF6BA6D77BC9F5F9"/>
            </w:placeholder>
            <w:showingPlcHdr/>
          </w:sdtPr>
          <w:sdtContent>
            <w:tc>
              <w:tcPr>
                <w:tcW w:w="2424" w:type="dxa"/>
              </w:tcPr>
              <w:p w14:paraId="0D6E3823" w14:textId="7F2544C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tr>
      <w:tr w:rsidR="003B5B48" w:rsidRPr="002401E7" w14:paraId="32C3EDB2" w14:textId="77777777" w:rsidTr="00A62597">
        <w:tc>
          <w:tcPr>
            <w:tcW w:w="7507" w:type="dxa"/>
          </w:tcPr>
          <w:p w14:paraId="4F49F5BF" w14:textId="77777777" w:rsidR="003B5B48" w:rsidRPr="002401E7" w:rsidRDefault="003B5B48" w:rsidP="003B5B48">
            <w:pPr>
              <w:pStyle w:val="ListParagraph"/>
              <w:widowControl w:val="0"/>
              <w:numPr>
                <w:ilvl w:val="0"/>
                <w:numId w:val="21"/>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Procedures for downgrading all weather capability from Category III or II to Category I in the event that an uncontrolled item of equipment is fitted or after any defect in an affected system or any event which results in disturbance of the system</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76168418"/>
            <w:placeholder>
              <w:docPart w:val="53D6086D246D4B76A90BEF508E5D8610"/>
            </w:placeholder>
            <w:showingPlcHdr/>
          </w:sdtPr>
          <w:sdtContent>
            <w:tc>
              <w:tcPr>
                <w:tcW w:w="4098" w:type="dxa"/>
              </w:tcPr>
              <w:p w14:paraId="636577FA" w14:textId="5CB0635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sdt>
          <w:sdtPr>
            <w:rPr>
              <w:rFonts w:ascii="TH SarabunPSK" w:hAnsi="TH SarabunPSK" w:cs="TH SarabunPSK"/>
              <w:bCs/>
              <w:spacing w:val="-1"/>
              <w:sz w:val="28"/>
            </w:rPr>
            <w:id w:val="-1972587369"/>
            <w:placeholder>
              <w:docPart w:val="32837789597A448C8A6B50858ABFBD0A"/>
            </w:placeholder>
            <w:showingPlcHdr/>
          </w:sdtPr>
          <w:sdtContent>
            <w:tc>
              <w:tcPr>
                <w:tcW w:w="2424" w:type="dxa"/>
              </w:tcPr>
              <w:p w14:paraId="46B8989F" w14:textId="2EF39FB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tr>
      <w:tr w:rsidR="003B5B48" w:rsidRPr="002401E7" w14:paraId="1FBE9347" w14:textId="77777777" w:rsidTr="00A62597">
        <w:tc>
          <w:tcPr>
            <w:tcW w:w="7507" w:type="dxa"/>
          </w:tcPr>
          <w:p w14:paraId="218288A7" w14:textId="77777777" w:rsidR="003B5B48" w:rsidRPr="002401E7" w:rsidRDefault="003B5B48" w:rsidP="003B5B48">
            <w:pPr>
              <w:pStyle w:val="ListParagraph"/>
              <w:widowControl w:val="0"/>
              <w:numPr>
                <w:ilvl w:val="0"/>
                <w:numId w:val="21"/>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Procedures for up</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 xml:space="preserve">grading capability from Category I to Category II or III as appropriate when serviceability is proven, normally by performing a successful Category II approach or Category III landing in Category 1 weather conditions </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sometimes referred to as a standard landing</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318108278"/>
            <w:placeholder>
              <w:docPart w:val="3DACB95C69D244B5865C8002B61A7CCC"/>
            </w:placeholder>
            <w:showingPlcHdr/>
          </w:sdtPr>
          <w:sdtContent>
            <w:tc>
              <w:tcPr>
                <w:tcW w:w="4098" w:type="dxa"/>
              </w:tcPr>
              <w:p w14:paraId="27C130FB" w14:textId="5DA5692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sdt>
          <w:sdtPr>
            <w:rPr>
              <w:rFonts w:ascii="TH SarabunPSK" w:hAnsi="TH SarabunPSK" w:cs="TH SarabunPSK"/>
              <w:bCs/>
              <w:spacing w:val="-1"/>
              <w:sz w:val="28"/>
            </w:rPr>
            <w:id w:val="-48236138"/>
            <w:placeholder>
              <w:docPart w:val="901033ABC5F9433498360B4B30CE5400"/>
            </w:placeholder>
            <w:showingPlcHdr/>
          </w:sdtPr>
          <w:sdtContent>
            <w:tc>
              <w:tcPr>
                <w:tcW w:w="2424" w:type="dxa"/>
              </w:tcPr>
              <w:p w14:paraId="3980DD82" w14:textId="319DE22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tr>
      <w:tr w:rsidR="003B5B48" w:rsidRPr="002401E7" w14:paraId="64B5EC4F" w14:textId="77777777" w:rsidTr="00A62597">
        <w:trPr>
          <w:trHeight w:val="636"/>
        </w:trPr>
        <w:tc>
          <w:tcPr>
            <w:tcW w:w="7507" w:type="dxa"/>
          </w:tcPr>
          <w:p w14:paraId="6D24D678"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1</w:t>
            </w:r>
            <w:r w:rsidRPr="002401E7">
              <w:rPr>
                <w:rFonts w:ascii="TH SarabunPSK" w:hAnsi="TH SarabunPSK" w:cs="TH SarabunPSK"/>
                <w:sz w:val="28"/>
                <w:cs/>
              </w:rPr>
              <w:t>.</w:t>
            </w:r>
            <w:r w:rsidRPr="002401E7">
              <w:rPr>
                <w:rFonts w:ascii="TH SarabunPSK" w:hAnsi="TH SarabunPSK" w:cs="TH SarabunPSK"/>
                <w:sz w:val="28"/>
              </w:rPr>
              <w:t>1</w:t>
            </w:r>
            <w:r w:rsidRPr="002401E7">
              <w:rPr>
                <w:rFonts w:ascii="TH SarabunPSK" w:hAnsi="TH SarabunPSK" w:cs="TH SarabunPSK"/>
                <w:sz w:val="28"/>
                <w:cs/>
              </w:rPr>
              <w:t>.</w:t>
            </w:r>
            <w:r w:rsidRPr="002401E7">
              <w:rPr>
                <w:rFonts w:ascii="TH SarabunPSK" w:hAnsi="TH SarabunPSK" w:cs="TH SarabunPSK"/>
                <w:sz w:val="28"/>
              </w:rPr>
              <w:t>2</w:t>
            </w:r>
            <w:r w:rsidRPr="002401E7">
              <w:rPr>
                <w:rFonts w:ascii="TH SarabunPSK" w:hAnsi="TH SarabunPSK" w:cs="TH SarabunPSK"/>
                <w:sz w:val="28"/>
              </w:rPr>
              <w:tab/>
              <w:t>Provision shall be made to inform the crew of the Category II or III status of the aircraft before the flight is begun</w:t>
            </w:r>
            <w:r w:rsidRPr="002401E7">
              <w:rPr>
                <w:rFonts w:ascii="TH SarabunPSK" w:hAnsi="TH SarabunPSK" w:cs="TH SarabunPSK"/>
                <w:sz w:val="28"/>
                <w:cs/>
              </w:rPr>
              <w:t>.</w:t>
            </w:r>
          </w:p>
        </w:tc>
        <w:sdt>
          <w:sdtPr>
            <w:rPr>
              <w:rFonts w:ascii="TH SarabunPSK" w:hAnsi="TH SarabunPSK" w:cs="TH SarabunPSK"/>
              <w:bCs/>
              <w:spacing w:val="-1"/>
              <w:sz w:val="28"/>
            </w:rPr>
            <w:id w:val="-996406292"/>
            <w:placeholder>
              <w:docPart w:val="9FF3108FA1284119BC741D39DE41A680"/>
            </w:placeholder>
            <w:showingPlcHdr/>
          </w:sdtPr>
          <w:sdtContent>
            <w:tc>
              <w:tcPr>
                <w:tcW w:w="4098" w:type="dxa"/>
              </w:tcPr>
              <w:p w14:paraId="3944A4F7" w14:textId="50A4568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sdt>
          <w:sdtPr>
            <w:rPr>
              <w:rFonts w:ascii="TH SarabunPSK" w:hAnsi="TH SarabunPSK" w:cs="TH SarabunPSK"/>
              <w:bCs/>
              <w:spacing w:val="-1"/>
              <w:sz w:val="28"/>
            </w:rPr>
            <w:id w:val="1073002256"/>
            <w:placeholder>
              <w:docPart w:val="79EAB447F1894DE983C5E714739E56B1"/>
            </w:placeholder>
            <w:showingPlcHdr/>
          </w:sdtPr>
          <w:sdtContent>
            <w:tc>
              <w:tcPr>
                <w:tcW w:w="2424" w:type="dxa"/>
              </w:tcPr>
              <w:p w14:paraId="19797CD0" w14:textId="294D92B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837D08">
                  <w:rPr>
                    <w:rStyle w:val="PlaceholderText"/>
                  </w:rPr>
                  <w:t>Click or tap here to enter text.</w:t>
                </w:r>
              </w:p>
            </w:tc>
          </w:sdtContent>
        </w:sdt>
      </w:tr>
      <w:tr w:rsidR="003B5B48" w:rsidRPr="002401E7" w14:paraId="51588522" w14:textId="77777777" w:rsidTr="00A62597">
        <w:trPr>
          <w:trHeight w:val="1122"/>
        </w:trPr>
        <w:tc>
          <w:tcPr>
            <w:tcW w:w="7507" w:type="dxa"/>
          </w:tcPr>
          <w:p w14:paraId="32378E1B" w14:textId="77777777" w:rsidR="003B5B48" w:rsidRPr="00E5450B"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5450B">
              <w:rPr>
                <w:rFonts w:ascii="TH SarabunPSK" w:hAnsi="TH SarabunPSK" w:cs="TH SarabunPSK"/>
                <w:sz w:val="28"/>
              </w:rPr>
              <w:lastRenderedPageBreak/>
              <w:t>21</w:t>
            </w:r>
            <w:r w:rsidRPr="00E5450B">
              <w:rPr>
                <w:rFonts w:ascii="TH SarabunPSK" w:hAnsi="TH SarabunPSK" w:cs="TH SarabunPSK"/>
                <w:sz w:val="28"/>
                <w:cs/>
              </w:rPr>
              <w:t>.</w:t>
            </w:r>
            <w:r w:rsidRPr="00E5450B">
              <w:rPr>
                <w:rFonts w:ascii="TH SarabunPSK" w:hAnsi="TH SarabunPSK" w:cs="TH SarabunPSK"/>
                <w:sz w:val="28"/>
              </w:rPr>
              <w:t>1</w:t>
            </w:r>
            <w:r w:rsidRPr="00E5450B">
              <w:rPr>
                <w:rFonts w:ascii="TH SarabunPSK" w:hAnsi="TH SarabunPSK" w:cs="TH SarabunPSK"/>
                <w:sz w:val="28"/>
                <w:cs/>
              </w:rPr>
              <w:t>.</w:t>
            </w:r>
            <w:r w:rsidRPr="00E5450B">
              <w:rPr>
                <w:rFonts w:ascii="TH SarabunPSK" w:hAnsi="TH SarabunPSK" w:cs="TH SarabunPSK"/>
                <w:sz w:val="28"/>
              </w:rPr>
              <w:t xml:space="preserve">3 </w:t>
            </w:r>
            <w:r w:rsidRPr="00E5450B">
              <w:rPr>
                <w:rFonts w:ascii="TH SarabunPSK" w:hAnsi="TH SarabunPSK" w:cs="TH SarabunPSK"/>
                <w:sz w:val="28"/>
              </w:rPr>
              <w:tab/>
              <w:t>When setting alert levels in system reliability monitoring, consideration must be given to the levels of reliability assumed in qualifying the aircraft for Category 2 or 3 operations</w:t>
            </w:r>
            <w:r w:rsidRPr="00E5450B">
              <w:rPr>
                <w:rFonts w:ascii="TH SarabunPSK" w:hAnsi="TH SarabunPSK" w:cs="TH SarabunPSK"/>
                <w:sz w:val="28"/>
                <w:cs/>
              </w:rPr>
              <w:t xml:space="preserve">. </w:t>
            </w:r>
            <w:r w:rsidRPr="00E5450B">
              <w:rPr>
                <w:rFonts w:ascii="TH SarabunPSK" w:hAnsi="TH SarabunPSK" w:cs="TH SarabunPSK"/>
                <w:sz w:val="28"/>
              </w:rPr>
              <w:t>Significant trends must be responded to promptly or all weather classification must be suspended until remedial action has been taken</w:t>
            </w:r>
            <w:r w:rsidRPr="00E5450B">
              <w:rPr>
                <w:rFonts w:ascii="TH SarabunPSK" w:hAnsi="TH SarabunPSK" w:cs="TH SarabunPSK"/>
                <w:sz w:val="28"/>
                <w:cs/>
              </w:rPr>
              <w:t>.</w:t>
            </w:r>
          </w:p>
        </w:tc>
        <w:sdt>
          <w:sdtPr>
            <w:rPr>
              <w:rFonts w:ascii="TH SarabunPSK" w:hAnsi="TH SarabunPSK" w:cs="TH SarabunPSK"/>
              <w:bCs/>
              <w:spacing w:val="-1"/>
              <w:sz w:val="28"/>
            </w:rPr>
            <w:id w:val="1535225186"/>
            <w:placeholder>
              <w:docPart w:val="4C07480302354F0D87EBD3B62D936B6F"/>
            </w:placeholder>
            <w:showingPlcHdr/>
          </w:sdtPr>
          <w:sdtContent>
            <w:tc>
              <w:tcPr>
                <w:tcW w:w="4098" w:type="dxa"/>
              </w:tcPr>
              <w:p w14:paraId="185381DF" w14:textId="289B46E4"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9E6015">
                  <w:rPr>
                    <w:rStyle w:val="PlaceholderText"/>
                  </w:rPr>
                  <w:t>Click or tap here to enter text.</w:t>
                </w:r>
              </w:p>
            </w:tc>
          </w:sdtContent>
        </w:sdt>
        <w:sdt>
          <w:sdtPr>
            <w:rPr>
              <w:rFonts w:ascii="TH SarabunPSK" w:hAnsi="TH SarabunPSK" w:cs="TH SarabunPSK"/>
              <w:bCs/>
              <w:spacing w:val="-1"/>
              <w:sz w:val="28"/>
            </w:rPr>
            <w:id w:val="-1724355508"/>
            <w:placeholder>
              <w:docPart w:val="BE1809D0DBAD4528B0007D5F495D1299"/>
            </w:placeholder>
            <w:showingPlcHdr/>
          </w:sdtPr>
          <w:sdtContent>
            <w:tc>
              <w:tcPr>
                <w:tcW w:w="2424" w:type="dxa"/>
              </w:tcPr>
              <w:p w14:paraId="56A9F63E" w14:textId="759B7A05"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9E6015">
                  <w:rPr>
                    <w:rStyle w:val="PlaceholderText"/>
                  </w:rPr>
                  <w:t>Click or tap here to enter text.</w:t>
                </w:r>
              </w:p>
            </w:tc>
          </w:sdtContent>
        </w:sdt>
      </w:tr>
      <w:tr w:rsidR="00272822" w:rsidRPr="002401E7" w14:paraId="1121DEDA" w14:textId="77777777" w:rsidTr="00D70AF1">
        <w:tc>
          <w:tcPr>
            <w:tcW w:w="14029" w:type="dxa"/>
            <w:gridSpan w:val="3"/>
          </w:tcPr>
          <w:p w14:paraId="4BF856AC" w14:textId="4978C089" w:rsidR="00272822" w:rsidRPr="00E5450B" w:rsidRDefault="00DE43D9"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5450B">
              <w:rPr>
                <w:rFonts w:ascii="TH SarabunPSK" w:hAnsi="TH SarabunPSK" w:cs="TH SarabunPSK"/>
                <w:sz w:val="28"/>
              </w:rPr>
              <w:t>21</w:t>
            </w:r>
            <w:r w:rsidR="00272822" w:rsidRPr="00E5450B">
              <w:rPr>
                <w:rFonts w:ascii="TH SarabunPSK" w:hAnsi="TH SarabunPSK" w:cs="TH SarabunPSK"/>
                <w:sz w:val="28"/>
                <w:cs/>
              </w:rPr>
              <w:t>.</w:t>
            </w:r>
            <w:r w:rsidR="00272822" w:rsidRPr="00E5450B">
              <w:rPr>
                <w:rFonts w:ascii="TH SarabunPSK" w:hAnsi="TH SarabunPSK" w:cs="TH SarabunPSK"/>
                <w:sz w:val="28"/>
              </w:rPr>
              <w:t xml:space="preserve">2 </w:t>
            </w:r>
            <w:r w:rsidR="00272822" w:rsidRPr="00E5450B">
              <w:rPr>
                <w:rFonts w:ascii="TH SarabunPSK" w:hAnsi="TH SarabunPSK" w:cs="TH SarabunPSK"/>
                <w:sz w:val="28"/>
              </w:rPr>
              <w:tab/>
            </w:r>
            <w:r w:rsidR="00E936A7" w:rsidRPr="00E5450B">
              <w:rPr>
                <w:rFonts w:ascii="TH SarabunPSK" w:hAnsi="TH SarabunPSK" w:cs="TH SarabunPSK"/>
                <w:sz w:val="28"/>
              </w:rPr>
              <w:t>Extended Diversion Time Operations (EDTO)</w:t>
            </w:r>
          </w:p>
        </w:tc>
      </w:tr>
      <w:tr w:rsidR="003B5B48" w:rsidRPr="002401E7" w14:paraId="27B4190B" w14:textId="77777777" w:rsidTr="00A62597">
        <w:tc>
          <w:tcPr>
            <w:tcW w:w="7507" w:type="dxa"/>
          </w:tcPr>
          <w:p w14:paraId="5B6F06EB" w14:textId="54701DAF" w:rsidR="003B5B48" w:rsidRPr="00E5450B"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5450B">
              <w:rPr>
                <w:rFonts w:ascii="TH SarabunPSK" w:hAnsi="TH SarabunPSK" w:cs="TH SarabunPSK"/>
                <w:sz w:val="28"/>
              </w:rPr>
              <w:t>21</w:t>
            </w:r>
            <w:r w:rsidRPr="00E5450B">
              <w:rPr>
                <w:rFonts w:ascii="TH SarabunPSK" w:hAnsi="TH SarabunPSK" w:cs="TH SarabunPSK"/>
                <w:sz w:val="28"/>
                <w:cs/>
              </w:rPr>
              <w:t>.</w:t>
            </w:r>
            <w:r w:rsidRPr="00E5450B">
              <w:rPr>
                <w:rFonts w:ascii="TH SarabunPSK" w:hAnsi="TH SarabunPSK" w:cs="TH SarabunPSK"/>
                <w:sz w:val="28"/>
              </w:rPr>
              <w:t>2</w:t>
            </w:r>
            <w:r w:rsidRPr="00E5450B">
              <w:rPr>
                <w:rFonts w:ascii="TH SarabunPSK" w:hAnsi="TH SarabunPSK" w:cs="TH SarabunPSK"/>
                <w:sz w:val="28"/>
                <w:cs/>
              </w:rPr>
              <w:t>.</w:t>
            </w:r>
            <w:r w:rsidRPr="00E5450B">
              <w:rPr>
                <w:rFonts w:ascii="TH SarabunPSK" w:hAnsi="TH SarabunPSK" w:cs="TH SarabunPSK"/>
                <w:sz w:val="28"/>
              </w:rPr>
              <w:t xml:space="preserve">1 </w:t>
            </w:r>
            <w:r w:rsidRPr="00E5450B">
              <w:rPr>
                <w:rFonts w:ascii="TH SarabunPSK" w:hAnsi="TH SarabunPSK" w:cs="TH SarabunPSK"/>
                <w:sz w:val="28"/>
              </w:rPr>
              <w:tab/>
              <w:t>The operator requesting for an EDTO specific approval shall prepare and implement a maintenance programme and procedures in accordance with 2</w:t>
            </w:r>
            <w:r w:rsidRPr="00E5450B">
              <w:rPr>
                <w:rFonts w:ascii="TH SarabunPSK" w:hAnsi="TH SarabunPSK" w:cs="TH SarabunPSK" w:hint="cs"/>
                <w:sz w:val="28"/>
                <w:cs/>
              </w:rPr>
              <w:t>2</w:t>
            </w:r>
            <w:r w:rsidRPr="00E5450B">
              <w:rPr>
                <w:rFonts w:ascii="TH SarabunPSK" w:hAnsi="TH SarabunPSK" w:cs="TH SarabunPSK"/>
                <w:sz w:val="28"/>
              </w:rPr>
              <w:t xml:space="preserve"> of Chapter 2.</w:t>
            </w:r>
          </w:p>
        </w:tc>
        <w:sdt>
          <w:sdtPr>
            <w:rPr>
              <w:rFonts w:ascii="TH SarabunPSK" w:hAnsi="TH SarabunPSK" w:cs="TH SarabunPSK"/>
              <w:bCs/>
              <w:spacing w:val="-1"/>
              <w:sz w:val="28"/>
            </w:rPr>
            <w:id w:val="1989437854"/>
            <w:placeholder>
              <w:docPart w:val="8E34149F4EBC488F97CDD773CE23EBD3"/>
            </w:placeholder>
            <w:showingPlcHdr/>
          </w:sdtPr>
          <w:sdtContent>
            <w:tc>
              <w:tcPr>
                <w:tcW w:w="4098" w:type="dxa"/>
              </w:tcPr>
              <w:p w14:paraId="4D694847" w14:textId="1D63937A"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5667C">
                  <w:rPr>
                    <w:rStyle w:val="PlaceholderText"/>
                  </w:rPr>
                  <w:t>Click or tap here to enter text.</w:t>
                </w:r>
              </w:p>
            </w:tc>
          </w:sdtContent>
        </w:sdt>
        <w:sdt>
          <w:sdtPr>
            <w:rPr>
              <w:rFonts w:ascii="TH SarabunPSK" w:hAnsi="TH SarabunPSK" w:cs="TH SarabunPSK"/>
              <w:bCs/>
              <w:spacing w:val="-1"/>
              <w:sz w:val="28"/>
            </w:rPr>
            <w:id w:val="-1407143141"/>
            <w:placeholder>
              <w:docPart w:val="D8716DB1E6AA4B7FBC67846AF5902462"/>
            </w:placeholder>
            <w:showingPlcHdr/>
          </w:sdtPr>
          <w:sdtContent>
            <w:tc>
              <w:tcPr>
                <w:tcW w:w="2424" w:type="dxa"/>
              </w:tcPr>
              <w:p w14:paraId="5B069CA4" w14:textId="36F50AE1"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5667C">
                  <w:rPr>
                    <w:rStyle w:val="PlaceholderText"/>
                  </w:rPr>
                  <w:t>Click or tap here to enter text.</w:t>
                </w:r>
              </w:p>
            </w:tc>
          </w:sdtContent>
        </w:sdt>
      </w:tr>
      <w:tr w:rsidR="00272822" w:rsidRPr="002401E7" w14:paraId="5F756F6E" w14:textId="77777777" w:rsidTr="00D70AF1">
        <w:tc>
          <w:tcPr>
            <w:tcW w:w="14029" w:type="dxa"/>
            <w:gridSpan w:val="3"/>
          </w:tcPr>
          <w:p w14:paraId="43319031" w14:textId="77777777" w:rsidR="00272822" w:rsidRPr="00E5450B" w:rsidRDefault="008D0D76"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E5450B">
              <w:rPr>
                <w:rFonts w:ascii="TH SarabunPSK" w:hAnsi="TH SarabunPSK" w:cs="TH SarabunPSK"/>
                <w:sz w:val="28"/>
              </w:rPr>
              <w:t>21</w:t>
            </w:r>
            <w:r w:rsidR="00272822" w:rsidRPr="00E5450B">
              <w:rPr>
                <w:rFonts w:ascii="TH SarabunPSK" w:hAnsi="TH SarabunPSK" w:cs="TH SarabunPSK"/>
                <w:sz w:val="28"/>
                <w:cs/>
              </w:rPr>
              <w:t>.</w:t>
            </w:r>
            <w:r w:rsidR="00272822" w:rsidRPr="00E5450B">
              <w:rPr>
                <w:rFonts w:ascii="TH SarabunPSK" w:hAnsi="TH SarabunPSK" w:cs="TH SarabunPSK"/>
                <w:sz w:val="28"/>
              </w:rPr>
              <w:t xml:space="preserve">3 </w:t>
            </w:r>
            <w:r w:rsidR="00272822" w:rsidRPr="00E5450B">
              <w:rPr>
                <w:rFonts w:ascii="TH SarabunPSK" w:hAnsi="TH SarabunPSK" w:cs="TH SarabunPSK"/>
                <w:sz w:val="28"/>
              </w:rPr>
              <w:tab/>
              <w:t xml:space="preserve">Reduced Vertical Separation Minima </w:t>
            </w:r>
            <w:r w:rsidR="00272822" w:rsidRPr="00E5450B">
              <w:rPr>
                <w:rFonts w:ascii="TH SarabunPSK" w:hAnsi="TH SarabunPSK" w:cs="TH SarabunPSK"/>
                <w:sz w:val="28"/>
                <w:cs/>
              </w:rPr>
              <w:t>(</w:t>
            </w:r>
            <w:r w:rsidR="00272822" w:rsidRPr="00E5450B">
              <w:rPr>
                <w:rFonts w:ascii="TH SarabunPSK" w:hAnsi="TH SarabunPSK" w:cs="TH SarabunPSK"/>
                <w:sz w:val="28"/>
              </w:rPr>
              <w:t>RVSM</w:t>
            </w:r>
            <w:r w:rsidR="00272822" w:rsidRPr="00E5450B">
              <w:rPr>
                <w:rFonts w:ascii="TH SarabunPSK" w:hAnsi="TH SarabunPSK" w:cs="TH SarabunPSK"/>
                <w:sz w:val="28"/>
                <w:cs/>
              </w:rPr>
              <w:t>)</w:t>
            </w:r>
          </w:p>
        </w:tc>
      </w:tr>
      <w:tr w:rsidR="003B5B48" w:rsidRPr="002401E7" w14:paraId="723FB2EB" w14:textId="77777777" w:rsidTr="00A62597">
        <w:tc>
          <w:tcPr>
            <w:tcW w:w="7507" w:type="dxa"/>
          </w:tcPr>
          <w:p w14:paraId="3740C1AD" w14:textId="32595047" w:rsidR="003B5B48" w:rsidRPr="00E5450B"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5450B">
              <w:rPr>
                <w:rFonts w:ascii="TH SarabunPSK" w:hAnsi="TH SarabunPSK" w:cs="TH SarabunPSK"/>
                <w:sz w:val="28"/>
              </w:rPr>
              <w:t>21</w:t>
            </w:r>
            <w:r w:rsidRPr="00E5450B">
              <w:rPr>
                <w:rFonts w:ascii="TH SarabunPSK" w:hAnsi="TH SarabunPSK" w:cs="TH SarabunPSK"/>
                <w:sz w:val="28"/>
                <w:cs/>
              </w:rPr>
              <w:t>.</w:t>
            </w:r>
            <w:r w:rsidRPr="00E5450B">
              <w:rPr>
                <w:rFonts w:ascii="TH SarabunPSK" w:hAnsi="TH SarabunPSK" w:cs="TH SarabunPSK"/>
                <w:sz w:val="28"/>
              </w:rPr>
              <w:t>3</w:t>
            </w:r>
            <w:r w:rsidRPr="00E5450B">
              <w:rPr>
                <w:rFonts w:ascii="TH SarabunPSK" w:hAnsi="TH SarabunPSK" w:cs="TH SarabunPSK"/>
                <w:sz w:val="28"/>
                <w:cs/>
              </w:rPr>
              <w:t>.</w:t>
            </w:r>
            <w:r w:rsidRPr="00E5450B">
              <w:rPr>
                <w:rFonts w:ascii="TH SarabunPSK" w:hAnsi="TH SarabunPSK" w:cs="TH SarabunPSK"/>
                <w:sz w:val="28"/>
              </w:rPr>
              <w:t>1</w:t>
            </w:r>
            <w:r w:rsidRPr="00E5450B">
              <w:rPr>
                <w:rFonts w:ascii="TH SarabunPSK" w:hAnsi="TH SarabunPSK" w:cs="TH SarabunPSK"/>
                <w:sz w:val="28"/>
                <w:cs/>
              </w:rPr>
              <w:tab/>
            </w:r>
            <w:r w:rsidRPr="00E5450B">
              <w:rPr>
                <w:rFonts w:ascii="TH SarabunPSK" w:hAnsi="TH SarabunPSK" w:cs="TH SarabunPSK"/>
                <w:sz w:val="28"/>
              </w:rPr>
              <w:t>The operator requesting RVSM specific</w:t>
            </w:r>
            <w:r w:rsidRPr="00E5450B">
              <w:rPr>
                <w:rFonts w:ascii="TH SarabunPSK" w:hAnsi="TH SarabunPSK" w:cs="TH SarabunPSK" w:hint="cs"/>
                <w:sz w:val="28"/>
                <w:cs/>
              </w:rPr>
              <w:t xml:space="preserve"> </w:t>
            </w:r>
            <w:r w:rsidRPr="00E5450B">
              <w:rPr>
                <w:rFonts w:ascii="TH SarabunPSK" w:hAnsi="TH SarabunPSK" w:cs="TH SarabunPSK"/>
                <w:sz w:val="28"/>
              </w:rPr>
              <w:t>approval shall submit and implement a maintenance and inspection programme as part of a continuing airworthiness maintenance programme approval pertaining to altimeter system and altitude reporting equipment test and inspections</w:t>
            </w:r>
            <w:r w:rsidRPr="00E5450B">
              <w:rPr>
                <w:rFonts w:ascii="TH SarabunPSK" w:hAnsi="TH SarabunPSK" w:cs="TH SarabunPSK"/>
                <w:sz w:val="28"/>
                <w:cs/>
              </w:rPr>
              <w:t xml:space="preserve">. </w:t>
            </w:r>
            <w:r w:rsidRPr="00E5450B">
              <w:rPr>
                <w:rFonts w:ascii="TH SarabunPSK" w:hAnsi="TH SarabunPSK" w:cs="TH SarabunPSK"/>
                <w:sz w:val="28"/>
              </w:rPr>
              <w:t>An effective maintenance and inspection programme shall incorporate these provisions as a requirement for maintenance programme approval</w:t>
            </w:r>
            <w:r w:rsidRPr="00E5450B">
              <w:rPr>
                <w:rFonts w:ascii="TH SarabunPSK" w:hAnsi="TH SarabunPSK" w:cs="TH SarabunPSK"/>
                <w:sz w:val="28"/>
                <w:cs/>
              </w:rPr>
              <w:t xml:space="preserve">. </w:t>
            </w:r>
          </w:p>
        </w:tc>
        <w:sdt>
          <w:sdtPr>
            <w:rPr>
              <w:rFonts w:ascii="TH SarabunPSK" w:hAnsi="TH SarabunPSK" w:cs="TH SarabunPSK"/>
              <w:bCs/>
              <w:spacing w:val="-1"/>
              <w:sz w:val="28"/>
            </w:rPr>
            <w:id w:val="4723221"/>
            <w:placeholder>
              <w:docPart w:val="58D1716E22554F64AC54CFD2594275DE"/>
            </w:placeholder>
            <w:showingPlcHdr/>
          </w:sdtPr>
          <w:sdtContent>
            <w:tc>
              <w:tcPr>
                <w:tcW w:w="4098" w:type="dxa"/>
              </w:tcPr>
              <w:p w14:paraId="4A52E735" w14:textId="0F7DEA2D"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190A74">
                  <w:rPr>
                    <w:rStyle w:val="PlaceholderText"/>
                  </w:rPr>
                  <w:t>Click or tap here to enter text.</w:t>
                </w:r>
              </w:p>
            </w:tc>
          </w:sdtContent>
        </w:sdt>
        <w:sdt>
          <w:sdtPr>
            <w:rPr>
              <w:rFonts w:ascii="TH SarabunPSK" w:hAnsi="TH SarabunPSK" w:cs="TH SarabunPSK"/>
              <w:bCs/>
              <w:spacing w:val="-1"/>
              <w:sz w:val="28"/>
            </w:rPr>
            <w:id w:val="-1885780873"/>
            <w:placeholder>
              <w:docPart w:val="F01145E2C48445D5B79A7A84B4FFC939"/>
            </w:placeholder>
            <w:showingPlcHdr/>
          </w:sdtPr>
          <w:sdtContent>
            <w:tc>
              <w:tcPr>
                <w:tcW w:w="2424" w:type="dxa"/>
              </w:tcPr>
              <w:p w14:paraId="697CC287" w14:textId="693A79A2"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190A74">
                  <w:rPr>
                    <w:rStyle w:val="PlaceholderText"/>
                  </w:rPr>
                  <w:t>Click or tap here to enter text.</w:t>
                </w:r>
              </w:p>
            </w:tc>
          </w:sdtContent>
        </w:sdt>
      </w:tr>
      <w:tr w:rsidR="003B5B48" w:rsidRPr="002401E7" w14:paraId="586FF595" w14:textId="77777777" w:rsidTr="00A62597">
        <w:tc>
          <w:tcPr>
            <w:tcW w:w="7507" w:type="dxa"/>
          </w:tcPr>
          <w:p w14:paraId="10BFE792" w14:textId="4F9CBFDC" w:rsidR="003B5B48" w:rsidRPr="00E5450B"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5450B">
              <w:rPr>
                <w:rFonts w:ascii="TH SarabunPSK" w:hAnsi="TH SarabunPSK" w:cs="TH SarabunPSK"/>
                <w:sz w:val="28"/>
              </w:rPr>
              <w:t>21</w:t>
            </w:r>
            <w:r w:rsidRPr="00E5450B">
              <w:rPr>
                <w:rFonts w:ascii="TH SarabunPSK" w:hAnsi="TH SarabunPSK" w:cs="TH SarabunPSK"/>
                <w:sz w:val="28"/>
                <w:cs/>
              </w:rPr>
              <w:t>.</w:t>
            </w:r>
            <w:r w:rsidRPr="00E5450B">
              <w:rPr>
                <w:rFonts w:ascii="TH SarabunPSK" w:hAnsi="TH SarabunPSK" w:cs="TH SarabunPSK"/>
                <w:sz w:val="28"/>
              </w:rPr>
              <w:t>3</w:t>
            </w:r>
            <w:r w:rsidRPr="00E5450B">
              <w:rPr>
                <w:rFonts w:ascii="TH SarabunPSK" w:hAnsi="TH SarabunPSK" w:cs="TH SarabunPSK"/>
                <w:sz w:val="28"/>
                <w:cs/>
              </w:rPr>
              <w:t>.</w:t>
            </w:r>
            <w:r w:rsidRPr="00E5450B">
              <w:rPr>
                <w:rFonts w:ascii="TH SarabunPSK" w:hAnsi="TH SarabunPSK" w:cs="TH SarabunPSK"/>
                <w:sz w:val="28"/>
              </w:rPr>
              <w:t>2</w:t>
            </w:r>
            <w:r w:rsidRPr="00E5450B">
              <w:rPr>
                <w:rFonts w:ascii="TH SarabunPSK" w:hAnsi="TH SarabunPSK" w:cs="TH SarabunPSK"/>
                <w:sz w:val="28"/>
                <w:cs/>
              </w:rPr>
              <w:tab/>
            </w:r>
            <w:r w:rsidRPr="00E5450B">
              <w:rPr>
                <w:rFonts w:ascii="TH SarabunPSK" w:hAnsi="TH SarabunPSK" w:cs="TH SarabunPSK"/>
                <w:sz w:val="28"/>
              </w:rPr>
              <w:t xml:space="preserve">The integrity of the design features necessary to ensure that altimetry systems continue to meet RVSM standards </w:t>
            </w:r>
            <w:r w:rsidRPr="00E5450B">
              <w:rPr>
                <w:rFonts w:ascii="TH SarabunPSK" w:hAnsi="TH SarabunPSK" w:cs="TH SarabunPSK"/>
                <w:sz w:val="28"/>
                <w:lang w:val="en-US"/>
              </w:rPr>
              <w:t>shall</w:t>
            </w:r>
            <w:r w:rsidRPr="00E5450B">
              <w:rPr>
                <w:rFonts w:ascii="TH SarabunPSK" w:hAnsi="TH SarabunPSK" w:cs="TH SarabunPSK"/>
                <w:sz w:val="28"/>
              </w:rPr>
              <w:t xml:space="preserve"> be verified by scheduled tests and inspections in conjunction with an approved maintenance program</w:t>
            </w:r>
            <w:r w:rsidRPr="00E5450B">
              <w:rPr>
                <w:rFonts w:ascii="TH SarabunPSK" w:hAnsi="TH SarabunPSK" w:cs="TH SarabunPSK"/>
                <w:sz w:val="28"/>
                <w:cs/>
              </w:rPr>
              <w:t xml:space="preserve">. </w:t>
            </w:r>
            <w:r w:rsidRPr="00E5450B">
              <w:rPr>
                <w:rFonts w:ascii="TH SarabunPSK" w:hAnsi="TH SarabunPSK" w:cs="TH SarabunPSK"/>
                <w:sz w:val="28"/>
              </w:rPr>
              <w:t>The operator shall review its maintenance procedures and address all aspects of continuing airworthiness which are affected by RVSM requirements</w:t>
            </w:r>
            <w:r w:rsidRPr="00E5450B">
              <w:rPr>
                <w:rFonts w:ascii="TH SarabunPSK" w:hAnsi="TH SarabunPSK" w:cs="TH SarabunPSK"/>
                <w:sz w:val="28"/>
                <w:cs/>
              </w:rPr>
              <w:t>.</w:t>
            </w:r>
          </w:p>
        </w:tc>
        <w:sdt>
          <w:sdtPr>
            <w:rPr>
              <w:rFonts w:ascii="TH SarabunPSK" w:hAnsi="TH SarabunPSK" w:cs="TH SarabunPSK"/>
              <w:bCs/>
              <w:spacing w:val="-1"/>
              <w:sz w:val="28"/>
            </w:rPr>
            <w:id w:val="-2043356298"/>
            <w:placeholder>
              <w:docPart w:val="EDDAE7F6BABF483DB4282736A32B1D24"/>
            </w:placeholder>
            <w:showingPlcHdr/>
          </w:sdtPr>
          <w:sdtContent>
            <w:tc>
              <w:tcPr>
                <w:tcW w:w="4098" w:type="dxa"/>
              </w:tcPr>
              <w:p w14:paraId="2D238BCE" w14:textId="587F5FF0"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190A74">
                  <w:rPr>
                    <w:rStyle w:val="PlaceholderText"/>
                  </w:rPr>
                  <w:t>Click or tap here to enter text.</w:t>
                </w:r>
              </w:p>
            </w:tc>
          </w:sdtContent>
        </w:sdt>
        <w:sdt>
          <w:sdtPr>
            <w:rPr>
              <w:rFonts w:ascii="TH SarabunPSK" w:hAnsi="TH SarabunPSK" w:cs="TH SarabunPSK"/>
              <w:bCs/>
              <w:spacing w:val="-1"/>
              <w:sz w:val="28"/>
            </w:rPr>
            <w:id w:val="-1694217969"/>
            <w:placeholder>
              <w:docPart w:val="D28D0A91CA87476A9F549F33A531EB08"/>
            </w:placeholder>
            <w:showingPlcHdr/>
          </w:sdtPr>
          <w:sdtContent>
            <w:tc>
              <w:tcPr>
                <w:tcW w:w="2424" w:type="dxa"/>
              </w:tcPr>
              <w:p w14:paraId="47B7276A" w14:textId="0C22CAB5"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190A74">
                  <w:rPr>
                    <w:rStyle w:val="PlaceholderText"/>
                  </w:rPr>
                  <w:t>Click or tap here to enter text.</w:t>
                </w:r>
              </w:p>
            </w:tc>
          </w:sdtContent>
        </w:sdt>
      </w:tr>
      <w:tr w:rsidR="003B5B48" w:rsidRPr="002401E7" w14:paraId="34C4D578" w14:textId="77777777" w:rsidTr="00A62597">
        <w:tc>
          <w:tcPr>
            <w:tcW w:w="7507" w:type="dxa"/>
          </w:tcPr>
          <w:p w14:paraId="5A2D3A6E" w14:textId="747BB716" w:rsidR="003B5B48" w:rsidRPr="00E5450B"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5450B">
              <w:rPr>
                <w:rFonts w:ascii="TH SarabunPSK" w:hAnsi="TH SarabunPSK" w:cs="TH SarabunPSK"/>
                <w:sz w:val="28"/>
              </w:rPr>
              <w:t>21</w:t>
            </w:r>
            <w:r w:rsidRPr="00E5450B">
              <w:rPr>
                <w:rFonts w:ascii="TH SarabunPSK" w:hAnsi="TH SarabunPSK" w:cs="TH SarabunPSK"/>
                <w:sz w:val="28"/>
                <w:cs/>
              </w:rPr>
              <w:t>.</w:t>
            </w:r>
            <w:r w:rsidRPr="00E5450B">
              <w:rPr>
                <w:rFonts w:ascii="TH SarabunPSK" w:hAnsi="TH SarabunPSK" w:cs="TH SarabunPSK"/>
                <w:sz w:val="28"/>
              </w:rPr>
              <w:t>3</w:t>
            </w:r>
            <w:r w:rsidRPr="00E5450B">
              <w:rPr>
                <w:rFonts w:ascii="TH SarabunPSK" w:hAnsi="TH SarabunPSK" w:cs="TH SarabunPSK"/>
                <w:sz w:val="28"/>
                <w:cs/>
              </w:rPr>
              <w:t>.</w:t>
            </w:r>
            <w:r w:rsidRPr="00E5450B">
              <w:rPr>
                <w:rFonts w:ascii="TH SarabunPSK" w:hAnsi="TH SarabunPSK" w:cs="TH SarabunPSK"/>
                <w:sz w:val="28"/>
              </w:rPr>
              <w:t>3</w:t>
            </w:r>
            <w:r w:rsidRPr="00E5450B">
              <w:rPr>
                <w:rFonts w:ascii="TH SarabunPSK" w:hAnsi="TH SarabunPSK" w:cs="TH SarabunPSK"/>
                <w:sz w:val="28"/>
                <w:cs/>
              </w:rPr>
              <w:tab/>
            </w:r>
            <w:r w:rsidRPr="00E5450B">
              <w:rPr>
                <w:rFonts w:ascii="TH SarabunPSK" w:hAnsi="TH SarabunPSK" w:cs="TH SarabunPSK"/>
                <w:sz w:val="28"/>
              </w:rPr>
              <w:tab/>
              <w:t>Each operator shall demonstrate that adequate maintenance facilities are available to ensure continued compliance with the RVSM maintenance requirements</w:t>
            </w:r>
            <w:r w:rsidRPr="00E5450B">
              <w:rPr>
                <w:rFonts w:ascii="TH SarabunPSK" w:hAnsi="TH SarabunPSK" w:cs="TH SarabunPSK"/>
                <w:sz w:val="28"/>
                <w:cs/>
              </w:rPr>
              <w:t>.</w:t>
            </w:r>
          </w:p>
        </w:tc>
        <w:sdt>
          <w:sdtPr>
            <w:rPr>
              <w:rFonts w:ascii="TH SarabunPSK" w:hAnsi="TH SarabunPSK" w:cs="TH SarabunPSK"/>
              <w:bCs/>
              <w:spacing w:val="-1"/>
              <w:sz w:val="28"/>
            </w:rPr>
            <w:id w:val="-1724211857"/>
            <w:placeholder>
              <w:docPart w:val="6650077ADB0F45B3A705C521D0A297D6"/>
            </w:placeholder>
            <w:showingPlcHdr/>
          </w:sdtPr>
          <w:sdtContent>
            <w:tc>
              <w:tcPr>
                <w:tcW w:w="4098" w:type="dxa"/>
              </w:tcPr>
              <w:p w14:paraId="14277DFB" w14:textId="0225A74B"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190A74">
                  <w:rPr>
                    <w:rStyle w:val="PlaceholderText"/>
                  </w:rPr>
                  <w:t>Click or tap here to enter text.</w:t>
                </w:r>
              </w:p>
            </w:tc>
          </w:sdtContent>
        </w:sdt>
        <w:sdt>
          <w:sdtPr>
            <w:rPr>
              <w:rFonts w:ascii="TH SarabunPSK" w:hAnsi="TH SarabunPSK" w:cs="TH SarabunPSK"/>
              <w:bCs/>
              <w:spacing w:val="-1"/>
              <w:sz w:val="28"/>
            </w:rPr>
            <w:id w:val="384222627"/>
            <w:placeholder>
              <w:docPart w:val="31FCAAB52909455483769AB4FD28DE25"/>
            </w:placeholder>
            <w:showingPlcHdr/>
          </w:sdtPr>
          <w:sdtContent>
            <w:tc>
              <w:tcPr>
                <w:tcW w:w="2424" w:type="dxa"/>
              </w:tcPr>
              <w:p w14:paraId="4A18CEDD" w14:textId="327E187E"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190A74">
                  <w:rPr>
                    <w:rStyle w:val="PlaceholderText"/>
                  </w:rPr>
                  <w:t>Click or tap here to enter text.</w:t>
                </w:r>
              </w:p>
            </w:tc>
          </w:sdtContent>
        </w:sdt>
      </w:tr>
      <w:tr w:rsidR="003B5B48" w:rsidRPr="002401E7" w14:paraId="4184C8DB" w14:textId="77777777" w:rsidTr="00A62597">
        <w:tc>
          <w:tcPr>
            <w:tcW w:w="7507" w:type="dxa"/>
          </w:tcPr>
          <w:p w14:paraId="7E3E269F" w14:textId="11FBF71D" w:rsidR="003B5B48" w:rsidRPr="00E5450B"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5450B">
              <w:rPr>
                <w:rFonts w:ascii="TH SarabunPSK" w:hAnsi="TH SarabunPSK" w:cs="TH SarabunPSK"/>
                <w:sz w:val="28"/>
              </w:rPr>
              <w:t>21</w:t>
            </w:r>
            <w:r w:rsidRPr="00E5450B">
              <w:rPr>
                <w:rFonts w:ascii="TH SarabunPSK" w:hAnsi="TH SarabunPSK" w:cs="TH SarabunPSK"/>
                <w:sz w:val="28"/>
                <w:cs/>
              </w:rPr>
              <w:t>.</w:t>
            </w:r>
            <w:r w:rsidRPr="00E5450B">
              <w:rPr>
                <w:rFonts w:ascii="TH SarabunPSK" w:hAnsi="TH SarabunPSK" w:cs="TH SarabunPSK"/>
                <w:sz w:val="28"/>
              </w:rPr>
              <w:t>3</w:t>
            </w:r>
            <w:r w:rsidRPr="00E5450B">
              <w:rPr>
                <w:rFonts w:ascii="TH SarabunPSK" w:hAnsi="TH SarabunPSK" w:cs="TH SarabunPSK"/>
                <w:sz w:val="28"/>
                <w:cs/>
              </w:rPr>
              <w:t>.</w:t>
            </w:r>
            <w:r w:rsidRPr="00E5450B">
              <w:rPr>
                <w:rFonts w:ascii="TH SarabunPSK" w:hAnsi="TH SarabunPSK" w:cs="TH SarabunPSK"/>
                <w:sz w:val="28"/>
              </w:rPr>
              <w:t>4</w:t>
            </w:r>
            <w:r w:rsidRPr="00E5450B">
              <w:rPr>
                <w:rFonts w:ascii="TH SarabunPSK" w:hAnsi="TH SarabunPSK" w:cs="TH SarabunPSK"/>
                <w:sz w:val="28"/>
                <w:cs/>
              </w:rPr>
              <w:tab/>
            </w:r>
            <w:r w:rsidRPr="00E5450B">
              <w:rPr>
                <w:rFonts w:ascii="TH SarabunPSK" w:hAnsi="TH SarabunPSK" w:cs="TH SarabunPSK"/>
                <w:sz w:val="28"/>
              </w:rPr>
              <w:t>Each operator requesting RVSM specific</w:t>
            </w:r>
            <w:r w:rsidRPr="00E5450B">
              <w:rPr>
                <w:rFonts w:ascii="TH SarabunPSK" w:hAnsi="TH SarabunPSK" w:cs="TH SarabunPSK" w:hint="cs"/>
                <w:sz w:val="28"/>
                <w:cs/>
              </w:rPr>
              <w:t xml:space="preserve"> </w:t>
            </w:r>
            <w:r w:rsidRPr="00E5450B">
              <w:rPr>
                <w:rFonts w:ascii="TH SarabunPSK" w:hAnsi="TH SarabunPSK" w:cs="TH SarabunPSK"/>
                <w:sz w:val="28"/>
              </w:rPr>
              <w:t xml:space="preserve">approval shall submit a maintenance and inspection program which includes any maintenance requirements defined in the approved data package as part of a continuous maintenance program </w:t>
            </w:r>
            <w:r w:rsidRPr="00E5450B">
              <w:rPr>
                <w:rFonts w:ascii="TH SarabunPSK" w:hAnsi="TH SarabunPSK" w:cs="TH SarabunPSK"/>
                <w:sz w:val="28"/>
              </w:rPr>
              <w:lastRenderedPageBreak/>
              <w:t>approval</w:t>
            </w:r>
            <w:r w:rsidRPr="00E5450B">
              <w:rPr>
                <w:rFonts w:ascii="TH SarabunPSK" w:hAnsi="TH SarabunPSK" w:cs="TH SarabunPSK"/>
                <w:sz w:val="28"/>
                <w:cs/>
              </w:rPr>
              <w:t>.</w:t>
            </w:r>
          </w:p>
        </w:tc>
        <w:sdt>
          <w:sdtPr>
            <w:rPr>
              <w:rFonts w:ascii="TH SarabunPSK" w:hAnsi="TH SarabunPSK" w:cs="TH SarabunPSK"/>
              <w:bCs/>
              <w:spacing w:val="-1"/>
              <w:sz w:val="28"/>
            </w:rPr>
            <w:id w:val="-972203342"/>
            <w:placeholder>
              <w:docPart w:val="7F6377D290EB4A9FA04F4D0C76204587"/>
            </w:placeholder>
            <w:showingPlcHdr/>
          </w:sdtPr>
          <w:sdtContent>
            <w:tc>
              <w:tcPr>
                <w:tcW w:w="4098" w:type="dxa"/>
              </w:tcPr>
              <w:p w14:paraId="315C8D49" w14:textId="63D12261"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190A74">
                  <w:rPr>
                    <w:rStyle w:val="PlaceholderText"/>
                  </w:rPr>
                  <w:t>Click or tap here to enter text.</w:t>
                </w:r>
              </w:p>
            </w:tc>
          </w:sdtContent>
        </w:sdt>
        <w:sdt>
          <w:sdtPr>
            <w:rPr>
              <w:rFonts w:ascii="TH SarabunPSK" w:hAnsi="TH SarabunPSK" w:cs="TH SarabunPSK"/>
              <w:bCs/>
              <w:spacing w:val="-1"/>
              <w:sz w:val="28"/>
            </w:rPr>
            <w:id w:val="-66879333"/>
            <w:placeholder>
              <w:docPart w:val="E5963E7EB460461FAB15AA4F12A1B5F4"/>
            </w:placeholder>
            <w:showingPlcHdr/>
          </w:sdtPr>
          <w:sdtContent>
            <w:tc>
              <w:tcPr>
                <w:tcW w:w="2424" w:type="dxa"/>
              </w:tcPr>
              <w:p w14:paraId="46A4F62C" w14:textId="0952AF5B" w:rsidR="003B5B48" w:rsidRPr="00E5450B"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190A74">
                  <w:rPr>
                    <w:rStyle w:val="PlaceholderText"/>
                  </w:rPr>
                  <w:t>Click or tap here to enter text.</w:t>
                </w:r>
              </w:p>
            </w:tc>
          </w:sdtContent>
        </w:sdt>
      </w:tr>
      <w:tr w:rsidR="00272822" w:rsidRPr="002401E7" w14:paraId="5C51FFDD" w14:textId="77777777" w:rsidTr="00A62597">
        <w:tc>
          <w:tcPr>
            <w:tcW w:w="11605" w:type="dxa"/>
            <w:gridSpan w:val="2"/>
          </w:tcPr>
          <w:p w14:paraId="1E1A4F5B" w14:textId="77777777" w:rsidR="00272822" w:rsidRPr="00E23760" w:rsidRDefault="008D0D76"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23760">
              <w:rPr>
                <w:rFonts w:ascii="TH SarabunPSK" w:hAnsi="TH SarabunPSK" w:cs="TH SarabunPSK"/>
                <w:spacing w:val="-2"/>
                <w:sz w:val="28"/>
              </w:rPr>
              <w:lastRenderedPageBreak/>
              <w:t>21</w:t>
            </w:r>
            <w:r w:rsidR="00272822" w:rsidRPr="00E23760">
              <w:rPr>
                <w:rFonts w:ascii="TH SarabunPSK" w:hAnsi="TH SarabunPSK" w:cs="TH SarabunPSK"/>
                <w:spacing w:val="-2"/>
                <w:sz w:val="28"/>
                <w:cs/>
              </w:rPr>
              <w:t>.</w:t>
            </w:r>
            <w:r w:rsidR="00272822" w:rsidRPr="00E23760">
              <w:rPr>
                <w:rFonts w:ascii="TH SarabunPSK" w:hAnsi="TH SarabunPSK" w:cs="TH SarabunPSK"/>
                <w:spacing w:val="-2"/>
                <w:sz w:val="28"/>
              </w:rPr>
              <w:t>3</w:t>
            </w:r>
            <w:r w:rsidR="00272822" w:rsidRPr="00E23760">
              <w:rPr>
                <w:rFonts w:ascii="TH SarabunPSK" w:hAnsi="TH SarabunPSK" w:cs="TH SarabunPSK"/>
                <w:spacing w:val="-2"/>
                <w:sz w:val="28"/>
                <w:cs/>
              </w:rPr>
              <w:t>.</w:t>
            </w:r>
            <w:r w:rsidR="00272822" w:rsidRPr="00E23760">
              <w:rPr>
                <w:rFonts w:ascii="TH SarabunPSK" w:hAnsi="TH SarabunPSK" w:cs="TH SarabunPSK"/>
                <w:spacing w:val="-2"/>
                <w:sz w:val="28"/>
              </w:rPr>
              <w:t>5</w:t>
            </w:r>
            <w:r w:rsidR="002401E7" w:rsidRPr="00E23760">
              <w:rPr>
                <w:rFonts w:ascii="TH SarabunPSK" w:hAnsi="TH SarabunPSK" w:cs="TH SarabunPSK"/>
                <w:spacing w:val="-2"/>
                <w:sz w:val="28"/>
                <w:cs/>
              </w:rPr>
              <w:tab/>
            </w:r>
            <w:r w:rsidR="00272822" w:rsidRPr="00E23760">
              <w:rPr>
                <w:rFonts w:ascii="TH SarabunPSK" w:hAnsi="TH SarabunPSK" w:cs="TH SarabunPSK"/>
                <w:sz w:val="28"/>
              </w:rPr>
              <w:t>The following maintenance documents should be reviewed as appropriate for RVSM maintenance approval</w:t>
            </w:r>
            <w:r w:rsidR="00272822" w:rsidRPr="00E23760">
              <w:rPr>
                <w:rFonts w:ascii="TH SarabunPSK" w:hAnsi="TH SarabunPSK" w:cs="TH SarabunPSK"/>
                <w:sz w:val="28"/>
                <w:cs/>
              </w:rPr>
              <w:t>:</w:t>
            </w:r>
          </w:p>
        </w:tc>
        <w:sdt>
          <w:sdtPr>
            <w:rPr>
              <w:rFonts w:ascii="TH SarabunPSK" w:hAnsi="TH SarabunPSK" w:cs="TH SarabunPSK"/>
              <w:bCs/>
              <w:spacing w:val="-1"/>
              <w:sz w:val="28"/>
            </w:rPr>
            <w:id w:val="-509986709"/>
            <w:placeholder>
              <w:docPart w:val="BCB5039D31324DE3898BE80D3390C0FD"/>
            </w:placeholder>
            <w:showingPlcHdr/>
          </w:sdtPr>
          <w:sdtContent>
            <w:tc>
              <w:tcPr>
                <w:tcW w:w="2424" w:type="dxa"/>
              </w:tcPr>
              <w:p w14:paraId="726308B5" w14:textId="53C81006" w:rsidR="00272822"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D06146">
                  <w:rPr>
                    <w:rStyle w:val="PlaceholderText"/>
                  </w:rPr>
                  <w:t>Click or tap here to enter text.</w:t>
                </w:r>
              </w:p>
            </w:tc>
          </w:sdtContent>
        </w:sdt>
      </w:tr>
      <w:tr w:rsidR="003B5B48" w:rsidRPr="002401E7" w14:paraId="2911D512" w14:textId="77777777" w:rsidTr="00A62597">
        <w:tc>
          <w:tcPr>
            <w:tcW w:w="7507" w:type="dxa"/>
          </w:tcPr>
          <w:p w14:paraId="50D1A1B8" w14:textId="77777777" w:rsidR="003B5B48" w:rsidRPr="00E23760" w:rsidRDefault="003B5B48" w:rsidP="003B5B48">
            <w:pPr>
              <w:pStyle w:val="ListParagraph"/>
              <w:widowControl w:val="0"/>
              <w:numPr>
                <w:ilvl w:val="0"/>
                <w:numId w:val="22"/>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23760">
              <w:rPr>
                <w:rFonts w:ascii="TH SarabunPSK" w:hAnsi="TH SarabunPSK" w:cs="TH SarabunPSK"/>
                <w:spacing w:val="-4"/>
                <w:sz w:val="28"/>
                <w:lang w:val="en-US"/>
              </w:rPr>
              <w:t xml:space="preserve"> Maintenance Manual</w:t>
            </w:r>
          </w:p>
        </w:tc>
        <w:sdt>
          <w:sdtPr>
            <w:rPr>
              <w:rFonts w:ascii="TH SarabunPSK" w:hAnsi="TH SarabunPSK" w:cs="TH SarabunPSK"/>
              <w:bCs/>
              <w:spacing w:val="-1"/>
              <w:sz w:val="28"/>
            </w:rPr>
            <w:id w:val="1395547366"/>
            <w:placeholder>
              <w:docPart w:val="2BEFD22DE6F149968D5328E8F0393AFB"/>
            </w:placeholder>
            <w:showingPlcHdr/>
          </w:sdtPr>
          <w:sdtContent>
            <w:tc>
              <w:tcPr>
                <w:tcW w:w="4098" w:type="dxa"/>
              </w:tcPr>
              <w:p w14:paraId="1535E0EB" w14:textId="58FCB49F"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z w:val="28"/>
                    <w:szCs w:val="28"/>
                  </w:rPr>
                </w:pPr>
                <w:r w:rsidRPr="00B91DB3">
                  <w:rPr>
                    <w:rStyle w:val="PlaceholderText"/>
                  </w:rPr>
                  <w:t>Click or tap here to enter text.</w:t>
                </w:r>
              </w:p>
            </w:tc>
          </w:sdtContent>
        </w:sdt>
        <w:sdt>
          <w:sdtPr>
            <w:rPr>
              <w:rFonts w:ascii="TH SarabunPSK" w:hAnsi="TH SarabunPSK" w:cs="TH SarabunPSK"/>
              <w:bCs/>
              <w:spacing w:val="-1"/>
              <w:sz w:val="28"/>
            </w:rPr>
            <w:id w:val="1314520558"/>
            <w:placeholder>
              <w:docPart w:val="3472C3562B894EA18E0F3CDE88107989"/>
            </w:placeholder>
            <w:showingPlcHdr/>
          </w:sdtPr>
          <w:sdtContent>
            <w:tc>
              <w:tcPr>
                <w:tcW w:w="2424" w:type="dxa"/>
              </w:tcPr>
              <w:p w14:paraId="4F025F60" w14:textId="0A84664F"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pacing w:val="-1"/>
                    <w:sz w:val="28"/>
                    <w:szCs w:val="28"/>
                  </w:rPr>
                </w:pPr>
                <w:r w:rsidRPr="00B91DB3">
                  <w:rPr>
                    <w:rStyle w:val="PlaceholderText"/>
                  </w:rPr>
                  <w:t>Click or tap here to enter text.</w:t>
                </w:r>
              </w:p>
            </w:tc>
          </w:sdtContent>
        </w:sdt>
      </w:tr>
      <w:tr w:rsidR="003B5B48" w:rsidRPr="002401E7" w14:paraId="27643844" w14:textId="77777777" w:rsidTr="00A62597">
        <w:tc>
          <w:tcPr>
            <w:tcW w:w="7507" w:type="dxa"/>
          </w:tcPr>
          <w:p w14:paraId="2C27DC4C" w14:textId="77777777" w:rsidR="003B5B48" w:rsidRPr="00E23760" w:rsidRDefault="003B5B48" w:rsidP="003B5B48">
            <w:pPr>
              <w:pStyle w:val="ListParagraph"/>
              <w:widowControl w:val="0"/>
              <w:numPr>
                <w:ilvl w:val="0"/>
                <w:numId w:val="22"/>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23760">
              <w:rPr>
                <w:rFonts w:ascii="TH SarabunPSK" w:hAnsi="TH SarabunPSK" w:cs="TH SarabunPSK"/>
                <w:spacing w:val="-4"/>
                <w:sz w:val="28"/>
                <w:lang w:val="en-US"/>
              </w:rPr>
              <w:t xml:space="preserve"> Structural Repair Manual</w:t>
            </w:r>
          </w:p>
        </w:tc>
        <w:sdt>
          <w:sdtPr>
            <w:rPr>
              <w:rFonts w:ascii="TH SarabunPSK" w:hAnsi="TH SarabunPSK" w:cs="TH SarabunPSK"/>
              <w:bCs/>
              <w:spacing w:val="-1"/>
              <w:sz w:val="28"/>
            </w:rPr>
            <w:id w:val="1401014750"/>
            <w:placeholder>
              <w:docPart w:val="306EC2E8E7F64415A68A1547A7643F5C"/>
            </w:placeholder>
            <w:showingPlcHdr/>
          </w:sdtPr>
          <w:sdtContent>
            <w:tc>
              <w:tcPr>
                <w:tcW w:w="4098" w:type="dxa"/>
              </w:tcPr>
              <w:p w14:paraId="103B1166" w14:textId="60D73274"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z w:val="28"/>
                    <w:szCs w:val="28"/>
                  </w:rPr>
                </w:pPr>
                <w:r w:rsidRPr="00B91DB3">
                  <w:rPr>
                    <w:rStyle w:val="PlaceholderText"/>
                  </w:rPr>
                  <w:t>Click or tap here to enter text.</w:t>
                </w:r>
              </w:p>
            </w:tc>
          </w:sdtContent>
        </w:sdt>
        <w:sdt>
          <w:sdtPr>
            <w:rPr>
              <w:rFonts w:ascii="TH SarabunPSK" w:hAnsi="TH SarabunPSK" w:cs="TH SarabunPSK"/>
              <w:bCs/>
              <w:spacing w:val="-1"/>
              <w:sz w:val="28"/>
            </w:rPr>
            <w:id w:val="-831918432"/>
            <w:placeholder>
              <w:docPart w:val="BB7B7A1793024D65B02793DF2C62DAF8"/>
            </w:placeholder>
            <w:showingPlcHdr/>
          </w:sdtPr>
          <w:sdtContent>
            <w:tc>
              <w:tcPr>
                <w:tcW w:w="2424" w:type="dxa"/>
              </w:tcPr>
              <w:p w14:paraId="45173BF6" w14:textId="74F3237A"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pacing w:val="-1"/>
                    <w:sz w:val="28"/>
                    <w:szCs w:val="28"/>
                  </w:rPr>
                </w:pPr>
                <w:r w:rsidRPr="00B91DB3">
                  <w:rPr>
                    <w:rStyle w:val="PlaceholderText"/>
                  </w:rPr>
                  <w:t>Click or tap here to enter text.</w:t>
                </w:r>
              </w:p>
            </w:tc>
          </w:sdtContent>
        </w:sdt>
      </w:tr>
      <w:tr w:rsidR="003B5B48" w:rsidRPr="002401E7" w14:paraId="2B0192E6" w14:textId="77777777" w:rsidTr="00A62597">
        <w:tc>
          <w:tcPr>
            <w:tcW w:w="7507" w:type="dxa"/>
          </w:tcPr>
          <w:p w14:paraId="4ACF51C2" w14:textId="77777777" w:rsidR="003B5B48" w:rsidRPr="00E23760" w:rsidRDefault="003B5B48" w:rsidP="003B5B48">
            <w:pPr>
              <w:pStyle w:val="ListParagraph"/>
              <w:widowControl w:val="0"/>
              <w:numPr>
                <w:ilvl w:val="0"/>
                <w:numId w:val="22"/>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23760">
              <w:rPr>
                <w:rFonts w:ascii="TH SarabunPSK" w:hAnsi="TH SarabunPSK" w:cs="TH SarabunPSK"/>
                <w:spacing w:val="-4"/>
                <w:sz w:val="28"/>
                <w:lang w:val="en-US"/>
              </w:rPr>
              <w:t xml:space="preserve"> Standards Practices Manual</w:t>
            </w:r>
          </w:p>
        </w:tc>
        <w:sdt>
          <w:sdtPr>
            <w:rPr>
              <w:rFonts w:ascii="TH SarabunPSK" w:hAnsi="TH SarabunPSK" w:cs="TH SarabunPSK"/>
              <w:bCs/>
              <w:spacing w:val="-1"/>
              <w:sz w:val="28"/>
            </w:rPr>
            <w:id w:val="-1278411395"/>
            <w:placeholder>
              <w:docPart w:val="39B5D026AC7448BBA693109AF668F6BB"/>
            </w:placeholder>
            <w:showingPlcHdr/>
          </w:sdtPr>
          <w:sdtContent>
            <w:tc>
              <w:tcPr>
                <w:tcW w:w="4098" w:type="dxa"/>
              </w:tcPr>
              <w:p w14:paraId="0E805D24" w14:textId="03A0EC50"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z w:val="28"/>
                    <w:szCs w:val="28"/>
                  </w:rPr>
                </w:pPr>
                <w:r w:rsidRPr="00B91DB3">
                  <w:rPr>
                    <w:rStyle w:val="PlaceholderText"/>
                  </w:rPr>
                  <w:t>Click or tap here to enter text.</w:t>
                </w:r>
              </w:p>
            </w:tc>
          </w:sdtContent>
        </w:sdt>
        <w:sdt>
          <w:sdtPr>
            <w:rPr>
              <w:rFonts w:ascii="TH SarabunPSK" w:hAnsi="TH SarabunPSK" w:cs="TH SarabunPSK"/>
              <w:bCs/>
              <w:spacing w:val="-1"/>
              <w:sz w:val="28"/>
            </w:rPr>
            <w:id w:val="590442041"/>
            <w:placeholder>
              <w:docPart w:val="45C9C33C314A4440BC49CD63DF479EE4"/>
            </w:placeholder>
            <w:showingPlcHdr/>
          </w:sdtPr>
          <w:sdtContent>
            <w:tc>
              <w:tcPr>
                <w:tcW w:w="2424" w:type="dxa"/>
              </w:tcPr>
              <w:p w14:paraId="6D81E380" w14:textId="6DB62001"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pacing w:val="-1"/>
                    <w:sz w:val="28"/>
                    <w:szCs w:val="28"/>
                  </w:rPr>
                </w:pPr>
                <w:r w:rsidRPr="00B91DB3">
                  <w:rPr>
                    <w:rStyle w:val="PlaceholderText"/>
                  </w:rPr>
                  <w:t>Click or tap here to enter text.</w:t>
                </w:r>
              </w:p>
            </w:tc>
          </w:sdtContent>
        </w:sdt>
      </w:tr>
      <w:tr w:rsidR="003B5B48" w:rsidRPr="002401E7" w14:paraId="572A98C6" w14:textId="77777777" w:rsidTr="00A62597">
        <w:tc>
          <w:tcPr>
            <w:tcW w:w="7507" w:type="dxa"/>
          </w:tcPr>
          <w:p w14:paraId="766D3C85" w14:textId="77777777" w:rsidR="003B5B48" w:rsidRPr="00E23760" w:rsidRDefault="003B5B48" w:rsidP="003B5B48">
            <w:pPr>
              <w:pStyle w:val="ListParagraph"/>
              <w:widowControl w:val="0"/>
              <w:numPr>
                <w:ilvl w:val="0"/>
                <w:numId w:val="22"/>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23760">
              <w:rPr>
                <w:rFonts w:ascii="TH SarabunPSK" w:hAnsi="TH SarabunPSK" w:cs="TH SarabunPSK"/>
                <w:spacing w:val="-4"/>
                <w:sz w:val="28"/>
                <w:lang w:val="en-US"/>
              </w:rPr>
              <w:t xml:space="preserve"> Illustrated Parts Catalogues</w:t>
            </w:r>
          </w:p>
        </w:tc>
        <w:sdt>
          <w:sdtPr>
            <w:rPr>
              <w:rFonts w:ascii="TH SarabunPSK" w:hAnsi="TH SarabunPSK" w:cs="TH SarabunPSK"/>
              <w:bCs/>
              <w:spacing w:val="-1"/>
              <w:sz w:val="28"/>
            </w:rPr>
            <w:id w:val="-972596425"/>
            <w:placeholder>
              <w:docPart w:val="3B0988D300BD48AE91452A6B4703B3F8"/>
            </w:placeholder>
            <w:showingPlcHdr/>
          </w:sdtPr>
          <w:sdtContent>
            <w:tc>
              <w:tcPr>
                <w:tcW w:w="4098" w:type="dxa"/>
              </w:tcPr>
              <w:p w14:paraId="57B7B8A5" w14:textId="5004C359"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z w:val="28"/>
                    <w:szCs w:val="28"/>
                  </w:rPr>
                </w:pPr>
                <w:r w:rsidRPr="00B91DB3">
                  <w:rPr>
                    <w:rStyle w:val="PlaceholderText"/>
                  </w:rPr>
                  <w:t>Click or tap here to enter text.</w:t>
                </w:r>
              </w:p>
            </w:tc>
          </w:sdtContent>
        </w:sdt>
        <w:sdt>
          <w:sdtPr>
            <w:rPr>
              <w:rFonts w:ascii="TH SarabunPSK" w:hAnsi="TH SarabunPSK" w:cs="TH SarabunPSK"/>
              <w:bCs/>
              <w:spacing w:val="-1"/>
              <w:sz w:val="28"/>
            </w:rPr>
            <w:id w:val="433020992"/>
            <w:placeholder>
              <w:docPart w:val="FC2C13A19B1340F99E54A083A121C1C5"/>
            </w:placeholder>
            <w:showingPlcHdr/>
          </w:sdtPr>
          <w:sdtContent>
            <w:tc>
              <w:tcPr>
                <w:tcW w:w="2424" w:type="dxa"/>
              </w:tcPr>
              <w:p w14:paraId="3E33755F" w14:textId="61A2A01A"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pacing w:val="-1"/>
                    <w:sz w:val="28"/>
                    <w:szCs w:val="28"/>
                  </w:rPr>
                </w:pPr>
                <w:r w:rsidRPr="00B91DB3">
                  <w:rPr>
                    <w:rStyle w:val="PlaceholderText"/>
                  </w:rPr>
                  <w:t>Click or tap here to enter text.</w:t>
                </w:r>
              </w:p>
            </w:tc>
          </w:sdtContent>
        </w:sdt>
      </w:tr>
      <w:tr w:rsidR="003B5B48" w:rsidRPr="002401E7" w14:paraId="732F112F" w14:textId="77777777" w:rsidTr="00A62597">
        <w:tc>
          <w:tcPr>
            <w:tcW w:w="7507" w:type="dxa"/>
          </w:tcPr>
          <w:p w14:paraId="1833C6EA" w14:textId="77777777" w:rsidR="003B5B48" w:rsidRPr="00E23760" w:rsidRDefault="003B5B48" w:rsidP="003B5B48">
            <w:pPr>
              <w:pStyle w:val="ListParagraph"/>
              <w:widowControl w:val="0"/>
              <w:numPr>
                <w:ilvl w:val="0"/>
                <w:numId w:val="22"/>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23760">
              <w:rPr>
                <w:rFonts w:ascii="TH SarabunPSK" w:hAnsi="TH SarabunPSK" w:cs="TH SarabunPSK"/>
                <w:spacing w:val="-4"/>
                <w:sz w:val="28"/>
                <w:lang w:val="en-US"/>
              </w:rPr>
              <w:t xml:space="preserve"> Maintenance Schedule</w:t>
            </w:r>
          </w:p>
        </w:tc>
        <w:sdt>
          <w:sdtPr>
            <w:rPr>
              <w:rFonts w:ascii="TH SarabunPSK" w:hAnsi="TH SarabunPSK" w:cs="TH SarabunPSK"/>
              <w:bCs/>
              <w:spacing w:val="-1"/>
              <w:sz w:val="28"/>
            </w:rPr>
            <w:id w:val="-703019871"/>
            <w:placeholder>
              <w:docPart w:val="CBFE8E7B4FB343718897B74FF8B0F0D1"/>
            </w:placeholder>
            <w:showingPlcHdr/>
          </w:sdtPr>
          <w:sdtContent>
            <w:tc>
              <w:tcPr>
                <w:tcW w:w="4098" w:type="dxa"/>
              </w:tcPr>
              <w:p w14:paraId="1562B077" w14:textId="540FAD0F"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z w:val="28"/>
                    <w:szCs w:val="28"/>
                  </w:rPr>
                </w:pPr>
                <w:r w:rsidRPr="00B91DB3">
                  <w:rPr>
                    <w:rStyle w:val="PlaceholderText"/>
                  </w:rPr>
                  <w:t>Click or tap here to enter text.</w:t>
                </w:r>
              </w:p>
            </w:tc>
          </w:sdtContent>
        </w:sdt>
        <w:sdt>
          <w:sdtPr>
            <w:rPr>
              <w:rFonts w:ascii="TH SarabunPSK" w:hAnsi="TH SarabunPSK" w:cs="TH SarabunPSK"/>
              <w:bCs/>
              <w:spacing w:val="-1"/>
              <w:sz w:val="28"/>
            </w:rPr>
            <w:id w:val="1618874357"/>
            <w:placeholder>
              <w:docPart w:val="9B9FEECE26934673911CBEE80E3A8D82"/>
            </w:placeholder>
            <w:showingPlcHdr/>
          </w:sdtPr>
          <w:sdtContent>
            <w:tc>
              <w:tcPr>
                <w:tcW w:w="2424" w:type="dxa"/>
              </w:tcPr>
              <w:p w14:paraId="06187437" w14:textId="3EF70FBA" w:rsidR="003B5B48" w:rsidRPr="00E23760" w:rsidRDefault="003B5B48" w:rsidP="003B5B48">
                <w:pPr>
                  <w:pStyle w:val="333333"/>
                  <w:framePr w:hSpace="0" w:wrap="auto" w:vAnchor="margin" w:xAlign="left" w:yAlign="inline"/>
                  <w:numPr>
                    <w:ilvl w:val="0"/>
                    <w:numId w:val="0"/>
                  </w:numPr>
                  <w:spacing w:before="120" w:after="120"/>
                  <w:suppressOverlap w:val="0"/>
                  <w:rPr>
                    <w:rFonts w:ascii="TH SarabunPSK" w:hAnsi="TH SarabunPSK" w:cs="TH SarabunPSK"/>
                    <w:color w:val="auto"/>
                    <w:spacing w:val="-1"/>
                    <w:sz w:val="28"/>
                    <w:szCs w:val="28"/>
                  </w:rPr>
                </w:pPr>
                <w:r w:rsidRPr="00B91DB3">
                  <w:rPr>
                    <w:rStyle w:val="PlaceholderText"/>
                  </w:rPr>
                  <w:t>Click or tap here to enter text.</w:t>
                </w:r>
              </w:p>
            </w:tc>
          </w:sdtContent>
        </w:sdt>
      </w:tr>
      <w:tr w:rsidR="003B5B48" w:rsidRPr="002401E7" w14:paraId="71003BF1" w14:textId="77777777" w:rsidTr="00A62597">
        <w:tc>
          <w:tcPr>
            <w:tcW w:w="7507" w:type="dxa"/>
          </w:tcPr>
          <w:p w14:paraId="6FB3228B" w14:textId="77777777" w:rsidR="003B5B48" w:rsidRPr="00E23760" w:rsidRDefault="003B5B48" w:rsidP="003B5B48">
            <w:pPr>
              <w:pStyle w:val="ListParagraph"/>
              <w:widowControl w:val="0"/>
              <w:numPr>
                <w:ilvl w:val="0"/>
                <w:numId w:val="22"/>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23760">
              <w:rPr>
                <w:rFonts w:ascii="TH SarabunPSK" w:hAnsi="TH SarabunPSK" w:cs="TH SarabunPSK"/>
                <w:spacing w:val="-4"/>
                <w:sz w:val="28"/>
                <w:lang w:val="en-US"/>
              </w:rPr>
              <w:t>MMEL</w:t>
            </w:r>
            <w:r w:rsidRPr="00E23760">
              <w:rPr>
                <w:rFonts w:ascii="TH SarabunPSK" w:hAnsi="TH SarabunPSK" w:cs="TH SarabunPSK"/>
                <w:spacing w:val="-4"/>
                <w:sz w:val="28"/>
                <w:cs/>
                <w:lang w:val="en-US"/>
              </w:rPr>
              <w:t>/</w:t>
            </w:r>
            <w:r w:rsidRPr="00E23760">
              <w:rPr>
                <w:rFonts w:ascii="TH SarabunPSK" w:hAnsi="TH SarabunPSK" w:cs="TH SarabunPSK"/>
                <w:spacing w:val="-4"/>
                <w:sz w:val="28"/>
                <w:lang w:val="en-US"/>
              </w:rPr>
              <w:t>MEL</w:t>
            </w:r>
          </w:p>
        </w:tc>
        <w:sdt>
          <w:sdtPr>
            <w:rPr>
              <w:rFonts w:ascii="TH SarabunPSK" w:hAnsi="TH SarabunPSK" w:cs="TH SarabunPSK"/>
              <w:bCs/>
              <w:spacing w:val="-1"/>
              <w:sz w:val="28"/>
            </w:rPr>
            <w:id w:val="-1523009841"/>
            <w:placeholder>
              <w:docPart w:val="805E3A77470A45368A0394BEBB460BCD"/>
            </w:placeholder>
            <w:showingPlcHdr/>
          </w:sdtPr>
          <w:sdtContent>
            <w:tc>
              <w:tcPr>
                <w:tcW w:w="4098" w:type="dxa"/>
              </w:tcPr>
              <w:p w14:paraId="4641330B" w14:textId="3F7C40E6" w:rsidR="003B5B48" w:rsidRPr="00E23760" w:rsidRDefault="003B5B48" w:rsidP="003B5B48">
                <w:pPr>
                  <w:pStyle w:val="22222"/>
                  <w:framePr w:hSpace="0" w:wrap="auto" w:vAnchor="margin" w:xAlign="left" w:yAlign="inline"/>
                  <w:spacing w:before="120" w:after="120"/>
                  <w:ind w:left="0" w:firstLine="0"/>
                  <w:suppressOverlap w:val="0"/>
                  <w:rPr>
                    <w:rFonts w:ascii="TH SarabunPSK" w:hAnsi="TH SarabunPSK" w:cs="TH SarabunPSK"/>
                    <w:color w:val="auto"/>
                    <w:spacing w:val="-2"/>
                    <w:sz w:val="28"/>
                    <w:szCs w:val="28"/>
                  </w:rPr>
                </w:pPr>
                <w:r w:rsidRPr="00B91DB3">
                  <w:rPr>
                    <w:rStyle w:val="PlaceholderText"/>
                  </w:rPr>
                  <w:t>Click or tap here to enter text.</w:t>
                </w:r>
              </w:p>
            </w:tc>
          </w:sdtContent>
        </w:sdt>
        <w:sdt>
          <w:sdtPr>
            <w:rPr>
              <w:rFonts w:ascii="TH SarabunPSK" w:hAnsi="TH SarabunPSK" w:cs="TH SarabunPSK"/>
              <w:bCs/>
              <w:spacing w:val="-1"/>
              <w:sz w:val="28"/>
            </w:rPr>
            <w:id w:val="495151445"/>
            <w:placeholder>
              <w:docPart w:val="00B8CAC36A6340EFB9246969ACACFCB7"/>
            </w:placeholder>
            <w:showingPlcHdr/>
          </w:sdtPr>
          <w:sdtContent>
            <w:tc>
              <w:tcPr>
                <w:tcW w:w="2424" w:type="dxa"/>
              </w:tcPr>
              <w:p w14:paraId="4E501346" w14:textId="1C1C4FD4" w:rsidR="003B5B48" w:rsidRPr="00E23760" w:rsidRDefault="003B5B48" w:rsidP="003B5B48">
                <w:pPr>
                  <w:pStyle w:val="22222"/>
                  <w:framePr w:hSpace="0" w:wrap="auto" w:vAnchor="margin" w:xAlign="left" w:yAlign="inline"/>
                  <w:spacing w:before="120" w:after="120"/>
                  <w:ind w:left="0" w:firstLine="0"/>
                  <w:suppressOverlap w:val="0"/>
                  <w:rPr>
                    <w:rFonts w:ascii="TH SarabunPSK" w:hAnsi="TH SarabunPSK" w:cs="TH SarabunPSK"/>
                    <w:color w:val="auto"/>
                    <w:spacing w:val="-1"/>
                    <w:sz w:val="28"/>
                    <w:szCs w:val="28"/>
                  </w:rPr>
                </w:pPr>
                <w:r w:rsidRPr="00B91DB3">
                  <w:rPr>
                    <w:rStyle w:val="PlaceholderText"/>
                  </w:rPr>
                  <w:t>Click or tap here to enter text.</w:t>
                </w:r>
              </w:p>
            </w:tc>
          </w:sdtContent>
        </w:sdt>
      </w:tr>
      <w:tr w:rsidR="00272822" w:rsidRPr="002401E7" w14:paraId="64788488" w14:textId="77777777" w:rsidTr="00A62597">
        <w:tc>
          <w:tcPr>
            <w:tcW w:w="11605" w:type="dxa"/>
            <w:gridSpan w:val="2"/>
          </w:tcPr>
          <w:p w14:paraId="310892C0" w14:textId="23651112" w:rsidR="00272822" w:rsidRPr="00E23760" w:rsidRDefault="008D0D76" w:rsidP="002401E7">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E23760">
              <w:rPr>
                <w:rFonts w:ascii="TH SarabunPSK" w:hAnsi="TH SarabunPSK" w:cs="TH SarabunPSK"/>
                <w:spacing w:val="-3"/>
                <w:sz w:val="28"/>
              </w:rPr>
              <w:t>21</w:t>
            </w:r>
            <w:r w:rsidR="00272822" w:rsidRPr="00E23760">
              <w:rPr>
                <w:rFonts w:ascii="TH SarabunPSK" w:hAnsi="TH SarabunPSK" w:cs="TH SarabunPSK"/>
                <w:spacing w:val="-3"/>
                <w:sz w:val="28"/>
                <w:cs/>
              </w:rPr>
              <w:t>.</w:t>
            </w:r>
            <w:r w:rsidR="00272822" w:rsidRPr="00E23760">
              <w:rPr>
                <w:rFonts w:ascii="TH SarabunPSK" w:hAnsi="TH SarabunPSK" w:cs="TH SarabunPSK"/>
                <w:spacing w:val="-3"/>
                <w:sz w:val="28"/>
              </w:rPr>
              <w:t>3</w:t>
            </w:r>
            <w:r w:rsidR="00272822" w:rsidRPr="00E23760">
              <w:rPr>
                <w:rFonts w:ascii="TH SarabunPSK" w:hAnsi="TH SarabunPSK" w:cs="TH SarabunPSK"/>
                <w:spacing w:val="-3"/>
                <w:sz w:val="28"/>
                <w:cs/>
              </w:rPr>
              <w:t>.</w:t>
            </w:r>
            <w:r w:rsidR="00272822" w:rsidRPr="00E23760">
              <w:rPr>
                <w:rFonts w:ascii="TH SarabunPSK" w:hAnsi="TH SarabunPSK" w:cs="TH SarabunPSK"/>
                <w:spacing w:val="-3"/>
                <w:sz w:val="28"/>
              </w:rPr>
              <w:t xml:space="preserve">6 </w:t>
            </w:r>
            <w:r w:rsidR="00272822" w:rsidRPr="00E23760">
              <w:rPr>
                <w:rFonts w:ascii="TH SarabunPSK" w:hAnsi="TH SarabunPSK" w:cs="TH SarabunPSK"/>
                <w:spacing w:val="-3"/>
                <w:sz w:val="28"/>
              </w:rPr>
              <w:tab/>
            </w:r>
            <w:r w:rsidR="00272822" w:rsidRPr="00E23760">
              <w:rPr>
                <w:rFonts w:ascii="TH SarabunPSK" w:hAnsi="TH SarabunPSK" w:cs="TH SarabunPSK"/>
                <w:sz w:val="28"/>
              </w:rPr>
              <w:t xml:space="preserve">If the operator is subject to an ongoing approved maintenance program, that program </w:t>
            </w:r>
            <w:r w:rsidR="00743244" w:rsidRPr="00E23760">
              <w:rPr>
                <w:rFonts w:ascii="TH SarabunPSK" w:hAnsi="TH SarabunPSK" w:cs="TH SarabunPSK"/>
                <w:sz w:val="28"/>
              </w:rPr>
              <w:t xml:space="preserve">shall </w:t>
            </w:r>
            <w:r w:rsidR="00272822" w:rsidRPr="00E23760">
              <w:rPr>
                <w:rFonts w:ascii="TH SarabunPSK" w:hAnsi="TH SarabunPSK" w:cs="TH SarabunPSK"/>
                <w:sz w:val="28"/>
              </w:rPr>
              <w:t>contain the maintenance practices outlined in the applicable aircraft and component manufacturer</w:t>
            </w:r>
            <w:r w:rsidR="00272822" w:rsidRPr="00E23760">
              <w:rPr>
                <w:rFonts w:ascii="TH SarabunPSK" w:hAnsi="TH SarabunPSK" w:cs="TH SarabunPSK"/>
                <w:sz w:val="28"/>
                <w:cs/>
              </w:rPr>
              <w:t>’</w:t>
            </w:r>
            <w:r w:rsidR="00272822" w:rsidRPr="00E23760">
              <w:rPr>
                <w:rFonts w:ascii="TH SarabunPSK" w:hAnsi="TH SarabunPSK" w:cs="TH SarabunPSK"/>
                <w:sz w:val="28"/>
              </w:rPr>
              <w:t>s maintenance manuals for each aircraft type</w:t>
            </w:r>
            <w:r w:rsidR="00272822" w:rsidRPr="00E23760">
              <w:rPr>
                <w:rFonts w:ascii="TH SarabunPSK" w:hAnsi="TH SarabunPSK" w:cs="TH SarabunPSK"/>
                <w:sz w:val="28"/>
                <w:cs/>
              </w:rPr>
              <w:t xml:space="preserve">. </w:t>
            </w:r>
            <w:r w:rsidR="00272822" w:rsidRPr="00E23760">
              <w:rPr>
                <w:rFonts w:ascii="TH SarabunPSK" w:hAnsi="TH SarabunPSK" w:cs="TH SarabunPSK"/>
                <w:sz w:val="28"/>
              </w:rPr>
              <w:t xml:space="preserve">The following items </w:t>
            </w:r>
            <w:r w:rsidR="00743244" w:rsidRPr="00E23760">
              <w:rPr>
                <w:rFonts w:ascii="TH SarabunPSK" w:hAnsi="TH SarabunPSK" w:cs="TH SarabunPSK"/>
                <w:sz w:val="28"/>
              </w:rPr>
              <w:t xml:space="preserve">shall </w:t>
            </w:r>
            <w:r w:rsidR="00272822" w:rsidRPr="00E23760">
              <w:rPr>
                <w:rFonts w:ascii="TH SarabunPSK" w:hAnsi="TH SarabunPSK" w:cs="TH SarabunPSK"/>
                <w:sz w:val="28"/>
              </w:rPr>
              <w:t xml:space="preserve">be reviewed for compliance for RVSM approval and if the operator is not subject to an approved maintenance program the following items </w:t>
            </w:r>
            <w:r w:rsidR="00743244" w:rsidRPr="00E23760">
              <w:rPr>
                <w:rFonts w:ascii="TH SarabunPSK" w:hAnsi="TH SarabunPSK" w:cs="TH SarabunPSK"/>
                <w:sz w:val="28"/>
              </w:rPr>
              <w:t xml:space="preserve">shall </w:t>
            </w:r>
            <w:r w:rsidR="00272822" w:rsidRPr="00E23760">
              <w:rPr>
                <w:rFonts w:ascii="TH SarabunPSK" w:hAnsi="TH SarabunPSK" w:cs="TH SarabunPSK"/>
                <w:sz w:val="28"/>
              </w:rPr>
              <w:t>be followed</w:t>
            </w:r>
            <w:r w:rsidR="00272822" w:rsidRPr="00E23760">
              <w:rPr>
                <w:rFonts w:ascii="TH SarabunPSK" w:hAnsi="TH SarabunPSK" w:cs="TH SarabunPSK"/>
                <w:sz w:val="28"/>
                <w:cs/>
              </w:rPr>
              <w:t>:</w:t>
            </w:r>
          </w:p>
        </w:tc>
        <w:sdt>
          <w:sdtPr>
            <w:rPr>
              <w:rFonts w:ascii="TH SarabunPSK" w:hAnsi="TH SarabunPSK" w:cs="TH SarabunPSK"/>
              <w:bCs/>
              <w:spacing w:val="-1"/>
              <w:sz w:val="28"/>
            </w:rPr>
            <w:id w:val="-639875334"/>
            <w:placeholder>
              <w:docPart w:val="9F45E26F6B0C4AF58A5579445693D899"/>
            </w:placeholder>
            <w:showingPlcHdr/>
          </w:sdtPr>
          <w:sdtContent>
            <w:tc>
              <w:tcPr>
                <w:tcW w:w="2424" w:type="dxa"/>
              </w:tcPr>
              <w:p w14:paraId="30F28F84" w14:textId="1E2507B1" w:rsidR="00272822"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D06146">
                  <w:rPr>
                    <w:rStyle w:val="PlaceholderText"/>
                  </w:rPr>
                  <w:t>Click or tap here to enter text.</w:t>
                </w:r>
              </w:p>
            </w:tc>
          </w:sdtContent>
        </w:sdt>
      </w:tr>
      <w:tr w:rsidR="003B5B48" w:rsidRPr="002401E7" w14:paraId="132CE65C" w14:textId="77777777" w:rsidTr="00A62597">
        <w:tc>
          <w:tcPr>
            <w:tcW w:w="7507" w:type="dxa"/>
          </w:tcPr>
          <w:p w14:paraId="7E813D7A" w14:textId="702D1A78" w:rsidR="003B5B48" w:rsidRPr="00E23760" w:rsidRDefault="003B5B48" w:rsidP="003B5B48">
            <w:pPr>
              <w:pStyle w:val="ListParagraph"/>
              <w:widowControl w:val="0"/>
              <w:numPr>
                <w:ilvl w:val="0"/>
                <w:numId w:val="2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23760">
              <w:rPr>
                <w:rFonts w:ascii="TH SarabunPSK" w:hAnsi="TH SarabunPSK" w:cs="TH SarabunPSK"/>
                <w:spacing w:val="-4"/>
                <w:sz w:val="28"/>
                <w:lang w:val="en-US"/>
              </w:rPr>
              <w:t xml:space="preserve">All RVSM equipment </w:t>
            </w:r>
            <w:r w:rsidRPr="00E23760">
              <w:rPr>
                <w:rFonts w:ascii="TH SarabunPSK" w:hAnsi="TH SarabunPSK" w:cs="TH SarabunPSK"/>
                <w:sz w:val="28"/>
              </w:rPr>
              <w:t xml:space="preserve">shall </w:t>
            </w:r>
            <w:r w:rsidRPr="00E23760">
              <w:rPr>
                <w:rFonts w:ascii="TH SarabunPSK" w:hAnsi="TH SarabunPSK" w:cs="TH SarabunPSK"/>
                <w:spacing w:val="-4"/>
                <w:sz w:val="28"/>
                <w:lang w:val="en-US"/>
              </w:rPr>
              <w:t>be maintained in accordance with the component manufacturer</w:t>
            </w:r>
            <w:r w:rsidRPr="00E23760">
              <w:rPr>
                <w:rFonts w:ascii="TH SarabunPSK" w:hAnsi="TH SarabunPSK" w:cs="TH SarabunPSK"/>
                <w:spacing w:val="-4"/>
                <w:sz w:val="28"/>
                <w:cs/>
                <w:lang w:val="en-US"/>
              </w:rPr>
              <w:t>’</w:t>
            </w:r>
            <w:r w:rsidRPr="00E23760">
              <w:rPr>
                <w:rFonts w:ascii="TH SarabunPSK" w:hAnsi="TH SarabunPSK" w:cs="TH SarabunPSK"/>
                <w:spacing w:val="-4"/>
                <w:sz w:val="28"/>
                <w:lang w:val="en-US"/>
              </w:rPr>
              <w:t>s maintenance requirements outlined in the approved data package</w:t>
            </w:r>
            <w:r w:rsidRPr="00E23760">
              <w:rPr>
                <w:rFonts w:ascii="TH SarabunPSK" w:hAnsi="TH SarabunPSK" w:cs="TH SarabunPSK"/>
                <w:spacing w:val="-4"/>
                <w:sz w:val="28"/>
                <w:cs/>
                <w:lang w:val="en-US"/>
              </w:rPr>
              <w:t>.</w:t>
            </w:r>
          </w:p>
        </w:tc>
        <w:sdt>
          <w:sdtPr>
            <w:rPr>
              <w:rFonts w:ascii="TH SarabunPSK" w:hAnsi="TH SarabunPSK" w:cs="TH SarabunPSK"/>
              <w:bCs/>
              <w:spacing w:val="-1"/>
              <w:sz w:val="28"/>
            </w:rPr>
            <w:id w:val="-1579972979"/>
            <w:placeholder>
              <w:docPart w:val="58B70A0FEEC74DBA884C720FACD7E6B7"/>
            </w:placeholder>
            <w:showingPlcHdr/>
          </w:sdtPr>
          <w:sdtContent>
            <w:tc>
              <w:tcPr>
                <w:tcW w:w="4098" w:type="dxa"/>
              </w:tcPr>
              <w:p w14:paraId="3F207CFD" w14:textId="360793D5" w:rsidR="003B5B48"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sdt>
          <w:sdtPr>
            <w:rPr>
              <w:rFonts w:ascii="TH SarabunPSK" w:hAnsi="TH SarabunPSK" w:cs="TH SarabunPSK"/>
              <w:bCs/>
              <w:spacing w:val="-1"/>
              <w:sz w:val="28"/>
            </w:rPr>
            <w:id w:val="-1375931678"/>
            <w:placeholder>
              <w:docPart w:val="1AB15BD9D2CF4E828C1FB1AEA18420ED"/>
            </w:placeholder>
            <w:showingPlcHdr/>
          </w:sdtPr>
          <w:sdtContent>
            <w:tc>
              <w:tcPr>
                <w:tcW w:w="2424" w:type="dxa"/>
              </w:tcPr>
              <w:p w14:paraId="5C67BF90" w14:textId="11523627" w:rsidR="003B5B48"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tr>
      <w:tr w:rsidR="003B5B48" w:rsidRPr="002401E7" w14:paraId="043FD5F8" w14:textId="77777777" w:rsidTr="00A62597">
        <w:tc>
          <w:tcPr>
            <w:tcW w:w="7507" w:type="dxa"/>
          </w:tcPr>
          <w:p w14:paraId="3C8E123E" w14:textId="47427B7C" w:rsidR="003B5B48" w:rsidRPr="00E23760" w:rsidRDefault="003B5B48" w:rsidP="003B5B48">
            <w:pPr>
              <w:pStyle w:val="ListParagraph"/>
              <w:widowControl w:val="0"/>
              <w:numPr>
                <w:ilvl w:val="0"/>
                <w:numId w:val="2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23760">
              <w:rPr>
                <w:rFonts w:ascii="TH SarabunPSK" w:hAnsi="TH SarabunPSK" w:cs="TH SarabunPSK"/>
                <w:spacing w:val="-4"/>
                <w:sz w:val="28"/>
                <w:lang w:val="en-US"/>
              </w:rPr>
              <w:t xml:space="preserve">Any modification, repair, or design change which in any way alters the initial RVSM approval, </w:t>
            </w:r>
            <w:r w:rsidRPr="00E23760">
              <w:rPr>
                <w:rFonts w:ascii="TH SarabunPSK" w:hAnsi="TH SarabunPSK" w:cs="TH SarabunPSK"/>
                <w:sz w:val="28"/>
              </w:rPr>
              <w:t xml:space="preserve">shall </w:t>
            </w:r>
            <w:r w:rsidRPr="00E23760">
              <w:rPr>
                <w:rFonts w:ascii="TH SarabunPSK" w:hAnsi="TH SarabunPSK" w:cs="TH SarabunPSK"/>
                <w:spacing w:val="-4"/>
                <w:sz w:val="28"/>
                <w:lang w:val="en-US"/>
              </w:rPr>
              <w:t>be subject to a design review by persons approved by the approving authority</w:t>
            </w:r>
          </w:p>
        </w:tc>
        <w:sdt>
          <w:sdtPr>
            <w:rPr>
              <w:rFonts w:ascii="TH SarabunPSK" w:hAnsi="TH SarabunPSK" w:cs="TH SarabunPSK"/>
              <w:bCs/>
              <w:spacing w:val="-1"/>
              <w:sz w:val="28"/>
            </w:rPr>
            <w:id w:val="1135377956"/>
            <w:placeholder>
              <w:docPart w:val="0A7CA6192B054C1EA8140D4366EA0C0C"/>
            </w:placeholder>
            <w:showingPlcHdr/>
          </w:sdtPr>
          <w:sdtContent>
            <w:tc>
              <w:tcPr>
                <w:tcW w:w="4098" w:type="dxa"/>
              </w:tcPr>
              <w:p w14:paraId="315E9E8E" w14:textId="4441DB48" w:rsidR="003B5B48"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sdt>
          <w:sdtPr>
            <w:rPr>
              <w:rFonts w:ascii="TH SarabunPSK" w:hAnsi="TH SarabunPSK" w:cs="TH SarabunPSK"/>
              <w:bCs/>
              <w:spacing w:val="-1"/>
              <w:sz w:val="28"/>
            </w:rPr>
            <w:id w:val="-2105492879"/>
            <w:placeholder>
              <w:docPart w:val="1F39F3A68EC144ABB61C25F1189AAB33"/>
            </w:placeholder>
            <w:showingPlcHdr/>
          </w:sdtPr>
          <w:sdtContent>
            <w:tc>
              <w:tcPr>
                <w:tcW w:w="2424" w:type="dxa"/>
              </w:tcPr>
              <w:p w14:paraId="15F572BF" w14:textId="78617B8F" w:rsidR="003B5B48"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tr>
      <w:tr w:rsidR="003B5B48" w:rsidRPr="002401E7" w14:paraId="2BF43EBD" w14:textId="77777777" w:rsidTr="00A62597">
        <w:tc>
          <w:tcPr>
            <w:tcW w:w="7507" w:type="dxa"/>
          </w:tcPr>
          <w:p w14:paraId="200030A3" w14:textId="7F7EE833" w:rsidR="003B5B48" w:rsidRPr="00E23760" w:rsidRDefault="003B5B48" w:rsidP="003B5B48">
            <w:pPr>
              <w:pStyle w:val="ListParagraph"/>
              <w:widowControl w:val="0"/>
              <w:numPr>
                <w:ilvl w:val="0"/>
                <w:numId w:val="2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E23760">
              <w:rPr>
                <w:rFonts w:ascii="TH SarabunPSK" w:hAnsi="TH SarabunPSK" w:cs="TH SarabunPSK"/>
                <w:spacing w:val="-4"/>
                <w:sz w:val="28"/>
                <w:lang w:val="en-US"/>
              </w:rPr>
              <w:t>Any maintenance practices which may affect the continuing RVSM approval integrity, e</w:t>
            </w:r>
            <w:r w:rsidRPr="00E23760">
              <w:rPr>
                <w:rFonts w:ascii="TH SarabunPSK" w:hAnsi="TH SarabunPSK" w:cs="TH SarabunPSK"/>
                <w:spacing w:val="-4"/>
                <w:sz w:val="28"/>
                <w:cs/>
                <w:lang w:val="en-US"/>
              </w:rPr>
              <w:t>.</w:t>
            </w:r>
            <w:r w:rsidRPr="00E23760">
              <w:rPr>
                <w:rFonts w:ascii="TH SarabunPSK" w:hAnsi="TH SarabunPSK" w:cs="TH SarabunPSK"/>
                <w:spacing w:val="-4"/>
                <w:sz w:val="28"/>
                <w:lang w:val="en-US"/>
              </w:rPr>
              <w:t>g</w:t>
            </w:r>
            <w:r w:rsidRPr="00E23760">
              <w:rPr>
                <w:rFonts w:ascii="TH SarabunPSK" w:hAnsi="TH SarabunPSK" w:cs="TH SarabunPSK"/>
                <w:spacing w:val="-4"/>
                <w:sz w:val="28"/>
                <w:cs/>
                <w:lang w:val="en-US"/>
              </w:rPr>
              <w:t xml:space="preserve">. </w:t>
            </w:r>
            <w:r w:rsidRPr="00E23760">
              <w:rPr>
                <w:rFonts w:ascii="TH SarabunPSK" w:hAnsi="TH SarabunPSK" w:cs="TH SarabunPSK"/>
                <w:spacing w:val="-4"/>
                <w:sz w:val="28"/>
                <w:lang w:val="en-US"/>
              </w:rPr>
              <w:t>the alignment of pitot</w:t>
            </w:r>
            <w:r w:rsidRPr="00E23760">
              <w:rPr>
                <w:rFonts w:ascii="TH SarabunPSK" w:hAnsi="TH SarabunPSK" w:cs="TH SarabunPSK"/>
                <w:spacing w:val="-4"/>
                <w:sz w:val="28"/>
                <w:cs/>
                <w:lang w:val="en-US"/>
              </w:rPr>
              <w:t>/</w:t>
            </w:r>
            <w:r w:rsidRPr="00E23760">
              <w:rPr>
                <w:rFonts w:ascii="TH SarabunPSK" w:hAnsi="TH SarabunPSK" w:cs="TH SarabunPSK"/>
                <w:spacing w:val="-4"/>
                <w:sz w:val="28"/>
                <w:lang w:val="en-US"/>
              </w:rPr>
              <w:t xml:space="preserve">static probes, dents, or the deformation around static plates, </w:t>
            </w:r>
            <w:r w:rsidRPr="00E23760">
              <w:rPr>
                <w:rFonts w:ascii="TH SarabunPSK" w:hAnsi="TH SarabunPSK" w:cs="TH SarabunPSK"/>
                <w:sz w:val="28"/>
              </w:rPr>
              <w:t xml:space="preserve">shall </w:t>
            </w:r>
            <w:r w:rsidRPr="00E23760">
              <w:rPr>
                <w:rFonts w:ascii="TH SarabunPSK" w:hAnsi="TH SarabunPSK" w:cs="TH SarabunPSK"/>
                <w:spacing w:val="-4"/>
                <w:sz w:val="28"/>
                <w:lang w:val="en-US"/>
              </w:rPr>
              <w:t>be referred to the Authority</w:t>
            </w:r>
            <w:r w:rsidRPr="00E23760">
              <w:rPr>
                <w:rFonts w:ascii="TH SarabunPSK" w:hAnsi="TH SarabunPSK" w:cs="TH SarabunPSK"/>
                <w:spacing w:val="-4"/>
                <w:sz w:val="28"/>
                <w:cs/>
                <w:lang w:val="en-US"/>
              </w:rPr>
              <w:t>.</w:t>
            </w:r>
          </w:p>
        </w:tc>
        <w:sdt>
          <w:sdtPr>
            <w:rPr>
              <w:rFonts w:ascii="TH SarabunPSK" w:hAnsi="TH SarabunPSK" w:cs="TH SarabunPSK"/>
              <w:bCs/>
              <w:spacing w:val="-1"/>
              <w:sz w:val="28"/>
            </w:rPr>
            <w:id w:val="77950839"/>
            <w:placeholder>
              <w:docPart w:val="716A38EC9F9F46E7A61B4C7E0B41F230"/>
            </w:placeholder>
            <w:showingPlcHdr/>
          </w:sdtPr>
          <w:sdtContent>
            <w:tc>
              <w:tcPr>
                <w:tcW w:w="4098" w:type="dxa"/>
              </w:tcPr>
              <w:p w14:paraId="425690C4" w14:textId="426377CA" w:rsidR="003B5B48"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sdt>
          <w:sdtPr>
            <w:rPr>
              <w:rFonts w:ascii="TH SarabunPSK" w:hAnsi="TH SarabunPSK" w:cs="TH SarabunPSK"/>
              <w:bCs/>
              <w:spacing w:val="-1"/>
              <w:sz w:val="28"/>
            </w:rPr>
            <w:id w:val="-1306007742"/>
            <w:placeholder>
              <w:docPart w:val="F141430BDFA6450E884B761A7714097B"/>
            </w:placeholder>
            <w:showingPlcHdr/>
          </w:sdtPr>
          <w:sdtContent>
            <w:tc>
              <w:tcPr>
                <w:tcW w:w="2424" w:type="dxa"/>
              </w:tcPr>
              <w:p w14:paraId="0DFC87D9" w14:textId="1B8B1D37" w:rsidR="003B5B48"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tr>
      <w:tr w:rsidR="003B5B48" w:rsidRPr="002401E7" w14:paraId="2EE0B9B0" w14:textId="77777777" w:rsidTr="00A62597">
        <w:tc>
          <w:tcPr>
            <w:tcW w:w="7507" w:type="dxa"/>
          </w:tcPr>
          <w:p w14:paraId="5417A742" w14:textId="77777777" w:rsidR="003B5B48" w:rsidRPr="00E23760" w:rsidRDefault="003B5B48" w:rsidP="003B5B48">
            <w:pPr>
              <w:pStyle w:val="ListParagraph"/>
              <w:widowControl w:val="0"/>
              <w:numPr>
                <w:ilvl w:val="0"/>
                <w:numId w:val="2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cs/>
                <w:lang w:val="en-US"/>
              </w:rPr>
            </w:pPr>
            <w:r w:rsidRPr="00E23760">
              <w:rPr>
                <w:rFonts w:ascii="TH SarabunPSK" w:hAnsi="TH SarabunPSK" w:cs="TH SarabunPSK"/>
                <w:spacing w:val="-4"/>
                <w:sz w:val="28"/>
                <w:lang w:val="en-US"/>
              </w:rPr>
              <w:lastRenderedPageBreak/>
              <w:t>Built</w:t>
            </w:r>
            <w:r w:rsidRPr="00E23760">
              <w:rPr>
                <w:rFonts w:ascii="TH SarabunPSK" w:hAnsi="TH SarabunPSK" w:cs="TH SarabunPSK"/>
                <w:spacing w:val="-4"/>
                <w:sz w:val="28"/>
                <w:cs/>
                <w:lang w:val="en-US"/>
              </w:rPr>
              <w:t>-</w:t>
            </w:r>
            <w:r w:rsidRPr="00E23760">
              <w:rPr>
                <w:rFonts w:ascii="TH SarabunPSK" w:hAnsi="TH SarabunPSK" w:cs="TH SarabunPSK"/>
                <w:spacing w:val="-4"/>
                <w:sz w:val="28"/>
                <w:lang w:val="en-US"/>
              </w:rPr>
              <w:t xml:space="preserve">in Test Equipment </w:t>
            </w:r>
            <w:r w:rsidRPr="00E23760">
              <w:rPr>
                <w:rFonts w:ascii="TH SarabunPSK" w:hAnsi="TH SarabunPSK" w:cs="TH SarabunPSK"/>
                <w:spacing w:val="-4"/>
                <w:sz w:val="28"/>
                <w:cs/>
                <w:lang w:val="en-US"/>
              </w:rPr>
              <w:t>(</w:t>
            </w:r>
            <w:r w:rsidRPr="00E23760">
              <w:rPr>
                <w:rFonts w:ascii="TH SarabunPSK" w:hAnsi="TH SarabunPSK" w:cs="TH SarabunPSK"/>
                <w:spacing w:val="-4"/>
                <w:sz w:val="28"/>
                <w:lang w:val="en-US"/>
              </w:rPr>
              <w:t>BITE</w:t>
            </w:r>
            <w:r w:rsidRPr="00E23760">
              <w:rPr>
                <w:rFonts w:ascii="TH SarabunPSK" w:hAnsi="TH SarabunPSK" w:cs="TH SarabunPSK"/>
                <w:spacing w:val="-4"/>
                <w:sz w:val="28"/>
                <w:cs/>
                <w:lang w:val="en-US"/>
              </w:rPr>
              <w:t xml:space="preserve">) </w:t>
            </w:r>
            <w:r w:rsidRPr="00E23760">
              <w:rPr>
                <w:rFonts w:ascii="TH SarabunPSK" w:hAnsi="TH SarabunPSK" w:cs="TH SarabunPSK"/>
                <w:spacing w:val="-4"/>
                <w:sz w:val="28"/>
                <w:lang w:val="en-US"/>
              </w:rPr>
              <w:t xml:space="preserve">testing is not an acceptable basis for calibrations, </w:t>
            </w:r>
            <w:r w:rsidRPr="00E23760">
              <w:rPr>
                <w:rFonts w:ascii="TH SarabunPSK" w:hAnsi="TH SarabunPSK" w:cs="TH SarabunPSK"/>
                <w:spacing w:val="-4"/>
                <w:sz w:val="28"/>
                <w:cs/>
                <w:lang w:val="en-US"/>
              </w:rPr>
              <w:t>(</w:t>
            </w:r>
            <w:r w:rsidRPr="00E23760">
              <w:rPr>
                <w:rFonts w:ascii="TH SarabunPSK" w:hAnsi="TH SarabunPSK" w:cs="TH SarabunPSK"/>
                <w:spacing w:val="-4"/>
                <w:sz w:val="28"/>
                <w:lang w:val="en-US"/>
              </w:rPr>
              <w:t>unless it is shown to be acceptable by the airframe manufacturer with the approval of the Authority</w:t>
            </w:r>
            <w:r w:rsidRPr="00E23760">
              <w:rPr>
                <w:rFonts w:ascii="TH SarabunPSK" w:hAnsi="TH SarabunPSK" w:cs="TH SarabunPSK"/>
                <w:spacing w:val="-4"/>
                <w:sz w:val="28"/>
                <w:cs/>
                <w:lang w:val="en-US"/>
              </w:rPr>
              <w:t xml:space="preserve">) </w:t>
            </w:r>
            <w:r w:rsidRPr="00E23760">
              <w:rPr>
                <w:rFonts w:ascii="TH SarabunPSK" w:hAnsi="TH SarabunPSK" w:cs="TH SarabunPSK"/>
                <w:spacing w:val="-4"/>
                <w:sz w:val="28"/>
                <w:lang w:val="en-US"/>
              </w:rPr>
              <w:t>and should only be used for fault isolation and troubleshooting purposes</w:t>
            </w:r>
            <w:r w:rsidRPr="00E23760">
              <w:rPr>
                <w:rFonts w:ascii="TH SarabunPSK" w:hAnsi="TH SarabunPSK" w:cs="TH SarabunPSK"/>
                <w:spacing w:val="-4"/>
                <w:sz w:val="28"/>
                <w:cs/>
                <w:lang w:val="en-US"/>
              </w:rPr>
              <w:t>.</w:t>
            </w:r>
          </w:p>
        </w:tc>
        <w:sdt>
          <w:sdtPr>
            <w:rPr>
              <w:rFonts w:ascii="TH SarabunPSK" w:hAnsi="TH SarabunPSK" w:cs="TH SarabunPSK"/>
              <w:bCs/>
              <w:spacing w:val="-1"/>
              <w:sz w:val="28"/>
            </w:rPr>
            <w:id w:val="1734350461"/>
            <w:placeholder>
              <w:docPart w:val="FE3BE8DB1BF34971938C7ED980B2E8B0"/>
            </w:placeholder>
            <w:showingPlcHdr/>
          </w:sdtPr>
          <w:sdtContent>
            <w:tc>
              <w:tcPr>
                <w:tcW w:w="4098" w:type="dxa"/>
              </w:tcPr>
              <w:p w14:paraId="2A787D93" w14:textId="0280C22D" w:rsidR="003B5B48"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sdt>
          <w:sdtPr>
            <w:rPr>
              <w:rFonts w:ascii="TH SarabunPSK" w:hAnsi="TH SarabunPSK" w:cs="TH SarabunPSK"/>
              <w:bCs/>
              <w:spacing w:val="-1"/>
              <w:sz w:val="28"/>
            </w:rPr>
            <w:id w:val="910739169"/>
            <w:placeholder>
              <w:docPart w:val="E11F240998B24E92AC069105BD3B1700"/>
            </w:placeholder>
            <w:showingPlcHdr/>
          </w:sdtPr>
          <w:sdtContent>
            <w:tc>
              <w:tcPr>
                <w:tcW w:w="2424" w:type="dxa"/>
              </w:tcPr>
              <w:p w14:paraId="6B7627C6" w14:textId="7DF4B42B" w:rsidR="003B5B48" w:rsidRPr="00E23760"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tr>
      <w:tr w:rsidR="003B5B48" w:rsidRPr="002401E7" w14:paraId="5B665F96" w14:textId="77777777" w:rsidTr="00A62597">
        <w:tc>
          <w:tcPr>
            <w:tcW w:w="7507" w:type="dxa"/>
          </w:tcPr>
          <w:p w14:paraId="7E4057FF" w14:textId="77777777" w:rsidR="003B5B48" w:rsidRPr="004C505C" w:rsidRDefault="003B5B48" w:rsidP="003B5B48">
            <w:pPr>
              <w:pStyle w:val="ListParagraph"/>
              <w:widowControl w:val="0"/>
              <w:numPr>
                <w:ilvl w:val="0"/>
                <w:numId w:val="23"/>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4C505C">
              <w:rPr>
                <w:rFonts w:ascii="TH SarabunPSK" w:hAnsi="TH SarabunPSK" w:cs="TH SarabunPSK"/>
                <w:spacing w:val="-4"/>
                <w:sz w:val="28"/>
                <w:lang w:val="en-US"/>
              </w:rPr>
              <w:t>Some aircraft manufacturers have determined that the removal and replacement of components utilising quick disconnects and associated fittings, when properly connected, will not require a leak check</w:t>
            </w:r>
            <w:r w:rsidRPr="004C505C">
              <w:rPr>
                <w:rFonts w:ascii="TH SarabunPSK" w:hAnsi="TH SarabunPSK" w:cs="TH SarabunPSK"/>
                <w:spacing w:val="-4"/>
                <w:sz w:val="28"/>
                <w:cs/>
                <w:lang w:val="en-US"/>
              </w:rPr>
              <w:t xml:space="preserve">. </w:t>
            </w:r>
            <w:r w:rsidRPr="004C505C">
              <w:rPr>
                <w:rFonts w:ascii="TH SarabunPSK" w:hAnsi="TH SarabunPSK" w:cs="TH SarabunPSK"/>
                <w:spacing w:val="-4"/>
                <w:sz w:val="28"/>
                <w:lang w:val="en-US"/>
              </w:rPr>
              <w:t>While this approach may allow the aircraft to meet static system certification standards when properly connected, it does not always ensure the integrity of the fittings and connectors, nor does it confirm system integrity during component replacement and reconnections</w:t>
            </w:r>
            <w:r w:rsidRPr="004C505C">
              <w:rPr>
                <w:rFonts w:ascii="TH SarabunPSK" w:hAnsi="TH SarabunPSK" w:cs="TH SarabunPSK"/>
                <w:spacing w:val="-4"/>
                <w:sz w:val="28"/>
                <w:cs/>
                <w:lang w:val="en-US"/>
              </w:rPr>
              <w:t xml:space="preserve">. </w:t>
            </w:r>
            <w:r w:rsidRPr="004C505C">
              <w:rPr>
                <w:rFonts w:ascii="TH SarabunPSK" w:hAnsi="TH SarabunPSK" w:cs="TH SarabunPSK"/>
                <w:spacing w:val="-4"/>
                <w:sz w:val="28"/>
                <w:lang w:val="en-US"/>
              </w:rPr>
              <w:t>Therefore a system leak check or visual inspection should be accomplished any time a quick disconnect static line is broken</w:t>
            </w:r>
            <w:r w:rsidRPr="004C505C">
              <w:rPr>
                <w:rFonts w:ascii="TH SarabunPSK" w:hAnsi="TH SarabunPSK" w:cs="TH SarabunPSK"/>
                <w:spacing w:val="-4"/>
                <w:sz w:val="28"/>
                <w:cs/>
                <w:lang w:val="en-US"/>
              </w:rPr>
              <w:t>.</w:t>
            </w:r>
          </w:p>
        </w:tc>
        <w:sdt>
          <w:sdtPr>
            <w:rPr>
              <w:rFonts w:ascii="TH SarabunPSK" w:hAnsi="TH SarabunPSK" w:cs="TH SarabunPSK"/>
              <w:bCs/>
              <w:spacing w:val="-1"/>
              <w:sz w:val="28"/>
            </w:rPr>
            <w:id w:val="1255557701"/>
            <w:placeholder>
              <w:docPart w:val="B24C7CC90FB845D0A1111E617733D632"/>
            </w:placeholder>
            <w:showingPlcHdr/>
          </w:sdtPr>
          <w:sdtContent>
            <w:tc>
              <w:tcPr>
                <w:tcW w:w="4098" w:type="dxa"/>
              </w:tcPr>
              <w:p w14:paraId="057CC149" w14:textId="4E40D975"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sdt>
          <w:sdtPr>
            <w:rPr>
              <w:rFonts w:ascii="TH SarabunPSK" w:hAnsi="TH SarabunPSK" w:cs="TH SarabunPSK"/>
              <w:bCs/>
              <w:spacing w:val="-1"/>
              <w:sz w:val="28"/>
            </w:rPr>
            <w:id w:val="1140001690"/>
            <w:placeholder>
              <w:docPart w:val="0F27101C8C7C43419ACFB8EAEC3E05CC"/>
            </w:placeholder>
            <w:showingPlcHdr/>
          </w:sdtPr>
          <w:sdtContent>
            <w:tc>
              <w:tcPr>
                <w:tcW w:w="2424" w:type="dxa"/>
              </w:tcPr>
              <w:p w14:paraId="1E0FB383" w14:textId="25A472DE"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BE6B33">
                  <w:rPr>
                    <w:rStyle w:val="PlaceholderText"/>
                  </w:rPr>
                  <w:t>Click or tap here to enter text.</w:t>
                </w:r>
              </w:p>
            </w:tc>
          </w:sdtContent>
        </w:sdt>
      </w:tr>
      <w:tr w:rsidR="003B5B48" w:rsidRPr="002401E7" w14:paraId="4817E589" w14:textId="77777777" w:rsidTr="00A62597">
        <w:tc>
          <w:tcPr>
            <w:tcW w:w="7507" w:type="dxa"/>
          </w:tcPr>
          <w:p w14:paraId="016DE3C6" w14:textId="54677887" w:rsidR="003B5B48" w:rsidRPr="004C505C"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C505C">
              <w:rPr>
                <w:rFonts w:ascii="TH SarabunPSK" w:hAnsi="TH SarabunPSK" w:cs="TH SarabunPSK"/>
                <w:sz w:val="28"/>
              </w:rPr>
              <w:t>21</w:t>
            </w:r>
            <w:r w:rsidRPr="004C505C">
              <w:rPr>
                <w:rFonts w:ascii="TH SarabunPSK" w:hAnsi="TH SarabunPSK" w:cs="TH SarabunPSK"/>
                <w:sz w:val="28"/>
                <w:cs/>
              </w:rPr>
              <w:t>.</w:t>
            </w:r>
            <w:r w:rsidRPr="004C505C">
              <w:rPr>
                <w:rFonts w:ascii="TH SarabunPSK" w:hAnsi="TH SarabunPSK" w:cs="TH SarabunPSK"/>
                <w:sz w:val="28"/>
              </w:rPr>
              <w:t>3</w:t>
            </w:r>
            <w:r w:rsidRPr="004C505C">
              <w:rPr>
                <w:rFonts w:ascii="TH SarabunPSK" w:hAnsi="TH SarabunPSK" w:cs="TH SarabunPSK"/>
                <w:sz w:val="28"/>
                <w:cs/>
              </w:rPr>
              <w:t>.</w:t>
            </w:r>
            <w:r w:rsidRPr="004C505C">
              <w:rPr>
                <w:rFonts w:ascii="TH SarabunPSK" w:hAnsi="TH SarabunPSK" w:cs="TH SarabunPSK"/>
                <w:sz w:val="28"/>
              </w:rPr>
              <w:t xml:space="preserve">7 </w:t>
            </w:r>
            <w:r w:rsidRPr="004C505C">
              <w:rPr>
                <w:rFonts w:ascii="TH SarabunPSK" w:hAnsi="TH SarabunPSK" w:cs="TH SarabunPSK"/>
                <w:sz w:val="28"/>
              </w:rPr>
              <w:tab/>
              <w:t>Airframe and static systems shall be maintained in accordance with the airframe manufacturer</w:t>
            </w:r>
            <w:r w:rsidRPr="004C505C">
              <w:rPr>
                <w:rFonts w:ascii="TH SarabunPSK" w:hAnsi="TH SarabunPSK" w:cs="TH SarabunPSK"/>
                <w:sz w:val="28"/>
                <w:cs/>
              </w:rPr>
              <w:t>’</w:t>
            </w:r>
            <w:r w:rsidRPr="004C505C">
              <w:rPr>
                <w:rFonts w:ascii="TH SarabunPSK" w:hAnsi="TH SarabunPSK" w:cs="TH SarabunPSK"/>
                <w:sz w:val="28"/>
              </w:rPr>
              <w:t>s inspection standards and procedures</w:t>
            </w:r>
            <w:r w:rsidRPr="004C505C">
              <w:rPr>
                <w:rFonts w:ascii="TH SarabunPSK" w:hAnsi="TH SarabunPSK" w:cs="TH SarabunPSK"/>
                <w:sz w:val="28"/>
                <w:cs/>
              </w:rPr>
              <w:t>.</w:t>
            </w:r>
          </w:p>
        </w:tc>
        <w:sdt>
          <w:sdtPr>
            <w:rPr>
              <w:rFonts w:ascii="TH SarabunPSK" w:hAnsi="TH SarabunPSK" w:cs="TH SarabunPSK"/>
              <w:bCs/>
              <w:spacing w:val="-1"/>
              <w:sz w:val="28"/>
            </w:rPr>
            <w:id w:val="-596407915"/>
            <w:placeholder>
              <w:docPart w:val="619027FABF7743C7A6A4161DE0D98FD0"/>
            </w:placeholder>
            <w:showingPlcHdr/>
          </w:sdtPr>
          <w:sdtContent>
            <w:tc>
              <w:tcPr>
                <w:tcW w:w="4098" w:type="dxa"/>
              </w:tcPr>
              <w:p w14:paraId="6FC7D414" w14:textId="4434DBEB" w:rsidR="003B5B48" w:rsidRPr="004C505C"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BE6B33">
                  <w:rPr>
                    <w:rStyle w:val="PlaceholderText"/>
                  </w:rPr>
                  <w:t>Click or tap here to enter text.</w:t>
                </w:r>
              </w:p>
            </w:tc>
          </w:sdtContent>
        </w:sdt>
        <w:sdt>
          <w:sdtPr>
            <w:rPr>
              <w:rFonts w:ascii="TH SarabunPSK" w:hAnsi="TH SarabunPSK" w:cs="TH SarabunPSK"/>
              <w:bCs/>
              <w:spacing w:val="-1"/>
              <w:sz w:val="28"/>
            </w:rPr>
            <w:id w:val="1974244220"/>
            <w:placeholder>
              <w:docPart w:val="9A966AC8BE974065A4FC311D34322661"/>
            </w:placeholder>
            <w:showingPlcHdr/>
          </w:sdtPr>
          <w:sdtContent>
            <w:tc>
              <w:tcPr>
                <w:tcW w:w="2424" w:type="dxa"/>
              </w:tcPr>
              <w:p w14:paraId="60200976" w14:textId="2CA4E480" w:rsidR="003B5B48" w:rsidRPr="004C505C"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BE6B33">
                  <w:rPr>
                    <w:rStyle w:val="PlaceholderText"/>
                  </w:rPr>
                  <w:t>Click or tap here to enter text.</w:t>
                </w:r>
              </w:p>
            </w:tc>
          </w:sdtContent>
        </w:sdt>
      </w:tr>
      <w:tr w:rsidR="008E7000" w:rsidRPr="002401E7" w14:paraId="01E63A39" w14:textId="77777777" w:rsidTr="00D70AF1">
        <w:tc>
          <w:tcPr>
            <w:tcW w:w="14029" w:type="dxa"/>
            <w:gridSpan w:val="3"/>
          </w:tcPr>
          <w:p w14:paraId="57CD814D" w14:textId="77777777" w:rsidR="008E7000" w:rsidRPr="004C505C" w:rsidRDefault="008E7000"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C505C">
              <w:rPr>
                <w:rFonts w:ascii="TH SarabunPSK" w:hAnsi="TH SarabunPSK" w:cs="TH SarabunPSK"/>
                <w:sz w:val="28"/>
              </w:rPr>
              <w:t>21</w:t>
            </w:r>
            <w:r w:rsidRPr="004C505C">
              <w:rPr>
                <w:rFonts w:ascii="TH SarabunPSK" w:hAnsi="TH SarabunPSK" w:cs="TH SarabunPSK"/>
                <w:sz w:val="28"/>
                <w:cs/>
              </w:rPr>
              <w:t>.</w:t>
            </w:r>
            <w:r w:rsidRPr="004C505C">
              <w:rPr>
                <w:rFonts w:ascii="TH SarabunPSK" w:hAnsi="TH SarabunPSK" w:cs="TH SarabunPSK"/>
                <w:sz w:val="28"/>
              </w:rPr>
              <w:t>4</w:t>
            </w:r>
            <w:r w:rsidR="00DA2C26" w:rsidRPr="004C505C">
              <w:rPr>
                <w:rFonts w:ascii="TH SarabunPSK" w:hAnsi="TH SarabunPSK" w:cs="TH SarabunPSK"/>
                <w:sz w:val="28"/>
                <w:cs/>
              </w:rPr>
              <w:tab/>
            </w:r>
            <w:r w:rsidRPr="004C505C">
              <w:rPr>
                <w:rFonts w:ascii="TH SarabunPSK" w:hAnsi="TH SarabunPSK" w:cs="TH SarabunPSK"/>
                <w:sz w:val="28"/>
              </w:rPr>
              <w:t xml:space="preserve">Minimum Navigation Performance Specifications </w:t>
            </w:r>
            <w:r w:rsidRPr="004C505C">
              <w:rPr>
                <w:rFonts w:ascii="TH SarabunPSK" w:hAnsi="TH SarabunPSK" w:cs="TH SarabunPSK"/>
                <w:sz w:val="28"/>
                <w:cs/>
              </w:rPr>
              <w:t>(</w:t>
            </w:r>
            <w:r w:rsidRPr="004C505C">
              <w:rPr>
                <w:rFonts w:ascii="TH SarabunPSK" w:hAnsi="TH SarabunPSK" w:cs="TH SarabunPSK"/>
                <w:sz w:val="28"/>
              </w:rPr>
              <w:t>MNPS</w:t>
            </w:r>
            <w:r w:rsidRPr="004C505C">
              <w:rPr>
                <w:rFonts w:ascii="TH SarabunPSK" w:hAnsi="TH SarabunPSK" w:cs="TH SarabunPSK"/>
                <w:sz w:val="28"/>
                <w:cs/>
              </w:rPr>
              <w:t xml:space="preserve">) </w:t>
            </w:r>
            <w:r w:rsidRPr="004C505C">
              <w:rPr>
                <w:rFonts w:ascii="TH SarabunPSK" w:hAnsi="TH SarabunPSK" w:cs="TH SarabunPSK"/>
                <w:sz w:val="28"/>
              </w:rPr>
              <w:t xml:space="preserve">and Required Navigation Performance </w:t>
            </w:r>
            <w:r w:rsidRPr="004C505C">
              <w:rPr>
                <w:rFonts w:ascii="TH SarabunPSK" w:hAnsi="TH SarabunPSK" w:cs="TH SarabunPSK"/>
                <w:sz w:val="28"/>
                <w:cs/>
              </w:rPr>
              <w:t>(</w:t>
            </w:r>
            <w:r w:rsidRPr="004C505C">
              <w:rPr>
                <w:rFonts w:ascii="TH SarabunPSK" w:hAnsi="TH SarabunPSK" w:cs="TH SarabunPSK"/>
                <w:sz w:val="28"/>
              </w:rPr>
              <w:t>RNP</w:t>
            </w:r>
            <w:r w:rsidRPr="004C505C">
              <w:rPr>
                <w:rFonts w:ascii="TH SarabunPSK" w:hAnsi="TH SarabunPSK" w:cs="TH SarabunPSK"/>
                <w:sz w:val="28"/>
                <w:cs/>
              </w:rPr>
              <w:t xml:space="preserve">) </w:t>
            </w:r>
            <w:r w:rsidRPr="004C505C">
              <w:rPr>
                <w:rFonts w:ascii="TH SarabunPSK" w:hAnsi="TH SarabunPSK" w:cs="TH SarabunPSK"/>
                <w:sz w:val="28"/>
              </w:rPr>
              <w:t>Approval</w:t>
            </w:r>
          </w:p>
        </w:tc>
      </w:tr>
      <w:tr w:rsidR="003B5B48" w:rsidRPr="002401E7" w14:paraId="0F8B5857" w14:textId="77777777" w:rsidTr="00A62597">
        <w:tc>
          <w:tcPr>
            <w:tcW w:w="7507" w:type="dxa"/>
          </w:tcPr>
          <w:p w14:paraId="7854489D" w14:textId="1A3161E8" w:rsidR="003B5B48" w:rsidRPr="004C505C"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C505C">
              <w:rPr>
                <w:rFonts w:ascii="TH SarabunPSK" w:hAnsi="TH SarabunPSK" w:cs="TH SarabunPSK"/>
                <w:sz w:val="28"/>
              </w:rPr>
              <w:t>21</w:t>
            </w:r>
            <w:r w:rsidRPr="004C505C">
              <w:rPr>
                <w:rFonts w:ascii="TH SarabunPSK" w:hAnsi="TH SarabunPSK" w:cs="TH SarabunPSK"/>
                <w:sz w:val="28"/>
                <w:cs/>
              </w:rPr>
              <w:t>.</w:t>
            </w:r>
            <w:r w:rsidRPr="004C505C">
              <w:rPr>
                <w:rFonts w:ascii="TH SarabunPSK" w:hAnsi="TH SarabunPSK" w:cs="TH SarabunPSK"/>
                <w:sz w:val="28"/>
              </w:rPr>
              <w:t>4</w:t>
            </w:r>
            <w:r w:rsidRPr="004C505C">
              <w:rPr>
                <w:rFonts w:ascii="TH SarabunPSK" w:hAnsi="TH SarabunPSK" w:cs="TH SarabunPSK"/>
                <w:sz w:val="28"/>
                <w:cs/>
              </w:rPr>
              <w:t>.</w:t>
            </w:r>
            <w:r w:rsidRPr="004C505C">
              <w:rPr>
                <w:rFonts w:ascii="TH SarabunPSK" w:hAnsi="TH SarabunPSK" w:cs="TH SarabunPSK"/>
                <w:sz w:val="28"/>
              </w:rPr>
              <w:t>1</w:t>
            </w:r>
            <w:r w:rsidRPr="004C505C">
              <w:rPr>
                <w:rFonts w:ascii="TH SarabunPSK" w:hAnsi="TH SarabunPSK" w:cs="TH SarabunPSK"/>
                <w:sz w:val="28"/>
                <w:cs/>
              </w:rPr>
              <w:tab/>
            </w:r>
            <w:r w:rsidRPr="004C505C">
              <w:rPr>
                <w:rFonts w:ascii="TH SarabunPSK" w:hAnsi="TH SarabunPSK" w:cs="TH SarabunPSK"/>
                <w:sz w:val="28"/>
              </w:rPr>
              <w:t xml:space="preserve">The operator requesting MNPS </w:t>
            </w:r>
            <w:r w:rsidRPr="004C505C">
              <w:rPr>
                <w:rFonts w:ascii="TH SarabunPSK" w:hAnsi="TH SarabunPSK" w:cs="TH SarabunPSK"/>
                <w:sz w:val="28"/>
                <w:lang w:val="en-US"/>
              </w:rPr>
              <w:t xml:space="preserve">specific </w:t>
            </w:r>
            <w:r w:rsidRPr="004C505C">
              <w:rPr>
                <w:rFonts w:ascii="TH SarabunPSK" w:hAnsi="TH SarabunPSK" w:cs="TH SarabunPSK"/>
                <w:sz w:val="28"/>
              </w:rPr>
              <w:t>approval shall submit navigational equipment used, together with its installation and maintenance procedures</w:t>
            </w:r>
            <w:r w:rsidRPr="004C505C">
              <w:rPr>
                <w:rFonts w:ascii="TH SarabunPSK" w:hAnsi="TH SarabunPSK" w:cs="TH SarabunPSK"/>
                <w:sz w:val="28"/>
                <w:cs/>
              </w:rPr>
              <w:t>.</w:t>
            </w:r>
          </w:p>
        </w:tc>
        <w:sdt>
          <w:sdtPr>
            <w:rPr>
              <w:rFonts w:ascii="TH SarabunPSK" w:hAnsi="TH SarabunPSK" w:cs="TH SarabunPSK"/>
              <w:bCs/>
              <w:spacing w:val="-1"/>
              <w:sz w:val="28"/>
            </w:rPr>
            <w:id w:val="343907783"/>
            <w:placeholder>
              <w:docPart w:val="A86D0E9B780347B9B54792582CF1AB1C"/>
            </w:placeholder>
            <w:showingPlcHdr/>
          </w:sdtPr>
          <w:sdtContent>
            <w:tc>
              <w:tcPr>
                <w:tcW w:w="4098" w:type="dxa"/>
              </w:tcPr>
              <w:p w14:paraId="547299CF" w14:textId="79C8BF6A"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42DEF">
                  <w:rPr>
                    <w:rStyle w:val="PlaceholderText"/>
                  </w:rPr>
                  <w:t>Click or tap here to enter text.</w:t>
                </w:r>
              </w:p>
            </w:tc>
          </w:sdtContent>
        </w:sdt>
        <w:sdt>
          <w:sdtPr>
            <w:rPr>
              <w:rFonts w:ascii="TH SarabunPSK" w:hAnsi="TH SarabunPSK" w:cs="TH SarabunPSK"/>
              <w:bCs/>
              <w:spacing w:val="-1"/>
              <w:sz w:val="28"/>
            </w:rPr>
            <w:id w:val="729970340"/>
            <w:placeholder>
              <w:docPart w:val="2386C30300064747BF890ADC07C3CDB6"/>
            </w:placeholder>
            <w:showingPlcHdr/>
          </w:sdtPr>
          <w:sdtContent>
            <w:tc>
              <w:tcPr>
                <w:tcW w:w="2424" w:type="dxa"/>
              </w:tcPr>
              <w:p w14:paraId="4B8384D2" w14:textId="6426591B"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42DEF">
                  <w:rPr>
                    <w:rStyle w:val="PlaceholderText"/>
                  </w:rPr>
                  <w:t>Click or tap here to enter text.</w:t>
                </w:r>
              </w:p>
            </w:tc>
          </w:sdtContent>
        </w:sdt>
      </w:tr>
      <w:tr w:rsidR="003B5B48" w:rsidRPr="002401E7" w14:paraId="118C454F" w14:textId="77777777" w:rsidTr="00A62597">
        <w:tc>
          <w:tcPr>
            <w:tcW w:w="7507" w:type="dxa"/>
          </w:tcPr>
          <w:p w14:paraId="6FC8B23B" w14:textId="77777777" w:rsidR="003B5B48" w:rsidRPr="004C505C"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C505C">
              <w:rPr>
                <w:rFonts w:ascii="TH SarabunPSK" w:hAnsi="TH SarabunPSK" w:cs="TH SarabunPSK"/>
                <w:sz w:val="28"/>
              </w:rPr>
              <w:t>21</w:t>
            </w:r>
            <w:r w:rsidRPr="004C505C">
              <w:rPr>
                <w:rFonts w:ascii="TH SarabunPSK" w:hAnsi="TH SarabunPSK" w:cs="TH SarabunPSK"/>
                <w:sz w:val="28"/>
                <w:cs/>
              </w:rPr>
              <w:t>.</w:t>
            </w:r>
            <w:r w:rsidRPr="004C505C">
              <w:rPr>
                <w:rFonts w:ascii="TH SarabunPSK" w:hAnsi="TH SarabunPSK" w:cs="TH SarabunPSK"/>
                <w:sz w:val="28"/>
              </w:rPr>
              <w:t>4</w:t>
            </w:r>
            <w:r w:rsidRPr="004C505C">
              <w:rPr>
                <w:rFonts w:ascii="TH SarabunPSK" w:hAnsi="TH SarabunPSK" w:cs="TH SarabunPSK"/>
                <w:sz w:val="28"/>
                <w:cs/>
              </w:rPr>
              <w:t>.</w:t>
            </w:r>
            <w:r w:rsidRPr="004C505C">
              <w:rPr>
                <w:rFonts w:ascii="TH SarabunPSK" w:hAnsi="TH SarabunPSK" w:cs="TH SarabunPSK"/>
                <w:sz w:val="28"/>
              </w:rPr>
              <w:t>2</w:t>
            </w:r>
            <w:r w:rsidRPr="004C505C">
              <w:rPr>
                <w:rFonts w:ascii="TH SarabunPSK" w:hAnsi="TH SarabunPSK" w:cs="TH SarabunPSK"/>
                <w:sz w:val="28"/>
                <w:cs/>
              </w:rPr>
              <w:tab/>
            </w:r>
            <w:r w:rsidRPr="004C505C">
              <w:rPr>
                <w:rFonts w:ascii="TH SarabunPSK" w:hAnsi="TH SarabunPSK" w:cs="TH SarabunPSK"/>
                <w:sz w:val="28"/>
              </w:rPr>
              <w:t xml:space="preserve">Aircraft operating within MNPS Airspace are required to meet a Minimum Navigation Performance Specification </w:t>
            </w:r>
            <w:r w:rsidRPr="004C505C">
              <w:rPr>
                <w:rFonts w:ascii="TH SarabunPSK" w:hAnsi="TH SarabunPSK" w:cs="TH SarabunPSK"/>
                <w:sz w:val="28"/>
                <w:cs/>
              </w:rPr>
              <w:t>(</w:t>
            </w:r>
            <w:r w:rsidRPr="004C505C">
              <w:rPr>
                <w:rFonts w:ascii="TH SarabunPSK" w:hAnsi="TH SarabunPSK" w:cs="TH SarabunPSK"/>
                <w:sz w:val="28"/>
              </w:rPr>
              <w:t>MNPS</w:t>
            </w:r>
            <w:r w:rsidRPr="004C505C">
              <w:rPr>
                <w:rFonts w:ascii="TH SarabunPSK" w:hAnsi="TH SarabunPSK" w:cs="TH SarabunPSK"/>
                <w:sz w:val="28"/>
                <w:cs/>
              </w:rPr>
              <w:t xml:space="preserve">) </w:t>
            </w:r>
            <w:r w:rsidRPr="004C505C">
              <w:rPr>
                <w:rFonts w:ascii="TH SarabunPSK" w:hAnsi="TH SarabunPSK" w:cs="TH SarabunPSK"/>
                <w:sz w:val="28"/>
              </w:rPr>
              <w:t>in the horizontal plane through the mandatory carriage and use of a specified level of navigation equipment which has been approved by the Authority</w:t>
            </w:r>
            <w:r w:rsidRPr="004C505C">
              <w:rPr>
                <w:rFonts w:ascii="TH SarabunPSK" w:hAnsi="TH SarabunPSK" w:cs="TH SarabunPSK"/>
                <w:sz w:val="28"/>
                <w:cs/>
              </w:rPr>
              <w:t xml:space="preserve">. </w:t>
            </w:r>
            <w:r w:rsidRPr="004C505C">
              <w:rPr>
                <w:rFonts w:ascii="TH SarabunPSK" w:hAnsi="TH SarabunPSK" w:cs="TH SarabunPSK"/>
                <w:sz w:val="28"/>
              </w:rPr>
              <w:t>Such approvals encompass all aspects affecting the expected navigation performance of the aircraft</w:t>
            </w:r>
            <w:r w:rsidRPr="004C505C">
              <w:rPr>
                <w:rFonts w:ascii="TH SarabunPSK" w:hAnsi="TH SarabunPSK" w:cs="TH SarabunPSK"/>
                <w:sz w:val="28"/>
                <w:cs/>
              </w:rPr>
              <w:t>.</w:t>
            </w:r>
          </w:p>
        </w:tc>
        <w:sdt>
          <w:sdtPr>
            <w:rPr>
              <w:rFonts w:ascii="TH SarabunPSK" w:hAnsi="TH SarabunPSK" w:cs="TH SarabunPSK"/>
              <w:bCs/>
              <w:spacing w:val="-1"/>
              <w:sz w:val="28"/>
            </w:rPr>
            <w:id w:val="-649132655"/>
            <w:placeholder>
              <w:docPart w:val="79D9D006D0914562B2468BA8E82940B4"/>
            </w:placeholder>
            <w:showingPlcHdr/>
          </w:sdtPr>
          <w:sdtContent>
            <w:tc>
              <w:tcPr>
                <w:tcW w:w="4098" w:type="dxa"/>
              </w:tcPr>
              <w:p w14:paraId="016A7D38" w14:textId="61995971"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42DEF">
                  <w:rPr>
                    <w:rStyle w:val="PlaceholderText"/>
                  </w:rPr>
                  <w:t>Click or tap here to enter text.</w:t>
                </w:r>
              </w:p>
            </w:tc>
          </w:sdtContent>
        </w:sdt>
        <w:sdt>
          <w:sdtPr>
            <w:rPr>
              <w:rFonts w:ascii="TH SarabunPSK" w:hAnsi="TH SarabunPSK" w:cs="TH SarabunPSK"/>
              <w:bCs/>
              <w:spacing w:val="-1"/>
              <w:sz w:val="28"/>
            </w:rPr>
            <w:id w:val="426155139"/>
            <w:placeholder>
              <w:docPart w:val="0C24E00E480A42D8AD32FE131FB3550F"/>
            </w:placeholder>
            <w:showingPlcHdr/>
          </w:sdtPr>
          <w:sdtContent>
            <w:tc>
              <w:tcPr>
                <w:tcW w:w="2424" w:type="dxa"/>
              </w:tcPr>
              <w:p w14:paraId="6D528384" w14:textId="5119B97F"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42DEF">
                  <w:rPr>
                    <w:rStyle w:val="PlaceholderText"/>
                  </w:rPr>
                  <w:t>Click or tap here to enter text.</w:t>
                </w:r>
              </w:p>
            </w:tc>
          </w:sdtContent>
        </w:sdt>
      </w:tr>
      <w:tr w:rsidR="003B5B48" w:rsidRPr="002401E7" w14:paraId="345D175A" w14:textId="77777777" w:rsidTr="00A62597">
        <w:tc>
          <w:tcPr>
            <w:tcW w:w="7507" w:type="dxa"/>
          </w:tcPr>
          <w:p w14:paraId="4D4BAB5C" w14:textId="77777777" w:rsidR="003B5B48" w:rsidRPr="004C505C"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C505C">
              <w:rPr>
                <w:rFonts w:ascii="TH SarabunPSK" w:hAnsi="TH SarabunPSK" w:cs="TH SarabunPSK"/>
                <w:sz w:val="28"/>
              </w:rPr>
              <w:t>21</w:t>
            </w:r>
            <w:r w:rsidRPr="004C505C">
              <w:rPr>
                <w:rFonts w:ascii="TH SarabunPSK" w:hAnsi="TH SarabunPSK" w:cs="TH SarabunPSK"/>
                <w:sz w:val="28"/>
                <w:cs/>
              </w:rPr>
              <w:t>.</w:t>
            </w:r>
            <w:r w:rsidRPr="004C505C">
              <w:rPr>
                <w:rFonts w:ascii="TH SarabunPSK" w:hAnsi="TH SarabunPSK" w:cs="TH SarabunPSK"/>
                <w:sz w:val="28"/>
              </w:rPr>
              <w:t>4</w:t>
            </w:r>
            <w:r w:rsidRPr="004C505C">
              <w:rPr>
                <w:rFonts w:ascii="TH SarabunPSK" w:hAnsi="TH SarabunPSK" w:cs="TH SarabunPSK"/>
                <w:sz w:val="28"/>
                <w:cs/>
              </w:rPr>
              <w:t>.</w:t>
            </w:r>
            <w:r w:rsidRPr="004C505C">
              <w:rPr>
                <w:rFonts w:ascii="TH SarabunPSK" w:hAnsi="TH SarabunPSK" w:cs="TH SarabunPSK"/>
                <w:sz w:val="28"/>
              </w:rPr>
              <w:t xml:space="preserve">3 </w:t>
            </w:r>
            <w:r w:rsidRPr="004C505C">
              <w:rPr>
                <w:rFonts w:ascii="TH SarabunPSK" w:hAnsi="TH SarabunPSK" w:cs="TH SarabunPSK"/>
                <w:sz w:val="28"/>
              </w:rPr>
              <w:tab/>
              <w:t>Approval for MNPS operations will require the checking by the Authority of various aspects affecting navigation performance</w:t>
            </w:r>
            <w:r w:rsidRPr="004C505C">
              <w:rPr>
                <w:rFonts w:ascii="TH SarabunPSK" w:hAnsi="TH SarabunPSK" w:cs="TH SarabunPSK"/>
                <w:sz w:val="28"/>
                <w:cs/>
              </w:rPr>
              <w:t xml:space="preserve">. </w:t>
            </w:r>
            <w:r w:rsidRPr="004C505C">
              <w:rPr>
                <w:rFonts w:ascii="TH SarabunPSK" w:hAnsi="TH SarabunPSK" w:cs="TH SarabunPSK"/>
                <w:sz w:val="28"/>
              </w:rPr>
              <w:t xml:space="preserve">These aspects include the navigation equipment used, together with its installation and maintenance </w:t>
            </w:r>
            <w:r w:rsidRPr="004C505C">
              <w:rPr>
                <w:rFonts w:ascii="TH SarabunPSK" w:hAnsi="TH SarabunPSK" w:cs="TH SarabunPSK"/>
                <w:sz w:val="28"/>
              </w:rPr>
              <w:lastRenderedPageBreak/>
              <w:t>procedures, crew navigation procedures employed and training requirements</w:t>
            </w:r>
            <w:r w:rsidRPr="004C505C">
              <w:rPr>
                <w:rFonts w:ascii="TH SarabunPSK" w:hAnsi="TH SarabunPSK" w:cs="TH SarabunPSK"/>
                <w:sz w:val="28"/>
                <w:cs/>
              </w:rPr>
              <w:t>.</w:t>
            </w:r>
          </w:p>
        </w:tc>
        <w:sdt>
          <w:sdtPr>
            <w:rPr>
              <w:rFonts w:ascii="TH SarabunPSK" w:hAnsi="TH SarabunPSK" w:cs="TH SarabunPSK"/>
              <w:bCs/>
              <w:spacing w:val="-1"/>
              <w:sz w:val="28"/>
            </w:rPr>
            <w:id w:val="-1302150018"/>
            <w:placeholder>
              <w:docPart w:val="36B338C289AB44B4AD44958D620B478B"/>
            </w:placeholder>
            <w:showingPlcHdr/>
          </w:sdtPr>
          <w:sdtContent>
            <w:tc>
              <w:tcPr>
                <w:tcW w:w="4098" w:type="dxa"/>
              </w:tcPr>
              <w:p w14:paraId="6AF9C315" w14:textId="43897B19"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42DEF">
                  <w:rPr>
                    <w:rStyle w:val="PlaceholderText"/>
                  </w:rPr>
                  <w:t>Click or tap here to enter text.</w:t>
                </w:r>
              </w:p>
            </w:tc>
          </w:sdtContent>
        </w:sdt>
        <w:sdt>
          <w:sdtPr>
            <w:rPr>
              <w:rFonts w:ascii="TH SarabunPSK" w:hAnsi="TH SarabunPSK" w:cs="TH SarabunPSK"/>
              <w:bCs/>
              <w:spacing w:val="-1"/>
              <w:sz w:val="28"/>
            </w:rPr>
            <w:id w:val="-2047670630"/>
            <w:placeholder>
              <w:docPart w:val="26D16BEFF4484BA58ABBD8BC5A576B44"/>
            </w:placeholder>
            <w:showingPlcHdr/>
          </w:sdtPr>
          <w:sdtContent>
            <w:tc>
              <w:tcPr>
                <w:tcW w:w="2424" w:type="dxa"/>
              </w:tcPr>
              <w:p w14:paraId="0ABDF498" w14:textId="4B508239"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42DEF">
                  <w:rPr>
                    <w:rStyle w:val="PlaceholderText"/>
                  </w:rPr>
                  <w:t>Click or tap here to enter text.</w:t>
                </w:r>
              </w:p>
            </w:tc>
          </w:sdtContent>
        </w:sdt>
      </w:tr>
      <w:tr w:rsidR="003B5B48" w:rsidRPr="002401E7" w14:paraId="2D6469BB" w14:textId="77777777" w:rsidTr="00A62597">
        <w:tc>
          <w:tcPr>
            <w:tcW w:w="7507" w:type="dxa"/>
          </w:tcPr>
          <w:p w14:paraId="7255B102" w14:textId="77777777" w:rsidR="003B5B48" w:rsidRPr="004C505C"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4C505C">
              <w:rPr>
                <w:rFonts w:ascii="TH SarabunPSK" w:hAnsi="TH SarabunPSK" w:cs="TH SarabunPSK"/>
                <w:sz w:val="28"/>
              </w:rPr>
              <w:lastRenderedPageBreak/>
              <w:t>21</w:t>
            </w:r>
            <w:r w:rsidRPr="004C505C">
              <w:rPr>
                <w:rFonts w:ascii="TH SarabunPSK" w:hAnsi="TH SarabunPSK" w:cs="TH SarabunPSK"/>
                <w:sz w:val="28"/>
                <w:cs/>
              </w:rPr>
              <w:t>.</w:t>
            </w:r>
            <w:r w:rsidRPr="004C505C">
              <w:rPr>
                <w:rFonts w:ascii="TH SarabunPSK" w:hAnsi="TH SarabunPSK" w:cs="TH SarabunPSK"/>
                <w:sz w:val="28"/>
              </w:rPr>
              <w:t>4</w:t>
            </w:r>
            <w:r w:rsidRPr="004C505C">
              <w:rPr>
                <w:rFonts w:ascii="TH SarabunPSK" w:hAnsi="TH SarabunPSK" w:cs="TH SarabunPSK"/>
                <w:sz w:val="28"/>
                <w:cs/>
              </w:rPr>
              <w:t>.</w:t>
            </w:r>
            <w:r w:rsidRPr="004C505C">
              <w:rPr>
                <w:rFonts w:ascii="TH SarabunPSK" w:hAnsi="TH SarabunPSK" w:cs="TH SarabunPSK"/>
                <w:sz w:val="28"/>
              </w:rPr>
              <w:t xml:space="preserve">4 </w:t>
            </w:r>
            <w:r w:rsidRPr="004C505C">
              <w:rPr>
                <w:rFonts w:ascii="TH SarabunPSK" w:hAnsi="TH SarabunPSK" w:cs="TH SarabunPSK"/>
                <w:sz w:val="28"/>
              </w:rPr>
              <w:tab/>
              <w:t xml:space="preserve">Longitudinal separations between subsequent aircraft following the same track </w:t>
            </w:r>
            <w:r w:rsidRPr="004C505C">
              <w:rPr>
                <w:rFonts w:ascii="TH SarabunPSK" w:hAnsi="TH SarabunPSK" w:cs="TH SarabunPSK"/>
                <w:sz w:val="28"/>
                <w:cs/>
              </w:rPr>
              <w:t>(</w:t>
            </w:r>
            <w:r w:rsidRPr="004C505C">
              <w:rPr>
                <w:rFonts w:ascii="TH SarabunPSK" w:hAnsi="TH SarabunPSK" w:cs="TH SarabunPSK"/>
                <w:sz w:val="28"/>
              </w:rPr>
              <w:t>in</w:t>
            </w:r>
            <w:r w:rsidRPr="004C505C">
              <w:rPr>
                <w:rFonts w:ascii="TH SarabunPSK" w:hAnsi="TH SarabunPSK" w:cs="TH SarabunPSK"/>
                <w:sz w:val="28"/>
                <w:cs/>
              </w:rPr>
              <w:t xml:space="preserve">- </w:t>
            </w:r>
            <w:r w:rsidRPr="004C505C">
              <w:rPr>
                <w:rFonts w:ascii="TH SarabunPSK" w:hAnsi="TH SarabunPSK" w:cs="TH SarabunPSK"/>
                <w:sz w:val="28"/>
              </w:rPr>
              <w:t>trail</w:t>
            </w:r>
            <w:r w:rsidRPr="004C505C">
              <w:rPr>
                <w:rFonts w:ascii="TH SarabunPSK" w:hAnsi="TH SarabunPSK" w:cs="TH SarabunPSK"/>
                <w:sz w:val="28"/>
                <w:cs/>
              </w:rPr>
              <w:t xml:space="preserve">) </w:t>
            </w:r>
            <w:r w:rsidRPr="004C505C">
              <w:rPr>
                <w:rFonts w:ascii="TH SarabunPSK" w:hAnsi="TH SarabunPSK" w:cs="TH SarabunPSK"/>
                <w:sz w:val="28"/>
              </w:rPr>
              <w:t>and between aircraft on intersecting tracks in the NAT MNPS Airspace are assessed in terms of differences in ATAs</w:t>
            </w:r>
            <w:r w:rsidRPr="004C505C">
              <w:rPr>
                <w:rFonts w:ascii="TH SarabunPSK" w:hAnsi="TH SarabunPSK" w:cs="TH SarabunPSK"/>
                <w:sz w:val="28"/>
                <w:cs/>
              </w:rPr>
              <w:t>/</w:t>
            </w:r>
            <w:r w:rsidRPr="004C505C">
              <w:rPr>
                <w:rFonts w:ascii="TH SarabunPSK" w:hAnsi="TH SarabunPSK" w:cs="TH SarabunPSK"/>
                <w:sz w:val="28"/>
              </w:rPr>
              <w:t>ETAs at common waypoints</w:t>
            </w:r>
            <w:r w:rsidRPr="004C505C">
              <w:rPr>
                <w:rFonts w:ascii="TH SarabunPSK" w:hAnsi="TH SarabunPSK" w:cs="TH SarabunPSK"/>
                <w:sz w:val="28"/>
                <w:cs/>
              </w:rPr>
              <w:t xml:space="preserve">. </w:t>
            </w:r>
            <w:r w:rsidRPr="004C505C">
              <w:rPr>
                <w:rFonts w:ascii="TH SarabunPSK" w:hAnsi="TH SarabunPSK" w:cs="TH SarabunPSK"/>
                <w:sz w:val="28"/>
              </w:rPr>
              <w:t>The longitudinal separation minima currently used in the NAT MNPS Airspace are thus expressed in clock minutes</w:t>
            </w:r>
            <w:r w:rsidRPr="004C505C">
              <w:rPr>
                <w:rFonts w:ascii="TH SarabunPSK" w:hAnsi="TH SarabunPSK" w:cs="TH SarabunPSK"/>
                <w:sz w:val="28"/>
                <w:cs/>
              </w:rPr>
              <w:t xml:space="preserve">. </w:t>
            </w:r>
            <w:r w:rsidRPr="004C505C">
              <w:rPr>
                <w:rFonts w:ascii="TH SarabunPSK" w:hAnsi="TH SarabunPSK" w:cs="TH SarabunPSK"/>
                <w:sz w:val="28"/>
              </w:rPr>
              <w:t>The maintenance of in</w:t>
            </w:r>
            <w:r w:rsidRPr="004C505C">
              <w:rPr>
                <w:rFonts w:ascii="TH SarabunPSK" w:hAnsi="TH SarabunPSK" w:cs="TH SarabunPSK"/>
                <w:sz w:val="28"/>
                <w:cs/>
              </w:rPr>
              <w:t>-</w:t>
            </w:r>
            <w:r w:rsidRPr="004C505C">
              <w:rPr>
                <w:rFonts w:ascii="TH SarabunPSK" w:hAnsi="TH SarabunPSK" w:cs="TH SarabunPSK"/>
                <w:sz w:val="28"/>
              </w:rPr>
              <w:t>trail separations is aided by the application of the Mach Number Technique</w:t>
            </w:r>
            <w:r w:rsidRPr="004C505C">
              <w:rPr>
                <w:rFonts w:ascii="TH SarabunPSK" w:hAnsi="TH SarabunPSK" w:cs="TH SarabunPSK"/>
                <w:sz w:val="28"/>
                <w:cs/>
              </w:rPr>
              <w:t xml:space="preserve">. </w:t>
            </w:r>
            <w:r w:rsidRPr="004C505C">
              <w:rPr>
                <w:rFonts w:ascii="TH SarabunPSK" w:hAnsi="TH SarabunPSK" w:cs="TH SarabunPSK"/>
                <w:sz w:val="28"/>
              </w:rPr>
              <w:t>However, aircraft clock errors resulting in waypoint ATA report errors can lead to an erosion of actual longitudinal separations between an aircraft</w:t>
            </w:r>
            <w:r w:rsidRPr="004C505C">
              <w:rPr>
                <w:rFonts w:ascii="TH SarabunPSK" w:hAnsi="TH SarabunPSK" w:cs="TH SarabunPSK"/>
                <w:sz w:val="28"/>
                <w:cs/>
              </w:rPr>
              <w:t xml:space="preserve">. </w:t>
            </w:r>
            <w:r w:rsidRPr="004C505C">
              <w:rPr>
                <w:rFonts w:ascii="TH SarabunPSK" w:hAnsi="TH SarabunPSK" w:cs="TH SarabunPSK"/>
                <w:sz w:val="28"/>
              </w:rPr>
              <w:t>It is thus vitally important that the time</w:t>
            </w:r>
            <w:r w:rsidRPr="004C505C">
              <w:rPr>
                <w:rFonts w:ascii="TH SarabunPSK" w:hAnsi="TH SarabunPSK" w:cs="TH SarabunPSK"/>
                <w:sz w:val="28"/>
                <w:cs/>
              </w:rPr>
              <w:t>-</w:t>
            </w:r>
            <w:r w:rsidRPr="004C505C">
              <w:rPr>
                <w:rFonts w:ascii="TH SarabunPSK" w:hAnsi="TH SarabunPSK" w:cs="TH SarabunPSK"/>
                <w:sz w:val="28"/>
              </w:rPr>
              <w:t>keeping device intended to be used to indicate waypoint passing times is accurate, and is synchronised to an acceptable UTC time signal before commencing flight in MNPS Airspace</w:t>
            </w:r>
            <w:r w:rsidRPr="004C505C">
              <w:rPr>
                <w:rFonts w:ascii="TH SarabunPSK" w:hAnsi="TH SarabunPSK" w:cs="TH SarabunPSK"/>
                <w:sz w:val="28"/>
                <w:cs/>
              </w:rPr>
              <w:t xml:space="preserve">. </w:t>
            </w:r>
            <w:r w:rsidRPr="004C505C">
              <w:rPr>
                <w:rFonts w:ascii="TH SarabunPSK" w:hAnsi="TH SarabunPSK" w:cs="TH SarabunPSK"/>
                <w:sz w:val="28"/>
              </w:rPr>
              <w:t>Thus, the pre</w:t>
            </w:r>
            <w:r w:rsidRPr="004C505C">
              <w:rPr>
                <w:rFonts w:ascii="TH SarabunPSK" w:hAnsi="TH SarabunPSK" w:cs="TH SarabunPSK"/>
                <w:sz w:val="28"/>
                <w:cs/>
              </w:rPr>
              <w:t>-</w:t>
            </w:r>
            <w:r w:rsidRPr="004C505C">
              <w:rPr>
                <w:rFonts w:ascii="TH SarabunPSK" w:hAnsi="TH SarabunPSK" w:cs="TH SarabunPSK"/>
                <w:sz w:val="28"/>
              </w:rPr>
              <w:t>flight procedures for any NAT MNPS operation must include a UTC time check and resynchronisation of the aircraft Master Clock</w:t>
            </w:r>
            <w:r w:rsidRPr="004C505C">
              <w:rPr>
                <w:rFonts w:ascii="TH SarabunPSK" w:hAnsi="TH SarabunPSK" w:cs="TH SarabunPSK"/>
                <w:sz w:val="28"/>
                <w:cs/>
              </w:rPr>
              <w:t>.</w:t>
            </w:r>
          </w:p>
        </w:tc>
        <w:sdt>
          <w:sdtPr>
            <w:rPr>
              <w:rFonts w:ascii="TH SarabunPSK" w:hAnsi="TH SarabunPSK" w:cs="TH SarabunPSK"/>
              <w:bCs/>
              <w:spacing w:val="-1"/>
              <w:sz w:val="28"/>
            </w:rPr>
            <w:id w:val="-1269224727"/>
            <w:placeholder>
              <w:docPart w:val="2B7EA151B3D54A7EB6B578657E93367C"/>
            </w:placeholder>
            <w:showingPlcHdr/>
          </w:sdtPr>
          <w:sdtContent>
            <w:tc>
              <w:tcPr>
                <w:tcW w:w="4098" w:type="dxa"/>
              </w:tcPr>
              <w:p w14:paraId="5C748758" w14:textId="3DF038FF"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42DEF">
                  <w:rPr>
                    <w:rStyle w:val="PlaceholderText"/>
                  </w:rPr>
                  <w:t>Click or tap here to enter text.</w:t>
                </w:r>
              </w:p>
            </w:tc>
          </w:sdtContent>
        </w:sdt>
        <w:sdt>
          <w:sdtPr>
            <w:rPr>
              <w:rFonts w:ascii="TH SarabunPSK" w:hAnsi="TH SarabunPSK" w:cs="TH SarabunPSK"/>
              <w:bCs/>
              <w:spacing w:val="-1"/>
              <w:sz w:val="28"/>
            </w:rPr>
            <w:id w:val="1054730485"/>
            <w:placeholder>
              <w:docPart w:val="FC67347F49ED4F6A944888D6AC54AC07"/>
            </w:placeholder>
            <w:showingPlcHdr/>
          </w:sdtPr>
          <w:sdtContent>
            <w:tc>
              <w:tcPr>
                <w:tcW w:w="2424" w:type="dxa"/>
              </w:tcPr>
              <w:p w14:paraId="7D793147" w14:textId="32F6A88C" w:rsidR="003B5B48" w:rsidRPr="004C505C"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42DEF">
                  <w:rPr>
                    <w:rStyle w:val="PlaceholderText"/>
                  </w:rPr>
                  <w:t>Click or tap here to enter text.</w:t>
                </w:r>
              </w:p>
            </w:tc>
          </w:sdtContent>
        </w:sdt>
      </w:tr>
      <w:tr w:rsidR="00272822" w:rsidRPr="002401E7" w14:paraId="21B62870" w14:textId="77777777" w:rsidTr="00D70AF1">
        <w:tc>
          <w:tcPr>
            <w:tcW w:w="14029" w:type="dxa"/>
            <w:gridSpan w:val="3"/>
          </w:tcPr>
          <w:p w14:paraId="0038E502" w14:textId="2DAFD968" w:rsidR="00272822" w:rsidRPr="00DA5A8E" w:rsidRDefault="008D0D76"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DA5A8E">
              <w:rPr>
                <w:rFonts w:ascii="TH SarabunPSK" w:hAnsi="TH SarabunPSK" w:cs="TH SarabunPSK"/>
                <w:sz w:val="28"/>
              </w:rPr>
              <w:t>21</w:t>
            </w:r>
            <w:r w:rsidR="00272822" w:rsidRPr="00DA5A8E">
              <w:rPr>
                <w:rFonts w:ascii="TH SarabunPSK" w:hAnsi="TH SarabunPSK" w:cs="TH SarabunPSK"/>
                <w:sz w:val="28"/>
                <w:cs/>
              </w:rPr>
              <w:t>.</w:t>
            </w:r>
            <w:r w:rsidR="00272822" w:rsidRPr="00DA5A8E">
              <w:rPr>
                <w:rFonts w:ascii="TH SarabunPSK" w:hAnsi="TH SarabunPSK" w:cs="TH SarabunPSK"/>
                <w:sz w:val="28"/>
              </w:rPr>
              <w:t>4</w:t>
            </w:r>
            <w:r w:rsidR="00272822" w:rsidRPr="00DA5A8E">
              <w:rPr>
                <w:rFonts w:ascii="TH SarabunPSK" w:hAnsi="TH SarabunPSK" w:cs="TH SarabunPSK"/>
                <w:sz w:val="28"/>
                <w:cs/>
              </w:rPr>
              <w:t>.</w:t>
            </w:r>
            <w:r w:rsidR="00272822" w:rsidRPr="00DA5A8E">
              <w:rPr>
                <w:rFonts w:ascii="TH SarabunPSK" w:hAnsi="TH SarabunPSK" w:cs="TH SarabunPSK"/>
                <w:sz w:val="28"/>
              </w:rPr>
              <w:t xml:space="preserve">5 </w:t>
            </w:r>
            <w:r w:rsidR="00272822" w:rsidRPr="00DA5A8E">
              <w:rPr>
                <w:rFonts w:ascii="TH SarabunPSK" w:hAnsi="TH SarabunPSK" w:cs="TH SarabunPSK"/>
                <w:sz w:val="28"/>
              </w:rPr>
              <w:tab/>
              <w:t>There are two navigational requirements for aircraft planning to operate in MNPS Airspace</w:t>
            </w:r>
            <w:r w:rsidR="00272822" w:rsidRPr="00DA5A8E">
              <w:rPr>
                <w:rFonts w:ascii="TH SarabunPSK" w:hAnsi="TH SarabunPSK" w:cs="TH SarabunPSK"/>
                <w:sz w:val="28"/>
                <w:cs/>
              </w:rPr>
              <w:t xml:space="preserve">. </w:t>
            </w:r>
            <w:r w:rsidR="00272822" w:rsidRPr="00DA5A8E">
              <w:rPr>
                <w:rFonts w:ascii="TH SarabunPSK" w:hAnsi="TH SarabunPSK" w:cs="TH SarabunPSK"/>
                <w:sz w:val="28"/>
              </w:rPr>
              <w:t xml:space="preserve">One refers to the navigation performance which </w:t>
            </w:r>
            <w:r w:rsidR="008D2251" w:rsidRPr="00DA5A8E">
              <w:rPr>
                <w:rFonts w:ascii="TH SarabunPSK" w:hAnsi="TH SarabunPSK" w:cs="TH SarabunPSK"/>
                <w:sz w:val="28"/>
              </w:rPr>
              <w:t xml:space="preserve">shall </w:t>
            </w:r>
            <w:r w:rsidR="00272822" w:rsidRPr="00DA5A8E">
              <w:rPr>
                <w:rFonts w:ascii="TH SarabunPSK" w:hAnsi="TH SarabunPSK" w:cs="TH SarabunPSK"/>
                <w:sz w:val="28"/>
              </w:rPr>
              <w:t>be achieved, in terms of accuracy</w:t>
            </w:r>
            <w:r w:rsidR="00272822" w:rsidRPr="00DA5A8E">
              <w:rPr>
                <w:rFonts w:ascii="TH SarabunPSK" w:hAnsi="TH SarabunPSK" w:cs="TH SarabunPSK"/>
                <w:sz w:val="28"/>
                <w:cs/>
              </w:rPr>
              <w:t xml:space="preserve">. </w:t>
            </w:r>
            <w:r w:rsidR="00272822" w:rsidRPr="00DA5A8E">
              <w:rPr>
                <w:rFonts w:ascii="TH SarabunPSK" w:hAnsi="TH SarabunPSK" w:cs="TH SarabunPSK"/>
                <w:sz w:val="28"/>
              </w:rPr>
              <w:t>The second refers to the need to carry standby equipment with comparable performance characteristics</w:t>
            </w:r>
            <w:r w:rsidR="00272822" w:rsidRPr="00DA5A8E">
              <w:rPr>
                <w:rFonts w:ascii="TH SarabunPSK" w:hAnsi="TH SarabunPSK" w:cs="TH SarabunPSK"/>
                <w:sz w:val="28"/>
                <w:cs/>
              </w:rPr>
              <w:t xml:space="preserve">. </w:t>
            </w:r>
            <w:r w:rsidR="00272822" w:rsidRPr="00DA5A8E">
              <w:rPr>
                <w:rFonts w:ascii="TH SarabunPSK" w:hAnsi="TH SarabunPSK" w:cs="TH SarabunPSK"/>
                <w:sz w:val="28"/>
              </w:rPr>
              <w:t>Thus in order to justify consideration for approval of unrestricted operation in the MNPS Airspace an aircraft must be equipped with the following</w:t>
            </w:r>
            <w:r w:rsidR="00272822" w:rsidRPr="00DA5A8E">
              <w:rPr>
                <w:rFonts w:ascii="TH SarabunPSK" w:hAnsi="TH SarabunPSK" w:cs="TH SarabunPSK"/>
                <w:sz w:val="28"/>
                <w:cs/>
              </w:rPr>
              <w:t>:</w:t>
            </w:r>
          </w:p>
        </w:tc>
      </w:tr>
      <w:tr w:rsidR="003B5B48" w:rsidRPr="002401E7" w14:paraId="41AB62FC" w14:textId="77777777" w:rsidTr="00A62597">
        <w:tc>
          <w:tcPr>
            <w:tcW w:w="7507" w:type="dxa"/>
          </w:tcPr>
          <w:p w14:paraId="643A18B1" w14:textId="77777777" w:rsidR="003B5B48" w:rsidRPr="00DA5A8E" w:rsidRDefault="003B5B48" w:rsidP="003B5B48">
            <w:pPr>
              <w:pStyle w:val="ListParagraph"/>
              <w:widowControl w:val="0"/>
              <w:numPr>
                <w:ilvl w:val="0"/>
                <w:numId w:val="24"/>
              </w:numPr>
              <w:tabs>
                <w:tab w:val="left" w:pos="3675"/>
              </w:tabs>
              <w:autoSpaceDE w:val="0"/>
              <w:autoSpaceDN w:val="0"/>
              <w:adjustRightInd w:val="0"/>
              <w:spacing w:before="60" w:after="60" w:line="253" w:lineRule="exact"/>
              <w:ind w:left="1014" w:hanging="341"/>
              <w:rPr>
                <w:rFonts w:ascii="TH SarabunPSK" w:hAnsi="TH SarabunPSK" w:cs="TH SarabunPSK"/>
                <w:sz w:val="28"/>
              </w:rPr>
            </w:pPr>
            <w:r w:rsidRPr="00DA5A8E">
              <w:rPr>
                <w:rFonts w:ascii="TH SarabunPSK" w:hAnsi="TH SarabunPSK" w:cs="TH SarabunPSK"/>
                <w:sz w:val="28"/>
              </w:rPr>
              <w:t xml:space="preserve">Two </w:t>
            </w:r>
            <w:r w:rsidRPr="00DA5A8E">
              <w:rPr>
                <w:rFonts w:ascii="TH SarabunPSK" w:hAnsi="TH SarabunPSK" w:cs="TH SarabunPSK"/>
                <w:spacing w:val="-4"/>
                <w:sz w:val="28"/>
                <w:lang w:val="en-US"/>
              </w:rPr>
              <w:t>fully</w:t>
            </w:r>
            <w:r w:rsidRPr="00DA5A8E">
              <w:rPr>
                <w:rFonts w:ascii="TH SarabunPSK" w:hAnsi="TH SarabunPSK" w:cs="TH SarabunPSK"/>
                <w:sz w:val="28"/>
              </w:rPr>
              <w:t xml:space="preserve"> serviceable Long Range Navigation Systems </w:t>
            </w:r>
            <w:r w:rsidRPr="00DA5A8E">
              <w:rPr>
                <w:rFonts w:ascii="TH SarabunPSK" w:hAnsi="TH SarabunPSK" w:cs="TH SarabunPSK"/>
                <w:sz w:val="28"/>
                <w:cs/>
              </w:rPr>
              <w:t>(</w:t>
            </w:r>
            <w:r w:rsidRPr="00DA5A8E">
              <w:rPr>
                <w:rFonts w:ascii="TH SarabunPSK" w:hAnsi="TH SarabunPSK" w:cs="TH SarabunPSK"/>
                <w:sz w:val="28"/>
              </w:rPr>
              <w:t>LRNSs</w:t>
            </w:r>
            <w:r w:rsidRPr="00DA5A8E">
              <w:rPr>
                <w:rFonts w:ascii="TH SarabunPSK" w:hAnsi="TH SarabunPSK" w:cs="TH SarabunPSK"/>
                <w:sz w:val="28"/>
                <w:cs/>
              </w:rPr>
              <w:t xml:space="preserve">). </w:t>
            </w:r>
            <w:r w:rsidRPr="00DA5A8E">
              <w:rPr>
                <w:rFonts w:ascii="TH SarabunPSK" w:hAnsi="TH SarabunPSK" w:cs="TH SarabunPSK"/>
                <w:sz w:val="28"/>
              </w:rPr>
              <w:t xml:space="preserve">A LRNS may be one of the </w:t>
            </w:r>
            <w:r w:rsidRPr="00DA5A8E">
              <w:rPr>
                <w:rFonts w:ascii="TH SarabunPSK" w:hAnsi="TH SarabunPSK" w:cs="TH SarabunPSK"/>
                <w:spacing w:val="-4"/>
                <w:sz w:val="28"/>
                <w:lang w:val="en-US"/>
              </w:rPr>
              <w:t>following</w:t>
            </w:r>
            <w:r w:rsidRPr="00DA5A8E">
              <w:rPr>
                <w:rFonts w:ascii="TH SarabunPSK" w:hAnsi="TH SarabunPSK" w:cs="TH SarabunPSK"/>
                <w:sz w:val="28"/>
                <w:cs/>
              </w:rPr>
              <w:t>:</w:t>
            </w:r>
          </w:p>
        </w:tc>
        <w:sdt>
          <w:sdtPr>
            <w:rPr>
              <w:rFonts w:ascii="TH SarabunPSK" w:hAnsi="TH SarabunPSK" w:cs="TH SarabunPSK"/>
              <w:bCs/>
              <w:spacing w:val="-1"/>
              <w:sz w:val="28"/>
            </w:rPr>
            <w:id w:val="935332040"/>
            <w:placeholder>
              <w:docPart w:val="065709C65CF74EDE958B781203BE7A29"/>
            </w:placeholder>
            <w:showingPlcHdr/>
          </w:sdtPr>
          <w:sdtContent>
            <w:tc>
              <w:tcPr>
                <w:tcW w:w="4098" w:type="dxa"/>
              </w:tcPr>
              <w:p w14:paraId="23D23BE2" w14:textId="29F3A0FE"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sdt>
          <w:sdtPr>
            <w:rPr>
              <w:rFonts w:ascii="TH SarabunPSK" w:hAnsi="TH SarabunPSK" w:cs="TH SarabunPSK"/>
              <w:bCs/>
              <w:spacing w:val="-1"/>
              <w:sz w:val="28"/>
            </w:rPr>
            <w:id w:val="-234709310"/>
            <w:placeholder>
              <w:docPart w:val="BFE562417F1947F2955AFA4733A8ED56"/>
            </w:placeholder>
            <w:showingPlcHdr/>
          </w:sdtPr>
          <w:sdtContent>
            <w:tc>
              <w:tcPr>
                <w:tcW w:w="2424" w:type="dxa"/>
              </w:tcPr>
              <w:p w14:paraId="53501110" w14:textId="6B6E5EF5"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tr>
      <w:tr w:rsidR="003B5B48" w:rsidRPr="002401E7" w14:paraId="5F2680B4" w14:textId="77777777" w:rsidTr="00A62597">
        <w:tc>
          <w:tcPr>
            <w:tcW w:w="7507" w:type="dxa"/>
          </w:tcPr>
          <w:p w14:paraId="67014505" w14:textId="77777777" w:rsidR="003B5B48" w:rsidRPr="00DA5A8E" w:rsidRDefault="003B5B48" w:rsidP="003B5B48">
            <w:pPr>
              <w:widowControl w:val="0"/>
              <w:tabs>
                <w:tab w:val="left" w:pos="1167"/>
              </w:tabs>
              <w:autoSpaceDE w:val="0"/>
              <w:autoSpaceDN w:val="0"/>
              <w:adjustRightInd w:val="0"/>
              <w:spacing w:before="120" w:after="120" w:line="253" w:lineRule="exact"/>
              <w:ind w:left="1306" w:hanging="284"/>
              <w:jc w:val="thaiDistribute"/>
              <w:rPr>
                <w:rFonts w:ascii="TH SarabunPSK" w:hAnsi="TH SarabunPSK" w:cs="TH SarabunPSK"/>
                <w:spacing w:val="-3"/>
                <w:sz w:val="28"/>
              </w:rPr>
            </w:pPr>
            <w:r w:rsidRPr="00DA5A8E">
              <w:rPr>
                <w:rFonts w:ascii="TH SarabunPSK" w:hAnsi="TH SarabunPSK" w:cs="TH SarabunPSK"/>
                <w:spacing w:val="-3"/>
                <w:sz w:val="28"/>
                <w:lang w:val="en-US"/>
              </w:rPr>
              <w:t xml:space="preserve">- </w:t>
            </w:r>
            <w:r w:rsidRPr="00DA5A8E">
              <w:rPr>
                <w:rFonts w:ascii="TH SarabunPSK" w:hAnsi="TH SarabunPSK" w:cs="TH SarabunPSK"/>
                <w:spacing w:val="-3"/>
                <w:sz w:val="28"/>
              </w:rPr>
              <w:t xml:space="preserve">one Inertial Navigation System </w:t>
            </w:r>
            <w:r w:rsidRPr="00DA5A8E">
              <w:rPr>
                <w:rFonts w:ascii="TH SarabunPSK" w:hAnsi="TH SarabunPSK" w:cs="TH SarabunPSK"/>
                <w:spacing w:val="-3"/>
                <w:sz w:val="28"/>
                <w:cs/>
              </w:rPr>
              <w:t>(</w:t>
            </w:r>
            <w:r w:rsidRPr="00DA5A8E">
              <w:rPr>
                <w:rFonts w:ascii="TH SarabunPSK" w:hAnsi="TH SarabunPSK" w:cs="TH SarabunPSK"/>
                <w:spacing w:val="-3"/>
                <w:sz w:val="28"/>
              </w:rPr>
              <w:t>INS</w:t>
            </w:r>
            <w:r w:rsidRPr="00DA5A8E">
              <w:rPr>
                <w:rFonts w:ascii="TH SarabunPSK" w:hAnsi="TH SarabunPSK" w:cs="TH SarabunPSK"/>
                <w:spacing w:val="-3"/>
                <w:sz w:val="28"/>
                <w:cs/>
              </w:rPr>
              <w:t>)</w:t>
            </w:r>
            <w:r w:rsidRPr="00DA5A8E">
              <w:rPr>
                <w:rFonts w:ascii="TH SarabunPSK" w:hAnsi="TH SarabunPSK" w:cs="TH SarabunPSK"/>
                <w:spacing w:val="-3"/>
                <w:sz w:val="28"/>
              </w:rPr>
              <w:t>;</w:t>
            </w:r>
          </w:p>
          <w:p w14:paraId="36C1CB1A" w14:textId="77777777" w:rsidR="003B5B48" w:rsidRPr="00DA5A8E" w:rsidRDefault="003B5B48" w:rsidP="003B5B48">
            <w:pPr>
              <w:widowControl w:val="0"/>
              <w:tabs>
                <w:tab w:val="left" w:pos="1167"/>
              </w:tabs>
              <w:autoSpaceDE w:val="0"/>
              <w:autoSpaceDN w:val="0"/>
              <w:adjustRightInd w:val="0"/>
              <w:spacing w:before="120" w:after="120" w:line="253" w:lineRule="exact"/>
              <w:ind w:left="1306" w:hanging="284"/>
              <w:jc w:val="thaiDistribute"/>
              <w:rPr>
                <w:rFonts w:ascii="TH SarabunPSK" w:hAnsi="TH SarabunPSK" w:cs="TH SarabunPSK"/>
                <w:spacing w:val="-3"/>
                <w:sz w:val="28"/>
              </w:rPr>
            </w:pPr>
            <w:r w:rsidRPr="00DA5A8E">
              <w:rPr>
                <w:rFonts w:ascii="TH SarabunPSK" w:hAnsi="TH SarabunPSK" w:cs="TH SarabunPSK"/>
                <w:spacing w:val="-3"/>
                <w:sz w:val="28"/>
              </w:rPr>
              <w:t xml:space="preserve">- one Global Navigation Satellite System </w:t>
            </w:r>
            <w:r w:rsidRPr="00DA5A8E">
              <w:rPr>
                <w:rFonts w:ascii="TH SarabunPSK" w:hAnsi="TH SarabunPSK" w:cs="TH SarabunPSK"/>
                <w:spacing w:val="-3"/>
                <w:sz w:val="28"/>
                <w:cs/>
              </w:rPr>
              <w:t>(</w:t>
            </w:r>
            <w:r w:rsidRPr="00DA5A8E">
              <w:rPr>
                <w:rFonts w:ascii="TH SarabunPSK" w:hAnsi="TH SarabunPSK" w:cs="TH SarabunPSK"/>
                <w:spacing w:val="-3"/>
                <w:sz w:val="28"/>
              </w:rPr>
              <w:t>GNSS</w:t>
            </w:r>
            <w:r w:rsidRPr="00DA5A8E">
              <w:rPr>
                <w:rFonts w:ascii="TH SarabunPSK" w:hAnsi="TH SarabunPSK" w:cs="TH SarabunPSK"/>
                <w:spacing w:val="-3"/>
                <w:sz w:val="28"/>
                <w:cs/>
              </w:rPr>
              <w:t>)</w:t>
            </w:r>
            <w:r w:rsidRPr="00DA5A8E">
              <w:rPr>
                <w:rFonts w:ascii="TH SarabunPSK" w:hAnsi="TH SarabunPSK" w:cs="TH SarabunPSK"/>
                <w:spacing w:val="-3"/>
                <w:sz w:val="28"/>
              </w:rPr>
              <w:t>; or</w:t>
            </w:r>
          </w:p>
          <w:p w14:paraId="439968B5" w14:textId="77777777" w:rsidR="003B5B48" w:rsidRPr="00DA5A8E" w:rsidRDefault="003B5B48" w:rsidP="003B5B48">
            <w:pPr>
              <w:widowControl w:val="0"/>
              <w:autoSpaceDE w:val="0"/>
              <w:autoSpaceDN w:val="0"/>
              <w:adjustRightInd w:val="0"/>
              <w:spacing w:before="120" w:after="120" w:line="253" w:lineRule="exact"/>
              <w:ind w:left="1306" w:hanging="284"/>
              <w:jc w:val="thaiDistribute"/>
              <w:rPr>
                <w:rFonts w:ascii="TH SarabunPSK" w:hAnsi="TH SarabunPSK" w:cs="TH SarabunPSK"/>
                <w:spacing w:val="-5"/>
                <w:sz w:val="28"/>
              </w:rPr>
            </w:pPr>
            <w:r w:rsidRPr="00DA5A8E">
              <w:rPr>
                <w:rFonts w:ascii="TH SarabunPSK" w:hAnsi="TH SarabunPSK" w:cs="TH SarabunPSK"/>
                <w:sz w:val="28"/>
              </w:rPr>
              <w:t xml:space="preserve">- one navigation system using the inputs from one or more Inertial Reference System </w:t>
            </w:r>
            <w:r w:rsidRPr="00DA5A8E">
              <w:rPr>
                <w:rFonts w:ascii="TH SarabunPSK" w:hAnsi="TH SarabunPSK" w:cs="TH SarabunPSK"/>
                <w:sz w:val="28"/>
                <w:cs/>
              </w:rPr>
              <w:t>(</w:t>
            </w:r>
            <w:r w:rsidRPr="00DA5A8E">
              <w:rPr>
                <w:rFonts w:ascii="TH SarabunPSK" w:hAnsi="TH SarabunPSK" w:cs="TH SarabunPSK"/>
                <w:sz w:val="28"/>
              </w:rPr>
              <w:t>IRS</w:t>
            </w:r>
            <w:r w:rsidRPr="00DA5A8E">
              <w:rPr>
                <w:rFonts w:ascii="TH SarabunPSK" w:hAnsi="TH SarabunPSK" w:cs="TH SarabunPSK"/>
                <w:sz w:val="28"/>
                <w:cs/>
              </w:rPr>
              <w:t xml:space="preserve">) </w:t>
            </w:r>
            <w:r w:rsidRPr="00DA5A8E">
              <w:rPr>
                <w:rFonts w:ascii="TH SarabunPSK" w:hAnsi="TH SarabunPSK" w:cs="TH SarabunPSK"/>
                <w:sz w:val="28"/>
              </w:rPr>
              <w:t>or any other sensor system complying with the MNPS requirement</w:t>
            </w:r>
            <w:r w:rsidRPr="00DA5A8E">
              <w:rPr>
                <w:rFonts w:ascii="TH SarabunPSK" w:hAnsi="TH SarabunPSK" w:cs="TH SarabunPSK"/>
                <w:sz w:val="28"/>
                <w:cs/>
              </w:rPr>
              <w:t>.</w:t>
            </w:r>
          </w:p>
        </w:tc>
        <w:sdt>
          <w:sdtPr>
            <w:rPr>
              <w:rFonts w:ascii="TH SarabunPSK" w:hAnsi="TH SarabunPSK" w:cs="TH SarabunPSK"/>
              <w:bCs/>
              <w:spacing w:val="-1"/>
              <w:sz w:val="28"/>
            </w:rPr>
            <w:id w:val="-611520773"/>
            <w:placeholder>
              <w:docPart w:val="ADF17651279B49D681454DBD1525180A"/>
            </w:placeholder>
            <w:showingPlcHdr/>
          </w:sdtPr>
          <w:sdtContent>
            <w:tc>
              <w:tcPr>
                <w:tcW w:w="4098" w:type="dxa"/>
              </w:tcPr>
              <w:p w14:paraId="6F52AD6F" w14:textId="40A9B322"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sdt>
          <w:sdtPr>
            <w:rPr>
              <w:rFonts w:ascii="TH SarabunPSK" w:hAnsi="TH SarabunPSK" w:cs="TH SarabunPSK"/>
              <w:bCs/>
              <w:spacing w:val="-1"/>
              <w:sz w:val="28"/>
            </w:rPr>
            <w:id w:val="174085020"/>
            <w:placeholder>
              <w:docPart w:val="BB0EFF37DF82421C8C62D9948036E50F"/>
            </w:placeholder>
            <w:showingPlcHdr/>
          </w:sdtPr>
          <w:sdtContent>
            <w:tc>
              <w:tcPr>
                <w:tcW w:w="2424" w:type="dxa"/>
              </w:tcPr>
              <w:p w14:paraId="51D478AE" w14:textId="6728CD6F"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tr>
      <w:tr w:rsidR="003B5B48" w:rsidRPr="002401E7" w14:paraId="2DFE5DE9" w14:textId="77777777" w:rsidTr="00A62597">
        <w:tc>
          <w:tcPr>
            <w:tcW w:w="7507" w:type="dxa"/>
          </w:tcPr>
          <w:p w14:paraId="63245CE5" w14:textId="77777777" w:rsidR="003B5B48" w:rsidRPr="00DA5A8E" w:rsidRDefault="003B5B48" w:rsidP="003B5B48">
            <w:pPr>
              <w:pStyle w:val="ListParagraph"/>
              <w:widowControl w:val="0"/>
              <w:numPr>
                <w:ilvl w:val="0"/>
                <w:numId w:val="24"/>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DA5A8E">
              <w:rPr>
                <w:rFonts w:ascii="TH SarabunPSK" w:hAnsi="TH SarabunPSK" w:cs="TH SarabunPSK"/>
                <w:spacing w:val="-4"/>
                <w:sz w:val="28"/>
                <w:lang w:val="en-US"/>
              </w:rPr>
              <w:t xml:space="preserve">each LRNS must be capable of providing to the flight crew a continuous </w:t>
            </w:r>
            <w:r w:rsidRPr="00DA5A8E">
              <w:rPr>
                <w:rFonts w:ascii="TH SarabunPSK" w:hAnsi="TH SarabunPSK" w:cs="TH SarabunPSK"/>
                <w:spacing w:val="-4"/>
                <w:sz w:val="28"/>
                <w:lang w:val="en-US"/>
              </w:rPr>
              <w:lastRenderedPageBreak/>
              <w:t>indication of the aircraft position relative to desired track</w:t>
            </w:r>
            <w:r w:rsidRPr="00DA5A8E">
              <w:rPr>
                <w:rFonts w:ascii="TH SarabunPSK" w:hAnsi="TH SarabunPSK" w:cs="TH SarabunPSK"/>
                <w:spacing w:val="-4"/>
                <w:sz w:val="28"/>
                <w:cs/>
                <w:lang w:val="en-US"/>
              </w:rPr>
              <w:t>.</w:t>
            </w:r>
          </w:p>
        </w:tc>
        <w:sdt>
          <w:sdtPr>
            <w:rPr>
              <w:rFonts w:ascii="TH SarabunPSK" w:hAnsi="TH SarabunPSK" w:cs="TH SarabunPSK"/>
              <w:bCs/>
              <w:spacing w:val="-1"/>
              <w:sz w:val="28"/>
            </w:rPr>
            <w:id w:val="1604002904"/>
            <w:placeholder>
              <w:docPart w:val="B20EBC81F95A4BE8B28B5F71204ECB58"/>
            </w:placeholder>
            <w:showingPlcHdr/>
          </w:sdtPr>
          <w:sdtContent>
            <w:tc>
              <w:tcPr>
                <w:tcW w:w="4098" w:type="dxa"/>
              </w:tcPr>
              <w:p w14:paraId="050C9F6D" w14:textId="4EF5C8E8"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sdt>
          <w:sdtPr>
            <w:rPr>
              <w:rFonts w:ascii="TH SarabunPSK" w:hAnsi="TH SarabunPSK" w:cs="TH SarabunPSK"/>
              <w:bCs/>
              <w:spacing w:val="-1"/>
              <w:sz w:val="28"/>
            </w:rPr>
            <w:id w:val="274074324"/>
            <w:placeholder>
              <w:docPart w:val="9E9B23AE0D02421C960D039D43413D26"/>
            </w:placeholder>
            <w:showingPlcHdr/>
          </w:sdtPr>
          <w:sdtContent>
            <w:tc>
              <w:tcPr>
                <w:tcW w:w="2424" w:type="dxa"/>
              </w:tcPr>
              <w:p w14:paraId="504CD118" w14:textId="4FBB91B4"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 xml:space="preserve">Click or tap here to enter </w:t>
                </w:r>
                <w:r w:rsidRPr="00F405B9">
                  <w:rPr>
                    <w:rStyle w:val="PlaceholderText"/>
                  </w:rPr>
                  <w:lastRenderedPageBreak/>
                  <w:t>text.</w:t>
                </w:r>
              </w:p>
            </w:tc>
          </w:sdtContent>
        </w:sdt>
      </w:tr>
      <w:tr w:rsidR="003B5B48" w:rsidRPr="002401E7" w14:paraId="15005954" w14:textId="77777777" w:rsidTr="00A62597">
        <w:tc>
          <w:tcPr>
            <w:tcW w:w="7507" w:type="dxa"/>
          </w:tcPr>
          <w:p w14:paraId="12658578" w14:textId="77777777" w:rsidR="003B5B48" w:rsidRPr="00DA5A8E" w:rsidRDefault="003B5B48" w:rsidP="003B5B48">
            <w:pPr>
              <w:pStyle w:val="ListParagraph"/>
              <w:widowControl w:val="0"/>
              <w:numPr>
                <w:ilvl w:val="0"/>
                <w:numId w:val="24"/>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DA5A8E">
              <w:rPr>
                <w:rFonts w:ascii="TH SarabunPSK" w:hAnsi="TH SarabunPSK" w:cs="TH SarabunPSK"/>
                <w:spacing w:val="-4"/>
                <w:sz w:val="28"/>
                <w:lang w:val="en-US"/>
              </w:rPr>
              <w:lastRenderedPageBreak/>
              <w:t>it is highly desirable that the navigation system employed for the provision of steering guidance is capable of being coupled to the autopilot</w:t>
            </w:r>
            <w:r w:rsidRPr="00DA5A8E">
              <w:rPr>
                <w:rFonts w:ascii="TH SarabunPSK" w:hAnsi="TH SarabunPSK" w:cs="TH SarabunPSK"/>
                <w:spacing w:val="-4"/>
                <w:sz w:val="28"/>
                <w:cs/>
                <w:lang w:val="en-US"/>
              </w:rPr>
              <w:t>.</w:t>
            </w:r>
          </w:p>
        </w:tc>
        <w:sdt>
          <w:sdtPr>
            <w:rPr>
              <w:rFonts w:ascii="TH SarabunPSK" w:hAnsi="TH SarabunPSK" w:cs="TH SarabunPSK"/>
              <w:bCs/>
              <w:spacing w:val="-1"/>
              <w:sz w:val="28"/>
            </w:rPr>
            <w:id w:val="-1088991751"/>
            <w:placeholder>
              <w:docPart w:val="3B0C850037904AF2BC0DE279FFE70F63"/>
            </w:placeholder>
            <w:showingPlcHdr/>
          </w:sdtPr>
          <w:sdtContent>
            <w:tc>
              <w:tcPr>
                <w:tcW w:w="4098" w:type="dxa"/>
              </w:tcPr>
              <w:p w14:paraId="5BBE0D8E" w14:textId="54FE48CB"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sdt>
          <w:sdtPr>
            <w:rPr>
              <w:rFonts w:ascii="TH SarabunPSK" w:hAnsi="TH SarabunPSK" w:cs="TH SarabunPSK"/>
              <w:bCs/>
              <w:spacing w:val="-1"/>
              <w:sz w:val="28"/>
            </w:rPr>
            <w:id w:val="1349915430"/>
            <w:placeholder>
              <w:docPart w:val="733097B8B1B14721A9A544BC60360612"/>
            </w:placeholder>
            <w:showingPlcHdr/>
          </w:sdtPr>
          <w:sdtContent>
            <w:tc>
              <w:tcPr>
                <w:tcW w:w="2424" w:type="dxa"/>
              </w:tcPr>
              <w:p w14:paraId="251AECEF" w14:textId="772802F1"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tr>
      <w:tr w:rsidR="003B5B48" w:rsidRPr="002401E7" w14:paraId="6D60C5CE" w14:textId="77777777" w:rsidTr="00A62597">
        <w:tc>
          <w:tcPr>
            <w:tcW w:w="7507" w:type="dxa"/>
          </w:tcPr>
          <w:p w14:paraId="496FB073" w14:textId="7A1F8B12" w:rsidR="003B5B48" w:rsidRPr="00DA5A8E"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DA5A8E">
              <w:rPr>
                <w:rFonts w:ascii="TH SarabunPSK" w:hAnsi="TH SarabunPSK" w:cs="TH SarabunPSK"/>
                <w:sz w:val="28"/>
              </w:rPr>
              <w:t>21</w:t>
            </w:r>
            <w:r w:rsidRPr="00DA5A8E">
              <w:rPr>
                <w:rFonts w:ascii="TH SarabunPSK" w:hAnsi="TH SarabunPSK" w:cs="TH SarabunPSK"/>
                <w:sz w:val="28"/>
                <w:cs/>
              </w:rPr>
              <w:t>.</w:t>
            </w:r>
            <w:r w:rsidRPr="00DA5A8E">
              <w:rPr>
                <w:rFonts w:ascii="TH SarabunPSK" w:hAnsi="TH SarabunPSK" w:cs="TH SarabunPSK"/>
                <w:sz w:val="28"/>
              </w:rPr>
              <w:t>4</w:t>
            </w:r>
            <w:r w:rsidRPr="00DA5A8E">
              <w:rPr>
                <w:rFonts w:ascii="TH SarabunPSK" w:hAnsi="TH SarabunPSK" w:cs="TH SarabunPSK"/>
                <w:sz w:val="28"/>
                <w:cs/>
              </w:rPr>
              <w:t>.</w:t>
            </w:r>
            <w:r w:rsidRPr="00DA5A8E">
              <w:rPr>
                <w:rFonts w:ascii="TH SarabunPSK" w:hAnsi="TH SarabunPSK" w:cs="TH SarabunPSK"/>
                <w:sz w:val="28"/>
              </w:rPr>
              <w:t xml:space="preserve">6 </w:t>
            </w:r>
            <w:r w:rsidRPr="00DA5A8E">
              <w:rPr>
                <w:rFonts w:ascii="TH SarabunPSK" w:hAnsi="TH SarabunPSK" w:cs="TH SarabunPSK"/>
                <w:sz w:val="28"/>
              </w:rPr>
              <w:tab/>
              <w:t>Operators requesting for specific approval where a navigation specification for PBN has been prescribed must be equipped with navigation equipment which will enable it to operate in accordance with the prescribed navigation specification</w:t>
            </w:r>
            <w:r w:rsidRPr="00DA5A8E">
              <w:rPr>
                <w:rFonts w:ascii="TH SarabunPSK" w:hAnsi="TH SarabunPSK" w:cs="TH SarabunPSK"/>
                <w:sz w:val="28"/>
                <w:cs/>
              </w:rPr>
              <w:t>(</w:t>
            </w:r>
            <w:r w:rsidRPr="00DA5A8E">
              <w:rPr>
                <w:rFonts w:ascii="TH SarabunPSK" w:hAnsi="TH SarabunPSK" w:cs="TH SarabunPSK"/>
                <w:sz w:val="28"/>
              </w:rPr>
              <w:t>s</w:t>
            </w:r>
            <w:r w:rsidRPr="00DA5A8E">
              <w:rPr>
                <w:rFonts w:ascii="TH SarabunPSK" w:hAnsi="TH SarabunPSK" w:cs="TH SarabunPSK"/>
                <w:sz w:val="28"/>
                <w:cs/>
              </w:rPr>
              <w:t>).</w:t>
            </w:r>
          </w:p>
        </w:tc>
        <w:sdt>
          <w:sdtPr>
            <w:rPr>
              <w:rFonts w:ascii="TH SarabunPSK" w:hAnsi="TH SarabunPSK" w:cs="TH SarabunPSK"/>
              <w:bCs/>
              <w:spacing w:val="-1"/>
              <w:sz w:val="28"/>
            </w:rPr>
            <w:id w:val="-2043120712"/>
            <w:placeholder>
              <w:docPart w:val="DBBD2FFF20C74DFDB96009B2DF68DC0F"/>
            </w:placeholder>
            <w:showingPlcHdr/>
          </w:sdtPr>
          <w:sdtContent>
            <w:tc>
              <w:tcPr>
                <w:tcW w:w="4098" w:type="dxa"/>
              </w:tcPr>
              <w:p w14:paraId="5CD109D0" w14:textId="6368572D"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sdt>
          <w:sdtPr>
            <w:rPr>
              <w:rFonts w:ascii="TH SarabunPSK" w:hAnsi="TH SarabunPSK" w:cs="TH SarabunPSK"/>
              <w:bCs/>
              <w:spacing w:val="-1"/>
              <w:sz w:val="28"/>
            </w:rPr>
            <w:id w:val="1449284976"/>
            <w:placeholder>
              <w:docPart w:val="43A19F92D06C4056AC1808D6BDA88ADE"/>
            </w:placeholder>
            <w:showingPlcHdr/>
          </w:sdtPr>
          <w:sdtContent>
            <w:tc>
              <w:tcPr>
                <w:tcW w:w="2424" w:type="dxa"/>
              </w:tcPr>
              <w:p w14:paraId="5A7248D4" w14:textId="09506879"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tr>
      <w:tr w:rsidR="003B5B48" w:rsidRPr="002401E7" w14:paraId="506CFD53" w14:textId="77777777" w:rsidTr="00A62597">
        <w:tc>
          <w:tcPr>
            <w:tcW w:w="7507" w:type="dxa"/>
          </w:tcPr>
          <w:p w14:paraId="3491530B" w14:textId="03D7251D" w:rsidR="003B5B48" w:rsidRPr="00DA5A8E"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DA5A8E">
              <w:rPr>
                <w:rFonts w:ascii="TH SarabunPSK" w:hAnsi="TH SarabunPSK" w:cs="TH SarabunPSK"/>
                <w:sz w:val="28"/>
              </w:rPr>
              <w:t>21</w:t>
            </w:r>
            <w:r w:rsidRPr="00DA5A8E">
              <w:rPr>
                <w:rFonts w:ascii="TH SarabunPSK" w:hAnsi="TH SarabunPSK" w:cs="TH SarabunPSK"/>
                <w:sz w:val="28"/>
                <w:cs/>
              </w:rPr>
              <w:t>.</w:t>
            </w:r>
            <w:r w:rsidRPr="00DA5A8E">
              <w:rPr>
                <w:rFonts w:ascii="TH SarabunPSK" w:hAnsi="TH SarabunPSK" w:cs="TH SarabunPSK"/>
                <w:sz w:val="28"/>
              </w:rPr>
              <w:t>4</w:t>
            </w:r>
            <w:r w:rsidRPr="00DA5A8E">
              <w:rPr>
                <w:rFonts w:ascii="TH SarabunPSK" w:hAnsi="TH SarabunPSK" w:cs="TH SarabunPSK"/>
                <w:sz w:val="28"/>
                <w:cs/>
              </w:rPr>
              <w:t>.</w:t>
            </w:r>
            <w:r w:rsidRPr="00DA5A8E">
              <w:rPr>
                <w:rFonts w:ascii="TH SarabunPSK" w:hAnsi="TH SarabunPSK" w:cs="TH SarabunPSK"/>
                <w:sz w:val="28"/>
              </w:rPr>
              <w:t xml:space="preserve">7 </w:t>
            </w:r>
            <w:r w:rsidRPr="00DA5A8E">
              <w:rPr>
                <w:rFonts w:ascii="TH SarabunPSK" w:hAnsi="TH SarabunPSK" w:cs="TH SarabunPSK"/>
                <w:sz w:val="28"/>
              </w:rPr>
              <w:tab/>
              <w:t>The applicable navigation specification(s) approval will be issued by The Authority when satisfied that the aircraft equipment together with the maintenance and operating procedures are sufficient to support such operations.</w:t>
            </w:r>
          </w:p>
        </w:tc>
        <w:sdt>
          <w:sdtPr>
            <w:rPr>
              <w:rFonts w:ascii="TH SarabunPSK" w:hAnsi="TH SarabunPSK" w:cs="TH SarabunPSK"/>
              <w:bCs/>
              <w:spacing w:val="-1"/>
              <w:sz w:val="28"/>
            </w:rPr>
            <w:id w:val="593834737"/>
            <w:placeholder>
              <w:docPart w:val="ADE2C32C17694CF29FB6D6B1057331F5"/>
            </w:placeholder>
            <w:showingPlcHdr/>
          </w:sdtPr>
          <w:sdtContent>
            <w:tc>
              <w:tcPr>
                <w:tcW w:w="4098" w:type="dxa"/>
              </w:tcPr>
              <w:p w14:paraId="462B935B" w14:textId="5128A901"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sdt>
          <w:sdtPr>
            <w:rPr>
              <w:rFonts w:ascii="TH SarabunPSK" w:hAnsi="TH SarabunPSK" w:cs="TH SarabunPSK"/>
              <w:bCs/>
              <w:spacing w:val="-1"/>
              <w:sz w:val="28"/>
            </w:rPr>
            <w:id w:val="132688407"/>
            <w:placeholder>
              <w:docPart w:val="C8378750F02044DBB5DB80C08F8C03A5"/>
            </w:placeholder>
            <w:showingPlcHdr/>
          </w:sdtPr>
          <w:sdtContent>
            <w:tc>
              <w:tcPr>
                <w:tcW w:w="2424" w:type="dxa"/>
              </w:tcPr>
              <w:p w14:paraId="10C0D30B" w14:textId="4EE55E7E" w:rsidR="003B5B48" w:rsidRPr="00DA5A8E"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F405B9">
                  <w:rPr>
                    <w:rStyle w:val="PlaceholderText"/>
                  </w:rPr>
                  <w:t>Click or tap here to enter text.</w:t>
                </w:r>
              </w:p>
            </w:tc>
          </w:sdtContent>
        </w:sdt>
      </w:tr>
    </w:tbl>
    <w:p w14:paraId="003F3911" w14:textId="77777777" w:rsidR="00DA2C26" w:rsidRDefault="00DA2C26"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DA2C26"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0F4AB1" w:rsidRPr="002401E7" w14:paraId="0B3C7629" w14:textId="77777777" w:rsidTr="00A62597">
        <w:trPr>
          <w:tblHeader/>
        </w:trPr>
        <w:tc>
          <w:tcPr>
            <w:tcW w:w="7507" w:type="dxa"/>
            <w:shd w:val="clear" w:color="auto" w:fill="1F497D" w:themeFill="text2"/>
          </w:tcPr>
          <w:p w14:paraId="147CE179"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15E29D74"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31BF195B"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3B5DFA69" w14:textId="77777777" w:rsidTr="00CE56C3">
        <w:tc>
          <w:tcPr>
            <w:tcW w:w="14029" w:type="dxa"/>
            <w:gridSpan w:val="3"/>
            <w:shd w:val="clear" w:color="auto" w:fill="C6D9F1" w:themeFill="text2" w:themeFillTint="33"/>
          </w:tcPr>
          <w:p w14:paraId="298DAE21" w14:textId="77777777" w:rsidR="00272822" w:rsidRPr="002401E7" w:rsidRDefault="008D0D76"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z w:val="28"/>
              </w:rPr>
            </w:pPr>
            <w:r w:rsidRPr="002401E7">
              <w:rPr>
                <w:rFonts w:ascii="TH SarabunPSK" w:hAnsi="TH SarabunPSK" w:cs="TH SarabunPSK"/>
                <w:b/>
                <w:bCs/>
                <w:color w:val="000000"/>
                <w:spacing w:val="-2"/>
                <w:sz w:val="28"/>
              </w:rPr>
              <w:t>22</w:t>
            </w:r>
            <w:r w:rsidR="00CE56C3" w:rsidRPr="002401E7">
              <w:rPr>
                <w:rFonts w:ascii="TH SarabunPSK" w:hAnsi="TH SarabunPSK" w:cs="TH SarabunPSK"/>
                <w:b/>
                <w:bCs/>
                <w:color w:val="000000"/>
                <w:spacing w:val="-2"/>
                <w:sz w:val="28"/>
                <w:cs/>
              </w:rPr>
              <w:tab/>
            </w:r>
            <w:r w:rsidR="00272822" w:rsidRPr="002401E7">
              <w:rPr>
                <w:rFonts w:ascii="TH SarabunPSK" w:hAnsi="TH SarabunPSK" w:cs="TH SarabunPSK"/>
                <w:b/>
                <w:bCs/>
                <w:color w:val="000000"/>
                <w:spacing w:val="-2"/>
                <w:sz w:val="28"/>
              </w:rPr>
              <w:t>Preparation of Aircraft for Flight</w:t>
            </w:r>
          </w:p>
        </w:tc>
      </w:tr>
      <w:tr w:rsidR="003B5B48" w:rsidRPr="002401E7" w14:paraId="5F1CCF3E" w14:textId="77777777" w:rsidTr="00A62597">
        <w:tc>
          <w:tcPr>
            <w:tcW w:w="7507" w:type="dxa"/>
          </w:tcPr>
          <w:p w14:paraId="1F5C607E" w14:textId="083D939F" w:rsidR="003B5B48" w:rsidRPr="00902D4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902D41">
              <w:rPr>
                <w:rFonts w:ascii="TH SarabunPSK" w:hAnsi="TH SarabunPSK" w:cs="TH SarabunPSK"/>
                <w:sz w:val="28"/>
              </w:rPr>
              <w:t>22</w:t>
            </w:r>
            <w:r w:rsidRPr="00902D41">
              <w:rPr>
                <w:rFonts w:ascii="TH SarabunPSK" w:hAnsi="TH SarabunPSK" w:cs="TH SarabunPSK"/>
                <w:sz w:val="28"/>
                <w:cs/>
              </w:rPr>
              <w:t>.</w:t>
            </w:r>
            <w:r w:rsidRPr="00902D41">
              <w:rPr>
                <w:rFonts w:ascii="TH SarabunPSK" w:hAnsi="TH SarabunPSK" w:cs="TH SarabunPSK"/>
                <w:sz w:val="28"/>
              </w:rPr>
              <w:t>1</w:t>
            </w:r>
            <w:r w:rsidRPr="00902D41">
              <w:rPr>
                <w:rFonts w:ascii="TH SarabunPSK" w:hAnsi="TH SarabunPSK" w:cs="TH SarabunPSK"/>
                <w:sz w:val="28"/>
              </w:rPr>
              <w:tab/>
              <w:t>The operator must ensure that the Operations Manual and Maintenance Schedule contain a pre</w:t>
            </w:r>
            <w:r w:rsidRPr="00902D41">
              <w:rPr>
                <w:rFonts w:ascii="TH SarabunPSK" w:hAnsi="TH SarabunPSK" w:cs="TH SarabunPSK"/>
                <w:sz w:val="28"/>
                <w:cs/>
              </w:rPr>
              <w:t>-</w:t>
            </w:r>
            <w:r w:rsidRPr="00902D41">
              <w:rPr>
                <w:rFonts w:ascii="TH SarabunPSK" w:hAnsi="TH SarabunPSK" w:cs="TH SarabunPSK"/>
                <w:sz w:val="28"/>
              </w:rPr>
              <w:t>flight inspection to be completed by the crew or by maintenance personnel where available, with which to verify that the aircraft continues to be serviceable</w:t>
            </w:r>
            <w:r w:rsidRPr="00902D41">
              <w:rPr>
                <w:rFonts w:ascii="TH SarabunPSK" w:hAnsi="TH SarabunPSK" w:cs="TH SarabunPSK"/>
                <w:sz w:val="28"/>
                <w:cs/>
              </w:rPr>
              <w:t xml:space="preserve">. </w:t>
            </w:r>
            <w:r w:rsidRPr="00902D41">
              <w:rPr>
                <w:rFonts w:ascii="TH SarabunPSK" w:hAnsi="TH SarabunPSK" w:cs="TH SarabunPSK"/>
                <w:sz w:val="28"/>
              </w:rPr>
              <w:t>Details of this inspection shall also be included in the Technical Log</w:t>
            </w:r>
            <w:r w:rsidRPr="00902D41">
              <w:rPr>
                <w:rFonts w:ascii="TH SarabunPSK" w:hAnsi="TH SarabunPSK" w:cs="TH SarabunPSK"/>
                <w:sz w:val="28"/>
                <w:cs/>
              </w:rPr>
              <w:t>.</w:t>
            </w:r>
          </w:p>
        </w:tc>
        <w:sdt>
          <w:sdtPr>
            <w:rPr>
              <w:rFonts w:ascii="TH SarabunPSK" w:hAnsi="TH SarabunPSK" w:cs="TH SarabunPSK"/>
              <w:bCs/>
              <w:spacing w:val="-1"/>
              <w:sz w:val="28"/>
            </w:rPr>
            <w:id w:val="-1608500056"/>
            <w:placeholder>
              <w:docPart w:val="C3C694708CD144ABA9EFD2FF30F4AF7E"/>
            </w:placeholder>
            <w:showingPlcHdr/>
          </w:sdtPr>
          <w:sdtContent>
            <w:tc>
              <w:tcPr>
                <w:tcW w:w="4098" w:type="dxa"/>
              </w:tcPr>
              <w:p w14:paraId="35EE8D27" w14:textId="131FCDB1"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B563F">
                  <w:rPr>
                    <w:rStyle w:val="PlaceholderText"/>
                  </w:rPr>
                  <w:t>Click or tap here to enter text.</w:t>
                </w:r>
              </w:p>
            </w:tc>
          </w:sdtContent>
        </w:sdt>
        <w:sdt>
          <w:sdtPr>
            <w:rPr>
              <w:rFonts w:ascii="TH SarabunPSK" w:hAnsi="TH SarabunPSK" w:cs="TH SarabunPSK"/>
              <w:bCs/>
              <w:spacing w:val="-1"/>
              <w:sz w:val="28"/>
            </w:rPr>
            <w:id w:val="-1108357590"/>
            <w:placeholder>
              <w:docPart w:val="14A1317BF40C42B6BCE128DB4B702FFA"/>
            </w:placeholder>
            <w:showingPlcHdr/>
          </w:sdtPr>
          <w:sdtContent>
            <w:tc>
              <w:tcPr>
                <w:tcW w:w="2424" w:type="dxa"/>
              </w:tcPr>
              <w:p w14:paraId="1BA9E0AB" w14:textId="4B833742"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B563F">
                  <w:rPr>
                    <w:rStyle w:val="PlaceholderText"/>
                  </w:rPr>
                  <w:t>Click or tap here to enter text.</w:t>
                </w:r>
              </w:p>
            </w:tc>
          </w:sdtContent>
        </w:sdt>
      </w:tr>
      <w:tr w:rsidR="003B5B48" w:rsidRPr="002401E7" w14:paraId="7881AC81" w14:textId="77777777" w:rsidTr="00A62597">
        <w:tc>
          <w:tcPr>
            <w:tcW w:w="7507" w:type="dxa"/>
          </w:tcPr>
          <w:p w14:paraId="6F477688" w14:textId="77777777" w:rsidR="003B5B48" w:rsidRPr="00902D4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902D41">
              <w:rPr>
                <w:rFonts w:ascii="TH SarabunPSK" w:hAnsi="TH SarabunPSK" w:cs="TH SarabunPSK"/>
                <w:sz w:val="28"/>
              </w:rPr>
              <w:t>22</w:t>
            </w:r>
            <w:r w:rsidRPr="00902D41">
              <w:rPr>
                <w:rFonts w:ascii="TH SarabunPSK" w:hAnsi="TH SarabunPSK" w:cs="TH SarabunPSK"/>
                <w:sz w:val="28"/>
                <w:cs/>
              </w:rPr>
              <w:t>.</w:t>
            </w:r>
            <w:r w:rsidRPr="00902D41">
              <w:rPr>
                <w:rFonts w:ascii="TH SarabunPSK" w:hAnsi="TH SarabunPSK" w:cs="TH SarabunPSK"/>
                <w:sz w:val="28"/>
              </w:rPr>
              <w:t xml:space="preserve">2 </w:t>
            </w:r>
            <w:r w:rsidRPr="00902D41">
              <w:rPr>
                <w:rFonts w:ascii="TH SarabunPSK" w:hAnsi="TH SarabunPSK" w:cs="TH SarabunPSK"/>
                <w:sz w:val="28"/>
              </w:rPr>
              <w:tab/>
              <w:t>The operator must provide information, preferably, in the Technical Log, to advise the Pilot</w:t>
            </w:r>
            <w:r w:rsidRPr="00902D41">
              <w:rPr>
                <w:rFonts w:ascii="TH SarabunPSK" w:hAnsi="TH SarabunPSK" w:cs="TH SarabunPSK"/>
                <w:sz w:val="28"/>
                <w:cs/>
              </w:rPr>
              <w:t>-</w:t>
            </w:r>
            <w:r w:rsidRPr="00902D41">
              <w:rPr>
                <w:rFonts w:ascii="TH SarabunPSK" w:hAnsi="TH SarabunPSK" w:cs="TH SarabunPSK"/>
                <w:sz w:val="28"/>
              </w:rPr>
              <w:t>in</w:t>
            </w:r>
            <w:r w:rsidRPr="00902D41">
              <w:rPr>
                <w:rFonts w:ascii="TH SarabunPSK" w:hAnsi="TH SarabunPSK" w:cs="TH SarabunPSK"/>
                <w:sz w:val="28"/>
                <w:cs/>
              </w:rPr>
              <w:t>-</w:t>
            </w:r>
            <w:r w:rsidRPr="00902D41">
              <w:rPr>
                <w:rFonts w:ascii="TH SarabunPSK" w:hAnsi="TH SarabunPSK" w:cs="TH SarabunPSK"/>
                <w:sz w:val="28"/>
              </w:rPr>
              <w:t xml:space="preserve">command when the next Scheduled Maintenance Inspection </w:t>
            </w:r>
            <w:r w:rsidRPr="00902D41">
              <w:rPr>
                <w:rFonts w:ascii="TH SarabunPSK" w:hAnsi="TH SarabunPSK" w:cs="TH SarabunPSK"/>
                <w:sz w:val="28"/>
                <w:cs/>
              </w:rPr>
              <w:t>(</w:t>
            </w:r>
            <w:r w:rsidRPr="00902D41">
              <w:rPr>
                <w:rFonts w:ascii="TH SarabunPSK" w:hAnsi="TH SarabunPSK" w:cs="TH SarabunPSK"/>
                <w:sz w:val="28"/>
              </w:rPr>
              <w:t>SMI</w:t>
            </w:r>
            <w:r w:rsidRPr="00902D41">
              <w:rPr>
                <w:rFonts w:ascii="TH SarabunPSK" w:hAnsi="TH SarabunPSK" w:cs="TH SarabunPSK"/>
                <w:sz w:val="28"/>
                <w:cs/>
              </w:rPr>
              <w:t xml:space="preserve">) </w:t>
            </w:r>
            <w:r w:rsidRPr="00902D41">
              <w:rPr>
                <w:rFonts w:ascii="TH SarabunPSK" w:hAnsi="TH SarabunPSK" w:cs="TH SarabunPSK"/>
                <w:sz w:val="28"/>
              </w:rPr>
              <w:t>is due, by flying hours and calendar time, any defects existing on the aircraft affecting its operational airworthiness and safety, and any maintenance actions falling due before the next SMI</w:t>
            </w:r>
            <w:r w:rsidRPr="00902D41">
              <w:rPr>
                <w:rFonts w:ascii="TH SarabunPSK" w:hAnsi="TH SarabunPSK" w:cs="TH SarabunPSK"/>
                <w:sz w:val="28"/>
                <w:cs/>
              </w:rPr>
              <w:t>.</w:t>
            </w:r>
          </w:p>
        </w:tc>
        <w:sdt>
          <w:sdtPr>
            <w:rPr>
              <w:rFonts w:ascii="TH SarabunPSK" w:hAnsi="TH SarabunPSK" w:cs="TH SarabunPSK"/>
              <w:bCs/>
              <w:spacing w:val="-1"/>
              <w:sz w:val="28"/>
            </w:rPr>
            <w:id w:val="-469596588"/>
            <w:placeholder>
              <w:docPart w:val="0D538622A1F84A3D8F11A730474E0BCF"/>
            </w:placeholder>
            <w:showingPlcHdr/>
          </w:sdtPr>
          <w:sdtContent>
            <w:tc>
              <w:tcPr>
                <w:tcW w:w="4098" w:type="dxa"/>
              </w:tcPr>
              <w:p w14:paraId="239B26A9" w14:textId="55523B38"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B563F">
                  <w:rPr>
                    <w:rStyle w:val="PlaceholderText"/>
                  </w:rPr>
                  <w:t>Click or tap here to enter text.</w:t>
                </w:r>
              </w:p>
            </w:tc>
          </w:sdtContent>
        </w:sdt>
        <w:sdt>
          <w:sdtPr>
            <w:rPr>
              <w:rFonts w:ascii="TH SarabunPSK" w:hAnsi="TH SarabunPSK" w:cs="TH SarabunPSK"/>
              <w:bCs/>
              <w:spacing w:val="-1"/>
              <w:sz w:val="28"/>
            </w:rPr>
            <w:id w:val="1199589732"/>
            <w:placeholder>
              <w:docPart w:val="97BF37301D064DDBAD3B241AB216B526"/>
            </w:placeholder>
            <w:showingPlcHdr/>
          </w:sdtPr>
          <w:sdtContent>
            <w:tc>
              <w:tcPr>
                <w:tcW w:w="2424" w:type="dxa"/>
              </w:tcPr>
              <w:p w14:paraId="1226E090" w14:textId="6B66658C"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B563F">
                  <w:rPr>
                    <w:rStyle w:val="PlaceholderText"/>
                  </w:rPr>
                  <w:t>Click or tap here to enter text.</w:t>
                </w:r>
              </w:p>
            </w:tc>
          </w:sdtContent>
        </w:sdt>
      </w:tr>
      <w:tr w:rsidR="003B5B48" w:rsidRPr="002401E7" w14:paraId="0ACBFAC1" w14:textId="77777777" w:rsidTr="00A62597">
        <w:tc>
          <w:tcPr>
            <w:tcW w:w="7507" w:type="dxa"/>
          </w:tcPr>
          <w:p w14:paraId="21C3D9E9" w14:textId="77777777" w:rsidR="003B5B48" w:rsidRPr="00902D4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902D41">
              <w:rPr>
                <w:rFonts w:ascii="TH SarabunPSK" w:hAnsi="TH SarabunPSK" w:cs="TH SarabunPSK"/>
                <w:sz w:val="28"/>
              </w:rPr>
              <w:t>22</w:t>
            </w:r>
            <w:r w:rsidRPr="00902D41">
              <w:rPr>
                <w:rFonts w:ascii="TH SarabunPSK" w:hAnsi="TH SarabunPSK" w:cs="TH SarabunPSK"/>
                <w:sz w:val="28"/>
                <w:cs/>
              </w:rPr>
              <w:t>.</w:t>
            </w:r>
            <w:r w:rsidRPr="00902D41">
              <w:rPr>
                <w:rFonts w:ascii="TH SarabunPSK" w:hAnsi="TH SarabunPSK" w:cs="TH SarabunPSK"/>
                <w:sz w:val="28"/>
              </w:rPr>
              <w:t xml:space="preserve">3 </w:t>
            </w:r>
            <w:r w:rsidRPr="00902D41">
              <w:rPr>
                <w:rFonts w:ascii="TH SarabunPSK" w:hAnsi="TH SarabunPSK" w:cs="TH SarabunPSK"/>
                <w:sz w:val="28"/>
              </w:rPr>
              <w:tab/>
              <w:t>Where a procedure acceptable to the Authority exists for the control of maintenance actions necessary between Scheduled Maintenance Inspections it may not be practicable to include full details in the Technical log</w:t>
            </w:r>
            <w:r w:rsidRPr="00902D41">
              <w:rPr>
                <w:rFonts w:ascii="TH SarabunPSK" w:hAnsi="TH SarabunPSK" w:cs="TH SarabunPSK"/>
                <w:sz w:val="28"/>
                <w:cs/>
              </w:rPr>
              <w:t xml:space="preserve">. </w:t>
            </w:r>
            <w:r w:rsidRPr="00902D41">
              <w:rPr>
                <w:rFonts w:ascii="TH SarabunPSK" w:hAnsi="TH SarabunPSK" w:cs="TH SarabunPSK"/>
                <w:sz w:val="28"/>
              </w:rPr>
              <w:t>In such cases, it should be possible for flight crew to verify, with the assistance of maintenance personnel if necessary, that no maintenance task is due or will become due before the end of the intended flight</w:t>
            </w:r>
            <w:r w:rsidRPr="00902D41">
              <w:rPr>
                <w:rFonts w:ascii="TH SarabunPSK" w:hAnsi="TH SarabunPSK" w:cs="TH SarabunPSK"/>
                <w:sz w:val="28"/>
                <w:cs/>
              </w:rPr>
              <w:t>.</w:t>
            </w:r>
          </w:p>
        </w:tc>
        <w:sdt>
          <w:sdtPr>
            <w:rPr>
              <w:rFonts w:ascii="TH SarabunPSK" w:hAnsi="TH SarabunPSK" w:cs="TH SarabunPSK"/>
              <w:bCs/>
              <w:spacing w:val="-1"/>
              <w:sz w:val="28"/>
            </w:rPr>
            <w:id w:val="-1582819936"/>
            <w:placeholder>
              <w:docPart w:val="7CA4C187B39B492E9C46C4C859578F60"/>
            </w:placeholder>
            <w:showingPlcHdr/>
          </w:sdtPr>
          <w:sdtContent>
            <w:tc>
              <w:tcPr>
                <w:tcW w:w="4098" w:type="dxa"/>
              </w:tcPr>
              <w:p w14:paraId="718B7BA9" w14:textId="6B85B793"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B563F">
                  <w:rPr>
                    <w:rStyle w:val="PlaceholderText"/>
                  </w:rPr>
                  <w:t>Click or tap here to enter text.</w:t>
                </w:r>
              </w:p>
            </w:tc>
          </w:sdtContent>
        </w:sdt>
        <w:sdt>
          <w:sdtPr>
            <w:rPr>
              <w:rFonts w:ascii="TH SarabunPSK" w:hAnsi="TH SarabunPSK" w:cs="TH SarabunPSK"/>
              <w:bCs/>
              <w:spacing w:val="-1"/>
              <w:sz w:val="28"/>
            </w:rPr>
            <w:id w:val="-492024224"/>
            <w:placeholder>
              <w:docPart w:val="49B53B007B064F7C9582E9A274CB06F9"/>
            </w:placeholder>
            <w:showingPlcHdr/>
          </w:sdtPr>
          <w:sdtContent>
            <w:tc>
              <w:tcPr>
                <w:tcW w:w="2424" w:type="dxa"/>
              </w:tcPr>
              <w:p w14:paraId="0F13EF32" w14:textId="0587C632"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EB563F">
                  <w:rPr>
                    <w:rStyle w:val="PlaceholderText"/>
                  </w:rPr>
                  <w:t>Click or tap here to enter text.</w:t>
                </w:r>
              </w:p>
            </w:tc>
          </w:sdtContent>
        </w:sdt>
      </w:tr>
      <w:tr w:rsidR="003B5B48" w:rsidRPr="002401E7" w14:paraId="625307E1" w14:textId="77777777" w:rsidTr="00A62597">
        <w:tc>
          <w:tcPr>
            <w:tcW w:w="7507" w:type="dxa"/>
          </w:tcPr>
          <w:p w14:paraId="4E5F6A52" w14:textId="77777777" w:rsidR="003B5B48" w:rsidRPr="00902D41"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902D41">
              <w:rPr>
                <w:rFonts w:ascii="TH SarabunPSK" w:hAnsi="TH SarabunPSK" w:cs="TH SarabunPSK"/>
                <w:sz w:val="28"/>
              </w:rPr>
              <w:t>22</w:t>
            </w:r>
            <w:r w:rsidRPr="00902D41">
              <w:rPr>
                <w:rFonts w:ascii="TH SarabunPSK" w:hAnsi="TH SarabunPSK" w:cs="TH SarabunPSK"/>
                <w:sz w:val="28"/>
                <w:cs/>
              </w:rPr>
              <w:t>.</w:t>
            </w:r>
            <w:r w:rsidRPr="00902D41">
              <w:rPr>
                <w:rFonts w:ascii="TH SarabunPSK" w:hAnsi="TH SarabunPSK" w:cs="TH SarabunPSK"/>
                <w:sz w:val="28"/>
              </w:rPr>
              <w:t xml:space="preserve">4 </w:t>
            </w:r>
            <w:r w:rsidRPr="00902D41">
              <w:rPr>
                <w:rFonts w:ascii="TH SarabunPSK" w:hAnsi="TH SarabunPSK" w:cs="TH SarabunPSK"/>
                <w:sz w:val="28"/>
              </w:rPr>
              <w:tab/>
              <w:t>The operator must provide any other information to the crew concerning the aircraft and its systems, including changes resulting from modifications, which may affect the operation of the aircraft</w:t>
            </w:r>
            <w:r w:rsidRPr="00902D41">
              <w:rPr>
                <w:rFonts w:ascii="TH SarabunPSK" w:hAnsi="TH SarabunPSK" w:cs="TH SarabunPSK"/>
                <w:sz w:val="28"/>
                <w:cs/>
              </w:rPr>
              <w:t>.</w:t>
            </w:r>
          </w:p>
        </w:tc>
        <w:sdt>
          <w:sdtPr>
            <w:rPr>
              <w:rFonts w:ascii="TH SarabunPSK" w:hAnsi="TH SarabunPSK" w:cs="TH SarabunPSK"/>
              <w:bCs/>
              <w:spacing w:val="-1"/>
              <w:sz w:val="28"/>
            </w:rPr>
            <w:id w:val="-1284570450"/>
            <w:placeholder>
              <w:docPart w:val="A29B36F40BC744B69C61A6B788AC5C68"/>
            </w:placeholder>
            <w:showingPlcHdr/>
          </w:sdtPr>
          <w:sdtContent>
            <w:tc>
              <w:tcPr>
                <w:tcW w:w="4098" w:type="dxa"/>
              </w:tcPr>
              <w:p w14:paraId="3D7EAC13" w14:textId="11D4F4D0" w:rsidR="003B5B48" w:rsidRPr="00902D41" w:rsidRDefault="003B5B48" w:rsidP="003B5B48">
                <w:pPr>
                  <w:pStyle w:val="22222"/>
                  <w:framePr w:hSpace="0" w:wrap="auto" w:vAnchor="margin" w:xAlign="left" w:yAlign="inline"/>
                  <w:spacing w:before="120" w:after="120"/>
                  <w:ind w:left="0" w:firstLine="0"/>
                  <w:suppressOverlap w:val="0"/>
                  <w:rPr>
                    <w:rFonts w:ascii="TH SarabunPSK" w:hAnsi="TH SarabunPSK" w:cs="TH SarabunPSK"/>
                    <w:color w:val="auto"/>
                    <w:sz w:val="28"/>
                    <w:szCs w:val="28"/>
                  </w:rPr>
                </w:pPr>
                <w:r w:rsidRPr="00EB563F">
                  <w:rPr>
                    <w:rStyle w:val="PlaceholderText"/>
                  </w:rPr>
                  <w:t>Click or tap here to enter text.</w:t>
                </w:r>
              </w:p>
            </w:tc>
          </w:sdtContent>
        </w:sdt>
        <w:sdt>
          <w:sdtPr>
            <w:rPr>
              <w:rFonts w:ascii="TH SarabunPSK" w:hAnsi="TH SarabunPSK" w:cs="TH SarabunPSK"/>
              <w:bCs/>
              <w:spacing w:val="-1"/>
              <w:sz w:val="28"/>
            </w:rPr>
            <w:id w:val="-1575431136"/>
            <w:placeholder>
              <w:docPart w:val="5DFC1523CA6B4E54B9F45AA74F01B98E"/>
            </w:placeholder>
            <w:showingPlcHdr/>
          </w:sdtPr>
          <w:sdtContent>
            <w:tc>
              <w:tcPr>
                <w:tcW w:w="2424" w:type="dxa"/>
              </w:tcPr>
              <w:p w14:paraId="3F9C180A" w14:textId="14DF7C51" w:rsidR="003B5B48" w:rsidRPr="00902D41" w:rsidRDefault="003B5B48" w:rsidP="003B5B48">
                <w:pPr>
                  <w:pStyle w:val="22222"/>
                  <w:framePr w:hSpace="0" w:wrap="auto" w:vAnchor="margin" w:xAlign="left" w:yAlign="inline"/>
                  <w:spacing w:before="120" w:after="120"/>
                  <w:ind w:left="0" w:firstLine="0"/>
                  <w:suppressOverlap w:val="0"/>
                  <w:rPr>
                    <w:rFonts w:ascii="TH SarabunPSK" w:hAnsi="TH SarabunPSK" w:cs="TH SarabunPSK"/>
                    <w:color w:val="auto"/>
                    <w:sz w:val="28"/>
                    <w:szCs w:val="28"/>
                  </w:rPr>
                </w:pPr>
                <w:r w:rsidRPr="00EB563F">
                  <w:rPr>
                    <w:rStyle w:val="PlaceholderText"/>
                  </w:rPr>
                  <w:t>Click or tap here to enter text.</w:t>
                </w:r>
              </w:p>
            </w:tc>
          </w:sdtContent>
        </w:sdt>
      </w:tr>
      <w:tr w:rsidR="00272822" w:rsidRPr="002401E7" w14:paraId="2005A7E0" w14:textId="77777777" w:rsidTr="00D70AF1">
        <w:tc>
          <w:tcPr>
            <w:tcW w:w="14029" w:type="dxa"/>
            <w:gridSpan w:val="3"/>
          </w:tcPr>
          <w:p w14:paraId="2662312F" w14:textId="77777777" w:rsidR="00272822" w:rsidRPr="00902D41" w:rsidRDefault="008D0D76"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902D41">
              <w:rPr>
                <w:rFonts w:ascii="TH SarabunPSK" w:hAnsi="TH SarabunPSK" w:cs="TH SarabunPSK"/>
                <w:spacing w:val="-3"/>
                <w:sz w:val="28"/>
              </w:rPr>
              <w:t>22</w:t>
            </w:r>
            <w:r w:rsidR="00272822" w:rsidRPr="00902D41">
              <w:rPr>
                <w:rFonts w:ascii="TH SarabunPSK" w:hAnsi="TH SarabunPSK" w:cs="TH SarabunPSK"/>
                <w:spacing w:val="-3"/>
                <w:sz w:val="28"/>
                <w:cs/>
              </w:rPr>
              <w:t>.</w:t>
            </w:r>
            <w:r w:rsidR="00272822" w:rsidRPr="00902D41">
              <w:rPr>
                <w:rFonts w:ascii="TH SarabunPSK" w:hAnsi="TH SarabunPSK" w:cs="TH SarabunPSK"/>
                <w:spacing w:val="-3"/>
                <w:sz w:val="28"/>
              </w:rPr>
              <w:t>5</w:t>
            </w:r>
            <w:r w:rsidR="00272822" w:rsidRPr="00902D41">
              <w:rPr>
                <w:rFonts w:ascii="TH SarabunPSK" w:hAnsi="TH SarabunPSK" w:cs="TH SarabunPSK"/>
                <w:spacing w:val="-3"/>
                <w:sz w:val="28"/>
              </w:rPr>
              <w:tab/>
            </w:r>
            <w:r w:rsidR="00272822" w:rsidRPr="00902D41">
              <w:rPr>
                <w:rFonts w:ascii="TH SarabunPSK" w:hAnsi="TH SarabunPSK" w:cs="TH SarabunPSK"/>
                <w:sz w:val="28"/>
              </w:rPr>
              <w:t>The operator must have management and quality assurance procedures which will ensure that whether the aircraft is dispatched by the Operator or the task is wholly or partly sub</w:t>
            </w:r>
            <w:r w:rsidR="00272822" w:rsidRPr="00902D41">
              <w:rPr>
                <w:rFonts w:ascii="TH SarabunPSK" w:hAnsi="TH SarabunPSK" w:cs="TH SarabunPSK"/>
                <w:sz w:val="28"/>
                <w:cs/>
              </w:rPr>
              <w:t>-</w:t>
            </w:r>
            <w:r w:rsidR="00272822" w:rsidRPr="00902D41">
              <w:rPr>
                <w:rFonts w:ascii="TH SarabunPSK" w:hAnsi="TH SarabunPSK" w:cs="TH SarabunPSK"/>
                <w:sz w:val="28"/>
              </w:rPr>
              <w:t>contracted</w:t>
            </w:r>
            <w:r w:rsidR="00272822" w:rsidRPr="00902D41">
              <w:rPr>
                <w:rFonts w:ascii="TH SarabunPSK" w:hAnsi="TH SarabunPSK" w:cs="TH SarabunPSK"/>
                <w:sz w:val="28"/>
                <w:cs/>
              </w:rPr>
              <w:t>:</w:t>
            </w:r>
          </w:p>
        </w:tc>
      </w:tr>
      <w:tr w:rsidR="003B5B48" w:rsidRPr="002401E7" w14:paraId="399EF94B" w14:textId="77777777" w:rsidTr="00A62597">
        <w:tc>
          <w:tcPr>
            <w:tcW w:w="7507" w:type="dxa"/>
          </w:tcPr>
          <w:p w14:paraId="14060103" w14:textId="77777777" w:rsidR="003B5B48" w:rsidRPr="00902D41" w:rsidRDefault="003B5B48" w:rsidP="003B5B48">
            <w:pPr>
              <w:pStyle w:val="ListParagraph"/>
              <w:widowControl w:val="0"/>
              <w:numPr>
                <w:ilvl w:val="0"/>
                <w:numId w:val="25"/>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902D41">
              <w:rPr>
                <w:rFonts w:ascii="TH SarabunPSK" w:hAnsi="TH SarabunPSK" w:cs="TH SarabunPSK"/>
                <w:spacing w:val="-4"/>
                <w:sz w:val="28"/>
                <w:lang w:val="en-US"/>
              </w:rPr>
              <w:t>Fuel uplifted prior to flight is free from contamination</w:t>
            </w:r>
            <w:r w:rsidRPr="00902D41">
              <w:rPr>
                <w:rFonts w:ascii="TH SarabunPSK" w:hAnsi="TH SarabunPSK" w:cs="TH SarabunPSK"/>
                <w:spacing w:val="-4"/>
                <w:sz w:val="28"/>
                <w:cs/>
                <w:lang w:val="en-US"/>
              </w:rPr>
              <w:t>.</w:t>
            </w:r>
          </w:p>
        </w:tc>
        <w:sdt>
          <w:sdtPr>
            <w:rPr>
              <w:rFonts w:ascii="TH SarabunPSK" w:hAnsi="TH SarabunPSK" w:cs="TH SarabunPSK"/>
              <w:bCs/>
              <w:spacing w:val="-1"/>
              <w:sz w:val="28"/>
            </w:rPr>
            <w:id w:val="-1224595436"/>
            <w:placeholder>
              <w:docPart w:val="385AB762E95D40E2B93569E8FF92B37A"/>
            </w:placeholder>
            <w:showingPlcHdr/>
          </w:sdtPr>
          <w:sdtContent>
            <w:tc>
              <w:tcPr>
                <w:tcW w:w="4098" w:type="dxa"/>
              </w:tcPr>
              <w:p w14:paraId="45619240" w14:textId="46ADDA17"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sdt>
          <w:sdtPr>
            <w:rPr>
              <w:rFonts w:ascii="TH SarabunPSK" w:hAnsi="TH SarabunPSK" w:cs="TH SarabunPSK"/>
              <w:bCs/>
              <w:spacing w:val="-1"/>
              <w:sz w:val="28"/>
            </w:rPr>
            <w:id w:val="1100911945"/>
            <w:placeholder>
              <w:docPart w:val="1AFEDB653B6D494297F6FA6CDA0DEF0B"/>
            </w:placeholder>
            <w:showingPlcHdr/>
          </w:sdtPr>
          <w:sdtContent>
            <w:tc>
              <w:tcPr>
                <w:tcW w:w="2424" w:type="dxa"/>
              </w:tcPr>
              <w:p w14:paraId="4B348A00" w14:textId="3ACFB14B"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tr>
      <w:tr w:rsidR="003B5B48" w:rsidRPr="002401E7" w14:paraId="4F76CFAE" w14:textId="77777777" w:rsidTr="00A62597">
        <w:tc>
          <w:tcPr>
            <w:tcW w:w="7507" w:type="dxa"/>
          </w:tcPr>
          <w:p w14:paraId="22CE7D2D" w14:textId="77777777" w:rsidR="003B5B48" w:rsidRPr="00902D41" w:rsidRDefault="003B5B48" w:rsidP="003B5B48">
            <w:pPr>
              <w:pStyle w:val="ListParagraph"/>
              <w:widowControl w:val="0"/>
              <w:numPr>
                <w:ilvl w:val="0"/>
                <w:numId w:val="25"/>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902D41">
              <w:rPr>
                <w:rFonts w:ascii="TH SarabunPSK" w:hAnsi="TH SarabunPSK" w:cs="TH SarabunPSK"/>
                <w:spacing w:val="-4"/>
                <w:sz w:val="28"/>
                <w:lang w:val="en-US"/>
              </w:rPr>
              <w:t>Refuelling of the aircraft is carried out in a controlled manner taking into account essential safety measures for fire prevention</w:t>
            </w:r>
            <w:r w:rsidRPr="00902D41">
              <w:rPr>
                <w:rFonts w:ascii="TH SarabunPSK" w:hAnsi="TH SarabunPSK" w:cs="TH SarabunPSK"/>
                <w:spacing w:val="-4"/>
                <w:sz w:val="28"/>
                <w:cs/>
                <w:lang w:val="en-US"/>
              </w:rPr>
              <w:t>.</w:t>
            </w:r>
          </w:p>
        </w:tc>
        <w:sdt>
          <w:sdtPr>
            <w:rPr>
              <w:rFonts w:ascii="TH SarabunPSK" w:hAnsi="TH SarabunPSK" w:cs="TH SarabunPSK"/>
              <w:bCs/>
              <w:spacing w:val="-1"/>
              <w:sz w:val="28"/>
            </w:rPr>
            <w:id w:val="2119483764"/>
            <w:placeholder>
              <w:docPart w:val="D6629DE0F4974B6FA0E2419615124078"/>
            </w:placeholder>
            <w:showingPlcHdr/>
          </w:sdtPr>
          <w:sdtContent>
            <w:tc>
              <w:tcPr>
                <w:tcW w:w="4098" w:type="dxa"/>
              </w:tcPr>
              <w:p w14:paraId="66A4F366" w14:textId="6A02B41F"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sdt>
          <w:sdtPr>
            <w:rPr>
              <w:rFonts w:ascii="TH SarabunPSK" w:hAnsi="TH SarabunPSK" w:cs="TH SarabunPSK"/>
              <w:bCs/>
              <w:spacing w:val="-1"/>
              <w:sz w:val="28"/>
            </w:rPr>
            <w:id w:val="-1835441016"/>
            <w:placeholder>
              <w:docPart w:val="D8A7F6F782A34798BB34979D44C99F2B"/>
            </w:placeholder>
            <w:showingPlcHdr/>
          </w:sdtPr>
          <w:sdtContent>
            <w:tc>
              <w:tcPr>
                <w:tcW w:w="2424" w:type="dxa"/>
              </w:tcPr>
              <w:p w14:paraId="611A77E7" w14:textId="04A737AD"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tr>
      <w:tr w:rsidR="003B5B48" w:rsidRPr="002401E7" w14:paraId="29ED0984" w14:textId="77777777" w:rsidTr="00A62597">
        <w:tc>
          <w:tcPr>
            <w:tcW w:w="7507" w:type="dxa"/>
          </w:tcPr>
          <w:p w14:paraId="1C0A1C3B" w14:textId="77777777" w:rsidR="003B5B48" w:rsidRPr="00902D41" w:rsidRDefault="003B5B48" w:rsidP="003B5B48">
            <w:pPr>
              <w:pStyle w:val="ListParagraph"/>
              <w:widowControl w:val="0"/>
              <w:numPr>
                <w:ilvl w:val="0"/>
                <w:numId w:val="25"/>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902D41">
              <w:rPr>
                <w:rFonts w:ascii="TH SarabunPSK" w:hAnsi="TH SarabunPSK" w:cs="TH SarabunPSK"/>
                <w:spacing w:val="-4"/>
                <w:sz w:val="28"/>
                <w:lang w:val="en-US"/>
              </w:rPr>
              <w:lastRenderedPageBreak/>
              <w:t>Baggage and cargo is loaded and restrained in accordance with Flight Manual limitations and that cargo doors are securely fastened</w:t>
            </w:r>
            <w:r w:rsidRPr="00902D41">
              <w:rPr>
                <w:rFonts w:ascii="TH SarabunPSK" w:hAnsi="TH SarabunPSK" w:cs="TH SarabunPSK"/>
                <w:spacing w:val="-4"/>
                <w:sz w:val="28"/>
                <w:cs/>
                <w:lang w:val="en-US"/>
              </w:rPr>
              <w:t>.</w:t>
            </w:r>
          </w:p>
        </w:tc>
        <w:sdt>
          <w:sdtPr>
            <w:rPr>
              <w:rFonts w:ascii="TH SarabunPSK" w:hAnsi="TH SarabunPSK" w:cs="TH SarabunPSK"/>
              <w:bCs/>
              <w:spacing w:val="-1"/>
              <w:sz w:val="28"/>
            </w:rPr>
            <w:id w:val="-336856415"/>
            <w:placeholder>
              <w:docPart w:val="05E992F977CC4182B512931D47CD2A6E"/>
            </w:placeholder>
            <w:showingPlcHdr/>
          </w:sdtPr>
          <w:sdtContent>
            <w:tc>
              <w:tcPr>
                <w:tcW w:w="4098" w:type="dxa"/>
              </w:tcPr>
              <w:p w14:paraId="4AE9CAFD" w14:textId="2FF5B02F"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sdt>
          <w:sdtPr>
            <w:rPr>
              <w:rFonts w:ascii="TH SarabunPSK" w:hAnsi="TH SarabunPSK" w:cs="TH SarabunPSK"/>
              <w:bCs/>
              <w:spacing w:val="-1"/>
              <w:sz w:val="28"/>
            </w:rPr>
            <w:id w:val="2020266287"/>
            <w:placeholder>
              <w:docPart w:val="0B5E78B173E54E759FD53804CCFF8389"/>
            </w:placeholder>
            <w:showingPlcHdr/>
          </w:sdtPr>
          <w:sdtContent>
            <w:tc>
              <w:tcPr>
                <w:tcW w:w="2424" w:type="dxa"/>
              </w:tcPr>
              <w:p w14:paraId="061D37A9" w14:textId="33FEE65D"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tr>
      <w:tr w:rsidR="003B5B48" w:rsidRPr="002401E7" w14:paraId="6E095E8B" w14:textId="77777777" w:rsidTr="00A62597">
        <w:tc>
          <w:tcPr>
            <w:tcW w:w="7507" w:type="dxa"/>
          </w:tcPr>
          <w:p w14:paraId="0592CC7F" w14:textId="77777777" w:rsidR="003B5B48" w:rsidRPr="00902D41" w:rsidRDefault="003B5B48" w:rsidP="003B5B48">
            <w:pPr>
              <w:pStyle w:val="ListParagraph"/>
              <w:widowControl w:val="0"/>
              <w:numPr>
                <w:ilvl w:val="0"/>
                <w:numId w:val="25"/>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902D41">
              <w:rPr>
                <w:rFonts w:ascii="TH SarabunPSK" w:hAnsi="TH SarabunPSK" w:cs="TH SarabunPSK"/>
                <w:spacing w:val="-4"/>
                <w:sz w:val="28"/>
                <w:lang w:val="en-US"/>
              </w:rPr>
              <w:t>Push</w:t>
            </w:r>
            <w:r w:rsidRPr="00902D41">
              <w:rPr>
                <w:rFonts w:ascii="TH SarabunPSK" w:hAnsi="TH SarabunPSK" w:cs="TH SarabunPSK"/>
                <w:spacing w:val="-4"/>
                <w:sz w:val="28"/>
                <w:cs/>
                <w:lang w:val="en-US"/>
              </w:rPr>
              <w:t>-</w:t>
            </w:r>
            <w:r w:rsidRPr="00902D41">
              <w:rPr>
                <w:rFonts w:ascii="TH SarabunPSK" w:hAnsi="TH SarabunPSK" w:cs="TH SarabunPSK"/>
                <w:spacing w:val="-4"/>
                <w:sz w:val="28"/>
                <w:lang w:val="en-US"/>
              </w:rPr>
              <w:t>back and start</w:t>
            </w:r>
            <w:r w:rsidRPr="00902D41">
              <w:rPr>
                <w:rFonts w:ascii="TH SarabunPSK" w:hAnsi="TH SarabunPSK" w:cs="TH SarabunPSK"/>
                <w:spacing w:val="-4"/>
                <w:sz w:val="28"/>
                <w:cs/>
                <w:lang w:val="en-US"/>
              </w:rPr>
              <w:t>-</w:t>
            </w:r>
            <w:r w:rsidRPr="00902D41">
              <w:rPr>
                <w:rFonts w:ascii="TH SarabunPSK" w:hAnsi="TH SarabunPSK" w:cs="TH SarabunPSK"/>
                <w:spacing w:val="-4"/>
                <w:sz w:val="28"/>
                <w:lang w:val="en-US"/>
              </w:rPr>
              <w:t>up are carried out to a standard procedure for the specific type of aircraft, under the control of a suitably trained person, that the area in which engines will be started is free from debris and contamination likely to damage the engines and that fire</w:t>
            </w:r>
            <w:r w:rsidRPr="00902D41">
              <w:rPr>
                <w:rFonts w:ascii="TH SarabunPSK" w:hAnsi="TH SarabunPSK" w:cs="TH SarabunPSK"/>
                <w:spacing w:val="-4"/>
                <w:sz w:val="28"/>
                <w:cs/>
                <w:lang w:val="en-US"/>
              </w:rPr>
              <w:t>-</w:t>
            </w:r>
            <w:r w:rsidRPr="00902D41">
              <w:rPr>
                <w:rFonts w:ascii="TH SarabunPSK" w:hAnsi="TH SarabunPSK" w:cs="TH SarabunPSK"/>
                <w:spacing w:val="-4"/>
                <w:sz w:val="28"/>
                <w:lang w:val="en-US"/>
              </w:rPr>
              <w:t>fighting facilities are immediately available</w:t>
            </w:r>
            <w:r w:rsidRPr="00902D41">
              <w:rPr>
                <w:rFonts w:ascii="TH SarabunPSK" w:hAnsi="TH SarabunPSK" w:cs="TH SarabunPSK"/>
                <w:spacing w:val="-4"/>
                <w:sz w:val="28"/>
                <w:cs/>
                <w:lang w:val="en-US"/>
              </w:rPr>
              <w:t>.</w:t>
            </w:r>
          </w:p>
        </w:tc>
        <w:sdt>
          <w:sdtPr>
            <w:rPr>
              <w:rFonts w:ascii="TH SarabunPSK" w:hAnsi="TH SarabunPSK" w:cs="TH SarabunPSK"/>
              <w:bCs/>
              <w:spacing w:val="-1"/>
              <w:sz w:val="28"/>
            </w:rPr>
            <w:id w:val="771744962"/>
            <w:placeholder>
              <w:docPart w:val="D827C752A0F142AA8378C32B0D1DBE7E"/>
            </w:placeholder>
            <w:showingPlcHdr/>
          </w:sdtPr>
          <w:sdtContent>
            <w:tc>
              <w:tcPr>
                <w:tcW w:w="4098" w:type="dxa"/>
              </w:tcPr>
              <w:p w14:paraId="6BBBD8CF" w14:textId="23351B7D"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sdt>
          <w:sdtPr>
            <w:rPr>
              <w:rFonts w:ascii="TH SarabunPSK" w:hAnsi="TH SarabunPSK" w:cs="TH SarabunPSK"/>
              <w:bCs/>
              <w:spacing w:val="-1"/>
              <w:sz w:val="28"/>
            </w:rPr>
            <w:id w:val="-1570105536"/>
            <w:placeholder>
              <w:docPart w:val="1D5AD4F2060440AFA7D05D24FC2AA1B1"/>
            </w:placeholder>
            <w:showingPlcHdr/>
          </w:sdtPr>
          <w:sdtContent>
            <w:tc>
              <w:tcPr>
                <w:tcW w:w="2424" w:type="dxa"/>
              </w:tcPr>
              <w:p w14:paraId="207971A4" w14:textId="1E705BAF"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tr>
      <w:tr w:rsidR="003B5B48" w:rsidRPr="002401E7" w14:paraId="0C090B71" w14:textId="77777777" w:rsidTr="00A62597">
        <w:tc>
          <w:tcPr>
            <w:tcW w:w="7507" w:type="dxa"/>
          </w:tcPr>
          <w:p w14:paraId="787CDCA6" w14:textId="77777777" w:rsidR="003B5B48" w:rsidRPr="00902D41" w:rsidRDefault="003B5B48" w:rsidP="003B5B48">
            <w:pPr>
              <w:pStyle w:val="ListParagraph"/>
              <w:widowControl w:val="0"/>
              <w:numPr>
                <w:ilvl w:val="0"/>
                <w:numId w:val="25"/>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902D41">
              <w:rPr>
                <w:rFonts w:ascii="TH SarabunPSK" w:hAnsi="TH SarabunPSK" w:cs="TH SarabunPSK"/>
                <w:spacing w:val="-4"/>
                <w:sz w:val="28"/>
                <w:lang w:val="en-US"/>
              </w:rPr>
              <w:t>Control surface and landing gear locks, restraint devices and blanks are removed</w:t>
            </w:r>
            <w:r w:rsidRPr="00902D41">
              <w:rPr>
                <w:rFonts w:ascii="TH SarabunPSK" w:hAnsi="TH SarabunPSK" w:cs="TH SarabunPSK"/>
                <w:spacing w:val="-4"/>
                <w:sz w:val="28"/>
                <w:cs/>
                <w:lang w:val="en-US"/>
              </w:rPr>
              <w:t>.</w:t>
            </w:r>
          </w:p>
        </w:tc>
        <w:sdt>
          <w:sdtPr>
            <w:rPr>
              <w:rFonts w:ascii="TH SarabunPSK" w:hAnsi="TH SarabunPSK" w:cs="TH SarabunPSK"/>
              <w:bCs/>
              <w:spacing w:val="-1"/>
              <w:sz w:val="28"/>
            </w:rPr>
            <w:id w:val="1030309947"/>
            <w:placeholder>
              <w:docPart w:val="FFE392A912A7414097E9111974B50FAD"/>
            </w:placeholder>
            <w:showingPlcHdr/>
          </w:sdtPr>
          <w:sdtContent>
            <w:tc>
              <w:tcPr>
                <w:tcW w:w="4098" w:type="dxa"/>
              </w:tcPr>
              <w:p w14:paraId="6929CAB5" w14:textId="23B42E0A"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sdt>
          <w:sdtPr>
            <w:rPr>
              <w:rFonts w:ascii="TH SarabunPSK" w:hAnsi="TH SarabunPSK" w:cs="TH SarabunPSK"/>
              <w:bCs/>
              <w:spacing w:val="-1"/>
              <w:sz w:val="28"/>
            </w:rPr>
            <w:id w:val="1819230224"/>
            <w:placeholder>
              <w:docPart w:val="34E10A0CF2D546C280627C4C2C5D90FD"/>
            </w:placeholder>
            <w:showingPlcHdr/>
          </w:sdtPr>
          <w:sdtContent>
            <w:tc>
              <w:tcPr>
                <w:tcW w:w="2424" w:type="dxa"/>
              </w:tcPr>
              <w:p w14:paraId="03526C15" w14:textId="741A8A1E"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tr>
      <w:tr w:rsidR="003B5B48" w:rsidRPr="002401E7" w14:paraId="2DB6FB63" w14:textId="77777777" w:rsidTr="00A62597">
        <w:tc>
          <w:tcPr>
            <w:tcW w:w="7507" w:type="dxa"/>
          </w:tcPr>
          <w:p w14:paraId="5208AF2A" w14:textId="77777777" w:rsidR="003B5B48" w:rsidRPr="00902D41" w:rsidRDefault="003B5B48" w:rsidP="003B5B48">
            <w:pPr>
              <w:pStyle w:val="ListParagraph"/>
              <w:widowControl w:val="0"/>
              <w:numPr>
                <w:ilvl w:val="0"/>
                <w:numId w:val="25"/>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902D41">
              <w:rPr>
                <w:rFonts w:ascii="TH SarabunPSK" w:hAnsi="TH SarabunPSK" w:cs="TH SarabunPSK"/>
                <w:spacing w:val="-4"/>
                <w:sz w:val="28"/>
                <w:lang w:val="en-US"/>
              </w:rPr>
              <w:t>Proper attention is given to the rectification of recorded defects, compliance with the MEL and any limitations imposed in respect of the period of flights, flying hours or calendar time</w:t>
            </w:r>
            <w:r w:rsidRPr="00902D41">
              <w:rPr>
                <w:rFonts w:ascii="TH SarabunPSK" w:hAnsi="TH SarabunPSK" w:cs="TH SarabunPSK"/>
                <w:spacing w:val="-4"/>
                <w:sz w:val="28"/>
                <w:cs/>
                <w:lang w:val="en-US"/>
              </w:rPr>
              <w:t>.</w:t>
            </w:r>
          </w:p>
        </w:tc>
        <w:sdt>
          <w:sdtPr>
            <w:rPr>
              <w:rFonts w:ascii="TH SarabunPSK" w:hAnsi="TH SarabunPSK" w:cs="TH SarabunPSK"/>
              <w:bCs/>
              <w:spacing w:val="-1"/>
              <w:sz w:val="28"/>
            </w:rPr>
            <w:id w:val="-1670473141"/>
            <w:placeholder>
              <w:docPart w:val="43ED09E9BAE54634AECA2410F2D60C85"/>
            </w:placeholder>
            <w:showingPlcHdr/>
          </w:sdtPr>
          <w:sdtContent>
            <w:tc>
              <w:tcPr>
                <w:tcW w:w="4098" w:type="dxa"/>
              </w:tcPr>
              <w:p w14:paraId="3234C92C" w14:textId="44A75E3B"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sdt>
          <w:sdtPr>
            <w:rPr>
              <w:rFonts w:ascii="TH SarabunPSK" w:hAnsi="TH SarabunPSK" w:cs="TH SarabunPSK"/>
              <w:bCs/>
              <w:spacing w:val="-1"/>
              <w:sz w:val="28"/>
            </w:rPr>
            <w:id w:val="-1723671571"/>
            <w:placeholder>
              <w:docPart w:val="FDEFA544A14C480ABA0EB4121E5CA38B"/>
            </w:placeholder>
            <w:showingPlcHdr/>
          </w:sdtPr>
          <w:sdtContent>
            <w:tc>
              <w:tcPr>
                <w:tcW w:w="2424" w:type="dxa"/>
              </w:tcPr>
              <w:p w14:paraId="2E166F42" w14:textId="3894434E"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tr>
      <w:tr w:rsidR="003B5B48" w:rsidRPr="002401E7" w14:paraId="4D7C84CB" w14:textId="77777777" w:rsidTr="00A62597">
        <w:tc>
          <w:tcPr>
            <w:tcW w:w="7507" w:type="dxa"/>
          </w:tcPr>
          <w:p w14:paraId="5FD6D895" w14:textId="77777777" w:rsidR="003B5B48" w:rsidRPr="00902D41" w:rsidRDefault="003B5B48" w:rsidP="003B5B48">
            <w:pPr>
              <w:pStyle w:val="ListParagraph"/>
              <w:widowControl w:val="0"/>
              <w:numPr>
                <w:ilvl w:val="0"/>
                <w:numId w:val="25"/>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902D41">
              <w:rPr>
                <w:rFonts w:ascii="TH SarabunPSK" w:hAnsi="TH SarabunPSK" w:cs="TH SarabunPSK"/>
                <w:spacing w:val="-4"/>
                <w:sz w:val="28"/>
                <w:lang w:val="en-US"/>
              </w:rPr>
              <w:t>The aircraft is serviced and inspected as required by the approved maintenance schedule</w:t>
            </w:r>
            <w:r w:rsidRPr="00902D41">
              <w:rPr>
                <w:rFonts w:ascii="TH SarabunPSK" w:hAnsi="TH SarabunPSK" w:cs="TH SarabunPSK"/>
                <w:spacing w:val="-4"/>
                <w:sz w:val="28"/>
                <w:cs/>
                <w:lang w:val="en-US"/>
              </w:rPr>
              <w:t>.</w:t>
            </w:r>
          </w:p>
        </w:tc>
        <w:sdt>
          <w:sdtPr>
            <w:rPr>
              <w:rFonts w:ascii="TH SarabunPSK" w:hAnsi="TH SarabunPSK" w:cs="TH SarabunPSK"/>
              <w:bCs/>
              <w:spacing w:val="-1"/>
              <w:sz w:val="28"/>
            </w:rPr>
            <w:id w:val="1333270127"/>
            <w:placeholder>
              <w:docPart w:val="BB8BA2141A074603B3A2154018C302BD"/>
            </w:placeholder>
            <w:showingPlcHdr/>
          </w:sdtPr>
          <w:sdtContent>
            <w:tc>
              <w:tcPr>
                <w:tcW w:w="4098" w:type="dxa"/>
              </w:tcPr>
              <w:p w14:paraId="503FC13E" w14:textId="7195E6EA"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sdt>
          <w:sdtPr>
            <w:rPr>
              <w:rFonts w:ascii="TH SarabunPSK" w:hAnsi="TH SarabunPSK" w:cs="TH SarabunPSK"/>
              <w:bCs/>
              <w:spacing w:val="-1"/>
              <w:sz w:val="28"/>
            </w:rPr>
            <w:id w:val="-1393804934"/>
            <w:placeholder>
              <w:docPart w:val="97923D933EFF4FEFA1A1D90EC98E3086"/>
            </w:placeholder>
            <w:showingPlcHdr/>
          </w:sdtPr>
          <w:sdtContent>
            <w:tc>
              <w:tcPr>
                <w:tcW w:w="2424" w:type="dxa"/>
              </w:tcPr>
              <w:p w14:paraId="38E53DB1" w14:textId="232F81B1" w:rsidR="003B5B48" w:rsidRPr="00902D41"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216870">
                  <w:rPr>
                    <w:rStyle w:val="PlaceholderText"/>
                  </w:rPr>
                  <w:t>Click or tap here to enter text.</w:t>
                </w:r>
              </w:p>
            </w:tc>
          </w:sdtContent>
        </w:sdt>
      </w:tr>
    </w:tbl>
    <w:p w14:paraId="3CFF4340" w14:textId="77777777" w:rsidR="00DA2C26" w:rsidRDefault="00DA2C26"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DA2C26"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0F4AB1" w:rsidRPr="002401E7" w14:paraId="01AA32C3" w14:textId="77777777" w:rsidTr="00A62597">
        <w:trPr>
          <w:tblHeader/>
        </w:trPr>
        <w:tc>
          <w:tcPr>
            <w:tcW w:w="7507" w:type="dxa"/>
            <w:shd w:val="clear" w:color="auto" w:fill="1F497D" w:themeFill="text2"/>
          </w:tcPr>
          <w:p w14:paraId="27C3D07C"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1E21DD8C"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143CF5B1"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77EC5BD1" w14:textId="77777777" w:rsidTr="00CE56C3">
        <w:tc>
          <w:tcPr>
            <w:tcW w:w="14029" w:type="dxa"/>
            <w:gridSpan w:val="3"/>
            <w:shd w:val="clear" w:color="auto" w:fill="C6D9F1" w:themeFill="text2" w:themeFillTint="33"/>
          </w:tcPr>
          <w:p w14:paraId="796A23CD" w14:textId="77777777" w:rsidR="00272822" w:rsidRPr="002401E7" w:rsidRDefault="008D0D76"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23</w:t>
            </w:r>
            <w:r w:rsidR="00CE56C3" w:rsidRPr="002401E7">
              <w:rPr>
                <w:rFonts w:ascii="TH SarabunPSK" w:hAnsi="TH SarabunPSK" w:cs="TH SarabunPSK"/>
                <w:b/>
                <w:bCs/>
                <w:color w:val="000000"/>
                <w:spacing w:val="-2"/>
                <w:sz w:val="28"/>
                <w:cs/>
              </w:rPr>
              <w:tab/>
            </w:r>
            <w:r w:rsidR="00272822" w:rsidRPr="002401E7">
              <w:rPr>
                <w:rFonts w:ascii="TH SarabunPSK" w:hAnsi="TH SarabunPSK" w:cs="TH SarabunPSK"/>
                <w:b/>
                <w:bCs/>
                <w:color w:val="000000"/>
                <w:spacing w:val="-2"/>
                <w:sz w:val="28"/>
              </w:rPr>
              <w:t xml:space="preserve">Cabin Reconfiguration </w:t>
            </w:r>
            <w:r w:rsidR="00272822" w:rsidRPr="002401E7">
              <w:rPr>
                <w:rFonts w:ascii="TH SarabunPSK" w:hAnsi="TH SarabunPSK" w:cs="TH SarabunPSK"/>
                <w:b/>
                <w:bCs/>
                <w:color w:val="000000"/>
                <w:spacing w:val="-2"/>
                <w:sz w:val="28"/>
                <w:cs/>
              </w:rPr>
              <w:t xml:space="preserve">- </w:t>
            </w:r>
            <w:r w:rsidR="00272822" w:rsidRPr="002401E7">
              <w:rPr>
                <w:rFonts w:ascii="TH SarabunPSK" w:hAnsi="TH SarabunPSK" w:cs="TH SarabunPSK"/>
                <w:b/>
                <w:bCs/>
                <w:color w:val="000000"/>
                <w:spacing w:val="-2"/>
                <w:sz w:val="28"/>
              </w:rPr>
              <w:t>Approval and Control</w:t>
            </w:r>
          </w:p>
        </w:tc>
      </w:tr>
      <w:tr w:rsidR="003B5B48" w:rsidRPr="002401E7" w14:paraId="3B19CE45" w14:textId="77777777" w:rsidTr="00A62597">
        <w:tc>
          <w:tcPr>
            <w:tcW w:w="7507" w:type="dxa"/>
          </w:tcPr>
          <w:p w14:paraId="418B5F54" w14:textId="77777777" w:rsidR="003B5B48" w:rsidRPr="003E67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E6798">
              <w:rPr>
                <w:rFonts w:ascii="TH SarabunPSK" w:hAnsi="TH SarabunPSK" w:cs="TH SarabunPSK"/>
                <w:sz w:val="28"/>
              </w:rPr>
              <w:t>23</w:t>
            </w:r>
            <w:r w:rsidRPr="003E6798">
              <w:rPr>
                <w:rFonts w:ascii="TH SarabunPSK" w:hAnsi="TH SarabunPSK" w:cs="TH SarabunPSK"/>
                <w:sz w:val="28"/>
                <w:cs/>
              </w:rPr>
              <w:t>.</w:t>
            </w:r>
            <w:r w:rsidRPr="003E6798">
              <w:rPr>
                <w:rFonts w:ascii="TH SarabunPSK" w:hAnsi="TH SarabunPSK" w:cs="TH SarabunPSK"/>
                <w:sz w:val="28"/>
              </w:rPr>
              <w:t>1</w:t>
            </w:r>
            <w:r w:rsidRPr="003E6798">
              <w:rPr>
                <w:rFonts w:ascii="TH SarabunPSK" w:hAnsi="TH SarabunPSK" w:cs="TH SarabunPSK"/>
                <w:sz w:val="28"/>
              </w:rPr>
              <w:tab/>
              <w:t>Any change to the cabin configuration from that for which the aircraft was first certificated constitutes a modification which must be approved by the Authority</w:t>
            </w:r>
            <w:r w:rsidRPr="003E6798">
              <w:rPr>
                <w:rFonts w:ascii="TH SarabunPSK" w:hAnsi="TH SarabunPSK" w:cs="TH SarabunPSK"/>
                <w:sz w:val="28"/>
                <w:cs/>
              </w:rPr>
              <w:t xml:space="preserve">. </w:t>
            </w:r>
          </w:p>
        </w:tc>
        <w:sdt>
          <w:sdtPr>
            <w:rPr>
              <w:rFonts w:ascii="TH SarabunPSK" w:hAnsi="TH SarabunPSK" w:cs="TH SarabunPSK"/>
              <w:bCs/>
              <w:spacing w:val="-1"/>
              <w:sz w:val="28"/>
            </w:rPr>
            <w:id w:val="1867098673"/>
            <w:placeholder>
              <w:docPart w:val="5DA1008ABAAA4CF484E51C1B8C39F4F7"/>
            </w:placeholder>
            <w:showingPlcHdr/>
          </w:sdtPr>
          <w:sdtContent>
            <w:tc>
              <w:tcPr>
                <w:tcW w:w="4098" w:type="dxa"/>
              </w:tcPr>
              <w:p w14:paraId="1AD503D7" w14:textId="1D0CAD6C"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sdt>
          <w:sdtPr>
            <w:rPr>
              <w:rFonts w:ascii="TH SarabunPSK" w:hAnsi="TH SarabunPSK" w:cs="TH SarabunPSK"/>
              <w:bCs/>
              <w:spacing w:val="-1"/>
              <w:sz w:val="28"/>
            </w:rPr>
            <w:id w:val="1609546484"/>
            <w:placeholder>
              <w:docPart w:val="EEC831E3D8CD4146BC8671AAC77173FC"/>
            </w:placeholder>
            <w:showingPlcHdr/>
          </w:sdtPr>
          <w:sdtContent>
            <w:tc>
              <w:tcPr>
                <w:tcW w:w="2424" w:type="dxa"/>
              </w:tcPr>
              <w:p w14:paraId="79011F47" w14:textId="4C45F1AA"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tr>
      <w:tr w:rsidR="003B5B48" w:rsidRPr="002401E7" w14:paraId="0BC12E52" w14:textId="77777777" w:rsidTr="00A62597">
        <w:tc>
          <w:tcPr>
            <w:tcW w:w="7507" w:type="dxa"/>
          </w:tcPr>
          <w:p w14:paraId="680B010F" w14:textId="68B8DBB2" w:rsidR="003B5B48" w:rsidRPr="003E67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E6798">
              <w:rPr>
                <w:rFonts w:ascii="TH SarabunPSK" w:hAnsi="TH SarabunPSK" w:cs="TH SarabunPSK"/>
                <w:sz w:val="28"/>
              </w:rPr>
              <w:t>23</w:t>
            </w:r>
            <w:r w:rsidRPr="003E6798">
              <w:rPr>
                <w:rFonts w:ascii="TH SarabunPSK" w:hAnsi="TH SarabunPSK" w:cs="TH SarabunPSK"/>
                <w:sz w:val="28"/>
                <w:cs/>
              </w:rPr>
              <w:t>.</w:t>
            </w:r>
            <w:r w:rsidRPr="003E6798">
              <w:rPr>
                <w:rFonts w:ascii="TH SarabunPSK" w:hAnsi="TH SarabunPSK" w:cs="TH SarabunPSK"/>
                <w:sz w:val="28"/>
              </w:rPr>
              <w:t xml:space="preserve">2 </w:t>
            </w:r>
            <w:r w:rsidRPr="003E6798">
              <w:rPr>
                <w:rFonts w:ascii="TH SarabunPSK" w:hAnsi="TH SarabunPSK" w:cs="TH SarabunPSK"/>
                <w:sz w:val="28"/>
              </w:rPr>
              <w:tab/>
              <w:t>Revised or alternative seating layouts, the fitting of stretchers or the conversion of the cabin to a cargo carrying role all constitute modifications which shall conform to an approved design and be certified with the issue of a Certificate of Release to Service (CRS). CRS must be issued for each change of configuration, including a restoration to the previous configuration. The CRS shall refer to the modification being embodied or removed but may do so through reference to a company instruction or role diagram, etc. which directly records compliance with the requirements of the modification.</w:t>
            </w:r>
          </w:p>
        </w:tc>
        <w:sdt>
          <w:sdtPr>
            <w:rPr>
              <w:rFonts w:ascii="TH SarabunPSK" w:hAnsi="TH SarabunPSK" w:cs="TH SarabunPSK"/>
              <w:bCs/>
              <w:spacing w:val="-1"/>
              <w:sz w:val="28"/>
            </w:rPr>
            <w:id w:val="-1877767504"/>
            <w:placeholder>
              <w:docPart w:val="77E0578734684C8C9A2B9DBFA6EC53E3"/>
            </w:placeholder>
            <w:showingPlcHdr/>
          </w:sdtPr>
          <w:sdtContent>
            <w:tc>
              <w:tcPr>
                <w:tcW w:w="4098" w:type="dxa"/>
              </w:tcPr>
              <w:p w14:paraId="09348E0B" w14:textId="71EF795D"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sdt>
          <w:sdtPr>
            <w:rPr>
              <w:rFonts w:ascii="TH SarabunPSK" w:hAnsi="TH SarabunPSK" w:cs="TH SarabunPSK"/>
              <w:bCs/>
              <w:spacing w:val="-1"/>
              <w:sz w:val="28"/>
            </w:rPr>
            <w:id w:val="1038082230"/>
            <w:placeholder>
              <w:docPart w:val="6B47F3AE5BD34DFE95C6EAC74EDF1AE5"/>
            </w:placeholder>
            <w:showingPlcHdr/>
          </w:sdtPr>
          <w:sdtContent>
            <w:tc>
              <w:tcPr>
                <w:tcW w:w="2424" w:type="dxa"/>
              </w:tcPr>
              <w:p w14:paraId="4039FD8F" w14:textId="0512C368"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tr>
      <w:tr w:rsidR="003B5B48" w:rsidRPr="002401E7" w14:paraId="0732A670" w14:textId="77777777" w:rsidTr="00A62597">
        <w:tc>
          <w:tcPr>
            <w:tcW w:w="7507" w:type="dxa"/>
          </w:tcPr>
          <w:p w14:paraId="0D1AAB53" w14:textId="77777777" w:rsidR="003B5B48" w:rsidRPr="003E67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E6798">
              <w:rPr>
                <w:rFonts w:ascii="TH SarabunPSK" w:hAnsi="TH SarabunPSK" w:cs="TH SarabunPSK"/>
                <w:sz w:val="28"/>
              </w:rPr>
              <w:t>23</w:t>
            </w:r>
            <w:r w:rsidRPr="003E6798">
              <w:rPr>
                <w:rFonts w:ascii="TH SarabunPSK" w:hAnsi="TH SarabunPSK" w:cs="TH SarabunPSK"/>
                <w:sz w:val="28"/>
                <w:cs/>
              </w:rPr>
              <w:t>.</w:t>
            </w:r>
            <w:r w:rsidRPr="003E6798">
              <w:rPr>
                <w:rFonts w:ascii="TH SarabunPSK" w:hAnsi="TH SarabunPSK" w:cs="TH SarabunPSK"/>
                <w:sz w:val="28"/>
              </w:rPr>
              <w:t xml:space="preserve">3 </w:t>
            </w:r>
            <w:r w:rsidRPr="003E6798">
              <w:rPr>
                <w:rFonts w:ascii="TH SarabunPSK" w:hAnsi="TH SarabunPSK" w:cs="TH SarabunPSK"/>
                <w:sz w:val="28"/>
              </w:rPr>
              <w:tab/>
              <w:t>The Operations Manual and instructions to maintenance personnel must contain precise descriptions, preferably pictorial, of the approved configuration and any limitations to be observed</w:t>
            </w:r>
            <w:r w:rsidRPr="003E6798">
              <w:rPr>
                <w:rFonts w:ascii="TH SarabunPSK" w:hAnsi="TH SarabunPSK" w:cs="TH SarabunPSK"/>
                <w:sz w:val="28"/>
                <w:cs/>
              </w:rPr>
              <w:t xml:space="preserve">. </w:t>
            </w:r>
            <w:r w:rsidRPr="003E6798">
              <w:rPr>
                <w:rFonts w:ascii="TH SarabunPSK" w:hAnsi="TH SarabunPSK" w:cs="TH SarabunPSK"/>
                <w:sz w:val="28"/>
              </w:rPr>
              <w:t>It is recommended that the various actions necessary are summarised in a checklist in each case, particularly in respect of the fitting or securing of emergency equipment and exits</w:t>
            </w:r>
            <w:r w:rsidRPr="003E6798">
              <w:rPr>
                <w:rFonts w:ascii="TH SarabunPSK" w:hAnsi="TH SarabunPSK" w:cs="TH SarabunPSK"/>
                <w:sz w:val="28"/>
                <w:cs/>
              </w:rPr>
              <w:t xml:space="preserve">. </w:t>
            </w:r>
            <w:r w:rsidRPr="003E6798">
              <w:rPr>
                <w:rFonts w:ascii="TH SarabunPSK" w:hAnsi="TH SarabunPSK" w:cs="TH SarabunPSK"/>
                <w:sz w:val="28"/>
              </w:rPr>
              <w:t>Checklists should be readily available to personnel when carrying out configuration changes</w:t>
            </w:r>
            <w:r w:rsidRPr="003E6798">
              <w:rPr>
                <w:rFonts w:ascii="TH SarabunPSK" w:hAnsi="TH SarabunPSK" w:cs="TH SarabunPSK"/>
                <w:sz w:val="28"/>
                <w:cs/>
              </w:rPr>
              <w:t>.</w:t>
            </w:r>
          </w:p>
        </w:tc>
        <w:sdt>
          <w:sdtPr>
            <w:rPr>
              <w:rFonts w:ascii="TH SarabunPSK" w:hAnsi="TH SarabunPSK" w:cs="TH SarabunPSK"/>
              <w:bCs/>
              <w:spacing w:val="-1"/>
              <w:sz w:val="28"/>
            </w:rPr>
            <w:id w:val="-151533222"/>
            <w:placeholder>
              <w:docPart w:val="99C5BBCA8F7B4D6DBF8D0CD4B43B5639"/>
            </w:placeholder>
            <w:showingPlcHdr/>
          </w:sdtPr>
          <w:sdtContent>
            <w:tc>
              <w:tcPr>
                <w:tcW w:w="4098" w:type="dxa"/>
              </w:tcPr>
              <w:p w14:paraId="532B5715" w14:textId="6E0C335C"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sdt>
          <w:sdtPr>
            <w:rPr>
              <w:rFonts w:ascii="TH SarabunPSK" w:hAnsi="TH SarabunPSK" w:cs="TH SarabunPSK"/>
              <w:bCs/>
              <w:spacing w:val="-1"/>
              <w:sz w:val="28"/>
            </w:rPr>
            <w:id w:val="-600191100"/>
            <w:placeholder>
              <w:docPart w:val="D034979A50CB4FFEB08C478D98E67A38"/>
            </w:placeholder>
            <w:showingPlcHdr/>
          </w:sdtPr>
          <w:sdtContent>
            <w:tc>
              <w:tcPr>
                <w:tcW w:w="2424" w:type="dxa"/>
              </w:tcPr>
              <w:p w14:paraId="40B8A8DB" w14:textId="31DD9D1D"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tr>
      <w:tr w:rsidR="003B5B48" w:rsidRPr="002401E7" w14:paraId="1BF54423" w14:textId="77777777" w:rsidTr="00A62597">
        <w:tc>
          <w:tcPr>
            <w:tcW w:w="7507" w:type="dxa"/>
          </w:tcPr>
          <w:p w14:paraId="3D27D81A" w14:textId="03612E13" w:rsidR="003B5B48" w:rsidRPr="003E67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E6798">
              <w:rPr>
                <w:rFonts w:ascii="TH SarabunPSK" w:hAnsi="TH SarabunPSK" w:cs="TH SarabunPSK"/>
                <w:sz w:val="28"/>
              </w:rPr>
              <w:t>23</w:t>
            </w:r>
            <w:r w:rsidRPr="003E6798">
              <w:rPr>
                <w:rFonts w:ascii="TH SarabunPSK" w:hAnsi="TH SarabunPSK" w:cs="TH SarabunPSK"/>
                <w:sz w:val="28"/>
                <w:cs/>
              </w:rPr>
              <w:t>.</w:t>
            </w:r>
            <w:r w:rsidRPr="003E6798">
              <w:rPr>
                <w:rFonts w:ascii="TH SarabunPSK" w:hAnsi="TH SarabunPSK" w:cs="TH SarabunPSK"/>
                <w:sz w:val="28"/>
              </w:rPr>
              <w:t xml:space="preserve">4 </w:t>
            </w:r>
            <w:r w:rsidRPr="003E6798">
              <w:rPr>
                <w:rFonts w:ascii="TH SarabunPSK" w:hAnsi="TH SarabunPSK" w:cs="TH SarabunPSK"/>
                <w:sz w:val="28"/>
              </w:rPr>
              <w:tab/>
              <w:t>Where any possibility of error exists, such as in the position of seats and of fitting incorrect seats at and adjacent to emergency exits, the aircraft and the item to be fitted shall be clearly marked and the pictorial diagram of the configuration shall illustrate the arrangement</w:t>
            </w:r>
            <w:r w:rsidRPr="003E6798">
              <w:rPr>
                <w:rFonts w:ascii="TH SarabunPSK" w:hAnsi="TH SarabunPSK" w:cs="TH SarabunPSK"/>
                <w:sz w:val="28"/>
                <w:cs/>
              </w:rPr>
              <w:t>.</w:t>
            </w:r>
          </w:p>
        </w:tc>
        <w:sdt>
          <w:sdtPr>
            <w:rPr>
              <w:rFonts w:ascii="TH SarabunPSK" w:hAnsi="TH SarabunPSK" w:cs="TH SarabunPSK"/>
              <w:bCs/>
              <w:spacing w:val="-1"/>
              <w:sz w:val="28"/>
            </w:rPr>
            <w:id w:val="1949971439"/>
            <w:placeholder>
              <w:docPart w:val="920D84A6E833406BBE80FE7652413330"/>
            </w:placeholder>
            <w:showingPlcHdr/>
          </w:sdtPr>
          <w:sdtContent>
            <w:tc>
              <w:tcPr>
                <w:tcW w:w="4098" w:type="dxa"/>
              </w:tcPr>
              <w:p w14:paraId="3C9A26E0" w14:textId="571461DA"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sdt>
          <w:sdtPr>
            <w:rPr>
              <w:rFonts w:ascii="TH SarabunPSK" w:hAnsi="TH SarabunPSK" w:cs="TH SarabunPSK"/>
              <w:bCs/>
              <w:spacing w:val="-1"/>
              <w:sz w:val="28"/>
            </w:rPr>
            <w:id w:val="1869258582"/>
            <w:placeholder>
              <w:docPart w:val="941D5EC1596642C69E3EB5A58BC20F94"/>
            </w:placeholder>
            <w:showingPlcHdr/>
          </w:sdtPr>
          <w:sdtContent>
            <w:tc>
              <w:tcPr>
                <w:tcW w:w="2424" w:type="dxa"/>
              </w:tcPr>
              <w:p w14:paraId="00D23985" w14:textId="02672342"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tr>
      <w:tr w:rsidR="003B5B48" w:rsidRPr="002401E7" w14:paraId="1D32DACE" w14:textId="77777777" w:rsidTr="00A62597">
        <w:tc>
          <w:tcPr>
            <w:tcW w:w="7507" w:type="dxa"/>
          </w:tcPr>
          <w:p w14:paraId="2B43BB9F" w14:textId="77777777" w:rsidR="003B5B48" w:rsidRPr="003E67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E6798">
              <w:rPr>
                <w:rFonts w:ascii="TH SarabunPSK" w:hAnsi="TH SarabunPSK" w:cs="TH SarabunPSK"/>
                <w:sz w:val="28"/>
              </w:rPr>
              <w:t>23</w:t>
            </w:r>
            <w:r w:rsidRPr="003E6798">
              <w:rPr>
                <w:rFonts w:ascii="TH SarabunPSK" w:hAnsi="TH SarabunPSK" w:cs="TH SarabunPSK"/>
                <w:sz w:val="28"/>
                <w:cs/>
              </w:rPr>
              <w:t>.</w:t>
            </w:r>
            <w:r w:rsidRPr="003E6798">
              <w:rPr>
                <w:rFonts w:ascii="TH SarabunPSK" w:hAnsi="TH SarabunPSK" w:cs="TH SarabunPSK"/>
                <w:sz w:val="28"/>
              </w:rPr>
              <w:t xml:space="preserve">5 </w:t>
            </w:r>
            <w:r w:rsidRPr="003E6798">
              <w:rPr>
                <w:rFonts w:ascii="TH SarabunPSK" w:hAnsi="TH SarabunPSK" w:cs="TH SarabunPSK"/>
                <w:sz w:val="28"/>
              </w:rPr>
              <w:tab/>
              <w:t>Clear and easily interpreted guidance must be given to persons responsible for loading and securing the aircraft for flight so that the conditions of the approved modification are observed</w:t>
            </w:r>
            <w:r w:rsidRPr="003E6798">
              <w:rPr>
                <w:rFonts w:ascii="TH SarabunPSK" w:hAnsi="TH SarabunPSK" w:cs="TH SarabunPSK"/>
                <w:sz w:val="28"/>
                <w:cs/>
              </w:rPr>
              <w:t xml:space="preserve">. </w:t>
            </w:r>
            <w:r w:rsidRPr="003E6798">
              <w:rPr>
                <w:rFonts w:ascii="TH SarabunPSK" w:hAnsi="TH SarabunPSK" w:cs="TH SarabunPSK"/>
                <w:sz w:val="28"/>
              </w:rPr>
              <w:t xml:space="preserve">In cases where the main cabin is used for the carriage of cargo it should be possible to readily install a configuration embodying methods of restraint which will ensure compliance with cabin design limitations without the need for extensive calculations at the point of </w:t>
            </w:r>
            <w:r w:rsidRPr="003E6798">
              <w:rPr>
                <w:rFonts w:ascii="TH SarabunPSK" w:hAnsi="TH SarabunPSK" w:cs="TH SarabunPSK"/>
                <w:sz w:val="28"/>
              </w:rPr>
              <w:lastRenderedPageBreak/>
              <w:t>dispatch</w:t>
            </w:r>
            <w:r w:rsidRPr="003E6798">
              <w:rPr>
                <w:rFonts w:ascii="TH SarabunPSK" w:hAnsi="TH SarabunPSK" w:cs="TH SarabunPSK"/>
                <w:sz w:val="28"/>
                <w:cs/>
              </w:rPr>
              <w:t>.</w:t>
            </w:r>
          </w:p>
        </w:tc>
        <w:sdt>
          <w:sdtPr>
            <w:rPr>
              <w:rFonts w:ascii="TH SarabunPSK" w:hAnsi="TH SarabunPSK" w:cs="TH SarabunPSK"/>
              <w:bCs/>
              <w:spacing w:val="-1"/>
              <w:sz w:val="28"/>
            </w:rPr>
            <w:id w:val="-2122991224"/>
            <w:placeholder>
              <w:docPart w:val="34838A73A6304E95A4C23B3E3D6FD5CA"/>
            </w:placeholder>
            <w:showingPlcHdr/>
          </w:sdtPr>
          <w:sdtContent>
            <w:tc>
              <w:tcPr>
                <w:tcW w:w="4098" w:type="dxa"/>
              </w:tcPr>
              <w:p w14:paraId="60819DFC" w14:textId="03224377"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sdt>
          <w:sdtPr>
            <w:rPr>
              <w:rFonts w:ascii="TH SarabunPSK" w:hAnsi="TH SarabunPSK" w:cs="TH SarabunPSK"/>
              <w:bCs/>
              <w:spacing w:val="-1"/>
              <w:sz w:val="28"/>
            </w:rPr>
            <w:id w:val="1494528197"/>
            <w:placeholder>
              <w:docPart w:val="DD7DD11F34224CED8061BEDAE859074C"/>
            </w:placeholder>
            <w:showingPlcHdr/>
          </w:sdtPr>
          <w:sdtContent>
            <w:tc>
              <w:tcPr>
                <w:tcW w:w="2424" w:type="dxa"/>
              </w:tcPr>
              <w:p w14:paraId="6796BF39" w14:textId="727F1181"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tr>
      <w:tr w:rsidR="003B5B48" w:rsidRPr="002401E7" w14:paraId="640AC1D3" w14:textId="77777777" w:rsidTr="00A62597">
        <w:tc>
          <w:tcPr>
            <w:tcW w:w="7507" w:type="dxa"/>
          </w:tcPr>
          <w:p w14:paraId="4300D64B" w14:textId="77777777" w:rsidR="003B5B48" w:rsidRPr="003E67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E6798">
              <w:rPr>
                <w:rFonts w:ascii="TH SarabunPSK" w:hAnsi="TH SarabunPSK" w:cs="TH SarabunPSK"/>
                <w:sz w:val="28"/>
              </w:rPr>
              <w:lastRenderedPageBreak/>
              <w:t>23</w:t>
            </w:r>
            <w:r w:rsidRPr="003E6798">
              <w:rPr>
                <w:rFonts w:ascii="TH SarabunPSK" w:hAnsi="TH SarabunPSK" w:cs="TH SarabunPSK"/>
                <w:sz w:val="28"/>
                <w:cs/>
              </w:rPr>
              <w:t>.</w:t>
            </w:r>
            <w:r w:rsidRPr="003E6798">
              <w:rPr>
                <w:rFonts w:ascii="TH SarabunPSK" w:hAnsi="TH SarabunPSK" w:cs="TH SarabunPSK"/>
                <w:sz w:val="28"/>
              </w:rPr>
              <w:t xml:space="preserve">6 </w:t>
            </w:r>
            <w:r w:rsidRPr="003E6798">
              <w:rPr>
                <w:rFonts w:ascii="TH SarabunPSK" w:hAnsi="TH SarabunPSK" w:cs="TH SarabunPSK"/>
                <w:sz w:val="28"/>
              </w:rPr>
              <w:tab/>
              <w:t>It must be ensured that all cabin configurations are fully represented in aircraft prepared for service weights and indices used in the loading calculations made prior to flight dispatch</w:t>
            </w:r>
            <w:r w:rsidRPr="003E6798">
              <w:rPr>
                <w:rFonts w:ascii="TH SarabunPSK" w:hAnsi="TH SarabunPSK" w:cs="TH SarabunPSK"/>
                <w:sz w:val="28"/>
                <w:cs/>
              </w:rPr>
              <w:t>.</w:t>
            </w:r>
          </w:p>
        </w:tc>
        <w:sdt>
          <w:sdtPr>
            <w:rPr>
              <w:rFonts w:ascii="TH SarabunPSK" w:hAnsi="TH SarabunPSK" w:cs="TH SarabunPSK"/>
              <w:bCs/>
              <w:spacing w:val="-1"/>
              <w:sz w:val="28"/>
            </w:rPr>
            <w:id w:val="219494158"/>
            <w:placeholder>
              <w:docPart w:val="4CDC73F0590F49CAA6A5278868DC35CC"/>
            </w:placeholder>
            <w:showingPlcHdr/>
          </w:sdtPr>
          <w:sdtContent>
            <w:tc>
              <w:tcPr>
                <w:tcW w:w="4098" w:type="dxa"/>
              </w:tcPr>
              <w:p w14:paraId="1229E3B3" w14:textId="3706A54D"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sdt>
          <w:sdtPr>
            <w:rPr>
              <w:rFonts w:ascii="TH SarabunPSK" w:hAnsi="TH SarabunPSK" w:cs="TH SarabunPSK"/>
              <w:bCs/>
              <w:spacing w:val="-1"/>
              <w:sz w:val="28"/>
            </w:rPr>
            <w:id w:val="-114065232"/>
            <w:placeholder>
              <w:docPart w:val="17EE0EFDE4CF494F9E6DF01DA76AB76F"/>
            </w:placeholder>
            <w:showingPlcHdr/>
          </w:sdtPr>
          <w:sdtContent>
            <w:tc>
              <w:tcPr>
                <w:tcW w:w="2424" w:type="dxa"/>
              </w:tcPr>
              <w:p w14:paraId="6C110571" w14:textId="16F6D043"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tr>
      <w:tr w:rsidR="003B5B48" w:rsidRPr="002401E7" w14:paraId="6C471583" w14:textId="77777777" w:rsidTr="00A62597">
        <w:tc>
          <w:tcPr>
            <w:tcW w:w="7507" w:type="dxa"/>
          </w:tcPr>
          <w:p w14:paraId="0BBAAC93" w14:textId="77777777" w:rsidR="003B5B48" w:rsidRPr="003E67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E6798">
              <w:rPr>
                <w:rFonts w:ascii="TH SarabunPSK" w:hAnsi="TH SarabunPSK" w:cs="TH SarabunPSK"/>
                <w:sz w:val="28"/>
              </w:rPr>
              <w:t>23</w:t>
            </w:r>
            <w:r w:rsidRPr="003E6798">
              <w:rPr>
                <w:rFonts w:ascii="TH SarabunPSK" w:hAnsi="TH SarabunPSK" w:cs="TH SarabunPSK"/>
                <w:sz w:val="28"/>
                <w:cs/>
              </w:rPr>
              <w:t>.</w:t>
            </w:r>
            <w:r w:rsidRPr="003E6798">
              <w:rPr>
                <w:rFonts w:ascii="TH SarabunPSK" w:hAnsi="TH SarabunPSK" w:cs="TH SarabunPSK"/>
                <w:sz w:val="28"/>
              </w:rPr>
              <w:t>7</w:t>
            </w:r>
            <w:r w:rsidRPr="003E6798">
              <w:rPr>
                <w:rFonts w:ascii="TH SarabunPSK" w:hAnsi="TH SarabunPSK" w:cs="TH SarabunPSK"/>
                <w:sz w:val="28"/>
              </w:rPr>
              <w:tab/>
              <w:t>Approved modifications for cargo configurations should contain the various restraint practices used by the operator to facilitate the satisfactory carriage of different types</w:t>
            </w:r>
            <w:r w:rsidRPr="003E6798">
              <w:rPr>
                <w:rFonts w:ascii="TH SarabunPSK" w:hAnsi="TH SarabunPSK" w:cs="TH SarabunPSK"/>
                <w:sz w:val="28"/>
                <w:cs/>
              </w:rPr>
              <w:t>.</w:t>
            </w:r>
          </w:p>
        </w:tc>
        <w:sdt>
          <w:sdtPr>
            <w:rPr>
              <w:rFonts w:ascii="TH SarabunPSK" w:hAnsi="TH SarabunPSK" w:cs="TH SarabunPSK"/>
              <w:bCs/>
              <w:spacing w:val="-1"/>
              <w:sz w:val="28"/>
            </w:rPr>
            <w:id w:val="482283793"/>
            <w:placeholder>
              <w:docPart w:val="7973F8C84AE94BC98A896AFCF90BE89F"/>
            </w:placeholder>
            <w:showingPlcHdr/>
          </w:sdtPr>
          <w:sdtContent>
            <w:tc>
              <w:tcPr>
                <w:tcW w:w="4098" w:type="dxa"/>
              </w:tcPr>
              <w:p w14:paraId="137B2C9E" w14:textId="03AC67D3"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sdt>
          <w:sdtPr>
            <w:rPr>
              <w:rFonts w:ascii="TH SarabunPSK" w:hAnsi="TH SarabunPSK" w:cs="TH SarabunPSK"/>
              <w:bCs/>
              <w:spacing w:val="-1"/>
              <w:sz w:val="28"/>
            </w:rPr>
            <w:id w:val="-144431090"/>
            <w:placeholder>
              <w:docPart w:val="C9B5E5C54F9946A5B10BA76E53C37451"/>
            </w:placeholder>
            <w:showingPlcHdr/>
          </w:sdtPr>
          <w:sdtContent>
            <w:tc>
              <w:tcPr>
                <w:tcW w:w="2424" w:type="dxa"/>
              </w:tcPr>
              <w:p w14:paraId="776B5920" w14:textId="74D1D44A"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tr>
      <w:tr w:rsidR="003B5B48" w:rsidRPr="002401E7" w14:paraId="0E85A8E6" w14:textId="77777777" w:rsidTr="00A62597">
        <w:tc>
          <w:tcPr>
            <w:tcW w:w="7507" w:type="dxa"/>
          </w:tcPr>
          <w:p w14:paraId="7E112A36" w14:textId="77777777" w:rsidR="003B5B48" w:rsidRPr="003E67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E6798">
              <w:rPr>
                <w:rFonts w:ascii="TH SarabunPSK" w:hAnsi="TH SarabunPSK" w:cs="TH SarabunPSK"/>
                <w:sz w:val="28"/>
              </w:rPr>
              <w:t>23</w:t>
            </w:r>
            <w:r w:rsidRPr="003E6798">
              <w:rPr>
                <w:rFonts w:ascii="TH SarabunPSK" w:hAnsi="TH SarabunPSK" w:cs="TH SarabunPSK"/>
                <w:sz w:val="28"/>
                <w:cs/>
              </w:rPr>
              <w:t>.</w:t>
            </w:r>
            <w:r w:rsidRPr="003E6798">
              <w:rPr>
                <w:rFonts w:ascii="TH SarabunPSK" w:hAnsi="TH SarabunPSK" w:cs="TH SarabunPSK"/>
                <w:sz w:val="28"/>
              </w:rPr>
              <w:t xml:space="preserve">8 </w:t>
            </w:r>
            <w:r w:rsidRPr="003E6798">
              <w:rPr>
                <w:rFonts w:ascii="TH SarabunPSK" w:hAnsi="TH SarabunPSK" w:cs="TH SarabunPSK"/>
                <w:sz w:val="28"/>
              </w:rPr>
              <w:tab/>
              <w:t>The cargo containers and pallets used either in cargo holds or the main cabin, particularly where the container itself is designed to provide necessary restraint and, in some cases, fire containment should also be properly maintained. Care and maintenance should include details of permissible damage and any limitations, procedure for the assessment of containers and details of repair action to be taken.</w:t>
            </w:r>
          </w:p>
        </w:tc>
        <w:sdt>
          <w:sdtPr>
            <w:rPr>
              <w:rFonts w:ascii="TH SarabunPSK" w:hAnsi="TH SarabunPSK" w:cs="TH SarabunPSK"/>
              <w:bCs/>
              <w:spacing w:val="-1"/>
              <w:sz w:val="28"/>
            </w:rPr>
            <w:id w:val="302746027"/>
            <w:placeholder>
              <w:docPart w:val="7FD8730F763C4C2490696E4569D2F2B7"/>
            </w:placeholder>
            <w:showingPlcHdr/>
          </w:sdtPr>
          <w:sdtContent>
            <w:tc>
              <w:tcPr>
                <w:tcW w:w="4098" w:type="dxa"/>
              </w:tcPr>
              <w:p w14:paraId="738D61E9" w14:textId="5E0AAAC1"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sdt>
          <w:sdtPr>
            <w:rPr>
              <w:rFonts w:ascii="TH SarabunPSK" w:hAnsi="TH SarabunPSK" w:cs="TH SarabunPSK"/>
              <w:bCs/>
              <w:spacing w:val="-1"/>
              <w:sz w:val="28"/>
            </w:rPr>
            <w:id w:val="-1283029996"/>
            <w:placeholder>
              <w:docPart w:val="C6869ECBA54842678D7703B005470C0E"/>
            </w:placeholder>
            <w:showingPlcHdr/>
          </w:sdtPr>
          <w:sdtContent>
            <w:tc>
              <w:tcPr>
                <w:tcW w:w="2424" w:type="dxa"/>
              </w:tcPr>
              <w:p w14:paraId="11F21112" w14:textId="2138B74A" w:rsidR="003B5B48" w:rsidRPr="003E67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603CC7">
                  <w:rPr>
                    <w:rStyle w:val="PlaceholderText"/>
                  </w:rPr>
                  <w:t>Click or tap here to enter text.</w:t>
                </w:r>
              </w:p>
            </w:tc>
          </w:sdtContent>
        </w:sdt>
      </w:tr>
    </w:tbl>
    <w:p w14:paraId="38AD2C5D" w14:textId="77777777" w:rsidR="00DA2C26" w:rsidRDefault="00DA2C26"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DA2C26"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0F4AB1" w:rsidRPr="002401E7" w14:paraId="6C585063" w14:textId="77777777" w:rsidTr="00A62597">
        <w:trPr>
          <w:tblHeader/>
        </w:trPr>
        <w:tc>
          <w:tcPr>
            <w:tcW w:w="7507" w:type="dxa"/>
            <w:shd w:val="clear" w:color="auto" w:fill="1F497D" w:themeFill="text2"/>
          </w:tcPr>
          <w:p w14:paraId="668BB716"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18FBB5E4"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0B7D98B7"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0724B65C" w14:textId="77777777" w:rsidTr="00CE56C3">
        <w:tc>
          <w:tcPr>
            <w:tcW w:w="14029" w:type="dxa"/>
            <w:gridSpan w:val="3"/>
            <w:shd w:val="clear" w:color="auto" w:fill="C6D9F1" w:themeFill="text2" w:themeFillTint="33"/>
          </w:tcPr>
          <w:p w14:paraId="1310D0BE" w14:textId="77777777" w:rsidR="00272822" w:rsidRPr="002401E7" w:rsidRDefault="00DA2C26"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z w:val="28"/>
              </w:rPr>
            </w:pPr>
            <w:r w:rsidRPr="002401E7">
              <w:rPr>
                <w:rFonts w:ascii="TH SarabunPSK" w:hAnsi="TH SarabunPSK" w:cs="TH SarabunPSK"/>
                <w:b/>
                <w:bCs/>
                <w:color w:val="000000"/>
                <w:spacing w:val="-2"/>
                <w:sz w:val="28"/>
              </w:rPr>
              <w:t>24</w:t>
            </w:r>
            <w:r w:rsidR="00CE56C3"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AIRCRAFT EXTERNAL DAMAGE MARKING</w:t>
            </w:r>
          </w:p>
        </w:tc>
      </w:tr>
      <w:tr w:rsidR="003B5B48" w:rsidRPr="002401E7" w14:paraId="6DA4B6F0" w14:textId="77777777" w:rsidTr="00A62597">
        <w:tc>
          <w:tcPr>
            <w:tcW w:w="7507" w:type="dxa"/>
          </w:tcPr>
          <w:p w14:paraId="267496C7" w14:textId="149409DA" w:rsidR="003B5B48" w:rsidRPr="00303C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03C98">
              <w:rPr>
                <w:rFonts w:ascii="TH SarabunPSK" w:hAnsi="TH SarabunPSK" w:cs="TH SarabunPSK"/>
                <w:sz w:val="28"/>
              </w:rPr>
              <w:t>24</w:t>
            </w:r>
            <w:r w:rsidRPr="00303C98">
              <w:rPr>
                <w:rFonts w:ascii="TH SarabunPSK" w:hAnsi="TH SarabunPSK" w:cs="TH SarabunPSK"/>
                <w:sz w:val="28"/>
                <w:cs/>
              </w:rPr>
              <w:t>.</w:t>
            </w:r>
            <w:r w:rsidRPr="00303C98">
              <w:rPr>
                <w:rFonts w:ascii="TH SarabunPSK" w:hAnsi="TH SarabunPSK" w:cs="TH SarabunPSK"/>
                <w:sz w:val="28"/>
              </w:rPr>
              <w:t>1</w:t>
            </w:r>
            <w:r w:rsidRPr="00303C98">
              <w:rPr>
                <w:rFonts w:ascii="TH SarabunPSK" w:hAnsi="TH SarabunPSK" w:cs="TH SarabunPSK"/>
                <w:sz w:val="28"/>
              </w:rPr>
              <w:tab/>
              <w:t>In the course of normal service aircraft may suffer external damage in the form of scratches and minor dents as a result of collision with cargo and baggage loading equipment, access steps and vehicles, and etc.</w:t>
            </w:r>
          </w:p>
        </w:tc>
        <w:sdt>
          <w:sdtPr>
            <w:rPr>
              <w:rFonts w:ascii="TH SarabunPSK" w:hAnsi="TH SarabunPSK" w:cs="TH SarabunPSK"/>
              <w:bCs/>
              <w:spacing w:val="-1"/>
              <w:sz w:val="28"/>
            </w:rPr>
            <w:id w:val="-1589847555"/>
            <w:placeholder>
              <w:docPart w:val="78E31CADB78C45DB8E942D7D5C9DD63D"/>
            </w:placeholder>
            <w:showingPlcHdr/>
          </w:sdtPr>
          <w:sdtContent>
            <w:tc>
              <w:tcPr>
                <w:tcW w:w="4098" w:type="dxa"/>
              </w:tcPr>
              <w:p w14:paraId="61C92256" w14:textId="6C2CD57C"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sdt>
          <w:sdtPr>
            <w:rPr>
              <w:rFonts w:ascii="TH SarabunPSK" w:hAnsi="TH SarabunPSK" w:cs="TH SarabunPSK"/>
              <w:bCs/>
              <w:spacing w:val="-1"/>
              <w:sz w:val="28"/>
            </w:rPr>
            <w:id w:val="-17154848"/>
            <w:placeholder>
              <w:docPart w:val="04704D682E4D4952B5730B23CE25D564"/>
            </w:placeholder>
            <w:showingPlcHdr/>
          </w:sdtPr>
          <w:sdtContent>
            <w:tc>
              <w:tcPr>
                <w:tcW w:w="2424" w:type="dxa"/>
              </w:tcPr>
              <w:p w14:paraId="7C373978" w14:textId="55DFAB96"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tr>
      <w:tr w:rsidR="003B5B48" w:rsidRPr="002401E7" w14:paraId="17826F99" w14:textId="77777777" w:rsidTr="00A62597">
        <w:tc>
          <w:tcPr>
            <w:tcW w:w="7507" w:type="dxa"/>
          </w:tcPr>
          <w:p w14:paraId="630B0940" w14:textId="57862258" w:rsidR="003B5B48" w:rsidRPr="00303C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03C98">
              <w:rPr>
                <w:rFonts w:ascii="TH SarabunPSK" w:hAnsi="TH SarabunPSK" w:cs="TH SarabunPSK"/>
                <w:sz w:val="28"/>
              </w:rPr>
              <w:t>24</w:t>
            </w:r>
            <w:r w:rsidRPr="00303C98">
              <w:rPr>
                <w:rFonts w:ascii="TH SarabunPSK" w:hAnsi="TH SarabunPSK" w:cs="TH SarabunPSK"/>
                <w:sz w:val="28"/>
                <w:cs/>
              </w:rPr>
              <w:t>.</w:t>
            </w:r>
            <w:r w:rsidRPr="00303C98">
              <w:rPr>
                <w:rFonts w:ascii="TH SarabunPSK" w:hAnsi="TH SarabunPSK" w:cs="TH SarabunPSK"/>
                <w:sz w:val="28"/>
              </w:rPr>
              <w:t xml:space="preserve">2 </w:t>
            </w:r>
            <w:r w:rsidRPr="00303C98">
              <w:rPr>
                <w:rFonts w:ascii="TH SarabunPSK" w:hAnsi="TH SarabunPSK" w:cs="TH SarabunPSK"/>
                <w:sz w:val="28"/>
              </w:rPr>
              <w:tab/>
              <w:t>The operator shall have a system for identifying such damage after inspection and acceptance so that it is readily apparent when new damage occurs. The assessment and acceptance of the damage shall be recorded.</w:t>
            </w:r>
          </w:p>
        </w:tc>
        <w:sdt>
          <w:sdtPr>
            <w:rPr>
              <w:rFonts w:ascii="TH SarabunPSK" w:hAnsi="TH SarabunPSK" w:cs="TH SarabunPSK"/>
              <w:bCs/>
              <w:spacing w:val="-1"/>
              <w:sz w:val="28"/>
            </w:rPr>
            <w:id w:val="-1443994270"/>
            <w:placeholder>
              <w:docPart w:val="8C4F54082BDD4261A96041D1645BBD86"/>
            </w:placeholder>
            <w:showingPlcHdr/>
          </w:sdtPr>
          <w:sdtContent>
            <w:tc>
              <w:tcPr>
                <w:tcW w:w="4098" w:type="dxa"/>
              </w:tcPr>
              <w:p w14:paraId="396EC407" w14:textId="61128820"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sdt>
          <w:sdtPr>
            <w:rPr>
              <w:rFonts w:ascii="TH SarabunPSK" w:hAnsi="TH SarabunPSK" w:cs="TH SarabunPSK"/>
              <w:bCs/>
              <w:spacing w:val="-1"/>
              <w:sz w:val="28"/>
            </w:rPr>
            <w:id w:val="1144771148"/>
            <w:placeholder>
              <w:docPart w:val="1CD2C57498E74F75BB755041B8A2584B"/>
            </w:placeholder>
            <w:showingPlcHdr/>
          </w:sdtPr>
          <w:sdtContent>
            <w:tc>
              <w:tcPr>
                <w:tcW w:w="2424" w:type="dxa"/>
              </w:tcPr>
              <w:p w14:paraId="696309F8" w14:textId="03EDCD45"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tr>
      <w:tr w:rsidR="003B5B48" w:rsidRPr="002401E7" w14:paraId="169C343A" w14:textId="77777777" w:rsidTr="00A62597">
        <w:tc>
          <w:tcPr>
            <w:tcW w:w="7507" w:type="dxa"/>
          </w:tcPr>
          <w:p w14:paraId="020007C5" w14:textId="6975231B" w:rsidR="003B5B48" w:rsidRPr="00303C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03C98">
              <w:rPr>
                <w:rFonts w:ascii="TH SarabunPSK" w:hAnsi="TH SarabunPSK" w:cs="TH SarabunPSK"/>
                <w:sz w:val="28"/>
              </w:rPr>
              <w:t>24</w:t>
            </w:r>
            <w:r w:rsidRPr="00303C98">
              <w:rPr>
                <w:rFonts w:ascii="TH SarabunPSK" w:hAnsi="TH SarabunPSK" w:cs="TH SarabunPSK"/>
                <w:sz w:val="28"/>
                <w:cs/>
              </w:rPr>
              <w:t>.</w:t>
            </w:r>
            <w:r w:rsidRPr="00303C98">
              <w:rPr>
                <w:rFonts w:ascii="TH SarabunPSK" w:hAnsi="TH SarabunPSK" w:cs="TH SarabunPSK"/>
                <w:sz w:val="28"/>
              </w:rPr>
              <w:t xml:space="preserve">3 </w:t>
            </w:r>
            <w:r w:rsidRPr="00303C98">
              <w:rPr>
                <w:rFonts w:ascii="TH SarabunPSK" w:hAnsi="TH SarabunPSK" w:cs="TH SarabunPSK"/>
                <w:sz w:val="28"/>
              </w:rPr>
              <w:tab/>
              <w:t>Damage shall be entered in a record kept in the aircraft either directly on pictorial diagrams or by use of a grid referencing system</w:t>
            </w:r>
            <w:r w:rsidRPr="00303C98">
              <w:rPr>
                <w:rFonts w:ascii="TH SarabunPSK" w:hAnsi="TH SarabunPSK" w:cs="TH SarabunPSK"/>
                <w:sz w:val="28"/>
                <w:cs/>
              </w:rPr>
              <w:t xml:space="preserve">: </w:t>
            </w:r>
            <w:r w:rsidRPr="00303C98">
              <w:rPr>
                <w:rFonts w:ascii="TH SarabunPSK" w:hAnsi="TH SarabunPSK" w:cs="TH SarabunPSK"/>
                <w:sz w:val="28"/>
              </w:rPr>
              <w:t>Such records may be included in the Technical Log or another readily available document</w:t>
            </w:r>
            <w:r w:rsidRPr="00303C98">
              <w:rPr>
                <w:rFonts w:ascii="TH SarabunPSK" w:hAnsi="TH SarabunPSK" w:cs="TH SarabunPSK"/>
                <w:sz w:val="28"/>
                <w:cs/>
              </w:rPr>
              <w:t>.</w:t>
            </w:r>
          </w:p>
        </w:tc>
        <w:sdt>
          <w:sdtPr>
            <w:rPr>
              <w:rFonts w:ascii="TH SarabunPSK" w:hAnsi="TH SarabunPSK" w:cs="TH SarabunPSK"/>
              <w:bCs/>
              <w:spacing w:val="-1"/>
              <w:sz w:val="28"/>
            </w:rPr>
            <w:id w:val="1530134206"/>
            <w:placeholder>
              <w:docPart w:val="AABBCFE84B8440F6833D6215B1038A3F"/>
            </w:placeholder>
            <w:showingPlcHdr/>
          </w:sdtPr>
          <w:sdtContent>
            <w:tc>
              <w:tcPr>
                <w:tcW w:w="4098" w:type="dxa"/>
              </w:tcPr>
              <w:p w14:paraId="5636B31B" w14:textId="0E147B83"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sdt>
          <w:sdtPr>
            <w:rPr>
              <w:rFonts w:ascii="TH SarabunPSK" w:hAnsi="TH SarabunPSK" w:cs="TH SarabunPSK"/>
              <w:bCs/>
              <w:spacing w:val="-1"/>
              <w:sz w:val="28"/>
            </w:rPr>
            <w:id w:val="-2146339076"/>
            <w:placeholder>
              <w:docPart w:val="090531B49FD444D6BEB68CF90A78597D"/>
            </w:placeholder>
            <w:showingPlcHdr/>
          </w:sdtPr>
          <w:sdtContent>
            <w:tc>
              <w:tcPr>
                <w:tcW w:w="2424" w:type="dxa"/>
              </w:tcPr>
              <w:p w14:paraId="0B8208E7" w14:textId="03ECD9E8"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tr>
      <w:tr w:rsidR="003B5B48" w:rsidRPr="002401E7" w14:paraId="7EBCCC4E" w14:textId="77777777" w:rsidTr="00A62597">
        <w:tc>
          <w:tcPr>
            <w:tcW w:w="7507" w:type="dxa"/>
          </w:tcPr>
          <w:p w14:paraId="018C524A" w14:textId="77777777" w:rsidR="003B5B48" w:rsidRPr="00303C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03C98">
              <w:rPr>
                <w:rFonts w:ascii="TH SarabunPSK" w:hAnsi="TH SarabunPSK" w:cs="TH SarabunPSK"/>
                <w:sz w:val="28"/>
              </w:rPr>
              <w:t>24</w:t>
            </w:r>
            <w:r w:rsidRPr="00303C98">
              <w:rPr>
                <w:rFonts w:ascii="TH SarabunPSK" w:hAnsi="TH SarabunPSK" w:cs="TH SarabunPSK"/>
                <w:sz w:val="28"/>
                <w:cs/>
              </w:rPr>
              <w:t>.</w:t>
            </w:r>
            <w:r w:rsidRPr="00303C98">
              <w:rPr>
                <w:rFonts w:ascii="TH SarabunPSK" w:hAnsi="TH SarabunPSK" w:cs="TH SarabunPSK"/>
                <w:sz w:val="28"/>
              </w:rPr>
              <w:t>4</w:t>
            </w:r>
            <w:r w:rsidRPr="00303C98">
              <w:rPr>
                <w:rFonts w:ascii="TH SarabunPSK" w:hAnsi="TH SarabunPSK" w:cs="TH SarabunPSK"/>
                <w:sz w:val="28"/>
              </w:rPr>
              <w:tab/>
              <w:t>When considered desirable as a means of prompt recognition of accepted damage it is acceptable for the actual damage to be marked using a suitable method of identification</w:t>
            </w:r>
            <w:r w:rsidRPr="00303C98">
              <w:rPr>
                <w:rFonts w:ascii="TH SarabunPSK" w:hAnsi="TH SarabunPSK" w:cs="TH SarabunPSK"/>
                <w:sz w:val="28"/>
                <w:cs/>
              </w:rPr>
              <w:t>.</w:t>
            </w:r>
          </w:p>
        </w:tc>
        <w:sdt>
          <w:sdtPr>
            <w:rPr>
              <w:rFonts w:ascii="TH SarabunPSK" w:hAnsi="TH SarabunPSK" w:cs="TH SarabunPSK"/>
              <w:bCs/>
              <w:spacing w:val="-1"/>
              <w:sz w:val="28"/>
            </w:rPr>
            <w:id w:val="-2102797801"/>
            <w:placeholder>
              <w:docPart w:val="29B46D7C8AB24BF59CCCA4EFEA312F5D"/>
            </w:placeholder>
            <w:showingPlcHdr/>
          </w:sdtPr>
          <w:sdtContent>
            <w:tc>
              <w:tcPr>
                <w:tcW w:w="4098" w:type="dxa"/>
              </w:tcPr>
              <w:p w14:paraId="7F3DA3B7" w14:textId="0EF6C445"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sdt>
          <w:sdtPr>
            <w:rPr>
              <w:rFonts w:ascii="TH SarabunPSK" w:hAnsi="TH SarabunPSK" w:cs="TH SarabunPSK"/>
              <w:bCs/>
              <w:spacing w:val="-1"/>
              <w:sz w:val="28"/>
            </w:rPr>
            <w:id w:val="1243228600"/>
            <w:placeholder>
              <w:docPart w:val="43700354DB6E4CFB83FF4E27686C9E0E"/>
            </w:placeholder>
            <w:showingPlcHdr/>
          </w:sdtPr>
          <w:sdtContent>
            <w:tc>
              <w:tcPr>
                <w:tcW w:w="2424" w:type="dxa"/>
              </w:tcPr>
              <w:p w14:paraId="7ABEA494" w14:textId="611AA12B"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tr>
      <w:tr w:rsidR="003B5B48" w:rsidRPr="002401E7" w14:paraId="09C0452F" w14:textId="77777777" w:rsidTr="00A62597">
        <w:tc>
          <w:tcPr>
            <w:tcW w:w="7507" w:type="dxa"/>
          </w:tcPr>
          <w:p w14:paraId="2BF6C6FF" w14:textId="77777777" w:rsidR="003B5B48" w:rsidRPr="00303C98"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303C98">
              <w:rPr>
                <w:rFonts w:ascii="TH SarabunPSK" w:hAnsi="TH SarabunPSK" w:cs="TH SarabunPSK"/>
                <w:sz w:val="28"/>
              </w:rPr>
              <w:t>24</w:t>
            </w:r>
            <w:r w:rsidRPr="00303C98">
              <w:rPr>
                <w:rFonts w:ascii="TH SarabunPSK" w:hAnsi="TH SarabunPSK" w:cs="TH SarabunPSK"/>
                <w:sz w:val="28"/>
                <w:cs/>
              </w:rPr>
              <w:t>.</w:t>
            </w:r>
            <w:r w:rsidRPr="00303C98">
              <w:rPr>
                <w:rFonts w:ascii="TH SarabunPSK" w:hAnsi="TH SarabunPSK" w:cs="TH SarabunPSK"/>
                <w:sz w:val="28"/>
              </w:rPr>
              <w:t>5</w:t>
            </w:r>
            <w:r w:rsidRPr="00303C98">
              <w:rPr>
                <w:rFonts w:ascii="TH SarabunPSK" w:hAnsi="TH SarabunPSK" w:cs="TH SarabunPSK"/>
                <w:sz w:val="28"/>
              </w:rPr>
              <w:tab/>
              <w:t>The damage record for each aircraft shall be reviewed by the operator from time to time to ensure that it has been kept up to date, that repaired damage is not removed from the aircraft record and that the cumulative effects of damage do not exceed manufacturers limitations</w:t>
            </w:r>
            <w:r w:rsidRPr="00303C98">
              <w:rPr>
                <w:rFonts w:ascii="TH SarabunPSK" w:hAnsi="TH SarabunPSK" w:cs="TH SarabunPSK"/>
                <w:sz w:val="28"/>
                <w:cs/>
              </w:rPr>
              <w:t>.</w:t>
            </w:r>
          </w:p>
        </w:tc>
        <w:sdt>
          <w:sdtPr>
            <w:rPr>
              <w:rFonts w:ascii="TH SarabunPSK" w:hAnsi="TH SarabunPSK" w:cs="TH SarabunPSK"/>
              <w:bCs/>
              <w:spacing w:val="-1"/>
              <w:sz w:val="28"/>
            </w:rPr>
            <w:id w:val="-399521327"/>
            <w:placeholder>
              <w:docPart w:val="3F1115C70CDA40A1809EB82F61D983EA"/>
            </w:placeholder>
            <w:showingPlcHdr/>
          </w:sdtPr>
          <w:sdtContent>
            <w:tc>
              <w:tcPr>
                <w:tcW w:w="4098" w:type="dxa"/>
              </w:tcPr>
              <w:p w14:paraId="353CE573" w14:textId="5ECB42C7"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sdt>
          <w:sdtPr>
            <w:rPr>
              <w:rFonts w:ascii="TH SarabunPSK" w:hAnsi="TH SarabunPSK" w:cs="TH SarabunPSK"/>
              <w:bCs/>
              <w:spacing w:val="-1"/>
              <w:sz w:val="28"/>
            </w:rPr>
            <w:id w:val="1833570467"/>
            <w:placeholder>
              <w:docPart w:val="1CE924F930AB4801989552148E1B0748"/>
            </w:placeholder>
            <w:showingPlcHdr/>
          </w:sdtPr>
          <w:sdtContent>
            <w:tc>
              <w:tcPr>
                <w:tcW w:w="2424" w:type="dxa"/>
              </w:tcPr>
              <w:p w14:paraId="7C3B4B2F" w14:textId="41E96B8F" w:rsidR="003B5B48" w:rsidRPr="00303C98" w:rsidRDefault="003B5B48" w:rsidP="003B5B48">
                <w:pPr>
                  <w:widowControl w:val="0"/>
                  <w:autoSpaceDE w:val="0"/>
                  <w:autoSpaceDN w:val="0"/>
                  <w:adjustRightInd w:val="0"/>
                  <w:spacing w:before="120" w:after="120" w:line="230" w:lineRule="exact"/>
                  <w:jc w:val="thaiDistribute"/>
                  <w:rPr>
                    <w:rFonts w:ascii="TH SarabunPSK" w:hAnsi="TH SarabunPSK" w:cs="TH SarabunPSK"/>
                    <w:spacing w:val="-1"/>
                    <w:sz w:val="28"/>
                  </w:rPr>
                </w:pPr>
                <w:r w:rsidRPr="00013723">
                  <w:rPr>
                    <w:rStyle w:val="PlaceholderText"/>
                  </w:rPr>
                  <w:t>Click or tap here to enter text.</w:t>
                </w:r>
              </w:p>
            </w:tc>
          </w:sdtContent>
        </w:sdt>
      </w:tr>
    </w:tbl>
    <w:p w14:paraId="302AE056" w14:textId="77777777" w:rsidR="00DA2C26" w:rsidRDefault="00DA2C26"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DA2C26"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0F4AB1" w:rsidRPr="002401E7" w14:paraId="69A8CE56" w14:textId="77777777" w:rsidTr="00A62597">
        <w:trPr>
          <w:tblHeader/>
        </w:trPr>
        <w:tc>
          <w:tcPr>
            <w:tcW w:w="7507" w:type="dxa"/>
            <w:shd w:val="clear" w:color="auto" w:fill="1F497D" w:themeFill="text2"/>
          </w:tcPr>
          <w:p w14:paraId="77ED08EC"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5B7C4317"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49269ED9"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0E594FD2" w14:textId="77777777" w:rsidTr="00DA2C26">
        <w:tc>
          <w:tcPr>
            <w:tcW w:w="14029" w:type="dxa"/>
            <w:gridSpan w:val="3"/>
            <w:shd w:val="clear" w:color="auto" w:fill="C6D9F1" w:themeFill="text2" w:themeFillTint="33"/>
          </w:tcPr>
          <w:p w14:paraId="0C009B7A" w14:textId="77777777" w:rsidR="00272822" w:rsidRPr="00DA2C26" w:rsidRDefault="00DA2C26" w:rsidP="00DA2C26">
            <w:pPr>
              <w:widowControl w:val="0"/>
              <w:autoSpaceDE w:val="0"/>
              <w:autoSpaceDN w:val="0"/>
              <w:adjustRightInd w:val="0"/>
              <w:spacing w:before="60" w:after="60" w:line="230" w:lineRule="exact"/>
              <w:ind w:left="522" w:right="1642" w:hanging="450"/>
              <w:jc w:val="thaiDistribute"/>
              <w:rPr>
                <w:rFonts w:ascii="TH SarabunPSK" w:hAnsi="TH SarabunPSK" w:cs="TH SarabunPSK"/>
                <w:sz w:val="28"/>
              </w:rPr>
            </w:pPr>
            <w:r w:rsidRPr="00DA2C26">
              <w:rPr>
                <w:rFonts w:ascii="TH SarabunPSK" w:hAnsi="TH SarabunPSK" w:cs="TH SarabunPSK"/>
                <w:b/>
                <w:bCs/>
                <w:color w:val="000000"/>
                <w:spacing w:val="-2"/>
                <w:sz w:val="28"/>
              </w:rPr>
              <w:t>25</w:t>
            </w:r>
            <w:r>
              <w:rPr>
                <w:rFonts w:ascii="TH SarabunPSK" w:hAnsi="TH SarabunPSK" w:cs="TH SarabunPSK"/>
                <w:b/>
                <w:bCs/>
                <w:color w:val="000000"/>
                <w:spacing w:val="-2"/>
                <w:sz w:val="28"/>
              </w:rPr>
              <w:tab/>
            </w:r>
            <w:r w:rsidRPr="00DA2C26">
              <w:rPr>
                <w:rFonts w:ascii="TH SarabunPSK" w:hAnsi="TH SarabunPSK" w:cs="TH SarabunPSK"/>
                <w:b/>
                <w:bCs/>
                <w:color w:val="000000"/>
                <w:spacing w:val="-2"/>
                <w:sz w:val="28"/>
              </w:rPr>
              <w:t>AIRCRAFT FURNISHINGS</w:t>
            </w:r>
          </w:p>
        </w:tc>
      </w:tr>
      <w:tr w:rsidR="003B5B48" w:rsidRPr="002401E7" w14:paraId="5FEAD0F7" w14:textId="77777777" w:rsidTr="00A62597">
        <w:tc>
          <w:tcPr>
            <w:tcW w:w="7507" w:type="dxa"/>
          </w:tcPr>
          <w:p w14:paraId="1357DD1F"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DA2C26">
              <w:rPr>
                <w:rFonts w:ascii="TH SarabunPSK" w:hAnsi="TH SarabunPSK" w:cs="TH SarabunPSK"/>
                <w:sz w:val="28"/>
              </w:rPr>
              <w:t>25</w:t>
            </w:r>
            <w:r w:rsidRPr="00DA2C26">
              <w:rPr>
                <w:rFonts w:ascii="TH SarabunPSK" w:hAnsi="TH SarabunPSK" w:cs="TH SarabunPSK"/>
                <w:sz w:val="28"/>
                <w:cs/>
              </w:rPr>
              <w:t>.</w:t>
            </w:r>
            <w:r w:rsidRPr="00DA2C26">
              <w:rPr>
                <w:rFonts w:ascii="TH SarabunPSK" w:hAnsi="TH SarabunPSK" w:cs="TH SarabunPSK"/>
                <w:sz w:val="28"/>
              </w:rPr>
              <w:t>1</w:t>
            </w:r>
            <w:r w:rsidRPr="00DA2C26">
              <w:rPr>
                <w:rFonts w:ascii="TH SarabunPSK" w:hAnsi="TH SarabunPSK" w:cs="TH SarabunPSK"/>
                <w:sz w:val="28"/>
              </w:rPr>
              <w:tab/>
            </w:r>
            <w:r w:rsidRPr="002401E7">
              <w:rPr>
                <w:rFonts w:ascii="TH SarabunPSK" w:hAnsi="TH SarabunPSK" w:cs="TH SarabunPSK"/>
                <w:sz w:val="28"/>
              </w:rPr>
              <w:t>The operator must have adequate control over the cleaning of aircraft furnishing materials</w:t>
            </w:r>
            <w:r w:rsidRPr="002401E7">
              <w:rPr>
                <w:rFonts w:ascii="TH SarabunPSK" w:hAnsi="TH SarabunPSK" w:cs="TH SarabunPSK"/>
                <w:sz w:val="28"/>
                <w:cs/>
              </w:rPr>
              <w:t xml:space="preserve">. </w:t>
            </w:r>
            <w:r w:rsidRPr="002401E7">
              <w:rPr>
                <w:rFonts w:ascii="TH SarabunPSK" w:hAnsi="TH SarabunPSK" w:cs="TH SarabunPSK"/>
                <w:sz w:val="28"/>
              </w:rPr>
              <w:t>For this, they need to have knowledge of the material type, the recommended cleaning or proprietary finishing processing methods, the effects of time in service on the flame resistance properties, the flame retardant processes applied, if any, and the method of re</w:t>
            </w:r>
            <w:r w:rsidRPr="002401E7">
              <w:rPr>
                <w:rFonts w:ascii="TH SarabunPSK" w:hAnsi="TH SarabunPSK" w:cs="TH SarabunPSK"/>
                <w:sz w:val="28"/>
                <w:cs/>
              </w:rPr>
              <w:t>-</w:t>
            </w:r>
            <w:r w:rsidRPr="002401E7">
              <w:rPr>
                <w:rFonts w:ascii="TH SarabunPSK" w:hAnsi="TH SarabunPSK" w:cs="TH SarabunPSK"/>
                <w:sz w:val="28"/>
              </w:rPr>
              <w:t>application of such a process, where this is necessary</w:t>
            </w:r>
            <w:r w:rsidRPr="002401E7">
              <w:rPr>
                <w:rFonts w:ascii="TH SarabunPSK" w:hAnsi="TH SarabunPSK" w:cs="TH SarabunPSK"/>
                <w:sz w:val="28"/>
                <w:cs/>
              </w:rPr>
              <w:t>.</w:t>
            </w:r>
          </w:p>
        </w:tc>
        <w:sdt>
          <w:sdtPr>
            <w:rPr>
              <w:rFonts w:ascii="TH SarabunPSK" w:hAnsi="TH SarabunPSK" w:cs="TH SarabunPSK"/>
              <w:bCs/>
              <w:spacing w:val="-1"/>
              <w:sz w:val="28"/>
            </w:rPr>
            <w:id w:val="1967082571"/>
            <w:placeholder>
              <w:docPart w:val="D4B8A2E64AC3439AA77A7F80298D40C5"/>
            </w:placeholder>
            <w:showingPlcHdr/>
          </w:sdtPr>
          <w:sdtContent>
            <w:tc>
              <w:tcPr>
                <w:tcW w:w="4098" w:type="dxa"/>
              </w:tcPr>
              <w:p w14:paraId="2CCA99B9" w14:textId="341D0DD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91389">
                  <w:rPr>
                    <w:rStyle w:val="PlaceholderText"/>
                  </w:rPr>
                  <w:t>Click or tap here to enter text.</w:t>
                </w:r>
              </w:p>
            </w:tc>
          </w:sdtContent>
        </w:sdt>
        <w:sdt>
          <w:sdtPr>
            <w:rPr>
              <w:rFonts w:ascii="TH SarabunPSK" w:hAnsi="TH SarabunPSK" w:cs="TH SarabunPSK"/>
              <w:bCs/>
              <w:spacing w:val="-1"/>
              <w:sz w:val="28"/>
            </w:rPr>
            <w:id w:val="-723218459"/>
            <w:placeholder>
              <w:docPart w:val="64BC7694D5CE480398107CBD7350AF60"/>
            </w:placeholder>
            <w:showingPlcHdr/>
          </w:sdtPr>
          <w:sdtContent>
            <w:tc>
              <w:tcPr>
                <w:tcW w:w="2424" w:type="dxa"/>
              </w:tcPr>
              <w:p w14:paraId="73780F2B" w14:textId="48999C8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91389">
                  <w:rPr>
                    <w:rStyle w:val="PlaceholderText"/>
                  </w:rPr>
                  <w:t>Click or tap here to enter text.</w:t>
                </w:r>
              </w:p>
            </w:tc>
          </w:sdtContent>
        </w:sdt>
      </w:tr>
      <w:tr w:rsidR="003B5B48" w:rsidRPr="002401E7" w14:paraId="6723B394" w14:textId="77777777" w:rsidTr="00A62597">
        <w:tc>
          <w:tcPr>
            <w:tcW w:w="7507" w:type="dxa"/>
          </w:tcPr>
          <w:p w14:paraId="4E5F86BF"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5</w:t>
            </w:r>
            <w:r w:rsidRPr="002401E7">
              <w:rPr>
                <w:rFonts w:ascii="TH SarabunPSK" w:hAnsi="TH SarabunPSK" w:cs="TH SarabunPSK"/>
                <w:sz w:val="28"/>
                <w:cs/>
              </w:rPr>
              <w:t>.</w:t>
            </w:r>
            <w:r w:rsidRPr="002401E7">
              <w:rPr>
                <w:rFonts w:ascii="TH SarabunPSK" w:hAnsi="TH SarabunPSK" w:cs="TH SarabunPSK"/>
                <w:sz w:val="28"/>
              </w:rPr>
              <w:t xml:space="preserve">2 </w:t>
            </w:r>
            <w:r w:rsidRPr="002401E7">
              <w:rPr>
                <w:rFonts w:ascii="TH SarabunPSK" w:hAnsi="TH SarabunPSK" w:cs="TH SarabunPSK"/>
                <w:sz w:val="28"/>
              </w:rPr>
              <w:tab/>
            </w:r>
            <w:r w:rsidRPr="00DA2C26">
              <w:rPr>
                <w:rFonts w:ascii="TH SarabunPSK" w:hAnsi="TH SarabunPSK" w:cs="TH SarabunPSK"/>
                <w:sz w:val="28"/>
              </w:rPr>
              <w:t>Where materials, e</w:t>
            </w:r>
            <w:r w:rsidRPr="00DA2C26">
              <w:rPr>
                <w:rFonts w:ascii="TH SarabunPSK" w:hAnsi="TH SarabunPSK" w:cs="TH SarabunPSK"/>
                <w:sz w:val="28"/>
                <w:cs/>
              </w:rPr>
              <w:t>.</w:t>
            </w:r>
            <w:r w:rsidRPr="00DA2C26">
              <w:rPr>
                <w:rFonts w:ascii="TH SarabunPSK" w:hAnsi="TH SarabunPSK" w:cs="TH SarabunPSK"/>
                <w:sz w:val="28"/>
              </w:rPr>
              <w:t>g</w:t>
            </w:r>
            <w:r w:rsidRPr="00DA2C26">
              <w:rPr>
                <w:rFonts w:ascii="TH SarabunPSK" w:hAnsi="TH SarabunPSK" w:cs="TH SarabunPSK"/>
                <w:sz w:val="28"/>
                <w:cs/>
              </w:rPr>
              <w:t xml:space="preserve">. </w:t>
            </w:r>
            <w:r w:rsidRPr="00DA2C26">
              <w:rPr>
                <w:rFonts w:ascii="TH SarabunPSK" w:hAnsi="TH SarabunPSK" w:cs="TH SarabunPSK"/>
                <w:sz w:val="28"/>
              </w:rPr>
              <w:t>seat covers, require the application of a proprietary flame retardant process in order to satisfy airworthiness requirements it is strongly recommended that each item is identified with the number and type of cleaning actions it receives until it is re</w:t>
            </w:r>
            <w:r w:rsidRPr="00DA2C26">
              <w:rPr>
                <w:rFonts w:ascii="TH SarabunPSK" w:hAnsi="TH SarabunPSK" w:cs="TH SarabunPSK"/>
                <w:sz w:val="28"/>
                <w:cs/>
              </w:rPr>
              <w:t>-</w:t>
            </w:r>
            <w:r w:rsidRPr="00DA2C26">
              <w:rPr>
                <w:rFonts w:ascii="TH SarabunPSK" w:hAnsi="TH SarabunPSK" w:cs="TH SarabunPSK"/>
                <w:sz w:val="28"/>
              </w:rPr>
              <w:t>proofed</w:t>
            </w:r>
            <w:r w:rsidRPr="00DA2C26">
              <w:rPr>
                <w:rFonts w:ascii="TH SarabunPSK" w:hAnsi="TH SarabunPSK" w:cs="TH SarabunPSK"/>
                <w:sz w:val="28"/>
                <w:cs/>
              </w:rPr>
              <w:t>.</w:t>
            </w:r>
          </w:p>
        </w:tc>
        <w:sdt>
          <w:sdtPr>
            <w:rPr>
              <w:rFonts w:ascii="TH SarabunPSK" w:hAnsi="TH SarabunPSK" w:cs="TH SarabunPSK"/>
              <w:bCs/>
              <w:spacing w:val="-1"/>
              <w:sz w:val="28"/>
            </w:rPr>
            <w:id w:val="-293905950"/>
            <w:placeholder>
              <w:docPart w:val="3C618646EB404423B443658BA0635CC5"/>
            </w:placeholder>
            <w:showingPlcHdr/>
          </w:sdtPr>
          <w:sdtContent>
            <w:tc>
              <w:tcPr>
                <w:tcW w:w="4098" w:type="dxa"/>
              </w:tcPr>
              <w:p w14:paraId="41C12042" w14:textId="401F180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91389">
                  <w:rPr>
                    <w:rStyle w:val="PlaceholderText"/>
                  </w:rPr>
                  <w:t>Click or tap here to enter text.</w:t>
                </w:r>
              </w:p>
            </w:tc>
          </w:sdtContent>
        </w:sdt>
        <w:sdt>
          <w:sdtPr>
            <w:rPr>
              <w:rFonts w:ascii="TH SarabunPSK" w:hAnsi="TH SarabunPSK" w:cs="TH SarabunPSK"/>
              <w:bCs/>
              <w:spacing w:val="-1"/>
              <w:sz w:val="28"/>
            </w:rPr>
            <w:id w:val="-302773737"/>
            <w:placeholder>
              <w:docPart w:val="135963D904E04191A9603D6121EA8CE8"/>
            </w:placeholder>
            <w:showingPlcHdr/>
          </w:sdtPr>
          <w:sdtContent>
            <w:tc>
              <w:tcPr>
                <w:tcW w:w="2424" w:type="dxa"/>
              </w:tcPr>
              <w:p w14:paraId="28FF59C5" w14:textId="30ACF74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91389">
                  <w:rPr>
                    <w:rStyle w:val="PlaceholderText"/>
                  </w:rPr>
                  <w:t>Click or tap here to enter text.</w:t>
                </w:r>
              </w:p>
            </w:tc>
          </w:sdtContent>
        </w:sdt>
      </w:tr>
      <w:tr w:rsidR="000F4AB1" w:rsidRPr="002401E7" w14:paraId="6A272E8B" w14:textId="77777777" w:rsidTr="00A62597">
        <w:trPr>
          <w:tblHeader/>
        </w:trPr>
        <w:tc>
          <w:tcPr>
            <w:tcW w:w="7507" w:type="dxa"/>
            <w:shd w:val="clear" w:color="auto" w:fill="1F497D" w:themeFill="text2"/>
          </w:tcPr>
          <w:p w14:paraId="5FAD2CE0"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119F6DBC"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2C418F67"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1107E4B5" w14:textId="77777777" w:rsidTr="00CE56C3">
        <w:tc>
          <w:tcPr>
            <w:tcW w:w="14029" w:type="dxa"/>
            <w:gridSpan w:val="3"/>
            <w:shd w:val="clear" w:color="auto" w:fill="C6D9F1" w:themeFill="text2" w:themeFillTint="33"/>
          </w:tcPr>
          <w:p w14:paraId="7C317950" w14:textId="77777777" w:rsidR="00272822" w:rsidRPr="002401E7" w:rsidRDefault="002C4E2A"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26</w:t>
            </w:r>
            <w:r w:rsidR="00DA2C26">
              <w:rPr>
                <w:rFonts w:ascii="TH SarabunPSK" w:hAnsi="TH SarabunPSK" w:cs="TH SarabunPSK"/>
                <w:b/>
                <w:bCs/>
                <w:color w:val="000000"/>
                <w:spacing w:val="-2"/>
                <w:sz w:val="28"/>
              </w:rPr>
              <w:tab/>
            </w:r>
            <w:r w:rsidR="00DA2C26" w:rsidRPr="002401E7">
              <w:rPr>
                <w:rFonts w:ascii="TH SarabunPSK" w:hAnsi="TH SarabunPSK" w:cs="TH SarabunPSK"/>
                <w:b/>
                <w:bCs/>
                <w:color w:val="000000"/>
                <w:spacing w:val="-2"/>
                <w:sz w:val="28"/>
              </w:rPr>
              <w:t>MAINTENANCE OF CABIN AND OTHER SAFETY PROVISIONS</w:t>
            </w:r>
            <w:r w:rsidR="00DA2C26" w:rsidRPr="002401E7">
              <w:rPr>
                <w:rFonts w:ascii="TH SarabunPSK" w:hAnsi="TH SarabunPSK" w:cs="TH SarabunPSK"/>
                <w:b/>
                <w:bCs/>
                <w:sz w:val="28"/>
              </w:rPr>
              <w:t xml:space="preserve"> </w:t>
            </w:r>
          </w:p>
        </w:tc>
      </w:tr>
      <w:tr w:rsidR="003B5B48" w:rsidRPr="002401E7" w14:paraId="5BB08E92" w14:textId="77777777" w:rsidTr="00A62597">
        <w:tc>
          <w:tcPr>
            <w:tcW w:w="7507" w:type="dxa"/>
          </w:tcPr>
          <w:p w14:paraId="76DDA3EE"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DA2C26">
              <w:rPr>
                <w:rFonts w:ascii="TH SarabunPSK" w:hAnsi="TH SarabunPSK" w:cs="TH SarabunPSK"/>
                <w:sz w:val="28"/>
              </w:rPr>
              <w:t>26</w:t>
            </w:r>
            <w:r w:rsidRPr="00DA2C26">
              <w:rPr>
                <w:rFonts w:ascii="TH SarabunPSK" w:hAnsi="TH SarabunPSK" w:cs="TH SarabunPSK"/>
                <w:sz w:val="28"/>
                <w:cs/>
              </w:rPr>
              <w:t>.</w:t>
            </w:r>
            <w:r w:rsidRPr="00DA2C26">
              <w:rPr>
                <w:rFonts w:ascii="TH SarabunPSK" w:hAnsi="TH SarabunPSK" w:cs="TH SarabunPSK"/>
                <w:sz w:val="28"/>
              </w:rPr>
              <w:t>1</w:t>
            </w:r>
            <w:r w:rsidRPr="00DA2C26">
              <w:rPr>
                <w:rFonts w:ascii="TH SarabunPSK" w:hAnsi="TH SarabunPSK" w:cs="TH SarabunPSK"/>
                <w:sz w:val="28"/>
              </w:rPr>
              <w:tab/>
            </w:r>
            <w:r w:rsidRPr="002401E7">
              <w:rPr>
                <w:rFonts w:ascii="TH SarabunPSK" w:hAnsi="TH SarabunPSK" w:cs="TH SarabunPSK"/>
                <w:sz w:val="28"/>
              </w:rPr>
              <w:t>Provisions made for the safety of passengers in flight and in the event of emergency alighting may be subject to abuse by passengers either deliberately or by virtue of frequent use</w:t>
            </w:r>
            <w:r w:rsidRPr="002401E7">
              <w:rPr>
                <w:rFonts w:ascii="TH SarabunPSK" w:hAnsi="TH SarabunPSK" w:cs="TH SarabunPSK"/>
                <w:sz w:val="28"/>
                <w:cs/>
              </w:rPr>
              <w:t xml:space="preserve">. </w:t>
            </w:r>
            <w:r w:rsidRPr="002401E7">
              <w:rPr>
                <w:rFonts w:ascii="TH SarabunPSK" w:hAnsi="TH SarabunPSK" w:cs="TH SarabunPSK"/>
                <w:sz w:val="28"/>
              </w:rPr>
              <w:t>It is therefore essential that regular inspections take place to ensure that the means by which the particular provision is implemented remain valid and any defined or implied inspection requirements are accomplished</w:t>
            </w:r>
            <w:r w:rsidRPr="002401E7">
              <w:rPr>
                <w:rFonts w:ascii="TH SarabunPSK" w:hAnsi="TH SarabunPSK" w:cs="TH SarabunPSK"/>
                <w:sz w:val="28"/>
                <w:cs/>
              </w:rPr>
              <w:t>.</w:t>
            </w:r>
          </w:p>
        </w:tc>
        <w:sdt>
          <w:sdtPr>
            <w:rPr>
              <w:rFonts w:ascii="TH SarabunPSK" w:hAnsi="TH SarabunPSK" w:cs="TH SarabunPSK"/>
              <w:bCs/>
              <w:spacing w:val="-1"/>
              <w:sz w:val="28"/>
            </w:rPr>
            <w:id w:val="631530641"/>
            <w:placeholder>
              <w:docPart w:val="9F841B45EE054B94A3C85F2CEE071364"/>
            </w:placeholder>
            <w:showingPlcHdr/>
          </w:sdtPr>
          <w:sdtContent>
            <w:tc>
              <w:tcPr>
                <w:tcW w:w="4098" w:type="dxa"/>
              </w:tcPr>
              <w:p w14:paraId="2FE6D9CC" w14:textId="16F94EB5" w:rsidR="003B5B48" w:rsidRPr="00DA2C26" w:rsidRDefault="003B5B48" w:rsidP="003B5B48">
                <w:pPr>
                  <w:widowControl w:val="0"/>
                  <w:tabs>
                    <w:tab w:val="left" w:pos="585"/>
                  </w:tabs>
                  <w:autoSpaceDE w:val="0"/>
                  <w:autoSpaceDN w:val="0"/>
                  <w:adjustRightInd w:val="0"/>
                  <w:spacing w:before="60" w:after="60" w:line="230" w:lineRule="exact"/>
                  <w:jc w:val="thaiDistribute"/>
                  <w:rPr>
                    <w:rFonts w:ascii="TH SarabunPSK" w:hAnsi="TH SarabunPSK" w:cs="TH SarabunPSK"/>
                    <w:sz w:val="28"/>
                  </w:rPr>
                </w:pPr>
                <w:r w:rsidRPr="00724752">
                  <w:rPr>
                    <w:rStyle w:val="PlaceholderText"/>
                  </w:rPr>
                  <w:t>Click or tap here to enter text.</w:t>
                </w:r>
              </w:p>
            </w:tc>
          </w:sdtContent>
        </w:sdt>
        <w:sdt>
          <w:sdtPr>
            <w:rPr>
              <w:rFonts w:ascii="TH SarabunPSK" w:hAnsi="TH SarabunPSK" w:cs="TH SarabunPSK"/>
              <w:bCs/>
              <w:spacing w:val="-1"/>
              <w:sz w:val="28"/>
            </w:rPr>
            <w:id w:val="-324196734"/>
            <w:placeholder>
              <w:docPart w:val="83238939727F453BB2F9BD82DC2ADED8"/>
            </w:placeholder>
            <w:showingPlcHdr/>
          </w:sdtPr>
          <w:sdtContent>
            <w:tc>
              <w:tcPr>
                <w:tcW w:w="2424" w:type="dxa"/>
              </w:tcPr>
              <w:p w14:paraId="463E3629" w14:textId="4756139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724752">
                  <w:rPr>
                    <w:rStyle w:val="PlaceholderText"/>
                  </w:rPr>
                  <w:t>Click or tap here to enter text.</w:t>
                </w:r>
              </w:p>
            </w:tc>
          </w:sdtContent>
        </w:sdt>
      </w:tr>
      <w:tr w:rsidR="00272822" w:rsidRPr="002401E7" w14:paraId="2AAFF4F3" w14:textId="77777777" w:rsidTr="00A62597">
        <w:trPr>
          <w:trHeight w:val="459"/>
        </w:trPr>
        <w:tc>
          <w:tcPr>
            <w:tcW w:w="11605" w:type="dxa"/>
            <w:gridSpan w:val="2"/>
          </w:tcPr>
          <w:p w14:paraId="1F5A626A" w14:textId="77777777" w:rsidR="00272822" w:rsidRPr="00DA2C26" w:rsidRDefault="002C4E2A"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DA2C26">
              <w:rPr>
                <w:rFonts w:ascii="TH SarabunPSK" w:hAnsi="TH SarabunPSK" w:cs="TH SarabunPSK"/>
                <w:sz w:val="28"/>
              </w:rPr>
              <w:t>26</w:t>
            </w:r>
            <w:r w:rsidR="00272822" w:rsidRPr="00DA2C26">
              <w:rPr>
                <w:rFonts w:ascii="TH SarabunPSK" w:hAnsi="TH SarabunPSK" w:cs="TH SarabunPSK"/>
                <w:sz w:val="28"/>
                <w:cs/>
              </w:rPr>
              <w:t>.</w:t>
            </w:r>
            <w:r w:rsidR="00272822" w:rsidRPr="00DA2C26">
              <w:rPr>
                <w:rFonts w:ascii="TH SarabunPSK" w:hAnsi="TH SarabunPSK" w:cs="TH SarabunPSK"/>
                <w:sz w:val="28"/>
              </w:rPr>
              <w:t>2</w:t>
            </w:r>
            <w:r w:rsidR="00272822" w:rsidRPr="00DA2C26">
              <w:rPr>
                <w:rFonts w:ascii="TH SarabunPSK" w:hAnsi="TH SarabunPSK" w:cs="TH SarabunPSK"/>
                <w:sz w:val="28"/>
              </w:rPr>
              <w:tab/>
            </w:r>
            <w:r w:rsidR="00272822" w:rsidRPr="002401E7">
              <w:rPr>
                <w:rFonts w:ascii="TH SarabunPSK" w:hAnsi="TH SarabunPSK" w:cs="TH SarabunPSK"/>
                <w:sz w:val="28"/>
              </w:rPr>
              <w:t>In some cases re</w:t>
            </w:r>
            <w:r w:rsidR="00272822" w:rsidRPr="002401E7">
              <w:rPr>
                <w:rFonts w:ascii="TH SarabunPSK" w:hAnsi="TH SarabunPSK" w:cs="TH SarabunPSK"/>
                <w:sz w:val="28"/>
                <w:cs/>
              </w:rPr>
              <w:t>-</w:t>
            </w:r>
            <w:r w:rsidR="00272822" w:rsidRPr="002401E7">
              <w:rPr>
                <w:rFonts w:ascii="TH SarabunPSK" w:hAnsi="TH SarabunPSK" w:cs="TH SarabunPSK"/>
                <w:sz w:val="28"/>
              </w:rPr>
              <w:t>configuration of the cabin can result in seat positions, placards and emergency equipment being moved or omitted</w:t>
            </w:r>
            <w:r w:rsidR="00272822" w:rsidRPr="002401E7">
              <w:rPr>
                <w:rFonts w:ascii="TH SarabunPSK" w:hAnsi="TH SarabunPSK" w:cs="TH SarabunPSK"/>
                <w:sz w:val="28"/>
                <w:cs/>
              </w:rPr>
              <w:t xml:space="preserve">. </w:t>
            </w:r>
            <w:r w:rsidR="00272822" w:rsidRPr="002401E7">
              <w:rPr>
                <w:rFonts w:ascii="TH SarabunPSK" w:hAnsi="TH SarabunPSK" w:cs="TH SarabunPSK"/>
                <w:sz w:val="28"/>
              </w:rPr>
              <w:t>Subjects which require frequent monitoring include the following matters</w:t>
            </w:r>
            <w:r w:rsidR="00272822" w:rsidRPr="002401E7">
              <w:rPr>
                <w:rFonts w:ascii="TH SarabunPSK" w:hAnsi="TH SarabunPSK" w:cs="TH SarabunPSK"/>
                <w:sz w:val="28"/>
                <w:cs/>
              </w:rPr>
              <w:t>:</w:t>
            </w:r>
          </w:p>
        </w:tc>
        <w:sdt>
          <w:sdtPr>
            <w:rPr>
              <w:rFonts w:ascii="TH SarabunPSK" w:hAnsi="TH SarabunPSK" w:cs="TH SarabunPSK"/>
              <w:bCs/>
              <w:spacing w:val="-1"/>
              <w:sz w:val="28"/>
            </w:rPr>
            <w:id w:val="1385292979"/>
            <w:placeholder>
              <w:docPart w:val="DEF70233CEED4145AF49A68BD032940A"/>
            </w:placeholder>
            <w:showingPlcHdr/>
          </w:sdtPr>
          <w:sdtContent>
            <w:tc>
              <w:tcPr>
                <w:tcW w:w="2424" w:type="dxa"/>
              </w:tcPr>
              <w:p w14:paraId="697E3B25" w14:textId="7FD8E4FB" w:rsidR="00272822"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D06146">
                  <w:rPr>
                    <w:rStyle w:val="PlaceholderText"/>
                  </w:rPr>
                  <w:t>Click or tap here to enter text.</w:t>
                </w:r>
              </w:p>
            </w:tc>
          </w:sdtContent>
        </w:sdt>
      </w:tr>
      <w:tr w:rsidR="003B5B48" w:rsidRPr="002401E7" w14:paraId="6F38625C" w14:textId="77777777" w:rsidTr="00A62597">
        <w:trPr>
          <w:trHeight w:val="267"/>
        </w:trPr>
        <w:tc>
          <w:tcPr>
            <w:tcW w:w="7507" w:type="dxa"/>
          </w:tcPr>
          <w:p w14:paraId="3B54E771" w14:textId="77777777" w:rsidR="003B5B48" w:rsidRPr="002401E7"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Stowage and accessibility of lifejackets</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2082901035"/>
            <w:placeholder>
              <w:docPart w:val="5532F41337554D4FA913C4CFBEB3FF51"/>
            </w:placeholder>
            <w:showingPlcHdr/>
          </w:sdtPr>
          <w:sdtContent>
            <w:tc>
              <w:tcPr>
                <w:tcW w:w="4098" w:type="dxa"/>
              </w:tcPr>
              <w:p w14:paraId="433FB9BC" w14:textId="3F87AA6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95254765"/>
            <w:placeholder>
              <w:docPart w:val="E2102D1943134FBFB9119B030DD8C5B1"/>
            </w:placeholder>
            <w:showingPlcHdr/>
          </w:sdtPr>
          <w:sdtContent>
            <w:tc>
              <w:tcPr>
                <w:tcW w:w="2424" w:type="dxa"/>
              </w:tcPr>
              <w:p w14:paraId="7EC53969" w14:textId="17DB897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168E1FCE" w14:textId="77777777" w:rsidTr="00A62597">
        <w:trPr>
          <w:trHeight w:val="396"/>
        </w:trPr>
        <w:tc>
          <w:tcPr>
            <w:tcW w:w="7507" w:type="dxa"/>
          </w:tcPr>
          <w:p w14:paraId="61224EF1" w14:textId="77777777" w:rsidR="003B5B48" w:rsidRPr="002401E7"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lastRenderedPageBreak/>
              <w:t>Continuing compliance, and test, of floor proximity escape path marking</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956252256"/>
            <w:placeholder>
              <w:docPart w:val="30CE9145112B4718ADB17622C6622CDD"/>
            </w:placeholder>
            <w:showingPlcHdr/>
          </w:sdtPr>
          <w:sdtContent>
            <w:tc>
              <w:tcPr>
                <w:tcW w:w="4098" w:type="dxa"/>
              </w:tcPr>
              <w:p w14:paraId="7C3B6690" w14:textId="39530D9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1442295368"/>
            <w:placeholder>
              <w:docPart w:val="FD3469C8394F4DE5BA2717BC4A8EB198"/>
            </w:placeholder>
            <w:showingPlcHdr/>
          </w:sdtPr>
          <w:sdtContent>
            <w:tc>
              <w:tcPr>
                <w:tcW w:w="2424" w:type="dxa"/>
              </w:tcPr>
              <w:p w14:paraId="0DDA9B8D" w14:textId="289A716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79F0B9A5" w14:textId="77777777" w:rsidTr="00A62597">
        <w:trPr>
          <w:trHeight w:val="432"/>
        </w:trPr>
        <w:tc>
          <w:tcPr>
            <w:tcW w:w="7507" w:type="dxa"/>
          </w:tcPr>
          <w:p w14:paraId="6566E26C" w14:textId="7312FF9D" w:rsidR="003B5B48" w:rsidRPr="00581273"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rPr>
                <w:rFonts w:ascii="TH SarabunPSK" w:hAnsi="TH SarabunPSK" w:cs="TH SarabunPSK"/>
                <w:spacing w:val="-4"/>
                <w:sz w:val="28"/>
                <w:lang w:val="en-US"/>
              </w:rPr>
            </w:pPr>
            <w:r w:rsidRPr="00581273">
              <w:rPr>
                <w:rFonts w:ascii="TH SarabunPSK" w:hAnsi="TH SarabunPSK" w:cs="TH SarabunPSK"/>
                <w:spacing w:val="-4"/>
                <w:sz w:val="28"/>
                <w:lang w:val="en-US"/>
              </w:rPr>
              <w:t>Checking of cabin and toilet smoke detector systems</w:t>
            </w:r>
            <w:r w:rsidRPr="00581273">
              <w:rPr>
                <w:rFonts w:ascii="TH SarabunPSK" w:hAnsi="TH SarabunPSK" w:cs="TH SarabunPSK"/>
                <w:spacing w:val="-4"/>
                <w:sz w:val="28"/>
                <w:cs/>
                <w:lang w:val="en-US"/>
              </w:rPr>
              <w:t>.</w:t>
            </w:r>
          </w:p>
        </w:tc>
        <w:sdt>
          <w:sdtPr>
            <w:rPr>
              <w:rFonts w:ascii="TH SarabunPSK" w:hAnsi="TH SarabunPSK" w:cs="TH SarabunPSK"/>
              <w:bCs/>
              <w:spacing w:val="-1"/>
              <w:sz w:val="28"/>
            </w:rPr>
            <w:id w:val="-173427029"/>
            <w:placeholder>
              <w:docPart w:val="BF031BEB85F44744A070A5C73D158AA7"/>
            </w:placeholder>
            <w:showingPlcHdr/>
          </w:sdtPr>
          <w:sdtContent>
            <w:tc>
              <w:tcPr>
                <w:tcW w:w="4098" w:type="dxa"/>
              </w:tcPr>
              <w:p w14:paraId="3709391A" w14:textId="1543DD3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914242430"/>
            <w:placeholder>
              <w:docPart w:val="DB57B942912C44C5A06E15E9A94091B7"/>
            </w:placeholder>
            <w:showingPlcHdr/>
          </w:sdtPr>
          <w:sdtContent>
            <w:tc>
              <w:tcPr>
                <w:tcW w:w="2424" w:type="dxa"/>
              </w:tcPr>
              <w:p w14:paraId="77E07B8D" w14:textId="0C2CE89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207D4C9B" w14:textId="77777777" w:rsidTr="00A62597">
        <w:trPr>
          <w:trHeight w:val="436"/>
        </w:trPr>
        <w:tc>
          <w:tcPr>
            <w:tcW w:w="7507" w:type="dxa"/>
          </w:tcPr>
          <w:p w14:paraId="230EDEA9" w14:textId="77777777" w:rsidR="003B5B48" w:rsidRPr="00581273"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581273">
              <w:rPr>
                <w:rFonts w:ascii="TH SarabunPSK" w:hAnsi="TH SarabunPSK" w:cs="TH SarabunPSK"/>
                <w:spacing w:val="-4"/>
                <w:sz w:val="28"/>
                <w:lang w:val="en-US"/>
              </w:rPr>
              <w:t>Access to and functioning of type III and IV exits</w:t>
            </w:r>
            <w:r w:rsidRPr="00581273">
              <w:rPr>
                <w:rFonts w:ascii="TH SarabunPSK" w:hAnsi="TH SarabunPSK" w:cs="TH SarabunPSK"/>
                <w:spacing w:val="-4"/>
                <w:sz w:val="28"/>
                <w:cs/>
                <w:lang w:val="en-US"/>
              </w:rPr>
              <w:t>.</w:t>
            </w:r>
          </w:p>
        </w:tc>
        <w:sdt>
          <w:sdtPr>
            <w:rPr>
              <w:rFonts w:ascii="TH SarabunPSK" w:hAnsi="TH SarabunPSK" w:cs="TH SarabunPSK"/>
              <w:bCs/>
              <w:spacing w:val="-1"/>
              <w:sz w:val="28"/>
            </w:rPr>
            <w:id w:val="-233784215"/>
            <w:placeholder>
              <w:docPart w:val="F39EB3ED858C42CF9F79172571CFD810"/>
            </w:placeholder>
            <w:showingPlcHdr/>
          </w:sdtPr>
          <w:sdtContent>
            <w:tc>
              <w:tcPr>
                <w:tcW w:w="4098" w:type="dxa"/>
              </w:tcPr>
              <w:p w14:paraId="0C80CCA5" w14:textId="32CB6C2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474032151"/>
            <w:placeholder>
              <w:docPart w:val="4BF00C83CE7A4DC38365C94ACFC22BF6"/>
            </w:placeholder>
            <w:showingPlcHdr/>
          </w:sdtPr>
          <w:sdtContent>
            <w:tc>
              <w:tcPr>
                <w:tcW w:w="2424" w:type="dxa"/>
              </w:tcPr>
              <w:p w14:paraId="443781D9" w14:textId="2CDE0AD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4F127281" w14:textId="77777777" w:rsidTr="00A62597">
        <w:trPr>
          <w:trHeight w:val="351"/>
        </w:trPr>
        <w:tc>
          <w:tcPr>
            <w:tcW w:w="7507" w:type="dxa"/>
          </w:tcPr>
          <w:p w14:paraId="01F0A9EF" w14:textId="77777777" w:rsidR="003B5B48" w:rsidRPr="00581273"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581273">
              <w:rPr>
                <w:rFonts w:ascii="TH SarabunPSK" w:hAnsi="TH SarabunPSK" w:cs="TH SarabunPSK"/>
                <w:spacing w:val="-4"/>
                <w:sz w:val="28"/>
                <w:lang w:val="en-US"/>
              </w:rPr>
              <w:t>Integrity of cargo compartment fire containment capability, linings and seals</w:t>
            </w:r>
            <w:r w:rsidRPr="00581273">
              <w:rPr>
                <w:rFonts w:ascii="TH SarabunPSK" w:hAnsi="TH SarabunPSK" w:cs="TH SarabunPSK"/>
                <w:spacing w:val="-4"/>
                <w:sz w:val="28"/>
                <w:cs/>
                <w:lang w:val="en-US"/>
              </w:rPr>
              <w:t>.</w:t>
            </w:r>
          </w:p>
        </w:tc>
        <w:sdt>
          <w:sdtPr>
            <w:rPr>
              <w:rFonts w:ascii="TH SarabunPSK" w:hAnsi="TH SarabunPSK" w:cs="TH SarabunPSK"/>
              <w:bCs/>
              <w:spacing w:val="-1"/>
              <w:sz w:val="28"/>
            </w:rPr>
            <w:id w:val="1975093984"/>
            <w:placeholder>
              <w:docPart w:val="2CCF67F5A62E40E8B4404DF5829CC0EA"/>
            </w:placeholder>
            <w:showingPlcHdr/>
          </w:sdtPr>
          <w:sdtContent>
            <w:tc>
              <w:tcPr>
                <w:tcW w:w="4098" w:type="dxa"/>
              </w:tcPr>
              <w:p w14:paraId="08B3DE37" w14:textId="0BD9337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678393508"/>
            <w:placeholder>
              <w:docPart w:val="69B01393F7144E6194EB35520DDEB367"/>
            </w:placeholder>
            <w:showingPlcHdr/>
          </w:sdtPr>
          <w:sdtContent>
            <w:tc>
              <w:tcPr>
                <w:tcW w:w="2424" w:type="dxa"/>
              </w:tcPr>
              <w:p w14:paraId="776093C9" w14:textId="6A113EC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435F7799" w14:textId="77777777" w:rsidTr="00A62597">
        <w:trPr>
          <w:trHeight w:val="351"/>
        </w:trPr>
        <w:tc>
          <w:tcPr>
            <w:tcW w:w="7507" w:type="dxa"/>
          </w:tcPr>
          <w:p w14:paraId="11BFB088" w14:textId="77777777" w:rsidR="003B5B48" w:rsidRPr="00581273"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581273">
              <w:rPr>
                <w:rFonts w:ascii="TH SarabunPSK" w:hAnsi="TH SarabunPSK" w:cs="TH SarabunPSK"/>
                <w:spacing w:val="-4"/>
                <w:sz w:val="28"/>
                <w:lang w:val="en-US"/>
              </w:rPr>
              <w:t>Inspection of catering carts and trolleys, brakes, restraints and placards</w:t>
            </w:r>
            <w:r w:rsidRPr="00581273">
              <w:rPr>
                <w:rFonts w:ascii="TH SarabunPSK" w:hAnsi="TH SarabunPSK" w:cs="TH SarabunPSK"/>
                <w:spacing w:val="-4"/>
                <w:sz w:val="28"/>
                <w:cs/>
                <w:lang w:val="en-US"/>
              </w:rPr>
              <w:t>.</w:t>
            </w:r>
          </w:p>
        </w:tc>
        <w:sdt>
          <w:sdtPr>
            <w:rPr>
              <w:rFonts w:ascii="TH SarabunPSK" w:hAnsi="TH SarabunPSK" w:cs="TH SarabunPSK"/>
              <w:bCs/>
              <w:spacing w:val="-1"/>
              <w:sz w:val="28"/>
            </w:rPr>
            <w:id w:val="-564806751"/>
            <w:placeholder>
              <w:docPart w:val="33E3DEBE41C540918044803D869F25B5"/>
            </w:placeholder>
            <w:showingPlcHdr/>
          </w:sdtPr>
          <w:sdtContent>
            <w:tc>
              <w:tcPr>
                <w:tcW w:w="4098" w:type="dxa"/>
              </w:tcPr>
              <w:p w14:paraId="01E419F1" w14:textId="439B190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455916813"/>
            <w:placeholder>
              <w:docPart w:val="A47EB751AA444545BBBBA872D43F585C"/>
            </w:placeholder>
            <w:showingPlcHdr/>
          </w:sdtPr>
          <w:sdtContent>
            <w:tc>
              <w:tcPr>
                <w:tcW w:w="2424" w:type="dxa"/>
              </w:tcPr>
              <w:p w14:paraId="26C3DF6F" w14:textId="0863A97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4EC43C1E" w14:textId="77777777" w:rsidTr="00A62597">
        <w:trPr>
          <w:trHeight w:val="342"/>
        </w:trPr>
        <w:tc>
          <w:tcPr>
            <w:tcW w:w="7507" w:type="dxa"/>
          </w:tcPr>
          <w:p w14:paraId="407C03FF" w14:textId="77777777" w:rsidR="003B5B48" w:rsidRPr="00581273"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581273">
              <w:rPr>
                <w:rFonts w:ascii="TH SarabunPSK" w:hAnsi="TH SarabunPSK" w:cs="TH SarabunPSK"/>
                <w:spacing w:val="-4"/>
                <w:sz w:val="28"/>
                <w:lang w:val="en-US"/>
              </w:rPr>
              <w:t xml:space="preserve">Functional test of inflatable escape chutes and flotation devices </w:t>
            </w:r>
            <w:r w:rsidRPr="00581273">
              <w:rPr>
                <w:rFonts w:ascii="TH SarabunPSK" w:hAnsi="TH SarabunPSK" w:cs="TH SarabunPSK"/>
                <w:spacing w:val="-4"/>
                <w:sz w:val="28"/>
                <w:cs/>
                <w:lang w:val="en-US"/>
              </w:rPr>
              <w:t>(</w:t>
            </w:r>
            <w:r w:rsidRPr="00581273">
              <w:rPr>
                <w:rFonts w:ascii="TH SarabunPSK" w:hAnsi="TH SarabunPSK" w:cs="TH SarabunPSK"/>
                <w:spacing w:val="-4"/>
                <w:sz w:val="28"/>
                <w:lang w:val="en-US"/>
              </w:rPr>
              <w:t>aeroplanes and helicopters</w:t>
            </w:r>
            <w:r w:rsidRPr="00581273">
              <w:rPr>
                <w:rFonts w:ascii="TH SarabunPSK" w:hAnsi="TH SarabunPSK" w:cs="TH SarabunPSK"/>
                <w:spacing w:val="-4"/>
                <w:sz w:val="28"/>
                <w:cs/>
                <w:lang w:val="en-US"/>
              </w:rPr>
              <w:t>).</w:t>
            </w:r>
          </w:p>
        </w:tc>
        <w:sdt>
          <w:sdtPr>
            <w:rPr>
              <w:rFonts w:ascii="TH SarabunPSK" w:hAnsi="TH SarabunPSK" w:cs="TH SarabunPSK"/>
              <w:bCs/>
              <w:spacing w:val="-1"/>
              <w:sz w:val="28"/>
            </w:rPr>
            <w:id w:val="-23639343"/>
            <w:placeholder>
              <w:docPart w:val="8FFB6CD373BC44BCBF0449CEDD505FC4"/>
            </w:placeholder>
            <w:showingPlcHdr/>
          </w:sdtPr>
          <w:sdtContent>
            <w:tc>
              <w:tcPr>
                <w:tcW w:w="4098" w:type="dxa"/>
              </w:tcPr>
              <w:p w14:paraId="70B21830" w14:textId="40FD7B5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416681793"/>
            <w:placeholder>
              <w:docPart w:val="93BA8112310046EE9FE8549569AE5ABF"/>
            </w:placeholder>
            <w:showingPlcHdr/>
          </w:sdtPr>
          <w:sdtContent>
            <w:tc>
              <w:tcPr>
                <w:tcW w:w="2424" w:type="dxa"/>
              </w:tcPr>
              <w:p w14:paraId="7B56DF5F" w14:textId="479E6CF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23B2E298" w14:textId="77777777" w:rsidTr="00A62597">
        <w:trPr>
          <w:trHeight w:val="441"/>
        </w:trPr>
        <w:tc>
          <w:tcPr>
            <w:tcW w:w="7507" w:type="dxa"/>
          </w:tcPr>
          <w:p w14:paraId="5943276F" w14:textId="77777777" w:rsidR="003B5B48" w:rsidRPr="00581273"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spacing w:val="-4"/>
                <w:sz w:val="28"/>
                <w:lang w:val="en-US"/>
              </w:rPr>
            </w:pPr>
            <w:r w:rsidRPr="00581273">
              <w:rPr>
                <w:rFonts w:ascii="TH SarabunPSK" w:hAnsi="TH SarabunPSK" w:cs="TH SarabunPSK"/>
                <w:spacing w:val="-4"/>
                <w:sz w:val="28"/>
                <w:lang w:val="en-US"/>
              </w:rPr>
              <w:t>Continuity integrity of toilet fire precautions</w:t>
            </w:r>
            <w:r w:rsidRPr="00581273">
              <w:rPr>
                <w:rFonts w:ascii="TH SarabunPSK" w:hAnsi="TH SarabunPSK" w:cs="TH SarabunPSK"/>
                <w:spacing w:val="-4"/>
                <w:sz w:val="28"/>
                <w:cs/>
                <w:lang w:val="en-US"/>
              </w:rPr>
              <w:t>.</w:t>
            </w:r>
          </w:p>
        </w:tc>
        <w:sdt>
          <w:sdtPr>
            <w:rPr>
              <w:rFonts w:ascii="TH SarabunPSK" w:hAnsi="TH SarabunPSK" w:cs="TH SarabunPSK"/>
              <w:bCs/>
              <w:spacing w:val="-1"/>
              <w:sz w:val="28"/>
            </w:rPr>
            <w:id w:val="1063373224"/>
            <w:placeholder>
              <w:docPart w:val="0B7C78B44F45438EBC5A910FBAD1BE57"/>
            </w:placeholder>
            <w:showingPlcHdr/>
          </w:sdtPr>
          <w:sdtContent>
            <w:tc>
              <w:tcPr>
                <w:tcW w:w="4098" w:type="dxa"/>
              </w:tcPr>
              <w:p w14:paraId="004CB3AE" w14:textId="4ABAE59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1663315882"/>
            <w:placeholder>
              <w:docPart w:val="BFCBABCF5D94468DBC661A0987CA0E1B"/>
            </w:placeholder>
            <w:showingPlcHdr/>
          </w:sdtPr>
          <w:sdtContent>
            <w:tc>
              <w:tcPr>
                <w:tcW w:w="2424" w:type="dxa"/>
              </w:tcPr>
              <w:p w14:paraId="1995D256" w14:textId="6E48F1D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0A7782A6" w14:textId="77777777" w:rsidTr="00A62597">
        <w:trPr>
          <w:trHeight w:val="372"/>
        </w:trPr>
        <w:tc>
          <w:tcPr>
            <w:tcW w:w="7507" w:type="dxa"/>
          </w:tcPr>
          <w:p w14:paraId="20ABAFA7" w14:textId="77777777" w:rsidR="003B5B48" w:rsidRPr="002401E7"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Protection of life rafts and flotation bags from damage after deployment</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1667704247"/>
            <w:placeholder>
              <w:docPart w:val="6FC045F663F849D7A6DAFF15B0566FE1"/>
            </w:placeholder>
            <w:showingPlcHdr/>
          </w:sdtPr>
          <w:sdtContent>
            <w:tc>
              <w:tcPr>
                <w:tcW w:w="4098" w:type="dxa"/>
              </w:tcPr>
              <w:p w14:paraId="757E5BD4" w14:textId="4B024E5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574632756"/>
            <w:placeholder>
              <w:docPart w:val="3FCABD7CFFDB43B099117B7AB5B002A6"/>
            </w:placeholder>
            <w:showingPlcHdr/>
          </w:sdtPr>
          <w:sdtContent>
            <w:tc>
              <w:tcPr>
                <w:tcW w:w="2424" w:type="dxa"/>
              </w:tcPr>
              <w:p w14:paraId="0B95BCC5" w14:textId="583D7E0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1D346DDF" w14:textId="77777777" w:rsidTr="00A62597">
        <w:trPr>
          <w:trHeight w:val="531"/>
        </w:trPr>
        <w:tc>
          <w:tcPr>
            <w:tcW w:w="7507" w:type="dxa"/>
          </w:tcPr>
          <w:p w14:paraId="25DBCCCF" w14:textId="77777777" w:rsidR="003B5B48" w:rsidRPr="002401E7"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Compliance with approved cabin configuration for seat positions, access to exits and minimum space for seated passengers, particularly where seats are regularly removed and refitted</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550763084"/>
            <w:placeholder>
              <w:docPart w:val="30E20FB2B2054E348C0AA2761C319FAF"/>
            </w:placeholder>
            <w:showingPlcHdr/>
          </w:sdtPr>
          <w:sdtContent>
            <w:tc>
              <w:tcPr>
                <w:tcW w:w="4098" w:type="dxa"/>
              </w:tcPr>
              <w:p w14:paraId="7C4CE502" w14:textId="0CED36D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1556151503"/>
            <w:placeholder>
              <w:docPart w:val="E3DD4DE204AA4754951BC23B14F29501"/>
            </w:placeholder>
            <w:showingPlcHdr/>
          </w:sdtPr>
          <w:sdtContent>
            <w:tc>
              <w:tcPr>
                <w:tcW w:w="2424" w:type="dxa"/>
              </w:tcPr>
              <w:p w14:paraId="2CFA6654" w14:textId="588BC62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tr>
      <w:tr w:rsidR="003B5B48" w:rsidRPr="002401E7" w14:paraId="65AFDEAE" w14:textId="77777777" w:rsidTr="00A62597">
        <w:trPr>
          <w:trHeight w:val="432"/>
        </w:trPr>
        <w:tc>
          <w:tcPr>
            <w:tcW w:w="7507" w:type="dxa"/>
          </w:tcPr>
          <w:p w14:paraId="7F67D72E" w14:textId="77777777" w:rsidR="003B5B48" w:rsidRPr="002401E7" w:rsidRDefault="003B5B48" w:rsidP="003B5B48">
            <w:pPr>
              <w:pStyle w:val="ListParagraph"/>
              <w:widowControl w:val="0"/>
              <w:numPr>
                <w:ilvl w:val="0"/>
                <w:numId w:val="26"/>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Statutory provisions for the marking of exits and break</w:t>
            </w:r>
            <w:r w:rsidRPr="002401E7">
              <w:rPr>
                <w:rFonts w:ascii="TH SarabunPSK" w:hAnsi="TH SarabunPSK" w:cs="TH SarabunPSK"/>
                <w:color w:val="000000"/>
                <w:spacing w:val="-4"/>
                <w:sz w:val="28"/>
                <w:cs/>
                <w:lang w:val="en-US"/>
              </w:rPr>
              <w:t>-</w:t>
            </w:r>
            <w:r w:rsidRPr="002401E7">
              <w:rPr>
                <w:rFonts w:ascii="TH SarabunPSK" w:hAnsi="TH SarabunPSK" w:cs="TH SarabunPSK"/>
                <w:color w:val="000000"/>
                <w:spacing w:val="-4"/>
                <w:sz w:val="28"/>
                <w:lang w:val="en-US"/>
              </w:rPr>
              <w:t>in areas</w:t>
            </w:r>
            <w:r w:rsidRPr="002401E7">
              <w:rPr>
                <w:rFonts w:ascii="TH SarabunPSK" w:hAnsi="TH SarabunPSK" w:cs="TH SarabunPSK"/>
                <w:color w:val="000000"/>
                <w:spacing w:val="-4"/>
                <w:sz w:val="28"/>
                <w:cs/>
                <w:lang w:val="en-US"/>
              </w:rPr>
              <w:t>.</w:t>
            </w:r>
          </w:p>
        </w:tc>
        <w:sdt>
          <w:sdtPr>
            <w:rPr>
              <w:rFonts w:ascii="TH SarabunPSK" w:hAnsi="TH SarabunPSK" w:cs="TH SarabunPSK"/>
              <w:bCs/>
              <w:spacing w:val="-1"/>
              <w:sz w:val="28"/>
            </w:rPr>
            <w:id w:val="-677501449"/>
            <w:placeholder>
              <w:docPart w:val="77C32DA3151541039EFA69EB258B2D92"/>
            </w:placeholder>
            <w:showingPlcHdr/>
          </w:sdtPr>
          <w:sdtContent>
            <w:tc>
              <w:tcPr>
                <w:tcW w:w="4098" w:type="dxa"/>
              </w:tcPr>
              <w:p w14:paraId="4DB6F160" w14:textId="6A55AE7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Click or tap here to enter text.</w:t>
                </w:r>
              </w:p>
            </w:tc>
          </w:sdtContent>
        </w:sdt>
        <w:sdt>
          <w:sdtPr>
            <w:rPr>
              <w:rFonts w:ascii="TH SarabunPSK" w:hAnsi="TH SarabunPSK" w:cs="TH SarabunPSK"/>
              <w:bCs/>
              <w:spacing w:val="-1"/>
              <w:sz w:val="28"/>
            </w:rPr>
            <w:id w:val="960921718"/>
            <w:placeholder>
              <w:docPart w:val="9F8C5E8DFE174EFE803CB22635F62B84"/>
            </w:placeholder>
            <w:showingPlcHdr/>
          </w:sdtPr>
          <w:sdtContent>
            <w:tc>
              <w:tcPr>
                <w:tcW w:w="2424" w:type="dxa"/>
              </w:tcPr>
              <w:p w14:paraId="7E56DED7" w14:textId="42534D3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90EE4">
                  <w:rPr>
                    <w:rStyle w:val="PlaceholderText"/>
                  </w:rPr>
                  <w:t xml:space="preserve">Click or tap here to enter </w:t>
                </w:r>
                <w:r w:rsidRPr="00190EE4">
                  <w:rPr>
                    <w:rStyle w:val="PlaceholderText"/>
                  </w:rPr>
                  <w:lastRenderedPageBreak/>
                  <w:t>text.</w:t>
                </w:r>
              </w:p>
            </w:tc>
          </w:sdtContent>
        </w:sdt>
      </w:tr>
    </w:tbl>
    <w:p w14:paraId="26FEADBA" w14:textId="77777777" w:rsidR="00DA2C26" w:rsidRDefault="00DA2C26"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DA2C26"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188"/>
        <w:gridCol w:w="2334"/>
      </w:tblGrid>
      <w:tr w:rsidR="00CE56C3" w:rsidRPr="002401E7" w14:paraId="3B2016AD" w14:textId="77777777" w:rsidTr="00A62597">
        <w:trPr>
          <w:tblHeader/>
        </w:trPr>
        <w:tc>
          <w:tcPr>
            <w:tcW w:w="7507" w:type="dxa"/>
            <w:shd w:val="clear" w:color="auto" w:fill="1F497D" w:themeFill="text2"/>
          </w:tcPr>
          <w:p w14:paraId="135B7D5C" w14:textId="77777777" w:rsidR="00CE56C3" w:rsidRPr="002401E7" w:rsidRDefault="00CE56C3"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188" w:type="dxa"/>
            <w:shd w:val="clear" w:color="auto" w:fill="1F497D" w:themeFill="text2"/>
          </w:tcPr>
          <w:p w14:paraId="37E4DC28" w14:textId="77777777" w:rsidR="00CE56C3" w:rsidRPr="002401E7" w:rsidRDefault="00CE56C3"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334" w:type="dxa"/>
            <w:shd w:val="clear" w:color="auto" w:fill="1F497D" w:themeFill="text2"/>
          </w:tcPr>
          <w:p w14:paraId="61DECB0A" w14:textId="77777777" w:rsidR="00CE56C3" w:rsidRPr="002401E7" w:rsidRDefault="00CE56C3"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3CC62B81" w14:textId="77777777" w:rsidTr="00CE56C3">
        <w:trPr>
          <w:trHeight w:val="221"/>
        </w:trPr>
        <w:tc>
          <w:tcPr>
            <w:tcW w:w="14029" w:type="dxa"/>
            <w:gridSpan w:val="3"/>
            <w:shd w:val="clear" w:color="auto" w:fill="C6D9F1" w:themeFill="text2" w:themeFillTint="33"/>
          </w:tcPr>
          <w:p w14:paraId="5912AEBB" w14:textId="77777777" w:rsidR="00272822" w:rsidRPr="002401E7" w:rsidRDefault="00DA2C26"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27</w:t>
            </w:r>
            <w:r>
              <w:rPr>
                <w:rFonts w:ascii="TH SarabunPSK" w:hAnsi="TH SarabunPSK" w:cs="TH SarabunPSK"/>
                <w:b/>
                <w:bCs/>
                <w:color w:val="000000"/>
                <w:spacing w:val="-2"/>
                <w:sz w:val="28"/>
              </w:rPr>
              <w:tab/>
            </w:r>
            <w:r w:rsidRPr="002401E7">
              <w:rPr>
                <w:rFonts w:ascii="TH SarabunPSK" w:hAnsi="TH SarabunPSK" w:cs="TH SarabunPSK"/>
                <w:b/>
                <w:bCs/>
                <w:color w:val="000000"/>
                <w:spacing w:val="-2"/>
                <w:sz w:val="28"/>
              </w:rPr>
              <w:t>TECHNICAL LOGS BOOK</w:t>
            </w:r>
          </w:p>
        </w:tc>
      </w:tr>
      <w:tr w:rsidR="003B5B48" w:rsidRPr="002401E7" w14:paraId="1EC2B85B" w14:textId="77777777" w:rsidTr="00A62597">
        <w:trPr>
          <w:trHeight w:val="651"/>
        </w:trPr>
        <w:tc>
          <w:tcPr>
            <w:tcW w:w="7507" w:type="dxa"/>
          </w:tcPr>
          <w:p w14:paraId="197FB91A"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71</w:t>
            </w:r>
            <w:r w:rsidRPr="002401E7">
              <w:rPr>
                <w:rFonts w:ascii="TH SarabunPSK" w:hAnsi="TH SarabunPSK" w:cs="TH SarabunPSK"/>
                <w:sz w:val="28"/>
              </w:rPr>
              <w:tab/>
              <w:t>Upon rectification of any defect which has been entered in the technical log there shall be Certificate of Release to Service issued readily identifiable with the defect entry to which it relates</w:t>
            </w:r>
            <w:r w:rsidRPr="002401E7">
              <w:rPr>
                <w:rFonts w:ascii="TH SarabunPSK" w:hAnsi="TH SarabunPSK" w:cs="TH SarabunPSK"/>
                <w:sz w:val="28"/>
                <w:cs/>
              </w:rPr>
              <w:t>.</w:t>
            </w:r>
          </w:p>
        </w:tc>
        <w:sdt>
          <w:sdtPr>
            <w:rPr>
              <w:rFonts w:ascii="TH SarabunPSK" w:hAnsi="TH SarabunPSK" w:cs="TH SarabunPSK"/>
              <w:bCs/>
              <w:spacing w:val="-1"/>
              <w:sz w:val="28"/>
            </w:rPr>
            <w:id w:val="-219983857"/>
            <w:placeholder>
              <w:docPart w:val="5B796D6EF1C546219E99B3BCB2A5507E"/>
            </w:placeholder>
            <w:showingPlcHdr/>
          </w:sdtPr>
          <w:sdtContent>
            <w:tc>
              <w:tcPr>
                <w:tcW w:w="4188" w:type="dxa"/>
              </w:tcPr>
              <w:p w14:paraId="53ECC7A0" w14:textId="63649C3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B563C">
                  <w:rPr>
                    <w:rStyle w:val="PlaceholderText"/>
                  </w:rPr>
                  <w:t>Click or tap here to enter text.</w:t>
                </w:r>
              </w:p>
            </w:tc>
          </w:sdtContent>
        </w:sdt>
        <w:sdt>
          <w:sdtPr>
            <w:rPr>
              <w:rFonts w:ascii="TH SarabunPSK" w:hAnsi="TH SarabunPSK" w:cs="TH SarabunPSK"/>
              <w:bCs/>
              <w:spacing w:val="-1"/>
              <w:sz w:val="28"/>
            </w:rPr>
            <w:id w:val="-860968994"/>
            <w:placeholder>
              <w:docPart w:val="F80F54F75BA6472D96AC29E2C8E56681"/>
            </w:placeholder>
            <w:showingPlcHdr/>
          </w:sdtPr>
          <w:sdtContent>
            <w:tc>
              <w:tcPr>
                <w:tcW w:w="2334" w:type="dxa"/>
              </w:tcPr>
              <w:p w14:paraId="3DB33345" w14:textId="31689C2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B563C">
                  <w:rPr>
                    <w:rStyle w:val="PlaceholderText"/>
                  </w:rPr>
                  <w:t>Click or tap here to enter text.</w:t>
                </w:r>
              </w:p>
            </w:tc>
          </w:sdtContent>
        </w:sdt>
      </w:tr>
      <w:tr w:rsidR="003B5B48" w:rsidRPr="002401E7" w14:paraId="6E0FD751" w14:textId="77777777" w:rsidTr="00A62597">
        <w:trPr>
          <w:trHeight w:val="333"/>
        </w:trPr>
        <w:tc>
          <w:tcPr>
            <w:tcW w:w="7507" w:type="dxa"/>
          </w:tcPr>
          <w:p w14:paraId="2F27502E"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27</w:t>
            </w:r>
            <w:r w:rsidRPr="002401E7">
              <w:rPr>
                <w:rFonts w:ascii="TH SarabunPSK" w:hAnsi="TH SarabunPSK" w:cs="TH SarabunPSK"/>
                <w:sz w:val="28"/>
                <w:cs/>
              </w:rPr>
              <w:t>.</w:t>
            </w:r>
            <w:r w:rsidRPr="002401E7">
              <w:rPr>
                <w:rFonts w:ascii="TH SarabunPSK" w:hAnsi="TH SarabunPSK" w:cs="TH SarabunPSK"/>
                <w:sz w:val="28"/>
              </w:rPr>
              <w:t>2</w:t>
            </w:r>
            <w:r w:rsidRPr="002401E7">
              <w:rPr>
                <w:rFonts w:ascii="TH SarabunPSK" w:hAnsi="TH SarabunPSK" w:cs="TH SarabunPSK"/>
                <w:sz w:val="28"/>
              </w:rPr>
              <w:tab/>
              <w:t>Technical log page format must be including in the general maintenance manual.</w:t>
            </w:r>
          </w:p>
        </w:tc>
        <w:sdt>
          <w:sdtPr>
            <w:rPr>
              <w:rFonts w:ascii="TH SarabunPSK" w:hAnsi="TH SarabunPSK" w:cs="TH SarabunPSK"/>
              <w:bCs/>
              <w:spacing w:val="-1"/>
              <w:sz w:val="28"/>
            </w:rPr>
            <w:id w:val="919292222"/>
            <w:placeholder>
              <w:docPart w:val="2EBBD1F581044091BBD50B5AD46FC398"/>
            </w:placeholder>
            <w:showingPlcHdr/>
          </w:sdtPr>
          <w:sdtContent>
            <w:tc>
              <w:tcPr>
                <w:tcW w:w="4188" w:type="dxa"/>
              </w:tcPr>
              <w:p w14:paraId="123BB561" w14:textId="0DBC1CB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B563C">
                  <w:rPr>
                    <w:rStyle w:val="PlaceholderText"/>
                  </w:rPr>
                  <w:t>Click or tap here to enter text.</w:t>
                </w:r>
              </w:p>
            </w:tc>
          </w:sdtContent>
        </w:sdt>
        <w:sdt>
          <w:sdtPr>
            <w:rPr>
              <w:rFonts w:ascii="TH SarabunPSK" w:hAnsi="TH SarabunPSK" w:cs="TH SarabunPSK"/>
              <w:bCs/>
              <w:spacing w:val="-1"/>
              <w:sz w:val="28"/>
            </w:rPr>
            <w:id w:val="-236317800"/>
            <w:placeholder>
              <w:docPart w:val="2AB883AE3AD545F89FE6468B100345C1"/>
            </w:placeholder>
            <w:showingPlcHdr/>
          </w:sdtPr>
          <w:sdtContent>
            <w:tc>
              <w:tcPr>
                <w:tcW w:w="2334" w:type="dxa"/>
              </w:tcPr>
              <w:p w14:paraId="17A9F45A" w14:textId="7992D77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B563C">
                  <w:rPr>
                    <w:rStyle w:val="PlaceholderText"/>
                  </w:rPr>
                  <w:t>Click or tap here to enter text.</w:t>
                </w:r>
              </w:p>
            </w:tc>
          </w:sdtContent>
        </w:sdt>
      </w:tr>
    </w:tbl>
    <w:p w14:paraId="70C42839" w14:textId="77777777" w:rsidR="00DA2C26" w:rsidRDefault="00DA2C26"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DA2C26"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0F4AB1" w:rsidRPr="002401E7" w14:paraId="12C915B4" w14:textId="77777777" w:rsidTr="00A62597">
        <w:trPr>
          <w:tblHeader/>
        </w:trPr>
        <w:tc>
          <w:tcPr>
            <w:tcW w:w="7507" w:type="dxa"/>
            <w:shd w:val="clear" w:color="auto" w:fill="1F497D" w:themeFill="text2"/>
          </w:tcPr>
          <w:p w14:paraId="3047FED4"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5507E90D"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2B846FFD"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272822" w:rsidRPr="002401E7" w14:paraId="3CE95F28" w14:textId="77777777" w:rsidTr="00CE56C3">
        <w:trPr>
          <w:trHeight w:val="333"/>
        </w:trPr>
        <w:tc>
          <w:tcPr>
            <w:tcW w:w="14029" w:type="dxa"/>
            <w:gridSpan w:val="3"/>
            <w:shd w:val="clear" w:color="auto" w:fill="C6D9F1" w:themeFill="text2" w:themeFillTint="33"/>
          </w:tcPr>
          <w:p w14:paraId="4752573B" w14:textId="77777777" w:rsidR="00272822" w:rsidRPr="002401E7" w:rsidRDefault="002C4E2A"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z w:val="28"/>
              </w:rPr>
            </w:pPr>
            <w:r w:rsidRPr="002401E7">
              <w:rPr>
                <w:rFonts w:ascii="TH SarabunPSK" w:hAnsi="TH SarabunPSK" w:cs="TH SarabunPSK"/>
                <w:b/>
                <w:bCs/>
                <w:caps/>
                <w:sz w:val="28"/>
              </w:rPr>
              <w:br w:type="page"/>
            </w:r>
            <w:r w:rsidR="00DA2C26" w:rsidRPr="002401E7">
              <w:rPr>
                <w:rFonts w:ascii="TH SarabunPSK" w:hAnsi="TH SarabunPSK" w:cs="TH SarabunPSK"/>
                <w:b/>
                <w:bCs/>
                <w:color w:val="000000"/>
                <w:spacing w:val="-2"/>
                <w:sz w:val="28"/>
              </w:rPr>
              <w:t>28</w:t>
            </w:r>
            <w:r w:rsidR="00CE56C3" w:rsidRPr="002401E7">
              <w:rPr>
                <w:rFonts w:ascii="TH SarabunPSK" w:hAnsi="TH SarabunPSK" w:cs="TH SarabunPSK"/>
                <w:b/>
                <w:bCs/>
                <w:color w:val="000000"/>
                <w:spacing w:val="-2"/>
                <w:sz w:val="28"/>
                <w:cs/>
              </w:rPr>
              <w:tab/>
            </w:r>
            <w:r w:rsidR="00DA2C26" w:rsidRPr="002401E7">
              <w:rPr>
                <w:rFonts w:ascii="TH SarabunPSK" w:hAnsi="TH SarabunPSK" w:cs="TH SarabunPSK"/>
                <w:b/>
                <w:bCs/>
                <w:color w:val="000000"/>
                <w:spacing w:val="-2"/>
                <w:sz w:val="28"/>
              </w:rPr>
              <w:t>MAINTENANCE FACILITIES</w:t>
            </w:r>
          </w:p>
        </w:tc>
      </w:tr>
      <w:tr w:rsidR="002C4E2A" w:rsidRPr="002401E7" w14:paraId="2F235C11" w14:textId="77777777" w:rsidTr="00A62597">
        <w:trPr>
          <w:trHeight w:val="333"/>
        </w:trPr>
        <w:tc>
          <w:tcPr>
            <w:tcW w:w="11605" w:type="dxa"/>
            <w:gridSpan w:val="2"/>
          </w:tcPr>
          <w:p w14:paraId="5FF44A83" w14:textId="77777777" w:rsidR="002C4E2A" w:rsidRPr="00DA2C26" w:rsidRDefault="002C4E2A"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 xml:space="preserve">28.1 </w:t>
            </w:r>
            <w:r w:rsidRPr="002401E7">
              <w:rPr>
                <w:rFonts w:ascii="TH SarabunPSK" w:hAnsi="TH SarabunPSK" w:cs="TH SarabunPSK"/>
                <w:sz w:val="28"/>
              </w:rPr>
              <w:tab/>
              <w:t>General</w:t>
            </w:r>
          </w:p>
        </w:tc>
        <w:tc>
          <w:tcPr>
            <w:tcW w:w="2424" w:type="dxa"/>
          </w:tcPr>
          <w:p w14:paraId="39DB5A48" w14:textId="77777777" w:rsidR="002C4E2A" w:rsidRPr="002401E7" w:rsidRDefault="002C4E2A" w:rsidP="00B805DC">
            <w:pPr>
              <w:widowControl w:val="0"/>
              <w:autoSpaceDE w:val="0"/>
              <w:autoSpaceDN w:val="0"/>
              <w:adjustRightInd w:val="0"/>
              <w:spacing w:before="120" w:after="120" w:line="230" w:lineRule="exact"/>
              <w:ind w:left="851" w:right="1642" w:hanging="142"/>
              <w:jc w:val="thaiDistribute"/>
              <w:rPr>
                <w:rFonts w:ascii="TH SarabunPSK" w:hAnsi="TH SarabunPSK" w:cs="TH SarabunPSK"/>
                <w:color w:val="000000"/>
                <w:spacing w:val="-1"/>
                <w:sz w:val="28"/>
              </w:rPr>
            </w:pPr>
          </w:p>
        </w:tc>
      </w:tr>
      <w:tr w:rsidR="003B5B48" w:rsidRPr="002401E7" w14:paraId="14110197" w14:textId="77777777" w:rsidTr="00A62597">
        <w:trPr>
          <w:trHeight w:val="333"/>
        </w:trPr>
        <w:tc>
          <w:tcPr>
            <w:tcW w:w="7507" w:type="dxa"/>
          </w:tcPr>
          <w:p w14:paraId="7A8FBED4"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DA2C26">
              <w:rPr>
                <w:rFonts w:ascii="TH SarabunPSK" w:hAnsi="TH SarabunPSK" w:cs="TH SarabunPSK"/>
                <w:sz w:val="28"/>
                <w:cs/>
              </w:rPr>
              <w:t xml:space="preserve">28.1.1 </w:t>
            </w:r>
            <w:r w:rsidRPr="00DA2C26">
              <w:rPr>
                <w:rFonts w:ascii="TH SarabunPSK" w:hAnsi="TH SarabunPSK" w:cs="TH SarabunPSK"/>
                <w:sz w:val="28"/>
                <w:cs/>
              </w:rPr>
              <w:tab/>
            </w:r>
            <w:r w:rsidRPr="00DA2C26">
              <w:rPr>
                <w:rFonts w:ascii="TH SarabunPSK" w:hAnsi="TH SarabunPSK" w:cs="TH SarabunPSK"/>
                <w:sz w:val="28"/>
              </w:rPr>
              <w:t>When the operator performs maintenance of his own aircraft, engines, propellers, appliances, emergency equipment items, and parts, such maintenance shall comply with CAAT requirements.</w:t>
            </w:r>
          </w:p>
        </w:tc>
        <w:sdt>
          <w:sdtPr>
            <w:rPr>
              <w:rFonts w:ascii="TH SarabunPSK" w:hAnsi="TH SarabunPSK" w:cs="TH SarabunPSK"/>
              <w:bCs/>
              <w:spacing w:val="-1"/>
              <w:sz w:val="28"/>
            </w:rPr>
            <w:id w:val="1716389328"/>
            <w:placeholder>
              <w:docPart w:val="9DC7B190903E42658B71C05AF6D124DB"/>
            </w:placeholder>
            <w:showingPlcHdr/>
          </w:sdtPr>
          <w:sdtContent>
            <w:tc>
              <w:tcPr>
                <w:tcW w:w="4098" w:type="dxa"/>
              </w:tcPr>
              <w:p w14:paraId="7798D63B" w14:textId="5F7533C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3714A">
                  <w:rPr>
                    <w:rStyle w:val="PlaceholderText"/>
                  </w:rPr>
                  <w:t>Click or tap here to enter text.</w:t>
                </w:r>
              </w:p>
            </w:tc>
          </w:sdtContent>
        </w:sdt>
        <w:sdt>
          <w:sdtPr>
            <w:rPr>
              <w:rFonts w:ascii="TH SarabunPSK" w:hAnsi="TH SarabunPSK" w:cs="TH SarabunPSK"/>
              <w:bCs/>
              <w:spacing w:val="-1"/>
              <w:sz w:val="28"/>
            </w:rPr>
            <w:id w:val="-593634525"/>
            <w:placeholder>
              <w:docPart w:val="0DA96972B50742268A0BCE865A082828"/>
            </w:placeholder>
            <w:showingPlcHdr/>
          </w:sdtPr>
          <w:sdtContent>
            <w:tc>
              <w:tcPr>
                <w:tcW w:w="2424" w:type="dxa"/>
              </w:tcPr>
              <w:p w14:paraId="3D5F8228" w14:textId="20D33A1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3714A">
                  <w:rPr>
                    <w:rStyle w:val="PlaceholderText"/>
                  </w:rPr>
                  <w:t>Click or tap here to enter text.</w:t>
                </w:r>
              </w:p>
            </w:tc>
          </w:sdtContent>
        </w:sdt>
      </w:tr>
      <w:tr w:rsidR="003B5B48" w:rsidRPr="002401E7" w14:paraId="774EF478" w14:textId="77777777" w:rsidTr="00A62597">
        <w:trPr>
          <w:trHeight w:val="333"/>
        </w:trPr>
        <w:tc>
          <w:tcPr>
            <w:tcW w:w="7507" w:type="dxa"/>
          </w:tcPr>
          <w:p w14:paraId="6B76B526"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28.1.2 </w:t>
            </w:r>
            <w:r w:rsidRPr="002401E7">
              <w:rPr>
                <w:rFonts w:ascii="TH SarabunPSK" w:hAnsi="TH SarabunPSK" w:cs="TH SarabunPSK"/>
                <w:sz w:val="28"/>
              </w:rPr>
              <w:tab/>
              <w:t>The operator may contract engineering and maintenance functions to a separate organisation approved or accepted by the Authority. However, responsibility for the airworthiness of the operator’s aircraft remains with the operator.</w:t>
            </w:r>
          </w:p>
        </w:tc>
        <w:sdt>
          <w:sdtPr>
            <w:rPr>
              <w:rFonts w:ascii="TH SarabunPSK" w:hAnsi="TH SarabunPSK" w:cs="TH SarabunPSK"/>
              <w:bCs/>
              <w:spacing w:val="-1"/>
              <w:sz w:val="28"/>
            </w:rPr>
            <w:id w:val="12043739"/>
            <w:placeholder>
              <w:docPart w:val="51571142456F451984571DA6036A56E3"/>
            </w:placeholder>
            <w:showingPlcHdr/>
          </w:sdtPr>
          <w:sdtContent>
            <w:tc>
              <w:tcPr>
                <w:tcW w:w="4098" w:type="dxa"/>
              </w:tcPr>
              <w:p w14:paraId="441074F5" w14:textId="6C7D4C1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3714A">
                  <w:rPr>
                    <w:rStyle w:val="PlaceholderText"/>
                  </w:rPr>
                  <w:t>Click or tap here to enter text.</w:t>
                </w:r>
              </w:p>
            </w:tc>
          </w:sdtContent>
        </w:sdt>
        <w:sdt>
          <w:sdtPr>
            <w:rPr>
              <w:rFonts w:ascii="TH SarabunPSK" w:hAnsi="TH SarabunPSK" w:cs="TH SarabunPSK"/>
              <w:bCs/>
              <w:spacing w:val="-1"/>
              <w:sz w:val="28"/>
            </w:rPr>
            <w:id w:val="-2026472205"/>
            <w:placeholder>
              <w:docPart w:val="5DB8FB1A46A543739EC3B06FA579BF1E"/>
            </w:placeholder>
            <w:showingPlcHdr/>
          </w:sdtPr>
          <w:sdtContent>
            <w:tc>
              <w:tcPr>
                <w:tcW w:w="2424" w:type="dxa"/>
              </w:tcPr>
              <w:p w14:paraId="4663A21C" w14:textId="60F9930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B3714A">
                  <w:rPr>
                    <w:rStyle w:val="PlaceholderText"/>
                  </w:rPr>
                  <w:t>Click or tap here to enter text.</w:t>
                </w:r>
              </w:p>
            </w:tc>
          </w:sdtContent>
        </w:sdt>
      </w:tr>
      <w:tr w:rsidR="003310A6" w:rsidRPr="002401E7" w14:paraId="036E68AB" w14:textId="77777777" w:rsidTr="00A62597">
        <w:trPr>
          <w:trHeight w:val="333"/>
        </w:trPr>
        <w:tc>
          <w:tcPr>
            <w:tcW w:w="11605" w:type="dxa"/>
            <w:gridSpan w:val="2"/>
          </w:tcPr>
          <w:p w14:paraId="2B0599CE" w14:textId="77777777" w:rsidR="003310A6" w:rsidRPr="00DA2C26" w:rsidRDefault="003310A6"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 xml:space="preserve">28.2 </w:t>
            </w:r>
            <w:r w:rsidRPr="002401E7">
              <w:rPr>
                <w:rFonts w:ascii="TH SarabunPSK" w:hAnsi="TH SarabunPSK" w:cs="TH SarabunPSK"/>
                <w:sz w:val="28"/>
              </w:rPr>
              <w:tab/>
              <w:t>Line Maintenance Facilities</w:t>
            </w:r>
          </w:p>
        </w:tc>
        <w:tc>
          <w:tcPr>
            <w:tcW w:w="2424" w:type="dxa"/>
          </w:tcPr>
          <w:p w14:paraId="10EA3135" w14:textId="77777777" w:rsidR="003310A6" w:rsidRPr="002401E7" w:rsidRDefault="003310A6" w:rsidP="00B805DC">
            <w:pPr>
              <w:widowControl w:val="0"/>
              <w:autoSpaceDE w:val="0"/>
              <w:autoSpaceDN w:val="0"/>
              <w:adjustRightInd w:val="0"/>
              <w:spacing w:before="120" w:after="120" w:line="230" w:lineRule="exact"/>
              <w:ind w:left="851" w:right="1642" w:hanging="142"/>
              <w:jc w:val="thaiDistribute"/>
              <w:rPr>
                <w:rFonts w:ascii="TH SarabunPSK" w:hAnsi="TH SarabunPSK" w:cs="TH SarabunPSK"/>
                <w:color w:val="000000"/>
                <w:spacing w:val="-1"/>
                <w:sz w:val="28"/>
              </w:rPr>
            </w:pPr>
          </w:p>
        </w:tc>
      </w:tr>
      <w:tr w:rsidR="003B5B48" w:rsidRPr="002401E7" w14:paraId="581B99CB" w14:textId="77777777" w:rsidTr="00A62597">
        <w:trPr>
          <w:trHeight w:val="333"/>
        </w:trPr>
        <w:tc>
          <w:tcPr>
            <w:tcW w:w="7507" w:type="dxa"/>
          </w:tcPr>
          <w:p w14:paraId="3DB21441"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DA2C26">
              <w:rPr>
                <w:rFonts w:ascii="TH SarabunPSK" w:hAnsi="TH SarabunPSK" w:cs="TH SarabunPSK"/>
                <w:sz w:val="28"/>
                <w:cs/>
              </w:rPr>
              <w:t xml:space="preserve">28.2.1 </w:t>
            </w:r>
            <w:r w:rsidRPr="00DA2C26">
              <w:rPr>
                <w:rFonts w:ascii="TH SarabunPSK" w:hAnsi="TH SarabunPSK" w:cs="TH SarabunPSK"/>
                <w:sz w:val="28"/>
                <w:cs/>
              </w:rPr>
              <w:tab/>
            </w:r>
            <w:r w:rsidRPr="00DA2C26">
              <w:rPr>
                <w:rFonts w:ascii="TH SarabunPSK" w:hAnsi="TH SarabunPSK" w:cs="TH SarabunPSK"/>
                <w:sz w:val="28"/>
              </w:rPr>
              <w:t>The numbers and qualifications of staff at line stations must be sufficient to perform the tasks allocated to the station. Shift arrangements must ensure that persons are available when needed and to ensure continuity of control over servicing and dispatch activities. Arrangements must be made to ensure that oncoming shifts are made fully aware of any outstanding or incomplete task.</w:t>
            </w:r>
          </w:p>
        </w:tc>
        <w:sdt>
          <w:sdtPr>
            <w:rPr>
              <w:rFonts w:ascii="TH SarabunPSK" w:hAnsi="TH SarabunPSK" w:cs="TH SarabunPSK"/>
              <w:bCs/>
              <w:spacing w:val="-1"/>
              <w:sz w:val="28"/>
            </w:rPr>
            <w:id w:val="70784399"/>
            <w:placeholder>
              <w:docPart w:val="F4BFF44DC59E40E08397F8482D1E6F48"/>
            </w:placeholder>
            <w:showingPlcHdr/>
          </w:sdtPr>
          <w:sdtContent>
            <w:tc>
              <w:tcPr>
                <w:tcW w:w="4098" w:type="dxa"/>
              </w:tcPr>
              <w:p w14:paraId="73BFDAED" w14:textId="0A1217B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0513B">
                  <w:rPr>
                    <w:rStyle w:val="PlaceholderText"/>
                  </w:rPr>
                  <w:t>Click or tap here to enter text.</w:t>
                </w:r>
              </w:p>
            </w:tc>
          </w:sdtContent>
        </w:sdt>
        <w:sdt>
          <w:sdtPr>
            <w:rPr>
              <w:rFonts w:ascii="TH SarabunPSK" w:hAnsi="TH SarabunPSK" w:cs="TH SarabunPSK"/>
              <w:bCs/>
              <w:spacing w:val="-1"/>
              <w:sz w:val="28"/>
            </w:rPr>
            <w:id w:val="-355574372"/>
            <w:placeholder>
              <w:docPart w:val="850AC27662BB40A0BAA9377122256A35"/>
            </w:placeholder>
            <w:showingPlcHdr/>
          </w:sdtPr>
          <w:sdtContent>
            <w:tc>
              <w:tcPr>
                <w:tcW w:w="2424" w:type="dxa"/>
              </w:tcPr>
              <w:p w14:paraId="223EA3B8" w14:textId="48D5E31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0513B">
                  <w:rPr>
                    <w:rStyle w:val="PlaceholderText"/>
                  </w:rPr>
                  <w:t>Click or tap here to enter text.</w:t>
                </w:r>
              </w:p>
            </w:tc>
          </w:sdtContent>
        </w:sdt>
      </w:tr>
      <w:tr w:rsidR="003B5B48" w:rsidRPr="002401E7" w14:paraId="78314CDC" w14:textId="77777777" w:rsidTr="00A62597">
        <w:trPr>
          <w:trHeight w:val="333"/>
        </w:trPr>
        <w:tc>
          <w:tcPr>
            <w:tcW w:w="7507" w:type="dxa"/>
          </w:tcPr>
          <w:p w14:paraId="35E7D351"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28.2.2 </w:t>
            </w:r>
            <w:r w:rsidRPr="002401E7">
              <w:rPr>
                <w:rFonts w:ascii="TH SarabunPSK" w:hAnsi="TH SarabunPSK" w:cs="TH SarabunPSK"/>
                <w:sz w:val="28"/>
              </w:rPr>
              <w:tab/>
              <w:t>Scheduled or pre-planned tasks must only be allocated to line stations where sufficient staff and down-time are available to perform the task, in a manner commensurate with its airworthiness significance, the working conditions are appropriate to the nature of the task and the necessary tools, equipment, test apparatus and technical instructions are available.</w:t>
            </w:r>
          </w:p>
        </w:tc>
        <w:sdt>
          <w:sdtPr>
            <w:rPr>
              <w:rFonts w:ascii="TH SarabunPSK" w:hAnsi="TH SarabunPSK" w:cs="TH SarabunPSK"/>
              <w:bCs/>
              <w:spacing w:val="-1"/>
              <w:sz w:val="28"/>
            </w:rPr>
            <w:id w:val="1881660136"/>
            <w:placeholder>
              <w:docPart w:val="FC3197430112486381F75141E14A890C"/>
            </w:placeholder>
            <w:showingPlcHdr/>
          </w:sdtPr>
          <w:sdtContent>
            <w:tc>
              <w:tcPr>
                <w:tcW w:w="4098" w:type="dxa"/>
              </w:tcPr>
              <w:p w14:paraId="19A2AAB6" w14:textId="2E3E651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0513B">
                  <w:rPr>
                    <w:rStyle w:val="PlaceholderText"/>
                  </w:rPr>
                  <w:t>Click or tap here to enter text.</w:t>
                </w:r>
              </w:p>
            </w:tc>
          </w:sdtContent>
        </w:sdt>
        <w:sdt>
          <w:sdtPr>
            <w:rPr>
              <w:rFonts w:ascii="TH SarabunPSK" w:hAnsi="TH SarabunPSK" w:cs="TH SarabunPSK"/>
              <w:bCs/>
              <w:spacing w:val="-1"/>
              <w:sz w:val="28"/>
            </w:rPr>
            <w:id w:val="1457601786"/>
            <w:placeholder>
              <w:docPart w:val="3C0FC187F7E6400FB8CDB4C97C3B5F29"/>
            </w:placeholder>
            <w:showingPlcHdr/>
          </w:sdtPr>
          <w:sdtContent>
            <w:tc>
              <w:tcPr>
                <w:tcW w:w="2424" w:type="dxa"/>
              </w:tcPr>
              <w:p w14:paraId="107BCB42" w14:textId="44D2FB1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0513B">
                  <w:rPr>
                    <w:rStyle w:val="PlaceholderText"/>
                  </w:rPr>
                  <w:t>Click or tap here to enter text.</w:t>
                </w:r>
              </w:p>
            </w:tc>
          </w:sdtContent>
        </w:sdt>
      </w:tr>
      <w:tr w:rsidR="003310A6" w:rsidRPr="002401E7" w14:paraId="462831A7" w14:textId="77777777" w:rsidTr="00A62597">
        <w:trPr>
          <w:trHeight w:val="333"/>
        </w:trPr>
        <w:tc>
          <w:tcPr>
            <w:tcW w:w="11605" w:type="dxa"/>
            <w:gridSpan w:val="2"/>
          </w:tcPr>
          <w:p w14:paraId="165E825E" w14:textId="77777777" w:rsidR="003310A6" w:rsidRPr="002401E7" w:rsidRDefault="003310A6"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2401E7">
              <w:rPr>
                <w:rFonts w:ascii="TH SarabunPSK" w:hAnsi="TH SarabunPSK" w:cs="TH SarabunPSK"/>
                <w:sz w:val="28"/>
              </w:rPr>
              <w:t xml:space="preserve">28.2.3 </w:t>
            </w:r>
            <w:r w:rsidRPr="002401E7">
              <w:rPr>
                <w:rFonts w:ascii="TH SarabunPSK" w:hAnsi="TH SarabunPSK" w:cs="TH SarabunPSK"/>
                <w:sz w:val="28"/>
              </w:rPr>
              <w:tab/>
              <w:t>Each line station must be provided with:</w:t>
            </w:r>
          </w:p>
        </w:tc>
        <w:tc>
          <w:tcPr>
            <w:tcW w:w="2424" w:type="dxa"/>
          </w:tcPr>
          <w:p w14:paraId="42BC2019" w14:textId="77777777" w:rsidR="003310A6" w:rsidRPr="002401E7" w:rsidRDefault="003310A6" w:rsidP="00B805DC">
            <w:pPr>
              <w:widowControl w:val="0"/>
              <w:autoSpaceDE w:val="0"/>
              <w:autoSpaceDN w:val="0"/>
              <w:adjustRightInd w:val="0"/>
              <w:spacing w:before="120" w:after="120" w:line="230" w:lineRule="exact"/>
              <w:ind w:left="851" w:right="1642" w:hanging="142"/>
              <w:jc w:val="thaiDistribute"/>
              <w:rPr>
                <w:rFonts w:ascii="TH SarabunPSK" w:hAnsi="TH SarabunPSK" w:cs="TH SarabunPSK"/>
                <w:color w:val="000000"/>
                <w:spacing w:val="-1"/>
                <w:sz w:val="28"/>
              </w:rPr>
            </w:pPr>
          </w:p>
        </w:tc>
      </w:tr>
      <w:tr w:rsidR="003B5B48" w:rsidRPr="002401E7" w14:paraId="46A02094" w14:textId="77777777" w:rsidTr="00A62597">
        <w:trPr>
          <w:trHeight w:val="333"/>
        </w:trPr>
        <w:tc>
          <w:tcPr>
            <w:tcW w:w="7507" w:type="dxa"/>
          </w:tcPr>
          <w:p w14:paraId="0F05B3F4" w14:textId="77777777" w:rsidR="003B5B48" w:rsidRPr="002401E7" w:rsidRDefault="003B5B48" w:rsidP="003B5B48">
            <w:pPr>
              <w:pStyle w:val="ListParagraph"/>
              <w:widowControl w:val="0"/>
              <w:numPr>
                <w:ilvl w:val="0"/>
                <w:numId w:val="2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cs/>
                <w:lang w:val="en-US"/>
              </w:rPr>
            </w:pPr>
            <w:r w:rsidRPr="002401E7">
              <w:rPr>
                <w:rFonts w:ascii="TH SarabunPSK" w:hAnsi="TH SarabunPSK" w:cs="TH SarabunPSK"/>
                <w:color w:val="000000"/>
                <w:spacing w:val="-4"/>
                <w:sz w:val="28"/>
                <w:lang w:val="en-US"/>
              </w:rPr>
              <w:t>A summary of the technical literature provided for the station. The list shall be kept up to date and made available to the technical library so that amendments and periodic checks of currency can be made.</w:t>
            </w:r>
          </w:p>
        </w:tc>
        <w:sdt>
          <w:sdtPr>
            <w:rPr>
              <w:rFonts w:ascii="TH SarabunPSK" w:hAnsi="TH SarabunPSK" w:cs="TH SarabunPSK"/>
              <w:bCs/>
              <w:spacing w:val="-1"/>
              <w:sz w:val="28"/>
            </w:rPr>
            <w:id w:val="-1426029631"/>
            <w:placeholder>
              <w:docPart w:val="747531AE4A7246FEA2C532DCFC735902"/>
            </w:placeholder>
            <w:showingPlcHdr/>
          </w:sdtPr>
          <w:sdtContent>
            <w:tc>
              <w:tcPr>
                <w:tcW w:w="4098" w:type="dxa"/>
              </w:tcPr>
              <w:p w14:paraId="68D55AC6" w14:textId="0602828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75884">
                  <w:rPr>
                    <w:rStyle w:val="PlaceholderText"/>
                  </w:rPr>
                  <w:t>Click or tap here to enter text.</w:t>
                </w:r>
              </w:p>
            </w:tc>
          </w:sdtContent>
        </w:sdt>
        <w:sdt>
          <w:sdtPr>
            <w:rPr>
              <w:rFonts w:ascii="TH SarabunPSK" w:hAnsi="TH SarabunPSK" w:cs="TH SarabunPSK"/>
              <w:bCs/>
              <w:spacing w:val="-1"/>
              <w:sz w:val="28"/>
            </w:rPr>
            <w:id w:val="-1222896585"/>
            <w:placeholder>
              <w:docPart w:val="386610B5C4D549E89A4E56FF29905B4A"/>
            </w:placeholder>
            <w:showingPlcHdr/>
          </w:sdtPr>
          <w:sdtContent>
            <w:tc>
              <w:tcPr>
                <w:tcW w:w="2424" w:type="dxa"/>
              </w:tcPr>
              <w:p w14:paraId="5C08548A" w14:textId="63BDC4D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675884">
                  <w:rPr>
                    <w:rStyle w:val="PlaceholderText"/>
                  </w:rPr>
                  <w:t>Click or tap here to enter text.</w:t>
                </w:r>
              </w:p>
            </w:tc>
          </w:sdtContent>
        </w:sdt>
      </w:tr>
      <w:tr w:rsidR="003B5B48" w:rsidRPr="002401E7" w14:paraId="20369E76" w14:textId="77777777" w:rsidTr="00A62597">
        <w:trPr>
          <w:trHeight w:val="333"/>
        </w:trPr>
        <w:tc>
          <w:tcPr>
            <w:tcW w:w="7507" w:type="dxa"/>
          </w:tcPr>
          <w:p w14:paraId="080E9D91" w14:textId="77777777" w:rsidR="003B5B48" w:rsidRPr="002401E7" w:rsidRDefault="003B5B48" w:rsidP="003B5B48">
            <w:pPr>
              <w:pStyle w:val="ListParagraph"/>
              <w:widowControl w:val="0"/>
              <w:numPr>
                <w:ilvl w:val="0"/>
                <w:numId w:val="2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cs/>
                <w:lang w:val="en-US"/>
              </w:rPr>
            </w:pPr>
            <w:r w:rsidRPr="002401E7">
              <w:rPr>
                <w:rFonts w:ascii="TH SarabunPSK" w:hAnsi="TH SarabunPSK" w:cs="TH SarabunPSK"/>
                <w:color w:val="000000"/>
                <w:spacing w:val="-4"/>
                <w:sz w:val="28"/>
                <w:lang w:val="en-US"/>
              </w:rPr>
              <w:lastRenderedPageBreak/>
              <w:t>A summary of the station spares holding with an indication of which items are held for priority purposes, e.g. to meet possible MEL compliance requirements or EDTO dispatches etc.</w:t>
            </w:r>
          </w:p>
        </w:tc>
        <w:sdt>
          <w:sdtPr>
            <w:rPr>
              <w:rFonts w:ascii="TH SarabunPSK" w:hAnsi="TH SarabunPSK" w:cs="TH SarabunPSK"/>
              <w:bCs/>
              <w:spacing w:val="-1"/>
              <w:sz w:val="28"/>
            </w:rPr>
            <w:id w:val="-1400440203"/>
            <w:placeholder>
              <w:docPart w:val="415A4982E8B647AC80D11B4434429A99"/>
            </w:placeholder>
            <w:showingPlcHdr/>
          </w:sdtPr>
          <w:sdtContent>
            <w:tc>
              <w:tcPr>
                <w:tcW w:w="4098" w:type="dxa"/>
              </w:tcPr>
              <w:p w14:paraId="33BF8850" w14:textId="0DC0559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sdt>
          <w:sdtPr>
            <w:rPr>
              <w:rFonts w:ascii="TH SarabunPSK" w:hAnsi="TH SarabunPSK" w:cs="TH SarabunPSK"/>
              <w:bCs/>
              <w:spacing w:val="-1"/>
              <w:sz w:val="28"/>
            </w:rPr>
            <w:id w:val="282701818"/>
            <w:placeholder>
              <w:docPart w:val="C058596CC9494EBA89601A3DC6A5FE08"/>
            </w:placeholder>
            <w:showingPlcHdr/>
          </w:sdtPr>
          <w:sdtContent>
            <w:tc>
              <w:tcPr>
                <w:tcW w:w="2424" w:type="dxa"/>
              </w:tcPr>
              <w:p w14:paraId="55DD2739" w14:textId="337FED5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tr>
      <w:tr w:rsidR="003B5B48" w:rsidRPr="002401E7" w14:paraId="5F283E80" w14:textId="77777777" w:rsidTr="00A62597">
        <w:trPr>
          <w:trHeight w:val="333"/>
        </w:trPr>
        <w:tc>
          <w:tcPr>
            <w:tcW w:w="7507" w:type="dxa"/>
          </w:tcPr>
          <w:p w14:paraId="6A69C5CB" w14:textId="77777777" w:rsidR="003B5B48" w:rsidRPr="002401E7" w:rsidRDefault="003B5B48" w:rsidP="003B5B48">
            <w:pPr>
              <w:pStyle w:val="ListParagraph"/>
              <w:widowControl w:val="0"/>
              <w:numPr>
                <w:ilvl w:val="0"/>
                <w:numId w:val="2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cs/>
                <w:lang w:val="en-US"/>
              </w:rPr>
            </w:pPr>
            <w:r w:rsidRPr="002401E7">
              <w:rPr>
                <w:rFonts w:ascii="TH SarabunPSK" w:hAnsi="TH SarabunPSK" w:cs="TH SarabunPSK"/>
                <w:color w:val="000000"/>
                <w:spacing w:val="-4"/>
                <w:sz w:val="28"/>
                <w:lang w:val="en-US"/>
              </w:rPr>
              <w:t>Company procedures and technical instructions appropriate to the aircraft types supported.</w:t>
            </w:r>
          </w:p>
        </w:tc>
        <w:sdt>
          <w:sdtPr>
            <w:rPr>
              <w:rFonts w:ascii="TH SarabunPSK" w:hAnsi="TH SarabunPSK" w:cs="TH SarabunPSK"/>
              <w:bCs/>
              <w:spacing w:val="-1"/>
              <w:sz w:val="28"/>
            </w:rPr>
            <w:id w:val="-1710950861"/>
            <w:placeholder>
              <w:docPart w:val="773F83362F5B4BBAA9FC569288D809D3"/>
            </w:placeholder>
            <w:showingPlcHdr/>
          </w:sdtPr>
          <w:sdtContent>
            <w:tc>
              <w:tcPr>
                <w:tcW w:w="4098" w:type="dxa"/>
              </w:tcPr>
              <w:p w14:paraId="76D5EE09" w14:textId="344FE9E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sdt>
          <w:sdtPr>
            <w:rPr>
              <w:rFonts w:ascii="TH SarabunPSK" w:hAnsi="TH SarabunPSK" w:cs="TH SarabunPSK"/>
              <w:bCs/>
              <w:spacing w:val="-1"/>
              <w:sz w:val="28"/>
            </w:rPr>
            <w:id w:val="-1271237910"/>
            <w:placeholder>
              <w:docPart w:val="C4D7943D36064EF28AEE08227454CB11"/>
            </w:placeholder>
            <w:showingPlcHdr/>
          </w:sdtPr>
          <w:sdtContent>
            <w:tc>
              <w:tcPr>
                <w:tcW w:w="2424" w:type="dxa"/>
              </w:tcPr>
              <w:p w14:paraId="0819C1B0" w14:textId="726ECF7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tr>
      <w:tr w:rsidR="003B5B48" w:rsidRPr="002401E7" w14:paraId="0BFCA49D" w14:textId="77777777" w:rsidTr="00A62597">
        <w:trPr>
          <w:trHeight w:val="333"/>
        </w:trPr>
        <w:tc>
          <w:tcPr>
            <w:tcW w:w="7507" w:type="dxa"/>
          </w:tcPr>
          <w:p w14:paraId="25F28BDE" w14:textId="77777777" w:rsidR="003B5B48" w:rsidRPr="002401E7" w:rsidRDefault="003B5B48" w:rsidP="003B5B48">
            <w:pPr>
              <w:pStyle w:val="ListParagraph"/>
              <w:widowControl w:val="0"/>
              <w:numPr>
                <w:ilvl w:val="0"/>
                <w:numId w:val="2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cs/>
                <w:lang w:val="en-US"/>
              </w:rPr>
            </w:pPr>
            <w:r w:rsidRPr="002401E7">
              <w:rPr>
                <w:rFonts w:ascii="TH SarabunPSK" w:hAnsi="TH SarabunPSK" w:cs="TH SarabunPSK"/>
                <w:color w:val="000000"/>
                <w:spacing w:val="-4"/>
                <w:sz w:val="28"/>
                <w:lang w:val="en-US"/>
              </w:rPr>
              <w:t>Such extracts from the maintenance schedule, in the form of worksheets or cards etc, as are necessary to perform the tasks allocated to the station.</w:t>
            </w:r>
          </w:p>
        </w:tc>
        <w:sdt>
          <w:sdtPr>
            <w:rPr>
              <w:rFonts w:ascii="TH SarabunPSK" w:hAnsi="TH SarabunPSK" w:cs="TH SarabunPSK"/>
              <w:bCs/>
              <w:spacing w:val="-1"/>
              <w:sz w:val="28"/>
            </w:rPr>
            <w:id w:val="172621926"/>
            <w:placeholder>
              <w:docPart w:val="00C18648E1154EBB9D25261846EA4FA4"/>
            </w:placeholder>
            <w:showingPlcHdr/>
          </w:sdtPr>
          <w:sdtContent>
            <w:tc>
              <w:tcPr>
                <w:tcW w:w="4098" w:type="dxa"/>
              </w:tcPr>
              <w:p w14:paraId="64EC958B" w14:textId="5153122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sdt>
          <w:sdtPr>
            <w:rPr>
              <w:rFonts w:ascii="TH SarabunPSK" w:hAnsi="TH SarabunPSK" w:cs="TH SarabunPSK"/>
              <w:bCs/>
              <w:spacing w:val="-1"/>
              <w:sz w:val="28"/>
            </w:rPr>
            <w:id w:val="-2142566392"/>
            <w:placeholder>
              <w:docPart w:val="30C5540E02754ABFB5E9529E0C4BC4EA"/>
            </w:placeholder>
            <w:showingPlcHdr/>
          </w:sdtPr>
          <w:sdtContent>
            <w:tc>
              <w:tcPr>
                <w:tcW w:w="2424" w:type="dxa"/>
              </w:tcPr>
              <w:p w14:paraId="6331E3CA" w14:textId="39C6A36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tr>
      <w:tr w:rsidR="003B5B48" w:rsidRPr="002401E7" w14:paraId="3E4048F4" w14:textId="77777777" w:rsidTr="00A62597">
        <w:trPr>
          <w:trHeight w:val="333"/>
        </w:trPr>
        <w:tc>
          <w:tcPr>
            <w:tcW w:w="7507" w:type="dxa"/>
          </w:tcPr>
          <w:p w14:paraId="7643C18C" w14:textId="77777777" w:rsidR="003B5B48" w:rsidRPr="002401E7" w:rsidRDefault="003B5B48" w:rsidP="003B5B48">
            <w:pPr>
              <w:pStyle w:val="ListParagraph"/>
              <w:widowControl w:val="0"/>
              <w:numPr>
                <w:ilvl w:val="0"/>
                <w:numId w:val="2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ccess to deferred and repetitive defect information to assist in the diagnosis of reported defects.</w:t>
            </w:r>
          </w:p>
        </w:tc>
        <w:sdt>
          <w:sdtPr>
            <w:rPr>
              <w:rFonts w:ascii="TH SarabunPSK" w:hAnsi="TH SarabunPSK" w:cs="TH SarabunPSK"/>
              <w:bCs/>
              <w:spacing w:val="-1"/>
              <w:sz w:val="28"/>
            </w:rPr>
            <w:id w:val="731505151"/>
            <w:placeholder>
              <w:docPart w:val="839C7709CCB2427A9C801EC4F5D8BC45"/>
            </w:placeholder>
            <w:showingPlcHdr/>
          </w:sdtPr>
          <w:sdtContent>
            <w:tc>
              <w:tcPr>
                <w:tcW w:w="4098" w:type="dxa"/>
              </w:tcPr>
              <w:p w14:paraId="2064FFA3" w14:textId="37920EB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sdt>
          <w:sdtPr>
            <w:rPr>
              <w:rFonts w:ascii="TH SarabunPSK" w:hAnsi="TH SarabunPSK" w:cs="TH SarabunPSK"/>
              <w:bCs/>
              <w:spacing w:val="-1"/>
              <w:sz w:val="28"/>
            </w:rPr>
            <w:id w:val="-1550993055"/>
            <w:placeholder>
              <w:docPart w:val="8BC39D8547414729AF7D95944E038356"/>
            </w:placeholder>
            <w:showingPlcHdr/>
          </w:sdtPr>
          <w:sdtContent>
            <w:tc>
              <w:tcPr>
                <w:tcW w:w="2424" w:type="dxa"/>
              </w:tcPr>
              <w:p w14:paraId="5DAFD9B8" w14:textId="13ABE16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tr>
      <w:tr w:rsidR="003B5B48" w:rsidRPr="002401E7" w14:paraId="4588F25D" w14:textId="77777777" w:rsidTr="00A62597">
        <w:trPr>
          <w:trHeight w:val="333"/>
        </w:trPr>
        <w:tc>
          <w:tcPr>
            <w:tcW w:w="7507" w:type="dxa"/>
          </w:tcPr>
          <w:p w14:paraId="433B7BB4" w14:textId="77777777" w:rsidR="003B5B48" w:rsidRPr="002401E7" w:rsidRDefault="003B5B48" w:rsidP="003B5B48">
            <w:pPr>
              <w:pStyle w:val="ListParagraph"/>
              <w:widowControl w:val="0"/>
              <w:numPr>
                <w:ilvl w:val="0"/>
                <w:numId w:val="2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Details of any subcontracts for line support, fuel supply, loading and ground handling entered into by the Operator to enable the person responsible for dispatch to ensure that all significant airworthiness tasks are satisfactorily accomplished.</w:t>
            </w:r>
          </w:p>
        </w:tc>
        <w:sdt>
          <w:sdtPr>
            <w:rPr>
              <w:rFonts w:ascii="TH SarabunPSK" w:hAnsi="TH SarabunPSK" w:cs="TH SarabunPSK"/>
              <w:bCs/>
              <w:spacing w:val="-1"/>
              <w:sz w:val="28"/>
            </w:rPr>
            <w:id w:val="1576242923"/>
            <w:placeholder>
              <w:docPart w:val="05EBD7F6516B476FA29E135A2211C61B"/>
            </w:placeholder>
            <w:showingPlcHdr/>
          </w:sdtPr>
          <w:sdtContent>
            <w:tc>
              <w:tcPr>
                <w:tcW w:w="4098" w:type="dxa"/>
              </w:tcPr>
              <w:p w14:paraId="5C0571AB" w14:textId="1D27F8C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sdt>
          <w:sdtPr>
            <w:rPr>
              <w:rFonts w:ascii="TH SarabunPSK" w:hAnsi="TH SarabunPSK" w:cs="TH SarabunPSK"/>
              <w:bCs/>
              <w:spacing w:val="-1"/>
              <w:sz w:val="28"/>
            </w:rPr>
            <w:id w:val="-147596676"/>
            <w:placeholder>
              <w:docPart w:val="40C892A6FD9C401DBF4947876A319B47"/>
            </w:placeholder>
            <w:showingPlcHdr/>
          </w:sdtPr>
          <w:sdtContent>
            <w:tc>
              <w:tcPr>
                <w:tcW w:w="2424" w:type="dxa"/>
              </w:tcPr>
              <w:p w14:paraId="57E69FAF" w14:textId="1ABDA93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tr>
      <w:tr w:rsidR="003B5B48" w:rsidRPr="002401E7" w14:paraId="0DE9CDE0" w14:textId="77777777" w:rsidTr="00A62597">
        <w:trPr>
          <w:trHeight w:val="333"/>
        </w:trPr>
        <w:tc>
          <w:tcPr>
            <w:tcW w:w="7507" w:type="dxa"/>
          </w:tcPr>
          <w:p w14:paraId="31C6A1F1" w14:textId="77777777" w:rsidR="003B5B48" w:rsidRPr="002401E7" w:rsidRDefault="003B5B48" w:rsidP="003B5B48">
            <w:pPr>
              <w:pStyle w:val="ListParagraph"/>
              <w:widowControl w:val="0"/>
              <w:numPr>
                <w:ilvl w:val="0"/>
                <w:numId w:val="2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Maintenance facilities and working accommodation appropriate to the scale of work and undertakings of the station.</w:t>
            </w:r>
          </w:p>
        </w:tc>
        <w:sdt>
          <w:sdtPr>
            <w:rPr>
              <w:rFonts w:ascii="TH SarabunPSK" w:hAnsi="TH SarabunPSK" w:cs="TH SarabunPSK"/>
              <w:bCs/>
              <w:spacing w:val="-1"/>
              <w:sz w:val="28"/>
            </w:rPr>
            <w:id w:val="281923680"/>
            <w:placeholder>
              <w:docPart w:val="5E1D10F66F14421DA57D9EFF8154465E"/>
            </w:placeholder>
            <w:showingPlcHdr/>
          </w:sdtPr>
          <w:sdtContent>
            <w:tc>
              <w:tcPr>
                <w:tcW w:w="4098" w:type="dxa"/>
              </w:tcPr>
              <w:p w14:paraId="2C3F7152" w14:textId="33268D9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sdt>
          <w:sdtPr>
            <w:rPr>
              <w:rFonts w:ascii="TH SarabunPSK" w:hAnsi="TH SarabunPSK" w:cs="TH SarabunPSK"/>
              <w:bCs/>
              <w:spacing w:val="-1"/>
              <w:sz w:val="28"/>
            </w:rPr>
            <w:id w:val="-27487938"/>
            <w:placeholder>
              <w:docPart w:val="8F3BC43368C24840A19ECD24F53D65B6"/>
            </w:placeholder>
            <w:showingPlcHdr/>
          </w:sdtPr>
          <w:sdtContent>
            <w:tc>
              <w:tcPr>
                <w:tcW w:w="2424" w:type="dxa"/>
              </w:tcPr>
              <w:p w14:paraId="18EB174E" w14:textId="27F2BEE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tr>
      <w:tr w:rsidR="003B5B48" w:rsidRPr="002401E7" w14:paraId="7E37DFAD" w14:textId="77777777" w:rsidTr="00A62597">
        <w:trPr>
          <w:trHeight w:val="333"/>
        </w:trPr>
        <w:tc>
          <w:tcPr>
            <w:tcW w:w="7507" w:type="dxa"/>
          </w:tcPr>
          <w:p w14:paraId="5D8BC93D" w14:textId="77777777" w:rsidR="003B5B48" w:rsidRPr="002401E7" w:rsidRDefault="003B5B48" w:rsidP="003B5B48">
            <w:pPr>
              <w:pStyle w:val="ListParagraph"/>
              <w:widowControl w:val="0"/>
              <w:numPr>
                <w:ilvl w:val="0"/>
                <w:numId w:val="27"/>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Ground support equipment as appropriate including equipment or access to equipment for the ground de-icing, anti-icing of aircraft as necessary.</w:t>
            </w:r>
          </w:p>
        </w:tc>
        <w:sdt>
          <w:sdtPr>
            <w:rPr>
              <w:rFonts w:ascii="TH SarabunPSK" w:hAnsi="TH SarabunPSK" w:cs="TH SarabunPSK"/>
              <w:bCs/>
              <w:spacing w:val="-1"/>
              <w:sz w:val="28"/>
            </w:rPr>
            <w:id w:val="251477650"/>
            <w:placeholder>
              <w:docPart w:val="1CF6BC5427714CA7AE35A0107F7775E4"/>
            </w:placeholder>
            <w:showingPlcHdr/>
          </w:sdtPr>
          <w:sdtContent>
            <w:tc>
              <w:tcPr>
                <w:tcW w:w="4098" w:type="dxa"/>
              </w:tcPr>
              <w:p w14:paraId="56B41235" w14:textId="55687A3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sdt>
          <w:sdtPr>
            <w:rPr>
              <w:rFonts w:ascii="TH SarabunPSK" w:hAnsi="TH SarabunPSK" w:cs="TH SarabunPSK"/>
              <w:bCs/>
              <w:spacing w:val="-1"/>
              <w:sz w:val="28"/>
            </w:rPr>
            <w:id w:val="-592013098"/>
            <w:placeholder>
              <w:docPart w:val="E8BA7F7A50E04347AF3AEF59B391EDFA"/>
            </w:placeholder>
            <w:showingPlcHdr/>
          </w:sdtPr>
          <w:sdtContent>
            <w:tc>
              <w:tcPr>
                <w:tcW w:w="2424" w:type="dxa"/>
              </w:tcPr>
              <w:p w14:paraId="552B6E6B" w14:textId="4ECEB32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53A94">
                  <w:rPr>
                    <w:rStyle w:val="PlaceholderText"/>
                  </w:rPr>
                  <w:t>Click or tap here to enter text.</w:t>
                </w:r>
              </w:p>
            </w:tc>
          </w:sdtContent>
        </w:sdt>
      </w:tr>
    </w:tbl>
    <w:p w14:paraId="408CE3C3" w14:textId="77777777" w:rsidR="00DA2C26" w:rsidRDefault="00DA2C26"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DA2C26"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0F4AB1" w:rsidRPr="002401E7" w14:paraId="0C619BBE" w14:textId="77777777" w:rsidTr="00A62597">
        <w:trPr>
          <w:tblHeader/>
        </w:trPr>
        <w:tc>
          <w:tcPr>
            <w:tcW w:w="7507" w:type="dxa"/>
            <w:shd w:val="clear" w:color="auto" w:fill="1F497D" w:themeFill="text2"/>
          </w:tcPr>
          <w:p w14:paraId="780A89AD"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4750A9E2"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7C921CA3"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436B13" w:rsidRPr="002401E7" w14:paraId="051B933E" w14:textId="77777777" w:rsidTr="00CE56C3">
        <w:trPr>
          <w:trHeight w:val="333"/>
        </w:trPr>
        <w:tc>
          <w:tcPr>
            <w:tcW w:w="14029" w:type="dxa"/>
            <w:gridSpan w:val="3"/>
            <w:shd w:val="clear" w:color="auto" w:fill="C6D9F1" w:themeFill="text2" w:themeFillTint="33"/>
          </w:tcPr>
          <w:p w14:paraId="17A08BB0" w14:textId="77777777" w:rsidR="00436B13" w:rsidRPr="002401E7" w:rsidRDefault="00CE56C3"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29</w:t>
            </w:r>
            <w:r w:rsidRPr="002401E7">
              <w:rPr>
                <w:rFonts w:ascii="TH SarabunPSK" w:hAnsi="TH SarabunPSK" w:cs="TH SarabunPSK"/>
                <w:b/>
                <w:bCs/>
                <w:color w:val="000000"/>
                <w:spacing w:val="-2"/>
                <w:sz w:val="28"/>
              </w:rPr>
              <w:tab/>
              <w:t>GROUND DE-ICING AND ANTI-ICING</w:t>
            </w:r>
          </w:p>
        </w:tc>
      </w:tr>
      <w:tr w:rsidR="003B5B48" w:rsidRPr="002401E7" w14:paraId="1EE8BE4C" w14:textId="77777777" w:rsidTr="00A62597">
        <w:trPr>
          <w:trHeight w:val="333"/>
        </w:trPr>
        <w:tc>
          <w:tcPr>
            <w:tcW w:w="7507" w:type="dxa"/>
          </w:tcPr>
          <w:p w14:paraId="0DEC5CC3"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 xml:space="preserve">29.1 </w:t>
            </w:r>
            <w:r w:rsidRPr="002401E7">
              <w:rPr>
                <w:rFonts w:ascii="TH SarabunPSK" w:hAnsi="TH SarabunPSK" w:cs="TH SarabunPSK"/>
                <w:sz w:val="28"/>
              </w:rPr>
              <w:tab/>
              <w:t>It must be ensured that de-icing equipment is checked immediately before the commencement of winter operations and at intervals throughout the winter season to verify that the equipment is fully serviceable at each location where aircraft are likely to require de-icing.</w:t>
            </w:r>
          </w:p>
        </w:tc>
        <w:sdt>
          <w:sdtPr>
            <w:rPr>
              <w:rFonts w:ascii="TH SarabunPSK" w:hAnsi="TH SarabunPSK" w:cs="TH SarabunPSK"/>
              <w:bCs/>
              <w:spacing w:val="-1"/>
              <w:sz w:val="28"/>
            </w:rPr>
            <w:id w:val="-737786053"/>
            <w:placeholder>
              <w:docPart w:val="F6F8CFBCA07749FF8EB26D83A0571947"/>
            </w:placeholder>
            <w:showingPlcHdr/>
          </w:sdtPr>
          <w:sdtContent>
            <w:tc>
              <w:tcPr>
                <w:tcW w:w="4098" w:type="dxa"/>
              </w:tcPr>
              <w:p w14:paraId="3FAF50E6" w14:textId="796709E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AF490E">
                  <w:rPr>
                    <w:rStyle w:val="PlaceholderText"/>
                  </w:rPr>
                  <w:t>Click or tap here to enter text.</w:t>
                </w:r>
              </w:p>
            </w:tc>
          </w:sdtContent>
        </w:sdt>
        <w:sdt>
          <w:sdtPr>
            <w:rPr>
              <w:rFonts w:ascii="TH SarabunPSK" w:hAnsi="TH SarabunPSK" w:cs="TH SarabunPSK"/>
              <w:bCs/>
              <w:spacing w:val="-1"/>
              <w:sz w:val="28"/>
            </w:rPr>
            <w:id w:val="31386790"/>
            <w:placeholder>
              <w:docPart w:val="6C25E5070B4E48B79E3F5AE3EE1DF27E"/>
            </w:placeholder>
            <w:showingPlcHdr/>
          </w:sdtPr>
          <w:sdtContent>
            <w:tc>
              <w:tcPr>
                <w:tcW w:w="2424" w:type="dxa"/>
              </w:tcPr>
              <w:p w14:paraId="43BF59E7" w14:textId="7CD0F16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AF490E">
                  <w:rPr>
                    <w:rStyle w:val="PlaceholderText"/>
                  </w:rPr>
                  <w:t>Click or tap here to enter text.</w:t>
                </w:r>
              </w:p>
            </w:tc>
          </w:sdtContent>
        </w:sdt>
      </w:tr>
      <w:tr w:rsidR="003B5B48" w:rsidRPr="002401E7" w14:paraId="30C328DE" w14:textId="77777777" w:rsidTr="00A62597">
        <w:trPr>
          <w:trHeight w:val="333"/>
        </w:trPr>
        <w:tc>
          <w:tcPr>
            <w:tcW w:w="7507" w:type="dxa"/>
          </w:tcPr>
          <w:p w14:paraId="61D9391B"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DA2C26">
              <w:rPr>
                <w:rFonts w:ascii="TH SarabunPSK" w:hAnsi="TH SarabunPSK" w:cs="TH SarabunPSK"/>
                <w:sz w:val="28"/>
                <w:cs/>
              </w:rPr>
              <w:t xml:space="preserve">29.2 </w:t>
            </w:r>
            <w:r w:rsidRPr="00DA2C26">
              <w:rPr>
                <w:rFonts w:ascii="TH SarabunPSK" w:hAnsi="TH SarabunPSK" w:cs="TH SarabunPSK"/>
                <w:sz w:val="28"/>
                <w:cs/>
              </w:rPr>
              <w:tab/>
            </w:r>
            <w:r w:rsidRPr="00DA2C26">
              <w:rPr>
                <w:rFonts w:ascii="TH SarabunPSK" w:hAnsi="TH SarabunPSK" w:cs="TH SarabunPSK"/>
                <w:sz w:val="28"/>
              </w:rPr>
              <w:t>Items such as mixer nozzles must be correctly calibrated and it must be ensured that they are not replaced with incorrectly calibrated nozzles during the winter season.</w:t>
            </w:r>
          </w:p>
        </w:tc>
        <w:sdt>
          <w:sdtPr>
            <w:rPr>
              <w:rFonts w:ascii="TH SarabunPSK" w:hAnsi="TH SarabunPSK" w:cs="TH SarabunPSK"/>
              <w:bCs/>
              <w:spacing w:val="-1"/>
              <w:sz w:val="28"/>
            </w:rPr>
            <w:id w:val="-12997951"/>
            <w:placeholder>
              <w:docPart w:val="98538402E6374080A8D22A63DC17E45D"/>
            </w:placeholder>
            <w:showingPlcHdr/>
          </w:sdtPr>
          <w:sdtContent>
            <w:tc>
              <w:tcPr>
                <w:tcW w:w="4098" w:type="dxa"/>
              </w:tcPr>
              <w:p w14:paraId="6570B64B" w14:textId="0CFFA3D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AF490E">
                  <w:rPr>
                    <w:rStyle w:val="PlaceholderText"/>
                  </w:rPr>
                  <w:t>Click or tap here to enter text.</w:t>
                </w:r>
              </w:p>
            </w:tc>
          </w:sdtContent>
        </w:sdt>
        <w:sdt>
          <w:sdtPr>
            <w:rPr>
              <w:rFonts w:ascii="TH SarabunPSK" w:hAnsi="TH SarabunPSK" w:cs="TH SarabunPSK"/>
              <w:bCs/>
              <w:spacing w:val="-1"/>
              <w:sz w:val="28"/>
            </w:rPr>
            <w:id w:val="835182243"/>
            <w:placeholder>
              <w:docPart w:val="2D67829473F846989DCB968A57D3F3E2"/>
            </w:placeholder>
            <w:showingPlcHdr/>
          </w:sdtPr>
          <w:sdtContent>
            <w:tc>
              <w:tcPr>
                <w:tcW w:w="2424" w:type="dxa"/>
              </w:tcPr>
              <w:p w14:paraId="300E5442" w14:textId="45C3C55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AF490E">
                  <w:rPr>
                    <w:rStyle w:val="PlaceholderText"/>
                  </w:rPr>
                  <w:t>Click or tap here to enter text.</w:t>
                </w:r>
              </w:p>
            </w:tc>
          </w:sdtContent>
        </w:sdt>
      </w:tr>
      <w:tr w:rsidR="003B5B48" w:rsidRPr="002401E7" w14:paraId="1A9FFB74" w14:textId="77777777" w:rsidTr="00A62597">
        <w:trPr>
          <w:trHeight w:val="333"/>
        </w:trPr>
        <w:tc>
          <w:tcPr>
            <w:tcW w:w="7507" w:type="dxa"/>
          </w:tcPr>
          <w:p w14:paraId="4A038BAA"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29.3 </w:t>
            </w:r>
            <w:r w:rsidRPr="002401E7">
              <w:rPr>
                <w:rFonts w:ascii="TH SarabunPSK" w:hAnsi="TH SarabunPSK" w:cs="TH SarabunPSK"/>
                <w:sz w:val="28"/>
              </w:rPr>
              <w:tab/>
              <w:t>Satisfactory procedures for checking mixtures of de- icing fluids must be established together with suitable conditions for the storage and identification of de-icing fluid.</w:t>
            </w:r>
            <w:r w:rsidRPr="00DA2C26">
              <w:rPr>
                <w:rFonts w:ascii="TH SarabunPSK" w:hAnsi="TH SarabunPSK" w:cs="TH SarabunPSK"/>
                <w:sz w:val="28"/>
                <w:cs/>
              </w:rPr>
              <w:t xml:space="preserve"> </w:t>
            </w:r>
          </w:p>
        </w:tc>
        <w:sdt>
          <w:sdtPr>
            <w:rPr>
              <w:rFonts w:ascii="TH SarabunPSK" w:hAnsi="TH SarabunPSK" w:cs="TH SarabunPSK"/>
              <w:bCs/>
              <w:spacing w:val="-1"/>
              <w:sz w:val="28"/>
            </w:rPr>
            <w:id w:val="466558523"/>
            <w:placeholder>
              <w:docPart w:val="9AF64B7D1F954D6780E580E35FB78210"/>
            </w:placeholder>
            <w:showingPlcHdr/>
          </w:sdtPr>
          <w:sdtContent>
            <w:tc>
              <w:tcPr>
                <w:tcW w:w="4098" w:type="dxa"/>
              </w:tcPr>
              <w:p w14:paraId="0511C962" w14:textId="7EB5C06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AF490E">
                  <w:rPr>
                    <w:rStyle w:val="PlaceholderText"/>
                  </w:rPr>
                  <w:t>Click or tap here to enter text.</w:t>
                </w:r>
              </w:p>
            </w:tc>
          </w:sdtContent>
        </w:sdt>
        <w:sdt>
          <w:sdtPr>
            <w:rPr>
              <w:rFonts w:ascii="TH SarabunPSK" w:hAnsi="TH SarabunPSK" w:cs="TH SarabunPSK"/>
              <w:bCs/>
              <w:spacing w:val="-1"/>
              <w:sz w:val="28"/>
            </w:rPr>
            <w:id w:val="1778825488"/>
            <w:placeholder>
              <w:docPart w:val="4110DB7B730D4242934B45FE2C26DCA3"/>
            </w:placeholder>
            <w:showingPlcHdr/>
          </w:sdtPr>
          <w:sdtContent>
            <w:tc>
              <w:tcPr>
                <w:tcW w:w="2424" w:type="dxa"/>
              </w:tcPr>
              <w:p w14:paraId="1667792A" w14:textId="032A730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AF490E">
                  <w:rPr>
                    <w:rStyle w:val="PlaceholderText"/>
                  </w:rPr>
                  <w:t>Click or tap here to enter text.</w:t>
                </w:r>
              </w:p>
            </w:tc>
          </w:sdtContent>
        </w:sdt>
      </w:tr>
      <w:tr w:rsidR="003B5B48" w:rsidRPr="002401E7" w14:paraId="58319630" w14:textId="77777777" w:rsidTr="00A62597">
        <w:trPr>
          <w:trHeight w:val="333"/>
        </w:trPr>
        <w:tc>
          <w:tcPr>
            <w:tcW w:w="7507" w:type="dxa"/>
          </w:tcPr>
          <w:p w14:paraId="067E57A7"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29.4 </w:t>
            </w:r>
            <w:r w:rsidRPr="002401E7">
              <w:rPr>
                <w:rFonts w:ascii="TH SarabunPSK" w:hAnsi="TH SarabunPSK" w:cs="TH SarabunPSK"/>
                <w:sz w:val="28"/>
              </w:rPr>
              <w:tab/>
              <w:t>Where facilities for common use are provided at airports or this task is contracted out to a specialist organisation such audit checks must be carried out by the operator as are necessary to ensure that de-icing/anti-icing of his type of aircraft will be carried out effectively and in a manner to ensure subsequent safe operation.</w:t>
            </w:r>
            <w:r w:rsidRPr="00DA2C26">
              <w:rPr>
                <w:rFonts w:ascii="TH SarabunPSK" w:hAnsi="TH SarabunPSK" w:cs="TH SarabunPSK"/>
                <w:sz w:val="28"/>
                <w:cs/>
              </w:rPr>
              <w:t xml:space="preserve"> </w:t>
            </w:r>
          </w:p>
        </w:tc>
        <w:sdt>
          <w:sdtPr>
            <w:rPr>
              <w:rFonts w:ascii="TH SarabunPSK" w:hAnsi="TH SarabunPSK" w:cs="TH SarabunPSK"/>
              <w:bCs/>
              <w:spacing w:val="-1"/>
              <w:sz w:val="28"/>
            </w:rPr>
            <w:id w:val="1172071748"/>
            <w:placeholder>
              <w:docPart w:val="2712D5C44D00407D8ABFD143FA1587CB"/>
            </w:placeholder>
            <w:showingPlcHdr/>
          </w:sdtPr>
          <w:sdtContent>
            <w:tc>
              <w:tcPr>
                <w:tcW w:w="4098" w:type="dxa"/>
              </w:tcPr>
              <w:p w14:paraId="37F55239" w14:textId="1C7C7EA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AF490E">
                  <w:rPr>
                    <w:rStyle w:val="PlaceholderText"/>
                  </w:rPr>
                  <w:t>Click or tap here to enter text.</w:t>
                </w:r>
              </w:p>
            </w:tc>
          </w:sdtContent>
        </w:sdt>
        <w:sdt>
          <w:sdtPr>
            <w:rPr>
              <w:rFonts w:ascii="TH SarabunPSK" w:hAnsi="TH SarabunPSK" w:cs="TH SarabunPSK"/>
              <w:bCs/>
              <w:spacing w:val="-1"/>
              <w:sz w:val="28"/>
            </w:rPr>
            <w:id w:val="-345712194"/>
            <w:placeholder>
              <w:docPart w:val="AE0E4A78D2A84446AC72644F0DE4B6DB"/>
            </w:placeholder>
            <w:showingPlcHdr/>
          </w:sdtPr>
          <w:sdtContent>
            <w:tc>
              <w:tcPr>
                <w:tcW w:w="2424" w:type="dxa"/>
              </w:tcPr>
              <w:p w14:paraId="59602328" w14:textId="5BB205A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AF490E">
                  <w:rPr>
                    <w:rStyle w:val="PlaceholderText"/>
                  </w:rPr>
                  <w:t>Click or tap here to enter text.</w:t>
                </w:r>
              </w:p>
            </w:tc>
          </w:sdtContent>
        </w:sdt>
      </w:tr>
    </w:tbl>
    <w:p w14:paraId="015B956B" w14:textId="77777777" w:rsidR="00DA2C26" w:rsidRDefault="00DA2C26"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DA2C26"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0F4AB1" w:rsidRPr="002401E7" w14:paraId="382C7897" w14:textId="77777777" w:rsidTr="00A62597">
        <w:trPr>
          <w:tblHeader/>
        </w:trPr>
        <w:tc>
          <w:tcPr>
            <w:tcW w:w="7507" w:type="dxa"/>
            <w:shd w:val="clear" w:color="auto" w:fill="1F497D" w:themeFill="text2"/>
          </w:tcPr>
          <w:p w14:paraId="317FE584"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1294C2E9"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70062E55"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436B13" w:rsidRPr="002401E7" w14:paraId="30982022" w14:textId="77777777" w:rsidTr="00CE56C3">
        <w:trPr>
          <w:trHeight w:val="333"/>
        </w:trPr>
        <w:tc>
          <w:tcPr>
            <w:tcW w:w="14029" w:type="dxa"/>
            <w:gridSpan w:val="3"/>
            <w:shd w:val="clear" w:color="auto" w:fill="C6D9F1" w:themeFill="text2" w:themeFillTint="33"/>
          </w:tcPr>
          <w:p w14:paraId="1D1B04E9" w14:textId="77777777" w:rsidR="00436B13" w:rsidRPr="002401E7" w:rsidRDefault="00436B13"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cs/>
              </w:rPr>
            </w:pPr>
            <w:r w:rsidRPr="002401E7">
              <w:rPr>
                <w:rFonts w:ascii="TH SarabunPSK" w:hAnsi="TH SarabunPSK" w:cs="TH SarabunPSK"/>
                <w:b/>
                <w:bCs/>
                <w:color w:val="000000"/>
                <w:spacing w:val="-2"/>
                <w:sz w:val="28"/>
              </w:rPr>
              <w:t>30</w:t>
            </w:r>
            <w:r w:rsidR="00CE56C3"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QUALITY CONTROL AND ASSURANCE</w:t>
            </w:r>
          </w:p>
        </w:tc>
      </w:tr>
      <w:tr w:rsidR="00436B13" w:rsidRPr="002401E7" w14:paraId="6399641F" w14:textId="77777777" w:rsidTr="00A62597">
        <w:trPr>
          <w:trHeight w:val="333"/>
        </w:trPr>
        <w:tc>
          <w:tcPr>
            <w:tcW w:w="11605" w:type="dxa"/>
            <w:gridSpan w:val="2"/>
          </w:tcPr>
          <w:p w14:paraId="571588C0" w14:textId="77777777" w:rsidR="00436B13" w:rsidRPr="00DA2C26" w:rsidRDefault="00436B13"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 xml:space="preserve">30.1 </w:t>
            </w:r>
            <w:r w:rsidRPr="002401E7">
              <w:rPr>
                <w:rFonts w:ascii="TH SarabunPSK" w:hAnsi="TH SarabunPSK" w:cs="TH SarabunPSK"/>
                <w:sz w:val="28"/>
              </w:rPr>
              <w:tab/>
              <w:t>General</w:t>
            </w:r>
          </w:p>
        </w:tc>
        <w:tc>
          <w:tcPr>
            <w:tcW w:w="2424" w:type="dxa"/>
          </w:tcPr>
          <w:p w14:paraId="702C03C4" w14:textId="77777777" w:rsidR="00436B13" w:rsidRPr="002401E7" w:rsidRDefault="00436B13" w:rsidP="00B805DC">
            <w:pPr>
              <w:widowControl w:val="0"/>
              <w:autoSpaceDE w:val="0"/>
              <w:autoSpaceDN w:val="0"/>
              <w:adjustRightInd w:val="0"/>
              <w:spacing w:before="120" w:after="120" w:line="230" w:lineRule="exact"/>
              <w:ind w:left="851" w:right="1642" w:hanging="142"/>
              <w:jc w:val="thaiDistribute"/>
              <w:rPr>
                <w:rFonts w:ascii="TH SarabunPSK" w:hAnsi="TH SarabunPSK" w:cs="TH SarabunPSK"/>
                <w:color w:val="000000"/>
                <w:spacing w:val="-1"/>
                <w:sz w:val="28"/>
              </w:rPr>
            </w:pPr>
          </w:p>
        </w:tc>
      </w:tr>
      <w:tr w:rsidR="003B5B48" w:rsidRPr="002401E7" w14:paraId="2240DBC6" w14:textId="77777777" w:rsidTr="00A62597">
        <w:trPr>
          <w:trHeight w:val="333"/>
        </w:trPr>
        <w:tc>
          <w:tcPr>
            <w:tcW w:w="7507" w:type="dxa"/>
          </w:tcPr>
          <w:p w14:paraId="0EA2E516"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DA2C26">
              <w:rPr>
                <w:rFonts w:ascii="TH SarabunPSK" w:hAnsi="TH SarabunPSK" w:cs="TH SarabunPSK"/>
                <w:sz w:val="28"/>
                <w:cs/>
              </w:rPr>
              <w:t>30.1.1</w:t>
            </w:r>
            <w:r>
              <w:rPr>
                <w:rFonts w:ascii="TH SarabunPSK" w:hAnsi="TH SarabunPSK" w:cs="TH SarabunPSK"/>
                <w:sz w:val="28"/>
              </w:rPr>
              <w:tab/>
            </w:r>
            <w:r w:rsidRPr="00DA2C26">
              <w:rPr>
                <w:rFonts w:ascii="TH SarabunPSK" w:hAnsi="TH SarabunPSK" w:cs="TH SarabunPSK"/>
                <w:sz w:val="28"/>
              </w:rPr>
              <w:t>The operator’s systems for quality assurance must take into account all of the facilities and procedures utilised to ensure continuing airworthiness, at each of the operator’s locations where activities take place affecting the airworthiness of the aircraft.</w:t>
            </w:r>
          </w:p>
        </w:tc>
        <w:sdt>
          <w:sdtPr>
            <w:rPr>
              <w:rFonts w:ascii="TH SarabunPSK" w:hAnsi="TH SarabunPSK" w:cs="TH SarabunPSK"/>
              <w:bCs/>
              <w:spacing w:val="-1"/>
              <w:sz w:val="28"/>
            </w:rPr>
            <w:id w:val="201070346"/>
            <w:placeholder>
              <w:docPart w:val="E4C3130DEB8C4B7B87632C5C6DC97444"/>
            </w:placeholder>
            <w:showingPlcHdr/>
          </w:sdtPr>
          <w:sdtContent>
            <w:tc>
              <w:tcPr>
                <w:tcW w:w="4098" w:type="dxa"/>
              </w:tcPr>
              <w:p w14:paraId="1A3B3F15" w14:textId="44F7837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43177">
                  <w:rPr>
                    <w:rStyle w:val="PlaceholderText"/>
                  </w:rPr>
                  <w:t>Click or tap here to enter text.</w:t>
                </w:r>
              </w:p>
            </w:tc>
          </w:sdtContent>
        </w:sdt>
        <w:sdt>
          <w:sdtPr>
            <w:rPr>
              <w:rFonts w:ascii="TH SarabunPSK" w:hAnsi="TH SarabunPSK" w:cs="TH SarabunPSK"/>
              <w:bCs/>
              <w:spacing w:val="-1"/>
              <w:sz w:val="28"/>
            </w:rPr>
            <w:id w:val="1783918003"/>
            <w:placeholder>
              <w:docPart w:val="3BC68591DDCE4DE7AFC033E8F06C92B8"/>
            </w:placeholder>
            <w:showingPlcHdr/>
          </w:sdtPr>
          <w:sdtContent>
            <w:tc>
              <w:tcPr>
                <w:tcW w:w="2424" w:type="dxa"/>
              </w:tcPr>
              <w:p w14:paraId="6DEFC40B" w14:textId="683B12C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43177">
                  <w:rPr>
                    <w:rStyle w:val="PlaceholderText"/>
                  </w:rPr>
                  <w:t>Click or tap here to enter text.</w:t>
                </w:r>
              </w:p>
            </w:tc>
          </w:sdtContent>
        </w:sdt>
      </w:tr>
      <w:tr w:rsidR="003B5B48" w:rsidRPr="002401E7" w14:paraId="6222A228" w14:textId="77777777" w:rsidTr="00A62597">
        <w:trPr>
          <w:trHeight w:val="333"/>
        </w:trPr>
        <w:tc>
          <w:tcPr>
            <w:tcW w:w="7507" w:type="dxa"/>
          </w:tcPr>
          <w:p w14:paraId="2D3C057C"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30.1.2 </w:t>
            </w:r>
            <w:r w:rsidRPr="002401E7">
              <w:rPr>
                <w:rFonts w:ascii="TH SarabunPSK" w:hAnsi="TH SarabunPSK" w:cs="TH SarabunPSK"/>
                <w:sz w:val="28"/>
              </w:rPr>
              <w:tab/>
              <w:t>Quality assurance must therefore be effective throughout the operation and maintenance of aircraft and quality auditing must ensure that control is being properly applied and achieving satisfactory results.</w:t>
            </w:r>
          </w:p>
        </w:tc>
        <w:sdt>
          <w:sdtPr>
            <w:rPr>
              <w:rFonts w:ascii="TH SarabunPSK" w:hAnsi="TH SarabunPSK" w:cs="TH SarabunPSK"/>
              <w:bCs/>
              <w:spacing w:val="-1"/>
              <w:sz w:val="28"/>
            </w:rPr>
            <w:id w:val="38871177"/>
            <w:placeholder>
              <w:docPart w:val="E8D947DE27AC4A6B98D40D73D06B6AF1"/>
            </w:placeholder>
            <w:showingPlcHdr/>
          </w:sdtPr>
          <w:sdtContent>
            <w:tc>
              <w:tcPr>
                <w:tcW w:w="4098" w:type="dxa"/>
              </w:tcPr>
              <w:p w14:paraId="72AB359E" w14:textId="3BB9C15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43177">
                  <w:rPr>
                    <w:rStyle w:val="PlaceholderText"/>
                  </w:rPr>
                  <w:t>Click or tap here to enter text.</w:t>
                </w:r>
              </w:p>
            </w:tc>
          </w:sdtContent>
        </w:sdt>
        <w:sdt>
          <w:sdtPr>
            <w:rPr>
              <w:rFonts w:ascii="TH SarabunPSK" w:hAnsi="TH SarabunPSK" w:cs="TH SarabunPSK"/>
              <w:bCs/>
              <w:spacing w:val="-1"/>
              <w:sz w:val="28"/>
            </w:rPr>
            <w:id w:val="-1894266922"/>
            <w:placeholder>
              <w:docPart w:val="879E634FA72141AEAB36ADBF9886958F"/>
            </w:placeholder>
            <w:showingPlcHdr/>
          </w:sdtPr>
          <w:sdtContent>
            <w:tc>
              <w:tcPr>
                <w:tcW w:w="2424" w:type="dxa"/>
              </w:tcPr>
              <w:p w14:paraId="2D34EADB" w14:textId="6309D1A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43177">
                  <w:rPr>
                    <w:rStyle w:val="PlaceholderText"/>
                  </w:rPr>
                  <w:t>Click or tap here to enter text.</w:t>
                </w:r>
              </w:p>
            </w:tc>
          </w:sdtContent>
        </w:sdt>
      </w:tr>
      <w:tr w:rsidR="003B5B48" w:rsidRPr="002401E7" w14:paraId="3FE9B79F" w14:textId="77777777" w:rsidTr="00A62597">
        <w:trPr>
          <w:trHeight w:val="333"/>
        </w:trPr>
        <w:tc>
          <w:tcPr>
            <w:tcW w:w="7507" w:type="dxa"/>
          </w:tcPr>
          <w:p w14:paraId="65B3C720"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30.1.3 </w:t>
            </w:r>
            <w:r w:rsidRPr="002401E7">
              <w:rPr>
                <w:rFonts w:ascii="TH SarabunPSK" w:hAnsi="TH SarabunPSK" w:cs="TH SarabunPSK"/>
                <w:sz w:val="28"/>
              </w:rPr>
              <w:tab/>
              <w:t>The operator’s quality assurance policies and systems must be described in the General Maintenance Manual together with the Quality Assurance audit programme.</w:t>
            </w:r>
          </w:p>
        </w:tc>
        <w:sdt>
          <w:sdtPr>
            <w:rPr>
              <w:rFonts w:ascii="TH SarabunPSK" w:hAnsi="TH SarabunPSK" w:cs="TH SarabunPSK"/>
              <w:bCs/>
              <w:spacing w:val="-1"/>
              <w:sz w:val="28"/>
            </w:rPr>
            <w:id w:val="-1459405064"/>
            <w:placeholder>
              <w:docPart w:val="ADC183AF499940ADBAE09B948F4DEF14"/>
            </w:placeholder>
            <w:showingPlcHdr/>
          </w:sdtPr>
          <w:sdtContent>
            <w:tc>
              <w:tcPr>
                <w:tcW w:w="4098" w:type="dxa"/>
              </w:tcPr>
              <w:p w14:paraId="3CEAF45C" w14:textId="7B945AC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43177">
                  <w:rPr>
                    <w:rStyle w:val="PlaceholderText"/>
                  </w:rPr>
                  <w:t>Click or tap here to enter text.</w:t>
                </w:r>
              </w:p>
            </w:tc>
          </w:sdtContent>
        </w:sdt>
        <w:sdt>
          <w:sdtPr>
            <w:rPr>
              <w:rFonts w:ascii="TH SarabunPSK" w:hAnsi="TH SarabunPSK" w:cs="TH SarabunPSK"/>
              <w:bCs/>
              <w:spacing w:val="-1"/>
              <w:sz w:val="28"/>
            </w:rPr>
            <w:id w:val="188571537"/>
            <w:placeholder>
              <w:docPart w:val="38FD8775EF4D4C31A852D1D68D0CDBD9"/>
            </w:placeholder>
            <w:showingPlcHdr/>
          </w:sdtPr>
          <w:sdtContent>
            <w:tc>
              <w:tcPr>
                <w:tcW w:w="2424" w:type="dxa"/>
              </w:tcPr>
              <w:p w14:paraId="1CAD502E" w14:textId="50EB92D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43177">
                  <w:rPr>
                    <w:rStyle w:val="PlaceholderText"/>
                  </w:rPr>
                  <w:t>Click or tap here to enter text.</w:t>
                </w:r>
              </w:p>
            </w:tc>
          </w:sdtContent>
        </w:sdt>
      </w:tr>
      <w:tr w:rsidR="003B5B48" w:rsidRPr="002401E7" w14:paraId="442F3BE6" w14:textId="77777777" w:rsidTr="00A62597">
        <w:trPr>
          <w:trHeight w:val="333"/>
        </w:trPr>
        <w:tc>
          <w:tcPr>
            <w:tcW w:w="7507" w:type="dxa"/>
          </w:tcPr>
          <w:p w14:paraId="04363079"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30.1.4 </w:t>
            </w:r>
            <w:r w:rsidRPr="002401E7">
              <w:rPr>
                <w:rFonts w:ascii="TH SarabunPSK" w:hAnsi="TH SarabunPSK" w:cs="TH SarabunPSK"/>
                <w:sz w:val="28"/>
              </w:rPr>
              <w:tab/>
              <w:t>The operator shall ensure that the quality department is adequately staffed by appropriately trained personnel (including recurrent training) to discharge his responsibilities.</w:t>
            </w:r>
          </w:p>
        </w:tc>
        <w:sdt>
          <w:sdtPr>
            <w:rPr>
              <w:rFonts w:ascii="TH SarabunPSK" w:hAnsi="TH SarabunPSK" w:cs="TH SarabunPSK"/>
              <w:bCs/>
              <w:spacing w:val="-1"/>
              <w:sz w:val="28"/>
            </w:rPr>
            <w:id w:val="1474103642"/>
            <w:placeholder>
              <w:docPart w:val="76090F950E0C43F7B5EE9E8F0E8B840A"/>
            </w:placeholder>
            <w:showingPlcHdr/>
          </w:sdtPr>
          <w:sdtContent>
            <w:tc>
              <w:tcPr>
                <w:tcW w:w="4098" w:type="dxa"/>
              </w:tcPr>
              <w:p w14:paraId="2DEE400A" w14:textId="0413C64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43177">
                  <w:rPr>
                    <w:rStyle w:val="PlaceholderText"/>
                  </w:rPr>
                  <w:t>Click or tap here to enter text.</w:t>
                </w:r>
              </w:p>
            </w:tc>
          </w:sdtContent>
        </w:sdt>
        <w:sdt>
          <w:sdtPr>
            <w:rPr>
              <w:rFonts w:ascii="TH SarabunPSK" w:hAnsi="TH SarabunPSK" w:cs="TH SarabunPSK"/>
              <w:bCs/>
              <w:spacing w:val="-1"/>
              <w:sz w:val="28"/>
            </w:rPr>
            <w:id w:val="-1439744370"/>
            <w:placeholder>
              <w:docPart w:val="66DCF55572704F62B25CCDD40950EA1D"/>
            </w:placeholder>
            <w:showingPlcHdr/>
          </w:sdtPr>
          <w:sdtContent>
            <w:tc>
              <w:tcPr>
                <w:tcW w:w="2424" w:type="dxa"/>
              </w:tcPr>
              <w:p w14:paraId="281B8E4F" w14:textId="0A938AE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343177">
                  <w:rPr>
                    <w:rStyle w:val="PlaceholderText"/>
                  </w:rPr>
                  <w:t>Click or tap here to enter text.</w:t>
                </w:r>
              </w:p>
            </w:tc>
          </w:sdtContent>
        </w:sdt>
      </w:tr>
      <w:tr w:rsidR="00436B13" w:rsidRPr="002401E7" w14:paraId="619EEF80" w14:textId="77777777" w:rsidTr="00A62597">
        <w:trPr>
          <w:trHeight w:val="333"/>
        </w:trPr>
        <w:tc>
          <w:tcPr>
            <w:tcW w:w="11605" w:type="dxa"/>
            <w:gridSpan w:val="2"/>
          </w:tcPr>
          <w:p w14:paraId="6319C02B" w14:textId="77777777" w:rsidR="00436B13" w:rsidRPr="00DA2C26" w:rsidRDefault="00436B13"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 xml:space="preserve">30.2 </w:t>
            </w:r>
            <w:r w:rsidRPr="002401E7">
              <w:rPr>
                <w:rFonts w:ascii="TH SarabunPSK" w:hAnsi="TH SarabunPSK" w:cs="TH SarabunPSK"/>
                <w:sz w:val="28"/>
              </w:rPr>
              <w:tab/>
              <w:t>Procedures</w:t>
            </w:r>
          </w:p>
        </w:tc>
        <w:tc>
          <w:tcPr>
            <w:tcW w:w="2424" w:type="dxa"/>
          </w:tcPr>
          <w:p w14:paraId="6DEE14C0" w14:textId="77777777" w:rsidR="00436B13" w:rsidRPr="002401E7" w:rsidRDefault="00436B13" w:rsidP="00B805DC">
            <w:pPr>
              <w:widowControl w:val="0"/>
              <w:autoSpaceDE w:val="0"/>
              <w:autoSpaceDN w:val="0"/>
              <w:adjustRightInd w:val="0"/>
              <w:spacing w:before="120" w:after="120" w:line="230" w:lineRule="exact"/>
              <w:ind w:left="851" w:right="1642" w:hanging="142"/>
              <w:jc w:val="thaiDistribute"/>
              <w:rPr>
                <w:rFonts w:ascii="TH SarabunPSK" w:hAnsi="TH SarabunPSK" w:cs="TH SarabunPSK"/>
                <w:color w:val="000000"/>
                <w:spacing w:val="-1"/>
                <w:sz w:val="28"/>
              </w:rPr>
            </w:pPr>
          </w:p>
        </w:tc>
      </w:tr>
      <w:tr w:rsidR="00436B13" w:rsidRPr="002401E7" w14:paraId="727D4991" w14:textId="77777777" w:rsidTr="00A62597">
        <w:trPr>
          <w:trHeight w:val="333"/>
        </w:trPr>
        <w:tc>
          <w:tcPr>
            <w:tcW w:w="11605" w:type="dxa"/>
            <w:gridSpan w:val="2"/>
          </w:tcPr>
          <w:p w14:paraId="2956F51E" w14:textId="77777777" w:rsidR="00436B13" w:rsidRPr="00DA2C26" w:rsidRDefault="00436B13"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 xml:space="preserve">30.2.1 </w:t>
            </w:r>
            <w:r w:rsidRPr="002401E7">
              <w:rPr>
                <w:rFonts w:ascii="TH SarabunPSK" w:hAnsi="TH SarabunPSK" w:cs="TH SarabunPSK"/>
                <w:sz w:val="28"/>
              </w:rPr>
              <w:tab/>
              <w:t>Staff assigned to quality assurance duties must be:</w:t>
            </w:r>
          </w:p>
        </w:tc>
        <w:tc>
          <w:tcPr>
            <w:tcW w:w="2424" w:type="dxa"/>
          </w:tcPr>
          <w:p w14:paraId="08063DCB" w14:textId="77777777" w:rsidR="00436B13" w:rsidRPr="002401E7" w:rsidRDefault="00436B13" w:rsidP="00B805DC">
            <w:pPr>
              <w:widowControl w:val="0"/>
              <w:autoSpaceDE w:val="0"/>
              <w:autoSpaceDN w:val="0"/>
              <w:adjustRightInd w:val="0"/>
              <w:spacing w:before="120" w:after="120" w:line="230" w:lineRule="exact"/>
              <w:ind w:left="851" w:right="1642" w:hanging="142"/>
              <w:jc w:val="thaiDistribute"/>
              <w:rPr>
                <w:rFonts w:ascii="TH SarabunPSK" w:hAnsi="TH SarabunPSK" w:cs="TH SarabunPSK"/>
                <w:color w:val="000000"/>
                <w:spacing w:val="-1"/>
                <w:sz w:val="28"/>
              </w:rPr>
            </w:pPr>
          </w:p>
        </w:tc>
      </w:tr>
      <w:tr w:rsidR="003B5B48" w:rsidRPr="002401E7" w14:paraId="739A5906" w14:textId="77777777" w:rsidTr="00A62597">
        <w:trPr>
          <w:trHeight w:val="333"/>
        </w:trPr>
        <w:tc>
          <w:tcPr>
            <w:tcW w:w="7507" w:type="dxa"/>
          </w:tcPr>
          <w:p w14:paraId="4B7C420D" w14:textId="77777777" w:rsidR="003B5B48" w:rsidRPr="002401E7" w:rsidRDefault="003B5B48" w:rsidP="003B5B48">
            <w:pPr>
              <w:pStyle w:val="ListParagraph"/>
              <w:widowControl w:val="0"/>
              <w:numPr>
                <w:ilvl w:val="0"/>
                <w:numId w:val="28"/>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cs/>
                <w:lang w:val="en-US"/>
              </w:rPr>
            </w:pPr>
            <w:r w:rsidRPr="002401E7">
              <w:rPr>
                <w:rFonts w:ascii="TH SarabunPSK" w:hAnsi="TH SarabunPSK" w:cs="TH SarabunPSK"/>
                <w:color w:val="000000"/>
                <w:spacing w:val="-4"/>
                <w:sz w:val="28"/>
                <w:lang w:val="en-US"/>
              </w:rPr>
              <w:t>sufficiently experienced in the company systems and procedures and technically knowledgeable of the aircraft being maintained so as to enable them to perform their duties satisfactorily;</w:t>
            </w:r>
          </w:p>
        </w:tc>
        <w:sdt>
          <w:sdtPr>
            <w:rPr>
              <w:rFonts w:ascii="TH SarabunPSK" w:hAnsi="TH SarabunPSK" w:cs="TH SarabunPSK"/>
              <w:bCs/>
              <w:spacing w:val="-1"/>
              <w:sz w:val="28"/>
            </w:rPr>
            <w:id w:val="-686979837"/>
            <w:placeholder>
              <w:docPart w:val="810F5FC329584955A28C047DED13C65B"/>
            </w:placeholder>
            <w:showingPlcHdr/>
          </w:sdtPr>
          <w:sdtContent>
            <w:tc>
              <w:tcPr>
                <w:tcW w:w="4098" w:type="dxa"/>
              </w:tcPr>
              <w:p w14:paraId="78FEC8A8" w14:textId="3426A5F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36BC">
                  <w:rPr>
                    <w:rStyle w:val="PlaceholderText"/>
                  </w:rPr>
                  <w:t>Click or tap here to enter text.</w:t>
                </w:r>
              </w:p>
            </w:tc>
          </w:sdtContent>
        </w:sdt>
        <w:sdt>
          <w:sdtPr>
            <w:rPr>
              <w:rFonts w:ascii="TH SarabunPSK" w:hAnsi="TH SarabunPSK" w:cs="TH SarabunPSK"/>
              <w:bCs/>
              <w:spacing w:val="-1"/>
              <w:sz w:val="28"/>
            </w:rPr>
            <w:id w:val="644709228"/>
            <w:placeholder>
              <w:docPart w:val="FE4BC066F01948199DE8D49FE3FE6A76"/>
            </w:placeholder>
            <w:showingPlcHdr/>
          </w:sdtPr>
          <w:sdtContent>
            <w:tc>
              <w:tcPr>
                <w:tcW w:w="2424" w:type="dxa"/>
              </w:tcPr>
              <w:p w14:paraId="6164D05D" w14:textId="191ACEA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36BC">
                  <w:rPr>
                    <w:rStyle w:val="PlaceholderText"/>
                  </w:rPr>
                  <w:t>Click or tap here to enter text.</w:t>
                </w:r>
              </w:p>
            </w:tc>
          </w:sdtContent>
        </w:sdt>
      </w:tr>
      <w:tr w:rsidR="003B5B48" w:rsidRPr="002401E7" w14:paraId="46ECF327" w14:textId="77777777" w:rsidTr="00A62597">
        <w:trPr>
          <w:trHeight w:val="333"/>
        </w:trPr>
        <w:tc>
          <w:tcPr>
            <w:tcW w:w="7507" w:type="dxa"/>
          </w:tcPr>
          <w:p w14:paraId="035621D6" w14:textId="77777777" w:rsidR="003B5B48" w:rsidRPr="002401E7" w:rsidRDefault="003B5B48" w:rsidP="003B5B48">
            <w:pPr>
              <w:pStyle w:val="ListParagraph"/>
              <w:widowControl w:val="0"/>
              <w:numPr>
                <w:ilvl w:val="0"/>
                <w:numId w:val="28"/>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experienced in the techniques of quality control and assurance or receive suitable training before taking up their duties;</w:t>
            </w:r>
          </w:p>
        </w:tc>
        <w:sdt>
          <w:sdtPr>
            <w:rPr>
              <w:rFonts w:ascii="TH SarabunPSK" w:hAnsi="TH SarabunPSK" w:cs="TH SarabunPSK"/>
              <w:bCs/>
              <w:spacing w:val="-1"/>
              <w:sz w:val="28"/>
            </w:rPr>
            <w:id w:val="-1461877977"/>
            <w:placeholder>
              <w:docPart w:val="5B995913E6CE45E194897B0EAEF24C24"/>
            </w:placeholder>
            <w:showingPlcHdr/>
          </w:sdtPr>
          <w:sdtContent>
            <w:tc>
              <w:tcPr>
                <w:tcW w:w="4098" w:type="dxa"/>
              </w:tcPr>
              <w:p w14:paraId="1A5CBC87" w14:textId="6B753B7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36BC">
                  <w:rPr>
                    <w:rStyle w:val="PlaceholderText"/>
                  </w:rPr>
                  <w:t>Click or tap here to enter text.</w:t>
                </w:r>
              </w:p>
            </w:tc>
          </w:sdtContent>
        </w:sdt>
        <w:sdt>
          <w:sdtPr>
            <w:rPr>
              <w:rFonts w:ascii="TH SarabunPSK" w:hAnsi="TH SarabunPSK" w:cs="TH SarabunPSK"/>
              <w:bCs/>
              <w:spacing w:val="-1"/>
              <w:sz w:val="28"/>
            </w:rPr>
            <w:id w:val="-1667241214"/>
            <w:placeholder>
              <w:docPart w:val="B5C1FEFD70C04882A6AFF55EC819A362"/>
            </w:placeholder>
            <w:showingPlcHdr/>
          </w:sdtPr>
          <w:sdtContent>
            <w:tc>
              <w:tcPr>
                <w:tcW w:w="2424" w:type="dxa"/>
              </w:tcPr>
              <w:p w14:paraId="72B939D7" w14:textId="0C1B6E6D"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E636BC">
                  <w:rPr>
                    <w:rStyle w:val="PlaceholderText"/>
                  </w:rPr>
                  <w:t>Click or tap here to enter text.</w:t>
                </w:r>
              </w:p>
            </w:tc>
          </w:sdtContent>
        </w:sdt>
      </w:tr>
      <w:tr w:rsidR="002401E7" w:rsidRPr="002401E7" w14:paraId="208A33EB" w14:textId="77777777" w:rsidTr="00A62597">
        <w:trPr>
          <w:trHeight w:val="333"/>
        </w:trPr>
        <w:tc>
          <w:tcPr>
            <w:tcW w:w="7507" w:type="dxa"/>
          </w:tcPr>
          <w:p w14:paraId="0B38F75D" w14:textId="77777777" w:rsidR="002401E7" w:rsidRDefault="002401E7" w:rsidP="00761118">
            <w:pPr>
              <w:pStyle w:val="ListParagraph"/>
              <w:widowControl w:val="0"/>
              <w:numPr>
                <w:ilvl w:val="0"/>
                <w:numId w:val="28"/>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lastRenderedPageBreak/>
              <w:t>given clearly defined terms of reference and responsibility within the organisation.</w:t>
            </w:r>
          </w:p>
          <w:p w14:paraId="2376563F" w14:textId="77777777" w:rsidR="00DA2C26" w:rsidRPr="00DA2C26" w:rsidRDefault="00DA2C26" w:rsidP="00DA2C26">
            <w:pPr>
              <w:pStyle w:val="ListParagraph"/>
              <w:widowControl w:val="0"/>
              <w:tabs>
                <w:tab w:val="left" w:pos="3675"/>
              </w:tabs>
              <w:autoSpaceDE w:val="0"/>
              <w:autoSpaceDN w:val="0"/>
              <w:adjustRightInd w:val="0"/>
              <w:spacing w:before="60" w:after="60" w:line="253" w:lineRule="exact"/>
              <w:ind w:left="1014"/>
              <w:rPr>
                <w:rFonts w:ascii="TH SarabunPSK" w:hAnsi="TH SarabunPSK" w:cs="TH SarabunPSK"/>
                <w:color w:val="000000"/>
                <w:spacing w:val="-4"/>
                <w:sz w:val="28"/>
                <w:lang w:val="en-US"/>
              </w:rPr>
            </w:pPr>
          </w:p>
          <w:p w14:paraId="0DD76FDA" w14:textId="77777777" w:rsidR="002401E7" w:rsidRPr="002401E7" w:rsidRDefault="002401E7" w:rsidP="00DA2C26">
            <w:pPr>
              <w:pStyle w:val="ListParagraph"/>
              <w:widowControl w:val="0"/>
              <w:tabs>
                <w:tab w:val="left" w:pos="3675"/>
              </w:tabs>
              <w:autoSpaceDE w:val="0"/>
              <w:autoSpaceDN w:val="0"/>
              <w:adjustRightInd w:val="0"/>
              <w:spacing w:before="60" w:after="60" w:line="253" w:lineRule="exact"/>
              <w:ind w:left="1306" w:hanging="567"/>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 xml:space="preserve">Note: </w:t>
            </w:r>
            <w:r w:rsidR="00DA2C26">
              <w:rPr>
                <w:rFonts w:ascii="TH SarabunPSK" w:hAnsi="TH SarabunPSK" w:cs="TH SarabunPSK"/>
                <w:color w:val="000000"/>
                <w:spacing w:val="-4"/>
                <w:sz w:val="28"/>
                <w:lang w:val="en-US"/>
              </w:rPr>
              <w:t xml:space="preserve"> </w:t>
            </w:r>
            <w:r w:rsidRPr="002401E7">
              <w:rPr>
                <w:rFonts w:ascii="TH SarabunPSK" w:hAnsi="TH SarabunPSK" w:cs="TH SarabunPSK"/>
                <w:color w:val="000000"/>
                <w:spacing w:val="-4"/>
                <w:sz w:val="28"/>
                <w:lang w:val="en-US"/>
              </w:rPr>
              <w:t>This is particularly important where quality assurance personnel are also expected to perform other duties in the organisation, e.g. to issue CMR or their maintenance certification.</w:t>
            </w:r>
          </w:p>
        </w:tc>
        <w:tc>
          <w:tcPr>
            <w:tcW w:w="4098" w:type="dxa"/>
          </w:tcPr>
          <w:p w14:paraId="1CEAC42E" w14:textId="77777777" w:rsidR="002401E7" w:rsidRPr="002401E7" w:rsidRDefault="002401E7" w:rsidP="00B805DC">
            <w:pPr>
              <w:widowControl w:val="0"/>
              <w:autoSpaceDE w:val="0"/>
              <w:autoSpaceDN w:val="0"/>
              <w:adjustRightInd w:val="0"/>
              <w:spacing w:before="120" w:after="120" w:line="230" w:lineRule="exact"/>
              <w:ind w:left="851" w:right="1642" w:hanging="142"/>
              <w:jc w:val="thaiDistribute"/>
              <w:rPr>
                <w:rFonts w:ascii="TH SarabunPSK" w:hAnsi="TH SarabunPSK" w:cs="TH SarabunPSK"/>
                <w:color w:val="000000"/>
                <w:spacing w:val="-1"/>
                <w:sz w:val="28"/>
              </w:rPr>
            </w:pPr>
          </w:p>
        </w:tc>
        <w:tc>
          <w:tcPr>
            <w:tcW w:w="2424" w:type="dxa"/>
          </w:tcPr>
          <w:p w14:paraId="7574E536" w14:textId="77777777" w:rsidR="002401E7" w:rsidRPr="002401E7" w:rsidRDefault="002401E7" w:rsidP="00B805DC">
            <w:pPr>
              <w:widowControl w:val="0"/>
              <w:autoSpaceDE w:val="0"/>
              <w:autoSpaceDN w:val="0"/>
              <w:adjustRightInd w:val="0"/>
              <w:spacing w:before="120" w:after="120" w:line="230" w:lineRule="exact"/>
              <w:ind w:left="851" w:right="1642" w:hanging="142"/>
              <w:jc w:val="thaiDistribute"/>
              <w:rPr>
                <w:rFonts w:ascii="TH SarabunPSK" w:hAnsi="TH SarabunPSK" w:cs="TH SarabunPSK"/>
                <w:color w:val="000000"/>
                <w:spacing w:val="-1"/>
                <w:sz w:val="28"/>
              </w:rPr>
            </w:pPr>
          </w:p>
        </w:tc>
      </w:tr>
      <w:tr w:rsidR="003B5B48" w:rsidRPr="002401E7" w14:paraId="4E8147EF" w14:textId="77777777" w:rsidTr="00A62597">
        <w:trPr>
          <w:trHeight w:val="333"/>
        </w:trPr>
        <w:tc>
          <w:tcPr>
            <w:tcW w:w="7507" w:type="dxa"/>
          </w:tcPr>
          <w:p w14:paraId="70F6760A"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30.2.2 </w:t>
            </w:r>
            <w:r w:rsidRPr="002401E7">
              <w:rPr>
                <w:rFonts w:ascii="TH SarabunPSK" w:hAnsi="TH SarabunPSK" w:cs="TH SarabunPSK"/>
                <w:sz w:val="28"/>
              </w:rPr>
              <w:tab/>
              <w:t>The department responsible for Quality Assurance must arrange for independent quality audit checks to be carried out on a planned basis. Emphasis shall be placed on the company systems employed to achieve and ensure airworthiness, their suitability and effectiveness. The scope of quality checks should follow the guidelines given at Appendix H.</w:t>
            </w:r>
          </w:p>
        </w:tc>
        <w:sdt>
          <w:sdtPr>
            <w:rPr>
              <w:rFonts w:ascii="TH SarabunPSK" w:hAnsi="TH SarabunPSK" w:cs="TH SarabunPSK"/>
              <w:bCs/>
              <w:spacing w:val="-1"/>
              <w:sz w:val="28"/>
            </w:rPr>
            <w:id w:val="860788234"/>
            <w:placeholder>
              <w:docPart w:val="A8505627848A4EF6B86D66A526703355"/>
            </w:placeholder>
            <w:showingPlcHdr/>
          </w:sdtPr>
          <w:sdtContent>
            <w:tc>
              <w:tcPr>
                <w:tcW w:w="4098" w:type="dxa"/>
              </w:tcPr>
              <w:p w14:paraId="3A1B5C43" w14:textId="257CD23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92258">
                  <w:rPr>
                    <w:rStyle w:val="PlaceholderText"/>
                  </w:rPr>
                  <w:t>Click or tap here to enter text.</w:t>
                </w:r>
              </w:p>
            </w:tc>
          </w:sdtContent>
        </w:sdt>
        <w:sdt>
          <w:sdtPr>
            <w:rPr>
              <w:rFonts w:ascii="TH SarabunPSK" w:hAnsi="TH SarabunPSK" w:cs="TH SarabunPSK"/>
              <w:bCs/>
              <w:spacing w:val="-1"/>
              <w:sz w:val="28"/>
            </w:rPr>
            <w:id w:val="-794065203"/>
            <w:placeholder>
              <w:docPart w:val="E8AF87B211874EDF909689D1EBA12F24"/>
            </w:placeholder>
            <w:showingPlcHdr/>
          </w:sdtPr>
          <w:sdtContent>
            <w:tc>
              <w:tcPr>
                <w:tcW w:w="2424" w:type="dxa"/>
              </w:tcPr>
              <w:p w14:paraId="46AF4F48" w14:textId="5E2D7F5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92258">
                  <w:rPr>
                    <w:rStyle w:val="PlaceholderText"/>
                  </w:rPr>
                  <w:t>Click or tap here to enter text.</w:t>
                </w:r>
              </w:p>
            </w:tc>
          </w:sdtContent>
        </w:sdt>
      </w:tr>
      <w:tr w:rsidR="003B5B48" w:rsidRPr="002401E7" w14:paraId="5503D4B6" w14:textId="77777777" w:rsidTr="00A62597">
        <w:trPr>
          <w:trHeight w:val="333"/>
        </w:trPr>
        <w:tc>
          <w:tcPr>
            <w:tcW w:w="7507" w:type="dxa"/>
          </w:tcPr>
          <w:p w14:paraId="50B1804D"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30.2.3 </w:t>
            </w:r>
            <w:r w:rsidRPr="002401E7">
              <w:rPr>
                <w:rFonts w:ascii="TH SarabunPSK" w:hAnsi="TH SarabunPSK" w:cs="TH SarabunPSK"/>
                <w:sz w:val="28"/>
              </w:rPr>
              <w:tab/>
              <w:t>All quality checks must be recorded and assessed and any criticisms forwarded to the person responsible for the particular facility or procedure for corrective action to be taken. There must be a feedback system for confirming to the quality assurance staff that corrective action has been taken and to ensure that persons concerned with any audit deficiency are kept aware of both the adverse report and the outcome.</w:t>
            </w:r>
          </w:p>
        </w:tc>
        <w:sdt>
          <w:sdtPr>
            <w:rPr>
              <w:rFonts w:ascii="TH SarabunPSK" w:hAnsi="TH SarabunPSK" w:cs="TH SarabunPSK"/>
              <w:bCs/>
              <w:spacing w:val="-1"/>
              <w:sz w:val="28"/>
            </w:rPr>
            <w:id w:val="154115849"/>
            <w:placeholder>
              <w:docPart w:val="768FB4CFF4CB4F20894A4D5F619287BF"/>
            </w:placeholder>
            <w:showingPlcHdr/>
          </w:sdtPr>
          <w:sdtContent>
            <w:tc>
              <w:tcPr>
                <w:tcW w:w="4098" w:type="dxa"/>
              </w:tcPr>
              <w:p w14:paraId="4493FA11" w14:textId="44BBA1A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92258">
                  <w:rPr>
                    <w:rStyle w:val="PlaceholderText"/>
                  </w:rPr>
                  <w:t>Click or tap here to enter text.</w:t>
                </w:r>
              </w:p>
            </w:tc>
          </w:sdtContent>
        </w:sdt>
        <w:sdt>
          <w:sdtPr>
            <w:rPr>
              <w:rFonts w:ascii="TH SarabunPSK" w:hAnsi="TH SarabunPSK" w:cs="TH SarabunPSK"/>
              <w:bCs/>
              <w:spacing w:val="-1"/>
              <w:sz w:val="28"/>
            </w:rPr>
            <w:id w:val="-326744722"/>
            <w:placeholder>
              <w:docPart w:val="46B242B327744A74BF98ADCA9F60CE13"/>
            </w:placeholder>
            <w:showingPlcHdr/>
          </w:sdtPr>
          <w:sdtContent>
            <w:tc>
              <w:tcPr>
                <w:tcW w:w="2424" w:type="dxa"/>
              </w:tcPr>
              <w:p w14:paraId="7BED2DD2" w14:textId="77A25CC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92258">
                  <w:rPr>
                    <w:rStyle w:val="PlaceholderText"/>
                  </w:rPr>
                  <w:t>Click or tap here to enter text.</w:t>
                </w:r>
              </w:p>
            </w:tc>
          </w:sdtContent>
        </w:sdt>
      </w:tr>
      <w:tr w:rsidR="003B5B48" w:rsidRPr="002401E7" w14:paraId="7418D5D6" w14:textId="77777777" w:rsidTr="00A62597">
        <w:trPr>
          <w:trHeight w:val="333"/>
        </w:trPr>
        <w:tc>
          <w:tcPr>
            <w:tcW w:w="7507" w:type="dxa"/>
          </w:tcPr>
          <w:p w14:paraId="0F043B0A"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 xml:space="preserve">30.2.4 </w:t>
            </w:r>
            <w:r w:rsidRPr="002401E7">
              <w:rPr>
                <w:rFonts w:ascii="TH SarabunPSK" w:hAnsi="TH SarabunPSK" w:cs="TH SarabunPSK"/>
                <w:sz w:val="28"/>
              </w:rPr>
              <w:tab/>
              <w:t>The quality audit check record shall be available for The Authority which may require.</w:t>
            </w:r>
          </w:p>
        </w:tc>
        <w:sdt>
          <w:sdtPr>
            <w:rPr>
              <w:rFonts w:ascii="TH SarabunPSK" w:hAnsi="TH SarabunPSK" w:cs="TH SarabunPSK"/>
              <w:bCs/>
              <w:spacing w:val="-1"/>
              <w:sz w:val="28"/>
            </w:rPr>
            <w:id w:val="-1957638502"/>
            <w:placeholder>
              <w:docPart w:val="154BA2CB232C40AA84B8E6BBFD3C453E"/>
            </w:placeholder>
            <w:showingPlcHdr/>
          </w:sdtPr>
          <w:sdtContent>
            <w:tc>
              <w:tcPr>
                <w:tcW w:w="4098" w:type="dxa"/>
              </w:tcPr>
              <w:p w14:paraId="305997D8" w14:textId="221DED0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92258">
                  <w:rPr>
                    <w:rStyle w:val="PlaceholderText"/>
                  </w:rPr>
                  <w:t>Click or tap here to enter text.</w:t>
                </w:r>
              </w:p>
            </w:tc>
          </w:sdtContent>
        </w:sdt>
        <w:sdt>
          <w:sdtPr>
            <w:rPr>
              <w:rFonts w:ascii="TH SarabunPSK" w:hAnsi="TH SarabunPSK" w:cs="TH SarabunPSK"/>
              <w:bCs/>
              <w:spacing w:val="-1"/>
              <w:sz w:val="28"/>
            </w:rPr>
            <w:id w:val="-1526629001"/>
            <w:placeholder>
              <w:docPart w:val="A3C781722563414CB3FE38C6C3D4B146"/>
            </w:placeholder>
            <w:showingPlcHdr/>
          </w:sdtPr>
          <w:sdtContent>
            <w:tc>
              <w:tcPr>
                <w:tcW w:w="2424" w:type="dxa"/>
              </w:tcPr>
              <w:p w14:paraId="78230F8F" w14:textId="538E149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92258">
                  <w:rPr>
                    <w:rStyle w:val="PlaceholderText"/>
                  </w:rPr>
                  <w:t>Click or tap here to enter text.</w:t>
                </w:r>
              </w:p>
            </w:tc>
          </w:sdtContent>
        </w:sdt>
      </w:tr>
    </w:tbl>
    <w:p w14:paraId="77D05A5D" w14:textId="77777777" w:rsidR="00DA2C26" w:rsidRDefault="00DA2C26"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sectPr w:rsidR="00DA2C26" w:rsidSect="00B805DC">
          <w:pgSz w:w="16840" w:h="11907" w:orient="landscape" w:code="9"/>
          <w:pgMar w:top="1440" w:right="1389"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507"/>
        <w:gridCol w:w="4098"/>
        <w:gridCol w:w="2424"/>
      </w:tblGrid>
      <w:tr w:rsidR="000F4AB1" w:rsidRPr="002401E7" w14:paraId="4A804D7B" w14:textId="77777777" w:rsidTr="00A62597">
        <w:trPr>
          <w:tblHeader/>
        </w:trPr>
        <w:tc>
          <w:tcPr>
            <w:tcW w:w="7507" w:type="dxa"/>
            <w:shd w:val="clear" w:color="auto" w:fill="1F497D" w:themeFill="text2"/>
          </w:tcPr>
          <w:p w14:paraId="0F27AA15"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lastRenderedPageBreak/>
              <w:t>CAAT</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Requirement</w:t>
            </w:r>
          </w:p>
        </w:tc>
        <w:tc>
          <w:tcPr>
            <w:tcW w:w="4098" w:type="dxa"/>
            <w:shd w:val="clear" w:color="auto" w:fill="1F497D" w:themeFill="text2"/>
          </w:tcPr>
          <w:p w14:paraId="7FB4AAB0"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 xml:space="preserve">Manual References </w:t>
            </w:r>
            <w:r w:rsidRPr="002401E7">
              <w:rPr>
                <w:rFonts w:ascii="TH SarabunPSK" w:hAnsi="TH SarabunPSK" w:cs="TH SarabunPSK"/>
                <w:b/>
                <w:color w:val="FFFFFF" w:themeColor="background1"/>
                <w:spacing w:val="-1"/>
                <w:sz w:val="32"/>
                <w:szCs w:val="32"/>
                <w:cs/>
              </w:rPr>
              <w:t xml:space="preserve">/ </w:t>
            </w:r>
            <w:r w:rsidRPr="002401E7">
              <w:rPr>
                <w:rFonts w:ascii="TH SarabunPSK" w:hAnsi="TH SarabunPSK" w:cs="TH SarabunPSK"/>
                <w:b/>
                <w:color w:val="FFFFFF" w:themeColor="background1"/>
                <w:spacing w:val="-1"/>
                <w:sz w:val="32"/>
                <w:szCs w:val="32"/>
              </w:rPr>
              <w:t>Applicant</w:t>
            </w:r>
            <w:r w:rsidRPr="002401E7">
              <w:rPr>
                <w:rFonts w:ascii="TH SarabunPSK" w:hAnsi="TH SarabunPSK" w:cs="TH SarabunPSK"/>
                <w:b/>
                <w:color w:val="FFFFFF" w:themeColor="background1"/>
                <w:spacing w:val="-1"/>
                <w:sz w:val="32"/>
                <w:szCs w:val="32"/>
                <w:cs/>
              </w:rPr>
              <w:t>’</w:t>
            </w:r>
            <w:r w:rsidRPr="002401E7">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51051194" w14:textId="77777777" w:rsidR="000F4AB1" w:rsidRPr="002401E7" w:rsidRDefault="000F4AB1" w:rsidP="00CE56C3">
            <w:pPr>
              <w:widowControl w:val="0"/>
              <w:autoSpaceDE w:val="0"/>
              <w:autoSpaceDN w:val="0"/>
              <w:adjustRightInd w:val="0"/>
              <w:spacing w:before="60" w:after="60"/>
              <w:jc w:val="center"/>
              <w:rPr>
                <w:rFonts w:ascii="TH SarabunPSK" w:hAnsi="TH SarabunPSK" w:cs="TH SarabunPSK"/>
                <w:b/>
                <w:color w:val="FFFFFF" w:themeColor="background1"/>
                <w:spacing w:val="-1"/>
                <w:sz w:val="32"/>
                <w:szCs w:val="32"/>
              </w:rPr>
            </w:pPr>
            <w:r w:rsidRPr="002401E7">
              <w:rPr>
                <w:rFonts w:ascii="TH SarabunPSK" w:hAnsi="TH SarabunPSK" w:cs="TH SarabunPSK"/>
                <w:b/>
                <w:color w:val="FFFFFF" w:themeColor="background1"/>
                <w:spacing w:val="-1"/>
                <w:sz w:val="32"/>
                <w:szCs w:val="32"/>
              </w:rPr>
              <w:t>CAAT Notes</w:t>
            </w:r>
          </w:p>
        </w:tc>
      </w:tr>
      <w:tr w:rsidR="004138EA" w:rsidRPr="002401E7" w14:paraId="454A9D46" w14:textId="77777777" w:rsidTr="00CE56C3">
        <w:trPr>
          <w:trHeight w:val="333"/>
        </w:trPr>
        <w:tc>
          <w:tcPr>
            <w:tcW w:w="14029" w:type="dxa"/>
            <w:gridSpan w:val="3"/>
            <w:shd w:val="clear" w:color="auto" w:fill="C6D9F1" w:themeFill="text2" w:themeFillTint="33"/>
          </w:tcPr>
          <w:p w14:paraId="3729450C" w14:textId="77777777" w:rsidR="004138EA" w:rsidRPr="002401E7" w:rsidRDefault="004138EA"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31</w:t>
            </w:r>
            <w:r w:rsidR="00CE56C3"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APPROVED MAINTENANCE ORGANIZATION</w:t>
            </w:r>
          </w:p>
        </w:tc>
      </w:tr>
      <w:tr w:rsidR="003B5B48" w:rsidRPr="002401E7" w14:paraId="14864EAA" w14:textId="77777777" w:rsidTr="00A62597">
        <w:trPr>
          <w:trHeight w:val="333"/>
        </w:trPr>
        <w:tc>
          <w:tcPr>
            <w:tcW w:w="7507" w:type="dxa"/>
          </w:tcPr>
          <w:p w14:paraId="5A805DF2"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eastAsiaTheme="minorHAnsi" w:hAnsi="TH SarabunPSK" w:cs="TH SarabunPSK"/>
                <w:sz w:val="28"/>
                <w:lang w:eastAsia="en-US"/>
              </w:rPr>
            </w:pPr>
            <w:r>
              <w:rPr>
                <w:rFonts w:ascii="TH SarabunPSK" w:hAnsi="TH SarabunPSK" w:cs="TH SarabunPSK"/>
                <w:sz w:val="28"/>
              </w:rPr>
              <w:tab/>
            </w:r>
            <w:r w:rsidRPr="002401E7">
              <w:rPr>
                <w:rFonts w:ascii="TH SarabunPSK" w:hAnsi="TH SarabunPSK" w:cs="TH SarabunPSK"/>
                <w:sz w:val="28"/>
              </w:rPr>
              <w:t>An approved maintenance organization shall comply with the CAAT Repair Station Certificate Requirements.</w:t>
            </w:r>
          </w:p>
        </w:tc>
        <w:sdt>
          <w:sdtPr>
            <w:rPr>
              <w:rFonts w:ascii="TH SarabunPSK" w:hAnsi="TH SarabunPSK" w:cs="TH SarabunPSK"/>
              <w:bCs/>
              <w:spacing w:val="-1"/>
              <w:sz w:val="28"/>
            </w:rPr>
            <w:id w:val="1339509724"/>
            <w:placeholder>
              <w:docPart w:val="7E1198E6FD52490D942FA7919AAB8234"/>
            </w:placeholder>
            <w:showingPlcHdr/>
          </w:sdtPr>
          <w:sdtContent>
            <w:tc>
              <w:tcPr>
                <w:tcW w:w="4098" w:type="dxa"/>
              </w:tcPr>
              <w:p w14:paraId="09A0ECC0" w14:textId="3634E64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044A89">
                  <w:rPr>
                    <w:rStyle w:val="PlaceholderText"/>
                  </w:rPr>
                  <w:t>Click or tap here to enter text.</w:t>
                </w:r>
              </w:p>
            </w:tc>
          </w:sdtContent>
        </w:sdt>
        <w:sdt>
          <w:sdtPr>
            <w:rPr>
              <w:rFonts w:ascii="TH SarabunPSK" w:hAnsi="TH SarabunPSK" w:cs="TH SarabunPSK"/>
              <w:bCs/>
              <w:spacing w:val="-1"/>
              <w:sz w:val="28"/>
            </w:rPr>
            <w:id w:val="550120599"/>
            <w:placeholder>
              <w:docPart w:val="85C859ACA3C34DB687D4D8EBBF5435D8"/>
            </w:placeholder>
            <w:showingPlcHdr/>
          </w:sdtPr>
          <w:sdtContent>
            <w:tc>
              <w:tcPr>
                <w:tcW w:w="2424" w:type="dxa"/>
              </w:tcPr>
              <w:p w14:paraId="7DA74170" w14:textId="7864600C"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044A89">
                  <w:rPr>
                    <w:rStyle w:val="PlaceholderText"/>
                  </w:rPr>
                  <w:t>Click or tap here to enter text.</w:t>
                </w:r>
              </w:p>
            </w:tc>
          </w:sdtContent>
        </w:sdt>
      </w:tr>
      <w:tr w:rsidR="004138EA" w:rsidRPr="002401E7" w14:paraId="1C6E86A8" w14:textId="77777777" w:rsidTr="00CE56C3">
        <w:trPr>
          <w:trHeight w:val="333"/>
        </w:trPr>
        <w:tc>
          <w:tcPr>
            <w:tcW w:w="14029" w:type="dxa"/>
            <w:gridSpan w:val="3"/>
            <w:shd w:val="clear" w:color="auto" w:fill="C6D9F1" w:themeFill="text2" w:themeFillTint="33"/>
          </w:tcPr>
          <w:p w14:paraId="7F8495AA" w14:textId="77777777" w:rsidR="004138EA" w:rsidRPr="002401E7" w:rsidRDefault="004138EA" w:rsidP="00CE56C3">
            <w:pPr>
              <w:widowControl w:val="0"/>
              <w:autoSpaceDE w:val="0"/>
              <w:autoSpaceDN w:val="0"/>
              <w:adjustRightInd w:val="0"/>
              <w:spacing w:before="60" w:after="60" w:line="230" w:lineRule="exact"/>
              <w:ind w:left="522" w:right="1642" w:hanging="450"/>
              <w:jc w:val="thaiDistribute"/>
              <w:rPr>
                <w:rFonts w:ascii="TH SarabunPSK" w:hAnsi="TH SarabunPSK" w:cs="TH SarabunPSK"/>
                <w:b/>
                <w:bCs/>
                <w:spacing w:val="-1"/>
                <w:sz w:val="28"/>
              </w:rPr>
            </w:pPr>
            <w:r w:rsidRPr="002401E7">
              <w:rPr>
                <w:rFonts w:ascii="TH SarabunPSK" w:hAnsi="TH SarabunPSK" w:cs="TH SarabunPSK"/>
                <w:b/>
                <w:bCs/>
                <w:color w:val="000000"/>
                <w:spacing w:val="-2"/>
                <w:sz w:val="28"/>
              </w:rPr>
              <w:t>32</w:t>
            </w:r>
            <w:r w:rsidR="00CE56C3" w:rsidRPr="002401E7">
              <w:rPr>
                <w:rFonts w:ascii="TH SarabunPSK" w:hAnsi="TH SarabunPSK" w:cs="TH SarabunPSK"/>
                <w:b/>
                <w:bCs/>
                <w:color w:val="000000"/>
                <w:spacing w:val="-2"/>
                <w:sz w:val="28"/>
                <w:cs/>
              </w:rPr>
              <w:tab/>
            </w:r>
            <w:r w:rsidRPr="002401E7">
              <w:rPr>
                <w:rFonts w:ascii="TH SarabunPSK" w:hAnsi="TH SarabunPSK" w:cs="TH SarabunPSK"/>
                <w:b/>
                <w:bCs/>
                <w:color w:val="000000"/>
                <w:spacing w:val="-2"/>
                <w:sz w:val="28"/>
              </w:rPr>
              <w:t>REQUIREMENTS FOR THE MAINTENANCE OF APPROVAL</w:t>
            </w:r>
          </w:p>
        </w:tc>
      </w:tr>
      <w:tr w:rsidR="003B5B48" w:rsidRPr="002401E7" w14:paraId="3C75CE8A" w14:textId="77777777" w:rsidTr="00A62597">
        <w:trPr>
          <w:trHeight w:val="333"/>
        </w:trPr>
        <w:tc>
          <w:tcPr>
            <w:tcW w:w="7507" w:type="dxa"/>
          </w:tcPr>
          <w:p w14:paraId="5730A416"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32.1 </w:t>
            </w:r>
            <w:r w:rsidRPr="002401E7">
              <w:rPr>
                <w:rFonts w:ascii="TH SarabunPSK" w:hAnsi="TH SarabunPSK" w:cs="TH SarabunPSK"/>
                <w:sz w:val="28"/>
              </w:rPr>
              <w:tab/>
              <w:t>The operator shall continue to meet the standard necessary to undertake the work for which it is approved and all activities carried out under the approval granted shall be conducted to the satisfaction of the Authority.</w:t>
            </w:r>
          </w:p>
        </w:tc>
        <w:sdt>
          <w:sdtPr>
            <w:rPr>
              <w:rFonts w:ascii="TH SarabunPSK" w:hAnsi="TH SarabunPSK" w:cs="TH SarabunPSK"/>
              <w:bCs/>
              <w:spacing w:val="-1"/>
              <w:sz w:val="28"/>
            </w:rPr>
            <w:id w:val="1103612074"/>
            <w:placeholder>
              <w:docPart w:val="5BA754D4820C4854B9139322E62A6E29"/>
            </w:placeholder>
            <w:showingPlcHdr/>
          </w:sdtPr>
          <w:sdtContent>
            <w:tc>
              <w:tcPr>
                <w:tcW w:w="4098" w:type="dxa"/>
              </w:tcPr>
              <w:p w14:paraId="0013BDA8" w14:textId="591443D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sdt>
          <w:sdtPr>
            <w:rPr>
              <w:rFonts w:ascii="TH SarabunPSK" w:hAnsi="TH SarabunPSK" w:cs="TH SarabunPSK"/>
              <w:bCs/>
              <w:spacing w:val="-1"/>
              <w:sz w:val="28"/>
            </w:rPr>
            <w:id w:val="-1739237762"/>
            <w:placeholder>
              <w:docPart w:val="5DF41D647D534C0BAF40E95B18F326A5"/>
            </w:placeholder>
            <w:showingPlcHdr/>
          </w:sdtPr>
          <w:sdtContent>
            <w:tc>
              <w:tcPr>
                <w:tcW w:w="2424" w:type="dxa"/>
              </w:tcPr>
              <w:p w14:paraId="105F8B75" w14:textId="3ABDE887"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tr>
      <w:tr w:rsidR="003B5B48" w:rsidRPr="002401E7" w14:paraId="5F0B0467" w14:textId="77777777" w:rsidTr="00A62597">
        <w:trPr>
          <w:trHeight w:val="333"/>
        </w:trPr>
        <w:tc>
          <w:tcPr>
            <w:tcW w:w="7507" w:type="dxa"/>
          </w:tcPr>
          <w:p w14:paraId="0E814CC3"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32.2 </w:t>
            </w:r>
            <w:r w:rsidRPr="002401E7">
              <w:rPr>
                <w:rFonts w:ascii="TH SarabunPSK" w:hAnsi="TH SarabunPSK" w:cs="TH SarabunPSK"/>
                <w:sz w:val="28"/>
              </w:rPr>
              <w:tab/>
              <w:t>The operator shall be responsible for compliance with CAAT Requirements, associated procedures, and other requirements as may be prescribed by the Authority from time to time.</w:t>
            </w:r>
          </w:p>
        </w:tc>
        <w:sdt>
          <w:sdtPr>
            <w:rPr>
              <w:rFonts w:ascii="TH SarabunPSK" w:hAnsi="TH SarabunPSK" w:cs="TH SarabunPSK"/>
              <w:bCs/>
              <w:spacing w:val="-1"/>
              <w:sz w:val="28"/>
            </w:rPr>
            <w:id w:val="891149810"/>
            <w:placeholder>
              <w:docPart w:val="191A336E87434200B8CD74C2E42BC010"/>
            </w:placeholder>
            <w:showingPlcHdr/>
          </w:sdtPr>
          <w:sdtContent>
            <w:tc>
              <w:tcPr>
                <w:tcW w:w="4098" w:type="dxa"/>
              </w:tcPr>
              <w:p w14:paraId="116A80D3" w14:textId="7679025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sdt>
          <w:sdtPr>
            <w:rPr>
              <w:rFonts w:ascii="TH SarabunPSK" w:hAnsi="TH SarabunPSK" w:cs="TH SarabunPSK"/>
              <w:bCs/>
              <w:spacing w:val="-1"/>
              <w:sz w:val="28"/>
            </w:rPr>
            <w:id w:val="-699699882"/>
            <w:placeholder>
              <w:docPart w:val="698C73DD29774F4BB24E175BCC8CA652"/>
            </w:placeholder>
            <w:showingPlcHdr/>
          </w:sdtPr>
          <w:sdtContent>
            <w:tc>
              <w:tcPr>
                <w:tcW w:w="2424" w:type="dxa"/>
              </w:tcPr>
              <w:p w14:paraId="3DDCEA08" w14:textId="6DAF62A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tr>
      <w:tr w:rsidR="003B5B48" w:rsidRPr="002401E7" w14:paraId="37F618B6" w14:textId="77777777" w:rsidTr="00A62597">
        <w:trPr>
          <w:trHeight w:val="333"/>
        </w:trPr>
        <w:tc>
          <w:tcPr>
            <w:tcW w:w="7507" w:type="dxa"/>
          </w:tcPr>
          <w:p w14:paraId="44B4D8E8"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32.3 </w:t>
            </w:r>
            <w:r w:rsidRPr="002401E7">
              <w:rPr>
                <w:rFonts w:ascii="TH SarabunPSK" w:hAnsi="TH SarabunPSK" w:cs="TH SarabunPSK"/>
                <w:sz w:val="28"/>
              </w:rPr>
              <w:tab/>
              <w:t>The operator shall consult the Authority if any difficulty arises in the interpretation of CAAT Requirements, associated procedures, or on any airworthiness matter which involves new problems or techniques.</w:t>
            </w:r>
          </w:p>
        </w:tc>
        <w:sdt>
          <w:sdtPr>
            <w:rPr>
              <w:rFonts w:ascii="TH SarabunPSK" w:hAnsi="TH SarabunPSK" w:cs="TH SarabunPSK"/>
              <w:bCs/>
              <w:spacing w:val="-1"/>
              <w:sz w:val="28"/>
            </w:rPr>
            <w:id w:val="-606736213"/>
            <w:placeholder>
              <w:docPart w:val="A615A746CF7049E8BEDED7B8498EC249"/>
            </w:placeholder>
            <w:showingPlcHdr/>
          </w:sdtPr>
          <w:sdtContent>
            <w:tc>
              <w:tcPr>
                <w:tcW w:w="4098" w:type="dxa"/>
              </w:tcPr>
              <w:p w14:paraId="68F20EED" w14:textId="1C833160"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sdt>
          <w:sdtPr>
            <w:rPr>
              <w:rFonts w:ascii="TH SarabunPSK" w:hAnsi="TH SarabunPSK" w:cs="TH SarabunPSK"/>
              <w:bCs/>
              <w:spacing w:val="-1"/>
              <w:sz w:val="28"/>
            </w:rPr>
            <w:id w:val="1930224017"/>
            <w:placeholder>
              <w:docPart w:val="C6C8E600B59143388896CC3F1FD42A9F"/>
            </w:placeholder>
            <w:showingPlcHdr/>
          </w:sdtPr>
          <w:sdtContent>
            <w:tc>
              <w:tcPr>
                <w:tcW w:w="2424" w:type="dxa"/>
              </w:tcPr>
              <w:p w14:paraId="2933815A" w14:textId="71475DF6"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tr>
      <w:tr w:rsidR="003B5B48" w:rsidRPr="002401E7" w14:paraId="27C63264" w14:textId="77777777" w:rsidTr="00A62597">
        <w:trPr>
          <w:trHeight w:val="333"/>
        </w:trPr>
        <w:tc>
          <w:tcPr>
            <w:tcW w:w="7507" w:type="dxa"/>
          </w:tcPr>
          <w:p w14:paraId="771ECEBD" w14:textId="77777777" w:rsidR="003B5B48" w:rsidRPr="00DA2C26"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cs/>
              </w:rPr>
            </w:pPr>
            <w:r w:rsidRPr="002401E7">
              <w:rPr>
                <w:rFonts w:ascii="TH SarabunPSK" w:hAnsi="TH SarabunPSK" w:cs="TH SarabunPSK"/>
                <w:sz w:val="28"/>
              </w:rPr>
              <w:t xml:space="preserve">32.4 </w:t>
            </w:r>
            <w:r w:rsidRPr="002401E7">
              <w:rPr>
                <w:rFonts w:ascii="TH SarabunPSK" w:hAnsi="TH SarabunPSK" w:cs="TH SarabunPSK"/>
                <w:sz w:val="28"/>
              </w:rPr>
              <w:tab/>
              <w:t>The General Maintenance Manual shall be reviewed periodically by the operator and any necessary amendments submitted in duplicate to the Authority for approval.</w:t>
            </w:r>
          </w:p>
        </w:tc>
        <w:sdt>
          <w:sdtPr>
            <w:rPr>
              <w:rFonts w:ascii="TH SarabunPSK" w:hAnsi="TH SarabunPSK" w:cs="TH SarabunPSK"/>
              <w:bCs/>
              <w:spacing w:val="-1"/>
              <w:sz w:val="28"/>
            </w:rPr>
            <w:id w:val="-1468206182"/>
            <w:placeholder>
              <w:docPart w:val="C44D70D1E42C489CA711E4D430F330D6"/>
            </w:placeholder>
            <w:showingPlcHdr/>
          </w:sdtPr>
          <w:sdtContent>
            <w:tc>
              <w:tcPr>
                <w:tcW w:w="4098" w:type="dxa"/>
              </w:tcPr>
              <w:p w14:paraId="73EE1394" w14:textId="64B18F9B"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sdt>
          <w:sdtPr>
            <w:rPr>
              <w:rFonts w:ascii="TH SarabunPSK" w:hAnsi="TH SarabunPSK" w:cs="TH SarabunPSK"/>
              <w:bCs/>
              <w:spacing w:val="-1"/>
              <w:sz w:val="28"/>
            </w:rPr>
            <w:id w:val="-602106956"/>
            <w:placeholder>
              <w:docPart w:val="D9C33AACBEE741BEA77A759F85119D19"/>
            </w:placeholder>
            <w:showingPlcHdr/>
          </w:sdtPr>
          <w:sdtContent>
            <w:tc>
              <w:tcPr>
                <w:tcW w:w="2424" w:type="dxa"/>
              </w:tcPr>
              <w:p w14:paraId="0F721CC4" w14:textId="61A9BFA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tr>
      <w:tr w:rsidR="003B5B48" w:rsidRPr="002401E7" w14:paraId="1A1E642F" w14:textId="77777777" w:rsidTr="00A62597">
        <w:trPr>
          <w:trHeight w:val="333"/>
        </w:trPr>
        <w:tc>
          <w:tcPr>
            <w:tcW w:w="7507" w:type="dxa"/>
          </w:tcPr>
          <w:p w14:paraId="79880017"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 xml:space="preserve">32.5 </w:t>
            </w:r>
            <w:r w:rsidRPr="002401E7">
              <w:rPr>
                <w:rFonts w:ascii="TH SarabunPSK" w:hAnsi="TH SarabunPSK" w:cs="TH SarabunPSK"/>
                <w:sz w:val="28"/>
              </w:rPr>
              <w:tab/>
              <w:t>The operator shall report to the Authority in writing as soon as possible of any accident or incident occurring in the approved facility.</w:t>
            </w:r>
          </w:p>
        </w:tc>
        <w:sdt>
          <w:sdtPr>
            <w:rPr>
              <w:rFonts w:ascii="TH SarabunPSK" w:hAnsi="TH SarabunPSK" w:cs="TH SarabunPSK"/>
              <w:bCs/>
              <w:spacing w:val="-1"/>
              <w:sz w:val="28"/>
            </w:rPr>
            <w:id w:val="-1478292925"/>
            <w:placeholder>
              <w:docPart w:val="A8013FEF6C534394B4D26B4A931885F5"/>
            </w:placeholder>
            <w:showingPlcHdr/>
          </w:sdtPr>
          <w:sdtContent>
            <w:tc>
              <w:tcPr>
                <w:tcW w:w="4098" w:type="dxa"/>
              </w:tcPr>
              <w:p w14:paraId="7178636B" w14:textId="7792F3B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sdt>
          <w:sdtPr>
            <w:rPr>
              <w:rFonts w:ascii="TH SarabunPSK" w:hAnsi="TH SarabunPSK" w:cs="TH SarabunPSK"/>
              <w:bCs/>
              <w:spacing w:val="-1"/>
              <w:sz w:val="28"/>
            </w:rPr>
            <w:id w:val="210540691"/>
            <w:placeholder>
              <w:docPart w:val="5E5F1BBDE2AE4051BE268A3A7C466141"/>
            </w:placeholder>
            <w:showingPlcHdr/>
          </w:sdtPr>
          <w:sdtContent>
            <w:tc>
              <w:tcPr>
                <w:tcW w:w="2424" w:type="dxa"/>
              </w:tcPr>
              <w:p w14:paraId="328B03D2" w14:textId="5224BE5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9D2AE6">
                  <w:rPr>
                    <w:rStyle w:val="PlaceholderText"/>
                  </w:rPr>
                  <w:t>Click or tap here to enter text.</w:t>
                </w:r>
              </w:p>
            </w:tc>
          </w:sdtContent>
        </w:sdt>
      </w:tr>
      <w:tr w:rsidR="004138EA" w:rsidRPr="002401E7" w14:paraId="71CA27FF" w14:textId="77777777" w:rsidTr="00D70AF1">
        <w:trPr>
          <w:trHeight w:val="333"/>
        </w:trPr>
        <w:tc>
          <w:tcPr>
            <w:tcW w:w="14029" w:type="dxa"/>
            <w:gridSpan w:val="3"/>
          </w:tcPr>
          <w:p w14:paraId="1AF63133" w14:textId="77777777" w:rsidR="004138EA" w:rsidRPr="002401E7" w:rsidRDefault="004138EA" w:rsidP="00DA2C26">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pacing w:val="-1"/>
                <w:sz w:val="28"/>
              </w:rPr>
            </w:pPr>
            <w:r w:rsidRPr="002401E7">
              <w:rPr>
                <w:rStyle w:val="22222Char"/>
                <w:rFonts w:ascii="TH SarabunPSK" w:hAnsi="TH SarabunPSK" w:cs="TH SarabunPSK"/>
                <w:sz w:val="28"/>
                <w:szCs w:val="28"/>
              </w:rPr>
              <w:t xml:space="preserve">32.6 </w:t>
            </w:r>
            <w:r w:rsidRPr="002401E7">
              <w:rPr>
                <w:rStyle w:val="22222Char"/>
                <w:rFonts w:ascii="TH SarabunPSK" w:hAnsi="TH SarabunPSK" w:cs="TH SarabunPSK"/>
                <w:sz w:val="28"/>
                <w:szCs w:val="28"/>
              </w:rPr>
              <w:tab/>
            </w:r>
            <w:r w:rsidRPr="00DA2C26">
              <w:rPr>
                <w:rFonts w:ascii="TH SarabunPSK" w:hAnsi="TH SarabunPSK" w:cs="TH SarabunPSK"/>
                <w:sz w:val="28"/>
              </w:rPr>
              <w:t>The operator shall permit access by Authorised Officers to any of its facilities and shall arrange similar access to foreign organisations undertaking work on its behalf for the purpose of:</w:t>
            </w:r>
          </w:p>
        </w:tc>
      </w:tr>
      <w:tr w:rsidR="003B5B48" w:rsidRPr="002401E7" w14:paraId="799145EC" w14:textId="77777777" w:rsidTr="00A62597">
        <w:trPr>
          <w:trHeight w:val="333"/>
        </w:trPr>
        <w:tc>
          <w:tcPr>
            <w:tcW w:w="7507" w:type="dxa"/>
          </w:tcPr>
          <w:p w14:paraId="736D63DC" w14:textId="77777777" w:rsidR="003B5B48" w:rsidRPr="002401E7" w:rsidRDefault="003B5B48" w:rsidP="003B5B48">
            <w:pPr>
              <w:pStyle w:val="ListParagraph"/>
              <w:widowControl w:val="0"/>
              <w:numPr>
                <w:ilvl w:val="0"/>
                <w:numId w:val="2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ssessing whether the operator and his maintenance contractors continue to comply with the conditions of its approval and whether the activities to which the approval relates are carried out to a satisfactory standard.</w:t>
            </w:r>
          </w:p>
        </w:tc>
        <w:sdt>
          <w:sdtPr>
            <w:rPr>
              <w:rFonts w:ascii="TH SarabunPSK" w:hAnsi="TH SarabunPSK" w:cs="TH SarabunPSK"/>
              <w:bCs/>
              <w:spacing w:val="-1"/>
              <w:sz w:val="28"/>
            </w:rPr>
            <w:id w:val="-776944913"/>
            <w:placeholder>
              <w:docPart w:val="FAB4F5C5C23C45E4889C8722FA87F0F5"/>
            </w:placeholder>
            <w:showingPlcHdr/>
          </w:sdtPr>
          <w:sdtContent>
            <w:tc>
              <w:tcPr>
                <w:tcW w:w="4098" w:type="dxa"/>
              </w:tcPr>
              <w:p w14:paraId="469CE36F" w14:textId="7211C572"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A1057">
                  <w:rPr>
                    <w:rStyle w:val="PlaceholderText"/>
                  </w:rPr>
                  <w:t>Click or tap here to enter text.</w:t>
                </w:r>
              </w:p>
            </w:tc>
          </w:sdtContent>
        </w:sdt>
        <w:sdt>
          <w:sdtPr>
            <w:rPr>
              <w:rFonts w:ascii="TH SarabunPSK" w:hAnsi="TH SarabunPSK" w:cs="TH SarabunPSK"/>
              <w:bCs/>
              <w:spacing w:val="-1"/>
              <w:sz w:val="28"/>
            </w:rPr>
            <w:id w:val="1012735222"/>
            <w:placeholder>
              <w:docPart w:val="6EE0119F6D4C4C9FA4AD33E0E33CA258"/>
            </w:placeholder>
            <w:showingPlcHdr/>
          </w:sdtPr>
          <w:sdtContent>
            <w:tc>
              <w:tcPr>
                <w:tcW w:w="2424" w:type="dxa"/>
              </w:tcPr>
              <w:p w14:paraId="0BCE048D" w14:textId="25C2910F"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A1057">
                  <w:rPr>
                    <w:rStyle w:val="PlaceholderText"/>
                  </w:rPr>
                  <w:t>Click or tap here to enter text.</w:t>
                </w:r>
              </w:p>
            </w:tc>
          </w:sdtContent>
        </w:sdt>
      </w:tr>
      <w:tr w:rsidR="003B5B48" w:rsidRPr="002401E7" w14:paraId="0517F714" w14:textId="77777777" w:rsidTr="00A62597">
        <w:trPr>
          <w:trHeight w:val="333"/>
        </w:trPr>
        <w:tc>
          <w:tcPr>
            <w:tcW w:w="7507" w:type="dxa"/>
          </w:tcPr>
          <w:p w14:paraId="5534717C" w14:textId="77777777" w:rsidR="003B5B48" w:rsidRPr="002401E7" w:rsidRDefault="003B5B48" w:rsidP="003B5B48">
            <w:pPr>
              <w:pStyle w:val="ListParagraph"/>
              <w:widowControl w:val="0"/>
              <w:numPr>
                <w:ilvl w:val="0"/>
                <w:numId w:val="2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lastRenderedPageBreak/>
              <w:t>Assessing whether a foreign organisation has adequate facilities, staff premises and equipment, the quality of work is satisfactory and coordination, planning and control of all work complies with these requirements.</w:t>
            </w:r>
          </w:p>
        </w:tc>
        <w:sdt>
          <w:sdtPr>
            <w:rPr>
              <w:rFonts w:ascii="TH SarabunPSK" w:hAnsi="TH SarabunPSK" w:cs="TH SarabunPSK"/>
              <w:bCs/>
              <w:spacing w:val="-1"/>
              <w:sz w:val="28"/>
            </w:rPr>
            <w:id w:val="352841314"/>
            <w:placeholder>
              <w:docPart w:val="B2E1507C91464A38950596ACBA76F4BA"/>
            </w:placeholder>
            <w:showingPlcHdr/>
          </w:sdtPr>
          <w:sdtContent>
            <w:tc>
              <w:tcPr>
                <w:tcW w:w="4098" w:type="dxa"/>
              </w:tcPr>
              <w:p w14:paraId="57F27A89" w14:textId="42EBE8C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A1057">
                  <w:rPr>
                    <w:rStyle w:val="PlaceholderText"/>
                  </w:rPr>
                  <w:t>Click or tap here to enter text.</w:t>
                </w:r>
              </w:p>
            </w:tc>
          </w:sdtContent>
        </w:sdt>
        <w:sdt>
          <w:sdtPr>
            <w:rPr>
              <w:rFonts w:ascii="TH SarabunPSK" w:hAnsi="TH SarabunPSK" w:cs="TH SarabunPSK"/>
              <w:bCs/>
              <w:spacing w:val="-1"/>
              <w:sz w:val="28"/>
            </w:rPr>
            <w:id w:val="1302500433"/>
            <w:placeholder>
              <w:docPart w:val="5F5106A48B9A44DAAECF81737A3A69E3"/>
            </w:placeholder>
            <w:showingPlcHdr/>
          </w:sdtPr>
          <w:sdtContent>
            <w:tc>
              <w:tcPr>
                <w:tcW w:w="2424" w:type="dxa"/>
              </w:tcPr>
              <w:p w14:paraId="0C53C778" w14:textId="22CFA15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1A1057">
                  <w:rPr>
                    <w:rStyle w:val="PlaceholderText"/>
                  </w:rPr>
                  <w:t>Click or tap here to enter text.</w:t>
                </w:r>
              </w:p>
            </w:tc>
          </w:sdtContent>
        </w:sdt>
      </w:tr>
      <w:tr w:rsidR="003B5B48" w:rsidRPr="002401E7" w14:paraId="60A30EA2" w14:textId="77777777" w:rsidTr="00A62597">
        <w:trPr>
          <w:trHeight w:val="333"/>
        </w:trPr>
        <w:tc>
          <w:tcPr>
            <w:tcW w:w="7507" w:type="dxa"/>
          </w:tcPr>
          <w:p w14:paraId="036E5B63" w14:textId="77777777" w:rsidR="003B5B48" w:rsidRPr="002401E7" w:rsidRDefault="003B5B48" w:rsidP="003B5B48">
            <w:pPr>
              <w:pStyle w:val="ListParagraph"/>
              <w:widowControl w:val="0"/>
              <w:numPr>
                <w:ilvl w:val="0"/>
                <w:numId w:val="2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Assessing whether the policies and procedures stated in the General Maintenance Manual are being observed.</w:t>
            </w:r>
          </w:p>
        </w:tc>
        <w:sdt>
          <w:sdtPr>
            <w:rPr>
              <w:rFonts w:ascii="TH SarabunPSK" w:hAnsi="TH SarabunPSK" w:cs="TH SarabunPSK"/>
              <w:bCs/>
              <w:spacing w:val="-1"/>
              <w:sz w:val="28"/>
            </w:rPr>
            <w:id w:val="-734776937"/>
            <w:placeholder>
              <w:docPart w:val="C225B4E0753C442C9BB447D4C7EA7ED1"/>
            </w:placeholder>
            <w:showingPlcHdr/>
          </w:sdtPr>
          <w:sdtContent>
            <w:tc>
              <w:tcPr>
                <w:tcW w:w="4098" w:type="dxa"/>
              </w:tcPr>
              <w:p w14:paraId="3BB4A361" w14:textId="740243E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sdt>
          <w:sdtPr>
            <w:rPr>
              <w:rFonts w:ascii="TH SarabunPSK" w:hAnsi="TH SarabunPSK" w:cs="TH SarabunPSK"/>
              <w:bCs/>
              <w:spacing w:val="-1"/>
              <w:sz w:val="28"/>
            </w:rPr>
            <w:id w:val="2127422782"/>
            <w:placeholder>
              <w:docPart w:val="BD231D82282F4CE19F875A0B084F8CAB"/>
            </w:placeholder>
            <w:showingPlcHdr/>
          </w:sdtPr>
          <w:sdtContent>
            <w:tc>
              <w:tcPr>
                <w:tcW w:w="2424" w:type="dxa"/>
              </w:tcPr>
              <w:p w14:paraId="1BECA5D8" w14:textId="7AAFC045"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tr>
      <w:tr w:rsidR="003B5B48" w:rsidRPr="002401E7" w14:paraId="2CDC51D5" w14:textId="77777777" w:rsidTr="00A62597">
        <w:trPr>
          <w:trHeight w:val="333"/>
        </w:trPr>
        <w:tc>
          <w:tcPr>
            <w:tcW w:w="7507" w:type="dxa"/>
          </w:tcPr>
          <w:p w14:paraId="6A753B69" w14:textId="77777777" w:rsidR="003B5B48" w:rsidRPr="002401E7" w:rsidRDefault="003B5B48" w:rsidP="003B5B48">
            <w:pPr>
              <w:pStyle w:val="ListParagraph"/>
              <w:widowControl w:val="0"/>
              <w:numPr>
                <w:ilvl w:val="0"/>
                <w:numId w:val="2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Inspection of aircraft, components, equipment or any work in progress to assess the competence or diligence of engineering staff.</w:t>
            </w:r>
          </w:p>
        </w:tc>
        <w:sdt>
          <w:sdtPr>
            <w:rPr>
              <w:rFonts w:ascii="TH SarabunPSK" w:hAnsi="TH SarabunPSK" w:cs="TH SarabunPSK"/>
              <w:bCs/>
              <w:spacing w:val="-1"/>
              <w:sz w:val="28"/>
            </w:rPr>
            <w:id w:val="-583228110"/>
            <w:placeholder>
              <w:docPart w:val="62ABCDEB808C4DFBB0E7E5BBC9D9E80F"/>
            </w:placeholder>
            <w:showingPlcHdr/>
          </w:sdtPr>
          <w:sdtContent>
            <w:tc>
              <w:tcPr>
                <w:tcW w:w="4098" w:type="dxa"/>
              </w:tcPr>
              <w:p w14:paraId="2E750DD4" w14:textId="5FCDF64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sdt>
          <w:sdtPr>
            <w:rPr>
              <w:rFonts w:ascii="TH SarabunPSK" w:hAnsi="TH SarabunPSK" w:cs="TH SarabunPSK"/>
              <w:bCs/>
              <w:spacing w:val="-1"/>
              <w:sz w:val="28"/>
            </w:rPr>
            <w:id w:val="-424346304"/>
            <w:placeholder>
              <w:docPart w:val="B311C4D4AB334A908F076FE86DEF530B"/>
            </w:placeholder>
            <w:showingPlcHdr/>
          </w:sdtPr>
          <w:sdtContent>
            <w:tc>
              <w:tcPr>
                <w:tcW w:w="2424" w:type="dxa"/>
              </w:tcPr>
              <w:p w14:paraId="5BA039F5" w14:textId="72EA529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tr>
      <w:tr w:rsidR="003B5B48" w:rsidRPr="002401E7" w14:paraId="6BC9D714" w14:textId="77777777" w:rsidTr="00A62597">
        <w:trPr>
          <w:trHeight w:val="333"/>
        </w:trPr>
        <w:tc>
          <w:tcPr>
            <w:tcW w:w="7507" w:type="dxa"/>
          </w:tcPr>
          <w:p w14:paraId="1B3C2C73" w14:textId="77777777" w:rsidR="003B5B48" w:rsidRPr="002401E7" w:rsidRDefault="003B5B48" w:rsidP="003B5B48">
            <w:pPr>
              <w:pStyle w:val="ListParagraph"/>
              <w:widowControl w:val="0"/>
              <w:numPr>
                <w:ilvl w:val="0"/>
                <w:numId w:val="2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Witnessing tests or inspections in any way associated with establishing the airworthiness of an aircraft, engine or any part thereof.</w:t>
            </w:r>
          </w:p>
        </w:tc>
        <w:sdt>
          <w:sdtPr>
            <w:rPr>
              <w:rFonts w:ascii="TH SarabunPSK" w:hAnsi="TH SarabunPSK" w:cs="TH SarabunPSK"/>
              <w:bCs/>
              <w:spacing w:val="-1"/>
              <w:sz w:val="28"/>
            </w:rPr>
            <w:id w:val="988985338"/>
            <w:placeholder>
              <w:docPart w:val="95B63D0E8DA143AF93B93C464B86797B"/>
            </w:placeholder>
            <w:showingPlcHdr/>
          </w:sdtPr>
          <w:sdtContent>
            <w:tc>
              <w:tcPr>
                <w:tcW w:w="4098" w:type="dxa"/>
              </w:tcPr>
              <w:p w14:paraId="6E8209F9" w14:textId="306B682A"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sdt>
          <w:sdtPr>
            <w:rPr>
              <w:rFonts w:ascii="TH SarabunPSK" w:hAnsi="TH SarabunPSK" w:cs="TH SarabunPSK"/>
              <w:bCs/>
              <w:spacing w:val="-1"/>
              <w:sz w:val="28"/>
            </w:rPr>
            <w:id w:val="-1474357168"/>
            <w:placeholder>
              <w:docPart w:val="E2293E0B76EA4E9DB6F78FD993C635C3"/>
            </w:placeholder>
            <w:showingPlcHdr/>
          </w:sdtPr>
          <w:sdtContent>
            <w:tc>
              <w:tcPr>
                <w:tcW w:w="2424" w:type="dxa"/>
              </w:tcPr>
              <w:p w14:paraId="0DC57944" w14:textId="080CF94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tr>
      <w:tr w:rsidR="003B5B48" w:rsidRPr="002401E7" w14:paraId="063564B5" w14:textId="77777777" w:rsidTr="00A62597">
        <w:trPr>
          <w:trHeight w:val="333"/>
        </w:trPr>
        <w:tc>
          <w:tcPr>
            <w:tcW w:w="7507" w:type="dxa"/>
          </w:tcPr>
          <w:p w14:paraId="394D0F01" w14:textId="77777777" w:rsidR="003B5B48" w:rsidRPr="002401E7" w:rsidRDefault="003B5B48" w:rsidP="003B5B48">
            <w:pPr>
              <w:pStyle w:val="ListParagraph"/>
              <w:widowControl w:val="0"/>
              <w:numPr>
                <w:ilvl w:val="0"/>
                <w:numId w:val="2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Investigation of components, equipment or materials which due to unserviceability, manufacturing discrepancies, inadequate control during manufacture, overhaul or processing, inadequate storage, deterioration or contamination have been found to be unsuitable for aircraft use.</w:t>
            </w:r>
          </w:p>
        </w:tc>
        <w:sdt>
          <w:sdtPr>
            <w:rPr>
              <w:rFonts w:ascii="TH SarabunPSK" w:hAnsi="TH SarabunPSK" w:cs="TH SarabunPSK"/>
              <w:bCs/>
              <w:spacing w:val="-1"/>
              <w:sz w:val="28"/>
            </w:rPr>
            <w:id w:val="2078245984"/>
            <w:placeholder>
              <w:docPart w:val="1F066F308A294F74AA8928C84C716A75"/>
            </w:placeholder>
            <w:showingPlcHdr/>
          </w:sdtPr>
          <w:sdtContent>
            <w:tc>
              <w:tcPr>
                <w:tcW w:w="4098" w:type="dxa"/>
              </w:tcPr>
              <w:p w14:paraId="5C457333" w14:textId="585383C3"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sdt>
          <w:sdtPr>
            <w:rPr>
              <w:rFonts w:ascii="TH SarabunPSK" w:hAnsi="TH SarabunPSK" w:cs="TH SarabunPSK"/>
              <w:bCs/>
              <w:spacing w:val="-1"/>
              <w:sz w:val="28"/>
            </w:rPr>
            <w:id w:val="752934566"/>
            <w:placeholder>
              <w:docPart w:val="8256438791FD491FBB0558BCCCE8385E"/>
            </w:placeholder>
            <w:showingPlcHdr/>
          </w:sdtPr>
          <w:sdtContent>
            <w:tc>
              <w:tcPr>
                <w:tcW w:w="2424" w:type="dxa"/>
              </w:tcPr>
              <w:p w14:paraId="6F61638F" w14:textId="7ECBA284"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tr>
      <w:tr w:rsidR="003B5B48" w:rsidRPr="002401E7" w14:paraId="6985D886" w14:textId="77777777" w:rsidTr="00A62597">
        <w:trPr>
          <w:trHeight w:val="333"/>
        </w:trPr>
        <w:tc>
          <w:tcPr>
            <w:tcW w:w="7507" w:type="dxa"/>
          </w:tcPr>
          <w:p w14:paraId="49651BB1" w14:textId="77777777" w:rsidR="003B5B48" w:rsidRPr="002401E7" w:rsidRDefault="003B5B48" w:rsidP="003B5B48">
            <w:pPr>
              <w:pStyle w:val="ListParagraph"/>
              <w:widowControl w:val="0"/>
              <w:numPr>
                <w:ilvl w:val="0"/>
                <w:numId w:val="29"/>
              </w:numPr>
              <w:tabs>
                <w:tab w:val="left" w:pos="3675"/>
              </w:tabs>
              <w:autoSpaceDE w:val="0"/>
              <w:autoSpaceDN w:val="0"/>
              <w:adjustRightInd w:val="0"/>
              <w:spacing w:before="60" w:after="60" w:line="253" w:lineRule="exact"/>
              <w:ind w:left="1014" w:hanging="341"/>
              <w:rPr>
                <w:rFonts w:ascii="TH SarabunPSK" w:hAnsi="TH SarabunPSK" w:cs="TH SarabunPSK"/>
                <w:color w:val="000000"/>
                <w:spacing w:val="-4"/>
                <w:sz w:val="28"/>
                <w:lang w:val="en-US"/>
              </w:rPr>
            </w:pPr>
            <w:r w:rsidRPr="002401E7">
              <w:rPr>
                <w:rFonts w:ascii="TH SarabunPSK" w:hAnsi="TH SarabunPSK" w:cs="TH SarabunPSK"/>
                <w:color w:val="000000"/>
                <w:spacing w:val="-4"/>
                <w:sz w:val="28"/>
                <w:lang w:val="en-US"/>
              </w:rPr>
              <w:t>Investigation of defects in aircraft, components or equipment and accidents/incidents.</w:t>
            </w:r>
          </w:p>
        </w:tc>
        <w:sdt>
          <w:sdtPr>
            <w:rPr>
              <w:rFonts w:ascii="TH SarabunPSK" w:hAnsi="TH SarabunPSK" w:cs="TH SarabunPSK"/>
              <w:bCs/>
              <w:spacing w:val="-1"/>
              <w:sz w:val="28"/>
            </w:rPr>
            <w:id w:val="-178502782"/>
            <w:placeholder>
              <w:docPart w:val="FDAA3FC99C5E430DB7CE987BD10045CD"/>
            </w:placeholder>
            <w:showingPlcHdr/>
          </w:sdtPr>
          <w:sdtContent>
            <w:tc>
              <w:tcPr>
                <w:tcW w:w="4098" w:type="dxa"/>
              </w:tcPr>
              <w:p w14:paraId="46E42806" w14:textId="12A6E721"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sdt>
          <w:sdtPr>
            <w:rPr>
              <w:rFonts w:ascii="TH SarabunPSK" w:hAnsi="TH SarabunPSK" w:cs="TH SarabunPSK"/>
              <w:bCs/>
              <w:spacing w:val="-1"/>
              <w:sz w:val="28"/>
            </w:rPr>
            <w:id w:val="1629663210"/>
            <w:placeholder>
              <w:docPart w:val="300F68CF00B04494BE5104988E7E2C36"/>
            </w:placeholder>
            <w:showingPlcHdr/>
          </w:sdtPr>
          <w:sdtContent>
            <w:tc>
              <w:tcPr>
                <w:tcW w:w="2424" w:type="dxa"/>
              </w:tcPr>
              <w:p w14:paraId="39E03609" w14:textId="0798D2D9"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tr>
      <w:tr w:rsidR="003B5B48" w:rsidRPr="002401E7" w14:paraId="7F699416" w14:textId="77777777" w:rsidTr="00A62597">
        <w:trPr>
          <w:trHeight w:val="333"/>
        </w:trPr>
        <w:tc>
          <w:tcPr>
            <w:tcW w:w="7507" w:type="dxa"/>
          </w:tcPr>
          <w:p w14:paraId="4ED0840A" w14:textId="77777777" w:rsidR="003B5B48" w:rsidRPr="002401E7" w:rsidRDefault="003B5B48" w:rsidP="003B5B48">
            <w:pPr>
              <w:widowControl w:val="0"/>
              <w:tabs>
                <w:tab w:val="left" w:pos="585"/>
              </w:tabs>
              <w:autoSpaceDE w:val="0"/>
              <w:autoSpaceDN w:val="0"/>
              <w:adjustRightInd w:val="0"/>
              <w:spacing w:before="60" w:after="60" w:line="230" w:lineRule="exact"/>
              <w:ind w:left="589" w:right="39" w:hanging="589"/>
              <w:jc w:val="thaiDistribute"/>
              <w:rPr>
                <w:rFonts w:ascii="TH SarabunPSK" w:hAnsi="TH SarabunPSK" w:cs="TH SarabunPSK"/>
                <w:sz w:val="28"/>
              </w:rPr>
            </w:pPr>
            <w:r w:rsidRPr="002401E7">
              <w:rPr>
                <w:rFonts w:ascii="TH SarabunPSK" w:hAnsi="TH SarabunPSK" w:cs="TH SarabunPSK"/>
                <w:sz w:val="28"/>
              </w:rPr>
              <w:t>32.7</w:t>
            </w:r>
            <w:r>
              <w:rPr>
                <w:rFonts w:ascii="TH SarabunPSK" w:hAnsi="TH SarabunPSK" w:cs="TH SarabunPSK"/>
                <w:sz w:val="28"/>
              </w:rPr>
              <w:tab/>
            </w:r>
            <w:r w:rsidRPr="002401E7">
              <w:rPr>
                <w:rFonts w:ascii="TH SarabunPSK" w:hAnsi="TH SarabunPSK" w:cs="TH SarabunPSK"/>
                <w:sz w:val="28"/>
              </w:rPr>
              <w:t>Where deficiencies or discrepancies have been disclosed to the operator or his maintenance contractor subject to a surveillance inspection, the operator shall ensure that corrective action is taken and advise the Authority of the action taken.</w:t>
            </w:r>
          </w:p>
        </w:tc>
        <w:sdt>
          <w:sdtPr>
            <w:rPr>
              <w:rFonts w:ascii="TH SarabunPSK" w:hAnsi="TH SarabunPSK" w:cs="TH SarabunPSK"/>
              <w:bCs/>
              <w:spacing w:val="-1"/>
              <w:sz w:val="28"/>
            </w:rPr>
            <w:id w:val="1901854569"/>
            <w:placeholder>
              <w:docPart w:val="FDFBFCE300BB468BB652CF29D8AAB983"/>
            </w:placeholder>
            <w:showingPlcHdr/>
          </w:sdtPr>
          <w:sdtContent>
            <w:tc>
              <w:tcPr>
                <w:tcW w:w="4098" w:type="dxa"/>
              </w:tcPr>
              <w:p w14:paraId="30665B09" w14:textId="60C2133E"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sdt>
          <w:sdtPr>
            <w:rPr>
              <w:rFonts w:ascii="TH SarabunPSK" w:hAnsi="TH SarabunPSK" w:cs="TH SarabunPSK"/>
              <w:bCs/>
              <w:spacing w:val="-1"/>
              <w:sz w:val="28"/>
            </w:rPr>
            <w:id w:val="751325819"/>
            <w:placeholder>
              <w:docPart w:val="CC22DEECDA9F45E19D8FAC536B06BD25"/>
            </w:placeholder>
            <w:showingPlcHdr/>
          </w:sdtPr>
          <w:sdtContent>
            <w:tc>
              <w:tcPr>
                <w:tcW w:w="2424" w:type="dxa"/>
              </w:tcPr>
              <w:p w14:paraId="61BF3538" w14:textId="50582AC8" w:rsidR="003B5B48" w:rsidRPr="002401E7" w:rsidRDefault="003B5B48" w:rsidP="003B5B48">
                <w:pPr>
                  <w:widowControl w:val="0"/>
                  <w:autoSpaceDE w:val="0"/>
                  <w:autoSpaceDN w:val="0"/>
                  <w:adjustRightInd w:val="0"/>
                  <w:spacing w:before="120" w:after="120" w:line="230" w:lineRule="exact"/>
                  <w:jc w:val="thaiDistribute"/>
                  <w:rPr>
                    <w:rFonts w:ascii="TH SarabunPSK" w:hAnsi="TH SarabunPSK" w:cs="TH SarabunPSK"/>
                    <w:color w:val="000000"/>
                    <w:spacing w:val="-1"/>
                    <w:sz w:val="28"/>
                  </w:rPr>
                </w:pPr>
                <w:r w:rsidRPr="00F31B80">
                  <w:rPr>
                    <w:rStyle w:val="PlaceholderText"/>
                  </w:rPr>
                  <w:t>Click or tap here to enter text.</w:t>
                </w:r>
              </w:p>
            </w:tc>
          </w:sdtContent>
        </w:sdt>
      </w:tr>
    </w:tbl>
    <w:p w14:paraId="02BAAF08" w14:textId="77777777" w:rsidR="00A62597" w:rsidRDefault="00A62597" w:rsidP="00A62597">
      <w:pPr>
        <w:spacing w:before="120" w:after="120"/>
        <w:jc w:val="thaiDistribute"/>
        <w:rPr>
          <w:rFonts w:ascii="TH SarabunPSK" w:hAnsi="TH SarabunPSK" w:cs="TH SarabunPSK"/>
          <w:b/>
          <w:bCs/>
          <w:sz w:val="28"/>
          <w:u w:val="single"/>
        </w:rPr>
      </w:pPr>
    </w:p>
    <w:p w14:paraId="07579EB0" w14:textId="77777777" w:rsidR="00A62597" w:rsidRDefault="00A62597" w:rsidP="00A62597">
      <w:pPr>
        <w:spacing w:before="120" w:after="120"/>
        <w:jc w:val="thaiDistribute"/>
        <w:rPr>
          <w:rFonts w:ascii="TH SarabunPSK" w:hAnsi="TH SarabunPSK" w:cs="TH SarabunPSK"/>
          <w:b/>
          <w:bCs/>
          <w:sz w:val="28"/>
          <w:u w:val="single"/>
        </w:rPr>
      </w:pPr>
    </w:p>
    <w:tbl>
      <w:tblPr>
        <w:tblStyle w:val="TableGrid"/>
        <w:tblW w:w="0" w:type="auto"/>
        <w:tblLook w:val="04A0" w:firstRow="1" w:lastRow="0" w:firstColumn="1" w:lastColumn="0" w:noHBand="0" w:noVBand="1"/>
      </w:tblPr>
      <w:tblGrid>
        <w:gridCol w:w="3487"/>
        <w:gridCol w:w="3488"/>
        <w:gridCol w:w="3487"/>
        <w:gridCol w:w="3488"/>
      </w:tblGrid>
      <w:tr w:rsidR="00A62597" w14:paraId="65904DF6" w14:textId="77777777" w:rsidTr="00360D9D">
        <w:tc>
          <w:tcPr>
            <w:tcW w:w="13950" w:type="dxa"/>
            <w:gridSpan w:val="4"/>
            <w:shd w:val="clear" w:color="auto" w:fill="1F497D" w:themeFill="text2"/>
          </w:tcPr>
          <w:p w14:paraId="2FE0FE80" w14:textId="78B778A9" w:rsidR="00A62597" w:rsidRPr="005E3DF0" w:rsidRDefault="00A62597" w:rsidP="00360D9D">
            <w:pPr>
              <w:rPr>
                <w:rFonts w:ascii="TH SarabunPSK" w:hAnsi="TH SarabunPSK" w:cs="TH SarabunPSK"/>
                <w:b/>
                <w:color w:val="FFFFFF" w:themeColor="background1"/>
                <w:sz w:val="28"/>
              </w:rPr>
            </w:pPr>
            <w:r w:rsidRPr="005E3DF0">
              <w:rPr>
                <w:rFonts w:ascii="TH SarabunPSK" w:hAnsi="TH SarabunPSK" w:cs="TH SarabunPSK"/>
                <w:b/>
                <w:color w:val="FFFFFF" w:themeColor="background1"/>
                <w:sz w:val="28"/>
              </w:rPr>
              <w:lastRenderedPageBreak/>
              <w:t xml:space="preserve">Applicant / AOC </w:t>
            </w:r>
            <w:r w:rsidR="005E3DF0" w:rsidRPr="005E3DF0">
              <w:rPr>
                <w:rFonts w:ascii="TH SarabunPSK" w:hAnsi="TH SarabunPSK" w:cs="TH SarabunPSK"/>
                <w:b/>
                <w:color w:val="FFFFFF" w:themeColor="background1"/>
                <w:sz w:val="28"/>
              </w:rPr>
              <w:t>Holder</w:t>
            </w:r>
            <w:r w:rsidRPr="005E3DF0">
              <w:rPr>
                <w:rFonts w:ascii="TH SarabunPSK" w:hAnsi="TH SarabunPSK" w:cs="TH SarabunPSK"/>
                <w:b/>
                <w:color w:val="FFFFFF" w:themeColor="background1"/>
                <w:sz w:val="28"/>
              </w:rPr>
              <w:t>(s) Declaration</w:t>
            </w:r>
          </w:p>
        </w:tc>
      </w:tr>
      <w:tr w:rsidR="00A62597" w14:paraId="1C8138BB" w14:textId="77777777" w:rsidTr="00360D9D">
        <w:trPr>
          <w:trHeight w:val="576"/>
        </w:trPr>
        <w:tc>
          <w:tcPr>
            <w:tcW w:w="13950" w:type="dxa"/>
            <w:gridSpan w:val="4"/>
            <w:vAlign w:val="center"/>
          </w:tcPr>
          <w:p w14:paraId="6C0BD1EC" w14:textId="77777777" w:rsidR="00A62597" w:rsidRPr="005E3DF0" w:rsidRDefault="00A62597" w:rsidP="00360D9D">
            <w:pPr>
              <w:rPr>
                <w:rFonts w:ascii="TH SarabunPSK" w:hAnsi="TH SarabunPSK" w:cs="TH SarabunPSK"/>
                <w:bCs/>
                <w:sz w:val="28"/>
              </w:rPr>
            </w:pPr>
            <w:r w:rsidRPr="005E3DF0">
              <w:rPr>
                <w:rFonts w:ascii="TH SarabunPSK" w:hAnsi="TH SarabunPSK" w:cs="TH SarabunPSK"/>
                <w:bCs/>
                <w:sz w:val="28"/>
              </w:rPr>
              <w:t>I declare the information given in this submission is true in every respect.</w:t>
            </w:r>
          </w:p>
        </w:tc>
      </w:tr>
      <w:tr w:rsidR="00A62597" w14:paraId="5C72C803" w14:textId="77777777" w:rsidTr="00360D9D">
        <w:tc>
          <w:tcPr>
            <w:tcW w:w="3487" w:type="dxa"/>
            <w:vAlign w:val="bottom"/>
          </w:tcPr>
          <w:p w14:paraId="246A2A4A" w14:textId="77777777" w:rsidR="00A62597" w:rsidRPr="005E3DF0" w:rsidRDefault="00A62597" w:rsidP="00360D9D">
            <w:pPr>
              <w:jc w:val="center"/>
              <w:rPr>
                <w:rFonts w:ascii="TH SarabunPSK" w:hAnsi="TH SarabunPSK" w:cs="TH SarabunPSK"/>
                <w:bCs/>
                <w:sz w:val="28"/>
              </w:rPr>
            </w:pPr>
          </w:p>
          <w:p w14:paraId="17E50FE2" w14:textId="77777777" w:rsidR="00A62597" w:rsidRPr="005E3DF0" w:rsidRDefault="00A62597" w:rsidP="00360D9D">
            <w:pPr>
              <w:jc w:val="center"/>
              <w:rPr>
                <w:rFonts w:ascii="TH SarabunPSK" w:hAnsi="TH SarabunPSK" w:cs="TH SarabunPSK"/>
                <w:bCs/>
                <w:sz w:val="28"/>
              </w:rPr>
            </w:pPr>
          </w:p>
          <w:p w14:paraId="499F1104" w14:textId="77777777" w:rsidR="00A62597" w:rsidRPr="005E3DF0" w:rsidRDefault="00A62597" w:rsidP="00360D9D">
            <w:pPr>
              <w:jc w:val="center"/>
              <w:rPr>
                <w:rFonts w:ascii="TH SarabunPSK" w:hAnsi="TH SarabunPSK" w:cs="TH SarabunPSK"/>
                <w:bCs/>
                <w:sz w:val="28"/>
              </w:rPr>
            </w:pPr>
          </w:p>
          <w:p w14:paraId="765C9DF7" w14:textId="77777777" w:rsidR="00A62597" w:rsidRPr="005E3DF0" w:rsidRDefault="00A62597" w:rsidP="00360D9D">
            <w:pPr>
              <w:jc w:val="center"/>
              <w:rPr>
                <w:rFonts w:ascii="TH SarabunPSK" w:hAnsi="TH SarabunPSK" w:cs="TH SarabunPSK"/>
                <w:bCs/>
                <w:sz w:val="28"/>
              </w:rPr>
            </w:pPr>
            <w:r w:rsidRPr="005E3DF0">
              <w:rPr>
                <w:rFonts w:ascii="TH SarabunPSK" w:hAnsi="TH SarabunPSK" w:cs="TH SarabunPSK"/>
                <w:bCs/>
                <w:sz w:val="28"/>
              </w:rPr>
              <w:t>Signature</w:t>
            </w:r>
          </w:p>
        </w:tc>
        <w:tc>
          <w:tcPr>
            <w:tcW w:w="3488" w:type="dxa"/>
            <w:vAlign w:val="bottom"/>
          </w:tcPr>
          <w:p w14:paraId="5A2512ED" w14:textId="77777777" w:rsidR="00A62597" w:rsidRPr="005E3DF0" w:rsidRDefault="00A62597" w:rsidP="00360D9D">
            <w:pPr>
              <w:jc w:val="center"/>
              <w:rPr>
                <w:rFonts w:ascii="TH SarabunPSK" w:hAnsi="TH SarabunPSK" w:cs="TH SarabunPSK"/>
                <w:bCs/>
                <w:sz w:val="28"/>
              </w:rPr>
            </w:pPr>
          </w:p>
          <w:p w14:paraId="5B53F439" w14:textId="77777777" w:rsidR="00A62597" w:rsidRPr="005E3DF0" w:rsidRDefault="00A62597" w:rsidP="00360D9D">
            <w:pPr>
              <w:jc w:val="center"/>
              <w:rPr>
                <w:rFonts w:ascii="TH SarabunPSK" w:hAnsi="TH SarabunPSK" w:cs="TH SarabunPSK"/>
                <w:bCs/>
                <w:sz w:val="28"/>
              </w:rPr>
            </w:pPr>
          </w:p>
          <w:sdt>
            <w:sdtPr>
              <w:rPr>
                <w:rFonts w:ascii="TH SarabunPSK" w:hAnsi="TH SarabunPSK" w:cs="TH SarabunPSK"/>
                <w:bCs/>
                <w:spacing w:val="-1"/>
                <w:sz w:val="28"/>
              </w:rPr>
              <w:id w:val="-1263520360"/>
              <w:placeholder>
                <w:docPart w:val="01A00DF8244645E28572A45DABF0556B"/>
              </w:placeholder>
              <w:showingPlcHdr/>
            </w:sdtPr>
            <w:sdtContent>
              <w:p w14:paraId="3ECD1EA6" w14:textId="356AD968" w:rsidR="00A62597" w:rsidRPr="005E3DF0" w:rsidRDefault="003B5B48" w:rsidP="00360D9D">
                <w:pPr>
                  <w:jc w:val="center"/>
                  <w:rPr>
                    <w:rFonts w:ascii="TH SarabunPSK" w:hAnsi="TH SarabunPSK" w:cs="TH SarabunPSK"/>
                    <w:bCs/>
                    <w:sz w:val="28"/>
                  </w:rPr>
                </w:pPr>
                <w:r w:rsidRPr="00D06146">
                  <w:rPr>
                    <w:rStyle w:val="PlaceholderText"/>
                  </w:rPr>
                  <w:t>Click or tap here to enter text.</w:t>
                </w:r>
              </w:p>
            </w:sdtContent>
          </w:sdt>
          <w:p w14:paraId="5E1DAE61" w14:textId="77777777" w:rsidR="00A62597" w:rsidRPr="005E3DF0" w:rsidRDefault="00A62597" w:rsidP="00360D9D">
            <w:pPr>
              <w:jc w:val="center"/>
              <w:rPr>
                <w:rFonts w:ascii="TH SarabunPSK" w:hAnsi="TH SarabunPSK" w:cs="TH SarabunPSK"/>
                <w:bCs/>
                <w:sz w:val="28"/>
              </w:rPr>
            </w:pPr>
          </w:p>
          <w:p w14:paraId="33B7A48B" w14:textId="77777777" w:rsidR="00A62597" w:rsidRPr="005E3DF0" w:rsidRDefault="00A62597" w:rsidP="00360D9D">
            <w:pPr>
              <w:jc w:val="center"/>
              <w:rPr>
                <w:rFonts w:ascii="TH SarabunPSK" w:hAnsi="TH SarabunPSK" w:cs="TH SarabunPSK"/>
                <w:bCs/>
                <w:sz w:val="28"/>
              </w:rPr>
            </w:pPr>
            <w:r w:rsidRPr="005E3DF0">
              <w:rPr>
                <w:rFonts w:ascii="TH SarabunPSK" w:hAnsi="TH SarabunPSK" w:cs="TH SarabunPSK"/>
                <w:bCs/>
                <w:sz w:val="28"/>
              </w:rPr>
              <w:t>Name</w:t>
            </w:r>
          </w:p>
        </w:tc>
        <w:tc>
          <w:tcPr>
            <w:tcW w:w="3487" w:type="dxa"/>
            <w:vAlign w:val="bottom"/>
          </w:tcPr>
          <w:sdt>
            <w:sdtPr>
              <w:rPr>
                <w:rFonts w:ascii="TH SarabunPSK" w:hAnsi="TH SarabunPSK" w:cs="TH SarabunPSK"/>
                <w:bCs/>
                <w:spacing w:val="-1"/>
                <w:sz w:val="28"/>
              </w:rPr>
              <w:id w:val="-627543454"/>
              <w:placeholder>
                <w:docPart w:val="1C5509CD8D6140238AE22FEF95739CCC"/>
              </w:placeholder>
              <w:showingPlcHdr/>
            </w:sdtPr>
            <w:sdtContent>
              <w:p w14:paraId="7A632BC1" w14:textId="3642C569" w:rsidR="003B5B48" w:rsidRDefault="003B5B48" w:rsidP="00360D9D">
                <w:pPr>
                  <w:jc w:val="center"/>
                  <w:rPr>
                    <w:rFonts w:ascii="TH SarabunPSK" w:hAnsi="TH SarabunPSK" w:cs="TH SarabunPSK"/>
                    <w:bCs/>
                    <w:sz w:val="28"/>
                  </w:rPr>
                </w:pPr>
                <w:r w:rsidRPr="00D06146">
                  <w:rPr>
                    <w:rStyle w:val="PlaceholderText"/>
                  </w:rPr>
                  <w:t>Click or tap here to enter text.</w:t>
                </w:r>
              </w:p>
            </w:sdtContent>
          </w:sdt>
          <w:p w14:paraId="5D44B6FF" w14:textId="77777777" w:rsidR="003B5B48" w:rsidRDefault="003B5B48" w:rsidP="00360D9D">
            <w:pPr>
              <w:jc w:val="center"/>
              <w:rPr>
                <w:rFonts w:ascii="TH SarabunPSK" w:hAnsi="TH SarabunPSK" w:cs="TH SarabunPSK"/>
                <w:bCs/>
                <w:sz w:val="28"/>
              </w:rPr>
            </w:pPr>
          </w:p>
          <w:p w14:paraId="27303227" w14:textId="3214A683" w:rsidR="00A62597" w:rsidRPr="005E3DF0" w:rsidRDefault="00A62597" w:rsidP="00360D9D">
            <w:pPr>
              <w:jc w:val="center"/>
              <w:rPr>
                <w:rFonts w:ascii="TH SarabunPSK" w:hAnsi="TH SarabunPSK" w:cs="TH SarabunPSK"/>
                <w:bCs/>
                <w:sz w:val="28"/>
              </w:rPr>
            </w:pPr>
            <w:r w:rsidRPr="005E3DF0">
              <w:rPr>
                <w:rFonts w:ascii="TH SarabunPSK" w:hAnsi="TH SarabunPSK" w:cs="TH SarabunPSK"/>
                <w:bCs/>
                <w:sz w:val="28"/>
              </w:rPr>
              <w:t>Position in company</w:t>
            </w:r>
          </w:p>
        </w:tc>
        <w:tc>
          <w:tcPr>
            <w:tcW w:w="3488" w:type="dxa"/>
            <w:vAlign w:val="bottom"/>
          </w:tcPr>
          <w:sdt>
            <w:sdtPr>
              <w:rPr>
                <w:rFonts w:ascii="TH SarabunPSK" w:hAnsi="TH SarabunPSK" w:cs="TH SarabunPSK"/>
                <w:bCs/>
                <w:sz w:val="28"/>
              </w:rPr>
              <w:id w:val="-1972666965"/>
              <w:placeholder>
                <w:docPart w:val="DefaultPlaceholder_-1854013438"/>
              </w:placeholder>
              <w:showingPlcHdr/>
              <w:date>
                <w:dateFormat w:val="dd-MMM-yy"/>
                <w:lid w:val="en-US"/>
                <w:storeMappedDataAs w:val="dateTime"/>
                <w:calendar w:val="gregorian"/>
              </w:date>
            </w:sdtPr>
            <w:sdtContent>
              <w:p w14:paraId="787F43C3" w14:textId="76AF17B2" w:rsidR="003B5B48" w:rsidRDefault="003B5B48" w:rsidP="00360D9D">
                <w:pPr>
                  <w:jc w:val="center"/>
                  <w:rPr>
                    <w:rFonts w:ascii="TH SarabunPSK" w:hAnsi="TH SarabunPSK" w:cs="TH SarabunPSK"/>
                    <w:bCs/>
                    <w:sz w:val="28"/>
                  </w:rPr>
                </w:pPr>
                <w:r w:rsidRPr="003F60E7">
                  <w:rPr>
                    <w:rStyle w:val="PlaceholderText"/>
                    <w:rFonts w:eastAsiaTheme="minorHAnsi"/>
                  </w:rPr>
                  <w:t>Click or tap to enter a date.</w:t>
                </w:r>
              </w:p>
            </w:sdtContent>
          </w:sdt>
          <w:p w14:paraId="257D27EF" w14:textId="77777777" w:rsidR="003B5B48" w:rsidRDefault="003B5B48" w:rsidP="00360D9D">
            <w:pPr>
              <w:jc w:val="center"/>
              <w:rPr>
                <w:rFonts w:ascii="TH SarabunPSK" w:hAnsi="TH SarabunPSK" w:cs="TH SarabunPSK"/>
                <w:bCs/>
                <w:sz w:val="28"/>
              </w:rPr>
            </w:pPr>
          </w:p>
          <w:p w14:paraId="7F00CAD8" w14:textId="2AD0C0B2" w:rsidR="00A62597" w:rsidRPr="005E3DF0" w:rsidRDefault="00A62597" w:rsidP="00360D9D">
            <w:pPr>
              <w:jc w:val="center"/>
              <w:rPr>
                <w:rFonts w:ascii="TH SarabunPSK" w:hAnsi="TH SarabunPSK" w:cs="TH SarabunPSK"/>
                <w:bCs/>
                <w:sz w:val="28"/>
              </w:rPr>
            </w:pPr>
            <w:r w:rsidRPr="005E3DF0">
              <w:rPr>
                <w:rFonts w:ascii="TH SarabunPSK" w:hAnsi="TH SarabunPSK" w:cs="TH SarabunPSK"/>
                <w:bCs/>
                <w:sz w:val="28"/>
              </w:rPr>
              <w:t>Date (Day / Month / Year)</w:t>
            </w:r>
          </w:p>
        </w:tc>
      </w:tr>
    </w:tbl>
    <w:p w14:paraId="77783913" w14:textId="77777777" w:rsidR="00A62597" w:rsidRDefault="00A62597" w:rsidP="00A62597">
      <w:pPr>
        <w:spacing w:before="120" w:after="120"/>
        <w:jc w:val="thaiDistribute"/>
        <w:rPr>
          <w:rFonts w:ascii="TH SarabunPSK" w:hAnsi="TH SarabunPSK" w:cs="TH SarabunPSK"/>
          <w:b/>
          <w:bCs/>
          <w:sz w:val="28"/>
          <w:u w:val="single"/>
        </w:rPr>
      </w:pPr>
    </w:p>
    <w:tbl>
      <w:tblPr>
        <w:tblStyle w:val="TableGrid"/>
        <w:tblW w:w="0" w:type="auto"/>
        <w:tblLook w:val="04A0" w:firstRow="1" w:lastRow="0" w:firstColumn="1" w:lastColumn="0" w:noHBand="0" w:noVBand="1"/>
      </w:tblPr>
      <w:tblGrid>
        <w:gridCol w:w="3487"/>
        <w:gridCol w:w="3488"/>
        <w:gridCol w:w="3487"/>
        <w:gridCol w:w="3488"/>
      </w:tblGrid>
      <w:tr w:rsidR="00A62597" w14:paraId="5B05D177" w14:textId="77777777" w:rsidTr="00360D9D">
        <w:tc>
          <w:tcPr>
            <w:tcW w:w="13950" w:type="dxa"/>
            <w:gridSpan w:val="4"/>
            <w:shd w:val="clear" w:color="auto" w:fill="1F497D" w:themeFill="text2"/>
          </w:tcPr>
          <w:p w14:paraId="07517518" w14:textId="77777777" w:rsidR="00A62597" w:rsidRPr="005E3DF0" w:rsidRDefault="00A62597" w:rsidP="00360D9D">
            <w:pPr>
              <w:rPr>
                <w:rFonts w:ascii="TH SarabunPSK" w:hAnsi="TH SarabunPSK" w:cs="TH SarabunPSK"/>
                <w:b/>
                <w:color w:val="FFFFFF" w:themeColor="background1"/>
                <w:sz w:val="28"/>
              </w:rPr>
            </w:pPr>
            <w:r w:rsidRPr="005E3DF0">
              <w:rPr>
                <w:rFonts w:ascii="TH SarabunPSK" w:hAnsi="TH SarabunPSK" w:cs="TH SarabunPSK"/>
                <w:b/>
                <w:color w:val="FFFFFF" w:themeColor="background1"/>
                <w:sz w:val="28"/>
              </w:rPr>
              <w:t>CAAT Assessment Use</w:t>
            </w:r>
          </w:p>
        </w:tc>
      </w:tr>
      <w:tr w:rsidR="00A62597" w14:paraId="6D39F11F" w14:textId="77777777" w:rsidTr="00360D9D">
        <w:tc>
          <w:tcPr>
            <w:tcW w:w="13950" w:type="dxa"/>
            <w:gridSpan w:val="4"/>
          </w:tcPr>
          <w:p w14:paraId="0941A178" w14:textId="77777777" w:rsidR="00A62597" w:rsidRPr="005E3DF0" w:rsidRDefault="00A62597" w:rsidP="00360D9D">
            <w:pPr>
              <w:rPr>
                <w:rFonts w:ascii="TH SarabunPSK" w:hAnsi="TH SarabunPSK" w:cs="TH SarabunPSK"/>
                <w:b/>
                <w:sz w:val="28"/>
              </w:rPr>
            </w:pPr>
            <w:r w:rsidRPr="005E3DF0">
              <w:rPr>
                <w:rFonts w:ascii="TH SarabunPSK" w:hAnsi="TH SarabunPSK" w:cs="TH SarabunPSK"/>
                <w:b/>
                <w:bCs/>
                <w:sz w:val="28"/>
              </w:rPr>
              <w:t>CAAT</w:t>
            </w:r>
            <w:r w:rsidRPr="005E3DF0">
              <w:rPr>
                <w:rFonts w:ascii="TH SarabunPSK" w:hAnsi="TH SarabunPSK" w:cs="TH SarabunPSK"/>
                <w:b/>
                <w:bCs/>
                <w:sz w:val="28"/>
                <w:cs/>
              </w:rPr>
              <w:t>’</w:t>
            </w:r>
            <w:r w:rsidRPr="005E3DF0">
              <w:rPr>
                <w:rFonts w:ascii="TH SarabunPSK" w:hAnsi="TH SarabunPSK" w:cs="TH SarabunPSK"/>
                <w:b/>
                <w:sz w:val="28"/>
              </w:rPr>
              <w:t>s Comments, Notes and Recommendations</w:t>
            </w:r>
            <w:r w:rsidRPr="005E3DF0">
              <w:rPr>
                <w:rFonts w:ascii="TH SarabunPSK" w:hAnsi="TH SarabunPSK" w:cs="TH SarabunPSK"/>
                <w:b/>
                <w:bCs/>
                <w:sz w:val="28"/>
                <w:cs/>
              </w:rPr>
              <w:t xml:space="preserve">: </w:t>
            </w:r>
          </w:p>
          <w:sdt>
            <w:sdtPr>
              <w:rPr>
                <w:rFonts w:ascii="TH SarabunPSK" w:hAnsi="TH SarabunPSK" w:cs="TH SarabunPSK"/>
                <w:bCs/>
                <w:spacing w:val="-1"/>
                <w:sz w:val="28"/>
              </w:rPr>
              <w:id w:val="2023818198"/>
              <w:placeholder>
                <w:docPart w:val="39DEFC720061436EA6C98577726AB870"/>
              </w:placeholder>
              <w:showingPlcHdr/>
            </w:sdtPr>
            <w:sdtContent>
              <w:p w14:paraId="35DC26E6" w14:textId="428868A9" w:rsidR="00A62597" w:rsidRPr="005E3DF0" w:rsidRDefault="003B5B48" w:rsidP="00360D9D">
                <w:pPr>
                  <w:rPr>
                    <w:rFonts w:ascii="TH SarabunPSK" w:hAnsi="TH SarabunPSK" w:cs="TH SarabunPSK"/>
                    <w:b/>
                    <w:sz w:val="28"/>
                    <w:u w:val="single"/>
                  </w:rPr>
                </w:pPr>
                <w:r w:rsidRPr="00D06146">
                  <w:rPr>
                    <w:rStyle w:val="PlaceholderText"/>
                  </w:rPr>
                  <w:t>Click or tap here to enter text.</w:t>
                </w:r>
              </w:p>
            </w:sdtContent>
          </w:sdt>
          <w:p w14:paraId="59CD2922" w14:textId="77777777" w:rsidR="00A62597" w:rsidRPr="005E3DF0" w:rsidRDefault="00A62597" w:rsidP="00360D9D">
            <w:pPr>
              <w:rPr>
                <w:rFonts w:ascii="TH SarabunPSK" w:hAnsi="TH SarabunPSK" w:cs="TH SarabunPSK"/>
                <w:b/>
                <w:sz w:val="28"/>
                <w:u w:val="single"/>
              </w:rPr>
            </w:pPr>
          </w:p>
          <w:p w14:paraId="2EAFE68D" w14:textId="77777777" w:rsidR="00A62597" w:rsidRPr="005E3DF0" w:rsidRDefault="00A62597" w:rsidP="00360D9D">
            <w:pPr>
              <w:rPr>
                <w:rFonts w:ascii="TH SarabunPSK" w:hAnsi="TH SarabunPSK" w:cs="TH SarabunPSK"/>
                <w:b/>
                <w:sz w:val="28"/>
                <w:u w:val="single"/>
              </w:rPr>
            </w:pPr>
          </w:p>
          <w:p w14:paraId="2D2C89F6" w14:textId="77777777" w:rsidR="00A62597" w:rsidRPr="005E3DF0" w:rsidRDefault="00A62597" w:rsidP="00360D9D">
            <w:pPr>
              <w:rPr>
                <w:rFonts w:ascii="TH SarabunPSK" w:hAnsi="TH SarabunPSK" w:cs="TH SarabunPSK"/>
                <w:b/>
                <w:sz w:val="28"/>
                <w:u w:val="single"/>
              </w:rPr>
            </w:pPr>
          </w:p>
          <w:p w14:paraId="20B57AEF" w14:textId="77777777" w:rsidR="00A62597" w:rsidRPr="005E3DF0" w:rsidRDefault="00A62597" w:rsidP="00360D9D">
            <w:pPr>
              <w:rPr>
                <w:rFonts w:ascii="TH SarabunPSK" w:hAnsi="TH SarabunPSK" w:cs="TH SarabunPSK"/>
                <w:b/>
                <w:sz w:val="28"/>
                <w:u w:val="single"/>
              </w:rPr>
            </w:pPr>
          </w:p>
        </w:tc>
      </w:tr>
      <w:tr w:rsidR="00A62597" w14:paraId="0BD920ED" w14:textId="77777777" w:rsidTr="00360D9D">
        <w:tc>
          <w:tcPr>
            <w:tcW w:w="3487" w:type="dxa"/>
            <w:vAlign w:val="bottom"/>
          </w:tcPr>
          <w:p w14:paraId="62E42B58" w14:textId="77777777" w:rsidR="00A62597" w:rsidRPr="005E3DF0" w:rsidRDefault="00A62597" w:rsidP="00360D9D">
            <w:pPr>
              <w:jc w:val="center"/>
              <w:rPr>
                <w:rFonts w:ascii="TH SarabunPSK" w:hAnsi="TH SarabunPSK" w:cs="TH SarabunPSK"/>
                <w:b/>
                <w:sz w:val="28"/>
                <w:u w:val="single"/>
              </w:rPr>
            </w:pPr>
          </w:p>
          <w:p w14:paraId="665FBD30" w14:textId="77777777" w:rsidR="00A62597" w:rsidRPr="005E3DF0" w:rsidRDefault="00A62597" w:rsidP="00360D9D">
            <w:pPr>
              <w:jc w:val="center"/>
              <w:rPr>
                <w:rFonts w:ascii="TH SarabunPSK" w:hAnsi="TH SarabunPSK" w:cs="TH SarabunPSK"/>
                <w:b/>
                <w:sz w:val="28"/>
                <w:u w:val="single"/>
              </w:rPr>
            </w:pPr>
          </w:p>
          <w:sdt>
            <w:sdtPr>
              <w:rPr>
                <w:rFonts w:ascii="TH SarabunPSK" w:hAnsi="TH SarabunPSK" w:cs="TH SarabunPSK"/>
                <w:b/>
                <w:sz w:val="28"/>
                <w:u w:val="single"/>
              </w:rPr>
              <w:id w:val="793173714"/>
              <w:placeholder>
                <w:docPart w:val="DefaultPlaceholder_-1854013438"/>
              </w:placeholder>
              <w:showingPlcHdr/>
              <w:date>
                <w:dateFormat w:val="dd-MMM-yy"/>
                <w:lid w:val="en-US"/>
                <w:storeMappedDataAs w:val="dateTime"/>
                <w:calendar w:val="gregorian"/>
              </w:date>
            </w:sdtPr>
            <w:sdtContent>
              <w:p w14:paraId="01E9BBB3" w14:textId="09E3E839" w:rsidR="00A62597" w:rsidRPr="005E3DF0" w:rsidRDefault="003B5B48" w:rsidP="00360D9D">
                <w:pPr>
                  <w:jc w:val="center"/>
                  <w:rPr>
                    <w:rFonts w:ascii="TH SarabunPSK" w:hAnsi="TH SarabunPSK" w:cs="TH SarabunPSK"/>
                    <w:b/>
                    <w:sz w:val="28"/>
                    <w:u w:val="single"/>
                  </w:rPr>
                </w:pPr>
                <w:r w:rsidRPr="003F60E7">
                  <w:rPr>
                    <w:rStyle w:val="PlaceholderText"/>
                    <w:rFonts w:eastAsiaTheme="minorHAnsi"/>
                  </w:rPr>
                  <w:t>Click or tap to enter a date.</w:t>
                </w:r>
              </w:p>
            </w:sdtContent>
          </w:sdt>
          <w:p w14:paraId="7ED26CA8" w14:textId="77777777" w:rsidR="00A62597" w:rsidRPr="005E3DF0" w:rsidRDefault="00A62597" w:rsidP="00360D9D">
            <w:pPr>
              <w:jc w:val="center"/>
              <w:rPr>
                <w:rFonts w:ascii="TH SarabunPSK" w:hAnsi="TH SarabunPSK" w:cs="TH SarabunPSK"/>
                <w:b/>
                <w:sz w:val="28"/>
                <w:u w:val="single"/>
              </w:rPr>
            </w:pPr>
          </w:p>
          <w:p w14:paraId="699F76CC" w14:textId="77777777" w:rsidR="00A62597" w:rsidRPr="005E3DF0" w:rsidRDefault="00A62597" w:rsidP="00360D9D">
            <w:pPr>
              <w:jc w:val="center"/>
              <w:rPr>
                <w:rFonts w:ascii="TH SarabunPSK" w:hAnsi="TH SarabunPSK" w:cs="TH SarabunPSK"/>
                <w:b/>
                <w:sz w:val="28"/>
                <w:u w:val="single"/>
              </w:rPr>
            </w:pPr>
            <w:r w:rsidRPr="005E3DF0">
              <w:rPr>
                <w:rFonts w:ascii="TH SarabunPSK" w:hAnsi="TH SarabunPSK" w:cs="TH SarabunPSK"/>
                <w:sz w:val="28"/>
              </w:rPr>
              <w:t>Date received</w:t>
            </w:r>
          </w:p>
        </w:tc>
        <w:tc>
          <w:tcPr>
            <w:tcW w:w="3488" w:type="dxa"/>
            <w:vAlign w:val="bottom"/>
          </w:tcPr>
          <w:sdt>
            <w:sdtPr>
              <w:rPr>
                <w:rFonts w:ascii="TH SarabunPSK" w:hAnsi="TH SarabunPSK" w:cs="TH SarabunPSK"/>
                <w:bCs/>
                <w:spacing w:val="-1"/>
                <w:sz w:val="28"/>
              </w:rPr>
              <w:id w:val="485741751"/>
              <w:placeholder>
                <w:docPart w:val="08E57F1FA34540FBBC91B7F869AB1B13"/>
              </w:placeholder>
              <w:showingPlcHdr/>
            </w:sdtPr>
            <w:sdtContent>
              <w:p w14:paraId="052A3C15" w14:textId="6C6618A6" w:rsidR="003B5B48" w:rsidRDefault="003B5B48" w:rsidP="00360D9D">
                <w:pPr>
                  <w:jc w:val="center"/>
                  <w:rPr>
                    <w:rFonts w:ascii="TH SarabunPSK" w:hAnsi="TH SarabunPSK" w:cs="TH SarabunPSK"/>
                    <w:sz w:val="28"/>
                  </w:rPr>
                </w:pPr>
                <w:r w:rsidRPr="00D06146">
                  <w:rPr>
                    <w:rStyle w:val="PlaceholderText"/>
                  </w:rPr>
                  <w:t>Click or tap here to enter text.</w:t>
                </w:r>
              </w:p>
            </w:sdtContent>
          </w:sdt>
          <w:p w14:paraId="3E4320BA" w14:textId="77777777" w:rsidR="003B5B48" w:rsidRDefault="003B5B48" w:rsidP="00360D9D">
            <w:pPr>
              <w:jc w:val="center"/>
              <w:rPr>
                <w:rFonts w:ascii="TH SarabunPSK" w:hAnsi="TH SarabunPSK" w:cs="TH SarabunPSK"/>
                <w:sz w:val="28"/>
              </w:rPr>
            </w:pPr>
          </w:p>
          <w:p w14:paraId="259D5424" w14:textId="05A5A1F6" w:rsidR="00A62597" w:rsidRPr="005E3DF0" w:rsidRDefault="00A62597" w:rsidP="00360D9D">
            <w:pPr>
              <w:jc w:val="center"/>
              <w:rPr>
                <w:rFonts w:ascii="TH SarabunPSK" w:hAnsi="TH SarabunPSK" w:cs="TH SarabunPSK"/>
                <w:b/>
                <w:sz w:val="28"/>
                <w:u w:val="single"/>
              </w:rPr>
            </w:pPr>
            <w:r w:rsidRPr="005E3DF0">
              <w:rPr>
                <w:rFonts w:ascii="TH SarabunPSK" w:hAnsi="TH SarabunPSK" w:cs="TH SarabunPSK"/>
                <w:sz w:val="28"/>
              </w:rPr>
              <w:t>Assessed by (Name/Signature)</w:t>
            </w:r>
          </w:p>
        </w:tc>
        <w:tc>
          <w:tcPr>
            <w:tcW w:w="3487" w:type="dxa"/>
            <w:vAlign w:val="bottom"/>
          </w:tcPr>
          <w:sdt>
            <w:sdtPr>
              <w:rPr>
                <w:rFonts w:ascii="TH SarabunPSK" w:hAnsi="TH SarabunPSK" w:cs="TH SarabunPSK"/>
                <w:bCs/>
                <w:spacing w:val="-1"/>
                <w:sz w:val="28"/>
              </w:rPr>
              <w:id w:val="-2019683828"/>
              <w:placeholder>
                <w:docPart w:val="FE70773F03D04EC991081AEB74A1EED1"/>
              </w:placeholder>
              <w:showingPlcHdr/>
            </w:sdtPr>
            <w:sdtContent>
              <w:p w14:paraId="143CE922" w14:textId="47FBA160" w:rsidR="003B5B48" w:rsidRDefault="003B5B48" w:rsidP="00360D9D">
                <w:pPr>
                  <w:jc w:val="center"/>
                  <w:rPr>
                    <w:rFonts w:ascii="TH SarabunPSK" w:hAnsi="TH SarabunPSK" w:cs="TH SarabunPSK"/>
                    <w:bCs/>
                    <w:sz w:val="28"/>
                  </w:rPr>
                </w:pPr>
                <w:r w:rsidRPr="00D06146">
                  <w:rPr>
                    <w:rStyle w:val="PlaceholderText"/>
                  </w:rPr>
                  <w:t>Click or tap here to enter text.</w:t>
                </w:r>
              </w:p>
            </w:sdtContent>
          </w:sdt>
          <w:p w14:paraId="00F3B826" w14:textId="77777777" w:rsidR="003B5B48" w:rsidRDefault="003B5B48" w:rsidP="00360D9D">
            <w:pPr>
              <w:jc w:val="center"/>
              <w:rPr>
                <w:rFonts w:ascii="TH SarabunPSK" w:hAnsi="TH SarabunPSK" w:cs="TH SarabunPSK"/>
                <w:bCs/>
                <w:sz w:val="28"/>
              </w:rPr>
            </w:pPr>
          </w:p>
          <w:p w14:paraId="1FB1AF5D" w14:textId="6B719F28" w:rsidR="00A62597" w:rsidRPr="005E3DF0" w:rsidRDefault="00A62597" w:rsidP="00360D9D">
            <w:pPr>
              <w:jc w:val="center"/>
              <w:rPr>
                <w:rFonts w:ascii="TH SarabunPSK" w:hAnsi="TH SarabunPSK" w:cs="TH SarabunPSK"/>
                <w:bCs/>
                <w:sz w:val="28"/>
              </w:rPr>
            </w:pPr>
            <w:r w:rsidRPr="005E3DF0">
              <w:rPr>
                <w:rFonts w:ascii="TH SarabunPSK" w:hAnsi="TH SarabunPSK" w:cs="TH SarabunPSK"/>
                <w:bCs/>
                <w:sz w:val="28"/>
              </w:rPr>
              <w:t>CAAT Inspector Function</w:t>
            </w:r>
          </w:p>
        </w:tc>
        <w:tc>
          <w:tcPr>
            <w:tcW w:w="3488" w:type="dxa"/>
            <w:vAlign w:val="bottom"/>
          </w:tcPr>
          <w:sdt>
            <w:sdtPr>
              <w:rPr>
                <w:rFonts w:ascii="TH SarabunPSK" w:hAnsi="TH SarabunPSK" w:cs="TH SarabunPSK"/>
                <w:sz w:val="28"/>
              </w:rPr>
              <w:id w:val="1725093810"/>
              <w:placeholder>
                <w:docPart w:val="DefaultPlaceholder_-1854013438"/>
              </w:placeholder>
              <w:showingPlcHdr/>
              <w:date>
                <w:dateFormat w:val="dd-MMM-yy"/>
                <w:lid w:val="en-US"/>
                <w:storeMappedDataAs w:val="dateTime"/>
                <w:calendar w:val="gregorian"/>
              </w:date>
            </w:sdtPr>
            <w:sdtContent>
              <w:p w14:paraId="630036C8" w14:textId="4EB405A0" w:rsidR="003B5B48" w:rsidRDefault="003B5B48" w:rsidP="00360D9D">
                <w:pPr>
                  <w:jc w:val="center"/>
                  <w:rPr>
                    <w:rFonts w:ascii="TH SarabunPSK" w:hAnsi="TH SarabunPSK" w:cs="TH SarabunPSK"/>
                    <w:sz w:val="28"/>
                  </w:rPr>
                </w:pPr>
                <w:r w:rsidRPr="003F60E7">
                  <w:rPr>
                    <w:rStyle w:val="PlaceholderText"/>
                    <w:rFonts w:eastAsiaTheme="minorHAnsi"/>
                  </w:rPr>
                  <w:t>Click or tap to enter a date.</w:t>
                </w:r>
              </w:p>
            </w:sdtContent>
          </w:sdt>
          <w:p w14:paraId="1F256BE7" w14:textId="77777777" w:rsidR="003B5B48" w:rsidRDefault="003B5B48" w:rsidP="00360D9D">
            <w:pPr>
              <w:jc w:val="center"/>
              <w:rPr>
                <w:rFonts w:ascii="TH SarabunPSK" w:hAnsi="TH SarabunPSK" w:cs="TH SarabunPSK"/>
                <w:sz w:val="28"/>
              </w:rPr>
            </w:pPr>
          </w:p>
          <w:p w14:paraId="7EA144CB" w14:textId="607FBA92" w:rsidR="00A62597" w:rsidRPr="005E3DF0" w:rsidRDefault="00A62597" w:rsidP="00360D9D">
            <w:pPr>
              <w:jc w:val="center"/>
              <w:rPr>
                <w:rFonts w:ascii="TH SarabunPSK" w:hAnsi="TH SarabunPSK" w:cs="TH SarabunPSK"/>
                <w:b/>
                <w:sz w:val="28"/>
                <w:u w:val="single"/>
              </w:rPr>
            </w:pPr>
            <w:r w:rsidRPr="005E3DF0">
              <w:rPr>
                <w:rFonts w:ascii="TH SarabunPSK" w:hAnsi="TH SarabunPSK" w:cs="TH SarabunPSK"/>
                <w:sz w:val="28"/>
              </w:rPr>
              <w:t xml:space="preserve">Assessment Date </w:t>
            </w:r>
            <w:r w:rsidRPr="005E3DF0">
              <w:rPr>
                <w:rFonts w:ascii="TH SarabunPSK" w:hAnsi="TH SarabunPSK" w:cs="TH SarabunPSK"/>
                <w:bCs/>
                <w:sz w:val="28"/>
              </w:rPr>
              <w:t>(Day / Month / Year)</w:t>
            </w:r>
          </w:p>
        </w:tc>
      </w:tr>
    </w:tbl>
    <w:p w14:paraId="171E729E" w14:textId="7A72A329" w:rsidR="00872C8D" w:rsidRPr="002401E7" w:rsidRDefault="00872C8D" w:rsidP="00A62597">
      <w:pPr>
        <w:spacing w:before="120" w:after="120"/>
        <w:jc w:val="thaiDistribute"/>
        <w:rPr>
          <w:rFonts w:ascii="TH SarabunPSK" w:hAnsi="TH SarabunPSK" w:cs="TH SarabunPSK"/>
          <w:b/>
          <w:sz w:val="28"/>
          <w:u w:val="single"/>
        </w:rPr>
      </w:pPr>
    </w:p>
    <w:sectPr w:rsidR="00872C8D" w:rsidRPr="002401E7" w:rsidSect="00B805DC">
      <w:pgSz w:w="16840" w:h="11907" w:orient="landscape" w:code="9"/>
      <w:pgMar w:top="1440" w:right="1389"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2155F" w14:textId="77777777" w:rsidR="004F37C8" w:rsidRDefault="004F37C8" w:rsidP="00872C8D">
      <w:pPr>
        <w:spacing w:after="0" w:line="240" w:lineRule="auto"/>
      </w:pPr>
      <w:r>
        <w:separator/>
      </w:r>
    </w:p>
  </w:endnote>
  <w:endnote w:type="continuationSeparator" w:id="0">
    <w:p w14:paraId="42E406B6" w14:textId="77777777" w:rsidR="004F37C8" w:rsidRDefault="004F37C8" w:rsidP="0087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9195335"/>
      <w:docPartObj>
        <w:docPartGallery w:val="Page Numbers (Bottom of Page)"/>
        <w:docPartUnique/>
      </w:docPartObj>
    </w:sdtPr>
    <w:sdtEndPr/>
    <w:sdtContent>
      <w:sdt>
        <w:sdtPr>
          <w:id w:val="-1874525135"/>
          <w:docPartObj>
            <w:docPartGallery w:val="Page Numbers (Top of Page)"/>
            <w:docPartUnique/>
          </w:docPartObj>
        </w:sdtPr>
        <w:sdtEndPr/>
        <w:sdtContent>
          <w:p w14:paraId="7D67B6E8" w14:textId="77777777" w:rsidR="007E0A4F" w:rsidRPr="003B3413" w:rsidRDefault="007E0A4F" w:rsidP="003B3413">
            <w:pPr>
              <w:pBdr>
                <w:bottom w:val="single" w:sz="6" w:space="1" w:color="auto"/>
              </w:pBdr>
              <w:tabs>
                <w:tab w:val="center" w:pos="4680"/>
                <w:tab w:val="right" w:pos="8931"/>
              </w:tabs>
              <w:spacing w:after="0"/>
              <w:rPr>
                <w:rFonts w:ascii="TH SarabunPSK" w:hAnsi="TH SarabunPSK" w:cs="TH SarabunPSK"/>
                <w:sz w:val="2"/>
                <w:szCs w:val="2"/>
              </w:rPr>
            </w:pPr>
          </w:p>
          <w:p w14:paraId="0EE0E8C8" w14:textId="6C441E62" w:rsidR="007E0A4F" w:rsidRPr="003B3413" w:rsidRDefault="007E0A4F" w:rsidP="003B3413">
            <w:pPr>
              <w:tabs>
                <w:tab w:val="center" w:pos="4680"/>
                <w:tab w:val="right" w:pos="8931"/>
              </w:tabs>
              <w:spacing w:after="0"/>
              <w:rPr>
                <w:rFonts w:ascii="TH SarabunPSK" w:hAnsi="TH SarabunPSK" w:cs="TH SarabunPSK"/>
                <w:b/>
                <w:bCs/>
                <w:sz w:val="28"/>
              </w:rPr>
            </w:pPr>
            <w:r>
              <w:rPr>
                <w:rFonts w:ascii="TH SarabunPSK" w:hAnsi="TH SarabunPSK" w:cs="TH SarabunPSK"/>
                <w:b/>
                <w:bCs/>
                <w:sz w:val="28"/>
              </w:rPr>
              <w:t>CAAT-OPS-SOC-109</w:t>
            </w:r>
            <w:r w:rsidRPr="003B3413">
              <w:rPr>
                <w:rFonts w:ascii="TH SarabunPSK" w:hAnsi="TH SarabunPSK" w:cs="TH SarabunPSK"/>
                <w:b/>
                <w:bCs/>
                <w:sz w:val="28"/>
              </w:rPr>
              <w:t xml:space="preserve"> Rev.00</w:t>
            </w:r>
            <w:r w:rsidRPr="003B3413">
              <w:rPr>
                <w:rFonts w:ascii="TH SarabunPSK" w:hAnsi="TH SarabunPSK" w:cs="TH SarabunPSK"/>
                <w:b/>
                <w:bCs/>
                <w:sz w:val="28"/>
              </w:rPr>
              <w:tab/>
            </w:r>
            <w:r w:rsidRPr="003B3413">
              <w:rPr>
                <w:rFonts w:ascii="TH SarabunPSK" w:hAnsi="TH SarabunPSK" w:cs="TH SarabunPSK"/>
                <w:b/>
                <w:bCs/>
                <w:sz w:val="28"/>
              </w:rPr>
              <w:tab/>
            </w:r>
            <w:r w:rsidRPr="003B3413">
              <w:rPr>
                <w:rFonts w:ascii="TH SarabunPSK" w:hAnsi="TH SarabunPSK" w:cs="TH SarabunPSK"/>
                <w:b/>
                <w:bCs/>
                <w:sz w:val="28"/>
              </w:rPr>
              <w:tab/>
            </w:r>
            <w:r w:rsidRPr="003B3413">
              <w:rPr>
                <w:rFonts w:ascii="TH SarabunPSK" w:hAnsi="TH SarabunPSK" w:cs="TH SarabunPSK"/>
                <w:b/>
                <w:bCs/>
                <w:sz w:val="28"/>
              </w:rPr>
              <w:tab/>
            </w:r>
            <w:r w:rsidRPr="003B3413">
              <w:rPr>
                <w:rFonts w:ascii="TH SarabunPSK" w:hAnsi="TH SarabunPSK" w:cs="TH SarabunPSK"/>
                <w:b/>
                <w:bCs/>
                <w:sz w:val="28"/>
              </w:rPr>
              <w:tab/>
            </w:r>
            <w:r w:rsidRPr="003B3413">
              <w:rPr>
                <w:rFonts w:ascii="TH SarabunPSK" w:hAnsi="TH SarabunPSK" w:cs="TH SarabunPSK"/>
                <w:b/>
                <w:bCs/>
                <w:sz w:val="28"/>
              </w:rPr>
              <w:tab/>
              <w:t xml:space="preserve">           </w:t>
            </w:r>
            <w:r>
              <w:rPr>
                <w:rFonts w:ascii="TH SarabunPSK" w:hAnsi="TH SarabunPSK" w:cs="TH SarabunPSK"/>
                <w:b/>
                <w:bCs/>
                <w:sz w:val="28"/>
              </w:rPr>
              <w:t xml:space="preserve">         </w:t>
            </w:r>
            <w:r w:rsidRPr="003B3413">
              <w:rPr>
                <w:rFonts w:ascii="TH SarabunPSK" w:hAnsi="TH SarabunPSK" w:cs="TH SarabunPSK"/>
                <w:b/>
                <w:bCs/>
                <w:sz w:val="28"/>
              </w:rPr>
              <w:t xml:space="preserve">Page </w:t>
            </w:r>
            <w:r w:rsidRPr="003B3413">
              <w:rPr>
                <w:rFonts w:ascii="TH SarabunPSK" w:hAnsi="TH SarabunPSK" w:cs="TH SarabunPSK"/>
                <w:b/>
                <w:bCs/>
                <w:sz w:val="28"/>
              </w:rPr>
              <w:fldChar w:fldCharType="begin"/>
            </w:r>
            <w:r w:rsidRPr="003B3413">
              <w:rPr>
                <w:rFonts w:ascii="TH SarabunPSK" w:hAnsi="TH SarabunPSK" w:cs="TH SarabunPSK"/>
                <w:b/>
                <w:bCs/>
                <w:sz w:val="28"/>
              </w:rPr>
              <w:instrText xml:space="preserve"> PAGE </w:instrText>
            </w:r>
            <w:r w:rsidRPr="003B3413">
              <w:rPr>
                <w:rFonts w:ascii="TH SarabunPSK" w:hAnsi="TH SarabunPSK" w:cs="TH SarabunPSK"/>
                <w:b/>
                <w:bCs/>
                <w:sz w:val="28"/>
              </w:rPr>
              <w:fldChar w:fldCharType="separate"/>
            </w:r>
            <w:r w:rsidR="00857AF0">
              <w:rPr>
                <w:rFonts w:ascii="TH SarabunPSK" w:hAnsi="TH SarabunPSK" w:cs="TH SarabunPSK"/>
                <w:b/>
                <w:bCs/>
                <w:noProof/>
                <w:sz w:val="28"/>
              </w:rPr>
              <w:t>4</w:t>
            </w:r>
            <w:r w:rsidRPr="003B3413">
              <w:rPr>
                <w:rFonts w:ascii="TH SarabunPSK" w:hAnsi="TH SarabunPSK" w:cs="TH SarabunPSK"/>
                <w:b/>
                <w:bCs/>
                <w:sz w:val="28"/>
              </w:rPr>
              <w:fldChar w:fldCharType="end"/>
            </w:r>
            <w:r w:rsidRPr="003B3413">
              <w:rPr>
                <w:rFonts w:ascii="TH SarabunPSK" w:hAnsi="TH SarabunPSK" w:cs="TH SarabunPSK"/>
                <w:b/>
                <w:bCs/>
                <w:sz w:val="28"/>
              </w:rPr>
              <w:t xml:space="preserve"> of </w:t>
            </w:r>
            <w:r w:rsidRPr="003B3413">
              <w:rPr>
                <w:rFonts w:ascii="TH SarabunPSK" w:hAnsi="TH SarabunPSK" w:cs="TH SarabunPSK"/>
                <w:b/>
                <w:bCs/>
                <w:sz w:val="28"/>
              </w:rPr>
              <w:fldChar w:fldCharType="begin"/>
            </w:r>
            <w:r w:rsidRPr="003B3413">
              <w:rPr>
                <w:rFonts w:ascii="TH SarabunPSK" w:hAnsi="TH SarabunPSK" w:cs="TH SarabunPSK"/>
                <w:b/>
                <w:bCs/>
                <w:sz w:val="28"/>
              </w:rPr>
              <w:instrText xml:space="preserve"> NUMPAGES  </w:instrText>
            </w:r>
            <w:r w:rsidRPr="003B3413">
              <w:rPr>
                <w:rFonts w:ascii="TH SarabunPSK" w:hAnsi="TH SarabunPSK" w:cs="TH SarabunPSK"/>
                <w:b/>
                <w:bCs/>
                <w:sz w:val="28"/>
              </w:rPr>
              <w:fldChar w:fldCharType="separate"/>
            </w:r>
            <w:r w:rsidR="00857AF0">
              <w:rPr>
                <w:rFonts w:ascii="TH SarabunPSK" w:hAnsi="TH SarabunPSK" w:cs="TH SarabunPSK"/>
                <w:b/>
                <w:bCs/>
                <w:noProof/>
                <w:sz w:val="28"/>
              </w:rPr>
              <w:t>68</w:t>
            </w:r>
            <w:r w:rsidRPr="003B3413">
              <w:rPr>
                <w:rFonts w:ascii="TH SarabunPSK" w:hAnsi="TH SarabunPSK" w:cs="TH SarabunPSK"/>
                <w:b/>
                <w:bCs/>
                <w:sz w:val="28"/>
              </w:rPr>
              <w:fldChar w:fldCharType="end"/>
            </w:r>
          </w:p>
          <w:p w14:paraId="654EF5EE" w14:textId="54277BC3" w:rsidR="007E0A4F" w:rsidRDefault="007E0A4F" w:rsidP="00B805DC">
            <w:pPr>
              <w:tabs>
                <w:tab w:val="center" w:pos="4680"/>
                <w:tab w:val="right" w:pos="9360"/>
              </w:tabs>
              <w:spacing w:after="0"/>
            </w:pPr>
            <w:r w:rsidRPr="003B3413">
              <w:rPr>
                <w:rFonts w:ascii="TH SarabunPSK" w:hAnsi="TH SarabunPSK" w:cs="TH SarabunPSK"/>
                <w:b/>
                <w:bCs/>
                <w:sz w:val="28"/>
              </w:rPr>
              <w:t xml:space="preserve">Effective Date: </w:t>
            </w:r>
            <w:r w:rsidR="00A660E5">
              <w:rPr>
                <w:rFonts w:ascii="TH SarabunPSK" w:hAnsi="TH SarabunPSK" w:cs="TH SarabunPSK"/>
                <w:b/>
                <w:bCs/>
                <w:sz w:val="28"/>
                <w:lang w:val="en-US"/>
              </w:rPr>
              <w:t>17-May-2021</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5FBED" w14:textId="77777777" w:rsidR="004F37C8" w:rsidRDefault="004F37C8" w:rsidP="00872C8D">
      <w:pPr>
        <w:spacing w:after="0" w:line="240" w:lineRule="auto"/>
      </w:pPr>
      <w:r>
        <w:separator/>
      </w:r>
    </w:p>
  </w:footnote>
  <w:footnote w:type="continuationSeparator" w:id="0">
    <w:p w14:paraId="358CD379" w14:textId="77777777" w:rsidR="004F37C8" w:rsidRDefault="004F37C8" w:rsidP="0087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6E575" w14:textId="77777777" w:rsidR="007E0A4F" w:rsidRDefault="004F37C8">
    <w:pPr>
      <w:pStyle w:val="Header"/>
    </w:pPr>
    <w:r>
      <w:rPr>
        <w:noProof/>
      </w:rPr>
      <w:pict w14:anchorId="7D6F36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597907" o:spid="_x0000_s2050" type="#_x0000_t75" style="position:absolute;margin-left:0;margin-top:0;width:647.95pt;height:248.1pt;z-index:-251657216;mso-position-horizontal:center;mso-position-horizontal-relative:margin;mso-position-vertical:center;mso-position-vertical-relative:margin" o:allowincell="f">
          <v:imagedata r:id="rId1" o:title="CAAT PIC"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140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6"/>
      <w:gridCol w:w="11498"/>
    </w:tblGrid>
    <w:tr w:rsidR="007E0A4F" w:rsidRPr="003B3413" w14:paraId="6E1F072C" w14:textId="77777777" w:rsidTr="00E8584A">
      <w:trPr>
        <w:trHeight w:val="1065"/>
      </w:trPr>
      <w:tc>
        <w:tcPr>
          <w:tcW w:w="2536" w:type="dxa"/>
          <w:vAlign w:val="center"/>
        </w:tcPr>
        <w:p w14:paraId="0A3634BF" w14:textId="77777777" w:rsidR="007E0A4F" w:rsidRPr="003B3413" w:rsidRDefault="007E0A4F" w:rsidP="00E8584A">
          <w:pPr>
            <w:tabs>
              <w:tab w:val="center" w:pos="4680"/>
              <w:tab w:val="right" w:pos="9360"/>
            </w:tabs>
            <w:spacing w:before="120" w:after="120"/>
            <w:ind w:left="-105"/>
            <w:rPr>
              <w:rFonts w:ascii="TH SarabunPSK" w:hAnsi="TH SarabunPSK" w:cs="TH SarabunPSK"/>
              <w:sz w:val="32"/>
              <w:szCs w:val="32"/>
            </w:rPr>
          </w:pPr>
          <w:r w:rsidRPr="003B3413">
            <w:rPr>
              <w:rFonts w:ascii="TH SarabunPSK" w:hAnsi="TH SarabunPSK" w:cs="TH SarabunPSK"/>
              <w:noProof/>
              <w:sz w:val="32"/>
              <w:szCs w:val="32"/>
              <w:lang w:val="en-US" w:eastAsia="en-US"/>
            </w:rPr>
            <w:drawing>
              <wp:inline distT="0" distB="0" distL="0" distR="0" wp14:anchorId="2E80836D" wp14:editId="133EA82B">
                <wp:extent cx="1404000" cy="5400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404000" cy="540000"/>
                        </a:xfrm>
                        <a:prstGeom prst="rect">
                          <a:avLst/>
                        </a:prstGeom>
                      </pic:spPr>
                    </pic:pic>
                  </a:graphicData>
                </a:graphic>
              </wp:inline>
            </w:drawing>
          </w:r>
        </w:p>
      </w:tc>
      <w:tc>
        <w:tcPr>
          <w:tcW w:w="11498" w:type="dxa"/>
          <w:vAlign w:val="center"/>
        </w:tcPr>
        <w:p w14:paraId="5C922840" w14:textId="77777777" w:rsidR="007E0A4F" w:rsidRPr="003B3413" w:rsidRDefault="007E0A4F" w:rsidP="00E8584A">
          <w:pPr>
            <w:tabs>
              <w:tab w:val="center" w:pos="4680"/>
              <w:tab w:val="right" w:pos="9360"/>
            </w:tabs>
            <w:ind w:right="-114"/>
            <w:jc w:val="right"/>
            <w:rPr>
              <w:rFonts w:ascii="TH SarabunPSK" w:hAnsi="TH SarabunPSK" w:cs="TH SarabunPSK"/>
              <w:b/>
              <w:bCs/>
              <w:sz w:val="36"/>
              <w:szCs w:val="36"/>
            </w:rPr>
          </w:pPr>
          <w:r w:rsidRPr="003B3413">
            <w:rPr>
              <w:rFonts w:ascii="TH SarabunPSK" w:hAnsi="TH SarabunPSK" w:cs="TH SarabunPSK"/>
              <w:b/>
              <w:bCs/>
              <w:sz w:val="36"/>
              <w:szCs w:val="36"/>
            </w:rPr>
            <w:t xml:space="preserve">Statement of Compliance – </w:t>
          </w:r>
          <w:r w:rsidRPr="007A265F">
            <w:rPr>
              <w:rFonts w:ascii="TH SarabunPSK" w:hAnsi="TH SarabunPSK" w:cs="TH SarabunPSK"/>
              <w:b/>
              <w:bCs/>
              <w:sz w:val="36"/>
              <w:szCs w:val="36"/>
            </w:rPr>
            <w:t>Chapter 9: Arrangements for Engineering and Maintenance support</w:t>
          </w:r>
        </w:p>
      </w:tc>
    </w:tr>
  </w:tbl>
  <w:p w14:paraId="376320B7" w14:textId="77777777" w:rsidR="007E0A4F" w:rsidRPr="003B3413" w:rsidRDefault="007E0A4F" w:rsidP="003B3413">
    <w:pPr>
      <w:pStyle w:val="Header"/>
      <w:spacing w:after="0"/>
      <w:rPr>
        <w:rFonts w:ascii="TH SarabunPSK" w:hAnsi="TH SarabunPSK" w:cs="TH SarabunPSK"/>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742F2" w14:textId="77777777" w:rsidR="007E0A4F" w:rsidRDefault="004F37C8">
    <w:pPr>
      <w:pStyle w:val="Header"/>
    </w:pPr>
    <w:r>
      <w:rPr>
        <w:noProof/>
      </w:rPr>
      <w:pict w14:anchorId="65C63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597906" o:spid="_x0000_s2049" type="#_x0000_t75" style="position:absolute;margin-left:0;margin-top:0;width:647.95pt;height:248.1pt;z-index:-251658240;mso-position-horizontal:center;mso-position-horizontal-relative:margin;mso-position-vertical:center;mso-position-vertical-relative:margin" o:allowincell="f">
          <v:imagedata r:id="rId1" o:title="CAAT PI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81B66"/>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 w15:restartNumberingAfterBreak="0">
    <w:nsid w:val="0F9C02F4"/>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 w15:restartNumberingAfterBreak="0">
    <w:nsid w:val="17C33A17"/>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3" w15:restartNumberingAfterBreak="0">
    <w:nsid w:val="1BF41B0B"/>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4" w15:restartNumberingAfterBreak="0">
    <w:nsid w:val="1D074045"/>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5" w15:restartNumberingAfterBreak="0">
    <w:nsid w:val="1D22594D"/>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6" w15:restartNumberingAfterBreak="0">
    <w:nsid w:val="211D20D1"/>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7" w15:restartNumberingAfterBreak="0">
    <w:nsid w:val="21EF1059"/>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8" w15:restartNumberingAfterBreak="0">
    <w:nsid w:val="26EC6622"/>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9" w15:restartNumberingAfterBreak="0">
    <w:nsid w:val="292A79E5"/>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0" w15:restartNumberingAfterBreak="0">
    <w:nsid w:val="2D042E7E"/>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1" w15:restartNumberingAfterBreak="0">
    <w:nsid w:val="377663EE"/>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2" w15:restartNumberingAfterBreak="0">
    <w:nsid w:val="3CF24752"/>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3" w15:restartNumberingAfterBreak="0">
    <w:nsid w:val="3DCB6127"/>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4" w15:restartNumberingAfterBreak="0">
    <w:nsid w:val="3F82306F"/>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5" w15:restartNumberingAfterBreak="0">
    <w:nsid w:val="4353184C"/>
    <w:multiLevelType w:val="hybridMultilevel"/>
    <w:tmpl w:val="8F96DED8"/>
    <w:lvl w:ilvl="0" w:tplc="7F84933C">
      <w:start w:val="1"/>
      <w:numFmt w:val="lowerLetter"/>
      <w:pStyle w:val="333333"/>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50AF0C7F"/>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7" w15:restartNumberingAfterBreak="0">
    <w:nsid w:val="53437C1D"/>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8" w15:restartNumberingAfterBreak="0">
    <w:nsid w:val="566A7886"/>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9" w15:restartNumberingAfterBreak="0">
    <w:nsid w:val="56856E39"/>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0" w15:restartNumberingAfterBreak="0">
    <w:nsid w:val="59560205"/>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1" w15:restartNumberingAfterBreak="0">
    <w:nsid w:val="5EDA26C4"/>
    <w:multiLevelType w:val="hybridMultilevel"/>
    <w:tmpl w:val="B844A508"/>
    <w:lvl w:ilvl="0" w:tplc="B7F492A0">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0975CD3"/>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3" w15:restartNumberingAfterBreak="0">
    <w:nsid w:val="634E7FF3"/>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4" w15:restartNumberingAfterBreak="0">
    <w:nsid w:val="66453E08"/>
    <w:multiLevelType w:val="hybridMultilevel"/>
    <w:tmpl w:val="ADAE894E"/>
    <w:lvl w:ilvl="0" w:tplc="0BF8713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71866FF5"/>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6" w15:restartNumberingAfterBreak="0">
    <w:nsid w:val="76963724"/>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7" w15:restartNumberingAfterBreak="0">
    <w:nsid w:val="7A7D5CD1"/>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8" w15:restartNumberingAfterBreak="0">
    <w:nsid w:val="7FF112D2"/>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9" w15:restartNumberingAfterBreak="0">
    <w:nsid w:val="7FF40100"/>
    <w:multiLevelType w:val="hybridMultilevel"/>
    <w:tmpl w:val="4AE22702"/>
    <w:lvl w:ilvl="0" w:tplc="0BF8713C">
      <w:start w:val="1"/>
      <w:numFmt w:val="lowerLetter"/>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num w:numId="1">
    <w:abstractNumId w:val="24"/>
  </w:num>
  <w:num w:numId="2">
    <w:abstractNumId w:val="15"/>
  </w:num>
  <w:num w:numId="3">
    <w:abstractNumId w:val="20"/>
  </w:num>
  <w:num w:numId="4">
    <w:abstractNumId w:val="28"/>
  </w:num>
  <w:num w:numId="5">
    <w:abstractNumId w:val="1"/>
  </w:num>
  <w:num w:numId="6">
    <w:abstractNumId w:val="26"/>
  </w:num>
  <w:num w:numId="7">
    <w:abstractNumId w:val="22"/>
  </w:num>
  <w:num w:numId="8">
    <w:abstractNumId w:val="14"/>
  </w:num>
  <w:num w:numId="9">
    <w:abstractNumId w:val="27"/>
  </w:num>
  <w:num w:numId="10">
    <w:abstractNumId w:val="16"/>
  </w:num>
  <w:num w:numId="11">
    <w:abstractNumId w:val="6"/>
  </w:num>
  <w:num w:numId="12">
    <w:abstractNumId w:val="18"/>
  </w:num>
  <w:num w:numId="13">
    <w:abstractNumId w:val="7"/>
  </w:num>
  <w:num w:numId="14">
    <w:abstractNumId w:val="9"/>
  </w:num>
  <w:num w:numId="15">
    <w:abstractNumId w:val="10"/>
  </w:num>
  <w:num w:numId="16">
    <w:abstractNumId w:val="29"/>
  </w:num>
  <w:num w:numId="17">
    <w:abstractNumId w:val="8"/>
  </w:num>
  <w:num w:numId="18">
    <w:abstractNumId w:val="3"/>
  </w:num>
  <w:num w:numId="19">
    <w:abstractNumId w:val="23"/>
  </w:num>
  <w:num w:numId="20">
    <w:abstractNumId w:val="21"/>
  </w:num>
  <w:num w:numId="21">
    <w:abstractNumId w:val="19"/>
  </w:num>
  <w:num w:numId="22">
    <w:abstractNumId w:val="11"/>
  </w:num>
  <w:num w:numId="23">
    <w:abstractNumId w:val="0"/>
  </w:num>
  <w:num w:numId="24">
    <w:abstractNumId w:val="2"/>
  </w:num>
  <w:num w:numId="25">
    <w:abstractNumId w:val="4"/>
  </w:num>
  <w:num w:numId="26">
    <w:abstractNumId w:val="12"/>
  </w:num>
  <w:num w:numId="27">
    <w:abstractNumId w:val="25"/>
  </w:num>
  <w:num w:numId="28">
    <w:abstractNumId w:val="13"/>
  </w:num>
  <w:num w:numId="29">
    <w:abstractNumId w:val="17"/>
  </w:num>
  <w:num w:numId="30">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1" w:cryptProviderType="rsaAES" w:cryptAlgorithmClass="hash" w:cryptAlgorithmType="typeAny" w:cryptAlgorithmSid="14" w:cryptSpinCount="100000" w:hash="jX8i/EdhkuGzHWiC0ZE9lNfvsPlsKhBdSMk9Y4mXsF6aX8lwldO4F0T7ljG1BUdmZajF369ZrFgkxoAxa5ZUaQ==" w:salt="rRDX1kcaDOWmJtQBl2MZsQ=="/>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LSwMDE1tzQztzRV0lEKTi0uzszPAykwrAUAJDE3dSwAAAA="/>
  </w:docVars>
  <w:rsids>
    <w:rsidRoot w:val="00872C8D"/>
    <w:rsid w:val="0000615C"/>
    <w:rsid w:val="00007947"/>
    <w:rsid w:val="00037EBE"/>
    <w:rsid w:val="000623A0"/>
    <w:rsid w:val="000637B6"/>
    <w:rsid w:val="0006405D"/>
    <w:rsid w:val="000701F6"/>
    <w:rsid w:val="00076644"/>
    <w:rsid w:val="000813CC"/>
    <w:rsid w:val="000956A7"/>
    <w:rsid w:val="000A6748"/>
    <w:rsid w:val="000E5D2E"/>
    <w:rsid w:val="000F1AD3"/>
    <w:rsid w:val="000F4AB1"/>
    <w:rsid w:val="00125DCB"/>
    <w:rsid w:val="00127BFA"/>
    <w:rsid w:val="00144EB8"/>
    <w:rsid w:val="00187344"/>
    <w:rsid w:val="00190C2B"/>
    <w:rsid w:val="001949AC"/>
    <w:rsid w:val="00194DFA"/>
    <w:rsid w:val="001A1D52"/>
    <w:rsid w:val="001A57EF"/>
    <w:rsid w:val="001C1CAC"/>
    <w:rsid w:val="001C6F71"/>
    <w:rsid w:val="001D1468"/>
    <w:rsid w:val="001E57B2"/>
    <w:rsid w:val="001F339A"/>
    <w:rsid w:val="00213810"/>
    <w:rsid w:val="00230195"/>
    <w:rsid w:val="00231230"/>
    <w:rsid w:val="002401E7"/>
    <w:rsid w:val="00272822"/>
    <w:rsid w:val="00272E1D"/>
    <w:rsid w:val="002B253F"/>
    <w:rsid w:val="002B43D1"/>
    <w:rsid w:val="002C4E2A"/>
    <w:rsid w:val="002D2806"/>
    <w:rsid w:val="00303C98"/>
    <w:rsid w:val="00310DEC"/>
    <w:rsid w:val="00324C8D"/>
    <w:rsid w:val="003310A6"/>
    <w:rsid w:val="003317E6"/>
    <w:rsid w:val="00331EB6"/>
    <w:rsid w:val="00340EC6"/>
    <w:rsid w:val="00345B55"/>
    <w:rsid w:val="00350980"/>
    <w:rsid w:val="003712E7"/>
    <w:rsid w:val="0037688E"/>
    <w:rsid w:val="00386241"/>
    <w:rsid w:val="003905E1"/>
    <w:rsid w:val="003B3413"/>
    <w:rsid w:val="003B5B48"/>
    <w:rsid w:val="003B681A"/>
    <w:rsid w:val="003C28ED"/>
    <w:rsid w:val="003E3663"/>
    <w:rsid w:val="003E6798"/>
    <w:rsid w:val="00401825"/>
    <w:rsid w:val="004138EA"/>
    <w:rsid w:val="0041632C"/>
    <w:rsid w:val="00436B13"/>
    <w:rsid w:val="00450C74"/>
    <w:rsid w:val="0045171F"/>
    <w:rsid w:val="00460346"/>
    <w:rsid w:val="00461DE3"/>
    <w:rsid w:val="00465664"/>
    <w:rsid w:val="00476C27"/>
    <w:rsid w:val="0047736D"/>
    <w:rsid w:val="00483A06"/>
    <w:rsid w:val="0049688E"/>
    <w:rsid w:val="004C505C"/>
    <w:rsid w:val="004E6080"/>
    <w:rsid w:val="004E63BF"/>
    <w:rsid w:val="004F37C8"/>
    <w:rsid w:val="0053002C"/>
    <w:rsid w:val="0055007E"/>
    <w:rsid w:val="00581273"/>
    <w:rsid w:val="005929ED"/>
    <w:rsid w:val="005C1668"/>
    <w:rsid w:val="005D10E8"/>
    <w:rsid w:val="005D237D"/>
    <w:rsid w:val="005E3DF0"/>
    <w:rsid w:val="0060337C"/>
    <w:rsid w:val="00621B85"/>
    <w:rsid w:val="00622B38"/>
    <w:rsid w:val="00632B0C"/>
    <w:rsid w:val="006557F2"/>
    <w:rsid w:val="00661AA9"/>
    <w:rsid w:val="00662A12"/>
    <w:rsid w:val="00680194"/>
    <w:rsid w:val="006913D3"/>
    <w:rsid w:val="0069669F"/>
    <w:rsid w:val="006A4BE0"/>
    <w:rsid w:val="006A68AB"/>
    <w:rsid w:val="006B03ED"/>
    <w:rsid w:val="006B2EEF"/>
    <w:rsid w:val="006B579C"/>
    <w:rsid w:val="006B5C22"/>
    <w:rsid w:val="006C097A"/>
    <w:rsid w:val="007028B5"/>
    <w:rsid w:val="00707F39"/>
    <w:rsid w:val="00740C9F"/>
    <w:rsid w:val="0074144E"/>
    <w:rsid w:val="00743244"/>
    <w:rsid w:val="00755847"/>
    <w:rsid w:val="00761118"/>
    <w:rsid w:val="007651C8"/>
    <w:rsid w:val="007956DE"/>
    <w:rsid w:val="007A265F"/>
    <w:rsid w:val="007A6C93"/>
    <w:rsid w:val="007B5335"/>
    <w:rsid w:val="007B6115"/>
    <w:rsid w:val="007D2A9F"/>
    <w:rsid w:val="007E0A4F"/>
    <w:rsid w:val="007E0C46"/>
    <w:rsid w:val="007E43AA"/>
    <w:rsid w:val="008110EE"/>
    <w:rsid w:val="008368BA"/>
    <w:rsid w:val="008451A5"/>
    <w:rsid w:val="00857AF0"/>
    <w:rsid w:val="00861D31"/>
    <w:rsid w:val="0086309F"/>
    <w:rsid w:val="00872C8D"/>
    <w:rsid w:val="00874D92"/>
    <w:rsid w:val="00886C7D"/>
    <w:rsid w:val="00894CDE"/>
    <w:rsid w:val="008A022E"/>
    <w:rsid w:val="008D0D76"/>
    <w:rsid w:val="008D2251"/>
    <w:rsid w:val="008E07DD"/>
    <w:rsid w:val="008E7000"/>
    <w:rsid w:val="008F27E7"/>
    <w:rsid w:val="00902D41"/>
    <w:rsid w:val="00955901"/>
    <w:rsid w:val="00956B50"/>
    <w:rsid w:val="0095722C"/>
    <w:rsid w:val="00966BDC"/>
    <w:rsid w:val="00975C3D"/>
    <w:rsid w:val="00983277"/>
    <w:rsid w:val="009849DB"/>
    <w:rsid w:val="009877F9"/>
    <w:rsid w:val="009A6C8D"/>
    <w:rsid w:val="009C641C"/>
    <w:rsid w:val="009F1EAD"/>
    <w:rsid w:val="009F6817"/>
    <w:rsid w:val="00A142D4"/>
    <w:rsid w:val="00A15338"/>
    <w:rsid w:val="00A34640"/>
    <w:rsid w:val="00A36479"/>
    <w:rsid w:val="00A54338"/>
    <w:rsid w:val="00A62597"/>
    <w:rsid w:val="00A63DB6"/>
    <w:rsid w:val="00A660E5"/>
    <w:rsid w:val="00A7150D"/>
    <w:rsid w:val="00A77F07"/>
    <w:rsid w:val="00AB1E38"/>
    <w:rsid w:val="00AB524E"/>
    <w:rsid w:val="00AB6687"/>
    <w:rsid w:val="00B21884"/>
    <w:rsid w:val="00B32421"/>
    <w:rsid w:val="00B3464D"/>
    <w:rsid w:val="00B402D9"/>
    <w:rsid w:val="00B45ACB"/>
    <w:rsid w:val="00B6446A"/>
    <w:rsid w:val="00B805DC"/>
    <w:rsid w:val="00B8495E"/>
    <w:rsid w:val="00BA3209"/>
    <w:rsid w:val="00BA35F7"/>
    <w:rsid w:val="00BB52C3"/>
    <w:rsid w:val="00BD44C0"/>
    <w:rsid w:val="00C009E7"/>
    <w:rsid w:val="00C0492A"/>
    <w:rsid w:val="00C12692"/>
    <w:rsid w:val="00C24DD5"/>
    <w:rsid w:val="00C25D62"/>
    <w:rsid w:val="00C44665"/>
    <w:rsid w:val="00C4732E"/>
    <w:rsid w:val="00C53448"/>
    <w:rsid w:val="00C7096D"/>
    <w:rsid w:val="00C73E75"/>
    <w:rsid w:val="00C808E9"/>
    <w:rsid w:val="00C864F3"/>
    <w:rsid w:val="00CB22CC"/>
    <w:rsid w:val="00CB7298"/>
    <w:rsid w:val="00CC156F"/>
    <w:rsid w:val="00CC2CF5"/>
    <w:rsid w:val="00CE1E99"/>
    <w:rsid w:val="00CE56C3"/>
    <w:rsid w:val="00CF32D9"/>
    <w:rsid w:val="00D02991"/>
    <w:rsid w:val="00D03D0E"/>
    <w:rsid w:val="00D30DFB"/>
    <w:rsid w:val="00D36472"/>
    <w:rsid w:val="00D523D3"/>
    <w:rsid w:val="00D61EB6"/>
    <w:rsid w:val="00D70AF1"/>
    <w:rsid w:val="00D842E9"/>
    <w:rsid w:val="00D8751A"/>
    <w:rsid w:val="00D954BA"/>
    <w:rsid w:val="00D959E8"/>
    <w:rsid w:val="00DA2C26"/>
    <w:rsid w:val="00DA5A8E"/>
    <w:rsid w:val="00DC23CF"/>
    <w:rsid w:val="00DC3D81"/>
    <w:rsid w:val="00DE43D9"/>
    <w:rsid w:val="00E01463"/>
    <w:rsid w:val="00E21282"/>
    <w:rsid w:val="00E23760"/>
    <w:rsid w:val="00E32593"/>
    <w:rsid w:val="00E47430"/>
    <w:rsid w:val="00E5450B"/>
    <w:rsid w:val="00E71276"/>
    <w:rsid w:val="00E849D6"/>
    <w:rsid w:val="00E8584A"/>
    <w:rsid w:val="00E936A7"/>
    <w:rsid w:val="00EB7609"/>
    <w:rsid w:val="00EF22AD"/>
    <w:rsid w:val="00F07487"/>
    <w:rsid w:val="00F1251F"/>
    <w:rsid w:val="00F22051"/>
    <w:rsid w:val="00F33E67"/>
    <w:rsid w:val="00F6055E"/>
    <w:rsid w:val="00F67E9A"/>
    <w:rsid w:val="00FA0B52"/>
    <w:rsid w:val="00FD4C14"/>
    <w:rsid w:val="00FE078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B5009DE"/>
  <w15:docId w15:val="{037B6514-881E-4B02-98CD-56457733F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C8D"/>
    <w:rPr>
      <w:rFonts w:ascii="Calibri" w:eastAsia="Times New Roman" w:hAnsi="Calibri" w:cs="Cordia New"/>
      <w:szCs w:val="28"/>
      <w:lang w:val="en-GB" w:eastAsia="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2C8D"/>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2C8D"/>
    <w:pPr>
      <w:tabs>
        <w:tab w:val="center" w:pos="4680"/>
        <w:tab w:val="right" w:pos="9360"/>
      </w:tabs>
    </w:pPr>
  </w:style>
  <w:style w:type="character" w:customStyle="1" w:styleId="HeaderChar">
    <w:name w:val="Header Char"/>
    <w:basedOn w:val="DefaultParagraphFont"/>
    <w:link w:val="Header"/>
    <w:uiPriority w:val="99"/>
    <w:rsid w:val="00872C8D"/>
    <w:rPr>
      <w:rFonts w:ascii="Calibri" w:eastAsia="Times New Roman" w:hAnsi="Calibri" w:cs="Cordia New"/>
      <w:szCs w:val="28"/>
      <w:lang w:val="en-GB" w:eastAsia="en-GB" w:bidi="th-TH"/>
    </w:rPr>
  </w:style>
  <w:style w:type="paragraph" w:styleId="Footer">
    <w:name w:val="footer"/>
    <w:basedOn w:val="Normal"/>
    <w:link w:val="FooterChar"/>
    <w:uiPriority w:val="99"/>
    <w:unhideWhenUsed/>
    <w:rsid w:val="00872C8D"/>
    <w:pPr>
      <w:tabs>
        <w:tab w:val="center" w:pos="4680"/>
        <w:tab w:val="right" w:pos="9360"/>
      </w:tabs>
    </w:pPr>
  </w:style>
  <w:style w:type="character" w:customStyle="1" w:styleId="FooterChar">
    <w:name w:val="Footer Char"/>
    <w:basedOn w:val="DefaultParagraphFont"/>
    <w:link w:val="Footer"/>
    <w:uiPriority w:val="99"/>
    <w:rsid w:val="00872C8D"/>
    <w:rPr>
      <w:rFonts w:ascii="Calibri" w:eastAsia="Times New Roman" w:hAnsi="Calibri" w:cs="Cordia New"/>
      <w:szCs w:val="28"/>
      <w:lang w:val="en-GB" w:eastAsia="en-GB" w:bidi="th-TH"/>
    </w:rPr>
  </w:style>
  <w:style w:type="paragraph" w:styleId="ListParagraph">
    <w:name w:val="List Paragraph"/>
    <w:basedOn w:val="Normal"/>
    <w:link w:val="ListParagraphChar"/>
    <w:uiPriority w:val="72"/>
    <w:rsid w:val="00872C8D"/>
    <w:pPr>
      <w:ind w:left="720"/>
      <w:contextualSpacing/>
    </w:pPr>
  </w:style>
  <w:style w:type="paragraph" w:styleId="BalloonText">
    <w:name w:val="Balloon Text"/>
    <w:basedOn w:val="Normal"/>
    <w:link w:val="BalloonTextChar"/>
    <w:uiPriority w:val="99"/>
    <w:semiHidden/>
    <w:unhideWhenUsed/>
    <w:rsid w:val="00872C8D"/>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872C8D"/>
    <w:rPr>
      <w:rFonts w:ascii="Segoe UI" w:eastAsia="Times New Roman" w:hAnsi="Segoe UI" w:cs="Angsana New"/>
      <w:sz w:val="18"/>
      <w:lang w:val="en-GB" w:eastAsia="en-GB" w:bidi="th-TH"/>
    </w:rPr>
  </w:style>
  <w:style w:type="paragraph" w:styleId="NoSpacing">
    <w:name w:val="No Spacing"/>
    <w:uiPriority w:val="1"/>
    <w:qFormat/>
    <w:rsid w:val="00A63DB6"/>
    <w:pPr>
      <w:spacing w:after="0" w:line="240" w:lineRule="auto"/>
    </w:pPr>
    <w:rPr>
      <w:rFonts w:ascii="Calibri" w:eastAsia="Times New Roman" w:hAnsi="Calibri" w:cs="Cordia New"/>
      <w:szCs w:val="28"/>
      <w:lang w:val="en-GB" w:eastAsia="en-GB" w:bidi="th-TH"/>
    </w:rPr>
  </w:style>
  <w:style w:type="paragraph" w:customStyle="1" w:styleId="111111111111">
    <w:name w:val="111111111111"/>
    <w:basedOn w:val="Normal"/>
    <w:link w:val="111111111111Char"/>
    <w:qFormat/>
    <w:rsid w:val="001A57EF"/>
    <w:pPr>
      <w:framePr w:hSpace="180" w:wrap="around" w:vAnchor="text" w:hAnchor="text" w:x="-468" w:y="1"/>
      <w:widowControl w:val="0"/>
      <w:autoSpaceDE w:val="0"/>
      <w:autoSpaceDN w:val="0"/>
      <w:adjustRightInd w:val="0"/>
      <w:spacing w:before="9" w:after="40" w:line="230" w:lineRule="exact"/>
      <w:ind w:left="703" w:right="1642" w:hanging="613"/>
      <w:suppressOverlap/>
      <w:jc w:val="thaiDistribute"/>
    </w:pPr>
    <w:rPr>
      <w:rFonts w:ascii="Times New Roman" w:hAnsi="Times New Roman" w:cs="Times New Roman"/>
      <w:b/>
      <w:bCs/>
      <w:caps/>
      <w:color w:val="000000"/>
      <w:spacing w:val="-3"/>
      <w:sz w:val="18"/>
      <w:szCs w:val="18"/>
    </w:rPr>
  </w:style>
  <w:style w:type="paragraph" w:customStyle="1" w:styleId="333333">
    <w:name w:val="333333"/>
    <w:basedOn w:val="ListParagraph"/>
    <w:link w:val="333333Char"/>
    <w:qFormat/>
    <w:rsid w:val="001A57EF"/>
    <w:pPr>
      <w:framePr w:hSpace="180" w:wrap="around" w:vAnchor="text" w:hAnchor="text" w:x="-468" w:y="1"/>
      <w:widowControl w:val="0"/>
      <w:numPr>
        <w:numId w:val="2"/>
      </w:numPr>
      <w:tabs>
        <w:tab w:val="left" w:pos="3675"/>
      </w:tabs>
      <w:autoSpaceDE w:val="0"/>
      <w:autoSpaceDN w:val="0"/>
      <w:adjustRightInd w:val="0"/>
      <w:spacing w:after="0" w:line="253" w:lineRule="exact"/>
      <w:suppressOverlap/>
      <w:jc w:val="thaiDistribute"/>
    </w:pPr>
    <w:rPr>
      <w:rFonts w:ascii="Times New Roman" w:hAnsi="Times New Roman" w:cs="Times New Roman"/>
      <w:color w:val="000000"/>
      <w:spacing w:val="-5"/>
      <w:sz w:val="18"/>
      <w:szCs w:val="18"/>
    </w:rPr>
  </w:style>
  <w:style w:type="character" w:customStyle="1" w:styleId="111111111111Char">
    <w:name w:val="111111111111 Char"/>
    <w:basedOn w:val="DefaultParagraphFont"/>
    <w:link w:val="111111111111"/>
    <w:rsid w:val="001A57EF"/>
    <w:rPr>
      <w:rFonts w:ascii="Times New Roman" w:eastAsia="Times New Roman" w:hAnsi="Times New Roman" w:cs="Times New Roman"/>
      <w:b/>
      <w:bCs/>
      <w:caps/>
      <w:color w:val="000000"/>
      <w:spacing w:val="-3"/>
      <w:sz w:val="18"/>
      <w:szCs w:val="18"/>
      <w:lang w:val="en-GB" w:eastAsia="en-GB" w:bidi="th-TH"/>
    </w:rPr>
  </w:style>
  <w:style w:type="paragraph" w:customStyle="1" w:styleId="22222">
    <w:name w:val="22222"/>
    <w:basedOn w:val="Normal"/>
    <w:link w:val="22222Char"/>
    <w:qFormat/>
    <w:rsid w:val="0045171F"/>
    <w:pPr>
      <w:framePr w:hSpace="180" w:wrap="around" w:vAnchor="text" w:hAnchor="text" w:x="-468" w:y="1"/>
      <w:widowControl w:val="0"/>
      <w:autoSpaceDE w:val="0"/>
      <w:autoSpaceDN w:val="0"/>
      <w:adjustRightInd w:val="0"/>
      <w:spacing w:after="0" w:line="253" w:lineRule="exact"/>
      <w:ind w:left="703" w:hanging="602"/>
      <w:suppressOverlap/>
      <w:jc w:val="thaiDistribute"/>
    </w:pPr>
    <w:rPr>
      <w:rFonts w:ascii="Times New Roman" w:hAnsi="Times New Roman" w:cs="Times New Roman"/>
      <w:color w:val="000000"/>
      <w:spacing w:val="-5"/>
      <w:sz w:val="18"/>
      <w:szCs w:val="18"/>
    </w:rPr>
  </w:style>
  <w:style w:type="character" w:customStyle="1" w:styleId="ListParagraphChar">
    <w:name w:val="List Paragraph Char"/>
    <w:basedOn w:val="DefaultParagraphFont"/>
    <w:link w:val="ListParagraph"/>
    <w:uiPriority w:val="72"/>
    <w:rsid w:val="001A57EF"/>
    <w:rPr>
      <w:rFonts w:ascii="Calibri" w:eastAsia="Times New Roman" w:hAnsi="Calibri" w:cs="Cordia New"/>
      <w:szCs w:val="28"/>
      <w:lang w:val="en-GB" w:eastAsia="en-GB" w:bidi="th-TH"/>
    </w:rPr>
  </w:style>
  <w:style w:type="character" w:customStyle="1" w:styleId="333333Char">
    <w:name w:val="333333 Char"/>
    <w:basedOn w:val="ListParagraphChar"/>
    <w:link w:val="333333"/>
    <w:rsid w:val="001A57EF"/>
    <w:rPr>
      <w:rFonts w:ascii="Times New Roman" w:eastAsia="Times New Roman" w:hAnsi="Times New Roman" w:cs="Times New Roman"/>
      <w:color w:val="000000"/>
      <w:spacing w:val="-5"/>
      <w:sz w:val="18"/>
      <w:szCs w:val="18"/>
      <w:lang w:val="en-GB" w:eastAsia="en-GB" w:bidi="th-TH"/>
    </w:rPr>
  </w:style>
  <w:style w:type="character" w:customStyle="1" w:styleId="22222Char">
    <w:name w:val="22222 Char"/>
    <w:basedOn w:val="DefaultParagraphFont"/>
    <w:link w:val="22222"/>
    <w:rsid w:val="0045171F"/>
    <w:rPr>
      <w:rFonts w:ascii="Times New Roman" w:eastAsia="Times New Roman" w:hAnsi="Times New Roman" w:cs="Times New Roman"/>
      <w:color w:val="000000"/>
      <w:spacing w:val="-5"/>
      <w:sz w:val="18"/>
      <w:szCs w:val="18"/>
      <w:lang w:val="en-GB" w:eastAsia="en-GB" w:bidi="th-TH"/>
    </w:rPr>
  </w:style>
  <w:style w:type="table" w:customStyle="1" w:styleId="TableGrid1">
    <w:name w:val="Table Grid1"/>
    <w:basedOn w:val="TableNormal"/>
    <w:next w:val="TableGrid"/>
    <w:uiPriority w:val="39"/>
    <w:rsid w:val="003B3413"/>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00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3318893">
      <w:bodyDiv w:val="1"/>
      <w:marLeft w:val="0"/>
      <w:marRight w:val="0"/>
      <w:marTop w:val="0"/>
      <w:marBottom w:val="0"/>
      <w:divBdr>
        <w:top w:val="none" w:sz="0" w:space="0" w:color="auto"/>
        <w:left w:val="none" w:sz="0" w:space="0" w:color="auto"/>
        <w:bottom w:val="none" w:sz="0" w:space="0" w:color="auto"/>
        <w:right w:val="none" w:sz="0" w:space="0" w:color="auto"/>
      </w:divBdr>
    </w:div>
    <w:div w:id="1321038995">
      <w:bodyDiv w:val="1"/>
      <w:marLeft w:val="0"/>
      <w:marRight w:val="0"/>
      <w:marTop w:val="0"/>
      <w:marBottom w:val="0"/>
      <w:divBdr>
        <w:top w:val="none" w:sz="0" w:space="0" w:color="auto"/>
        <w:left w:val="none" w:sz="0" w:space="0" w:color="auto"/>
        <w:bottom w:val="none" w:sz="0" w:space="0" w:color="auto"/>
        <w:right w:val="none" w:sz="0" w:space="0" w:color="auto"/>
      </w:divBdr>
    </w:div>
    <w:div w:id="174051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967DDEBA-CC09-462A-8467-5D1CF90407B9}"/>
      </w:docPartPr>
      <w:docPartBody>
        <w:p w:rsidR="009E4DB8" w:rsidRDefault="009743AC">
          <w:r w:rsidRPr="00D06146">
            <w:rPr>
              <w:rStyle w:val="PlaceholderText"/>
            </w:rPr>
            <w:t>Click or tap here to enter text.</w:t>
          </w:r>
        </w:p>
      </w:docPartBody>
    </w:docPart>
    <w:docPart>
      <w:docPartPr>
        <w:name w:val="36437748360B4CBBB0AF271BDE3270FD"/>
        <w:category>
          <w:name w:val="General"/>
          <w:gallery w:val="placeholder"/>
        </w:category>
        <w:types>
          <w:type w:val="bbPlcHdr"/>
        </w:types>
        <w:behaviors>
          <w:behavior w:val="content"/>
        </w:behaviors>
        <w:guid w:val="{0B8FBAB4-B6C0-43AF-9198-48CFBB70C08F}"/>
      </w:docPartPr>
      <w:docPartBody>
        <w:p w:rsidR="00000000" w:rsidRDefault="009E4DB8" w:rsidP="009E4DB8">
          <w:pPr>
            <w:pStyle w:val="36437748360B4CBBB0AF271BDE3270FD"/>
          </w:pPr>
          <w:r w:rsidRPr="00D06146">
            <w:rPr>
              <w:rStyle w:val="PlaceholderText"/>
            </w:rPr>
            <w:t>Click or tap here to enter text.</w:t>
          </w:r>
        </w:p>
      </w:docPartBody>
    </w:docPart>
    <w:docPart>
      <w:docPartPr>
        <w:name w:val="3BB24275C5F94CD18F16EA586817537A"/>
        <w:category>
          <w:name w:val="General"/>
          <w:gallery w:val="placeholder"/>
        </w:category>
        <w:types>
          <w:type w:val="bbPlcHdr"/>
        </w:types>
        <w:behaviors>
          <w:behavior w:val="content"/>
        </w:behaviors>
        <w:guid w:val="{9E5BF17C-6723-4129-BE98-2856F4780B52}"/>
      </w:docPartPr>
      <w:docPartBody>
        <w:p w:rsidR="00000000" w:rsidRDefault="009E4DB8" w:rsidP="009E4DB8">
          <w:pPr>
            <w:pStyle w:val="3BB24275C5F94CD18F16EA586817537A"/>
          </w:pPr>
          <w:r w:rsidRPr="00D06146">
            <w:rPr>
              <w:rStyle w:val="PlaceholderText"/>
            </w:rPr>
            <w:t>Click or tap here to enter text.</w:t>
          </w:r>
        </w:p>
      </w:docPartBody>
    </w:docPart>
    <w:docPart>
      <w:docPartPr>
        <w:name w:val="5752BC9CAE814FCFA8B8114378A1ADDF"/>
        <w:category>
          <w:name w:val="General"/>
          <w:gallery w:val="placeholder"/>
        </w:category>
        <w:types>
          <w:type w:val="bbPlcHdr"/>
        </w:types>
        <w:behaviors>
          <w:behavior w:val="content"/>
        </w:behaviors>
        <w:guid w:val="{53AC1B4A-F6D0-41FF-B85A-D5E0CC4D9E6E}"/>
      </w:docPartPr>
      <w:docPartBody>
        <w:p w:rsidR="00000000" w:rsidRDefault="009E4DB8" w:rsidP="009E4DB8">
          <w:pPr>
            <w:pStyle w:val="5752BC9CAE814FCFA8B8114378A1ADDF"/>
          </w:pPr>
          <w:r w:rsidRPr="00D06146">
            <w:rPr>
              <w:rStyle w:val="PlaceholderText"/>
            </w:rPr>
            <w:t>Click or tap here to enter text.</w:t>
          </w:r>
        </w:p>
      </w:docPartBody>
    </w:docPart>
    <w:docPart>
      <w:docPartPr>
        <w:name w:val="6C3C89C3617D4D50BB1CD0F2F915C525"/>
        <w:category>
          <w:name w:val="General"/>
          <w:gallery w:val="placeholder"/>
        </w:category>
        <w:types>
          <w:type w:val="bbPlcHdr"/>
        </w:types>
        <w:behaviors>
          <w:behavior w:val="content"/>
        </w:behaviors>
        <w:guid w:val="{A7248C36-C853-4E12-9517-67D028F2DC35}"/>
      </w:docPartPr>
      <w:docPartBody>
        <w:p w:rsidR="00000000" w:rsidRDefault="009E4DB8" w:rsidP="009E4DB8">
          <w:pPr>
            <w:pStyle w:val="6C3C89C3617D4D50BB1CD0F2F915C525"/>
          </w:pPr>
          <w:r w:rsidRPr="00D06146">
            <w:rPr>
              <w:rStyle w:val="PlaceholderText"/>
            </w:rPr>
            <w:t>Click or tap here to enter text.</w:t>
          </w:r>
        </w:p>
      </w:docPartBody>
    </w:docPart>
    <w:docPart>
      <w:docPartPr>
        <w:name w:val="E73389C487DF4F619B5A7328441DAC85"/>
        <w:category>
          <w:name w:val="General"/>
          <w:gallery w:val="placeholder"/>
        </w:category>
        <w:types>
          <w:type w:val="bbPlcHdr"/>
        </w:types>
        <w:behaviors>
          <w:behavior w:val="content"/>
        </w:behaviors>
        <w:guid w:val="{088E1219-B33D-4B6F-8DE1-C5A6CDB0D0A2}"/>
      </w:docPartPr>
      <w:docPartBody>
        <w:p w:rsidR="00000000" w:rsidRDefault="009E4DB8" w:rsidP="009E4DB8">
          <w:pPr>
            <w:pStyle w:val="E73389C487DF4F619B5A7328441DAC85"/>
          </w:pPr>
          <w:r w:rsidRPr="00D06146">
            <w:rPr>
              <w:rStyle w:val="PlaceholderText"/>
            </w:rPr>
            <w:t>Click or tap here to enter text.</w:t>
          </w:r>
        </w:p>
      </w:docPartBody>
    </w:docPart>
    <w:docPart>
      <w:docPartPr>
        <w:name w:val="1AE32FA796844FB1B33E5FBE04962952"/>
        <w:category>
          <w:name w:val="General"/>
          <w:gallery w:val="placeholder"/>
        </w:category>
        <w:types>
          <w:type w:val="bbPlcHdr"/>
        </w:types>
        <w:behaviors>
          <w:behavior w:val="content"/>
        </w:behaviors>
        <w:guid w:val="{4C100DA4-C63C-4326-8A83-69C3BA730C1F}"/>
      </w:docPartPr>
      <w:docPartBody>
        <w:p w:rsidR="00000000" w:rsidRDefault="009E4DB8" w:rsidP="009E4DB8">
          <w:pPr>
            <w:pStyle w:val="1AE32FA796844FB1B33E5FBE04962952"/>
          </w:pPr>
          <w:r w:rsidRPr="00D06146">
            <w:rPr>
              <w:rStyle w:val="PlaceholderText"/>
            </w:rPr>
            <w:t>Click or tap here to enter text.</w:t>
          </w:r>
        </w:p>
      </w:docPartBody>
    </w:docPart>
    <w:docPart>
      <w:docPartPr>
        <w:name w:val="D1EE0B45EFFA4EB2AB016C8369D54C6D"/>
        <w:category>
          <w:name w:val="General"/>
          <w:gallery w:val="placeholder"/>
        </w:category>
        <w:types>
          <w:type w:val="bbPlcHdr"/>
        </w:types>
        <w:behaviors>
          <w:behavior w:val="content"/>
        </w:behaviors>
        <w:guid w:val="{16A47A85-1D69-4095-871B-538035AB337E}"/>
      </w:docPartPr>
      <w:docPartBody>
        <w:p w:rsidR="00000000" w:rsidRDefault="009E4DB8" w:rsidP="009E4DB8">
          <w:pPr>
            <w:pStyle w:val="D1EE0B45EFFA4EB2AB016C8369D54C6D"/>
          </w:pPr>
          <w:r w:rsidRPr="00D06146">
            <w:rPr>
              <w:rStyle w:val="PlaceholderText"/>
            </w:rPr>
            <w:t>Click or tap here to enter text.</w:t>
          </w:r>
        </w:p>
      </w:docPartBody>
    </w:docPart>
    <w:docPart>
      <w:docPartPr>
        <w:name w:val="D8D279589C8C43EC92CC39E34D8201D2"/>
        <w:category>
          <w:name w:val="General"/>
          <w:gallery w:val="placeholder"/>
        </w:category>
        <w:types>
          <w:type w:val="bbPlcHdr"/>
        </w:types>
        <w:behaviors>
          <w:behavior w:val="content"/>
        </w:behaviors>
        <w:guid w:val="{30B44B50-797F-4C90-A3AC-7349C1237790}"/>
      </w:docPartPr>
      <w:docPartBody>
        <w:p w:rsidR="00000000" w:rsidRDefault="009E4DB8" w:rsidP="009E4DB8">
          <w:pPr>
            <w:pStyle w:val="D8D279589C8C43EC92CC39E34D8201D2"/>
          </w:pPr>
          <w:r w:rsidRPr="00D06146">
            <w:rPr>
              <w:rStyle w:val="PlaceholderText"/>
            </w:rPr>
            <w:t>Click or tap here to enter text.</w:t>
          </w:r>
        </w:p>
      </w:docPartBody>
    </w:docPart>
    <w:docPart>
      <w:docPartPr>
        <w:name w:val="F2CF13654A5E44DDB55C9C0A744ED21E"/>
        <w:category>
          <w:name w:val="General"/>
          <w:gallery w:val="placeholder"/>
        </w:category>
        <w:types>
          <w:type w:val="bbPlcHdr"/>
        </w:types>
        <w:behaviors>
          <w:behavior w:val="content"/>
        </w:behaviors>
        <w:guid w:val="{2D5EA361-1580-4FE0-9B76-D86B1704C238}"/>
      </w:docPartPr>
      <w:docPartBody>
        <w:p w:rsidR="00000000" w:rsidRDefault="009E4DB8" w:rsidP="009E4DB8">
          <w:pPr>
            <w:pStyle w:val="F2CF13654A5E44DDB55C9C0A744ED21E"/>
          </w:pPr>
          <w:r w:rsidRPr="00D06146">
            <w:rPr>
              <w:rStyle w:val="PlaceholderText"/>
            </w:rPr>
            <w:t>Click or tap here to enter text.</w:t>
          </w:r>
        </w:p>
      </w:docPartBody>
    </w:docPart>
    <w:docPart>
      <w:docPartPr>
        <w:name w:val="C7EC69AA1F1B42FC8B488456B5FABB7B"/>
        <w:category>
          <w:name w:val="General"/>
          <w:gallery w:val="placeholder"/>
        </w:category>
        <w:types>
          <w:type w:val="bbPlcHdr"/>
        </w:types>
        <w:behaviors>
          <w:behavior w:val="content"/>
        </w:behaviors>
        <w:guid w:val="{012ACF53-877D-4FE3-B691-413DF4B4AF60}"/>
      </w:docPartPr>
      <w:docPartBody>
        <w:p w:rsidR="00000000" w:rsidRDefault="009E4DB8" w:rsidP="009E4DB8">
          <w:pPr>
            <w:pStyle w:val="C7EC69AA1F1B42FC8B488456B5FABB7B"/>
          </w:pPr>
          <w:r w:rsidRPr="00D06146">
            <w:rPr>
              <w:rStyle w:val="PlaceholderText"/>
            </w:rPr>
            <w:t>Click or tap here to enter text.</w:t>
          </w:r>
        </w:p>
      </w:docPartBody>
    </w:docPart>
    <w:docPart>
      <w:docPartPr>
        <w:name w:val="A45A1761F5374FCC8FE720418F59DA2E"/>
        <w:category>
          <w:name w:val="General"/>
          <w:gallery w:val="placeholder"/>
        </w:category>
        <w:types>
          <w:type w:val="bbPlcHdr"/>
        </w:types>
        <w:behaviors>
          <w:behavior w:val="content"/>
        </w:behaviors>
        <w:guid w:val="{7F0491A0-59B4-49B6-88CB-1106ECD98688}"/>
      </w:docPartPr>
      <w:docPartBody>
        <w:p w:rsidR="00000000" w:rsidRDefault="009E4DB8" w:rsidP="009E4DB8">
          <w:pPr>
            <w:pStyle w:val="A45A1761F5374FCC8FE720418F59DA2E"/>
          </w:pPr>
          <w:r w:rsidRPr="00D06146">
            <w:rPr>
              <w:rStyle w:val="PlaceholderText"/>
            </w:rPr>
            <w:t>Click or tap here to enter text.</w:t>
          </w:r>
        </w:p>
      </w:docPartBody>
    </w:docPart>
    <w:docPart>
      <w:docPartPr>
        <w:name w:val="1B3B7981B24E46A694365E947CDC5AEE"/>
        <w:category>
          <w:name w:val="General"/>
          <w:gallery w:val="placeholder"/>
        </w:category>
        <w:types>
          <w:type w:val="bbPlcHdr"/>
        </w:types>
        <w:behaviors>
          <w:behavior w:val="content"/>
        </w:behaviors>
        <w:guid w:val="{17CD12B3-3A03-42F6-9920-E9DFD4C567BC}"/>
      </w:docPartPr>
      <w:docPartBody>
        <w:p w:rsidR="00000000" w:rsidRDefault="009E4DB8" w:rsidP="009E4DB8">
          <w:pPr>
            <w:pStyle w:val="1B3B7981B24E46A694365E947CDC5AEE"/>
          </w:pPr>
          <w:r w:rsidRPr="00D06146">
            <w:rPr>
              <w:rStyle w:val="PlaceholderText"/>
            </w:rPr>
            <w:t>Click or tap here to enter text.</w:t>
          </w:r>
        </w:p>
      </w:docPartBody>
    </w:docPart>
    <w:docPart>
      <w:docPartPr>
        <w:name w:val="6384FE29BC084CBAA07C9F1FFD993BBB"/>
        <w:category>
          <w:name w:val="General"/>
          <w:gallery w:val="placeholder"/>
        </w:category>
        <w:types>
          <w:type w:val="bbPlcHdr"/>
        </w:types>
        <w:behaviors>
          <w:behavior w:val="content"/>
        </w:behaviors>
        <w:guid w:val="{5087C420-BB9A-467F-B94B-54DAEC71B9F6}"/>
      </w:docPartPr>
      <w:docPartBody>
        <w:p w:rsidR="00000000" w:rsidRDefault="009E4DB8" w:rsidP="009E4DB8">
          <w:pPr>
            <w:pStyle w:val="6384FE29BC084CBAA07C9F1FFD993BBB"/>
          </w:pPr>
          <w:r w:rsidRPr="00D06146">
            <w:rPr>
              <w:rStyle w:val="PlaceholderText"/>
            </w:rPr>
            <w:t>Click or tap here to enter text.</w:t>
          </w:r>
        </w:p>
      </w:docPartBody>
    </w:docPart>
    <w:docPart>
      <w:docPartPr>
        <w:name w:val="DB9C19F063474255B674CABD936DFEE8"/>
        <w:category>
          <w:name w:val="General"/>
          <w:gallery w:val="placeholder"/>
        </w:category>
        <w:types>
          <w:type w:val="bbPlcHdr"/>
        </w:types>
        <w:behaviors>
          <w:behavior w:val="content"/>
        </w:behaviors>
        <w:guid w:val="{9BEF9868-BB47-44C7-AE5E-4EC1E339D8BA}"/>
      </w:docPartPr>
      <w:docPartBody>
        <w:p w:rsidR="00000000" w:rsidRDefault="009E4DB8" w:rsidP="009E4DB8">
          <w:pPr>
            <w:pStyle w:val="DB9C19F063474255B674CABD936DFEE8"/>
          </w:pPr>
          <w:r w:rsidRPr="00D06146">
            <w:rPr>
              <w:rStyle w:val="PlaceholderText"/>
            </w:rPr>
            <w:t>Click or tap here to enter text.</w:t>
          </w:r>
        </w:p>
      </w:docPartBody>
    </w:docPart>
    <w:docPart>
      <w:docPartPr>
        <w:name w:val="4568AE55760B4EC1B59282656662EFBA"/>
        <w:category>
          <w:name w:val="General"/>
          <w:gallery w:val="placeholder"/>
        </w:category>
        <w:types>
          <w:type w:val="bbPlcHdr"/>
        </w:types>
        <w:behaviors>
          <w:behavior w:val="content"/>
        </w:behaviors>
        <w:guid w:val="{A040D14C-F597-4057-98B1-29AC2280BA6B}"/>
      </w:docPartPr>
      <w:docPartBody>
        <w:p w:rsidR="00000000" w:rsidRDefault="009E4DB8" w:rsidP="009E4DB8">
          <w:pPr>
            <w:pStyle w:val="4568AE55760B4EC1B59282656662EFBA"/>
          </w:pPr>
          <w:r w:rsidRPr="00D06146">
            <w:rPr>
              <w:rStyle w:val="PlaceholderText"/>
            </w:rPr>
            <w:t>Click or tap here to enter text.</w:t>
          </w:r>
        </w:p>
      </w:docPartBody>
    </w:docPart>
    <w:docPart>
      <w:docPartPr>
        <w:name w:val="D591D85FC4274EFAB0162F09ED5B12F1"/>
        <w:category>
          <w:name w:val="General"/>
          <w:gallery w:val="placeholder"/>
        </w:category>
        <w:types>
          <w:type w:val="bbPlcHdr"/>
        </w:types>
        <w:behaviors>
          <w:behavior w:val="content"/>
        </w:behaviors>
        <w:guid w:val="{929D89AC-785F-4C4C-81EA-15D0A87FF2AC}"/>
      </w:docPartPr>
      <w:docPartBody>
        <w:p w:rsidR="00000000" w:rsidRDefault="009E4DB8" w:rsidP="009E4DB8">
          <w:pPr>
            <w:pStyle w:val="D591D85FC4274EFAB0162F09ED5B12F1"/>
          </w:pPr>
          <w:r w:rsidRPr="00D06146">
            <w:rPr>
              <w:rStyle w:val="PlaceholderText"/>
            </w:rPr>
            <w:t>Click or tap here to enter text.</w:t>
          </w:r>
        </w:p>
      </w:docPartBody>
    </w:docPart>
    <w:docPart>
      <w:docPartPr>
        <w:name w:val="1E717DF218834889A28665DDA8300066"/>
        <w:category>
          <w:name w:val="General"/>
          <w:gallery w:val="placeholder"/>
        </w:category>
        <w:types>
          <w:type w:val="bbPlcHdr"/>
        </w:types>
        <w:behaviors>
          <w:behavior w:val="content"/>
        </w:behaviors>
        <w:guid w:val="{1880B5DE-BB79-4013-8A2E-9785E84DCC45}"/>
      </w:docPartPr>
      <w:docPartBody>
        <w:p w:rsidR="00000000" w:rsidRDefault="009E4DB8" w:rsidP="009E4DB8">
          <w:pPr>
            <w:pStyle w:val="1E717DF218834889A28665DDA8300066"/>
          </w:pPr>
          <w:r w:rsidRPr="00D06146">
            <w:rPr>
              <w:rStyle w:val="PlaceholderText"/>
            </w:rPr>
            <w:t>Click or tap here to enter text.</w:t>
          </w:r>
        </w:p>
      </w:docPartBody>
    </w:docPart>
    <w:docPart>
      <w:docPartPr>
        <w:name w:val="9B3C7D4BF6484869896C80CA2A3B211C"/>
        <w:category>
          <w:name w:val="General"/>
          <w:gallery w:val="placeholder"/>
        </w:category>
        <w:types>
          <w:type w:val="bbPlcHdr"/>
        </w:types>
        <w:behaviors>
          <w:behavior w:val="content"/>
        </w:behaviors>
        <w:guid w:val="{8D9A5458-EE81-4AF9-A415-AD6ECD815CEC}"/>
      </w:docPartPr>
      <w:docPartBody>
        <w:p w:rsidR="00000000" w:rsidRDefault="009E4DB8" w:rsidP="009E4DB8">
          <w:pPr>
            <w:pStyle w:val="9B3C7D4BF6484869896C80CA2A3B211C"/>
          </w:pPr>
          <w:r w:rsidRPr="00D06146">
            <w:rPr>
              <w:rStyle w:val="PlaceholderText"/>
            </w:rPr>
            <w:t>Click or tap here to enter text.</w:t>
          </w:r>
        </w:p>
      </w:docPartBody>
    </w:docPart>
    <w:docPart>
      <w:docPartPr>
        <w:name w:val="31E3E7EC751749B6873E355BEB9A7127"/>
        <w:category>
          <w:name w:val="General"/>
          <w:gallery w:val="placeholder"/>
        </w:category>
        <w:types>
          <w:type w:val="bbPlcHdr"/>
        </w:types>
        <w:behaviors>
          <w:behavior w:val="content"/>
        </w:behaviors>
        <w:guid w:val="{D36D30F6-9B94-4E6B-A11D-E4C341E6E84D}"/>
      </w:docPartPr>
      <w:docPartBody>
        <w:p w:rsidR="00000000" w:rsidRDefault="009E4DB8" w:rsidP="009E4DB8">
          <w:pPr>
            <w:pStyle w:val="31E3E7EC751749B6873E355BEB9A7127"/>
          </w:pPr>
          <w:r w:rsidRPr="00D06146">
            <w:rPr>
              <w:rStyle w:val="PlaceholderText"/>
            </w:rPr>
            <w:t>Click or tap here to enter text.</w:t>
          </w:r>
        </w:p>
      </w:docPartBody>
    </w:docPart>
    <w:docPart>
      <w:docPartPr>
        <w:name w:val="15ABD0EC64B642BEB68C81933E43E8DB"/>
        <w:category>
          <w:name w:val="General"/>
          <w:gallery w:val="placeholder"/>
        </w:category>
        <w:types>
          <w:type w:val="bbPlcHdr"/>
        </w:types>
        <w:behaviors>
          <w:behavior w:val="content"/>
        </w:behaviors>
        <w:guid w:val="{B5D00551-0B2C-480B-ABFA-ACFB230C2DBD}"/>
      </w:docPartPr>
      <w:docPartBody>
        <w:p w:rsidR="00000000" w:rsidRDefault="009E4DB8" w:rsidP="009E4DB8">
          <w:pPr>
            <w:pStyle w:val="15ABD0EC64B642BEB68C81933E43E8DB"/>
          </w:pPr>
          <w:r w:rsidRPr="00D06146">
            <w:rPr>
              <w:rStyle w:val="PlaceholderText"/>
            </w:rPr>
            <w:t>Click or tap here to enter text.</w:t>
          </w:r>
        </w:p>
      </w:docPartBody>
    </w:docPart>
    <w:docPart>
      <w:docPartPr>
        <w:name w:val="4D1B528CCA61465CB7E73BF57ACB1DB7"/>
        <w:category>
          <w:name w:val="General"/>
          <w:gallery w:val="placeholder"/>
        </w:category>
        <w:types>
          <w:type w:val="bbPlcHdr"/>
        </w:types>
        <w:behaviors>
          <w:behavior w:val="content"/>
        </w:behaviors>
        <w:guid w:val="{1387EAB6-7F30-45C7-8BE5-13854BBADE3D}"/>
      </w:docPartPr>
      <w:docPartBody>
        <w:p w:rsidR="00000000" w:rsidRDefault="009E4DB8" w:rsidP="009E4DB8">
          <w:pPr>
            <w:pStyle w:val="4D1B528CCA61465CB7E73BF57ACB1DB7"/>
          </w:pPr>
          <w:r w:rsidRPr="00D06146">
            <w:rPr>
              <w:rStyle w:val="PlaceholderText"/>
            </w:rPr>
            <w:t>Click or tap here to enter text.</w:t>
          </w:r>
        </w:p>
      </w:docPartBody>
    </w:docPart>
    <w:docPart>
      <w:docPartPr>
        <w:name w:val="06890C4F7B174070A0F68D02A956C516"/>
        <w:category>
          <w:name w:val="General"/>
          <w:gallery w:val="placeholder"/>
        </w:category>
        <w:types>
          <w:type w:val="bbPlcHdr"/>
        </w:types>
        <w:behaviors>
          <w:behavior w:val="content"/>
        </w:behaviors>
        <w:guid w:val="{C09A1664-834A-4DB7-940A-626E9F9BD2EA}"/>
      </w:docPartPr>
      <w:docPartBody>
        <w:p w:rsidR="00000000" w:rsidRDefault="009E4DB8" w:rsidP="009E4DB8">
          <w:pPr>
            <w:pStyle w:val="06890C4F7B174070A0F68D02A956C516"/>
          </w:pPr>
          <w:r w:rsidRPr="00D06146">
            <w:rPr>
              <w:rStyle w:val="PlaceholderText"/>
            </w:rPr>
            <w:t>Click or tap here to enter text.</w:t>
          </w:r>
        </w:p>
      </w:docPartBody>
    </w:docPart>
    <w:docPart>
      <w:docPartPr>
        <w:name w:val="AFC9DDF830D84A00B3A23E2E5EDD8650"/>
        <w:category>
          <w:name w:val="General"/>
          <w:gallery w:val="placeholder"/>
        </w:category>
        <w:types>
          <w:type w:val="bbPlcHdr"/>
        </w:types>
        <w:behaviors>
          <w:behavior w:val="content"/>
        </w:behaviors>
        <w:guid w:val="{63CB57B0-0868-472F-A033-940BE66A6B4B}"/>
      </w:docPartPr>
      <w:docPartBody>
        <w:p w:rsidR="00000000" w:rsidRDefault="009E4DB8" w:rsidP="009E4DB8">
          <w:pPr>
            <w:pStyle w:val="AFC9DDF830D84A00B3A23E2E5EDD8650"/>
          </w:pPr>
          <w:r w:rsidRPr="00D06146">
            <w:rPr>
              <w:rStyle w:val="PlaceholderText"/>
            </w:rPr>
            <w:t>Click or tap here to enter text.</w:t>
          </w:r>
        </w:p>
      </w:docPartBody>
    </w:docPart>
    <w:docPart>
      <w:docPartPr>
        <w:name w:val="EC6D7533358546DC96AA29762400DB55"/>
        <w:category>
          <w:name w:val="General"/>
          <w:gallery w:val="placeholder"/>
        </w:category>
        <w:types>
          <w:type w:val="bbPlcHdr"/>
        </w:types>
        <w:behaviors>
          <w:behavior w:val="content"/>
        </w:behaviors>
        <w:guid w:val="{ACA6DF0A-50C8-4C34-8B9D-84CFB760A358}"/>
      </w:docPartPr>
      <w:docPartBody>
        <w:p w:rsidR="00000000" w:rsidRDefault="009E4DB8" w:rsidP="009E4DB8">
          <w:pPr>
            <w:pStyle w:val="EC6D7533358546DC96AA29762400DB55"/>
          </w:pPr>
          <w:r w:rsidRPr="00D06146">
            <w:rPr>
              <w:rStyle w:val="PlaceholderText"/>
            </w:rPr>
            <w:t>Click or tap here to enter text.</w:t>
          </w:r>
        </w:p>
      </w:docPartBody>
    </w:docPart>
    <w:docPart>
      <w:docPartPr>
        <w:name w:val="01C5D58F69A64E2A9EF15733035C470F"/>
        <w:category>
          <w:name w:val="General"/>
          <w:gallery w:val="placeholder"/>
        </w:category>
        <w:types>
          <w:type w:val="bbPlcHdr"/>
        </w:types>
        <w:behaviors>
          <w:behavior w:val="content"/>
        </w:behaviors>
        <w:guid w:val="{C0DB2B15-588C-4883-8292-7FCFE75C611B}"/>
      </w:docPartPr>
      <w:docPartBody>
        <w:p w:rsidR="00000000" w:rsidRDefault="009E4DB8" w:rsidP="009E4DB8">
          <w:pPr>
            <w:pStyle w:val="01C5D58F69A64E2A9EF15733035C470F"/>
          </w:pPr>
          <w:r w:rsidRPr="00D06146">
            <w:rPr>
              <w:rStyle w:val="PlaceholderText"/>
            </w:rPr>
            <w:t>Click or tap here to enter text.</w:t>
          </w:r>
        </w:p>
      </w:docPartBody>
    </w:docPart>
    <w:docPart>
      <w:docPartPr>
        <w:name w:val="3187103BAB734BE09CBADEAF39A18288"/>
        <w:category>
          <w:name w:val="General"/>
          <w:gallery w:val="placeholder"/>
        </w:category>
        <w:types>
          <w:type w:val="bbPlcHdr"/>
        </w:types>
        <w:behaviors>
          <w:behavior w:val="content"/>
        </w:behaviors>
        <w:guid w:val="{2CDC9E87-CC8B-40D7-B9FD-8D186C93F979}"/>
      </w:docPartPr>
      <w:docPartBody>
        <w:p w:rsidR="00000000" w:rsidRDefault="009E4DB8" w:rsidP="009E4DB8">
          <w:pPr>
            <w:pStyle w:val="3187103BAB734BE09CBADEAF39A18288"/>
          </w:pPr>
          <w:r w:rsidRPr="00D06146">
            <w:rPr>
              <w:rStyle w:val="PlaceholderText"/>
            </w:rPr>
            <w:t>Click or tap here to enter text.</w:t>
          </w:r>
        </w:p>
      </w:docPartBody>
    </w:docPart>
    <w:docPart>
      <w:docPartPr>
        <w:name w:val="82F55FF628364D8E892D299B3CF4038C"/>
        <w:category>
          <w:name w:val="General"/>
          <w:gallery w:val="placeholder"/>
        </w:category>
        <w:types>
          <w:type w:val="bbPlcHdr"/>
        </w:types>
        <w:behaviors>
          <w:behavior w:val="content"/>
        </w:behaviors>
        <w:guid w:val="{2346C768-1945-4F8C-AD2D-D4B7F330EBE8}"/>
      </w:docPartPr>
      <w:docPartBody>
        <w:p w:rsidR="00000000" w:rsidRDefault="009E4DB8" w:rsidP="009E4DB8">
          <w:pPr>
            <w:pStyle w:val="82F55FF628364D8E892D299B3CF4038C"/>
          </w:pPr>
          <w:r w:rsidRPr="00D06146">
            <w:rPr>
              <w:rStyle w:val="PlaceholderText"/>
            </w:rPr>
            <w:t>Click or tap here to enter text.</w:t>
          </w:r>
        </w:p>
      </w:docPartBody>
    </w:docPart>
    <w:docPart>
      <w:docPartPr>
        <w:name w:val="73786E5FBE254F449413C665019872C8"/>
        <w:category>
          <w:name w:val="General"/>
          <w:gallery w:val="placeholder"/>
        </w:category>
        <w:types>
          <w:type w:val="bbPlcHdr"/>
        </w:types>
        <w:behaviors>
          <w:behavior w:val="content"/>
        </w:behaviors>
        <w:guid w:val="{DBBBFD7E-6CCC-4FAE-A5B6-8D1766DE6DF6}"/>
      </w:docPartPr>
      <w:docPartBody>
        <w:p w:rsidR="00000000" w:rsidRDefault="009E4DB8" w:rsidP="009E4DB8">
          <w:pPr>
            <w:pStyle w:val="73786E5FBE254F449413C665019872C8"/>
          </w:pPr>
          <w:r w:rsidRPr="00D06146">
            <w:rPr>
              <w:rStyle w:val="PlaceholderText"/>
            </w:rPr>
            <w:t>Click or tap here to enter text.</w:t>
          </w:r>
        </w:p>
      </w:docPartBody>
    </w:docPart>
    <w:docPart>
      <w:docPartPr>
        <w:name w:val="B6DD37125D514D089BDCD373CE7A9365"/>
        <w:category>
          <w:name w:val="General"/>
          <w:gallery w:val="placeholder"/>
        </w:category>
        <w:types>
          <w:type w:val="bbPlcHdr"/>
        </w:types>
        <w:behaviors>
          <w:behavior w:val="content"/>
        </w:behaviors>
        <w:guid w:val="{1B11ADF5-1D83-4E67-AEFE-FB5229EFF4A3}"/>
      </w:docPartPr>
      <w:docPartBody>
        <w:p w:rsidR="00000000" w:rsidRDefault="009E4DB8" w:rsidP="009E4DB8">
          <w:pPr>
            <w:pStyle w:val="B6DD37125D514D089BDCD373CE7A9365"/>
          </w:pPr>
          <w:r w:rsidRPr="00D06146">
            <w:rPr>
              <w:rStyle w:val="PlaceholderText"/>
            </w:rPr>
            <w:t>Click or tap here to enter text.</w:t>
          </w:r>
        </w:p>
      </w:docPartBody>
    </w:docPart>
    <w:docPart>
      <w:docPartPr>
        <w:name w:val="E325A18771F94BA383E77C22FCA1B4F2"/>
        <w:category>
          <w:name w:val="General"/>
          <w:gallery w:val="placeholder"/>
        </w:category>
        <w:types>
          <w:type w:val="bbPlcHdr"/>
        </w:types>
        <w:behaviors>
          <w:behavior w:val="content"/>
        </w:behaviors>
        <w:guid w:val="{9F67D230-D9EB-4A98-82B1-B4F6F54D7E92}"/>
      </w:docPartPr>
      <w:docPartBody>
        <w:p w:rsidR="00000000" w:rsidRDefault="009E4DB8" w:rsidP="009E4DB8">
          <w:pPr>
            <w:pStyle w:val="E325A18771F94BA383E77C22FCA1B4F2"/>
          </w:pPr>
          <w:r w:rsidRPr="00D06146">
            <w:rPr>
              <w:rStyle w:val="PlaceholderText"/>
            </w:rPr>
            <w:t>Click or tap here to enter text.</w:t>
          </w:r>
        </w:p>
      </w:docPartBody>
    </w:docPart>
    <w:docPart>
      <w:docPartPr>
        <w:name w:val="1E13E1BAF48F4D7C8E4BF1FD7E06AB63"/>
        <w:category>
          <w:name w:val="General"/>
          <w:gallery w:val="placeholder"/>
        </w:category>
        <w:types>
          <w:type w:val="bbPlcHdr"/>
        </w:types>
        <w:behaviors>
          <w:behavior w:val="content"/>
        </w:behaviors>
        <w:guid w:val="{AA038E62-5E23-4959-BE4B-4D1B94F05011}"/>
      </w:docPartPr>
      <w:docPartBody>
        <w:p w:rsidR="00000000" w:rsidRDefault="009E4DB8" w:rsidP="009E4DB8">
          <w:pPr>
            <w:pStyle w:val="1E13E1BAF48F4D7C8E4BF1FD7E06AB63"/>
          </w:pPr>
          <w:r w:rsidRPr="00D06146">
            <w:rPr>
              <w:rStyle w:val="PlaceholderText"/>
            </w:rPr>
            <w:t>Click or tap here to enter text.</w:t>
          </w:r>
        </w:p>
      </w:docPartBody>
    </w:docPart>
    <w:docPart>
      <w:docPartPr>
        <w:name w:val="2703610468A948FCBA187A5C4A070BD2"/>
        <w:category>
          <w:name w:val="General"/>
          <w:gallery w:val="placeholder"/>
        </w:category>
        <w:types>
          <w:type w:val="bbPlcHdr"/>
        </w:types>
        <w:behaviors>
          <w:behavior w:val="content"/>
        </w:behaviors>
        <w:guid w:val="{9F87B289-1F47-47EA-A46C-01B27E5C5A6E}"/>
      </w:docPartPr>
      <w:docPartBody>
        <w:p w:rsidR="00000000" w:rsidRDefault="009E4DB8" w:rsidP="009E4DB8">
          <w:pPr>
            <w:pStyle w:val="2703610468A948FCBA187A5C4A070BD2"/>
          </w:pPr>
          <w:r w:rsidRPr="00D06146">
            <w:rPr>
              <w:rStyle w:val="PlaceholderText"/>
            </w:rPr>
            <w:t>Click or tap here to enter text.</w:t>
          </w:r>
        </w:p>
      </w:docPartBody>
    </w:docPart>
    <w:docPart>
      <w:docPartPr>
        <w:name w:val="E882B893E6874553B7F87F9B390B31B3"/>
        <w:category>
          <w:name w:val="General"/>
          <w:gallery w:val="placeholder"/>
        </w:category>
        <w:types>
          <w:type w:val="bbPlcHdr"/>
        </w:types>
        <w:behaviors>
          <w:behavior w:val="content"/>
        </w:behaviors>
        <w:guid w:val="{35142E52-7264-43A0-BB4A-9FD5FF406F83}"/>
      </w:docPartPr>
      <w:docPartBody>
        <w:p w:rsidR="00000000" w:rsidRDefault="009E4DB8" w:rsidP="009E4DB8">
          <w:pPr>
            <w:pStyle w:val="E882B893E6874553B7F87F9B390B31B3"/>
          </w:pPr>
          <w:r w:rsidRPr="00D06146">
            <w:rPr>
              <w:rStyle w:val="PlaceholderText"/>
            </w:rPr>
            <w:t>Click or tap here to enter text.</w:t>
          </w:r>
        </w:p>
      </w:docPartBody>
    </w:docPart>
    <w:docPart>
      <w:docPartPr>
        <w:name w:val="6CE7D35A909E4AD585FC96834601DD6B"/>
        <w:category>
          <w:name w:val="General"/>
          <w:gallery w:val="placeholder"/>
        </w:category>
        <w:types>
          <w:type w:val="bbPlcHdr"/>
        </w:types>
        <w:behaviors>
          <w:behavior w:val="content"/>
        </w:behaviors>
        <w:guid w:val="{7C80B785-2907-4A23-8BCE-3603AC2E0AE2}"/>
      </w:docPartPr>
      <w:docPartBody>
        <w:p w:rsidR="00000000" w:rsidRDefault="009E4DB8" w:rsidP="009E4DB8">
          <w:pPr>
            <w:pStyle w:val="6CE7D35A909E4AD585FC96834601DD6B"/>
          </w:pPr>
          <w:r w:rsidRPr="00D06146">
            <w:rPr>
              <w:rStyle w:val="PlaceholderText"/>
            </w:rPr>
            <w:t>Click or tap here to enter text.</w:t>
          </w:r>
        </w:p>
      </w:docPartBody>
    </w:docPart>
    <w:docPart>
      <w:docPartPr>
        <w:name w:val="F30B7F11974B430EAE9BF72DD0CA32AA"/>
        <w:category>
          <w:name w:val="General"/>
          <w:gallery w:val="placeholder"/>
        </w:category>
        <w:types>
          <w:type w:val="bbPlcHdr"/>
        </w:types>
        <w:behaviors>
          <w:behavior w:val="content"/>
        </w:behaviors>
        <w:guid w:val="{7D7BDF23-1552-44AB-9C0F-B9E14AEAFE6C}"/>
      </w:docPartPr>
      <w:docPartBody>
        <w:p w:rsidR="00000000" w:rsidRDefault="009E4DB8" w:rsidP="009E4DB8">
          <w:pPr>
            <w:pStyle w:val="F30B7F11974B430EAE9BF72DD0CA32AA"/>
          </w:pPr>
          <w:r w:rsidRPr="00D06146">
            <w:rPr>
              <w:rStyle w:val="PlaceholderText"/>
            </w:rPr>
            <w:t>Click or tap here to enter text.</w:t>
          </w:r>
        </w:p>
      </w:docPartBody>
    </w:docPart>
    <w:docPart>
      <w:docPartPr>
        <w:name w:val="2048CC6EA0C3463D8077682E0FD9FE1F"/>
        <w:category>
          <w:name w:val="General"/>
          <w:gallery w:val="placeholder"/>
        </w:category>
        <w:types>
          <w:type w:val="bbPlcHdr"/>
        </w:types>
        <w:behaviors>
          <w:behavior w:val="content"/>
        </w:behaviors>
        <w:guid w:val="{B143D7FA-EB4B-4B1C-9CE2-156E347AA839}"/>
      </w:docPartPr>
      <w:docPartBody>
        <w:p w:rsidR="00000000" w:rsidRDefault="009E4DB8" w:rsidP="009E4DB8">
          <w:pPr>
            <w:pStyle w:val="2048CC6EA0C3463D8077682E0FD9FE1F"/>
          </w:pPr>
          <w:r w:rsidRPr="00D06146">
            <w:rPr>
              <w:rStyle w:val="PlaceholderText"/>
            </w:rPr>
            <w:t>Click or tap here to enter text.</w:t>
          </w:r>
        </w:p>
      </w:docPartBody>
    </w:docPart>
    <w:docPart>
      <w:docPartPr>
        <w:name w:val="1F95B90F6AA54DBB96F59BED08988CC7"/>
        <w:category>
          <w:name w:val="General"/>
          <w:gallery w:val="placeholder"/>
        </w:category>
        <w:types>
          <w:type w:val="bbPlcHdr"/>
        </w:types>
        <w:behaviors>
          <w:behavior w:val="content"/>
        </w:behaviors>
        <w:guid w:val="{A88F32DA-3A02-4B39-9CDC-FCC4237F0521}"/>
      </w:docPartPr>
      <w:docPartBody>
        <w:p w:rsidR="00000000" w:rsidRDefault="009E4DB8" w:rsidP="009E4DB8">
          <w:pPr>
            <w:pStyle w:val="1F95B90F6AA54DBB96F59BED08988CC7"/>
          </w:pPr>
          <w:r w:rsidRPr="00D06146">
            <w:rPr>
              <w:rStyle w:val="PlaceholderText"/>
            </w:rPr>
            <w:t>Click or tap here to enter text.</w:t>
          </w:r>
        </w:p>
      </w:docPartBody>
    </w:docPart>
    <w:docPart>
      <w:docPartPr>
        <w:name w:val="A38163AC5B2C4E3091CFAB9E2ACEE106"/>
        <w:category>
          <w:name w:val="General"/>
          <w:gallery w:val="placeholder"/>
        </w:category>
        <w:types>
          <w:type w:val="bbPlcHdr"/>
        </w:types>
        <w:behaviors>
          <w:behavior w:val="content"/>
        </w:behaviors>
        <w:guid w:val="{29F229B5-41A1-4FBF-BDAC-1A66BF135611}"/>
      </w:docPartPr>
      <w:docPartBody>
        <w:p w:rsidR="00000000" w:rsidRDefault="009E4DB8" w:rsidP="009E4DB8">
          <w:pPr>
            <w:pStyle w:val="A38163AC5B2C4E3091CFAB9E2ACEE106"/>
          </w:pPr>
          <w:r w:rsidRPr="00D06146">
            <w:rPr>
              <w:rStyle w:val="PlaceholderText"/>
            </w:rPr>
            <w:t>Click or tap here to enter text.</w:t>
          </w:r>
        </w:p>
      </w:docPartBody>
    </w:docPart>
    <w:docPart>
      <w:docPartPr>
        <w:name w:val="EF7F94F5264B49ACA703E0BAEAA0F837"/>
        <w:category>
          <w:name w:val="General"/>
          <w:gallery w:val="placeholder"/>
        </w:category>
        <w:types>
          <w:type w:val="bbPlcHdr"/>
        </w:types>
        <w:behaviors>
          <w:behavior w:val="content"/>
        </w:behaviors>
        <w:guid w:val="{23D3A5BE-1CBE-4B15-BF63-3AC150CDA149}"/>
      </w:docPartPr>
      <w:docPartBody>
        <w:p w:rsidR="00000000" w:rsidRDefault="009E4DB8" w:rsidP="009E4DB8">
          <w:pPr>
            <w:pStyle w:val="EF7F94F5264B49ACA703E0BAEAA0F837"/>
          </w:pPr>
          <w:r w:rsidRPr="00D06146">
            <w:rPr>
              <w:rStyle w:val="PlaceholderText"/>
            </w:rPr>
            <w:t>Click or tap here to enter text.</w:t>
          </w:r>
        </w:p>
      </w:docPartBody>
    </w:docPart>
    <w:docPart>
      <w:docPartPr>
        <w:name w:val="18FB4F4F05364DFD8E1D3B52891DC200"/>
        <w:category>
          <w:name w:val="General"/>
          <w:gallery w:val="placeholder"/>
        </w:category>
        <w:types>
          <w:type w:val="bbPlcHdr"/>
        </w:types>
        <w:behaviors>
          <w:behavior w:val="content"/>
        </w:behaviors>
        <w:guid w:val="{9BB72690-0F22-4B19-BF6E-10AA11B4288E}"/>
      </w:docPartPr>
      <w:docPartBody>
        <w:p w:rsidR="00000000" w:rsidRDefault="009E4DB8" w:rsidP="009E4DB8">
          <w:pPr>
            <w:pStyle w:val="18FB4F4F05364DFD8E1D3B52891DC200"/>
          </w:pPr>
          <w:r w:rsidRPr="00D06146">
            <w:rPr>
              <w:rStyle w:val="PlaceholderText"/>
            </w:rPr>
            <w:t>Click or tap here to enter text.</w:t>
          </w:r>
        </w:p>
      </w:docPartBody>
    </w:docPart>
    <w:docPart>
      <w:docPartPr>
        <w:name w:val="FD66639B8E3242B4AD16591130DF4492"/>
        <w:category>
          <w:name w:val="General"/>
          <w:gallery w:val="placeholder"/>
        </w:category>
        <w:types>
          <w:type w:val="bbPlcHdr"/>
        </w:types>
        <w:behaviors>
          <w:behavior w:val="content"/>
        </w:behaviors>
        <w:guid w:val="{9CF851B2-04A1-4043-BD28-0BAE8DD19985}"/>
      </w:docPartPr>
      <w:docPartBody>
        <w:p w:rsidR="00000000" w:rsidRDefault="009E4DB8" w:rsidP="009E4DB8">
          <w:pPr>
            <w:pStyle w:val="FD66639B8E3242B4AD16591130DF4492"/>
          </w:pPr>
          <w:r w:rsidRPr="00D06146">
            <w:rPr>
              <w:rStyle w:val="PlaceholderText"/>
            </w:rPr>
            <w:t>Click or tap here to enter text.</w:t>
          </w:r>
        </w:p>
      </w:docPartBody>
    </w:docPart>
    <w:docPart>
      <w:docPartPr>
        <w:name w:val="8D5DDD53A5374FCCB75E8FD902DD3A82"/>
        <w:category>
          <w:name w:val="General"/>
          <w:gallery w:val="placeholder"/>
        </w:category>
        <w:types>
          <w:type w:val="bbPlcHdr"/>
        </w:types>
        <w:behaviors>
          <w:behavior w:val="content"/>
        </w:behaviors>
        <w:guid w:val="{E38DE738-54DE-446F-AE1F-2065B10024FC}"/>
      </w:docPartPr>
      <w:docPartBody>
        <w:p w:rsidR="00000000" w:rsidRDefault="009E4DB8" w:rsidP="009E4DB8">
          <w:pPr>
            <w:pStyle w:val="8D5DDD53A5374FCCB75E8FD902DD3A82"/>
          </w:pPr>
          <w:r w:rsidRPr="00D06146">
            <w:rPr>
              <w:rStyle w:val="PlaceholderText"/>
            </w:rPr>
            <w:t>Click or tap here to enter text.</w:t>
          </w:r>
        </w:p>
      </w:docPartBody>
    </w:docPart>
    <w:docPart>
      <w:docPartPr>
        <w:name w:val="F3C0ED997ACC48FC8AED46CB0A564A0D"/>
        <w:category>
          <w:name w:val="General"/>
          <w:gallery w:val="placeholder"/>
        </w:category>
        <w:types>
          <w:type w:val="bbPlcHdr"/>
        </w:types>
        <w:behaviors>
          <w:behavior w:val="content"/>
        </w:behaviors>
        <w:guid w:val="{56859ED8-B7B6-4F84-B7D6-11152E294F95}"/>
      </w:docPartPr>
      <w:docPartBody>
        <w:p w:rsidR="00000000" w:rsidRDefault="009E4DB8" w:rsidP="009E4DB8">
          <w:pPr>
            <w:pStyle w:val="F3C0ED997ACC48FC8AED46CB0A564A0D"/>
          </w:pPr>
          <w:r w:rsidRPr="00D06146">
            <w:rPr>
              <w:rStyle w:val="PlaceholderText"/>
            </w:rPr>
            <w:t>Click or tap here to enter text.</w:t>
          </w:r>
        </w:p>
      </w:docPartBody>
    </w:docPart>
    <w:docPart>
      <w:docPartPr>
        <w:name w:val="0CFC0BFEAB5E4F2BB0AA07F5D05318D7"/>
        <w:category>
          <w:name w:val="General"/>
          <w:gallery w:val="placeholder"/>
        </w:category>
        <w:types>
          <w:type w:val="bbPlcHdr"/>
        </w:types>
        <w:behaviors>
          <w:behavior w:val="content"/>
        </w:behaviors>
        <w:guid w:val="{FC08C128-28BD-493B-B2BC-708732146DC8}"/>
      </w:docPartPr>
      <w:docPartBody>
        <w:p w:rsidR="00000000" w:rsidRDefault="009E4DB8" w:rsidP="009E4DB8">
          <w:pPr>
            <w:pStyle w:val="0CFC0BFEAB5E4F2BB0AA07F5D05318D7"/>
          </w:pPr>
          <w:r w:rsidRPr="00D06146">
            <w:rPr>
              <w:rStyle w:val="PlaceholderText"/>
            </w:rPr>
            <w:t>Click or tap here to enter text.</w:t>
          </w:r>
        </w:p>
      </w:docPartBody>
    </w:docPart>
    <w:docPart>
      <w:docPartPr>
        <w:name w:val="0E1CC21DCA7245CDB2B1271D170E9E29"/>
        <w:category>
          <w:name w:val="General"/>
          <w:gallery w:val="placeholder"/>
        </w:category>
        <w:types>
          <w:type w:val="bbPlcHdr"/>
        </w:types>
        <w:behaviors>
          <w:behavior w:val="content"/>
        </w:behaviors>
        <w:guid w:val="{251CD921-9E25-432F-B2C2-E3CB9F8113C4}"/>
      </w:docPartPr>
      <w:docPartBody>
        <w:p w:rsidR="00000000" w:rsidRDefault="009E4DB8" w:rsidP="009E4DB8">
          <w:pPr>
            <w:pStyle w:val="0E1CC21DCA7245CDB2B1271D170E9E29"/>
          </w:pPr>
          <w:r w:rsidRPr="00D06146">
            <w:rPr>
              <w:rStyle w:val="PlaceholderText"/>
            </w:rPr>
            <w:t>Click or tap here to enter text.</w:t>
          </w:r>
        </w:p>
      </w:docPartBody>
    </w:docPart>
    <w:docPart>
      <w:docPartPr>
        <w:name w:val="170611A266854B4B92527E436FCEA053"/>
        <w:category>
          <w:name w:val="General"/>
          <w:gallery w:val="placeholder"/>
        </w:category>
        <w:types>
          <w:type w:val="bbPlcHdr"/>
        </w:types>
        <w:behaviors>
          <w:behavior w:val="content"/>
        </w:behaviors>
        <w:guid w:val="{9266F76F-68D9-413E-AE43-8BD1A6C860D8}"/>
      </w:docPartPr>
      <w:docPartBody>
        <w:p w:rsidR="00000000" w:rsidRDefault="009E4DB8" w:rsidP="009E4DB8">
          <w:pPr>
            <w:pStyle w:val="170611A266854B4B92527E436FCEA053"/>
          </w:pPr>
          <w:r w:rsidRPr="00D06146">
            <w:rPr>
              <w:rStyle w:val="PlaceholderText"/>
            </w:rPr>
            <w:t>Click or tap here to enter text.</w:t>
          </w:r>
        </w:p>
      </w:docPartBody>
    </w:docPart>
    <w:docPart>
      <w:docPartPr>
        <w:name w:val="691B44C8BC724C6ABA0A673C7C84E52C"/>
        <w:category>
          <w:name w:val="General"/>
          <w:gallery w:val="placeholder"/>
        </w:category>
        <w:types>
          <w:type w:val="bbPlcHdr"/>
        </w:types>
        <w:behaviors>
          <w:behavior w:val="content"/>
        </w:behaviors>
        <w:guid w:val="{B40AAF47-0141-42B5-9B47-3D20530B2696}"/>
      </w:docPartPr>
      <w:docPartBody>
        <w:p w:rsidR="00000000" w:rsidRDefault="009E4DB8" w:rsidP="009E4DB8">
          <w:pPr>
            <w:pStyle w:val="691B44C8BC724C6ABA0A673C7C84E52C"/>
          </w:pPr>
          <w:r w:rsidRPr="00D06146">
            <w:rPr>
              <w:rStyle w:val="PlaceholderText"/>
            </w:rPr>
            <w:t>Click or tap here to enter text.</w:t>
          </w:r>
        </w:p>
      </w:docPartBody>
    </w:docPart>
    <w:docPart>
      <w:docPartPr>
        <w:name w:val="3C5C84481A9248988A399D05F49C65C4"/>
        <w:category>
          <w:name w:val="General"/>
          <w:gallery w:val="placeholder"/>
        </w:category>
        <w:types>
          <w:type w:val="bbPlcHdr"/>
        </w:types>
        <w:behaviors>
          <w:behavior w:val="content"/>
        </w:behaviors>
        <w:guid w:val="{043CC878-8F47-4BE1-834E-B69995414364}"/>
      </w:docPartPr>
      <w:docPartBody>
        <w:p w:rsidR="00000000" w:rsidRDefault="009E4DB8" w:rsidP="009E4DB8">
          <w:pPr>
            <w:pStyle w:val="3C5C84481A9248988A399D05F49C65C4"/>
          </w:pPr>
          <w:r w:rsidRPr="00D06146">
            <w:rPr>
              <w:rStyle w:val="PlaceholderText"/>
            </w:rPr>
            <w:t>Click or tap here to enter text.</w:t>
          </w:r>
        </w:p>
      </w:docPartBody>
    </w:docPart>
    <w:docPart>
      <w:docPartPr>
        <w:name w:val="5B4118331A494B9A92C179ED68177849"/>
        <w:category>
          <w:name w:val="General"/>
          <w:gallery w:val="placeholder"/>
        </w:category>
        <w:types>
          <w:type w:val="bbPlcHdr"/>
        </w:types>
        <w:behaviors>
          <w:behavior w:val="content"/>
        </w:behaviors>
        <w:guid w:val="{956A59BE-47C7-4579-93C4-791DF233F18C}"/>
      </w:docPartPr>
      <w:docPartBody>
        <w:p w:rsidR="00000000" w:rsidRDefault="009E4DB8" w:rsidP="009E4DB8">
          <w:pPr>
            <w:pStyle w:val="5B4118331A494B9A92C179ED68177849"/>
          </w:pPr>
          <w:r w:rsidRPr="00D06146">
            <w:rPr>
              <w:rStyle w:val="PlaceholderText"/>
            </w:rPr>
            <w:t>Click or tap here to enter text.</w:t>
          </w:r>
        </w:p>
      </w:docPartBody>
    </w:docPart>
    <w:docPart>
      <w:docPartPr>
        <w:name w:val="3465EB45854C4AD58B53C45CEFA031A5"/>
        <w:category>
          <w:name w:val="General"/>
          <w:gallery w:val="placeholder"/>
        </w:category>
        <w:types>
          <w:type w:val="bbPlcHdr"/>
        </w:types>
        <w:behaviors>
          <w:behavior w:val="content"/>
        </w:behaviors>
        <w:guid w:val="{3D5DD1AA-58BD-4E90-9EDB-1AD5BC673473}"/>
      </w:docPartPr>
      <w:docPartBody>
        <w:p w:rsidR="00000000" w:rsidRDefault="009E4DB8" w:rsidP="009E4DB8">
          <w:pPr>
            <w:pStyle w:val="3465EB45854C4AD58B53C45CEFA031A5"/>
          </w:pPr>
          <w:r w:rsidRPr="00D06146">
            <w:rPr>
              <w:rStyle w:val="PlaceholderText"/>
            </w:rPr>
            <w:t>Click or tap here to enter text.</w:t>
          </w:r>
        </w:p>
      </w:docPartBody>
    </w:docPart>
    <w:docPart>
      <w:docPartPr>
        <w:name w:val="24BCF533A7154BC188423225A191616F"/>
        <w:category>
          <w:name w:val="General"/>
          <w:gallery w:val="placeholder"/>
        </w:category>
        <w:types>
          <w:type w:val="bbPlcHdr"/>
        </w:types>
        <w:behaviors>
          <w:behavior w:val="content"/>
        </w:behaviors>
        <w:guid w:val="{843997B4-8335-44B3-8C01-8A4585BC90F6}"/>
      </w:docPartPr>
      <w:docPartBody>
        <w:p w:rsidR="00000000" w:rsidRDefault="009E4DB8" w:rsidP="009E4DB8">
          <w:pPr>
            <w:pStyle w:val="24BCF533A7154BC188423225A191616F"/>
          </w:pPr>
          <w:r w:rsidRPr="00D06146">
            <w:rPr>
              <w:rStyle w:val="PlaceholderText"/>
            </w:rPr>
            <w:t>Click or tap here to enter text.</w:t>
          </w:r>
        </w:p>
      </w:docPartBody>
    </w:docPart>
    <w:docPart>
      <w:docPartPr>
        <w:name w:val="C69B64703D48413A8AB67B02FC76D387"/>
        <w:category>
          <w:name w:val="General"/>
          <w:gallery w:val="placeholder"/>
        </w:category>
        <w:types>
          <w:type w:val="bbPlcHdr"/>
        </w:types>
        <w:behaviors>
          <w:behavior w:val="content"/>
        </w:behaviors>
        <w:guid w:val="{485D3ED6-0291-4965-A036-39AA1CDB5B59}"/>
      </w:docPartPr>
      <w:docPartBody>
        <w:p w:rsidR="00000000" w:rsidRDefault="009E4DB8" w:rsidP="009E4DB8">
          <w:pPr>
            <w:pStyle w:val="C69B64703D48413A8AB67B02FC76D387"/>
          </w:pPr>
          <w:r w:rsidRPr="00D06146">
            <w:rPr>
              <w:rStyle w:val="PlaceholderText"/>
            </w:rPr>
            <w:t>Click or tap here to enter text.</w:t>
          </w:r>
        </w:p>
      </w:docPartBody>
    </w:docPart>
    <w:docPart>
      <w:docPartPr>
        <w:name w:val="8C2D0CD942F24D19826FD605E8D6A2CD"/>
        <w:category>
          <w:name w:val="General"/>
          <w:gallery w:val="placeholder"/>
        </w:category>
        <w:types>
          <w:type w:val="bbPlcHdr"/>
        </w:types>
        <w:behaviors>
          <w:behavior w:val="content"/>
        </w:behaviors>
        <w:guid w:val="{48B0778F-910D-4EB0-8989-3BA592CEC83E}"/>
      </w:docPartPr>
      <w:docPartBody>
        <w:p w:rsidR="00000000" w:rsidRDefault="009E4DB8" w:rsidP="009E4DB8">
          <w:pPr>
            <w:pStyle w:val="8C2D0CD942F24D19826FD605E8D6A2CD"/>
          </w:pPr>
          <w:r w:rsidRPr="00D06146">
            <w:rPr>
              <w:rStyle w:val="PlaceholderText"/>
            </w:rPr>
            <w:t>Click or tap here to enter text.</w:t>
          </w:r>
        </w:p>
      </w:docPartBody>
    </w:docPart>
    <w:docPart>
      <w:docPartPr>
        <w:name w:val="5356BEDC51DF4353AEE3CC72BAF43552"/>
        <w:category>
          <w:name w:val="General"/>
          <w:gallery w:val="placeholder"/>
        </w:category>
        <w:types>
          <w:type w:val="bbPlcHdr"/>
        </w:types>
        <w:behaviors>
          <w:behavior w:val="content"/>
        </w:behaviors>
        <w:guid w:val="{E5219EF6-B5EF-4B84-A800-59729ACEFF21}"/>
      </w:docPartPr>
      <w:docPartBody>
        <w:p w:rsidR="00000000" w:rsidRDefault="009E4DB8" w:rsidP="009E4DB8">
          <w:pPr>
            <w:pStyle w:val="5356BEDC51DF4353AEE3CC72BAF43552"/>
          </w:pPr>
          <w:r w:rsidRPr="00D06146">
            <w:rPr>
              <w:rStyle w:val="PlaceholderText"/>
            </w:rPr>
            <w:t>Click or tap here to enter text.</w:t>
          </w:r>
        </w:p>
      </w:docPartBody>
    </w:docPart>
    <w:docPart>
      <w:docPartPr>
        <w:name w:val="C9FD2FF031BC44BD9C8FC33F5E523D10"/>
        <w:category>
          <w:name w:val="General"/>
          <w:gallery w:val="placeholder"/>
        </w:category>
        <w:types>
          <w:type w:val="bbPlcHdr"/>
        </w:types>
        <w:behaviors>
          <w:behavior w:val="content"/>
        </w:behaviors>
        <w:guid w:val="{29AFD7F4-89DC-4471-A086-67A81DE6DA35}"/>
      </w:docPartPr>
      <w:docPartBody>
        <w:p w:rsidR="00000000" w:rsidRDefault="009E4DB8" w:rsidP="009E4DB8">
          <w:pPr>
            <w:pStyle w:val="C9FD2FF031BC44BD9C8FC33F5E523D10"/>
          </w:pPr>
          <w:r w:rsidRPr="00D06146">
            <w:rPr>
              <w:rStyle w:val="PlaceholderText"/>
            </w:rPr>
            <w:t>Click or tap here to enter text.</w:t>
          </w:r>
        </w:p>
      </w:docPartBody>
    </w:docPart>
    <w:docPart>
      <w:docPartPr>
        <w:name w:val="1AB58CF485C44DF6B5015430F4F353C2"/>
        <w:category>
          <w:name w:val="General"/>
          <w:gallery w:val="placeholder"/>
        </w:category>
        <w:types>
          <w:type w:val="bbPlcHdr"/>
        </w:types>
        <w:behaviors>
          <w:behavior w:val="content"/>
        </w:behaviors>
        <w:guid w:val="{28384A75-ABFB-422F-8346-2FA78CAB631C}"/>
      </w:docPartPr>
      <w:docPartBody>
        <w:p w:rsidR="00000000" w:rsidRDefault="009E4DB8" w:rsidP="009E4DB8">
          <w:pPr>
            <w:pStyle w:val="1AB58CF485C44DF6B5015430F4F353C2"/>
          </w:pPr>
          <w:r w:rsidRPr="00D06146">
            <w:rPr>
              <w:rStyle w:val="PlaceholderText"/>
            </w:rPr>
            <w:t>Click or tap here to enter text.</w:t>
          </w:r>
        </w:p>
      </w:docPartBody>
    </w:docPart>
    <w:docPart>
      <w:docPartPr>
        <w:name w:val="911146AD554E4FED9A8BA9C56D4D7EED"/>
        <w:category>
          <w:name w:val="General"/>
          <w:gallery w:val="placeholder"/>
        </w:category>
        <w:types>
          <w:type w:val="bbPlcHdr"/>
        </w:types>
        <w:behaviors>
          <w:behavior w:val="content"/>
        </w:behaviors>
        <w:guid w:val="{5C1089C1-CD25-4CDB-8ED9-5A449B260EE8}"/>
      </w:docPartPr>
      <w:docPartBody>
        <w:p w:rsidR="00000000" w:rsidRDefault="009E4DB8" w:rsidP="009E4DB8">
          <w:pPr>
            <w:pStyle w:val="911146AD554E4FED9A8BA9C56D4D7EED"/>
          </w:pPr>
          <w:r w:rsidRPr="00D06146">
            <w:rPr>
              <w:rStyle w:val="PlaceholderText"/>
            </w:rPr>
            <w:t>Click or tap here to enter text.</w:t>
          </w:r>
        </w:p>
      </w:docPartBody>
    </w:docPart>
    <w:docPart>
      <w:docPartPr>
        <w:name w:val="0134039107FA470DB49741F712FF3B2E"/>
        <w:category>
          <w:name w:val="General"/>
          <w:gallery w:val="placeholder"/>
        </w:category>
        <w:types>
          <w:type w:val="bbPlcHdr"/>
        </w:types>
        <w:behaviors>
          <w:behavior w:val="content"/>
        </w:behaviors>
        <w:guid w:val="{8111127B-B242-48F1-AFBC-1D7ED7A8FCC0}"/>
      </w:docPartPr>
      <w:docPartBody>
        <w:p w:rsidR="00000000" w:rsidRDefault="009E4DB8" w:rsidP="009E4DB8">
          <w:pPr>
            <w:pStyle w:val="0134039107FA470DB49741F712FF3B2E"/>
          </w:pPr>
          <w:r w:rsidRPr="00D06146">
            <w:rPr>
              <w:rStyle w:val="PlaceholderText"/>
            </w:rPr>
            <w:t>Click or tap here to enter text.</w:t>
          </w:r>
        </w:p>
      </w:docPartBody>
    </w:docPart>
    <w:docPart>
      <w:docPartPr>
        <w:name w:val="8358DF45D8CE4BF28F6CEC69B8584D80"/>
        <w:category>
          <w:name w:val="General"/>
          <w:gallery w:val="placeholder"/>
        </w:category>
        <w:types>
          <w:type w:val="bbPlcHdr"/>
        </w:types>
        <w:behaviors>
          <w:behavior w:val="content"/>
        </w:behaviors>
        <w:guid w:val="{D36909D8-B63E-4D66-8D2D-117061370F75}"/>
      </w:docPartPr>
      <w:docPartBody>
        <w:p w:rsidR="00000000" w:rsidRDefault="009E4DB8" w:rsidP="009E4DB8">
          <w:pPr>
            <w:pStyle w:val="8358DF45D8CE4BF28F6CEC69B8584D80"/>
          </w:pPr>
          <w:r w:rsidRPr="00D06146">
            <w:rPr>
              <w:rStyle w:val="PlaceholderText"/>
            </w:rPr>
            <w:t>Click or tap here to enter text.</w:t>
          </w:r>
        </w:p>
      </w:docPartBody>
    </w:docPart>
    <w:docPart>
      <w:docPartPr>
        <w:name w:val="FCF79A6F09F04256B1FB43E99BEA0DEF"/>
        <w:category>
          <w:name w:val="General"/>
          <w:gallery w:val="placeholder"/>
        </w:category>
        <w:types>
          <w:type w:val="bbPlcHdr"/>
        </w:types>
        <w:behaviors>
          <w:behavior w:val="content"/>
        </w:behaviors>
        <w:guid w:val="{F8112B0A-EDED-4C39-8BCB-316985575124}"/>
      </w:docPartPr>
      <w:docPartBody>
        <w:p w:rsidR="00000000" w:rsidRDefault="009E4DB8" w:rsidP="009E4DB8">
          <w:pPr>
            <w:pStyle w:val="FCF79A6F09F04256B1FB43E99BEA0DEF"/>
          </w:pPr>
          <w:r w:rsidRPr="00D06146">
            <w:rPr>
              <w:rStyle w:val="PlaceholderText"/>
            </w:rPr>
            <w:t>Click or tap here to enter text.</w:t>
          </w:r>
        </w:p>
      </w:docPartBody>
    </w:docPart>
    <w:docPart>
      <w:docPartPr>
        <w:name w:val="FA597E65672744DB879392090741DA19"/>
        <w:category>
          <w:name w:val="General"/>
          <w:gallery w:val="placeholder"/>
        </w:category>
        <w:types>
          <w:type w:val="bbPlcHdr"/>
        </w:types>
        <w:behaviors>
          <w:behavior w:val="content"/>
        </w:behaviors>
        <w:guid w:val="{67EE35C0-602A-4C60-B148-C1C2A75768A2}"/>
      </w:docPartPr>
      <w:docPartBody>
        <w:p w:rsidR="00000000" w:rsidRDefault="009E4DB8" w:rsidP="009E4DB8">
          <w:pPr>
            <w:pStyle w:val="FA597E65672744DB879392090741DA19"/>
          </w:pPr>
          <w:r w:rsidRPr="00D06146">
            <w:rPr>
              <w:rStyle w:val="PlaceholderText"/>
            </w:rPr>
            <w:t>Click or tap here to enter text.</w:t>
          </w:r>
        </w:p>
      </w:docPartBody>
    </w:docPart>
    <w:docPart>
      <w:docPartPr>
        <w:name w:val="99D442F5561A4E419CC166E1D83D80E3"/>
        <w:category>
          <w:name w:val="General"/>
          <w:gallery w:val="placeholder"/>
        </w:category>
        <w:types>
          <w:type w:val="bbPlcHdr"/>
        </w:types>
        <w:behaviors>
          <w:behavior w:val="content"/>
        </w:behaviors>
        <w:guid w:val="{C3F08BA3-7D1F-4682-9B6E-E8B774F84DE8}"/>
      </w:docPartPr>
      <w:docPartBody>
        <w:p w:rsidR="00000000" w:rsidRDefault="009E4DB8" w:rsidP="009E4DB8">
          <w:pPr>
            <w:pStyle w:val="99D442F5561A4E419CC166E1D83D80E3"/>
          </w:pPr>
          <w:r w:rsidRPr="00D06146">
            <w:rPr>
              <w:rStyle w:val="PlaceholderText"/>
            </w:rPr>
            <w:t>Click or tap here to enter text.</w:t>
          </w:r>
        </w:p>
      </w:docPartBody>
    </w:docPart>
    <w:docPart>
      <w:docPartPr>
        <w:name w:val="F25FDCD6452948D7981D1193D135158C"/>
        <w:category>
          <w:name w:val="General"/>
          <w:gallery w:val="placeholder"/>
        </w:category>
        <w:types>
          <w:type w:val="bbPlcHdr"/>
        </w:types>
        <w:behaviors>
          <w:behavior w:val="content"/>
        </w:behaviors>
        <w:guid w:val="{46937898-A4FB-4AB2-9BBA-63F58AE8AF6B}"/>
      </w:docPartPr>
      <w:docPartBody>
        <w:p w:rsidR="00000000" w:rsidRDefault="009E4DB8" w:rsidP="009E4DB8">
          <w:pPr>
            <w:pStyle w:val="F25FDCD6452948D7981D1193D135158C"/>
          </w:pPr>
          <w:r w:rsidRPr="00D06146">
            <w:rPr>
              <w:rStyle w:val="PlaceholderText"/>
            </w:rPr>
            <w:t>Click or tap here to enter text.</w:t>
          </w:r>
        </w:p>
      </w:docPartBody>
    </w:docPart>
    <w:docPart>
      <w:docPartPr>
        <w:name w:val="63678564D4FA4D2B91E36CDE7D97F6A0"/>
        <w:category>
          <w:name w:val="General"/>
          <w:gallery w:val="placeholder"/>
        </w:category>
        <w:types>
          <w:type w:val="bbPlcHdr"/>
        </w:types>
        <w:behaviors>
          <w:behavior w:val="content"/>
        </w:behaviors>
        <w:guid w:val="{B66F82E8-4F82-4C7A-8B90-F602D50C7B0E}"/>
      </w:docPartPr>
      <w:docPartBody>
        <w:p w:rsidR="00000000" w:rsidRDefault="009E4DB8" w:rsidP="009E4DB8">
          <w:pPr>
            <w:pStyle w:val="63678564D4FA4D2B91E36CDE7D97F6A0"/>
          </w:pPr>
          <w:r w:rsidRPr="00D06146">
            <w:rPr>
              <w:rStyle w:val="PlaceholderText"/>
            </w:rPr>
            <w:t>Click or tap here to enter text.</w:t>
          </w:r>
        </w:p>
      </w:docPartBody>
    </w:docPart>
    <w:docPart>
      <w:docPartPr>
        <w:name w:val="1A35FA6C53F74F31ADECD78F262E47DC"/>
        <w:category>
          <w:name w:val="General"/>
          <w:gallery w:val="placeholder"/>
        </w:category>
        <w:types>
          <w:type w:val="bbPlcHdr"/>
        </w:types>
        <w:behaviors>
          <w:behavior w:val="content"/>
        </w:behaviors>
        <w:guid w:val="{F0A4D80C-775F-47D0-9387-B8070B7856EA}"/>
      </w:docPartPr>
      <w:docPartBody>
        <w:p w:rsidR="00000000" w:rsidRDefault="009E4DB8" w:rsidP="009E4DB8">
          <w:pPr>
            <w:pStyle w:val="1A35FA6C53F74F31ADECD78F262E47DC"/>
          </w:pPr>
          <w:r w:rsidRPr="00D06146">
            <w:rPr>
              <w:rStyle w:val="PlaceholderText"/>
            </w:rPr>
            <w:t>Click or tap here to enter text.</w:t>
          </w:r>
        </w:p>
      </w:docPartBody>
    </w:docPart>
    <w:docPart>
      <w:docPartPr>
        <w:name w:val="3EC4D49C8A9A435BBA82C40142E4EDA2"/>
        <w:category>
          <w:name w:val="General"/>
          <w:gallery w:val="placeholder"/>
        </w:category>
        <w:types>
          <w:type w:val="bbPlcHdr"/>
        </w:types>
        <w:behaviors>
          <w:behavior w:val="content"/>
        </w:behaviors>
        <w:guid w:val="{DDD8B629-3E05-4DCA-B896-6A18BB636743}"/>
      </w:docPartPr>
      <w:docPartBody>
        <w:p w:rsidR="00000000" w:rsidRDefault="009E4DB8" w:rsidP="009E4DB8">
          <w:pPr>
            <w:pStyle w:val="3EC4D49C8A9A435BBA82C40142E4EDA2"/>
          </w:pPr>
          <w:r w:rsidRPr="00D06146">
            <w:rPr>
              <w:rStyle w:val="PlaceholderText"/>
            </w:rPr>
            <w:t>Click or tap here to enter text.</w:t>
          </w:r>
        </w:p>
      </w:docPartBody>
    </w:docPart>
    <w:docPart>
      <w:docPartPr>
        <w:name w:val="E62A399B98184A0F9A753349E0865B3E"/>
        <w:category>
          <w:name w:val="General"/>
          <w:gallery w:val="placeholder"/>
        </w:category>
        <w:types>
          <w:type w:val="bbPlcHdr"/>
        </w:types>
        <w:behaviors>
          <w:behavior w:val="content"/>
        </w:behaviors>
        <w:guid w:val="{78F61257-CCF0-4248-8206-3436F3C55FF9}"/>
      </w:docPartPr>
      <w:docPartBody>
        <w:p w:rsidR="00000000" w:rsidRDefault="009E4DB8" w:rsidP="009E4DB8">
          <w:pPr>
            <w:pStyle w:val="E62A399B98184A0F9A753349E0865B3E"/>
          </w:pPr>
          <w:r w:rsidRPr="00D06146">
            <w:rPr>
              <w:rStyle w:val="PlaceholderText"/>
            </w:rPr>
            <w:t>Click or tap here to enter text.</w:t>
          </w:r>
        </w:p>
      </w:docPartBody>
    </w:docPart>
    <w:docPart>
      <w:docPartPr>
        <w:name w:val="2717B236A4954F4C9EE3E98E08D36EB5"/>
        <w:category>
          <w:name w:val="General"/>
          <w:gallery w:val="placeholder"/>
        </w:category>
        <w:types>
          <w:type w:val="bbPlcHdr"/>
        </w:types>
        <w:behaviors>
          <w:behavior w:val="content"/>
        </w:behaviors>
        <w:guid w:val="{F2FDAB19-1147-416F-80BA-ADF784BF53CC}"/>
      </w:docPartPr>
      <w:docPartBody>
        <w:p w:rsidR="00000000" w:rsidRDefault="009E4DB8" w:rsidP="009E4DB8">
          <w:pPr>
            <w:pStyle w:val="2717B236A4954F4C9EE3E98E08D36EB5"/>
          </w:pPr>
          <w:r w:rsidRPr="00D06146">
            <w:rPr>
              <w:rStyle w:val="PlaceholderText"/>
            </w:rPr>
            <w:t>Click or tap here to enter text.</w:t>
          </w:r>
        </w:p>
      </w:docPartBody>
    </w:docPart>
    <w:docPart>
      <w:docPartPr>
        <w:name w:val="5A987CE3BE2D42D6BB822D1B6B715BC8"/>
        <w:category>
          <w:name w:val="General"/>
          <w:gallery w:val="placeholder"/>
        </w:category>
        <w:types>
          <w:type w:val="bbPlcHdr"/>
        </w:types>
        <w:behaviors>
          <w:behavior w:val="content"/>
        </w:behaviors>
        <w:guid w:val="{08642786-834D-470E-89BC-D06E1CD489C2}"/>
      </w:docPartPr>
      <w:docPartBody>
        <w:p w:rsidR="00000000" w:rsidRDefault="009E4DB8" w:rsidP="009E4DB8">
          <w:pPr>
            <w:pStyle w:val="5A987CE3BE2D42D6BB822D1B6B715BC8"/>
          </w:pPr>
          <w:r w:rsidRPr="00D06146">
            <w:rPr>
              <w:rStyle w:val="PlaceholderText"/>
            </w:rPr>
            <w:t>Click or tap here to enter text.</w:t>
          </w:r>
        </w:p>
      </w:docPartBody>
    </w:docPart>
    <w:docPart>
      <w:docPartPr>
        <w:name w:val="58BC1A7D703F4041BEB4B7F5193A35D3"/>
        <w:category>
          <w:name w:val="General"/>
          <w:gallery w:val="placeholder"/>
        </w:category>
        <w:types>
          <w:type w:val="bbPlcHdr"/>
        </w:types>
        <w:behaviors>
          <w:behavior w:val="content"/>
        </w:behaviors>
        <w:guid w:val="{4E290452-DA9E-4318-B7DB-FE04F0A9E0D2}"/>
      </w:docPartPr>
      <w:docPartBody>
        <w:p w:rsidR="00000000" w:rsidRDefault="009E4DB8" w:rsidP="009E4DB8">
          <w:pPr>
            <w:pStyle w:val="58BC1A7D703F4041BEB4B7F5193A35D3"/>
          </w:pPr>
          <w:r w:rsidRPr="00D06146">
            <w:rPr>
              <w:rStyle w:val="PlaceholderText"/>
            </w:rPr>
            <w:t>Click or tap here to enter text.</w:t>
          </w:r>
        </w:p>
      </w:docPartBody>
    </w:docPart>
    <w:docPart>
      <w:docPartPr>
        <w:name w:val="DF955C8006284A888AA052179036BF69"/>
        <w:category>
          <w:name w:val="General"/>
          <w:gallery w:val="placeholder"/>
        </w:category>
        <w:types>
          <w:type w:val="bbPlcHdr"/>
        </w:types>
        <w:behaviors>
          <w:behavior w:val="content"/>
        </w:behaviors>
        <w:guid w:val="{F1DEC71A-A472-4007-B231-FC1E7C8B43CB}"/>
      </w:docPartPr>
      <w:docPartBody>
        <w:p w:rsidR="00000000" w:rsidRDefault="009E4DB8" w:rsidP="009E4DB8">
          <w:pPr>
            <w:pStyle w:val="DF955C8006284A888AA052179036BF69"/>
          </w:pPr>
          <w:r w:rsidRPr="00D06146">
            <w:rPr>
              <w:rStyle w:val="PlaceholderText"/>
            </w:rPr>
            <w:t>Click or tap here to enter text.</w:t>
          </w:r>
        </w:p>
      </w:docPartBody>
    </w:docPart>
    <w:docPart>
      <w:docPartPr>
        <w:name w:val="9B8A6C221353431ABA7DAF5A9EC87F4E"/>
        <w:category>
          <w:name w:val="General"/>
          <w:gallery w:val="placeholder"/>
        </w:category>
        <w:types>
          <w:type w:val="bbPlcHdr"/>
        </w:types>
        <w:behaviors>
          <w:behavior w:val="content"/>
        </w:behaviors>
        <w:guid w:val="{A10B3F78-9C22-4490-826D-34FD89B2063F}"/>
      </w:docPartPr>
      <w:docPartBody>
        <w:p w:rsidR="00000000" w:rsidRDefault="009E4DB8" w:rsidP="009E4DB8">
          <w:pPr>
            <w:pStyle w:val="9B8A6C221353431ABA7DAF5A9EC87F4E"/>
          </w:pPr>
          <w:r w:rsidRPr="00D06146">
            <w:rPr>
              <w:rStyle w:val="PlaceholderText"/>
            </w:rPr>
            <w:t>Click or tap here to enter text.</w:t>
          </w:r>
        </w:p>
      </w:docPartBody>
    </w:docPart>
    <w:docPart>
      <w:docPartPr>
        <w:name w:val="B6CDF4B652A048F2A8FE8BB496C1B01E"/>
        <w:category>
          <w:name w:val="General"/>
          <w:gallery w:val="placeholder"/>
        </w:category>
        <w:types>
          <w:type w:val="bbPlcHdr"/>
        </w:types>
        <w:behaviors>
          <w:behavior w:val="content"/>
        </w:behaviors>
        <w:guid w:val="{590164BA-E310-49BC-9B77-D080DF442204}"/>
      </w:docPartPr>
      <w:docPartBody>
        <w:p w:rsidR="00000000" w:rsidRDefault="009E4DB8" w:rsidP="009E4DB8">
          <w:pPr>
            <w:pStyle w:val="B6CDF4B652A048F2A8FE8BB496C1B01E"/>
          </w:pPr>
          <w:r w:rsidRPr="00D06146">
            <w:rPr>
              <w:rStyle w:val="PlaceholderText"/>
            </w:rPr>
            <w:t>Click or tap here to enter text.</w:t>
          </w:r>
        </w:p>
      </w:docPartBody>
    </w:docPart>
    <w:docPart>
      <w:docPartPr>
        <w:name w:val="92BF7D59498042D7A36BF0A878AADFD2"/>
        <w:category>
          <w:name w:val="General"/>
          <w:gallery w:val="placeholder"/>
        </w:category>
        <w:types>
          <w:type w:val="bbPlcHdr"/>
        </w:types>
        <w:behaviors>
          <w:behavior w:val="content"/>
        </w:behaviors>
        <w:guid w:val="{3D873E7D-CC62-4DDD-90F5-26CE8E0AF981}"/>
      </w:docPartPr>
      <w:docPartBody>
        <w:p w:rsidR="00000000" w:rsidRDefault="009E4DB8" w:rsidP="009E4DB8">
          <w:pPr>
            <w:pStyle w:val="92BF7D59498042D7A36BF0A878AADFD2"/>
          </w:pPr>
          <w:r w:rsidRPr="00D06146">
            <w:rPr>
              <w:rStyle w:val="PlaceholderText"/>
            </w:rPr>
            <w:t>Click or tap here to enter text.</w:t>
          </w:r>
        </w:p>
      </w:docPartBody>
    </w:docPart>
    <w:docPart>
      <w:docPartPr>
        <w:name w:val="FA2DDE7FC3424F57A1231DA1B588E85F"/>
        <w:category>
          <w:name w:val="General"/>
          <w:gallery w:val="placeholder"/>
        </w:category>
        <w:types>
          <w:type w:val="bbPlcHdr"/>
        </w:types>
        <w:behaviors>
          <w:behavior w:val="content"/>
        </w:behaviors>
        <w:guid w:val="{E7048741-F667-4F3B-BD57-C4788BF58256}"/>
      </w:docPartPr>
      <w:docPartBody>
        <w:p w:rsidR="00000000" w:rsidRDefault="009E4DB8" w:rsidP="009E4DB8">
          <w:pPr>
            <w:pStyle w:val="FA2DDE7FC3424F57A1231DA1B588E85F"/>
          </w:pPr>
          <w:r w:rsidRPr="00D06146">
            <w:rPr>
              <w:rStyle w:val="PlaceholderText"/>
            </w:rPr>
            <w:t>Click or tap here to enter text.</w:t>
          </w:r>
        </w:p>
      </w:docPartBody>
    </w:docPart>
    <w:docPart>
      <w:docPartPr>
        <w:name w:val="BF60D08A82BB49469A698516911C12B5"/>
        <w:category>
          <w:name w:val="General"/>
          <w:gallery w:val="placeholder"/>
        </w:category>
        <w:types>
          <w:type w:val="bbPlcHdr"/>
        </w:types>
        <w:behaviors>
          <w:behavior w:val="content"/>
        </w:behaviors>
        <w:guid w:val="{05CD8737-2DB5-4467-876C-DF5BFB4B8957}"/>
      </w:docPartPr>
      <w:docPartBody>
        <w:p w:rsidR="00000000" w:rsidRDefault="009E4DB8" w:rsidP="009E4DB8">
          <w:pPr>
            <w:pStyle w:val="BF60D08A82BB49469A698516911C12B5"/>
          </w:pPr>
          <w:r w:rsidRPr="00D06146">
            <w:rPr>
              <w:rStyle w:val="PlaceholderText"/>
            </w:rPr>
            <w:t>Click or tap here to enter text.</w:t>
          </w:r>
        </w:p>
      </w:docPartBody>
    </w:docPart>
    <w:docPart>
      <w:docPartPr>
        <w:name w:val="256FF1A1331A490F97282906AC17A4AE"/>
        <w:category>
          <w:name w:val="General"/>
          <w:gallery w:val="placeholder"/>
        </w:category>
        <w:types>
          <w:type w:val="bbPlcHdr"/>
        </w:types>
        <w:behaviors>
          <w:behavior w:val="content"/>
        </w:behaviors>
        <w:guid w:val="{D742E8D0-77D1-4EAF-90EF-97513C30371C}"/>
      </w:docPartPr>
      <w:docPartBody>
        <w:p w:rsidR="00000000" w:rsidRDefault="009E4DB8" w:rsidP="009E4DB8">
          <w:pPr>
            <w:pStyle w:val="256FF1A1331A490F97282906AC17A4AE"/>
          </w:pPr>
          <w:r w:rsidRPr="00D06146">
            <w:rPr>
              <w:rStyle w:val="PlaceholderText"/>
            </w:rPr>
            <w:t>Click or tap here to enter text.</w:t>
          </w:r>
        </w:p>
      </w:docPartBody>
    </w:docPart>
    <w:docPart>
      <w:docPartPr>
        <w:name w:val="659F04D15B0C4C9BB6B8EC993B0E5898"/>
        <w:category>
          <w:name w:val="General"/>
          <w:gallery w:val="placeholder"/>
        </w:category>
        <w:types>
          <w:type w:val="bbPlcHdr"/>
        </w:types>
        <w:behaviors>
          <w:behavior w:val="content"/>
        </w:behaviors>
        <w:guid w:val="{B83ACC18-CB2A-4C1E-B5C2-CCECED762166}"/>
      </w:docPartPr>
      <w:docPartBody>
        <w:p w:rsidR="00000000" w:rsidRDefault="009E4DB8" w:rsidP="009E4DB8">
          <w:pPr>
            <w:pStyle w:val="659F04D15B0C4C9BB6B8EC993B0E5898"/>
          </w:pPr>
          <w:r w:rsidRPr="00D06146">
            <w:rPr>
              <w:rStyle w:val="PlaceholderText"/>
            </w:rPr>
            <w:t>Click or tap here to enter text.</w:t>
          </w:r>
        </w:p>
      </w:docPartBody>
    </w:docPart>
    <w:docPart>
      <w:docPartPr>
        <w:name w:val="83C1F2A378754866BD2F85343CA8553E"/>
        <w:category>
          <w:name w:val="General"/>
          <w:gallery w:val="placeholder"/>
        </w:category>
        <w:types>
          <w:type w:val="bbPlcHdr"/>
        </w:types>
        <w:behaviors>
          <w:behavior w:val="content"/>
        </w:behaviors>
        <w:guid w:val="{C4C4F6FD-9209-4976-9F68-9E56DEEBB7BB}"/>
      </w:docPartPr>
      <w:docPartBody>
        <w:p w:rsidR="00000000" w:rsidRDefault="009E4DB8" w:rsidP="009E4DB8">
          <w:pPr>
            <w:pStyle w:val="83C1F2A378754866BD2F85343CA8553E"/>
          </w:pPr>
          <w:r w:rsidRPr="00D06146">
            <w:rPr>
              <w:rStyle w:val="PlaceholderText"/>
            </w:rPr>
            <w:t>Click or tap here to enter text.</w:t>
          </w:r>
        </w:p>
      </w:docPartBody>
    </w:docPart>
    <w:docPart>
      <w:docPartPr>
        <w:name w:val="EB1B532F8B854F2F97AA63653909949A"/>
        <w:category>
          <w:name w:val="General"/>
          <w:gallery w:val="placeholder"/>
        </w:category>
        <w:types>
          <w:type w:val="bbPlcHdr"/>
        </w:types>
        <w:behaviors>
          <w:behavior w:val="content"/>
        </w:behaviors>
        <w:guid w:val="{47015EA3-2E94-4F99-A9A8-2F55EBC8D932}"/>
      </w:docPartPr>
      <w:docPartBody>
        <w:p w:rsidR="00000000" w:rsidRDefault="009E4DB8" w:rsidP="009E4DB8">
          <w:pPr>
            <w:pStyle w:val="EB1B532F8B854F2F97AA63653909949A"/>
          </w:pPr>
          <w:r w:rsidRPr="00D06146">
            <w:rPr>
              <w:rStyle w:val="PlaceholderText"/>
            </w:rPr>
            <w:t>Click or tap here to enter text.</w:t>
          </w:r>
        </w:p>
      </w:docPartBody>
    </w:docPart>
    <w:docPart>
      <w:docPartPr>
        <w:name w:val="D011A7D269DC41A99B1DAF02A3A4CB6A"/>
        <w:category>
          <w:name w:val="General"/>
          <w:gallery w:val="placeholder"/>
        </w:category>
        <w:types>
          <w:type w:val="bbPlcHdr"/>
        </w:types>
        <w:behaviors>
          <w:behavior w:val="content"/>
        </w:behaviors>
        <w:guid w:val="{F59BDD21-BFCC-4090-BA82-57318B6A9A61}"/>
      </w:docPartPr>
      <w:docPartBody>
        <w:p w:rsidR="00000000" w:rsidRDefault="009E4DB8" w:rsidP="009E4DB8">
          <w:pPr>
            <w:pStyle w:val="D011A7D269DC41A99B1DAF02A3A4CB6A"/>
          </w:pPr>
          <w:r w:rsidRPr="00D06146">
            <w:rPr>
              <w:rStyle w:val="PlaceholderText"/>
            </w:rPr>
            <w:t>Click or tap here to enter text.</w:t>
          </w:r>
        </w:p>
      </w:docPartBody>
    </w:docPart>
    <w:docPart>
      <w:docPartPr>
        <w:name w:val="863C424926B84E38BA11BE750E3D1922"/>
        <w:category>
          <w:name w:val="General"/>
          <w:gallery w:val="placeholder"/>
        </w:category>
        <w:types>
          <w:type w:val="bbPlcHdr"/>
        </w:types>
        <w:behaviors>
          <w:behavior w:val="content"/>
        </w:behaviors>
        <w:guid w:val="{CA2EE0C0-A489-4C67-8084-E0E059B9B1A0}"/>
      </w:docPartPr>
      <w:docPartBody>
        <w:p w:rsidR="00000000" w:rsidRDefault="009E4DB8" w:rsidP="009E4DB8">
          <w:pPr>
            <w:pStyle w:val="863C424926B84E38BA11BE750E3D1922"/>
          </w:pPr>
          <w:r w:rsidRPr="00D06146">
            <w:rPr>
              <w:rStyle w:val="PlaceholderText"/>
            </w:rPr>
            <w:t>Click or tap here to enter text.</w:t>
          </w:r>
        </w:p>
      </w:docPartBody>
    </w:docPart>
    <w:docPart>
      <w:docPartPr>
        <w:name w:val="F1A2315DF089447682A3CF98D8B6A9FC"/>
        <w:category>
          <w:name w:val="General"/>
          <w:gallery w:val="placeholder"/>
        </w:category>
        <w:types>
          <w:type w:val="bbPlcHdr"/>
        </w:types>
        <w:behaviors>
          <w:behavior w:val="content"/>
        </w:behaviors>
        <w:guid w:val="{33757E5A-1047-4717-A945-DD97DE2A77CE}"/>
      </w:docPartPr>
      <w:docPartBody>
        <w:p w:rsidR="00000000" w:rsidRDefault="009E4DB8" w:rsidP="009E4DB8">
          <w:pPr>
            <w:pStyle w:val="F1A2315DF089447682A3CF98D8B6A9FC"/>
          </w:pPr>
          <w:r w:rsidRPr="00D06146">
            <w:rPr>
              <w:rStyle w:val="PlaceholderText"/>
            </w:rPr>
            <w:t>Click or tap here to enter text.</w:t>
          </w:r>
        </w:p>
      </w:docPartBody>
    </w:docPart>
    <w:docPart>
      <w:docPartPr>
        <w:name w:val="2085B807A2F248F2BC697E8F27FB0C50"/>
        <w:category>
          <w:name w:val="General"/>
          <w:gallery w:val="placeholder"/>
        </w:category>
        <w:types>
          <w:type w:val="bbPlcHdr"/>
        </w:types>
        <w:behaviors>
          <w:behavior w:val="content"/>
        </w:behaviors>
        <w:guid w:val="{22E15B97-02FB-4A1A-AFC8-2C79D4CC8971}"/>
      </w:docPartPr>
      <w:docPartBody>
        <w:p w:rsidR="00000000" w:rsidRDefault="009E4DB8" w:rsidP="009E4DB8">
          <w:pPr>
            <w:pStyle w:val="2085B807A2F248F2BC697E8F27FB0C50"/>
          </w:pPr>
          <w:r w:rsidRPr="00D06146">
            <w:rPr>
              <w:rStyle w:val="PlaceholderText"/>
            </w:rPr>
            <w:t>Click or tap here to enter text.</w:t>
          </w:r>
        </w:p>
      </w:docPartBody>
    </w:docPart>
    <w:docPart>
      <w:docPartPr>
        <w:name w:val="D9A4B3F49B3746DFAC6D44CC7AA95D7C"/>
        <w:category>
          <w:name w:val="General"/>
          <w:gallery w:val="placeholder"/>
        </w:category>
        <w:types>
          <w:type w:val="bbPlcHdr"/>
        </w:types>
        <w:behaviors>
          <w:behavior w:val="content"/>
        </w:behaviors>
        <w:guid w:val="{CD8F7CB9-0378-461E-95AF-66AEC32CF60E}"/>
      </w:docPartPr>
      <w:docPartBody>
        <w:p w:rsidR="00000000" w:rsidRDefault="009E4DB8" w:rsidP="009E4DB8">
          <w:pPr>
            <w:pStyle w:val="D9A4B3F49B3746DFAC6D44CC7AA95D7C"/>
          </w:pPr>
          <w:r w:rsidRPr="00D06146">
            <w:rPr>
              <w:rStyle w:val="PlaceholderText"/>
            </w:rPr>
            <w:t>Click or tap here to enter text.</w:t>
          </w:r>
        </w:p>
      </w:docPartBody>
    </w:docPart>
    <w:docPart>
      <w:docPartPr>
        <w:name w:val="647BE884CF6C447FB7C74DB31A086256"/>
        <w:category>
          <w:name w:val="General"/>
          <w:gallery w:val="placeholder"/>
        </w:category>
        <w:types>
          <w:type w:val="bbPlcHdr"/>
        </w:types>
        <w:behaviors>
          <w:behavior w:val="content"/>
        </w:behaviors>
        <w:guid w:val="{1B0DFE77-9F3B-4E1B-A1AA-31564042683B}"/>
      </w:docPartPr>
      <w:docPartBody>
        <w:p w:rsidR="00000000" w:rsidRDefault="009E4DB8" w:rsidP="009E4DB8">
          <w:pPr>
            <w:pStyle w:val="647BE884CF6C447FB7C74DB31A086256"/>
          </w:pPr>
          <w:r w:rsidRPr="00D06146">
            <w:rPr>
              <w:rStyle w:val="PlaceholderText"/>
            </w:rPr>
            <w:t>Click or tap here to enter text.</w:t>
          </w:r>
        </w:p>
      </w:docPartBody>
    </w:docPart>
    <w:docPart>
      <w:docPartPr>
        <w:name w:val="C124D8FE10CF441488CF15AAEA5A840E"/>
        <w:category>
          <w:name w:val="General"/>
          <w:gallery w:val="placeholder"/>
        </w:category>
        <w:types>
          <w:type w:val="bbPlcHdr"/>
        </w:types>
        <w:behaviors>
          <w:behavior w:val="content"/>
        </w:behaviors>
        <w:guid w:val="{96254F89-D250-44E2-A34E-F1A0174BF5D4}"/>
      </w:docPartPr>
      <w:docPartBody>
        <w:p w:rsidR="00000000" w:rsidRDefault="009E4DB8" w:rsidP="009E4DB8">
          <w:pPr>
            <w:pStyle w:val="C124D8FE10CF441488CF15AAEA5A840E"/>
          </w:pPr>
          <w:r w:rsidRPr="00D06146">
            <w:rPr>
              <w:rStyle w:val="PlaceholderText"/>
            </w:rPr>
            <w:t>Click or tap here to enter text.</w:t>
          </w:r>
        </w:p>
      </w:docPartBody>
    </w:docPart>
    <w:docPart>
      <w:docPartPr>
        <w:name w:val="5ED630AB7AE2485CA54D7CFB9492DB05"/>
        <w:category>
          <w:name w:val="General"/>
          <w:gallery w:val="placeholder"/>
        </w:category>
        <w:types>
          <w:type w:val="bbPlcHdr"/>
        </w:types>
        <w:behaviors>
          <w:behavior w:val="content"/>
        </w:behaviors>
        <w:guid w:val="{DCCAC604-0182-411F-B210-0047A90F4E31}"/>
      </w:docPartPr>
      <w:docPartBody>
        <w:p w:rsidR="00000000" w:rsidRDefault="009E4DB8" w:rsidP="009E4DB8">
          <w:pPr>
            <w:pStyle w:val="5ED630AB7AE2485CA54D7CFB9492DB05"/>
          </w:pPr>
          <w:r w:rsidRPr="00D06146">
            <w:rPr>
              <w:rStyle w:val="PlaceholderText"/>
            </w:rPr>
            <w:t>Click or tap here to enter text.</w:t>
          </w:r>
        </w:p>
      </w:docPartBody>
    </w:docPart>
    <w:docPart>
      <w:docPartPr>
        <w:name w:val="F7318D12000D4D118729092139F38028"/>
        <w:category>
          <w:name w:val="General"/>
          <w:gallery w:val="placeholder"/>
        </w:category>
        <w:types>
          <w:type w:val="bbPlcHdr"/>
        </w:types>
        <w:behaviors>
          <w:behavior w:val="content"/>
        </w:behaviors>
        <w:guid w:val="{C1B44FF8-38B0-49B5-8780-F70A10201103}"/>
      </w:docPartPr>
      <w:docPartBody>
        <w:p w:rsidR="00000000" w:rsidRDefault="009E4DB8" w:rsidP="009E4DB8">
          <w:pPr>
            <w:pStyle w:val="F7318D12000D4D118729092139F38028"/>
          </w:pPr>
          <w:r w:rsidRPr="00D06146">
            <w:rPr>
              <w:rStyle w:val="PlaceholderText"/>
            </w:rPr>
            <w:t>Click or tap here to enter text.</w:t>
          </w:r>
        </w:p>
      </w:docPartBody>
    </w:docPart>
    <w:docPart>
      <w:docPartPr>
        <w:name w:val="DF9764148F834CC3B58D7C4A7C1B66AC"/>
        <w:category>
          <w:name w:val="General"/>
          <w:gallery w:val="placeholder"/>
        </w:category>
        <w:types>
          <w:type w:val="bbPlcHdr"/>
        </w:types>
        <w:behaviors>
          <w:behavior w:val="content"/>
        </w:behaviors>
        <w:guid w:val="{61C10CD0-FDDE-41E4-9F6A-AECE118D97A2}"/>
      </w:docPartPr>
      <w:docPartBody>
        <w:p w:rsidR="00000000" w:rsidRDefault="009E4DB8" w:rsidP="009E4DB8">
          <w:pPr>
            <w:pStyle w:val="DF9764148F834CC3B58D7C4A7C1B66AC"/>
          </w:pPr>
          <w:r w:rsidRPr="00D06146">
            <w:rPr>
              <w:rStyle w:val="PlaceholderText"/>
            </w:rPr>
            <w:t>Click or tap here to enter text.</w:t>
          </w:r>
        </w:p>
      </w:docPartBody>
    </w:docPart>
    <w:docPart>
      <w:docPartPr>
        <w:name w:val="184BC1E73BA74AAB87156126E415C0DF"/>
        <w:category>
          <w:name w:val="General"/>
          <w:gallery w:val="placeholder"/>
        </w:category>
        <w:types>
          <w:type w:val="bbPlcHdr"/>
        </w:types>
        <w:behaviors>
          <w:behavior w:val="content"/>
        </w:behaviors>
        <w:guid w:val="{172686B7-327B-4868-B417-7E62DB44D3A4}"/>
      </w:docPartPr>
      <w:docPartBody>
        <w:p w:rsidR="00000000" w:rsidRDefault="009E4DB8" w:rsidP="009E4DB8">
          <w:pPr>
            <w:pStyle w:val="184BC1E73BA74AAB87156126E415C0DF"/>
          </w:pPr>
          <w:r w:rsidRPr="00D06146">
            <w:rPr>
              <w:rStyle w:val="PlaceholderText"/>
            </w:rPr>
            <w:t>Click or tap here to enter text.</w:t>
          </w:r>
        </w:p>
      </w:docPartBody>
    </w:docPart>
    <w:docPart>
      <w:docPartPr>
        <w:name w:val="706FFF18C9814C2DA50A39C25DE83D72"/>
        <w:category>
          <w:name w:val="General"/>
          <w:gallery w:val="placeholder"/>
        </w:category>
        <w:types>
          <w:type w:val="bbPlcHdr"/>
        </w:types>
        <w:behaviors>
          <w:behavior w:val="content"/>
        </w:behaviors>
        <w:guid w:val="{0C6C34FC-6A2F-498E-8532-6091150A6E0D}"/>
      </w:docPartPr>
      <w:docPartBody>
        <w:p w:rsidR="00000000" w:rsidRDefault="009E4DB8" w:rsidP="009E4DB8">
          <w:pPr>
            <w:pStyle w:val="706FFF18C9814C2DA50A39C25DE83D72"/>
          </w:pPr>
          <w:r w:rsidRPr="00D06146">
            <w:rPr>
              <w:rStyle w:val="PlaceholderText"/>
            </w:rPr>
            <w:t>Click or tap here to enter text.</w:t>
          </w:r>
        </w:p>
      </w:docPartBody>
    </w:docPart>
    <w:docPart>
      <w:docPartPr>
        <w:name w:val="0512E915A40D49EEB3A565AAEA9A0108"/>
        <w:category>
          <w:name w:val="General"/>
          <w:gallery w:val="placeholder"/>
        </w:category>
        <w:types>
          <w:type w:val="bbPlcHdr"/>
        </w:types>
        <w:behaviors>
          <w:behavior w:val="content"/>
        </w:behaviors>
        <w:guid w:val="{BACB7E65-2677-463C-A101-D7DF3775A87C}"/>
      </w:docPartPr>
      <w:docPartBody>
        <w:p w:rsidR="00000000" w:rsidRDefault="009E4DB8" w:rsidP="009E4DB8">
          <w:pPr>
            <w:pStyle w:val="0512E915A40D49EEB3A565AAEA9A0108"/>
          </w:pPr>
          <w:r w:rsidRPr="00D06146">
            <w:rPr>
              <w:rStyle w:val="PlaceholderText"/>
            </w:rPr>
            <w:t>Click or tap here to enter text.</w:t>
          </w:r>
        </w:p>
      </w:docPartBody>
    </w:docPart>
    <w:docPart>
      <w:docPartPr>
        <w:name w:val="57674F6ECFD542AEB7E39B5FF752EDCA"/>
        <w:category>
          <w:name w:val="General"/>
          <w:gallery w:val="placeholder"/>
        </w:category>
        <w:types>
          <w:type w:val="bbPlcHdr"/>
        </w:types>
        <w:behaviors>
          <w:behavior w:val="content"/>
        </w:behaviors>
        <w:guid w:val="{77D81330-4B33-4F46-9D3D-D63D80A6E094}"/>
      </w:docPartPr>
      <w:docPartBody>
        <w:p w:rsidR="00000000" w:rsidRDefault="009E4DB8" w:rsidP="009E4DB8">
          <w:pPr>
            <w:pStyle w:val="57674F6ECFD542AEB7E39B5FF752EDCA"/>
          </w:pPr>
          <w:r w:rsidRPr="00D06146">
            <w:rPr>
              <w:rStyle w:val="PlaceholderText"/>
            </w:rPr>
            <w:t>Click or tap here to enter text.</w:t>
          </w:r>
        </w:p>
      </w:docPartBody>
    </w:docPart>
    <w:docPart>
      <w:docPartPr>
        <w:name w:val="242370445DFC4ABD8550F940AB49ABC0"/>
        <w:category>
          <w:name w:val="General"/>
          <w:gallery w:val="placeholder"/>
        </w:category>
        <w:types>
          <w:type w:val="bbPlcHdr"/>
        </w:types>
        <w:behaviors>
          <w:behavior w:val="content"/>
        </w:behaviors>
        <w:guid w:val="{C4D74156-2D7E-4C68-8525-D4DF31E89CFD}"/>
      </w:docPartPr>
      <w:docPartBody>
        <w:p w:rsidR="00000000" w:rsidRDefault="009E4DB8" w:rsidP="009E4DB8">
          <w:pPr>
            <w:pStyle w:val="242370445DFC4ABD8550F940AB49ABC0"/>
          </w:pPr>
          <w:r w:rsidRPr="00D06146">
            <w:rPr>
              <w:rStyle w:val="PlaceholderText"/>
            </w:rPr>
            <w:t>Click or tap here to enter text.</w:t>
          </w:r>
        </w:p>
      </w:docPartBody>
    </w:docPart>
    <w:docPart>
      <w:docPartPr>
        <w:name w:val="81558157A7AB460DB8C5F6BBDD8B5D5E"/>
        <w:category>
          <w:name w:val="General"/>
          <w:gallery w:val="placeholder"/>
        </w:category>
        <w:types>
          <w:type w:val="bbPlcHdr"/>
        </w:types>
        <w:behaviors>
          <w:behavior w:val="content"/>
        </w:behaviors>
        <w:guid w:val="{2F23EC89-FC50-4773-805B-4159A3098FCB}"/>
      </w:docPartPr>
      <w:docPartBody>
        <w:p w:rsidR="00000000" w:rsidRDefault="009E4DB8" w:rsidP="009E4DB8">
          <w:pPr>
            <w:pStyle w:val="81558157A7AB460DB8C5F6BBDD8B5D5E"/>
          </w:pPr>
          <w:r w:rsidRPr="00D06146">
            <w:rPr>
              <w:rStyle w:val="PlaceholderText"/>
            </w:rPr>
            <w:t>Click or tap here to enter text.</w:t>
          </w:r>
        </w:p>
      </w:docPartBody>
    </w:docPart>
    <w:docPart>
      <w:docPartPr>
        <w:name w:val="01B812D3A21541FEB7ED7F5222636C32"/>
        <w:category>
          <w:name w:val="General"/>
          <w:gallery w:val="placeholder"/>
        </w:category>
        <w:types>
          <w:type w:val="bbPlcHdr"/>
        </w:types>
        <w:behaviors>
          <w:behavior w:val="content"/>
        </w:behaviors>
        <w:guid w:val="{24FBE727-D23E-492F-A8FE-0F9DBA78A280}"/>
      </w:docPartPr>
      <w:docPartBody>
        <w:p w:rsidR="00000000" w:rsidRDefault="009E4DB8" w:rsidP="009E4DB8">
          <w:pPr>
            <w:pStyle w:val="01B812D3A21541FEB7ED7F5222636C32"/>
          </w:pPr>
          <w:r w:rsidRPr="00D06146">
            <w:rPr>
              <w:rStyle w:val="PlaceholderText"/>
            </w:rPr>
            <w:t>Click or tap here to enter text.</w:t>
          </w:r>
        </w:p>
      </w:docPartBody>
    </w:docPart>
    <w:docPart>
      <w:docPartPr>
        <w:name w:val="802A82D6B4874C828BA69D145C1E55C2"/>
        <w:category>
          <w:name w:val="General"/>
          <w:gallery w:val="placeholder"/>
        </w:category>
        <w:types>
          <w:type w:val="bbPlcHdr"/>
        </w:types>
        <w:behaviors>
          <w:behavior w:val="content"/>
        </w:behaviors>
        <w:guid w:val="{C9546375-11DD-49E2-97A1-C9B90A0A6F60}"/>
      </w:docPartPr>
      <w:docPartBody>
        <w:p w:rsidR="00000000" w:rsidRDefault="009E4DB8" w:rsidP="009E4DB8">
          <w:pPr>
            <w:pStyle w:val="802A82D6B4874C828BA69D145C1E55C2"/>
          </w:pPr>
          <w:r w:rsidRPr="00D06146">
            <w:rPr>
              <w:rStyle w:val="PlaceholderText"/>
            </w:rPr>
            <w:t>Click or tap here to enter text.</w:t>
          </w:r>
        </w:p>
      </w:docPartBody>
    </w:docPart>
    <w:docPart>
      <w:docPartPr>
        <w:name w:val="05B00C7E6E7E4B5FAEC46705B14812E0"/>
        <w:category>
          <w:name w:val="General"/>
          <w:gallery w:val="placeholder"/>
        </w:category>
        <w:types>
          <w:type w:val="bbPlcHdr"/>
        </w:types>
        <w:behaviors>
          <w:behavior w:val="content"/>
        </w:behaviors>
        <w:guid w:val="{F1FE4979-25F8-4C81-ACA1-7F1BC0C3BA74}"/>
      </w:docPartPr>
      <w:docPartBody>
        <w:p w:rsidR="00000000" w:rsidRDefault="009E4DB8" w:rsidP="009E4DB8">
          <w:pPr>
            <w:pStyle w:val="05B00C7E6E7E4B5FAEC46705B14812E0"/>
          </w:pPr>
          <w:r w:rsidRPr="00D06146">
            <w:rPr>
              <w:rStyle w:val="PlaceholderText"/>
            </w:rPr>
            <w:t>Click or tap here to enter text.</w:t>
          </w:r>
        </w:p>
      </w:docPartBody>
    </w:docPart>
    <w:docPart>
      <w:docPartPr>
        <w:name w:val="EA6603B5D343497BB8D8241AE6CDCF6C"/>
        <w:category>
          <w:name w:val="General"/>
          <w:gallery w:val="placeholder"/>
        </w:category>
        <w:types>
          <w:type w:val="bbPlcHdr"/>
        </w:types>
        <w:behaviors>
          <w:behavior w:val="content"/>
        </w:behaviors>
        <w:guid w:val="{95702D4E-700B-44B8-9ED3-381BD1E568CE}"/>
      </w:docPartPr>
      <w:docPartBody>
        <w:p w:rsidR="00000000" w:rsidRDefault="009E4DB8" w:rsidP="009E4DB8">
          <w:pPr>
            <w:pStyle w:val="EA6603B5D343497BB8D8241AE6CDCF6C"/>
          </w:pPr>
          <w:r w:rsidRPr="00D06146">
            <w:rPr>
              <w:rStyle w:val="PlaceholderText"/>
            </w:rPr>
            <w:t>Click or tap here to enter text.</w:t>
          </w:r>
        </w:p>
      </w:docPartBody>
    </w:docPart>
    <w:docPart>
      <w:docPartPr>
        <w:name w:val="2BBA1D606F9C4C6DBFA5E155AC3BD9E8"/>
        <w:category>
          <w:name w:val="General"/>
          <w:gallery w:val="placeholder"/>
        </w:category>
        <w:types>
          <w:type w:val="bbPlcHdr"/>
        </w:types>
        <w:behaviors>
          <w:behavior w:val="content"/>
        </w:behaviors>
        <w:guid w:val="{0D50296F-0D7A-4839-95FE-01962E4DC48C}"/>
      </w:docPartPr>
      <w:docPartBody>
        <w:p w:rsidR="00000000" w:rsidRDefault="009E4DB8" w:rsidP="009E4DB8">
          <w:pPr>
            <w:pStyle w:val="2BBA1D606F9C4C6DBFA5E155AC3BD9E8"/>
          </w:pPr>
          <w:r w:rsidRPr="00D06146">
            <w:rPr>
              <w:rStyle w:val="PlaceholderText"/>
            </w:rPr>
            <w:t>Click or tap here to enter text.</w:t>
          </w:r>
        </w:p>
      </w:docPartBody>
    </w:docPart>
    <w:docPart>
      <w:docPartPr>
        <w:name w:val="BA875044050E48D49647A8FC5DDD57A1"/>
        <w:category>
          <w:name w:val="General"/>
          <w:gallery w:val="placeholder"/>
        </w:category>
        <w:types>
          <w:type w:val="bbPlcHdr"/>
        </w:types>
        <w:behaviors>
          <w:behavior w:val="content"/>
        </w:behaviors>
        <w:guid w:val="{1A5275C3-2143-4313-A8A3-0072BB88F623}"/>
      </w:docPartPr>
      <w:docPartBody>
        <w:p w:rsidR="00000000" w:rsidRDefault="009E4DB8" w:rsidP="009E4DB8">
          <w:pPr>
            <w:pStyle w:val="BA875044050E48D49647A8FC5DDD57A1"/>
          </w:pPr>
          <w:r w:rsidRPr="00D06146">
            <w:rPr>
              <w:rStyle w:val="PlaceholderText"/>
            </w:rPr>
            <w:t>Click or tap here to enter text.</w:t>
          </w:r>
        </w:p>
      </w:docPartBody>
    </w:docPart>
    <w:docPart>
      <w:docPartPr>
        <w:name w:val="FDC073FC381043589F8AA5718737BE49"/>
        <w:category>
          <w:name w:val="General"/>
          <w:gallery w:val="placeholder"/>
        </w:category>
        <w:types>
          <w:type w:val="bbPlcHdr"/>
        </w:types>
        <w:behaviors>
          <w:behavior w:val="content"/>
        </w:behaviors>
        <w:guid w:val="{5099FEF1-CB2A-40C6-8856-6FC08D086EDB}"/>
      </w:docPartPr>
      <w:docPartBody>
        <w:p w:rsidR="00000000" w:rsidRDefault="009E4DB8" w:rsidP="009E4DB8">
          <w:pPr>
            <w:pStyle w:val="FDC073FC381043589F8AA5718737BE49"/>
          </w:pPr>
          <w:r w:rsidRPr="00D06146">
            <w:rPr>
              <w:rStyle w:val="PlaceholderText"/>
            </w:rPr>
            <w:t>Click or tap here to enter text.</w:t>
          </w:r>
        </w:p>
      </w:docPartBody>
    </w:docPart>
    <w:docPart>
      <w:docPartPr>
        <w:name w:val="92C6D5C95A2E481A99E133641644E504"/>
        <w:category>
          <w:name w:val="General"/>
          <w:gallery w:val="placeholder"/>
        </w:category>
        <w:types>
          <w:type w:val="bbPlcHdr"/>
        </w:types>
        <w:behaviors>
          <w:behavior w:val="content"/>
        </w:behaviors>
        <w:guid w:val="{AAA736F6-3B22-4FF1-8C33-660EAD88D71E}"/>
      </w:docPartPr>
      <w:docPartBody>
        <w:p w:rsidR="00000000" w:rsidRDefault="009E4DB8" w:rsidP="009E4DB8">
          <w:pPr>
            <w:pStyle w:val="92C6D5C95A2E481A99E133641644E504"/>
          </w:pPr>
          <w:r w:rsidRPr="00D06146">
            <w:rPr>
              <w:rStyle w:val="PlaceholderText"/>
            </w:rPr>
            <w:t>Click or tap here to enter text.</w:t>
          </w:r>
        </w:p>
      </w:docPartBody>
    </w:docPart>
    <w:docPart>
      <w:docPartPr>
        <w:name w:val="DCB68C2B982C49559959F4126A5521C4"/>
        <w:category>
          <w:name w:val="General"/>
          <w:gallery w:val="placeholder"/>
        </w:category>
        <w:types>
          <w:type w:val="bbPlcHdr"/>
        </w:types>
        <w:behaviors>
          <w:behavior w:val="content"/>
        </w:behaviors>
        <w:guid w:val="{3634AA5F-C0C2-4FD8-898A-7593B080C6E4}"/>
      </w:docPartPr>
      <w:docPartBody>
        <w:p w:rsidR="00000000" w:rsidRDefault="009E4DB8" w:rsidP="009E4DB8">
          <w:pPr>
            <w:pStyle w:val="DCB68C2B982C49559959F4126A5521C4"/>
          </w:pPr>
          <w:r w:rsidRPr="00D06146">
            <w:rPr>
              <w:rStyle w:val="PlaceholderText"/>
            </w:rPr>
            <w:t>Click or tap here to enter text.</w:t>
          </w:r>
        </w:p>
      </w:docPartBody>
    </w:docPart>
    <w:docPart>
      <w:docPartPr>
        <w:name w:val="6226B09E6A144036B2D988C1B838A176"/>
        <w:category>
          <w:name w:val="General"/>
          <w:gallery w:val="placeholder"/>
        </w:category>
        <w:types>
          <w:type w:val="bbPlcHdr"/>
        </w:types>
        <w:behaviors>
          <w:behavior w:val="content"/>
        </w:behaviors>
        <w:guid w:val="{9E70EBC5-EF33-4603-AB6A-5489DAE45DF4}"/>
      </w:docPartPr>
      <w:docPartBody>
        <w:p w:rsidR="00000000" w:rsidRDefault="009E4DB8" w:rsidP="009E4DB8">
          <w:pPr>
            <w:pStyle w:val="6226B09E6A144036B2D988C1B838A176"/>
          </w:pPr>
          <w:r w:rsidRPr="00D06146">
            <w:rPr>
              <w:rStyle w:val="PlaceholderText"/>
            </w:rPr>
            <w:t>Click or tap here to enter text.</w:t>
          </w:r>
        </w:p>
      </w:docPartBody>
    </w:docPart>
    <w:docPart>
      <w:docPartPr>
        <w:name w:val="595D61C498334F01A22C004840F58820"/>
        <w:category>
          <w:name w:val="General"/>
          <w:gallery w:val="placeholder"/>
        </w:category>
        <w:types>
          <w:type w:val="bbPlcHdr"/>
        </w:types>
        <w:behaviors>
          <w:behavior w:val="content"/>
        </w:behaviors>
        <w:guid w:val="{9592DEC8-F386-45C4-B6C5-4285FAC645CD}"/>
      </w:docPartPr>
      <w:docPartBody>
        <w:p w:rsidR="00000000" w:rsidRDefault="009E4DB8" w:rsidP="009E4DB8">
          <w:pPr>
            <w:pStyle w:val="595D61C498334F01A22C004840F58820"/>
          </w:pPr>
          <w:r w:rsidRPr="00D06146">
            <w:rPr>
              <w:rStyle w:val="PlaceholderText"/>
            </w:rPr>
            <w:t>Click or tap here to enter text.</w:t>
          </w:r>
        </w:p>
      </w:docPartBody>
    </w:docPart>
    <w:docPart>
      <w:docPartPr>
        <w:name w:val="971C29EF64A443A6B73DA3AD57FD9327"/>
        <w:category>
          <w:name w:val="General"/>
          <w:gallery w:val="placeholder"/>
        </w:category>
        <w:types>
          <w:type w:val="bbPlcHdr"/>
        </w:types>
        <w:behaviors>
          <w:behavior w:val="content"/>
        </w:behaviors>
        <w:guid w:val="{822807E2-2AEB-4A2D-9971-E2682DC8FEE5}"/>
      </w:docPartPr>
      <w:docPartBody>
        <w:p w:rsidR="00000000" w:rsidRDefault="009E4DB8" w:rsidP="009E4DB8">
          <w:pPr>
            <w:pStyle w:val="971C29EF64A443A6B73DA3AD57FD9327"/>
          </w:pPr>
          <w:r w:rsidRPr="00D06146">
            <w:rPr>
              <w:rStyle w:val="PlaceholderText"/>
            </w:rPr>
            <w:t>Click or tap here to enter text.</w:t>
          </w:r>
        </w:p>
      </w:docPartBody>
    </w:docPart>
    <w:docPart>
      <w:docPartPr>
        <w:name w:val="D1B210CF3EA142379058D52522DBA6A7"/>
        <w:category>
          <w:name w:val="General"/>
          <w:gallery w:val="placeholder"/>
        </w:category>
        <w:types>
          <w:type w:val="bbPlcHdr"/>
        </w:types>
        <w:behaviors>
          <w:behavior w:val="content"/>
        </w:behaviors>
        <w:guid w:val="{89F39B39-37BA-4D8C-BE06-8B52FD364DC6}"/>
      </w:docPartPr>
      <w:docPartBody>
        <w:p w:rsidR="00000000" w:rsidRDefault="009E4DB8" w:rsidP="009E4DB8">
          <w:pPr>
            <w:pStyle w:val="D1B210CF3EA142379058D52522DBA6A7"/>
          </w:pPr>
          <w:r w:rsidRPr="00D06146">
            <w:rPr>
              <w:rStyle w:val="PlaceholderText"/>
            </w:rPr>
            <w:t>Click or tap here to enter text.</w:t>
          </w:r>
        </w:p>
      </w:docPartBody>
    </w:docPart>
    <w:docPart>
      <w:docPartPr>
        <w:name w:val="FC1A854DDB144E7FBCE9E17735F5BA80"/>
        <w:category>
          <w:name w:val="General"/>
          <w:gallery w:val="placeholder"/>
        </w:category>
        <w:types>
          <w:type w:val="bbPlcHdr"/>
        </w:types>
        <w:behaviors>
          <w:behavior w:val="content"/>
        </w:behaviors>
        <w:guid w:val="{20444A01-EC16-469A-B49B-82D13DCA9B08}"/>
      </w:docPartPr>
      <w:docPartBody>
        <w:p w:rsidR="00000000" w:rsidRDefault="009E4DB8" w:rsidP="009E4DB8">
          <w:pPr>
            <w:pStyle w:val="FC1A854DDB144E7FBCE9E17735F5BA80"/>
          </w:pPr>
          <w:r w:rsidRPr="00D06146">
            <w:rPr>
              <w:rStyle w:val="PlaceholderText"/>
            </w:rPr>
            <w:t>Click or tap here to enter text.</w:t>
          </w:r>
        </w:p>
      </w:docPartBody>
    </w:docPart>
    <w:docPart>
      <w:docPartPr>
        <w:name w:val="532A4B8536E3453EB721ED2C79F5610B"/>
        <w:category>
          <w:name w:val="General"/>
          <w:gallery w:val="placeholder"/>
        </w:category>
        <w:types>
          <w:type w:val="bbPlcHdr"/>
        </w:types>
        <w:behaviors>
          <w:behavior w:val="content"/>
        </w:behaviors>
        <w:guid w:val="{D24EA030-8552-40DD-9C1C-E6E81B435EE6}"/>
      </w:docPartPr>
      <w:docPartBody>
        <w:p w:rsidR="00000000" w:rsidRDefault="009E4DB8" w:rsidP="009E4DB8">
          <w:pPr>
            <w:pStyle w:val="532A4B8536E3453EB721ED2C79F5610B"/>
          </w:pPr>
          <w:r w:rsidRPr="00D06146">
            <w:rPr>
              <w:rStyle w:val="PlaceholderText"/>
            </w:rPr>
            <w:t>Click or tap here to enter text.</w:t>
          </w:r>
        </w:p>
      </w:docPartBody>
    </w:docPart>
    <w:docPart>
      <w:docPartPr>
        <w:name w:val="CDD9471C7A954B5090BD1F3F16053712"/>
        <w:category>
          <w:name w:val="General"/>
          <w:gallery w:val="placeholder"/>
        </w:category>
        <w:types>
          <w:type w:val="bbPlcHdr"/>
        </w:types>
        <w:behaviors>
          <w:behavior w:val="content"/>
        </w:behaviors>
        <w:guid w:val="{F228D4EA-DADF-410E-8D97-B54E52E2E34A}"/>
      </w:docPartPr>
      <w:docPartBody>
        <w:p w:rsidR="00000000" w:rsidRDefault="009E4DB8" w:rsidP="009E4DB8">
          <w:pPr>
            <w:pStyle w:val="CDD9471C7A954B5090BD1F3F16053712"/>
          </w:pPr>
          <w:r w:rsidRPr="00D06146">
            <w:rPr>
              <w:rStyle w:val="PlaceholderText"/>
            </w:rPr>
            <w:t>Click or tap here to enter text.</w:t>
          </w:r>
        </w:p>
      </w:docPartBody>
    </w:docPart>
    <w:docPart>
      <w:docPartPr>
        <w:name w:val="D01C95FBD68345C18D85B14648A54B2A"/>
        <w:category>
          <w:name w:val="General"/>
          <w:gallery w:val="placeholder"/>
        </w:category>
        <w:types>
          <w:type w:val="bbPlcHdr"/>
        </w:types>
        <w:behaviors>
          <w:behavior w:val="content"/>
        </w:behaviors>
        <w:guid w:val="{F3F3EB7A-7BB3-4184-8275-C7F13B1B6430}"/>
      </w:docPartPr>
      <w:docPartBody>
        <w:p w:rsidR="00000000" w:rsidRDefault="009E4DB8" w:rsidP="009E4DB8">
          <w:pPr>
            <w:pStyle w:val="D01C95FBD68345C18D85B14648A54B2A"/>
          </w:pPr>
          <w:r w:rsidRPr="00D06146">
            <w:rPr>
              <w:rStyle w:val="PlaceholderText"/>
            </w:rPr>
            <w:t>Click or tap here to enter text.</w:t>
          </w:r>
        </w:p>
      </w:docPartBody>
    </w:docPart>
    <w:docPart>
      <w:docPartPr>
        <w:name w:val="A1EB8416B65B4E09AAEE5658934B1D34"/>
        <w:category>
          <w:name w:val="General"/>
          <w:gallery w:val="placeholder"/>
        </w:category>
        <w:types>
          <w:type w:val="bbPlcHdr"/>
        </w:types>
        <w:behaviors>
          <w:behavior w:val="content"/>
        </w:behaviors>
        <w:guid w:val="{EAAA11AA-EC1B-41CD-9B3B-C641D578067B}"/>
      </w:docPartPr>
      <w:docPartBody>
        <w:p w:rsidR="00000000" w:rsidRDefault="009E4DB8" w:rsidP="009E4DB8">
          <w:pPr>
            <w:pStyle w:val="A1EB8416B65B4E09AAEE5658934B1D34"/>
          </w:pPr>
          <w:r w:rsidRPr="00D06146">
            <w:rPr>
              <w:rStyle w:val="PlaceholderText"/>
            </w:rPr>
            <w:t>Click or tap here to enter text.</w:t>
          </w:r>
        </w:p>
      </w:docPartBody>
    </w:docPart>
    <w:docPart>
      <w:docPartPr>
        <w:name w:val="A1844CA8AE144E719EC69625E2DEBC54"/>
        <w:category>
          <w:name w:val="General"/>
          <w:gallery w:val="placeholder"/>
        </w:category>
        <w:types>
          <w:type w:val="bbPlcHdr"/>
        </w:types>
        <w:behaviors>
          <w:behavior w:val="content"/>
        </w:behaviors>
        <w:guid w:val="{690B59A2-5327-45C5-B2E5-1A16E1380964}"/>
      </w:docPartPr>
      <w:docPartBody>
        <w:p w:rsidR="00000000" w:rsidRDefault="009E4DB8" w:rsidP="009E4DB8">
          <w:pPr>
            <w:pStyle w:val="A1844CA8AE144E719EC69625E2DEBC54"/>
          </w:pPr>
          <w:r w:rsidRPr="00D06146">
            <w:rPr>
              <w:rStyle w:val="PlaceholderText"/>
            </w:rPr>
            <w:t>Click or tap here to enter text.</w:t>
          </w:r>
        </w:p>
      </w:docPartBody>
    </w:docPart>
    <w:docPart>
      <w:docPartPr>
        <w:name w:val="795B8672230B45588191B1E0072F89F1"/>
        <w:category>
          <w:name w:val="General"/>
          <w:gallery w:val="placeholder"/>
        </w:category>
        <w:types>
          <w:type w:val="bbPlcHdr"/>
        </w:types>
        <w:behaviors>
          <w:behavior w:val="content"/>
        </w:behaviors>
        <w:guid w:val="{AF1CF487-5B88-411A-9BDA-B3F80ECD61EA}"/>
      </w:docPartPr>
      <w:docPartBody>
        <w:p w:rsidR="00000000" w:rsidRDefault="009E4DB8" w:rsidP="009E4DB8">
          <w:pPr>
            <w:pStyle w:val="795B8672230B45588191B1E0072F89F1"/>
          </w:pPr>
          <w:r w:rsidRPr="00D06146">
            <w:rPr>
              <w:rStyle w:val="PlaceholderText"/>
            </w:rPr>
            <w:t>Click or tap here to enter text.</w:t>
          </w:r>
        </w:p>
      </w:docPartBody>
    </w:docPart>
    <w:docPart>
      <w:docPartPr>
        <w:name w:val="940AA14370884E38957D98013AC94F2B"/>
        <w:category>
          <w:name w:val="General"/>
          <w:gallery w:val="placeholder"/>
        </w:category>
        <w:types>
          <w:type w:val="bbPlcHdr"/>
        </w:types>
        <w:behaviors>
          <w:behavior w:val="content"/>
        </w:behaviors>
        <w:guid w:val="{78CF9506-7B97-44DB-BB99-CEB1F2B97452}"/>
      </w:docPartPr>
      <w:docPartBody>
        <w:p w:rsidR="00000000" w:rsidRDefault="009E4DB8" w:rsidP="009E4DB8">
          <w:pPr>
            <w:pStyle w:val="940AA14370884E38957D98013AC94F2B"/>
          </w:pPr>
          <w:r w:rsidRPr="00D06146">
            <w:rPr>
              <w:rStyle w:val="PlaceholderText"/>
            </w:rPr>
            <w:t>Click or tap here to enter text.</w:t>
          </w:r>
        </w:p>
      </w:docPartBody>
    </w:docPart>
    <w:docPart>
      <w:docPartPr>
        <w:name w:val="962A3C0B46414AF9B9DBD698A24EEC7F"/>
        <w:category>
          <w:name w:val="General"/>
          <w:gallery w:val="placeholder"/>
        </w:category>
        <w:types>
          <w:type w:val="bbPlcHdr"/>
        </w:types>
        <w:behaviors>
          <w:behavior w:val="content"/>
        </w:behaviors>
        <w:guid w:val="{84B9D592-C51A-4FF8-84C8-0663EBDA3371}"/>
      </w:docPartPr>
      <w:docPartBody>
        <w:p w:rsidR="00000000" w:rsidRDefault="009E4DB8" w:rsidP="009E4DB8">
          <w:pPr>
            <w:pStyle w:val="962A3C0B46414AF9B9DBD698A24EEC7F"/>
          </w:pPr>
          <w:r w:rsidRPr="00D06146">
            <w:rPr>
              <w:rStyle w:val="PlaceholderText"/>
            </w:rPr>
            <w:t>Click or tap here to enter text.</w:t>
          </w:r>
        </w:p>
      </w:docPartBody>
    </w:docPart>
    <w:docPart>
      <w:docPartPr>
        <w:name w:val="DA12016F7C0E4634924F64DAEBD35486"/>
        <w:category>
          <w:name w:val="General"/>
          <w:gallery w:val="placeholder"/>
        </w:category>
        <w:types>
          <w:type w:val="bbPlcHdr"/>
        </w:types>
        <w:behaviors>
          <w:behavior w:val="content"/>
        </w:behaviors>
        <w:guid w:val="{BADA721E-6221-4C9D-B821-BCFACA6EBDCD}"/>
      </w:docPartPr>
      <w:docPartBody>
        <w:p w:rsidR="00000000" w:rsidRDefault="009E4DB8" w:rsidP="009E4DB8">
          <w:pPr>
            <w:pStyle w:val="DA12016F7C0E4634924F64DAEBD35486"/>
          </w:pPr>
          <w:r w:rsidRPr="00D06146">
            <w:rPr>
              <w:rStyle w:val="PlaceholderText"/>
            </w:rPr>
            <w:t>Click or tap here to enter text.</w:t>
          </w:r>
        </w:p>
      </w:docPartBody>
    </w:docPart>
    <w:docPart>
      <w:docPartPr>
        <w:name w:val="6D122CF485DB423E9D7A7C5C10154FA3"/>
        <w:category>
          <w:name w:val="General"/>
          <w:gallery w:val="placeholder"/>
        </w:category>
        <w:types>
          <w:type w:val="bbPlcHdr"/>
        </w:types>
        <w:behaviors>
          <w:behavior w:val="content"/>
        </w:behaviors>
        <w:guid w:val="{2F5B6D89-C778-4CF6-B104-80DA431C93DD}"/>
      </w:docPartPr>
      <w:docPartBody>
        <w:p w:rsidR="00000000" w:rsidRDefault="009E4DB8" w:rsidP="009E4DB8">
          <w:pPr>
            <w:pStyle w:val="6D122CF485DB423E9D7A7C5C10154FA3"/>
          </w:pPr>
          <w:r w:rsidRPr="00D06146">
            <w:rPr>
              <w:rStyle w:val="PlaceholderText"/>
            </w:rPr>
            <w:t>Click or tap here to enter text.</w:t>
          </w:r>
        </w:p>
      </w:docPartBody>
    </w:docPart>
    <w:docPart>
      <w:docPartPr>
        <w:name w:val="5146BE12077C4A5C92ACE866346D3862"/>
        <w:category>
          <w:name w:val="General"/>
          <w:gallery w:val="placeholder"/>
        </w:category>
        <w:types>
          <w:type w:val="bbPlcHdr"/>
        </w:types>
        <w:behaviors>
          <w:behavior w:val="content"/>
        </w:behaviors>
        <w:guid w:val="{D0FA6B67-E8EF-43C3-92A1-86E83FA5DF01}"/>
      </w:docPartPr>
      <w:docPartBody>
        <w:p w:rsidR="00000000" w:rsidRDefault="009E4DB8" w:rsidP="009E4DB8">
          <w:pPr>
            <w:pStyle w:val="5146BE12077C4A5C92ACE866346D3862"/>
          </w:pPr>
          <w:r w:rsidRPr="00D06146">
            <w:rPr>
              <w:rStyle w:val="PlaceholderText"/>
            </w:rPr>
            <w:t>Click or tap here to enter text.</w:t>
          </w:r>
        </w:p>
      </w:docPartBody>
    </w:docPart>
    <w:docPart>
      <w:docPartPr>
        <w:name w:val="042A29569E884F83BB8313FB75CC0142"/>
        <w:category>
          <w:name w:val="General"/>
          <w:gallery w:val="placeholder"/>
        </w:category>
        <w:types>
          <w:type w:val="bbPlcHdr"/>
        </w:types>
        <w:behaviors>
          <w:behavior w:val="content"/>
        </w:behaviors>
        <w:guid w:val="{F1A7DCE4-206D-458F-AFED-9CDAC7959A01}"/>
      </w:docPartPr>
      <w:docPartBody>
        <w:p w:rsidR="00000000" w:rsidRDefault="009E4DB8" w:rsidP="009E4DB8">
          <w:pPr>
            <w:pStyle w:val="042A29569E884F83BB8313FB75CC0142"/>
          </w:pPr>
          <w:r w:rsidRPr="00D06146">
            <w:rPr>
              <w:rStyle w:val="PlaceholderText"/>
            </w:rPr>
            <w:t>Click or tap here to enter text.</w:t>
          </w:r>
        </w:p>
      </w:docPartBody>
    </w:docPart>
    <w:docPart>
      <w:docPartPr>
        <w:name w:val="D2AE2BC932DC4B448BCE4E4CAF0AE9E6"/>
        <w:category>
          <w:name w:val="General"/>
          <w:gallery w:val="placeholder"/>
        </w:category>
        <w:types>
          <w:type w:val="bbPlcHdr"/>
        </w:types>
        <w:behaviors>
          <w:behavior w:val="content"/>
        </w:behaviors>
        <w:guid w:val="{E54FBF9E-C6C3-48A6-93D5-B28FD8795920}"/>
      </w:docPartPr>
      <w:docPartBody>
        <w:p w:rsidR="00000000" w:rsidRDefault="009E4DB8" w:rsidP="009E4DB8">
          <w:pPr>
            <w:pStyle w:val="D2AE2BC932DC4B448BCE4E4CAF0AE9E6"/>
          </w:pPr>
          <w:r w:rsidRPr="00D06146">
            <w:rPr>
              <w:rStyle w:val="PlaceholderText"/>
            </w:rPr>
            <w:t>Click or tap here to enter text.</w:t>
          </w:r>
        </w:p>
      </w:docPartBody>
    </w:docPart>
    <w:docPart>
      <w:docPartPr>
        <w:name w:val="A7114D618D5E41659B1574A0669E97E4"/>
        <w:category>
          <w:name w:val="General"/>
          <w:gallery w:val="placeholder"/>
        </w:category>
        <w:types>
          <w:type w:val="bbPlcHdr"/>
        </w:types>
        <w:behaviors>
          <w:behavior w:val="content"/>
        </w:behaviors>
        <w:guid w:val="{548D16D3-FB6B-4C52-801E-FF2610DE0559}"/>
      </w:docPartPr>
      <w:docPartBody>
        <w:p w:rsidR="00000000" w:rsidRDefault="009E4DB8" w:rsidP="009E4DB8">
          <w:pPr>
            <w:pStyle w:val="A7114D618D5E41659B1574A0669E97E4"/>
          </w:pPr>
          <w:r w:rsidRPr="00D06146">
            <w:rPr>
              <w:rStyle w:val="PlaceholderText"/>
            </w:rPr>
            <w:t>Click or tap here to enter text.</w:t>
          </w:r>
        </w:p>
      </w:docPartBody>
    </w:docPart>
    <w:docPart>
      <w:docPartPr>
        <w:name w:val="637DED529BFD433EA2984328C5E58D28"/>
        <w:category>
          <w:name w:val="General"/>
          <w:gallery w:val="placeholder"/>
        </w:category>
        <w:types>
          <w:type w:val="bbPlcHdr"/>
        </w:types>
        <w:behaviors>
          <w:behavior w:val="content"/>
        </w:behaviors>
        <w:guid w:val="{5E7D5585-ADAD-495D-AE80-5484D8D7B2AD}"/>
      </w:docPartPr>
      <w:docPartBody>
        <w:p w:rsidR="00000000" w:rsidRDefault="009E4DB8" w:rsidP="009E4DB8">
          <w:pPr>
            <w:pStyle w:val="637DED529BFD433EA2984328C5E58D28"/>
          </w:pPr>
          <w:r w:rsidRPr="00D06146">
            <w:rPr>
              <w:rStyle w:val="PlaceholderText"/>
            </w:rPr>
            <w:t>Click or tap here to enter text.</w:t>
          </w:r>
        </w:p>
      </w:docPartBody>
    </w:docPart>
    <w:docPart>
      <w:docPartPr>
        <w:name w:val="D65646209EE74B4DA8843F9F95EE3A42"/>
        <w:category>
          <w:name w:val="General"/>
          <w:gallery w:val="placeholder"/>
        </w:category>
        <w:types>
          <w:type w:val="bbPlcHdr"/>
        </w:types>
        <w:behaviors>
          <w:behavior w:val="content"/>
        </w:behaviors>
        <w:guid w:val="{A3D94B23-D2E6-43C2-92C7-2EECE534854A}"/>
      </w:docPartPr>
      <w:docPartBody>
        <w:p w:rsidR="00000000" w:rsidRDefault="009E4DB8" w:rsidP="009E4DB8">
          <w:pPr>
            <w:pStyle w:val="D65646209EE74B4DA8843F9F95EE3A42"/>
          </w:pPr>
          <w:r w:rsidRPr="00D06146">
            <w:rPr>
              <w:rStyle w:val="PlaceholderText"/>
            </w:rPr>
            <w:t>Click or tap here to enter text.</w:t>
          </w:r>
        </w:p>
      </w:docPartBody>
    </w:docPart>
    <w:docPart>
      <w:docPartPr>
        <w:name w:val="CD087FE7A3E94B1CB45DD24DB4928718"/>
        <w:category>
          <w:name w:val="General"/>
          <w:gallery w:val="placeholder"/>
        </w:category>
        <w:types>
          <w:type w:val="bbPlcHdr"/>
        </w:types>
        <w:behaviors>
          <w:behavior w:val="content"/>
        </w:behaviors>
        <w:guid w:val="{B4E20694-1718-4579-BBA8-E85CB82B9256}"/>
      </w:docPartPr>
      <w:docPartBody>
        <w:p w:rsidR="00000000" w:rsidRDefault="009E4DB8" w:rsidP="009E4DB8">
          <w:pPr>
            <w:pStyle w:val="CD087FE7A3E94B1CB45DD24DB4928718"/>
          </w:pPr>
          <w:r w:rsidRPr="00D06146">
            <w:rPr>
              <w:rStyle w:val="PlaceholderText"/>
            </w:rPr>
            <w:t>Click or tap here to enter text.</w:t>
          </w:r>
        </w:p>
      </w:docPartBody>
    </w:docPart>
    <w:docPart>
      <w:docPartPr>
        <w:name w:val="BEA94F68EF824ABAB05A0C49B4E25E03"/>
        <w:category>
          <w:name w:val="General"/>
          <w:gallery w:val="placeholder"/>
        </w:category>
        <w:types>
          <w:type w:val="bbPlcHdr"/>
        </w:types>
        <w:behaviors>
          <w:behavior w:val="content"/>
        </w:behaviors>
        <w:guid w:val="{6D5305EE-E8A1-430D-A343-48E1DB2CE18C}"/>
      </w:docPartPr>
      <w:docPartBody>
        <w:p w:rsidR="00000000" w:rsidRDefault="009E4DB8" w:rsidP="009E4DB8">
          <w:pPr>
            <w:pStyle w:val="BEA94F68EF824ABAB05A0C49B4E25E03"/>
          </w:pPr>
          <w:r w:rsidRPr="00D06146">
            <w:rPr>
              <w:rStyle w:val="PlaceholderText"/>
            </w:rPr>
            <w:t>Click or tap here to enter text.</w:t>
          </w:r>
        </w:p>
      </w:docPartBody>
    </w:docPart>
    <w:docPart>
      <w:docPartPr>
        <w:name w:val="1EF7FA446F564ABA8DE8A2C1EA2827A1"/>
        <w:category>
          <w:name w:val="General"/>
          <w:gallery w:val="placeholder"/>
        </w:category>
        <w:types>
          <w:type w:val="bbPlcHdr"/>
        </w:types>
        <w:behaviors>
          <w:behavior w:val="content"/>
        </w:behaviors>
        <w:guid w:val="{1E2E5ED5-AFBA-4855-9A3F-22D3E9202493}"/>
      </w:docPartPr>
      <w:docPartBody>
        <w:p w:rsidR="00000000" w:rsidRDefault="009E4DB8" w:rsidP="009E4DB8">
          <w:pPr>
            <w:pStyle w:val="1EF7FA446F564ABA8DE8A2C1EA2827A1"/>
          </w:pPr>
          <w:r w:rsidRPr="00D06146">
            <w:rPr>
              <w:rStyle w:val="PlaceholderText"/>
            </w:rPr>
            <w:t>Click or tap here to enter text.</w:t>
          </w:r>
        </w:p>
      </w:docPartBody>
    </w:docPart>
    <w:docPart>
      <w:docPartPr>
        <w:name w:val="B6D3B6B6AFB04F1BB23F30E8E338F718"/>
        <w:category>
          <w:name w:val="General"/>
          <w:gallery w:val="placeholder"/>
        </w:category>
        <w:types>
          <w:type w:val="bbPlcHdr"/>
        </w:types>
        <w:behaviors>
          <w:behavior w:val="content"/>
        </w:behaviors>
        <w:guid w:val="{A4DB969E-1050-44D1-951F-1211B40C4078}"/>
      </w:docPartPr>
      <w:docPartBody>
        <w:p w:rsidR="00000000" w:rsidRDefault="009E4DB8" w:rsidP="009E4DB8">
          <w:pPr>
            <w:pStyle w:val="B6D3B6B6AFB04F1BB23F30E8E338F718"/>
          </w:pPr>
          <w:r w:rsidRPr="00D06146">
            <w:rPr>
              <w:rStyle w:val="PlaceholderText"/>
            </w:rPr>
            <w:t>Click or tap here to enter text.</w:t>
          </w:r>
        </w:p>
      </w:docPartBody>
    </w:docPart>
    <w:docPart>
      <w:docPartPr>
        <w:name w:val="0C2B1CADFB034E628B5CACD322CEDDCE"/>
        <w:category>
          <w:name w:val="General"/>
          <w:gallery w:val="placeholder"/>
        </w:category>
        <w:types>
          <w:type w:val="bbPlcHdr"/>
        </w:types>
        <w:behaviors>
          <w:behavior w:val="content"/>
        </w:behaviors>
        <w:guid w:val="{50E42D89-21F0-406D-AF6E-08BE50E9B5C2}"/>
      </w:docPartPr>
      <w:docPartBody>
        <w:p w:rsidR="00000000" w:rsidRDefault="009E4DB8" w:rsidP="009E4DB8">
          <w:pPr>
            <w:pStyle w:val="0C2B1CADFB034E628B5CACD322CEDDCE"/>
          </w:pPr>
          <w:r w:rsidRPr="00D06146">
            <w:rPr>
              <w:rStyle w:val="PlaceholderText"/>
            </w:rPr>
            <w:t>Click or tap here to enter text.</w:t>
          </w:r>
        </w:p>
      </w:docPartBody>
    </w:docPart>
    <w:docPart>
      <w:docPartPr>
        <w:name w:val="D9F549BA0FAB4B79B0E1CBE70F133955"/>
        <w:category>
          <w:name w:val="General"/>
          <w:gallery w:val="placeholder"/>
        </w:category>
        <w:types>
          <w:type w:val="bbPlcHdr"/>
        </w:types>
        <w:behaviors>
          <w:behavior w:val="content"/>
        </w:behaviors>
        <w:guid w:val="{9B1CF167-C979-47E0-8495-5C3FED251437}"/>
      </w:docPartPr>
      <w:docPartBody>
        <w:p w:rsidR="00000000" w:rsidRDefault="009E4DB8" w:rsidP="009E4DB8">
          <w:pPr>
            <w:pStyle w:val="D9F549BA0FAB4B79B0E1CBE70F133955"/>
          </w:pPr>
          <w:r w:rsidRPr="00D06146">
            <w:rPr>
              <w:rStyle w:val="PlaceholderText"/>
            </w:rPr>
            <w:t>Click or tap here to enter text.</w:t>
          </w:r>
        </w:p>
      </w:docPartBody>
    </w:docPart>
    <w:docPart>
      <w:docPartPr>
        <w:name w:val="18227222F8DB487F8E1F31D2FBF0F596"/>
        <w:category>
          <w:name w:val="General"/>
          <w:gallery w:val="placeholder"/>
        </w:category>
        <w:types>
          <w:type w:val="bbPlcHdr"/>
        </w:types>
        <w:behaviors>
          <w:behavior w:val="content"/>
        </w:behaviors>
        <w:guid w:val="{521D97D8-59C7-4E7A-A84C-CE55315B28DD}"/>
      </w:docPartPr>
      <w:docPartBody>
        <w:p w:rsidR="00000000" w:rsidRDefault="009E4DB8" w:rsidP="009E4DB8">
          <w:pPr>
            <w:pStyle w:val="18227222F8DB487F8E1F31D2FBF0F596"/>
          </w:pPr>
          <w:r w:rsidRPr="00D06146">
            <w:rPr>
              <w:rStyle w:val="PlaceholderText"/>
            </w:rPr>
            <w:t>Click or tap here to enter text.</w:t>
          </w:r>
        </w:p>
      </w:docPartBody>
    </w:docPart>
    <w:docPart>
      <w:docPartPr>
        <w:name w:val="0A6F9ACA74184BCA83BD1C749EFFFFA9"/>
        <w:category>
          <w:name w:val="General"/>
          <w:gallery w:val="placeholder"/>
        </w:category>
        <w:types>
          <w:type w:val="bbPlcHdr"/>
        </w:types>
        <w:behaviors>
          <w:behavior w:val="content"/>
        </w:behaviors>
        <w:guid w:val="{155A8056-7745-424A-B02E-5B6DD02CD65F}"/>
      </w:docPartPr>
      <w:docPartBody>
        <w:p w:rsidR="00000000" w:rsidRDefault="009E4DB8" w:rsidP="009E4DB8">
          <w:pPr>
            <w:pStyle w:val="0A6F9ACA74184BCA83BD1C749EFFFFA9"/>
          </w:pPr>
          <w:r w:rsidRPr="00D06146">
            <w:rPr>
              <w:rStyle w:val="PlaceholderText"/>
            </w:rPr>
            <w:t>Click or tap here to enter text.</w:t>
          </w:r>
        </w:p>
      </w:docPartBody>
    </w:docPart>
    <w:docPart>
      <w:docPartPr>
        <w:name w:val="E15D4DD0D08348A1A9C9228AED9174E6"/>
        <w:category>
          <w:name w:val="General"/>
          <w:gallery w:val="placeholder"/>
        </w:category>
        <w:types>
          <w:type w:val="bbPlcHdr"/>
        </w:types>
        <w:behaviors>
          <w:behavior w:val="content"/>
        </w:behaviors>
        <w:guid w:val="{6E6478C6-2AF1-4F88-A48A-2C889D29512E}"/>
      </w:docPartPr>
      <w:docPartBody>
        <w:p w:rsidR="00000000" w:rsidRDefault="009E4DB8" w:rsidP="009E4DB8">
          <w:pPr>
            <w:pStyle w:val="E15D4DD0D08348A1A9C9228AED9174E6"/>
          </w:pPr>
          <w:r w:rsidRPr="00D06146">
            <w:rPr>
              <w:rStyle w:val="PlaceholderText"/>
            </w:rPr>
            <w:t>Click or tap here to enter text.</w:t>
          </w:r>
        </w:p>
      </w:docPartBody>
    </w:docPart>
    <w:docPart>
      <w:docPartPr>
        <w:name w:val="0CE9B56399664DEE9EB741C26EF44C30"/>
        <w:category>
          <w:name w:val="General"/>
          <w:gallery w:val="placeholder"/>
        </w:category>
        <w:types>
          <w:type w:val="bbPlcHdr"/>
        </w:types>
        <w:behaviors>
          <w:behavior w:val="content"/>
        </w:behaviors>
        <w:guid w:val="{90F932B1-7486-42B3-A4E8-B958E3AC6653}"/>
      </w:docPartPr>
      <w:docPartBody>
        <w:p w:rsidR="00000000" w:rsidRDefault="009E4DB8" w:rsidP="009E4DB8">
          <w:pPr>
            <w:pStyle w:val="0CE9B56399664DEE9EB741C26EF44C30"/>
          </w:pPr>
          <w:r w:rsidRPr="00D06146">
            <w:rPr>
              <w:rStyle w:val="PlaceholderText"/>
            </w:rPr>
            <w:t>Click or tap here to enter text.</w:t>
          </w:r>
        </w:p>
      </w:docPartBody>
    </w:docPart>
    <w:docPart>
      <w:docPartPr>
        <w:name w:val="3AB13683D40147E2B165A45B43145FE4"/>
        <w:category>
          <w:name w:val="General"/>
          <w:gallery w:val="placeholder"/>
        </w:category>
        <w:types>
          <w:type w:val="bbPlcHdr"/>
        </w:types>
        <w:behaviors>
          <w:behavior w:val="content"/>
        </w:behaviors>
        <w:guid w:val="{B880186F-D2D5-4B25-83C3-0BB8219E82E6}"/>
      </w:docPartPr>
      <w:docPartBody>
        <w:p w:rsidR="00000000" w:rsidRDefault="009E4DB8" w:rsidP="009E4DB8">
          <w:pPr>
            <w:pStyle w:val="3AB13683D40147E2B165A45B43145FE4"/>
          </w:pPr>
          <w:r w:rsidRPr="00D06146">
            <w:rPr>
              <w:rStyle w:val="PlaceholderText"/>
            </w:rPr>
            <w:t>Click or tap here to enter text.</w:t>
          </w:r>
        </w:p>
      </w:docPartBody>
    </w:docPart>
    <w:docPart>
      <w:docPartPr>
        <w:name w:val="F00CB83D637B4C62AB52840D6BFFCE5A"/>
        <w:category>
          <w:name w:val="General"/>
          <w:gallery w:val="placeholder"/>
        </w:category>
        <w:types>
          <w:type w:val="bbPlcHdr"/>
        </w:types>
        <w:behaviors>
          <w:behavior w:val="content"/>
        </w:behaviors>
        <w:guid w:val="{8424CE84-C177-4BCF-A882-2FE7AADB37F4}"/>
      </w:docPartPr>
      <w:docPartBody>
        <w:p w:rsidR="00000000" w:rsidRDefault="009E4DB8" w:rsidP="009E4DB8">
          <w:pPr>
            <w:pStyle w:val="F00CB83D637B4C62AB52840D6BFFCE5A"/>
          </w:pPr>
          <w:r w:rsidRPr="00D06146">
            <w:rPr>
              <w:rStyle w:val="PlaceholderText"/>
            </w:rPr>
            <w:t>Click or tap here to enter text.</w:t>
          </w:r>
        </w:p>
      </w:docPartBody>
    </w:docPart>
    <w:docPart>
      <w:docPartPr>
        <w:name w:val="1CCAA489787940DB855CA940294D33FB"/>
        <w:category>
          <w:name w:val="General"/>
          <w:gallery w:val="placeholder"/>
        </w:category>
        <w:types>
          <w:type w:val="bbPlcHdr"/>
        </w:types>
        <w:behaviors>
          <w:behavior w:val="content"/>
        </w:behaviors>
        <w:guid w:val="{84DA0AF1-FD3B-4955-BCA3-071EFA3FD737}"/>
      </w:docPartPr>
      <w:docPartBody>
        <w:p w:rsidR="00000000" w:rsidRDefault="009E4DB8" w:rsidP="009E4DB8">
          <w:pPr>
            <w:pStyle w:val="1CCAA489787940DB855CA940294D33FB"/>
          </w:pPr>
          <w:r w:rsidRPr="00D06146">
            <w:rPr>
              <w:rStyle w:val="PlaceholderText"/>
            </w:rPr>
            <w:t>Click or tap here to enter text.</w:t>
          </w:r>
        </w:p>
      </w:docPartBody>
    </w:docPart>
    <w:docPart>
      <w:docPartPr>
        <w:name w:val="162FD5FC37434A298E1527FAEBB7A328"/>
        <w:category>
          <w:name w:val="General"/>
          <w:gallery w:val="placeholder"/>
        </w:category>
        <w:types>
          <w:type w:val="bbPlcHdr"/>
        </w:types>
        <w:behaviors>
          <w:behavior w:val="content"/>
        </w:behaviors>
        <w:guid w:val="{4DAEA5FE-6F58-4E21-8551-220FC73F045D}"/>
      </w:docPartPr>
      <w:docPartBody>
        <w:p w:rsidR="00000000" w:rsidRDefault="009E4DB8" w:rsidP="009E4DB8">
          <w:pPr>
            <w:pStyle w:val="162FD5FC37434A298E1527FAEBB7A328"/>
          </w:pPr>
          <w:r w:rsidRPr="00D06146">
            <w:rPr>
              <w:rStyle w:val="PlaceholderText"/>
            </w:rPr>
            <w:t>Click or tap here to enter text.</w:t>
          </w:r>
        </w:p>
      </w:docPartBody>
    </w:docPart>
    <w:docPart>
      <w:docPartPr>
        <w:name w:val="59E860B92A2D4CD89073D4BF6257099D"/>
        <w:category>
          <w:name w:val="General"/>
          <w:gallery w:val="placeholder"/>
        </w:category>
        <w:types>
          <w:type w:val="bbPlcHdr"/>
        </w:types>
        <w:behaviors>
          <w:behavior w:val="content"/>
        </w:behaviors>
        <w:guid w:val="{CE11F6F0-5D8A-4529-9EDF-1F9D5EBAC019}"/>
      </w:docPartPr>
      <w:docPartBody>
        <w:p w:rsidR="00000000" w:rsidRDefault="009E4DB8" w:rsidP="009E4DB8">
          <w:pPr>
            <w:pStyle w:val="59E860B92A2D4CD89073D4BF6257099D"/>
          </w:pPr>
          <w:r w:rsidRPr="00D06146">
            <w:rPr>
              <w:rStyle w:val="PlaceholderText"/>
            </w:rPr>
            <w:t>Click or tap here to enter text.</w:t>
          </w:r>
        </w:p>
      </w:docPartBody>
    </w:docPart>
    <w:docPart>
      <w:docPartPr>
        <w:name w:val="640B5194894241B3AE06B4558D888738"/>
        <w:category>
          <w:name w:val="General"/>
          <w:gallery w:val="placeholder"/>
        </w:category>
        <w:types>
          <w:type w:val="bbPlcHdr"/>
        </w:types>
        <w:behaviors>
          <w:behavior w:val="content"/>
        </w:behaviors>
        <w:guid w:val="{67580E2C-62A3-428B-A157-CDAA406C7F42}"/>
      </w:docPartPr>
      <w:docPartBody>
        <w:p w:rsidR="00000000" w:rsidRDefault="009E4DB8" w:rsidP="009E4DB8">
          <w:pPr>
            <w:pStyle w:val="640B5194894241B3AE06B4558D888738"/>
          </w:pPr>
          <w:r w:rsidRPr="00D06146">
            <w:rPr>
              <w:rStyle w:val="PlaceholderText"/>
            </w:rPr>
            <w:t>Click or tap here to enter text.</w:t>
          </w:r>
        </w:p>
      </w:docPartBody>
    </w:docPart>
    <w:docPart>
      <w:docPartPr>
        <w:name w:val="23DCDB2DEE1F407D98C35EF2AF70DF3B"/>
        <w:category>
          <w:name w:val="General"/>
          <w:gallery w:val="placeholder"/>
        </w:category>
        <w:types>
          <w:type w:val="bbPlcHdr"/>
        </w:types>
        <w:behaviors>
          <w:behavior w:val="content"/>
        </w:behaviors>
        <w:guid w:val="{957034B6-C721-43D4-9A81-B8389F410B65}"/>
      </w:docPartPr>
      <w:docPartBody>
        <w:p w:rsidR="00000000" w:rsidRDefault="009E4DB8" w:rsidP="009E4DB8">
          <w:pPr>
            <w:pStyle w:val="23DCDB2DEE1F407D98C35EF2AF70DF3B"/>
          </w:pPr>
          <w:r w:rsidRPr="00D06146">
            <w:rPr>
              <w:rStyle w:val="PlaceholderText"/>
            </w:rPr>
            <w:t>Click or tap here to enter text.</w:t>
          </w:r>
        </w:p>
      </w:docPartBody>
    </w:docPart>
    <w:docPart>
      <w:docPartPr>
        <w:name w:val="A726E473E3F14517B38C87A75F093051"/>
        <w:category>
          <w:name w:val="General"/>
          <w:gallery w:val="placeholder"/>
        </w:category>
        <w:types>
          <w:type w:val="bbPlcHdr"/>
        </w:types>
        <w:behaviors>
          <w:behavior w:val="content"/>
        </w:behaviors>
        <w:guid w:val="{CE048ED1-49A6-4A81-B24A-35A10C31BFF8}"/>
      </w:docPartPr>
      <w:docPartBody>
        <w:p w:rsidR="00000000" w:rsidRDefault="009E4DB8" w:rsidP="009E4DB8">
          <w:pPr>
            <w:pStyle w:val="A726E473E3F14517B38C87A75F093051"/>
          </w:pPr>
          <w:r w:rsidRPr="00D06146">
            <w:rPr>
              <w:rStyle w:val="PlaceholderText"/>
            </w:rPr>
            <w:t>Click or tap here to enter text.</w:t>
          </w:r>
        </w:p>
      </w:docPartBody>
    </w:docPart>
    <w:docPart>
      <w:docPartPr>
        <w:name w:val="095899FBF67F48A5B179FC8DDE0ED0F3"/>
        <w:category>
          <w:name w:val="General"/>
          <w:gallery w:val="placeholder"/>
        </w:category>
        <w:types>
          <w:type w:val="bbPlcHdr"/>
        </w:types>
        <w:behaviors>
          <w:behavior w:val="content"/>
        </w:behaviors>
        <w:guid w:val="{4F1763E7-1574-4443-8999-4BD21137D241}"/>
      </w:docPartPr>
      <w:docPartBody>
        <w:p w:rsidR="00000000" w:rsidRDefault="009E4DB8" w:rsidP="009E4DB8">
          <w:pPr>
            <w:pStyle w:val="095899FBF67F48A5B179FC8DDE0ED0F3"/>
          </w:pPr>
          <w:r w:rsidRPr="00D06146">
            <w:rPr>
              <w:rStyle w:val="PlaceholderText"/>
            </w:rPr>
            <w:t>Click or tap here to enter text.</w:t>
          </w:r>
        </w:p>
      </w:docPartBody>
    </w:docPart>
    <w:docPart>
      <w:docPartPr>
        <w:name w:val="07A75619841042E4ADD8473C450A03D4"/>
        <w:category>
          <w:name w:val="General"/>
          <w:gallery w:val="placeholder"/>
        </w:category>
        <w:types>
          <w:type w:val="bbPlcHdr"/>
        </w:types>
        <w:behaviors>
          <w:behavior w:val="content"/>
        </w:behaviors>
        <w:guid w:val="{A3C37256-E101-496B-87CD-87B000C0C054}"/>
      </w:docPartPr>
      <w:docPartBody>
        <w:p w:rsidR="00000000" w:rsidRDefault="009E4DB8" w:rsidP="009E4DB8">
          <w:pPr>
            <w:pStyle w:val="07A75619841042E4ADD8473C450A03D4"/>
          </w:pPr>
          <w:r w:rsidRPr="00D06146">
            <w:rPr>
              <w:rStyle w:val="PlaceholderText"/>
            </w:rPr>
            <w:t>Click or tap here to enter text.</w:t>
          </w:r>
        </w:p>
      </w:docPartBody>
    </w:docPart>
    <w:docPart>
      <w:docPartPr>
        <w:name w:val="E1E97D4E46874D54907B9049B524F203"/>
        <w:category>
          <w:name w:val="General"/>
          <w:gallery w:val="placeholder"/>
        </w:category>
        <w:types>
          <w:type w:val="bbPlcHdr"/>
        </w:types>
        <w:behaviors>
          <w:behavior w:val="content"/>
        </w:behaviors>
        <w:guid w:val="{AC0D11AC-6D23-40ED-AF36-695734E1C7C7}"/>
      </w:docPartPr>
      <w:docPartBody>
        <w:p w:rsidR="00000000" w:rsidRDefault="009E4DB8" w:rsidP="009E4DB8">
          <w:pPr>
            <w:pStyle w:val="E1E97D4E46874D54907B9049B524F203"/>
          </w:pPr>
          <w:r w:rsidRPr="00D06146">
            <w:rPr>
              <w:rStyle w:val="PlaceholderText"/>
            </w:rPr>
            <w:t>Click or tap here to enter text.</w:t>
          </w:r>
        </w:p>
      </w:docPartBody>
    </w:docPart>
    <w:docPart>
      <w:docPartPr>
        <w:name w:val="E16E8CE0210F4FE18722EEB5381BFA71"/>
        <w:category>
          <w:name w:val="General"/>
          <w:gallery w:val="placeholder"/>
        </w:category>
        <w:types>
          <w:type w:val="bbPlcHdr"/>
        </w:types>
        <w:behaviors>
          <w:behavior w:val="content"/>
        </w:behaviors>
        <w:guid w:val="{9FEB1E98-37DA-48A0-815E-4F4AD582C7D1}"/>
      </w:docPartPr>
      <w:docPartBody>
        <w:p w:rsidR="00000000" w:rsidRDefault="009E4DB8" w:rsidP="009E4DB8">
          <w:pPr>
            <w:pStyle w:val="E16E8CE0210F4FE18722EEB5381BFA71"/>
          </w:pPr>
          <w:r w:rsidRPr="00D06146">
            <w:rPr>
              <w:rStyle w:val="PlaceholderText"/>
            </w:rPr>
            <w:t>Click or tap here to enter text.</w:t>
          </w:r>
        </w:p>
      </w:docPartBody>
    </w:docPart>
    <w:docPart>
      <w:docPartPr>
        <w:name w:val="AB1031A527AE4F7E83A0E9060331667C"/>
        <w:category>
          <w:name w:val="General"/>
          <w:gallery w:val="placeholder"/>
        </w:category>
        <w:types>
          <w:type w:val="bbPlcHdr"/>
        </w:types>
        <w:behaviors>
          <w:behavior w:val="content"/>
        </w:behaviors>
        <w:guid w:val="{76B7FB97-5C14-4195-A3F8-A111613D7BE8}"/>
      </w:docPartPr>
      <w:docPartBody>
        <w:p w:rsidR="00000000" w:rsidRDefault="009E4DB8" w:rsidP="009E4DB8">
          <w:pPr>
            <w:pStyle w:val="AB1031A527AE4F7E83A0E9060331667C"/>
          </w:pPr>
          <w:r w:rsidRPr="00D06146">
            <w:rPr>
              <w:rStyle w:val="PlaceholderText"/>
            </w:rPr>
            <w:t>Click or tap here to enter text.</w:t>
          </w:r>
        </w:p>
      </w:docPartBody>
    </w:docPart>
    <w:docPart>
      <w:docPartPr>
        <w:name w:val="EA7AFD4ED8E248B292B2405B73729531"/>
        <w:category>
          <w:name w:val="General"/>
          <w:gallery w:val="placeholder"/>
        </w:category>
        <w:types>
          <w:type w:val="bbPlcHdr"/>
        </w:types>
        <w:behaviors>
          <w:behavior w:val="content"/>
        </w:behaviors>
        <w:guid w:val="{C593933B-CD3A-46D4-88B3-C024A3B95A2E}"/>
      </w:docPartPr>
      <w:docPartBody>
        <w:p w:rsidR="00000000" w:rsidRDefault="009E4DB8" w:rsidP="009E4DB8">
          <w:pPr>
            <w:pStyle w:val="EA7AFD4ED8E248B292B2405B73729531"/>
          </w:pPr>
          <w:r w:rsidRPr="00D06146">
            <w:rPr>
              <w:rStyle w:val="PlaceholderText"/>
            </w:rPr>
            <w:t>Click or tap here to enter text.</w:t>
          </w:r>
        </w:p>
      </w:docPartBody>
    </w:docPart>
    <w:docPart>
      <w:docPartPr>
        <w:name w:val="12BF7844B56F4A5ABD1087D177A3B2BB"/>
        <w:category>
          <w:name w:val="General"/>
          <w:gallery w:val="placeholder"/>
        </w:category>
        <w:types>
          <w:type w:val="bbPlcHdr"/>
        </w:types>
        <w:behaviors>
          <w:behavior w:val="content"/>
        </w:behaviors>
        <w:guid w:val="{5F471B21-693F-4DA6-941C-BC51BFF1189B}"/>
      </w:docPartPr>
      <w:docPartBody>
        <w:p w:rsidR="00000000" w:rsidRDefault="009E4DB8" w:rsidP="009E4DB8">
          <w:pPr>
            <w:pStyle w:val="12BF7844B56F4A5ABD1087D177A3B2BB"/>
          </w:pPr>
          <w:r w:rsidRPr="00D06146">
            <w:rPr>
              <w:rStyle w:val="PlaceholderText"/>
            </w:rPr>
            <w:t>Click or tap here to enter text.</w:t>
          </w:r>
        </w:p>
      </w:docPartBody>
    </w:docPart>
    <w:docPart>
      <w:docPartPr>
        <w:name w:val="69C2CE4C008347EFB4C092905CBD53E5"/>
        <w:category>
          <w:name w:val="General"/>
          <w:gallery w:val="placeholder"/>
        </w:category>
        <w:types>
          <w:type w:val="bbPlcHdr"/>
        </w:types>
        <w:behaviors>
          <w:behavior w:val="content"/>
        </w:behaviors>
        <w:guid w:val="{F5A88121-3E67-4D62-A820-748FCC6FD3AF}"/>
      </w:docPartPr>
      <w:docPartBody>
        <w:p w:rsidR="00000000" w:rsidRDefault="009E4DB8" w:rsidP="009E4DB8">
          <w:pPr>
            <w:pStyle w:val="69C2CE4C008347EFB4C092905CBD53E5"/>
          </w:pPr>
          <w:r w:rsidRPr="00D06146">
            <w:rPr>
              <w:rStyle w:val="PlaceholderText"/>
            </w:rPr>
            <w:t>Click or tap here to enter text.</w:t>
          </w:r>
        </w:p>
      </w:docPartBody>
    </w:docPart>
    <w:docPart>
      <w:docPartPr>
        <w:name w:val="BCFB826F2A454FD29A362CE8725369C1"/>
        <w:category>
          <w:name w:val="General"/>
          <w:gallery w:val="placeholder"/>
        </w:category>
        <w:types>
          <w:type w:val="bbPlcHdr"/>
        </w:types>
        <w:behaviors>
          <w:behavior w:val="content"/>
        </w:behaviors>
        <w:guid w:val="{724C01F8-F184-43BF-B323-7C35C0DD93B6}"/>
      </w:docPartPr>
      <w:docPartBody>
        <w:p w:rsidR="00000000" w:rsidRDefault="009E4DB8" w:rsidP="009E4DB8">
          <w:pPr>
            <w:pStyle w:val="BCFB826F2A454FD29A362CE8725369C1"/>
          </w:pPr>
          <w:r w:rsidRPr="00D06146">
            <w:rPr>
              <w:rStyle w:val="PlaceholderText"/>
            </w:rPr>
            <w:t>Click or tap here to enter text.</w:t>
          </w:r>
        </w:p>
      </w:docPartBody>
    </w:docPart>
    <w:docPart>
      <w:docPartPr>
        <w:name w:val="E60C267B669B40B39E0BCB542CA68B7F"/>
        <w:category>
          <w:name w:val="General"/>
          <w:gallery w:val="placeholder"/>
        </w:category>
        <w:types>
          <w:type w:val="bbPlcHdr"/>
        </w:types>
        <w:behaviors>
          <w:behavior w:val="content"/>
        </w:behaviors>
        <w:guid w:val="{FE9B05CE-C6F0-41A6-9AC0-8B85DAEB2B65}"/>
      </w:docPartPr>
      <w:docPartBody>
        <w:p w:rsidR="00000000" w:rsidRDefault="009E4DB8" w:rsidP="009E4DB8">
          <w:pPr>
            <w:pStyle w:val="E60C267B669B40B39E0BCB542CA68B7F"/>
          </w:pPr>
          <w:r w:rsidRPr="00D06146">
            <w:rPr>
              <w:rStyle w:val="PlaceholderText"/>
            </w:rPr>
            <w:t>Click or tap here to enter text.</w:t>
          </w:r>
        </w:p>
      </w:docPartBody>
    </w:docPart>
    <w:docPart>
      <w:docPartPr>
        <w:name w:val="94AF7DA0BD324CC3AE802B46A776A0DE"/>
        <w:category>
          <w:name w:val="General"/>
          <w:gallery w:val="placeholder"/>
        </w:category>
        <w:types>
          <w:type w:val="bbPlcHdr"/>
        </w:types>
        <w:behaviors>
          <w:behavior w:val="content"/>
        </w:behaviors>
        <w:guid w:val="{76DC381E-242F-4E26-8623-6F71C3119BA4}"/>
      </w:docPartPr>
      <w:docPartBody>
        <w:p w:rsidR="00000000" w:rsidRDefault="009E4DB8" w:rsidP="009E4DB8">
          <w:pPr>
            <w:pStyle w:val="94AF7DA0BD324CC3AE802B46A776A0DE"/>
          </w:pPr>
          <w:r w:rsidRPr="00D06146">
            <w:rPr>
              <w:rStyle w:val="PlaceholderText"/>
            </w:rPr>
            <w:t>Click or tap here to enter text.</w:t>
          </w:r>
        </w:p>
      </w:docPartBody>
    </w:docPart>
    <w:docPart>
      <w:docPartPr>
        <w:name w:val="D48E5AE828E948A8AB2FA47399C8438F"/>
        <w:category>
          <w:name w:val="General"/>
          <w:gallery w:val="placeholder"/>
        </w:category>
        <w:types>
          <w:type w:val="bbPlcHdr"/>
        </w:types>
        <w:behaviors>
          <w:behavior w:val="content"/>
        </w:behaviors>
        <w:guid w:val="{EB9186C8-26FB-4FA7-91FE-39BE63CBE280}"/>
      </w:docPartPr>
      <w:docPartBody>
        <w:p w:rsidR="00000000" w:rsidRDefault="009E4DB8" w:rsidP="009E4DB8">
          <w:pPr>
            <w:pStyle w:val="D48E5AE828E948A8AB2FA47399C8438F"/>
          </w:pPr>
          <w:r w:rsidRPr="00D06146">
            <w:rPr>
              <w:rStyle w:val="PlaceholderText"/>
            </w:rPr>
            <w:t>Click or tap here to enter text.</w:t>
          </w:r>
        </w:p>
      </w:docPartBody>
    </w:docPart>
    <w:docPart>
      <w:docPartPr>
        <w:name w:val="2043B121223F4952B607D7869C9E1434"/>
        <w:category>
          <w:name w:val="General"/>
          <w:gallery w:val="placeholder"/>
        </w:category>
        <w:types>
          <w:type w:val="bbPlcHdr"/>
        </w:types>
        <w:behaviors>
          <w:behavior w:val="content"/>
        </w:behaviors>
        <w:guid w:val="{2F05BC36-0C5E-4C0E-88F7-8B111D007215}"/>
      </w:docPartPr>
      <w:docPartBody>
        <w:p w:rsidR="00000000" w:rsidRDefault="009E4DB8" w:rsidP="009E4DB8">
          <w:pPr>
            <w:pStyle w:val="2043B121223F4952B607D7869C9E1434"/>
          </w:pPr>
          <w:r w:rsidRPr="00D06146">
            <w:rPr>
              <w:rStyle w:val="PlaceholderText"/>
            </w:rPr>
            <w:t>Click or tap here to enter text.</w:t>
          </w:r>
        </w:p>
      </w:docPartBody>
    </w:docPart>
    <w:docPart>
      <w:docPartPr>
        <w:name w:val="7BE589FFBD0243B38DF008B1B03BCD29"/>
        <w:category>
          <w:name w:val="General"/>
          <w:gallery w:val="placeholder"/>
        </w:category>
        <w:types>
          <w:type w:val="bbPlcHdr"/>
        </w:types>
        <w:behaviors>
          <w:behavior w:val="content"/>
        </w:behaviors>
        <w:guid w:val="{F3C8493E-2579-4E0A-A2B6-38F0EA1A8D22}"/>
      </w:docPartPr>
      <w:docPartBody>
        <w:p w:rsidR="00000000" w:rsidRDefault="009E4DB8" w:rsidP="009E4DB8">
          <w:pPr>
            <w:pStyle w:val="7BE589FFBD0243B38DF008B1B03BCD29"/>
          </w:pPr>
          <w:r w:rsidRPr="00D06146">
            <w:rPr>
              <w:rStyle w:val="PlaceholderText"/>
            </w:rPr>
            <w:t>Click or tap here to enter text.</w:t>
          </w:r>
        </w:p>
      </w:docPartBody>
    </w:docPart>
    <w:docPart>
      <w:docPartPr>
        <w:name w:val="68328D7304D646299388382936949734"/>
        <w:category>
          <w:name w:val="General"/>
          <w:gallery w:val="placeholder"/>
        </w:category>
        <w:types>
          <w:type w:val="bbPlcHdr"/>
        </w:types>
        <w:behaviors>
          <w:behavior w:val="content"/>
        </w:behaviors>
        <w:guid w:val="{844140D1-BB22-4C06-A04C-AD9B75D2A9E4}"/>
      </w:docPartPr>
      <w:docPartBody>
        <w:p w:rsidR="00000000" w:rsidRDefault="009E4DB8" w:rsidP="009E4DB8">
          <w:pPr>
            <w:pStyle w:val="68328D7304D646299388382936949734"/>
          </w:pPr>
          <w:r w:rsidRPr="00D06146">
            <w:rPr>
              <w:rStyle w:val="PlaceholderText"/>
            </w:rPr>
            <w:t>Click or tap here to enter text.</w:t>
          </w:r>
        </w:p>
      </w:docPartBody>
    </w:docPart>
    <w:docPart>
      <w:docPartPr>
        <w:name w:val="0DF4EFB292AC4E1B8D44B6D823640023"/>
        <w:category>
          <w:name w:val="General"/>
          <w:gallery w:val="placeholder"/>
        </w:category>
        <w:types>
          <w:type w:val="bbPlcHdr"/>
        </w:types>
        <w:behaviors>
          <w:behavior w:val="content"/>
        </w:behaviors>
        <w:guid w:val="{3EAE3789-624D-42E0-A509-709F09370212}"/>
      </w:docPartPr>
      <w:docPartBody>
        <w:p w:rsidR="00000000" w:rsidRDefault="009E4DB8" w:rsidP="009E4DB8">
          <w:pPr>
            <w:pStyle w:val="0DF4EFB292AC4E1B8D44B6D823640023"/>
          </w:pPr>
          <w:r w:rsidRPr="00D06146">
            <w:rPr>
              <w:rStyle w:val="PlaceholderText"/>
            </w:rPr>
            <w:t>Click or tap here to enter text.</w:t>
          </w:r>
        </w:p>
      </w:docPartBody>
    </w:docPart>
    <w:docPart>
      <w:docPartPr>
        <w:name w:val="60FA641C0454483B83033CB1534C0935"/>
        <w:category>
          <w:name w:val="General"/>
          <w:gallery w:val="placeholder"/>
        </w:category>
        <w:types>
          <w:type w:val="bbPlcHdr"/>
        </w:types>
        <w:behaviors>
          <w:behavior w:val="content"/>
        </w:behaviors>
        <w:guid w:val="{96933C95-FFA8-42A9-9EE3-F22FD7F2B7A8}"/>
      </w:docPartPr>
      <w:docPartBody>
        <w:p w:rsidR="00000000" w:rsidRDefault="009E4DB8" w:rsidP="009E4DB8">
          <w:pPr>
            <w:pStyle w:val="60FA641C0454483B83033CB1534C0935"/>
          </w:pPr>
          <w:r w:rsidRPr="00D06146">
            <w:rPr>
              <w:rStyle w:val="PlaceholderText"/>
            </w:rPr>
            <w:t>Click or tap here to enter text.</w:t>
          </w:r>
        </w:p>
      </w:docPartBody>
    </w:docPart>
    <w:docPart>
      <w:docPartPr>
        <w:name w:val="25B2A12C779F42A987B22C63BE8A824C"/>
        <w:category>
          <w:name w:val="General"/>
          <w:gallery w:val="placeholder"/>
        </w:category>
        <w:types>
          <w:type w:val="bbPlcHdr"/>
        </w:types>
        <w:behaviors>
          <w:behavior w:val="content"/>
        </w:behaviors>
        <w:guid w:val="{853294E9-DB59-477F-93D2-A444E895B02E}"/>
      </w:docPartPr>
      <w:docPartBody>
        <w:p w:rsidR="00000000" w:rsidRDefault="009E4DB8" w:rsidP="009E4DB8">
          <w:pPr>
            <w:pStyle w:val="25B2A12C779F42A987B22C63BE8A824C"/>
          </w:pPr>
          <w:r w:rsidRPr="00D06146">
            <w:rPr>
              <w:rStyle w:val="PlaceholderText"/>
            </w:rPr>
            <w:t>Click or tap here to enter text.</w:t>
          </w:r>
        </w:p>
      </w:docPartBody>
    </w:docPart>
    <w:docPart>
      <w:docPartPr>
        <w:name w:val="69427394AE65468AB4BC5EAD659E59C3"/>
        <w:category>
          <w:name w:val="General"/>
          <w:gallery w:val="placeholder"/>
        </w:category>
        <w:types>
          <w:type w:val="bbPlcHdr"/>
        </w:types>
        <w:behaviors>
          <w:behavior w:val="content"/>
        </w:behaviors>
        <w:guid w:val="{23A64876-7730-4692-9D56-82FF153F8205}"/>
      </w:docPartPr>
      <w:docPartBody>
        <w:p w:rsidR="00000000" w:rsidRDefault="009E4DB8" w:rsidP="009E4DB8">
          <w:pPr>
            <w:pStyle w:val="69427394AE65468AB4BC5EAD659E59C3"/>
          </w:pPr>
          <w:r w:rsidRPr="00D06146">
            <w:rPr>
              <w:rStyle w:val="PlaceholderText"/>
            </w:rPr>
            <w:t>Click or tap here to enter text.</w:t>
          </w:r>
        </w:p>
      </w:docPartBody>
    </w:docPart>
    <w:docPart>
      <w:docPartPr>
        <w:name w:val="BA0667E8F96F4499B0FEF87EAE1113DA"/>
        <w:category>
          <w:name w:val="General"/>
          <w:gallery w:val="placeholder"/>
        </w:category>
        <w:types>
          <w:type w:val="bbPlcHdr"/>
        </w:types>
        <w:behaviors>
          <w:behavior w:val="content"/>
        </w:behaviors>
        <w:guid w:val="{87C2B232-8228-4820-910E-F508E14934C0}"/>
      </w:docPartPr>
      <w:docPartBody>
        <w:p w:rsidR="00000000" w:rsidRDefault="009E4DB8" w:rsidP="009E4DB8">
          <w:pPr>
            <w:pStyle w:val="BA0667E8F96F4499B0FEF87EAE1113DA"/>
          </w:pPr>
          <w:r w:rsidRPr="00D06146">
            <w:rPr>
              <w:rStyle w:val="PlaceholderText"/>
            </w:rPr>
            <w:t>Click or tap here to enter text.</w:t>
          </w:r>
        </w:p>
      </w:docPartBody>
    </w:docPart>
    <w:docPart>
      <w:docPartPr>
        <w:name w:val="C10241EE4B814BF5AA24FBC03D0D178B"/>
        <w:category>
          <w:name w:val="General"/>
          <w:gallery w:val="placeholder"/>
        </w:category>
        <w:types>
          <w:type w:val="bbPlcHdr"/>
        </w:types>
        <w:behaviors>
          <w:behavior w:val="content"/>
        </w:behaviors>
        <w:guid w:val="{0A4E52ED-0FB4-4592-A256-6E002F703709}"/>
      </w:docPartPr>
      <w:docPartBody>
        <w:p w:rsidR="00000000" w:rsidRDefault="009E4DB8" w:rsidP="009E4DB8">
          <w:pPr>
            <w:pStyle w:val="C10241EE4B814BF5AA24FBC03D0D178B"/>
          </w:pPr>
          <w:r w:rsidRPr="00D06146">
            <w:rPr>
              <w:rStyle w:val="PlaceholderText"/>
            </w:rPr>
            <w:t>Click or tap here to enter text.</w:t>
          </w:r>
        </w:p>
      </w:docPartBody>
    </w:docPart>
    <w:docPart>
      <w:docPartPr>
        <w:name w:val="40BBD915A6F842D1A13FDA80418A8530"/>
        <w:category>
          <w:name w:val="General"/>
          <w:gallery w:val="placeholder"/>
        </w:category>
        <w:types>
          <w:type w:val="bbPlcHdr"/>
        </w:types>
        <w:behaviors>
          <w:behavior w:val="content"/>
        </w:behaviors>
        <w:guid w:val="{59209D61-2ABE-474E-8506-7EB8B74550F6}"/>
      </w:docPartPr>
      <w:docPartBody>
        <w:p w:rsidR="00000000" w:rsidRDefault="009E4DB8" w:rsidP="009E4DB8">
          <w:pPr>
            <w:pStyle w:val="40BBD915A6F842D1A13FDA80418A8530"/>
          </w:pPr>
          <w:r w:rsidRPr="00D06146">
            <w:rPr>
              <w:rStyle w:val="PlaceholderText"/>
            </w:rPr>
            <w:t>Click or tap here to enter text.</w:t>
          </w:r>
        </w:p>
      </w:docPartBody>
    </w:docPart>
    <w:docPart>
      <w:docPartPr>
        <w:name w:val="D0844A4E8DD94AFE9A44C0083D8A7D49"/>
        <w:category>
          <w:name w:val="General"/>
          <w:gallery w:val="placeholder"/>
        </w:category>
        <w:types>
          <w:type w:val="bbPlcHdr"/>
        </w:types>
        <w:behaviors>
          <w:behavior w:val="content"/>
        </w:behaviors>
        <w:guid w:val="{34E51612-BE54-47AE-B72B-8246FCA94323}"/>
      </w:docPartPr>
      <w:docPartBody>
        <w:p w:rsidR="00000000" w:rsidRDefault="009E4DB8" w:rsidP="009E4DB8">
          <w:pPr>
            <w:pStyle w:val="D0844A4E8DD94AFE9A44C0083D8A7D49"/>
          </w:pPr>
          <w:r w:rsidRPr="00D06146">
            <w:rPr>
              <w:rStyle w:val="PlaceholderText"/>
            </w:rPr>
            <w:t>Click or tap here to enter text.</w:t>
          </w:r>
        </w:p>
      </w:docPartBody>
    </w:docPart>
    <w:docPart>
      <w:docPartPr>
        <w:name w:val="0D71CF8A4310473D964C8E4DBC446824"/>
        <w:category>
          <w:name w:val="General"/>
          <w:gallery w:val="placeholder"/>
        </w:category>
        <w:types>
          <w:type w:val="bbPlcHdr"/>
        </w:types>
        <w:behaviors>
          <w:behavior w:val="content"/>
        </w:behaviors>
        <w:guid w:val="{6A0E05BE-CFD1-4D75-AB83-1D39B4C53020}"/>
      </w:docPartPr>
      <w:docPartBody>
        <w:p w:rsidR="00000000" w:rsidRDefault="009E4DB8" w:rsidP="009E4DB8">
          <w:pPr>
            <w:pStyle w:val="0D71CF8A4310473D964C8E4DBC446824"/>
          </w:pPr>
          <w:r w:rsidRPr="00D06146">
            <w:rPr>
              <w:rStyle w:val="PlaceholderText"/>
            </w:rPr>
            <w:t>Click or tap here to enter text.</w:t>
          </w:r>
        </w:p>
      </w:docPartBody>
    </w:docPart>
    <w:docPart>
      <w:docPartPr>
        <w:name w:val="E738D7CA4F854DE48B1BC805D27F241D"/>
        <w:category>
          <w:name w:val="General"/>
          <w:gallery w:val="placeholder"/>
        </w:category>
        <w:types>
          <w:type w:val="bbPlcHdr"/>
        </w:types>
        <w:behaviors>
          <w:behavior w:val="content"/>
        </w:behaviors>
        <w:guid w:val="{1BE93C2D-D9EA-49CB-8717-DACEDD0F4C72}"/>
      </w:docPartPr>
      <w:docPartBody>
        <w:p w:rsidR="00000000" w:rsidRDefault="009E4DB8" w:rsidP="009E4DB8">
          <w:pPr>
            <w:pStyle w:val="E738D7CA4F854DE48B1BC805D27F241D"/>
          </w:pPr>
          <w:r w:rsidRPr="00D06146">
            <w:rPr>
              <w:rStyle w:val="PlaceholderText"/>
            </w:rPr>
            <w:t>Click or tap here to enter text.</w:t>
          </w:r>
        </w:p>
      </w:docPartBody>
    </w:docPart>
    <w:docPart>
      <w:docPartPr>
        <w:name w:val="64FDA4E33F5049E499DFCA111CA34463"/>
        <w:category>
          <w:name w:val="General"/>
          <w:gallery w:val="placeholder"/>
        </w:category>
        <w:types>
          <w:type w:val="bbPlcHdr"/>
        </w:types>
        <w:behaviors>
          <w:behavior w:val="content"/>
        </w:behaviors>
        <w:guid w:val="{71F66D9C-9BB8-4210-ABD1-D2B4D038B365}"/>
      </w:docPartPr>
      <w:docPartBody>
        <w:p w:rsidR="00000000" w:rsidRDefault="009E4DB8" w:rsidP="009E4DB8">
          <w:pPr>
            <w:pStyle w:val="64FDA4E33F5049E499DFCA111CA34463"/>
          </w:pPr>
          <w:r w:rsidRPr="00D06146">
            <w:rPr>
              <w:rStyle w:val="PlaceholderText"/>
            </w:rPr>
            <w:t>Click or tap here to enter text.</w:t>
          </w:r>
        </w:p>
      </w:docPartBody>
    </w:docPart>
    <w:docPart>
      <w:docPartPr>
        <w:name w:val="E338BCB189824230A6DCEA37CCFC7E47"/>
        <w:category>
          <w:name w:val="General"/>
          <w:gallery w:val="placeholder"/>
        </w:category>
        <w:types>
          <w:type w:val="bbPlcHdr"/>
        </w:types>
        <w:behaviors>
          <w:behavior w:val="content"/>
        </w:behaviors>
        <w:guid w:val="{948728C3-42C1-4ED9-9E49-07341E8A5840}"/>
      </w:docPartPr>
      <w:docPartBody>
        <w:p w:rsidR="00000000" w:rsidRDefault="009E4DB8" w:rsidP="009E4DB8">
          <w:pPr>
            <w:pStyle w:val="E338BCB189824230A6DCEA37CCFC7E47"/>
          </w:pPr>
          <w:r w:rsidRPr="00D06146">
            <w:rPr>
              <w:rStyle w:val="PlaceholderText"/>
            </w:rPr>
            <w:t>Click or tap here to enter text.</w:t>
          </w:r>
        </w:p>
      </w:docPartBody>
    </w:docPart>
    <w:docPart>
      <w:docPartPr>
        <w:name w:val="B33D9DB68BD64511AC947EA6ADF5256A"/>
        <w:category>
          <w:name w:val="General"/>
          <w:gallery w:val="placeholder"/>
        </w:category>
        <w:types>
          <w:type w:val="bbPlcHdr"/>
        </w:types>
        <w:behaviors>
          <w:behavior w:val="content"/>
        </w:behaviors>
        <w:guid w:val="{9F9EFE73-CEE6-4790-AB7F-3140CFD29151}"/>
      </w:docPartPr>
      <w:docPartBody>
        <w:p w:rsidR="00000000" w:rsidRDefault="009E4DB8" w:rsidP="009E4DB8">
          <w:pPr>
            <w:pStyle w:val="B33D9DB68BD64511AC947EA6ADF5256A"/>
          </w:pPr>
          <w:r w:rsidRPr="00D06146">
            <w:rPr>
              <w:rStyle w:val="PlaceholderText"/>
            </w:rPr>
            <w:t>Click or tap here to enter text.</w:t>
          </w:r>
        </w:p>
      </w:docPartBody>
    </w:docPart>
    <w:docPart>
      <w:docPartPr>
        <w:name w:val="8D820F06797C48D2A3808806FA1B0BD0"/>
        <w:category>
          <w:name w:val="General"/>
          <w:gallery w:val="placeholder"/>
        </w:category>
        <w:types>
          <w:type w:val="bbPlcHdr"/>
        </w:types>
        <w:behaviors>
          <w:behavior w:val="content"/>
        </w:behaviors>
        <w:guid w:val="{29767D1A-3126-4375-9D5D-23C41D0A3D26}"/>
      </w:docPartPr>
      <w:docPartBody>
        <w:p w:rsidR="00000000" w:rsidRDefault="009E4DB8" w:rsidP="009E4DB8">
          <w:pPr>
            <w:pStyle w:val="8D820F06797C48D2A3808806FA1B0BD0"/>
          </w:pPr>
          <w:r w:rsidRPr="00D06146">
            <w:rPr>
              <w:rStyle w:val="PlaceholderText"/>
            </w:rPr>
            <w:t>Click or tap here to enter text.</w:t>
          </w:r>
        </w:p>
      </w:docPartBody>
    </w:docPart>
    <w:docPart>
      <w:docPartPr>
        <w:name w:val="256CEE170F0E45E59BD88D593021D3F4"/>
        <w:category>
          <w:name w:val="General"/>
          <w:gallery w:val="placeholder"/>
        </w:category>
        <w:types>
          <w:type w:val="bbPlcHdr"/>
        </w:types>
        <w:behaviors>
          <w:behavior w:val="content"/>
        </w:behaviors>
        <w:guid w:val="{F7DA32B0-0E60-4D0A-AC92-499CF407C212}"/>
      </w:docPartPr>
      <w:docPartBody>
        <w:p w:rsidR="00000000" w:rsidRDefault="009E4DB8" w:rsidP="009E4DB8">
          <w:pPr>
            <w:pStyle w:val="256CEE170F0E45E59BD88D593021D3F4"/>
          </w:pPr>
          <w:r w:rsidRPr="00D06146">
            <w:rPr>
              <w:rStyle w:val="PlaceholderText"/>
            </w:rPr>
            <w:t>Click or tap here to enter text.</w:t>
          </w:r>
        </w:p>
      </w:docPartBody>
    </w:docPart>
    <w:docPart>
      <w:docPartPr>
        <w:name w:val="6178A09085004DFC8791EB78E0EF33EC"/>
        <w:category>
          <w:name w:val="General"/>
          <w:gallery w:val="placeholder"/>
        </w:category>
        <w:types>
          <w:type w:val="bbPlcHdr"/>
        </w:types>
        <w:behaviors>
          <w:behavior w:val="content"/>
        </w:behaviors>
        <w:guid w:val="{B0FC377A-C728-48C8-9E39-54115A0B59F7}"/>
      </w:docPartPr>
      <w:docPartBody>
        <w:p w:rsidR="00000000" w:rsidRDefault="009E4DB8" w:rsidP="009E4DB8">
          <w:pPr>
            <w:pStyle w:val="6178A09085004DFC8791EB78E0EF33EC"/>
          </w:pPr>
          <w:r w:rsidRPr="00D06146">
            <w:rPr>
              <w:rStyle w:val="PlaceholderText"/>
            </w:rPr>
            <w:t>Click or tap here to enter text.</w:t>
          </w:r>
        </w:p>
      </w:docPartBody>
    </w:docPart>
    <w:docPart>
      <w:docPartPr>
        <w:name w:val="514FB23562FF4C1C890FE7E462921B38"/>
        <w:category>
          <w:name w:val="General"/>
          <w:gallery w:val="placeholder"/>
        </w:category>
        <w:types>
          <w:type w:val="bbPlcHdr"/>
        </w:types>
        <w:behaviors>
          <w:behavior w:val="content"/>
        </w:behaviors>
        <w:guid w:val="{8D9C692F-571D-497A-9099-CA38323B50CC}"/>
      </w:docPartPr>
      <w:docPartBody>
        <w:p w:rsidR="00000000" w:rsidRDefault="009E4DB8" w:rsidP="009E4DB8">
          <w:pPr>
            <w:pStyle w:val="514FB23562FF4C1C890FE7E462921B38"/>
          </w:pPr>
          <w:r w:rsidRPr="00D06146">
            <w:rPr>
              <w:rStyle w:val="PlaceholderText"/>
            </w:rPr>
            <w:t>Click or tap here to enter text.</w:t>
          </w:r>
        </w:p>
      </w:docPartBody>
    </w:docPart>
    <w:docPart>
      <w:docPartPr>
        <w:name w:val="9FED0BCD60BD48E7AF3E461E96B2230C"/>
        <w:category>
          <w:name w:val="General"/>
          <w:gallery w:val="placeholder"/>
        </w:category>
        <w:types>
          <w:type w:val="bbPlcHdr"/>
        </w:types>
        <w:behaviors>
          <w:behavior w:val="content"/>
        </w:behaviors>
        <w:guid w:val="{8489B7C1-FDA7-4A2F-B1E4-79AAE4B1CFDB}"/>
      </w:docPartPr>
      <w:docPartBody>
        <w:p w:rsidR="00000000" w:rsidRDefault="009E4DB8" w:rsidP="009E4DB8">
          <w:pPr>
            <w:pStyle w:val="9FED0BCD60BD48E7AF3E461E96B2230C"/>
          </w:pPr>
          <w:r w:rsidRPr="00D06146">
            <w:rPr>
              <w:rStyle w:val="PlaceholderText"/>
            </w:rPr>
            <w:t>Click or tap here to enter text.</w:t>
          </w:r>
        </w:p>
      </w:docPartBody>
    </w:docPart>
    <w:docPart>
      <w:docPartPr>
        <w:name w:val="0845E91062064AA6BBB14911A6D4D007"/>
        <w:category>
          <w:name w:val="General"/>
          <w:gallery w:val="placeholder"/>
        </w:category>
        <w:types>
          <w:type w:val="bbPlcHdr"/>
        </w:types>
        <w:behaviors>
          <w:behavior w:val="content"/>
        </w:behaviors>
        <w:guid w:val="{1EEAA0FC-1231-4CC7-A7F8-AA500C06939B}"/>
      </w:docPartPr>
      <w:docPartBody>
        <w:p w:rsidR="00000000" w:rsidRDefault="009E4DB8" w:rsidP="009E4DB8">
          <w:pPr>
            <w:pStyle w:val="0845E91062064AA6BBB14911A6D4D007"/>
          </w:pPr>
          <w:r w:rsidRPr="00D06146">
            <w:rPr>
              <w:rStyle w:val="PlaceholderText"/>
            </w:rPr>
            <w:t>Click or tap here to enter text.</w:t>
          </w:r>
        </w:p>
      </w:docPartBody>
    </w:docPart>
    <w:docPart>
      <w:docPartPr>
        <w:name w:val="25D8F5FD580F45228A3ACC139D959704"/>
        <w:category>
          <w:name w:val="General"/>
          <w:gallery w:val="placeholder"/>
        </w:category>
        <w:types>
          <w:type w:val="bbPlcHdr"/>
        </w:types>
        <w:behaviors>
          <w:behavior w:val="content"/>
        </w:behaviors>
        <w:guid w:val="{35432BB1-6202-4D6D-993E-DC3A97A56BB5}"/>
      </w:docPartPr>
      <w:docPartBody>
        <w:p w:rsidR="00000000" w:rsidRDefault="009E4DB8" w:rsidP="009E4DB8">
          <w:pPr>
            <w:pStyle w:val="25D8F5FD580F45228A3ACC139D959704"/>
          </w:pPr>
          <w:r w:rsidRPr="00D06146">
            <w:rPr>
              <w:rStyle w:val="PlaceholderText"/>
            </w:rPr>
            <w:t>Click or tap here to enter text.</w:t>
          </w:r>
        </w:p>
      </w:docPartBody>
    </w:docPart>
    <w:docPart>
      <w:docPartPr>
        <w:name w:val="AF13D60D30A84FF7AB24F8064E7A339D"/>
        <w:category>
          <w:name w:val="General"/>
          <w:gallery w:val="placeholder"/>
        </w:category>
        <w:types>
          <w:type w:val="bbPlcHdr"/>
        </w:types>
        <w:behaviors>
          <w:behavior w:val="content"/>
        </w:behaviors>
        <w:guid w:val="{177CF70B-27FF-426F-9E48-31DB645E5F05}"/>
      </w:docPartPr>
      <w:docPartBody>
        <w:p w:rsidR="00000000" w:rsidRDefault="009E4DB8" w:rsidP="009E4DB8">
          <w:pPr>
            <w:pStyle w:val="AF13D60D30A84FF7AB24F8064E7A339D"/>
          </w:pPr>
          <w:r w:rsidRPr="00D06146">
            <w:rPr>
              <w:rStyle w:val="PlaceholderText"/>
            </w:rPr>
            <w:t>Click or tap here to enter text.</w:t>
          </w:r>
        </w:p>
      </w:docPartBody>
    </w:docPart>
    <w:docPart>
      <w:docPartPr>
        <w:name w:val="4DCF20BFCC2F4ADB86A8E4FBE98A7D7E"/>
        <w:category>
          <w:name w:val="General"/>
          <w:gallery w:val="placeholder"/>
        </w:category>
        <w:types>
          <w:type w:val="bbPlcHdr"/>
        </w:types>
        <w:behaviors>
          <w:behavior w:val="content"/>
        </w:behaviors>
        <w:guid w:val="{61933299-779E-41AF-A24B-7E0336C78246}"/>
      </w:docPartPr>
      <w:docPartBody>
        <w:p w:rsidR="00000000" w:rsidRDefault="009E4DB8" w:rsidP="009E4DB8">
          <w:pPr>
            <w:pStyle w:val="4DCF20BFCC2F4ADB86A8E4FBE98A7D7E"/>
          </w:pPr>
          <w:r w:rsidRPr="00D06146">
            <w:rPr>
              <w:rStyle w:val="PlaceholderText"/>
            </w:rPr>
            <w:t>Click or tap here to enter text.</w:t>
          </w:r>
        </w:p>
      </w:docPartBody>
    </w:docPart>
    <w:docPart>
      <w:docPartPr>
        <w:name w:val="702B10CE5D874AE8BACB307168868E20"/>
        <w:category>
          <w:name w:val="General"/>
          <w:gallery w:val="placeholder"/>
        </w:category>
        <w:types>
          <w:type w:val="bbPlcHdr"/>
        </w:types>
        <w:behaviors>
          <w:behavior w:val="content"/>
        </w:behaviors>
        <w:guid w:val="{2315445F-DE0D-4D9D-BA25-C19327AA40F9}"/>
      </w:docPartPr>
      <w:docPartBody>
        <w:p w:rsidR="00000000" w:rsidRDefault="009E4DB8" w:rsidP="009E4DB8">
          <w:pPr>
            <w:pStyle w:val="702B10CE5D874AE8BACB307168868E20"/>
          </w:pPr>
          <w:r w:rsidRPr="00D06146">
            <w:rPr>
              <w:rStyle w:val="PlaceholderText"/>
            </w:rPr>
            <w:t>Click or tap here to enter text.</w:t>
          </w:r>
        </w:p>
      </w:docPartBody>
    </w:docPart>
    <w:docPart>
      <w:docPartPr>
        <w:name w:val="B0BC80BF0C9849B79C4F0E1B059F670C"/>
        <w:category>
          <w:name w:val="General"/>
          <w:gallery w:val="placeholder"/>
        </w:category>
        <w:types>
          <w:type w:val="bbPlcHdr"/>
        </w:types>
        <w:behaviors>
          <w:behavior w:val="content"/>
        </w:behaviors>
        <w:guid w:val="{1045CB1A-74BC-41CC-B933-56073D392E57}"/>
      </w:docPartPr>
      <w:docPartBody>
        <w:p w:rsidR="00000000" w:rsidRDefault="009E4DB8" w:rsidP="009E4DB8">
          <w:pPr>
            <w:pStyle w:val="B0BC80BF0C9849B79C4F0E1B059F670C"/>
          </w:pPr>
          <w:r w:rsidRPr="00D06146">
            <w:rPr>
              <w:rStyle w:val="PlaceholderText"/>
            </w:rPr>
            <w:t>Click or tap here to enter text.</w:t>
          </w:r>
        </w:p>
      </w:docPartBody>
    </w:docPart>
    <w:docPart>
      <w:docPartPr>
        <w:name w:val="311FFAFB55C842FF8540AB8C006BB616"/>
        <w:category>
          <w:name w:val="General"/>
          <w:gallery w:val="placeholder"/>
        </w:category>
        <w:types>
          <w:type w:val="bbPlcHdr"/>
        </w:types>
        <w:behaviors>
          <w:behavior w:val="content"/>
        </w:behaviors>
        <w:guid w:val="{DA0C9C97-3EB9-4730-A0BE-A5751F01A1F9}"/>
      </w:docPartPr>
      <w:docPartBody>
        <w:p w:rsidR="00000000" w:rsidRDefault="009E4DB8" w:rsidP="009E4DB8">
          <w:pPr>
            <w:pStyle w:val="311FFAFB55C842FF8540AB8C006BB616"/>
          </w:pPr>
          <w:r w:rsidRPr="00D06146">
            <w:rPr>
              <w:rStyle w:val="PlaceholderText"/>
            </w:rPr>
            <w:t>Click or tap here to enter text.</w:t>
          </w:r>
        </w:p>
      </w:docPartBody>
    </w:docPart>
    <w:docPart>
      <w:docPartPr>
        <w:name w:val="1573FAEA95954DD89F0D3BEE85144656"/>
        <w:category>
          <w:name w:val="General"/>
          <w:gallery w:val="placeholder"/>
        </w:category>
        <w:types>
          <w:type w:val="bbPlcHdr"/>
        </w:types>
        <w:behaviors>
          <w:behavior w:val="content"/>
        </w:behaviors>
        <w:guid w:val="{8E1A2838-E16D-4998-9DB6-6E026C5CCD5F}"/>
      </w:docPartPr>
      <w:docPartBody>
        <w:p w:rsidR="00000000" w:rsidRDefault="009E4DB8" w:rsidP="009E4DB8">
          <w:pPr>
            <w:pStyle w:val="1573FAEA95954DD89F0D3BEE85144656"/>
          </w:pPr>
          <w:r w:rsidRPr="00D06146">
            <w:rPr>
              <w:rStyle w:val="PlaceholderText"/>
            </w:rPr>
            <w:t>Click or tap here to enter text.</w:t>
          </w:r>
        </w:p>
      </w:docPartBody>
    </w:docPart>
    <w:docPart>
      <w:docPartPr>
        <w:name w:val="7D1BAE23F5B74030A022E83D8075BC84"/>
        <w:category>
          <w:name w:val="General"/>
          <w:gallery w:val="placeholder"/>
        </w:category>
        <w:types>
          <w:type w:val="bbPlcHdr"/>
        </w:types>
        <w:behaviors>
          <w:behavior w:val="content"/>
        </w:behaviors>
        <w:guid w:val="{F234F932-3F04-4B9F-AE50-BF8FA27D064C}"/>
      </w:docPartPr>
      <w:docPartBody>
        <w:p w:rsidR="00000000" w:rsidRDefault="009E4DB8" w:rsidP="009E4DB8">
          <w:pPr>
            <w:pStyle w:val="7D1BAE23F5B74030A022E83D8075BC84"/>
          </w:pPr>
          <w:r w:rsidRPr="00D06146">
            <w:rPr>
              <w:rStyle w:val="PlaceholderText"/>
            </w:rPr>
            <w:t>Click or tap here to enter text.</w:t>
          </w:r>
        </w:p>
      </w:docPartBody>
    </w:docPart>
    <w:docPart>
      <w:docPartPr>
        <w:name w:val="BE11B3D764204027A885B541B829F707"/>
        <w:category>
          <w:name w:val="General"/>
          <w:gallery w:val="placeholder"/>
        </w:category>
        <w:types>
          <w:type w:val="bbPlcHdr"/>
        </w:types>
        <w:behaviors>
          <w:behavior w:val="content"/>
        </w:behaviors>
        <w:guid w:val="{514CFC92-8F17-4AA0-8C91-D0CCD9090A91}"/>
      </w:docPartPr>
      <w:docPartBody>
        <w:p w:rsidR="00000000" w:rsidRDefault="009E4DB8" w:rsidP="009E4DB8">
          <w:pPr>
            <w:pStyle w:val="BE11B3D764204027A885B541B829F707"/>
          </w:pPr>
          <w:r w:rsidRPr="00D06146">
            <w:rPr>
              <w:rStyle w:val="PlaceholderText"/>
            </w:rPr>
            <w:t>Click or tap here to enter text.</w:t>
          </w:r>
        </w:p>
      </w:docPartBody>
    </w:docPart>
    <w:docPart>
      <w:docPartPr>
        <w:name w:val="8D86A703A5314CC6AE06CF88B8628036"/>
        <w:category>
          <w:name w:val="General"/>
          <w:gallery w:val="placeholder"/>
        </w:category>
        <w:types>
          <w:type w:val="bbPlcHdr"/>
        </w:types>
        <w:behaviors>
          <w:behavior w:val="content"/>
        </w:behaviors>
        <w:guid w:val="{CA29315B-8091-4099-9E5B-B1DAB08CDA8C}"/>
      </w:docPartPr>
      <w:docPartBody>
        <w:p w:rsidR="00000000" w:rsidRDefault="009E4DB8" w:rsidP="009E4DB8">
          <w:pPr>
            <w:pStyle w:val="8D86A703A5314CC6AE06CF88B8628036"/>
          </w:pPr>
          <w:r w:rsidRPr="00D06146">
            <w:rPr>
              <w:rStyle w:val="PlaceholderText"/>
            </w:rPr>
            <w:t>Click or tap here to enter text.</w:t>
          </w:r>
        </w:p>
      </w:docPartBody>
    </w:docPart>
    <w:docPart>
      <w:docPartPr>
        <w:name w:val="D536372A81E24DA3A6CDB9918FE2804A"/>
        <w:category>
          <w:name w:val="General"/>
          <w:gallery w:val="placeholder"/>
        </w:category>
        <w:types>
          <w:type w:val="bbPlcHdr"/>
        </w:types>
        <w:behaviors>
          <w:behavior w:val="content"/>
        </w:behaviors>
        <w:guid w:val="{7CEED3EC-7707-43C9-A02B-2F6F5BFDEAF9}"/>
      </w:docPartPr>
      <w:docPartBody>
        <w:p w:rsidR="00000000" w:rsidRDefault="009E4DB8" w:rsidP="009E4DB8">
          <w:pPr>
            <w:pStyle w:val="D536372A81E24DA3A6CDB9918FE2804A"/>
          </w:pPr>
          <w:r w:rsidRPr="00D06146">
            <w:rPr>
              <w:rStyle w:val="PlaceholderText"/>
            </w:rPr>
            <w:t>Click or tap here to enter text.</w:t>
          </w:r>
        </w:p>
      </w:docPartBody>
    </w:docPart>
    <w:docPart>
      <w:docPartPr>
        <w:name w:val="DC2CA14832084807B1BD3D33CBC36A82"/>
        <w:category>
          <w:name w:val="General"/>
          <w:gallery w:val="placeholder"/>
        </w:category>
        <w:types>
          <w:type w:val="bbPlcHdr"/>
        </w:types>
        <w:behaviors>
          <w:behavior w:val="content"/>
        </w:behaviors>
        <w:guid w:val="{175DF42B-9E2B-41D2-8314-D74ECDE6D2EC}"/>
      </w:docPartPr>
      <w:docPartBody>
        <w:p w:rsidR="00000000" w:rsidRDefault="009E4DB8" w:rsidP="009E4DB8">
          <w:pPr>
            <w:pStyle w:val="DC2CA14832084807B1BD3D33CBC36A82"/>
          </w:pPr>
          <w:r w:rsidRPr="00D06146">
            <w:rPr>
              <w:rStyle w:val="PlaceholderText"/>
            </w:rPr>
            <w:t>Click or tap here to enter text.</w:t>
          </w:r>
        </w:p>
      </w:docPartBody>
    </w:docPart>
    <w:docPart>
      <w:docPartPr>
        <w:name w:val="2F9924D18D66432A98E6963FA28FA07D"/>
        <w:category>
          <w:name w:val="General"/>
          <w:gallery w:val="placeholder"/>
        </w:category>
        <w:types>
          <w:type w:val="bbPlcHdr"/>
        </w:types>
        <w:behaviors>
          <w:behavior w:val="content"/>
        </w:behaviors>
        <w:guid w:val="{0D2A8C26-5676-4575-B19E-D80959053FFE}"/>
      </w:docPartPr>
      <w:docPartBody>
        <w:p w:rsidR="00000000" w:rsidRDefault="009E4DB8" w:rsidP="009E4DB8">
          <w:pPr>
            <w:pStyle w:val="2F9924D18D66432A98E6963FA28FA07D"/>
          </w:pPr>
          <w:r w:rsidRPr="00D06146">
            <w:rPr>
              <w:rStyle w:val="PlaceholderText"/>
            </w:rPr>
            <w:t>Click or tap here to enter text.</w:t>
          </w:r>
        </w:p>
      </w:docPartBody>
    </w:docPart>
    <w:docPart>
      <w:docPartPr>
        <w:name w:val="06EDEBF21910436C8A5EF966E6F52203"/>
        <w:category>
          <w:name w:val="General"/>
          <w:gallery w:val="placeholder"/>
        </w:category>
        <w:types>
          <w:type w:val="bbPlcHdr"/>
        </w:types>
        <w:behaviors>
          <w:behavior w:val="content"/>
        </w:behaviors>
        <w:guid w:val="{6144D490-932A-4F1B-907F-2773EA01D432}"/>
      </w:docPartPr>
      <w:docPartBody>
        <w:p w:rsidR="00000000" w:rsidRDefault="009E4DB8" w:rsidP="009E4DB8">
          <w:pPr>
            <w:pStyle w:val="06EDEBF21910436C8A5EF966E6F52203"/>
          </w:pPr>
          <w:r w:rsidRPr="00D06146">
            <w:rPr>
              <w:rStyle w:val="PlaceholderText"/>
            </w:rPr>
            <w:t>Click or tap here to enter text.</w:t>
          </w:r>
        </w:p>
      </w:docPartBody>
    </w:docPart>
    <w:docPart>
      <w:docPartPr>
        <w:name w:val="22E1A30FAE1845778420C3FE767E7002"/>
        <w:category>
          <w:name w:val="General"/>
          <w:gallery w:val="placeholder"/>
        </w:category>
        <w:types>
          <w:type w:val="bbPlcHdr"/>
        </w:types>
        <w:behaviors>
          <w:behavior w:val="content"/>
        </w:behaviors>
        <w:guid w:val="{7628BF7F-B826-4A5F-AC1D-A17957260493}"/>
      </w:docPartPr>
      <w:docPartBody>
        <w:p w:rsidR="00000000" w:rsidRDefault="009E4DB8" w:rsidP="009E4DB8">
          <w:pPr>
            <w:pStyle w:val="22E1A30FAE1845778420C3FE767E7002"/>
          </w:pPr>
          <w:r w:rsidRPr="00D06146">
            <w:rPr>
              <w:rStyle w:val="PlaceholderText"/>
            </w:rPr>
            <w:t>Click or tap here to enter text.</w:t>
          </w:r>
        </w:p>
      </w:docPartBody>
    </w:docPart>
    <w:docPart>
      <w:docPartPr>
        <w:name w:val="DD1AE3E754F44B5787A826C01D2657B3"/>
        <w:category>
          <w:name w:val="General"/>
          <w:gallery w:val="placeholder"/>
        </w:category>
        <w:types>
          <w:type w:val="bbPlcHdr"/>
        </w:types>
        <w:behaviors>
          <w:behavior w:val="content"/>
        </w:behaviors>
        <w:guid w:val="{44BC421A-ACF1-439A-91C6-B60DA6BA9076}"/>
      </w:docPartPr>
      <w:docPartBody>
        <w:p w:rsidR="00000000" w:rsidRDefault="009E4DB8" w:rsidP="009E4DB8">
          <w:pPr>
            <w:pStyle w:val="DD1AE3E754F44B5787A826C01D2657B3"/>
          </w:pPr>
          <w:r w:rsidRPr="00D06146">
            <w:rPr>
              <w:rStyle w:val="PlaceholderText"/>
            </w:rPr>
            <w:t>Click or tap here to enter text.</w:t>
          </w:r>
        </w:p>
      </w:docPartBody>
    </w:docPart>
    <w:docPart>
      <w:docPartPr>
        <w:name w:val="B1FDDDBF95254855873DFDF068CD7E7B"/>
        <w:category>
          <w:name w:val="General"/>
          <w:gallery w:val="placeholder"/>
        </w:category>
        <w:types>
          <w:type w:val="bbPlcHdr"/>
        </w:types>
        <w:behaviors>
          <w:behavior w:val="content"/>
        </w:behaviors>
        <w:guid w:val="{A2104A66-AA07-4117-8A33-1722533B129D}"/>
      </w:docPartPr>
      <w:docPartBody>
        <w:p w:rsidR="00000000" w:rsidRDefault="009E4DB8" w:rsidP="009E4DB8">
          <w:pPr>
            <w:pStyle w:val="B1FDDDBF95254855873DFDF068CD7E7B"/>
          </w:pPr>
          <w:r w:rsidRPr="00D06146">
            <w:rPr>
              <w:rStyle w:val="PlaceholderText"/>
            </w:rPr>
            <w:t>Click or tap here to enter text.</w:t>
          </w:r>
        </w:p>
      </w:docPartBody>
    </w:docPart>
    <w:docPart>
      <w:docPartPr>
        <w:name w:val="27C573C9FCB8478AA4F575EBE9CC9171"/>
        <w:category>
          <w:name w:val="General"/>
          <w:gallery w:val="placeholder"/>
        </w:category>
        <w:types>
          <w:type w:val="bbPlcHdr"/>
        </w:types>
        <w:behaviors>
          <w:behavior w:val="content"/>
        </w:behaviors>
        <w:guid w:val="{C7E0A7BD-A6DE-49FE-8424-1EB8DDD203FE}"/>
      </w:docPartPr>
      <w:docPartBody>
        <w:p w:rsidR="00000000" w:rsidRDefault="009E4DB8" w:rsidP="009E4DB8">
          <w:pPr>
            <w:pStyle w:val="27C573C9FCB8478AA4F575EBE9CC9171"/>
          </w:pPr>
          <w:r w:rsidRPr="00D06146">
            <w:rPr>
              <w:rStyle w:val="PlaceholderText"/>
            </w:rPr>
            <w:t>Click or tap here to enter text.</w:t>
          </w:r>
        </w:p>
      </w:docPartBody>
    </w:docPart>
    <w:docPart>
      <w:docPartPr>
        <w:name w:val="1BDB187F68F843CBBC541A89738974F3"/>
        <w:category>
          <w:name w:val="General"/>
          <w:gallery w:val="placeholder"/>
        </w:category>
        <w:types>
          <w:type w:val="bbPlcHdr"/>
        </w:types>
        <w:behaviors>
          <w:behavior w:val="content"/>
        </w:behaviors>
        <w:guid w:val="{AAE33C56-7B65-41CF-8949-8494C8A2649C}"/>
      </w:docPartPr>
      <w:docPartBody>
        <w:p w:rsidR="00000000" w:rsidRDefault="009E4DB8" w:rsidP="009E4DB8">
          <w:pPr>
            <w:pStyle w:val="1BDB187F68F843CBBC541A89738974F3"/>
          </w:pPr>
          <w:r w:rsidRPr="00D06146">
            <w:rPr>
              <w:rStyle w:val="PlaceholderText"/>
            </w:rPr>
            <w:t>Click or tap here to enter text.</w:t>
          </w:r>
        </w:p>
      </w:docPartBody>
    </w:docPart>
    <w:docPart>
      <w:docPartPr>
        <w:name w:val="21B62A0D71054592880481E3CB4A3534"/>
        <w:category>
          <w:name w:val="General"/>
          <w:gallery w:val="placeholder"/>
        </w:category>
        <w:types>
          <w:type w:val="bbPlcHdr"/>
        </w:types>
        <w:behaviors>
          <w:behavior w:val="content"/>
        </w:behaviors>
        <w:guid w:val="{4090E7D5-4323-41DD-B2D2-3BA895ED5C26}"/>
      </w:docPartPr>
      <w:docPartBody>
        <w:p w:rsidR="00000000" w:rsidRDefault="009E4DB8" w:rsidP="009E4DB8">
          <w:pPr>
            <w:pStyle w:val="21B62A0D71054592880481E3CB4A3534"/>
          </w:pPr>
          <w:r w:rsidRPr="00D06146">
            <w:rPr>
              <w:rStyle w:val="PlaceholderText"/>
            </w:rPr>
            <w:t>Click or tap here to enter text.</w:t>
          </w:r>
        </w:p>
      </w:docPartBody>
    </w:docPart>
    <w:docPart>
      <w:docPartPr>
        <w:name w:val="448AFD2808064EEE9147BA7BFBBA0616"/>
        <w:category>
          <w:name w:val="General"/>
          <w:gallery w:val="placeholder"/>
        </w:category>
        <w:types>
          <w:type w:val="bbPlcHdr"/>
        </w:types>
        <w:behaviors>
          <w:behavior w:val="content"/>
        </w:behaviors>
        <w:guid w:val="{4FFB1F36-B958-497D-A8FE-209FBD6CCE4B}"/>
      </w:docPartPr>
      <w:docPartBody>
        <w:p w:rsidR="00000000" w:rsidRDefault="009E4DB8" w:rsidP="009E4DB8">
          <w:pPr>
            <w:pStyle w:val="448AFD2808064EEE9147BA7BFBBA0616"/>
          </w:pPr>
          <w:r w:rsidRPr="00D06146">
            <w:rPr>
              <w:rStyle w:val="PlaceholderText"/>
            </w:rPr>
            <w:t>Click or tap here to enter text.</w:t>
          </w:r>
        </w:p>
      </w:docPartBody>
    </w:docPart>
    <w:docPart>
      <w:docPartPr>
        <w:name w:val="BE15EC896C26482E8B3CF7BFC0B2271F"/>
        <w:category>
          <w:name w:val="General"/>
          <w:gallery w:val="placeholder"/>
        </w:category>
        <w:types>
          <w:type w:val="bbPlcHdr"/>
        </w:types>
        <w:behaviors>
          <w:behavior w:val="content"/>
        </w:behaviors>
        <w:guid w:val="{5C6140C3-6B8E-47DD-BEC3-7C32370D9A90}"/>
      </w:docPartPr>
      <w:docPartBody>
        <w:p w:rsidR="00000000" w:rsidRDefault="009E4DB8" w:rsidP="009E4DB8">
          <w:pPr>
            <w:pStyle w:val="BE15EC896C26482E8B3CF7BFC0B2271F"/>
          </w:pPr>
          <w:r w:rsidRPr="00D06146">
            <w:rPr>
              <w:rStyle w:val="PlaceholderText"/>
            </w:rPr>
            <w:t>Click or tap here to enter text.</w:t>
          </w:r>
        </w:p>
      </w:docPartBody>
    </w:docPart>
    <w:docPart>
      <w:docPartPr>
        <w:name w:val="E4F40B60E46648E68F94A1E66F809EDF"/>
        <w:category>
          <w:name w:val="General"/>
          <w:gallery w:val="placeholder"/>
        </w:category>
        <w:types>
          <w:type w:val="bbPlcHdr"/>
        </w:types>
        <w:behaviors>
          <w:behavior w:val="content"/>
        </w:behaviors>
        <w:guid w:val="{EBF95D67-1916-4259-B758-6E6DED8AD5C4}"/>
      </w:docPartPr>
      <w:docPartBody>
        <w:p w:rsidR="00000000" w:rsidRDefault="009E4DB8" w:rsidP="009E4DB8">
          <w:pPr>
            <w:pStyle w:val="E4F40B60E46648E68F94A1E66F809EDF"/>
          </w:pPr>
          <w:r w:rsidRPr="00D06146">
            <w:rPr>
              <w:rStyle w:val="PlaceholderText"/>
            </w:rPr>
            <w:t>Click or tap here to enter text.</w:t>
          </w:r>
        </w:p>
      </w:docPartBody>
    </w:docPart>
    <w:docPart>
      <w:docPartPr>
        <w:name w:val="B2A5325C637E4D71B5F722EC763CCDDC"/>
        <w:category>
          <w:name w:val="General"/>
          <w:gallery w:val="placeholder"/>
        </w:category>
        <w:types>
          <w:type w:val="bbPlcHdr"/>
        </w:types>
        <w:behaviors>
          <w:behavior w:val="content"/>
        </w:behaviors>
        <w:guid w:val="{DB305F4F-2C23-4751-AD4A-CCB707A6EFD1}"/>
      </w:docPartPr>
      <w:docPartBody>
        <w:p w:rsidR="00000000" w:rsidRDefault="009E4DB8" w:rsidP="009E4DB8">
          <w:pPr>
            <w:pStyle w:val="B2A5325C637E4D71B5F722EC763CCDDC"/>
          </w:pPr>
          <w:r w:rsidRPr="00D06146">
            <w:rPr>
              <w:rStyle w:val="PlaceholderText"/>
            </w:rPr>
            <w:t>Click or tap here to enter text.</w:t>
          </w:r>
        </w:p>
      </w:docPartBody>
    </w:docPart>
    <w:docPart>
      <w:docPartPr>
        <w:name w:val="0488E9AC711B4397B75567625DD10071"/>
        <w:category>
          <w:name w:val="General"/>
          <w:gallery w:val="placeholder"/>
        </w:category>
        <w:types>
          <w:type w:val="bbPlcHdr"/>
        </w:types>
        <w:behaviors>
          <w:behavior w:val="content"/>
        </w:behaviors>
        <w:guid w:val="{78C5638F-3F08-421C-91B1-9EC77205F292}"/>
      </w:docPartPr>
      <w:docPartBody>
        <w:p w:rsidR="00000000" w:rsidRDefault="009E4DB8" w:rsidP="009E4DB8">
          <w:pPr>
            <w:pStyle w:val="0488E9AC711B4397B75567625DD10071"/>
          </w:pPr>
          <w:r w:rsidRPr="00D06146">
            <w:rPr>
              <w:rStyle w:val="PlaceholderText"/>
            </w:rPr>
            <w:t>Click or tap here to enter text.</w:t>
          </w:r>
        </w:p>
      </w:docPartBody>
    </w:docPart>
    <w:docPart>
      <w:docPartPr>
        <w:name w:val="A88C6541F6864AD2B30A4567B92F23F8"/>
        <w:category>
          <w:name w:val="General"/>
          <w:gallery w:val="placeholder"/>
        </w:category>
        <w:types>
          <w:type w:val="bbPlcHdr"/>
        </w:types>
        <w:behaviors>
          <w:behavior w:val="content"/>
        </w:behaviors>
        <w:guid w:val="{DDDC5E88-E270-43E2-BE26-77313331C766}"/>
      </w:docPartPr>
      <w:docPartBody>
        <w:p w:rsidR="00000000" w:rsidRDefault="009E4DB8" w:rsidP="009E4DB8">
          <w:pPr>
            <w:pStyle w:val="A88C6541F6864AD2B30A4567B92F23F8"/>
          </w:pPr>
          <w:r w:rsidRPr="00D06146">
            <w:rPr>
              <w:rStyle w:val="PlaceholderText"/>
            </w:rPr>
            <w:t>Click or tap here to enter text.</w:t>
          </w:r>
        </w:p>
      </w:docPartBody>
    </w:docPart>
    <w:docPart>
      <w:docPartPr>
        <w:name w:val="8AE0535430BE48D78F4C457EC5ECB704"/>
        <w:category>
          <w:name w:val="General"/>
          <w:gallery w:val="placeholder"/>
        </w:category>
        <w:types>
          <w:type w:val="bbPlcHdr"/>
        </w:types>
        <w:behaviors>
          <w:behavior w:val="content"/>
        </w:behaviors>
        <w:guid w:val="{741445EC-37E1-4A6E-9153-2B11280F2BEE}"/>
      </w:docPartPr>
      <w:docPartBody>
        <w:p w:rsidR="00000000" w:rsidRDefault="009E4DB8" w:rsidP="009E4DB8">
          <w:pPr>
            <w:pStyle w:val="8AE0535430BE48D78F4C457EC5ECB704"/>
          </w:pPr>
          <w:r w:rsidRPr="00D06146">
            <w:rPr>
              <w:rStyle w:val="PlaceholderText"/>
            </w:rPr>
            <w:t>Click or tap here to enter text.</w:t>
          </w:r>
        </w:p>
      </w:docPartBody>
    </w:docPart>
    <w:docPart>
      <w:docPartPr>
        <w:name w:val="B3844B711E7B4FD38AC68088FD507998"/>
        <w:category>
          <w:name w:val="General"/>
          <w:gallery w:val="placeholder"/>
        </w:category>
        <w:types>
          <w:type w:val="bbPlcHdr"/>
        </w:types>
        <w:behaviors>
          <w:behavior w:val="content"/>
        </w:behaviors>
        <w:guid w:val="{FEDFD53C-C3FA-4E25-A4E3-2BBF3A47E048}"/>
      </w:docPartPr>
      <w:docPartBody>
        <w:p w:rsidR="00000000" w:rsidRDefault="009E4DB8" w:rsidP="009E4DB8">
          <w:pPr>
            <w:pStyle w:val="B3844B711E7B4FD38AC68088FD507998"/>
          </w:pPr>
          <w:r w:rsidRPr="00D06146">
            <w:rPr>
              <w:rStyle w:val="PlaceholderText"/>
            </w:rPr>
            <w:t>Click or tap here to enter text.</w:t>
          </w:r>
        </w:p>
      </w:docPartBody>
    </w:docPart>
    <w:docPart>
      <w:docPartPr>
        <w:name w:val="BD9F32B264184D2A86F924E281C0B0EE"/>
        <w:category>
          <w:name w:val="General"/>
          <w:gallery w:val="placeholder"/>
        </w:category>
        <w:types>
          <w:type w:val="bbPlcHdr"/>
        </w:types>
        <w:behaviors>
          <w:behavior w:val="content"/>
        </w:behaviors>
        <w:guid w:val="{5049DCFF-0F74-4DA5-852F-B9EFB2DFF270}"/>
      </w:docPartPr>
      <w:docPartBody>
        <w:p w:rsidR="00000000" w:rsidRDefault="009E4DB8" w:rsidP="009E4DB8">
          <w:pPr>
            <w:pStyle w:val="BD9F32B264184D2A86F924E281C0B0EE"/>
          </w:pPr>
          <w:r w:rsidRPr="00D06146">
            <w:rPr>
              <w:rStyle w:val="PlaceholderText"/>
            </w:rPr>
            <w:t>Click or tap here to enter text.</w:t>
          </w:r>
        </w:p>
      </w:docPartBody>
    </w:docPart>
    <w:docPart>
      <w:docPartPr>
        <w:name w:val="58A637ED7413423192A90DC7BEB078C3"/>
        <w:category>
          <w:name w:val="General"/>
          <w:gallery w:val="placeholder"/>
        </w:category>
        <w:types>
          <w:type w:val="bbPlcHdr"/>
        </w:types>
        <w:behaviors>
          <w:behavior w:val="content"/>
        </w:behaviors>
        <w:guid w:val="{39BD7DD2-0925-4CC7-A3D9-9A3F8D3EB0DC}"/>
      </w:docPartPr>
      <w:docPartBody>
        <w:p w:rsidR="00000000" w:rsidRDefault="009E4DB8" w:rsidP="009E4DB8">
          <w:pPr>
            <w:pStyle w:val="58A637ED7413423192A90DC7BEB078C3"/>
          </w:pPr>
          <w:r w:rsidRPr="00D06146">
            <w:rPr>
              <w:rStyle w:val="PlaceholderText"/>
            </w:rPr>
            <w:t>Click or tap here to enter text.</w:t>
          </w:r>
        </w:p>
      </w:docPartBody>
    </w:docPart>
    <w:docPart>
      <w:docPartPr>
        <w:name w:val="416BB1E740B34D2387886C65995D5424"/>
        <w:category>
          <w:name w:val="General"/>
          <w:gallery w:val="placeholder"/>
        </w:category>
        <w:types>
          <w:type w:val="bbPlcHdr"/>
        </w:types>
        <w:behaviors>
          <w:behavior w:val="content"/>
        </w:behaviors>
        <w:guid w:val="{5BD01E5B-7B6C-4D98-8F55-6B1B831EFADD}"/>
      </w:docPartPr>
      <w:docPartBody>
        <w:p w:rsidR="00000000" w:rsidRDefault="009E4DB8" w:rsidP="009E4DB8">
          <w:pPr>
            <w:pStyle w:val="416BB1E740B34D2387886C65995D5424"/>
          </w:pPr>
          <w:r w:rsidRPr="00D06146">
            <w:rPr>
              <w:rStyle w:val="PlaceholderText"/>
            </w:rPr>
            <w:t>Click or tap here to enter text.</w:t>
          </w:r>
        </w:p>
      </w:docPartBody>
    </w:docPart>
    <w:docPart>
      <w:docPartPr>
        <w:name w:val="E72F03BE7E3D423EADB21300EB6A3EB7"/>
        <w:category>
          <w:name w:val="General"/>
          <w:gallery w:val="placeholder"/>
        </w:category>
        <w:types>
          <w:type w:val="bbPlcHdr"/>
        </w:types>
        <w:behaviors>
          <w:behavior w:val="content"/>
        </w:behaviors>
        <w:guid w:val="{F6031D01-1449-4D45-86B1-B385F6C2143E}"/>
      </w:docPartPr>
      <w:docPartBody>
        <w:p w:rsidR="00000000" w:rsidRDefault="009E4DB8" w:rsidP="009E4DB8">
          <w:pPr>
            <w:pStyle w:val="E72F03BE7E3D423EADB21300EB6A3EB7"/>
          </w:pPr>
          <w:r w:rsidRPr="00D06146">
            <w:rPr>
              <w:rStyle w:val="PlaceholderText"/>
            </w:rPr>
            <w:t>Click or tap here to enter text.</w:t>
          </w:r>
        </w:p>
      </w:docPartBody>
    </w:docPart>
    <w:docPart>
      <w:docPartPr>
        <w:name w:val="B6458A848FCB40DF91614AB3C87FE58B"/>
        <w:category>
          <w:name w:val="General"/>
          <w:gallery w:val="placeholder"/>
        </w:category>
        <w:types>
          <w:type w:val="bbPlcHdr"/>
        </w:types>
        <w:behaviors>
          <w:behavior w:val="content"/>
        </w:behaviors>
        <w:guid w:val="{7E399372-583D-4021-B8F6-ABA0B2D3B84B}"/>
      </w:docPartPr>
      <w:docPartBody>
        <w:p w:rsidR="00000000" w:rsidRDefault="009E4DB8" w:rsidP="009E4DB8">
          <w:pPr>
            <w:pStyle w:val="B6458A848FCB40DF91614AB3C87FE58B"/>
          </w:pPr>
          <w:r w:rsidRPr="00D06146">
            <w:rPr>
              <w:rStyle w:val="PlaceholderText"/>
            </w:rPr>
            <w:t>Click or tap here to enter text.</w:t>
          </w:r>
        </w:p>
      </w:docPartBody>
    </w:docPart>
    <w:docPart>
      <w:docPartPr>
        <w:name w:val="E02D71C439D54308A5050DDFC56B6D39"/>
        <w:category>
          <w:name w:val="General"/>
          <w:gallery w:val="placeholder"/>
        </w:category>
        <w:types>
          <w:type w:val="bbPlcHdr"/>
        </w:types>
        <w:behaviors>
          <w:behavior w:val="content"/>
        </w:behaviors>
        <w:guid w:val="{39D8D8AC-040C-447D-A172-D7433CEE60FF}"/>
      </w:docPartPr>
      <w:docPartBody>
        <w:p w:rsidR="00000000" w:rsidRDefault="009E4DB8" w:rsidP="009E4DB8">
          <w:pPr>
            <w:pStyle w:val="E02D71C439D54308A5050DDFC56B6D39"/>
          </w:pPr>
          <w:r w:rsidRPr="00D06146">
            <w:rPr>
              <w:rStyle w:val="PlaceholderText"/>
            </w:rPr>
            <w:t>Click or tap here to enter text.</w:t>
          </w:r>
        </w:p>
      </w:docPartBody>
    </w:docPart>
    <w:docPart>
      <w:docPartPr>
        <w:name w:val="5410DFE1E33941AC89509A22FABFDC35"/>
        <w:category>
          <w:name w:val="General"/>
          <w:gallery w:val="placeholder"/>
        </w:category>
        <w:types>
          <w:type w:val="bbPlcHdr"/>
        </w:types>
        <w:behaviors>
          <w:behavior w:val="content"/>
        </w:behaviors>
        <w:guid w:val="{B99FDFEF-D8CF-466E-80E3-7A21E919AC63}"/>
      </w:docPartPr>
      <w:docPartBody>
        <w:p w:rsidR="00000000" w:rsidRDefault="009E4DB8" w:rsidP="009E4DB8">
          <w:pPr>
            <w:pStyle w:val="5410DFE1E33941AC89509A22FABFDC35"/>
          </w:pPr>
          <w:r w:rsidRPr="00D06146">
            <w:rPr>
              <w:rStyle w:val="PlaceholderText"/>
            </w:rPr>
            <w:t>Click or tap here to enter text.</w:t>
          </w:r>
        </w:p>
      </w:docPartBody>
    </w:docPart>
    <w:docPart>
      <w:docPartPr>
        <w:name w:val="8615EE021692470980A18067AB9D3B6C"/>
        <w:category>
          <w:name w:val="General"/>
          <w:gallery w:val="placeholder"/>
        </w:category>
        <w:types>
          <w:type w:val="bbPlcHdr"/>
        </w:types>
        <w:behaviors>
          <w:behavior w:val="content"/>
        </w:behaviors>
        <w:guid w:val="{F8D838F7-9751-4993-ACD3-5240E811BBF9}"/>
      </w:docPartPr>
      <w:docPartBody>
        <w:p w:rsidR="00000000" w:rsidRDefault="009E4DB8" w:rsidP="009E4DB8">
          <w:pPr>
            <w:pStyle w:val="8615EE021692470980A18067AB9D3B6C"/>
          </w:pPr>
          <w:r w:rsidRPr="00D06146">
            <w:rPr>
              <w:rStyle w:val="PlaceholderText"/>
            </w:rPr>
            <w:t>Click or tap here to enter text.</w:t>
          </w:r>
        </w:p>
      </w:docPartBody>
    </w:docPart>
    <w:docPart>
      <w:docPartPr>
        <w:name w:val="848C0A759F5B406FA45BB42125D681F8"/>
        <w:category>
          <w:name w:val="General"/>
          <w:gallery w:val="placeholder"/>
        </w:category>
        <w:types>
          <w:type w:val="bbPlcHdr"/>
        </w:types>
        <w:behaviors>
          <w:behavior w:val="content"/>
        </w:behaviors>
        <w:guid w:val="{A9E629A4-CA2C-43C5-9176-40587DC5DF90}"/>
      </w:docPartPr>
      <w:docPartBody>
        <w:p w:rsidR="00000000" w:rsidRDefault="009E4DB8" w:rsidP="009E4DB8">
          <w:pPr>
            <w:pStyle w:val="848C0A759F5B406FA45BB42125D681F8"/>
          </w:pPr>
          <w:r w:rsidRPr="00D06146">
            <w:rPr>
              <w:rStyle w:val="PlaceholderText"/>
            </w:rPr>
            <w:t>Click or tap here to enter text.</w:t>
          </w:r>
        </w:p>
      </w:docPartBody>
    </w:docPart>
    <w:docPart>
      <w:docPartPr>
        <w:name w:val="7995C2132FE54361892561DE2C4CFA60"/>
        <w:category>
          <w:name w:val="General"/>
          <w:gallery w:val="placeholder"/>
        </w:category>
        <w:types>
          <w:type w:val="bbPlcHdr"/>
        </w:types>
        <w:behaviors>
          <w:behavior w:val="content"/>
        </w:behaviors>
        <w:guid w:val="{2ACAD7FA-8B6F-46FD-A0C9-64A46DBBF2E4}"/>
      </w:docPartPr>
      <w:docPartBody>
        <w:p w:rsidR="00000000" w:rsidRDefault="009E4DB8" w:rsidP="009E4DB8">
          <w:pPr>
            <w:pStyle w:val="7995C2132FE54361892561DE2C4CFA60"/>
          </w:pPr>
          <w:r w:rsidRPr="00D06146">
            <w:rPr>
              <w:rStyle w:val="PlaceholderText"/>
            </w:rPr>
            <w:t>Click or tap here to enter text.</w:t>
          </w:r>
        </w:p>
      </w:docPartBody>
    </w:docPart>
    <w:docPart>
      <w:docPartPr>
        <w:name w:val="F946704F7BBB4F10A5411B89BA2E59DC"/>
        <w:category>
          <w:name w:val="General"/>
          <w:gallery w:val="placeholder"/>
        </w:category>
        <w:types>
          <w:type w:val="bbPlcHdr"/>
        </w:types>
        <w:behaviors>
          <w:behavior w:val="content"/>
        </w:behaviors>
        <w:guid w:val="{D9C4BFC5-F3C6-4E8C-A57D-F544B2A714AD}"/>
      </w:docPartPr>
      <w:docPartBody>
        <w:p w:rsidR="00000000" w:rsidRDefault="009E4DB8" w:rsidP="009E4DB8">
          <w:pPr>
            <w:pStyle w:val="F946704F7BBB4F10A5411B89BA2E59DC"/>
          </w:pPr>
          <w:r w:rsidRPr="00D06146">
            <w:rPr>
              <w:rStyle w:val="PlaceholderText"/>
            </w:rPr>
            <w:t>Click or tap here to enter text.</w:t>
          </w:r>
        </w:p>
      </w:docPartBody>
    </w:docPart>
    <w:docPart>
      <w:docPartPr>
        <w:name w:val="1018EBD43BA24F6A8E373C78512CAA19"/>
        <w:category>
          <w:name w:val="General"/>
          <w:gallery w:val="placeholder"/>
        </w:category>
        <w:types>
          <w:type w:val="bbPlcHdr"/>
        </w:types>
        <w:behaviors>
          <w:behavior w:val="content"/>
        </w:behaviors>
        <w:guid w:val="{9AC55A4B-81E8-4D51-A23E-96A63F174519}"/>
      </w:docPartPr>
      <w:docPartBody>
        <w:p w:rsidR="00000000" w:rsidRDefault="009E4DB8" w:rsidP="009E4DB8">
          <w:pPr>
            <w:pStyle w:val="1018EBD43BA24F6A8E373C78512CAA19"/>
          </w:pPr>
          <w:r w:rsidRPr="00D06146">
            <w:rPr>
              <w:rStyle w:val="PlaceholderText"/>
            </w:rPr>
            <w:t>Click or tap here to enter text.</w:t>
          </w:r>
        </w:p>
      </w:docPartBody>
    </w:docPart>
    <w:docPart>
      <w:docPartPr>
        <w:name w:val="3A3C16899FA244579D51CC5EC00FFFDA"/>
        <w:category>
          <w:name w:val="General"/>
          <w:gallery w:val="placeholder"/>
        </w:category>
        <w:types>
          <w:type w:val="bbPlcHdr"/>
        </w:types>
        <w:behaviors>
          <w:behavior w:val="content"/>
        </w:behaviors>
        <w:guid w:val="{5DFDD5BC-D4A1-404A-8D70-C454ED8383F6}"/>
      </w:docPartPr>
      <w:docPartBody>
        <w:p w:rsidR="00000000" w:rsidRDefault="009E4DB8" w:rsidP="009E4DB8">
          <w:pPr>
            <w:pStyle w:val="3A3C16899FA244579D51CC5EC00FFFDA"/>
          </w:pPr>
          <w:r w:rsidRPr="00D06146">
            <w:rPr>
              <w:rStyle w:val="PlaceholderText"/>
            </w:rPr>
            <w:t>Click or tap here to enter text.</w:t>
          </w:r>
        </w:p>
      </w:docPartBody>
    </w:docPart>
    <w:docPart>
      <w:docPartPr>
        <w:name w:val="97EAAF0161BF4E04993CB65A05D65A04"/>
        <w:category>
          <w:name w:val="General"/>
          <w:gallery w:val="placeholder"/>
        </w:category>
        <w:types>
          <w:type w:val="bbPlcHdr"/>
        </w:types>
        <w:behaviors>
          <w:behavior w:val="content"/>
        </w:behaviors>
        <w:guid w:val="{C63668AB-87A1-40F0-AFFB-616510AC9605}"/>
      </w:docPartPr>
      <w:docPartBody>
        <w:p w:rsidR="00000000" w:rsidRDefault="009E4DB8" w:rsidP="009E4DB8">
          <w:pPr>
            <w:pStyle w:val="97EAAF0161BF4E04993CB65A05D65A04"/>
          </w:pPr>
          <w:r w:rsidRPr="00D06146">
            <w:rPr>
              <w:rStyle w:val="PlaceholderText"/>
            </w:rPr>
            <w:t>Click or tap here to enter text.</w:t>
          </w:r>
        </w:p>
      </w:docPartBody>
    </w:docPart>
    <w:docPart>
      <w:docPartPr>
        <w:name w:val="5B4B227D66E94D79A84F2F8D0E34F355"/>
        <w:category>
          <w:name w:val="General"/>
          <w:gallery w:val="placeholder"/>
        </w:category>
        <w:types>
          <w:type w:val="bbPlcHdr"/>
        </w:types>
        <w:behaviors>
          <w:behavior w:val="content"/>
        </w:behaviors>
        <w:guid w:val="{4EEAFCB0-9AAA-4F3F-8131-AA3D8843CF8A}"/>
      </w:docPartPr>
      <w:docPartBody>
        <w:p w:rsidR="00000000" w:rsidRDefault="009E4DB8" w:rsidP="009E4DB8">
          <w:pPr>
            <w:pStyle w:val="5B4B227D66E94D79A84F2F8D0E34F355"/>
          </w:pPr>
          <w:r w:rsidRPr="00D06146">
            <w:rPr>
              <w:rStyle w:val="PlaceholderText"/>
            </w:rPr>
            <w:t>Click or tap here to enter text.</w:t>
          </w:r>
        </w:p>
      </w:docPartBody>
    </w:docPart>
    <w:docPart>
      <w:docPartPr>
        <w:name w:val="6273A7C265F4452E9A7CDC8C0598DC4E"/>
        <w:category>
          <w:name w:val="General"/>
          <w:gallery w:val="placeholder"/>
        </w:category>
        <w:types>
          <w:type w:val="bbPlcHdr"/>
        </w:types>
        <w:behaviors>
          <w:behavior w:val="content"/>
        </w:behaviors>
        <w:guid w:val="{C37F34A9-8FAA-4680-A254-D73CB8C0DF30}"/>
      </w:docPartPr>
      <w:docPartBody>
        <w:p w:rsidR="00000000" w:rsidRDefault="009E4DB8" w:rsidP="009E4DB8">
          <w:pPr>
            <w:pStyle w:val="6273A7C265F4452E9A7CDC8C0598DC4E"/>
          </w:pPr>
          <w:r w:rsidRPr="00D06146">
            <w:rPr>
              <w:rStyle w:val="PlaceholderText"/>
            </w:rPr>
            <w:t>Click or tap here to enter text.</w:t>
          </w:r>
        </w:p>
      </w:docPartBody>
    </w:docPart>
    <w:docPart>
      <w:docPartPr>
        <w:name w:val="4E7121457C6147D0A436A3909B0EC247"/>
        <w:category>
          <w:name w:val="General"/>
          <w:gallery w:val="placeholder"/>
        </w:category>
        <w:types>
          <w:type w:val="bbPlcHdr"/>
        </w:types>
        <w:behaviors>
          <w:behavior w:val="content"/>
        </w:behaviors>
        <w:guid w:val="{206E90A6-27B7-4805-9708-C8CC35499052}"/>
      </w:docPartPr>
      <w:docPartBody>
        <w:p w:rsidR="00000000" w:rsidRDefault="009E4DB8" w:rsidP="009E4DB8">
          <w:pPr>
            <w:pStyle w:val="4E7121457C6147D0A436A3909B0EC247"/>
          </w:pPr>
          <w:r w:rsidRPr="00D06146">
            <w:rPr>
              <w:rStyle w:val="PlaceholderText"/>
            </w:rPr>
            <w:t>Click or tap here to enter text.</w:t>
          </w:r>
        </w:p>
      </w:docPartBody>
    </w:docPart>
    <w:docPart>
      <w:docPartPr>
        <w:name w:val="AD3E3F2C7AF4472E988AD3A6F64B8FB2"/>
        <w:category>
          <w:name w:val="General"/>
          <w:gallery w:val="placeholder"/>
        </w:category>
        <w:types>
          <w:type w:val="bbPlcHdr"/>
        </w:types>
        <w:behaviors>
          <w:behavior w:val="content"/>
        </w:behaviors>
        <w:guid w:val="{843C2FC9-086A-4062-A1DD-05C5C304716C}"/>
      </w:docPartPr>
      <w:docPartBody>
        <w:p w:rsidR="00000000" w:rsidRDefault="009E4DB8" w:rsidP="009E4DB8">
          <w:pPr>
            <w:pStyle w:val="AD3E3F2C7AF4472E988AD3A6F64B8FB2"/>
          </w:pPr>
          <w:r w:rsidRPr="00D06146">
            <w:rPr>
              <w:rStyle w:val="PlaceholderText"/>
            </w:rPr>
            <w:t>Click or tap here to enter text.</w:t>
          </w:r>
        </w:p>
      </w:docPartBody>
    </w:docPart>
    <w:docPart>
      <w:docPartPr>
        <w:name w:val="F672F33FC4E44AD9B44BE8E33CD756AA"/>
        <w:category>
          <w:name w:val="General"/>
          <w:gallery w:val="placeholder"/>
        </w:category>
        <w:types>
          <w:type w:val="bbPlcHdr"/>
        </w:types>
        <w:behaviors>
          <w:behavior w:val="content"/>
        </w:behaviors>
        <w:guid w:val="{62E3F02F-2E08-423C-BD55-31A272785540}"/>
      </w:docPartPr>
      <w:docPartBody>
        <w:p w:rsidR="00000000" w:rsidRDefault="009E4DB8" w:rsidP="009E4DB8">
          <w:pPr>
            <w:pStyle w:val="F672F33FC4E44AD9B44BE8E33CD756AA"/>
          </w:pPr>
          <w:r w:rsidRPr="00D06146">
            <w:rPr>
              <w:rStyle w:val="PlaceholderText"/>
            </w:rPr>
            <w:t>Click or tap here to enter text.</w:t>
          </w:r>
        </w:p>
      </w:docPartBody>
    </w:docPart>
    <w:docPart>
      <w:docPartPr>
        <w:name w:val="1156253355C24B24BA7DDF2602205A90"/>
        <w:category>
          <w:name w:val="General"/>
          <w:gallery w:val="placeholder"/>
        </w:category>
        <w:types>
          <w:type w:val="bbPlcHdr"/>
        </w:types>
        <w:behaviors>
          <w:behavior w:val="content"/>
        </w:behaviors>
        <w:guid w:val="{B57F0F68-92C0-4DB4-85ED-3231BF0CC53D}"/>
      </w:docPartPr>
      <w:docPartBody>
        <w:p w:rsidR="00000000" w:rsidRDefault="009E4DB8" w:rsidP="009E4DB8">
          <w:pPr>
            <w:pStyle w:val="1156253355C24B24BA7DDF2602205A90"/>
          </w:pPr>
          <w:r w:rsidRPr="00D06146">
            <w:rPr>
              <w:rStyle w:val="PlaceholderText"/>
            </w:rPr>
            <w:t>Click or tap here to enter text.</w:t>
          </w:r>
        </w:p>
      </w:docPartBody>
    </w:docPart>
    <w:docPart>
      <w:docPartPr>
        <w:name w:val="F9B51AF73BAB49B7931F9E769F047A9A"/>
        <w:category>
          <w:name w:val="General"/>
          <w:gallery w:val="placeholder"/>
        </w:category>
        <w:types>
          <w:type w:val="bbPlcHdr"/>
        </w:types>
        <w:behaviors>
          <w:behavior w:val="content"/>
        </w:behaviors>
        <w:guid w:val="{E2306982-3FAC-4876-A491-E9BAA325B160}"/>
      </w:docPartPr>
      <w:docPartBody>
        <w:p w:rsidR="00000000" w:rsidRDefault="009E4DB8" w:rsidP="009E4DB8">
          <w:pPr>
            <w:pStyle w:val="F9B51AF73BAB49B7931F9E769F047A9A"/>
          </w:pPr>
          <w:r w:rsidRPr="00D06146">
            <w:rPr>
              <w:rStyle w:val="PlaceholderText"/>
            </w:rPr>
            <w:t>Click or tap here to enter text.</w:t>
          </w:r>
        </w:p>
      </w:docPartBody>
    </w:docPart>
    <w:docPart>
      <w:docPartPr>
        <w:name w:val="7C5D9091645440EC93279E5AA3A2E700"/>
        <w:category>
          <w:name w:val="General"/>
          <w:gallery w:val="placeholder"/>
        </w:category>
        <w:types>
          <w:type w:val="bbPlcHdr"/>
        </w:types>
        <w:behaviors>
          <w:behavior w:val="content"/>
        </w:behaviors>
        <w:guid w:val="{2803CFFA-35BF-4501-8B56-F36A478A72D7}"/>
      </w:docPartPr>
      <w:docPartBody>
        <w:p w:rsidR="00000000" w:rsidRDefault="009E4DB8" w:rsidP="009E4DB8">
          <w:pPr>
            <w:pStyle w:val="7C5D9091645440EC93279E5AA3A2E700"/>
          </w:pPr>
          <w:r w:rsidRPr="00D06146">
            <w:rPr>
              <w:rStyle w:val="PlaceholderText"/>
            </w:rPr>
            <w:t>Click or tap here to enter text.</w:t>
          </w:r>
        </w:p>
      </w:docPartBody>
    </w:docPart>
    <w:docPart>
      <w:docPartPr>
        <w:name w:val="262D365D9A484ABC9C91C048FD9E65CB"/>
        <w:category>
          <w:name w:val="General"/>
          <w:gallery w:val="placeholder"/>
        </w:category>
        <w:types>
          <w:type w:val="bbPlcHdr"/>
        </w:types>
        <w:behaviors>
          <w:behavior w:val="content"/>
        </w:behaviors>
        <w:guid w:val="{163E8906-DC9D-4C50-8FA6-C28F6395E023}"/>
      </w:docPartPr>
      <w:docPartBody>
        <w:p w:rsidR="00000000" w:rsidRDefault="009E4DB8" w:rsidP="009E4DB8">
          <w:pPr>
            <w:pStyle w:val="262D365D9A484ABC9C91C048FD9E65CB"/>
          </w:pPr>
          <w:r w:rsidRPr="00D06146">
            <w:rPr>
              <w:rStyle w:val="PlaceholderText"/>
            </w:rPr>
            <w:t>Click or tap here to enter text.</w:t>
          </w:r>
        </w:p>
      </w:docPartBody>
    </w:docPart>
    <w:docPart>
      <w:docPartPr>
        <w:name w:val="22B851B902754CB3B70A1D2999D6CBEE"/>
        <w:category>
          <w:name w:val="General"/>
          <w:gallery w:val="placeholder"/>
        </w:category>
        <w:types>
          <w:type w:val="bbPlcHdr"/>
        </w:types>
        <w:behaviors>
          <w:behavior w:val="content"/>
        </w:behaviors>
        <w:guid w:val="{7C7D325C-7B42-4DFD-8C09-A8475E66CE7C}"/>
      </w:docPartPr>
      <w:docPartBody>
        <w:p w:rsidR="00000000" w:rsidRDefault="009E4DB8" w:rsidP="009E4DB8">
          <w:pPr>
            <w:pStyle w:val="22B851B902754CB3B70A1D2999D6CBEE"/>
          </w:pPr>
          <w:r w:rsidRPr="00D06146">
            <w:rPr>
              <w:rStyle w:val="PlaceholderText"/>
            </w:rPr>
            <w:t>Click or tap here to enter text.</w:t>
          </w:r>
        </w:p>
      </w:docPartBody>
    </w:docPart>
    <w:docPart>
      <w:docPartPr>
        <w:name w:val="126275E2436241609321F738837759DD"/>
        <w:category>
          <w:name w:val="General"/>
          <w:gallery w:val="placeholder"/>
        </w:category>
        <w:types>
          <w:type w:val="bbPlcHdr"/>
        </w:types>
        <w:behaviors>
          <w:behavior w:val="content"/>
        </w:behaviors>
        <w:guid w:val="{66C62F29-526C-44C2-B8E2-AA10C60F48E4}"/>
      </w:docPartPr>
      <w:docPartBody>
        <w:p w:rsidR="00000000" w:rsidRDefault="009E4DB8" w:rsidP="009E4DB8">
          <w:pPr>
            <w:pStyle w:val="126275E2436241609321F738837759DD"/>
          </w:pPr>
          <w:r w:rsidRPr="00D06146">
            <w:rPr>
              <w:rStyle w:val="PlaceholderText"/>
            </w:rPr>
            <w:t>Click or tap here to enter text.</w:t>
          </w:r>
        </w:p>
      </w:docPartBody>
    </w:docPart>
    <w:docPart>
      <w:docPartPr>
        <w:name w:val="89DD5DE6920C490491911A1B223C84F1"/>
        <w:category>
          <w:name w:val="General"/>
          <w:gallery w:val="placeholder"/>
        </w:category>
        <w:types>
          <w:type w:val="bbPlcHdr"/>
        </w:types>
        <w:behaviors>
          <w:behavior w:val="content"/>
        </w:behaviors>
        <w:guid w:val="{0FDA9414-170B-483E-9F72-78E6E2A03303}"/>
      </w:docPartPr>
      <w:docPartBody>
        <w:p w:rsidR="00000000" w:rsidRDefault="009E4DB8" w:rsidP="009E4DB8">
          <w:pPr>
            <w:pStyle w:val="89DD5DE6920C490491911A1B223C84F1"/>
          </w:pPr>
          <w:r w:rsidRPr="00D06146">
            <w:rPr>
              <w:rStyle w:val="PlaceholderText"/>
            </w:rPr>
            <w:t>Click or tap here to enter text.</w:t>
          </w:r>
        </w:p>
      </w:docPartBody>
    </w:docPart>
    <w:docPart>
      <w:docPartPr>
        <w:name w:val="87A63C9FE9234F4486D2C35F7A1BC0DA"/>
        <w:category>
          <w:name w:val="General"/>
          <w:gallery w:val="placeholder"/>
        </w:category>
        <w:types>
          <w:type w:val="bbPlcHdr"/>
        </w:types>
        <w:behaviors>
          <w:behavior w:val="content"/>
        </w:behaviors>
        <w:guid w:val="{52DA5322-E058-4485-A28C-8406C812D0EE}"/>
      </w:docPartPr>
      <w:docPartBody>
        <w:p w:rsidR="00000000" w:rsidRDefault="009E4DB8" w:rsidP="009E4DB8">
          <w:pPr>
            <w:pStyle w:val="87A63C9FE9234F4486D2C35F7A1BC0DA"/>
          </w:pPr>
          <w:r w:rsidRPr="00D06146">
            <w:rPr>
              <w:rStyle w:val="PlaceholderText"/>
            </w:rPr>
            <w:t>Click or tap here to enter text.</w:t>
          </w:r>
        </w:p>
      </w:docPartBody>
    </w:docPart>
    <w:docPart>
      <w:docPartPr>
        <w:name w:val="90F9AE236FAF40E2A11E33E01DB5A466"/>
        <w:category>
          <w:name w:val="General"/>
          <w:gallery w:val="placeholder"/>
        </w:category>
        <w:types>
          <w:type w:val="bbPlcHdr"/>
        </w:types>
        <w:behaviors>
          <w:behavior w:val="content"/>
        </w:behaviors>
        <w:guid w:val="{C7978B00-A34B-45DA-B870-F90CEAFF6B1C}"/>
      </w:docPartPr>
      <w:docPartBody>
        <w:p w:rsidR="00000000" w:rsidRDefault="009E4DB8" w:rsidP="009E4DB8">
          <w:pPr>
            <w:pStyle w:val="90F9AE236FAF40E2A11E33E01DB5A466"/>
          </w:pPr>
          <w:r w:rsidRPr="00D06146">
            <w:rPr>
              <w:rStyle w:val="PlaceholderText"/>
            </w:rPr>
            <w:t>Click or tap here to enter text.</w:t>
          </w:r>
        </w:p>
      </w:docPartBody>
    </w:docPart>
    <w:docPart>
      <w:docPartPr>
        <w:name w:val="26EEE55843454ABEBB0FD5BED457B461"/>
        <w:category>
          <w:name w:val="General"/>
          <w:gallery w:val="placeholder"/>
        </w:category>
        <w:types>
          <w:type w:val="bbPlcHdr"/>
        </w:types>
        <w:behaviors>
          <w:behavior w:val="content"/>
        </w:behaviors>
        <w:guid w:val="{C994E61D-1618-4CE8-AFEC-A86B825B8561}"/>
      </w:docPartPr>
      <w:docPartBody>
        <w:p w:rsidR="00000000" w:rsidRDefault="009E4DB8" w:rsidP="009E4DB8">
          <w:pPr>
            <w:pStyle w:val="26EEE55843454ABEBB0FD5BED457B461"/>
          </w:pPr>
          <w:r w:rsidRPr="00D06146">
            <w:rPr>
              <w:rStyle w:val="PlaceholderText"/>
            </w:rPr>
            <w:t>Click or tap here to enter text.</w:t>
          </w:r>
        </w:p>
      </w:docPartBody>
    </w:docPart>
    <w:docPart>
      <w:docPartPr>
        <w:name w:val="021D4581D2D6432883959D49DA42682F"/>
        <w:category>
          <w:name w:val="General"/>
          <w:gallery w:val="placeholder"/>
        </w:category>
        <w:types>
          <w:type w:val="bbPlcHdr"/>
        </w:types>
        <w:behaviors>
          <w:behavior w:val="content"/>
        </w:behaviors>
        <w:guid w:val="{DCFDE630-8B9D-4F63-8985-E60EBDEE36AA}"/>
      </w:docPartPr>
      <w:docPartBody>
        <w:p w:rsidR="00000000" w:rsidRDefault="009E4DB8" w:rsidP="009E4DB8">
          <w:pPr>
            <w:pStyle w:val="021D4581D2D6432883959D49DA42682F"/>
          </w:pPr>
          <w:r w:rsidRPr="00D06146">
            <w:rPr>
              <w:rStyle w:val="PlaceholderText"/>
            </w:rPr>
            <w:t>Click or tap here to enter text.</w:t>
          </w:r>
        </w:p>
      </w:docPartBody>
    </w:docPart>
    <w:docPart>
      <w:docPartPr>
        <w:name w:val="C1E6F8F4496040DFB39DBED6E40DCED7"/>
        <w:category>
          <w:name w:val="General"/>
          <w:gallery w:val="placeholder"/>
        </w:category>
        <w:types>
          <w:type w:val="bbPlcHdr"/>
        </w:types>
        <w:behaviors>
          <w:behavior w:val="content"/>
        </w:behaviors>
        <w:guid w:val="{20930ECB-C6E7-428C-8E3A-B926CFAAD597}"/>
      </w:docPartPr>
      <w:docPartBody>
        <w:p w:rsidR="00000000" w:rsidRDefault="009E4DB8" w:rsidP="009E4DB8">
          <w:pPr>
            <w:pStyle w:val="C1E6F8F4496040DFB39DBED6E40DCED7"/>
          </w:pPr>
          <w:r w:rsidRPr="00D06146">
            <w:rPr>
              <w:rStyle w:val="PlaceholderText"/>
            </w:rPr>
            <w:t>Click or tap here to enter text.</w:t>
          </w:r>
        </w:p>
      </w:docPartBody>
    </w:docPart>
    <w:docPart>
      <w:docPartPr>
        <w:name w:val="D30B1D725D7D46BABE25E308252D3502"/>
        <w:category>
          <w:name w:val="General"/>
          <w:gallery w:val="placeholder"/>
        </w:category>
        <w:types>
          <w:type w:val="bbPlcHdr"/>
        </w:types>
        <w:behaviors>
          <w:behavior w:val="content"/>
        </w:behaviors>
        <w:guid w:val="{17CDFD9F-B00D-4791-A96B-78A1139DBE63}"/>
      </w:docPartPr>
      <w:docPartBody>
        <w:p w:rsidR="00000000" w:rsidRDefault="009E4DB8" w:rsidP="009E4DB8">
          <w:pPr>
            <w:pStyle w:val="D30B1D725D7D46BABE25E308252D3502"/>
          </w:pPr>
          <w:r w:rsidRPr="00D06146">
            <w:rPr>
              <w:rStyle w:val="PlaceholderText"/>
            </w:rPr>
            <w:t>Click or tap here to enter text.</w:t>
          </w:r>
        </w:p>
      </w:docPartBody>
    </w:docPart>
    <w:docPart>
      <w:docPartPr>
        <w:name w:val="B870637B309D42E3899E7D8DDF5E1666"/>
        <w:category>
          <w:name w:val="General"/>
          <w:gallery w:val="placeholder"/>
        </w:category>
        <w:types>
          <w:type w:val="bbPlcHdr"/>
        </w:types>
        <w:behaviors>
          <w:behavior w:val="content"/>
        </w:behaviors>
        <w:guid w:val="{0E06D2C4-2FE4-4112-9771-6F050016823C}"/>
      </w:docPartPr>
      <w:docPartBody>
        <w:p w:rsidR="00000000" w:rsidRDefault="009E4DB8" w:rsidP="009E4DB8">
          <w:pPr>
            <w:pStyle w:val="B870637B309D42E3899E7D8DDF5E1666"/>
          </w:pPr>
          <w:r w:rsidRPr="00D06146">
            <w:rPr>
              <w:rStyle w:val="PlaceholderText"/>
            </w:rPr>
            <w:t>Click or tap here to enter text.</w:t>
          </w:r>
        </w:p>
      </w:docPartBody>
    </w:docPart>
    <w:docPart>
      <w:docPartPr>
        <w:name w:val="E2F83492004940E295F775F5E7842AAC"/>
        <w:category>
          <w:name w:val="General"/>
          <w:gallery w:val="placeholder"/>
        </w:category>
        <w:types>
          <w:type w:val="bbPlcHdr"/>
        </w:types>
        <w:behaviors>
          <w:behavior w:val="content"/>
        </w:behaviors>
        <w:guid w:val="{5A86503E-6C4C-4E4D-82D4-10FF7C7005BB}"/>
      </w:docPartPr>
      <w:docPartBody>
        <w:p w:rsidR="00000000" w:rsidRDefault="009E4DB8" w:rsidP="009E4DB8">
          <w:pPr>
            <w:pStyle w:val="E2F83492004940E295F775F5E7842AAC"/>
          </w:pPr>
          <w:r w:rsidRPr="00D06146">
            <w:rPr>
              <w:rStyle w:val="PlaceholderText"/>
            </w:rPr>
            <w:t>Click or tap here to enter text.</w:t>
          </w:r>
        </w:p>
      </w:docPartBody>
    </w:docPart>
    <w:docPart>
      <w:docPartPr>
        <w:name w:val="EAED2193348D4FA88C028339983AF105"/>
        <w:category>
          <w:name w:val="General"/>
          <w:gallery w:val="placeholder"/>
        </w:category>
        <w:types>
          <w:type w:val="bbPlcHdr"/>
        </w:types>
        <w:behaviors>
          <w:behavior w:val="content"/>
        </w:behaviors>
        <w:guid w:val="{75DF9CFB-DD12-4CEB-B7F9-B5F1CC57D64F}"/>
      </w:docPartPr>
      <w:docPartBody>
        <w:p w:rsidR="00000000" w:rsidRDefault="009E4DB8" w:rsidP="009E4DB8">
          <w:pPr>
            <w:pStyle w:val="EAED2193348D4FA88C028339983AF105"/>
          </w:pPr>
          <w:r w:rsidRPr="00D06146">
            <w:rPr>
              <w:rStyle w:val="PlaceholderText"/>
            </w:rPr>
            <w:t>Click or tap here to enter text.</w:t>
          </w:r>
        </w:p>
      </w:docPartBody>
    </w:docPart>
    <w:docPart>
      <w:docPartPr>
        <w:name w:val="AE70B3B80B5B4B8FBB5890607270C16E"/>
        <w:category>
          <w:name w:val="General"/>
          <w:gallery w:val="placeholder"/>
        </w:category>
        <w:types>
          <w:type w:val="bbPlcHdr"/>
        </w:types>
        <w:behaviors>
          <w:behavior w:val="content"/>
        </w:behaviors>
        <w:guid w:val="{502A2B02-7D48-4F66-8053-3B4D58A100BC}"/>
      </w:docPartPr>
      <w:docPartBody>
        <w:p w:rsidR="00000000" w:rsidRDefault="009E4DB8" w:rsidP="009E4DB8">
          <w:pPr>
            <w:pStyle w:val="AE70B3B80B5B4B8FBB5890607270C16E"/>
          </w:pPr>
          <w:r w:rsidRPr="00D06146">
            <w:rPr>
              <w:rStyle w:val="PlaceholderText"/>
            </w:rPr>
            <w:t>Click or tap here to enter text.</w:t>
          </w:r>
        </w:p>
      </w:docPartBody>
    </w:docPart>
    <w:docPart>
      <w:docPartPr>
        <w:name w:val="2E4F22E45B884342B83A581011FAB32B"/>
        <w:category>
          <w:name w:val="General"/>
          <w:gallery w:val="placeholder"/>
        </w:category>
        <w:types>
          <w:type w:val="bbPlcHdr"/>
        </w:types>
        <w:behaviors>
          <w:behavior w:val="content"/>
        </w:behaviors>
        <w:guid w:val="{76665D2F-F2C1-43AD-AA1D-EF272005EDCD}"/>
      </w:docPartPr>
      <w:docPartBody>
        <w:p w:rsidR="00000000" w:rsidRDefault="009E4DB8" w:rsidP="009E4DB8">
          <w:pPr>
            <w:pStyle w:val="2E4F22E45B884342B83A581011FAB32B"/>
          </w:pPr>
          <w:r w:rsidRPr="00D06146">
            <w:rPr>
              <w:rStyle w:val="PlaceholderText"/>
            </w:rPr>
            <w:t>Click or tap here to enter text.</w:t>
          </w:r>
        </w:p>
      </w:docPartBody>
    </w:docPart>
    <w:docPart>
      <w:docPartPr>
        <w:name w:val="A1990597574A426BBE70608BA2E901C9"/>
        <w:category>
          <w:name w:val="General"/>
          <w:gallery w:val="placeholder"/>
        </w:category>
        <w:types>
          <w:type w:val="bbPlcHdr"/>
        </w:types>
        <w:behaviors>
          <w:behavior w:val="content"/>
        </w:behaviors>
        <w:guid w:val="{DC6ADDF8-40EC-4C2B-B0AE-803BFF41B9B2}"/>
      </w:docPartPr>
      <w:docPartBody>
        <w:p w:rsidR="00000000" w:rsidRDefault="009E4DB8" w:rsidP="009E4DB8">
          <w:pPr>
            <w:pStyle w:val="A1990597574A426BBE70608BA2E901C9"/>
          </w:pPr>
          <w:r w:rsidRPr="00D06146">
            <w:rPr>
              <w:rStyle w:val="PlaceholderText"/>
            </w:rPr>
            <w:t>Click or tap here to enter text.</w:t>
          </w:r>
        </w:p>
      </w:docPartBody>
    </w:docPart>
    <w:docPart>
      <w:docPartPr>
        <w:name w:val="DDC6590B268C4431BC139D9AFA6C888C"/>
        <w:category>
          <w:name w:val="General"/>
          <w:gallery w:val="placeholder"/>
        </w:category>
        <w:types>
          <w:type w:val="bbPlcHdr"/>
        </w:types>
        <w:behaviors>
          <w:behavior w:val="content"/>
        </w:behaviors>
        <w:guid w:val="{E7F2BD13-7ADF-48CB-97B0-16804803491D}"/>
      </w:docPartPr>
      <w:docPartBody>
        <w:p w:rsidR="00000000" w:rsidRDefault="009E4DB8" w:rsidP="009E4DB8">
          <w:pPr>
            <w:pStyle w:val="DDC6590B268C4431BC139D9AFA6C888C"/>
          </w:pPr>
          <w:r w:rsidRPr="00D06146">
            <w:rPr>
              <w:rStyle w:val="PlaceholderText"/>
            </w:rPr>
            <w:t>Click or tap here to enter text.</w:t>
          </w:r>
        </w:p>
      </w:docPartBody>
    </w:docPart>
    <w:docPart>
      <w:docPartPr>
        <w:name w:val="DA9723BBE4D4490883F75950582B14F6"/>
        <w:category>
          <w:name w:val="General"/>
          <w:gallery w:val="placeholder"/>
        </w:category>
        <w:types>
          <w:type w:val="bbPlcHdr"/>
        </w:types>
        <w:behaviors>
          <w:behavior w:val="content"/>
        </w:behaviors>
        <w:guid w:val="{749AF8EB-E519-49A4-9957-AE7F4F6BE599}"/>
      </w:docPartPr>
      <w:docPartBody>
        <w:p w:rsidR="00000000" w:rsidRDefault="009E4DB8" w:rsidP="009E4DB8">
          <w:pPr>
            <w:pStyle w:val="DA9723BBE4D4490883F75950582B14F6"/>
          </w:pPr>
          <w:r w:rsidRPr="00D06146">
            <w:rPr>
              <w:rStyle w:val="PlaceholderText"/>
            </w:rPr>
            <w:t>Click or tap here to enter text.</w:t>
          </w:r>
        </w:p>
      </w:docPartBody>
    </w:docPart>
    <w:docPart>
      <w:docPartPr>
        <w:name w:val="7DDAE66489A145FD982C0593F93E2DD3"/>
        <w:category>
          <w:name w:val="General"/>
          <w:gallery w:val="placeholder"/>
        </w:category>
        <w:types>
          <w:type w:val="bbPlcHdr"/>
        </w:types>
        <w:behaviors>
          <w:behavior w:val="content"/>
        </w:behaviors>
        <w:guid w:val="{25257562-9029-4A38-9BED-163F2D994D46}"/>
      </w:docPartPr>
      <w:docPartBody>
        <w:p w:rsidR="00000000" w:rsidRDefault="009E4DB8" w:rsidP="009E4DB8">
          <w:pPr>
            <w:pStyle w:val="7DDAE66489A145FD982C0593F93E2DD3"/>
          </w:pPr>
          <w:r w:rsidRPr="00D06146">
            <w:rPr>
              <w:rStyle w:val="PlaceholderText"/>
            </w:rPr>
            <w:t>Click or tap here to enter text.</w:t>
          </w:r>
        </w:p>
      </w:docPartBody>
    </w:docPart>
    <w:docPart>
      <w:docPartPr>
        <w:name w:val="D4663D6485C447C082EC80DB8A5C9A70"/>
        <w:category>
          <w:name w:val="General"/>
          <w:gallery w:val="placeholder"/>
        </w:category>
        <w:types>
          <w:type w:val="bbPlcHdr"/>
        </w:types>
        <w:behaviors>
          <w:behavior w:val="content"/>
        </w:behaviors>
        <w:guid w:val="{DD839A93-FFC1-415A-938C-20C6130D519B}"/>
      </w:docPartPr>
      <w:docPartBody>
        <w:p w:rsidR="00000000" w:rsidRDefault="009E4DB8" w:rsidP="009E4DB8">
          <w:pPr>
            <w:pStyle w:val="D4663D6485C447C082EC80DB8A5C9A70"/>
          </w:pPr>
          <w:r w:rsidRPr="00D06146">
            <w:rPr>
              <w:rStyle w:val="PlaceholderText"/>
            </w:rPr>
            <w:t>Click or tap here to enter text.</w:t>
          </w:r>
        </w:p>
      </w:docPartBody>
    </w:docPart>
    <w:docPart>
      <w:docPartPr>
        <w:name w:val="CBB3AAE21F334BCFB1F43F32CD2C1DD4"/>
        <w:category>
          <w:name w:val="General"/>
          <w:gallery w:val="placeholder"/>
        </w:category>
        <w:types>
          <w:type w:val="bbPlcHdr"/>
        </w:types>
        <w:behaviors>
          <w:behavior w:val="content"/>
        </w:behaviors>
        <w:guid w:val="{33A6CBEE-1EDB-4360-A0DC-877EC1FFDC3F}"/>
      </w:docPartPr>
      <w:docPartBody>
        <w:p w:rsidR="00000000" w:rsidRDefault="009E4DB8" w:rsidP="009E4DB8">
          <w:pPr>
            <w:pStyle w:val="CBB3AAE21F334BCFB1F43F32CD2C1DD4"/>
          </w:pPr>
          <w:r w:rsidRPr="00D06146">
            <w:rPr>
              <w:rStyle w:val="PlaceholderText"/>
            </w:rPr>
            <w:t>Click or tap here to enter text.</w:t>
          </w:r>
        </w:p>
      </w:docPartBody>
    </w:docPart>
    <w:docPart>
      <w:docPartPr>
        <w:name w:val="0141EBE50E634340BC8219C2A8905F1F"/>
        <w:category>
          <w:name w:val="General"/>
          <w:gallery w:val="placeholder"/>
        </w:category>
        <w:types>
          <w:type w:val="bbPlcHdr"/>
        </w:types>
        <w:behaviors>
          <w:behavior w:val="content"/>
        </w:behaviors>
        <w:guid w:val="{21539807-D295-46FB-AD1D-5A6A7049756C}"/>
      </w:docPartPr>
      <w:docPartBody>
        <w:p w:rsidR="00000000" w:rsidRDefault="009E4DB8" w:rsidP="009E4DB8">
          <w:pPr>
            <w:pStyle w:val="0141EBE50E634340BC8219C2A8905F1F"/>
          </w:pPr>
          <w:r w:rsidRPr="00D06146">
            <w:rPr>
              <w:rStyle w:val="PlaceholderText"/>
            </w:rPr>
            <w:t>Click or tap here to enter text.</w:t>
          </w:r>
        </w:p>
      </w:docPartBody>
    </w:docPart>
    <w:docPart>
      <w:docPartPr>
        <w:name w:val="8126159B3CF442B88BEE91DF0BE87EFC"/>
        <w:category>
          <w:name w:val="General"/>
          <w:gallery w:val="placeholder"/>
        </w:category>
        <w:types>
          <w:type w:val="bbPlcHdr"/>
        </w:types>
        <w:behaviors>
          <w:behavior w:val="content"/>
        </w:behaviors>
        <w:guid w:val="{2E3A6F40-FD37-4785-9544-EA354B6BB21E}"/>
      </w:docPartPr>
      <w:docPartBody>
        <w:p w:rsidR="00000000" w:rsidRDefault="009E4DB8" w:rsidP="009E4DB8">
          <w:pPr>
            <w:pStyle w:val="8126159B3CF442B88BEE91DF0BE87EFC"/>
          </w:pPr>
          <w:r w:rsidRPr="00D06146">
            <w:rPr>
              <w:rStyle w:val="PlaceholderText"/>
            </w:rPr>
            <w:t>Click or tap here to enter text.</w:t>
          </w:r>
        </w:p>
      </w:docPartBody>
    </w:docPart>
    <w:docPart>
      <w:docPartPr>
        <w:name w:val="C68A274EA2204735A0D582570CDD9D3F"/>
        <w:category>
          <w:name w:val="General"/>
          <w:gallery w:val="placeholder"/>
        </w:category>
        <w:types>
          <w:type w:val="bbPlcHdr"/>
        </w:types>
        <w:behaviors>
          <w:behavior w:val="content"/>
        </w:behaviors>
        <w:guid w:val="{02790BE3-31B8-4BFE-B736-707CCD2A894D}"/>
      </w:docPartPr>
      <w:docPartBody>
        <w:p w:rsidR="00000000" w:rsidRDefault="009E4DB8" w:rsidP="009E4DB8">
          <w:pPr>
            <w:pStyle w:val="C68A274EA2204735A0D582570CDD9D3F"/>
          </w:pPr>
          <w:r w:rsidRPr="00D06146">
            <w:rPr>
              <w:rStyle w:val="PlaceholderText"/>
            </w:rPr>
            <w:t>Click or tap here to enter text.</w:t>
          </w:r>
        </w:p>
      </w:docPartBody>
    </w:docPart>
    <w:docPart>
      <w:docPartPr>
        <w:name w:val="D7CB49B370E8474E90926B83C3CAAFEB"/>
        <w:category>
          <w:name w:val="General"/>
          <w:gallery w:val="placeholder"/>
        </w:category>
        <w:types>
          <w:type w:val="bbPlcHdr"/>
        </w:types>
        <w:behaviors>
          <w:behavior w:val="content"/>
        </w:behaviors>
        <w:guid w:val="{3C855DAE-AB8E-4DA6-9D7F-5A4A22BB6C79}"/>
      </w:docPartPr>
      <w:docPartBody>
        <w:p w:rsidR="00000000" w:rsidRDefault="009E4DB8" w:rsidP="009E4DB8">
          <w:pPr>
            <w:pStyle w:val="D7CB49B370E8474E90926B83C3CAAFEB"/>
          </w:pPr>
          <w:r w:rsidRPr="00D06146">
            <w:rPr>
              <w:rStyle w:val="PlaceholderText"/>
            </w:rPr>
            <w:t>Click or tap here to enter text.</w:t>
          </w:r>
        </w:p>
      </w:docPartBody>
    </w:docPart>
    <w:docPart>
      <w:docPartPr>
        <w:name w:val="F5ECB08D83F34EB6A108B54A73F803FF"/>
        <w:category>
          <w:name w:val="General"/>
          <w:gallery w:val="placeholder"/>
        </w:category>
        <w:types>
          <w:type w:val="bbPlcHdr"/>
        </w:types>
        <w:behaviors>
          <w:behavior w:val="content"/>
        </w:behaviors>
        <w:guid w:val="{526642B7-A2F4-4918-9A36-42A20D235C65}"/>
      </w:docPartPr>
      <w:docPartBody>
        <w:p w:rsidR="00000000" w:rsidRDefault="009E4DB8" w:rsidP="009E4DB8">
          <w:pPr>
            <w:pStyle w:val="F5ECB08D83F34EB6A108B54A73F803FF"/>
          </w:pPr>
          <w:r w:rsidRPr="00D06146">
            <w:rPr>
              <w:rStyle w:val="PlaceholderText"/>
            </w:rPr>
            <w:t>Click or tap here to enter text.</w:t>
          </w:r>
        </w:p>
      </w:docPartBody>
    </w:docPart>
    <w:docPart>
      <w:docPartPr>
        <w:name w:val="42B454A782C947FF96A8CAAE61DC93F1"/>
        <w:category>
          <w:name w:val="General"/>
          <w:gallery w:val="placeholder"/>
        </w:category>
        <w:types>
          <w:type w:val="bbPlcHdr"/>
        </w:types>
        <w:behaviors>
          <w:behavior w:val="content"/>
        </w:behaviors>
        <w:guid w:val="{2B1ECE35-8EBF-496C-BB0F-35D9EA9829FB}"/>
      </w:docPartPr>
      <w:docPartBody>
        <w:p w:rsidR="00000000" w:rsidRDefault="009E4DB8" w:rsidP="009E4DB8">
          <w:pPr>
            <w:pStyle w:val="42B454A782C947FF96A8CAAE61DC93F1"/>
          </w:pPr>
          <w:r w:rsidRPr="00D06146">
            <w:rPr>
              <w:rStyle w:val="PlaceholderText"/>
            </w:rPr>
            <w:t>Click or tap here to enter text.</w:t>
          </w:r>
        </w:p>
      </w:docPartBody>
    </w:docPart>
    <w:docPart>
      <w:docPartPr>
        <w:name w:val="C06A96547D5141D184C30E3B3918F618"/>
        <w:category>
          <w:name w:val="General"/>
          <w:gallery w:val="placeholder"/>
        </w:category>
        <w:types>
          <w:type w:val="bbPlcHdr"/>
        </w:types>
        <w:behaviors>
          <w:behavior w:val="content"/>
        </w:behaviors>
        <w:guid w:val="{F06781EB-1623-482D-9A2B-6DA145B6C76B}"/>
      </w:docPartPr>
      <w:docPartBody>
        <w:p w:rsidR="00000000" w:rsidRDefault="009E4DB8" w:rsidP="009E4DB8">
          <w:pPr>
            <w:pStyle w:val="C06A96547D5141D184C30E3B3918F618"/>
          </w:pPr>
          <w:r w:rsidRPr="00D06146">
            <w:rPr>
              <w:rStyle w:val="PlaceholderText"/>
            </w:rPr>
            <w:t>Click or tap here to enter text.</w:t>
          </w:r>
        </w:p>
      </w:docPartBody>
    </w:docPart>
    <w:docPart>
      <w:docPartPr>
        <w:name w:val="618A413B6C0E423483B57F88B87ADF21"/>
        <w:category>
          <w:name w:val="General"/>
          <w:gallery w:val="placeholder"/>
        </w:category>
        <w:types>
          <w:type w:val="bbPlcHdr"/>
        </w:types>
        <w:behaviors>
          <w:behavior w:val="content"/>
        </w:behaviors>
        <w:guid w:val="{0D8E2A10-5A3F-451B-B586-1DC146F233BB}"/>
      </w:docPartPr>
      <w:docPartBody>
        <w:p w:rsidR="00000000" w:rsidRDefault="009E4DB8" w:rsidP="009E4DB8">
          <w:pPr>
            <w:pStyle w:val="618A413B6C0E423483B57F88B87ADF21"/>
          </w:pPr>
          <w:r w:rsidRPr="00D06146">
            <w:rPr>
              <w:rStyle w:val="PlaceholderText"/>
            </w:rPr>
            <w:t>Click or tap here to enter text.</w:t>
          </w:r>
        </w:p>
      </w:docPartBody>
    </w:docPart>
    <w:docPart>
      <w:docPartPr>
        <w:name w:val="79131B84EB58455685E971BD68BA3DA8"/>
        <w:category>
          <w:name w:val="General"/>
          <w:gallery w:val="placeholder"/>
        </w:category>
        <w:types>
          <w:type w:val="bbPlcHdr"/>
        </w:types>
        <w:behaviors>
          <w:behavior w:val="content"/>
        </w:behaviors>
        <w:guid w:val="{300BDBC1-4525-45C1-90BD-FF26DE1D62E6}"/>
      </w:docPartPr>
      <w:docPartBody>
        <w:p w:rsidR="00000000" w:rsidRDefault="009E4DB8" w:rsidP="009E4DB8">
          <w:pPr>
            <w:pStyle w:val="79131B84EB58455685E971BD68BA3DA8"/>
          </w:pPr>
          <w:r w:rsidRPr="00D06146">
            <w:rPr>
              <w:rStyle w:val="PlaceholderText"/>
            </w:rPr>
            <w:t>Click or tap here to enter text.</w:t>
          </w:r>
        </w:p>
      </w:docPartBody>
    </w:docPart>
    <w:docPart>
      <w:docPartPr>
        <w:name w:val="CF9C6236803B450FB896A2B0689D3017"/>
        <w:category>
          <w:name w:val="General"/>
          <w:gallery w:val="placeholder"/>
        </w:category>
        <w:types>
          <w:type w:val="bbPlcHdr"/>
        </w:types>
        <w:behaviors>
          <w:behavior w:val="content"/>
        </w:behaviors>
        <w:guid w:val="{08B73C3D-C105-41EB-B0D6-A130C3026490}"/>
      </w:docPartPr>
      <w:docPartBody>
        <w:p w:rsidR="00000000" w:rsidRDefault="009E4DB8" w:rsidP="009E4DB8">
          <w:pPr>
            <w:pStyle w:val="CF9C6236803B450FB896A2B0689D3017"/>
          </w:pPr>
          <w:r w:rsidRPr="00D06146">
            <w:rPr>
              <w:rStyle w:val="PlaceholderText"/>
            </w:rPr>
            <w:t>Click or tap here to enter text.</w:t>
          </w:r>
        </w:p>
      </w:docPartBody>
    </w:docPart>
    <w:docPart>
      <w:docPartPr>
        <w:name w:val="45F37832F4EF4571B87DC137FC6AA8DF"/>
        <w:category>
          <w:name w:val="General"/>
          <w:gallery w:val="placeholder"/>
        </w:category>
        <w:types>
          <w:type w:val="bbPlcHdr"/>
        </w:types>
        <w:behaviors>
          <w:behavior w:val="content"/>
        </w:behaviors>
        <w:guid w:val="{CD56F89B-316B-41B6-AC2C-DC10E420583B}"/>
      </w:docPartPr>
      <w:docPartBody>
        <w:p w:rsidR="00000000" w:rsidRDefault="009E4DB8" w:rsidP="009E4DB8">
          <w:pPr>
            <w:pStyle w:val="45F37832F4EF4571B87DC137FC6AA8DF"/>
          </w:pPr>
          <w:r w:rsidRPr="00D06146">
            <w:rPr>
              <w:rStyle w:val="PlaceholderText"/>
            </w:rPr>
            <w:t>Click or tap here to enter text.</w:t>
          </w:r>
        </w:p>
      </w:docPartBody>
    </w:docPart>
    <w:docPart>
      <w:docPartPr>
        <w:name w:val="D50D11C159BA443B8F2C7268E4B0EC62"/>
        <w:category>
          <w:name w:val="General"/>
          <w:gallery w:val="placeholder"/>
        </w:category>
        <w:types>
          <w:type w:val="bbPlcHdr"/>
        </w:types>
        <w:behaviors>
          <w:behavior w:val="content"/>
        </w:behaviors>
        <w:guid w:val="{5ED741F3-253F-4708-ACD4-D3B339048722}"/>
      </w:docPartPr>
      <w:docPartBody>
        <w:p w:rsidR="00000000" w:rsidRDefault="009E4DB8" w:rsidP="009E4DB8">
          <w:pPr>
            <w:pStyle w:val="D50D11C159BA443B8F2C7268E4B0EC62"/>
          </w:pPr>
          <w:r w:rsidRPr="00D06146">
            <w:rPr>
              <w:rStyle w:val="PlaceholderText"/>
            </w:rPr>
            <w:t>Click or tap here to enter text.</w:t>
          </w:r>
        </w:p>
      </w:docPartBody>
    </w:docPart>
    <w:docPart>
      <w:docPartPr>
        <w:name w:val="CCE80BEA0BA448CA8E1D8B8D1FFE85AF"/>
        <w:category>
          <w:name w:val="General"/>
          <w:gallery w:val="placeholder"/>
        </w:category>
        <w:types>
          <w:type w:val="bbPlcHdr"/>
        </w:types>
        <w:behaviors>
          <w:behavior w:val="content"/>
        </w:behaviors>
        <w:guid w:val="{E90843A4-F880-4729-8EAA-08ACBEBADC1A}"/>
      </w:docPartPr>
      <w:docPartBody>
        <w:p w:rsidR="00000000" w:rsidRDefault="009E4DB8" w:rsidP="009E4DB8">
          <w:pPr>
            <w:pStyle w:val="CCE80BEA0BA448CA8E1D8B8D1FFE85AF"/>
          </w:pPr>
          <w:r w:rsidRPr="00D06146">
            <w:rPr>
              <w:rStyle w:val="PlaceholderText"/>
            </w:rPr>
            <w:t>Click or tap here to enter text.</w:t>
          </w:r>
        </w:p>
      </w:docPartBody>
    </w:docPart>
    <w:docPart>
      <w:docPartPr>
        <w:name w:val="70FB341C7A0E44538CD845379E90CFBD"/>
        <w:category>
          <w:name w:val="General"/>
          <w:gallery w:val="placeholder"/>
        </w:category>
        <w:types>
          <w:type w:val="bbPlcHdr"/>
        </w:types>
        <w:behaviors>
          <w:behavior w:val="content"/>
        </w:behaviors>
        <w:guid w:val="{51CDBCC5-3264-486E-931A-7D692E16D046}"/>
      </w:docPartPr>
      <w:docPartBody>
        <w:p w:rsidR="00000000" w:rsidRDefault="009E4DB8" w:rsidP="009E4DB8">
          <w:pPr>
            <w:pStyle w:val="70FB341C7A0E44538CD845379E90CFBD"/>
          </w:pPr>
          <w:r w:rsidRPr="00D06146">
            <w:rPr>
              <w:rStyle w:val="PlaceholderText"/>
            </w:rPr>
            <w:t>Click or tap here to enter text.</w:t>
          </w:r>
        </w:p>
      </w:docPartBody>
    </w:docPart>
    <w:docPart>
      <w:docPartPr>
        <w:name w:val="7127BD0A03134FF5A266DE4AEED1F560"/>
        <w:category>
          <w:name w:val="General"/>
          <w:gallery w:val="placeholder"/>
        </w:category>
        <w:types>
          <w:type w:val="bbPlcHdr"/>
        </w:types>
        <w:behaviors>
          <w:behavior w:val="content"/>
        </w:behaviors>
        <w:guid w:val="{C05A38D2-2761-4C90-9F97-2E42938127EB}"/>
      </w:docPartPr>
      <w:docPartBody>
        <w:p w:rsidR="00000000" w:rsidRDefault="009E4DB8" w:rsidP="009E4DB8">
          <w:pPr>
            <w:pStyle w:val="7127BD0A03134FF5A266DE4AEED1F560"/>
          </w:pPr>
          <w:r w:rsidRPr="00D06146">
            <w:rPr>
              <w:rStyle w:val="PlaceholderText"/>
            </w:rPr>
            <w:t>Click or tap here to enter text.</w:t>
          </w:r>
        </w:p>
      </w:docPartBody>
    </w:docPart>
    <w:docPart>
      <w:docPartPr>
        <w:name w:val="575B36D9BB1E47CB93B01B39B2D2516E"/>
        <w:category>
          <w:name w:val="General"/>
          <w:gallery w:val="placeholder"/>
        </w:category>
        <w:types>
          <w:type w:val="bbPlcHdr"/>
        </w:types>
        <w:behaviors>
          <w:behavior w:val="content"/>
        </w:behaviors>
        <w:guid w:val="{C19D103A-D57A-4CE4-9666-5C471E5E523E}"/>
      </w:docPartPr>
      <w:docPartBody>
        <w:p w:rsidR="00000000" w:rsidRDefault="009E4DB8" w:rsidP="009E4DB8">
          <w:pPr>
            <w:pStyle w:val="575B36D9BB1E47CB93B01B39B2D2516E"/>
          </w:pPr>
          <w:r w:rsidRPr="00D06146">
            <w:rPr>
              <w:rStyle w:val="PlaceholderText"/>
            </w:rPr>
            <w:t>Click or tap here to enter text.</w:t>
          </w:r>
        </w:p>
      </w:docPartBody>
    </w:docPart>
    <w:docPart>
      <w:docPartPr>
        <w:name w:val="79049E9E8E884D23BECDD8B8B268515E"/>
        <w:category>
          <w:name w:val="General"/>
          <w:gallery w:val="placeholder"/>
        </w:category>
        <w:types>
          <w:type w:val="bbPlcHdr"/>
        </w:types>
        <w:behaviors>
          <w:behavior w:val="content"/>
        </w:behaviors>
        <w:guid w:val="{13D2459D-B6C2-44BB-A07B-8F1FF9AC8B55}"/>
      </w:docPartPr>
      <w:docPartBody>
        <w:p w:rsidR="00000000" w:rsidRDefault="009E4DB8" w:rsidP="009E4DB8">
          <w:pPr>
            <w:pStyle w:val="79049E9E8E884D23BECDD8B8B268515E"/>
          </w:pPr>
          <w:r w:rsidRPr="00D06146">
            <w:rPr>
              <w:rStyle w:val="PlaceholderText"/>
            </w:rPr>
            <w:t>Click or tap here to enter text.</w:t>
          </w:r>
        </w:p>
      </w:docPartBody>
    </w:docPart>
    <w:docPart>
      <w:docPartPr>
        <w:name w:val="765659DDF2FC4A64AF8903C3D1E4F1EB"/>
        <w:category>
          <w:name w:val="General"/>
          <w:gallery w:val="placeholder"/>
        </w:category>
        <w:types>
          <w:type w:val="bbPlcHdr"/>
        </w:types>
        <w:behaviors>
          <w:behavior w:val="content"/>
        </w:behaviors>
        <w:guid w:val="{D88EC9A9-B894-40D6-B2AB-ED45D2B6A05C}"/>
      </w:docPartPr>
      <w:docPartBody>
        <w:p w:rsidR="00000000" w:rsidRDefault="009E4DB8" w:rsidP="009E4DB8">
          <w:pPr>
            <w:pStyle w:val="765659DDF2FC4A64AF8903C3D1E4F1EB"/>
          </w:pPr>
          <w:r w:rsidRPr="00D06146">
            <w:rPr>
              <w:rStyle w:val="PlaceholderText"/>
            </w:rPr>
            <w:t>Click or tap here to enter text.</w:t>
          </w:r>
        </w:p>
      </w:docPartBody>
    </w:docPart>
    <w:docPart>
      <w:docPartPr>
        <w:name w:val="0C15054159254473AD51EEF42AD81025"/>
        <w:category>
          <w:name w:val="General"/>
          <w:gallery w:val="placeholder"/>
        </w:category>
        <w:types>
          <w:type w:val="bbPlcHdr"/>
        </w:types>
        <w:behaviors>
          <w:behavior w:val="content"/>
        </w:behaviors>
        <w:guid w:val="{4D9D68AE-3456-4E57-8BC1-0FCBB963AD36}"/>
      </w:docPartPr>
      <w:docPartBody>
        <w:p w:rsidR="00000000" w:rsidRDefault="009E4DB8" w:rsidP="009E4DB8">
          <w:pPr>
            <w:pStyle w:val="0C15054159254473AD51EEF42AD81025"/>
          </w:pPr>
          <w:r w:rsidRPr="00D06146">
            <w:rPr>
              <w:rStyle w:val="PlaceholderText"/>
            </w:rPr>
            <w:t>Click or tap here to enter text.</w:t>
          </w:r>
        </w:p>
      </w:docPartBody>
    </w:docPart>
    <w:docPart>
      <w:docPartPr>
        <w:name w:val="8706F13B009443A59246AC29AF6CA6CB"/>
        <w:category>
          <w:name w:val="General"/>
          <w:gallery w:val="placeholder"/>
        </w:category>
        <w:types>
          <w:type w:val="bbPlcHdr"/>
        </w:types>
        <w:behaviors>
          <w:behavior w:val="content"/>
        </w:behaviors>
        <w:guid w:val="{7A313609-B817-4AFC-927F-F6044B127EE5}"/>
      </w:docPartPr>
      <w:docPartBody>
        <w:p w:rsidR="00000000" w:rsidRDefault="009E4DB8" w:rsidP="009E4DB8">
          <w:pPr>
            <w:pStyle w:val="8706F13B009443A59246AC29AF6CA6CB"/>
          </w:pPr>
          <w:r w:rsidRPr="00D06146">
            <w:rPr>
              <w:rStyle w:val="PlaceholderText"/>
            </w:rPr>
            <w:t>Click or tap here to enter text.</w:t>
          </w:r>
        </w:p>
      </w:docPartBody>
    </w:docPart>
    <w:docPart>
      <w:docPartPr>
        <w:name w:val="B9F444FA385F41BE9F4FB8906706551E"/>
        <w:category>
          <w:name w:val="General"/>
          <w:gallery w:val="placeholder"/>
        </w:category>
        <w:types>
          <w:type w:val="bbPlcHdr"/>
        </w:types>
        <w:behaviors>
          <w:behavior w:val="content"/>
        </w:behaviors>
        <w:guid w:val="{43F91DA1-1160-4B14-AE44-87B66BE1D57C}"/>
      </w:docPartPr>
      <w:docPartBody>
        <w:p w:rsidR="00000000" w:rsidRDefault="009E4DB8" w:rsidP="009E4DB8">
          <w:pPr>
            <w:pStyle w:val="B9F444FA385F41BE9F4FB8906706551E"/>
          </w:pPr>
          <w:r w:rsidRPr="00D06146">
            <w:rPr>
              <w:rStyle w:val="PlaceholderText"/>
            </w:rPr>
            <w:t>Click or tap here to enter text.</w:t>
          </w:r>
        </w:p>
      </w:docPartBody>
    </w:docPart>
    <w:docPart>
      <w:docPartPr>
        <w:name w:val="A83991CEBC2E47CA8D3490B72717F7AA"/>
        <w:category>
          <w:name w:val="General"/>
          <w:gallery w:val="placeholder"/>
        </w:category>
        <w:types>
          <w:type w:val="bbPlcHdr"/>
        </w:types>
        <w:behaviors>
          <w:behavior w:val="content"/>
        </w:behaviors>
        <w:guid w:val="{C59A7BD9-E13A-4CBD-857E-BFA741E7C758}"/>
      </w:docPartPr>
      <w:docPartBody>
        <w:p w:rsidR="00000000" w:rsidRDefault="009E4DB8" w:rsidP="009E4DB8">
          <w:pPr>
            <w:pStyle w:val="A83991CEBC2E47CA8D3490B72717F7AA"/>
          </w:pPr>
          <w:r w:rsidRPr="00D06146">
            <w:rPr>
              <w:rStyle w:val="PlaceholderText"/>
            </w:rPr>
            <w:t>Click or tap here to enter text.</w:t>
          </w:r>
        </w:p>
      </w:docPartBody>
    </w:docPart>
    <w:docPart>
      <w:docPartPr>
        <w:name w:val="9B4FB5F025A6483F886AB7B5126712C3"/>
        <w:category>
          <w:name w:val="General"/>
          <w:gallery w:val="placeholder"/>
        </w:category>
        <w:types>
          <w:type w:val="bbPlcHdr"/>
        </w:types>
        <w:behaviors>
          <w:behavior w:val="content"/>
        </w:behaviors>
        <w:guid w:val="{C967E532-598F-4CB4-90D9-B33C78F87D77}"/>
      </w:docPartPr>
      <w:docPartBody>
        <w:p w:rsidR="00000000" w:rsidRDefault="009E4DB8" w:rsidP="009E4DB8">
          <w:pPr>
            <w:pStyle w:val="9B4FB5F025A6483F886AB7B5126712C3"/>
          </w:pPr>
          <w:r w:rsidRPr="00D06146">
            <w:rPr>
              <w:rStyle w:val="PlaceholderText"/>
            </w:rPr>
            <w:t>Click or tap here to enter text.</w:t>
          </w:r>
        </w:p>
      </w:docPartBody>
    </w:docPart>
    <w:docPart>
      <w:docPartPr>
        <w:name w:val="A7E1EF8B1F5F4B3390EBDF0F759A8251"/>
        <w:category>
          <w:name w:val="General"/>
          <w:gallery w:val="placeholder"/>
        </w:category>
        <w:types>
          <w:type w:val="bbPlcHdr"/>
        </w:types>
        <w:behaviors>
          <w:behavior w:val="content"/>
        </w:behaviors>
        <w:guid w:val="{9AD94145-3AB0-4716-BAE1-9FF7FDD19E36}"/>
      </w:docPartPr>
      <w:docPartBody>
        <w:p w:rsidR="00000000" w:rsidRDefault="009E4DB8" w:rsidP="009E4DB8">
          <w:pPr>
            <w:pStyle w:val="A7E1EF8B1F5F4B3390EBDF0F759A8251"/>
          </w:pPr>
          <w:r w:rsidRPr="00D06146">
            <w:rPr>
              <w:rStyle w:val="PlaceholderText"/>
            </w:rPr>
            <w:t>Click or tap here to enter text.</w:t>
          </w:r>
        </w:p>
      </w:docPartBody>
    </w:docPart>
    <w:docPart>
      <w:docPartPr>
        <w:name w:val="2F6BB59FFF1548029320D4F5D2638CA7"/>
        <w:category>
          <w:name w:val="General"/>
          <w:gallery w:val="placeholder"/>
        </w:category>
        <w:types>
          <w:type w:val="bbPlcHdr"/>
        </w:types>
        <w:behaviors>
          <w:behavior w:val="content"/>
        </w:behaviors>
        <w:guid w:val="{08E82AFD-04E1-4383-8986-22F4EFCF9122}"/>
      </w:docPartPr>
      <w:docPartBody>
        <w:p w:rsidR="00000000" w:rsidRDefault="009E4DB8" w:rsidP="009E4DB8">
          <w:pPr>
            <w:pStyle w:val="2F6BB59FFF1548029320D4F5D2638CA7"/>
          </w:pPr>
          <w:r w:rsidRPr="00D06146">
            <w:rPr>
              <w:rStyle w:val="PlaceholderText"/>
            </w:rPr>
            <w:t>Click or tap here to enter text.</w:t>
          </w:r>
        </w:p>
      </w:docPartBody>
    </w:docPart>
    <w:docPart>
      <w:docPartPr>
        <w:name w:val="52BB535CC57C41AA8283FAA6916810B0"/>
        <w:category>
          <w:name w:val="General"/>
          <w:gallery w:val="placeholder"/>
        </w:category>
        <w:types>
          <w:type w:val="bbPlcHdr"/>
        </w:types>
        <w:behaviors>
          <w:behavior w:val="content"/>
        </w:behaviors>
        <w:guid w:val="{0A2381F3-1C45-47CE-95E8-E979260E1A52}"/>
      </w:docPartPr>
      <w:docPartBody>
        <w:p w:rsidR="00000000" w:rsidRDefault="009E4DB8" w:rsidP="009E4DB8">
          <w:pPr>
            <w:pStyle w:val="52BB535CC57C41AA8283FAA6916810B0"/>
          </w:pPr>
          <w:r w:rsidRPr="00D06146">
            <w:rPr>
              <w:rStyle w:val="PlaceholderText"/>
            </w:rPr>
            <w:t>Click or tap here to enter text.</w:t>
          </w:r>
        </w:p>
      </w:docPartBody>
    </w:docPart>
    <w:docPart>
      <w:docPartPr>
        <w:name w:val="B2138152989847DCA0611C3B6820328F"/>
        <w:category>
          <w:name w:val="General"/>
          <w:gallery w:val="placeholder"/>
        </w:category>
        <w:types>
          <w:type w:val="bbPlcHdr"/>
        </w:types>
        <w:behaviors>
          <w:behavior w:val="content"/>
        </w:behaviors>
        <w:guid w:val="{7A12AEF6-C671-4943-9690-0D4E50867437}"/>
      </w:docPartPr>
      <w:docPartBody>
        <w:p w:rsidR="00000000" w:rsidRDefault="009E4DB8" w:rsidP="009E4DB8">
          <w:pPr>
            <w:pStyle w:val="B2138152989847DCA0611C3B6820328F"/>
          </w:pPr>
          <w:r w:rsidRPr="00D06146">
            <w:rPr>
              <w:rStyle w:val="PlaceholderText"/>
            </w:rPr>
            <w:t>Click or tap here to enter text.</w:t>
          </w:r>
        </w:p>
      </w:docPartBody>
    </w:docPart>
    <w:docPart>
      <w:docPartPr>
        <w:name w:val="2E50E3407F7D44E78093F658729C9A24"/>
        <w:category>
          <w:name w:val="General"/>
          <w:gallery w:val="placeholder"/>
        </w:category>
        <w:types>
          <w:type w:val="bbPlcHdr"/>
        </w:types>
        <w:behaviors>
          <w:behavior w:val="content"/>
        </w:behaviors>
        <w:guid w:val="{42247EE8-5EC0-4D9E-9EEF-A22BDCE03290}"/>
      </w:docPartPr>
      <w:docPartBody>
        <w:p w:rsidR="00000000" w:rsidRDefault="009E4DB8" w:rsidP="009E4DB8">
          <w:pPr>
            <w:pStyle w:val="2E50E3407F7D44E78093F658729C9A24"/>
          </w:pPr>
          <w:r w:rsidRPr="00D06146">
            <w:rPr>
              <w:rStyle w:val="PlaceholderText"/>
            </w:rPr>
            <w:t>Click or tap here to enter text.</w:t>
          </w:r>
        </w:p>
      </w:docPartBody>
    </w:docPart>
    <w:docPart>
      <w:docPartPr>
        <w:name w:val="DB43717081584E1CBB27EB657CFEF160"/>
        <w:category>
          <w:name w:val="General"/>
          <w:gallery w:val="placeholder"/>
        </w:category>
        <w:types>
          <w:type w:val="bbPlcHdr"/>
        </w:types>
        <w:behaviors>
          <w:behavior w:val="content"/>
        </w:behaviors>
        <w:guid w:val="{AAC34547-3635-4D6B-AA86-82801DB6AC57}"/>
      </w:docPartPr>
      <w:docPartBody>
        <w:p w:rsidR="00000000" w:rsidRDefault="009E4DB8" w:rsidP="009E4DB8">
          <w:pPr>
            <w:pStyle w:val="DB43717081584E1CBB27EB657CFEF160"/>
          </w:pPr>
          <w:r w:rsidRPr="00D06146">
            <w:rPr>
              <w:rStyle w:val="PlaceholderText"/>
            </w:rPr>
            <w:t>Click or tap here to enter text.</w:t>
          </w:r>
        </w:p>
      </w:docPartBody>
    </w:docPart>
    <w:docPart>
      <w:docPartPr>
        <w:name w:val="5FCF5A3267EA4B119D27A8A93350EA07"/>
        <w:category>
          <w:name w:val="General"/>
          <w:gallery w:val="placeholder"/>
        </w:category>
        <w:types>
          <w:type w:val="bbPlcHdr"/>
        </w:types>
        <w:behaviors>
          <w:behavior w:val="content"/>
        </w:behaviors>
        <w:guid w:val="{F92792ED-49B5-4398-BDAD-027E383A1510}"/>
      </w:docPartPr>
      <w:docPartBody>
        <w:p w:rsidR="00000000" w:rsidRDefault="009E4DB8" w:rsidP="009E4DB8">
          <w:pPr>
            <w:pStyle w:val="5FCF5A3267EA4B119D27A8A93350EA07"/>
          </w:pPr>
          <w:r w:rsidRPr="00D06146">
            <w:rPr>
              <w:rStyle w:val="PlaceholderText"/>
            </w:rPr>
            <w:t>Click or tap here to enter text.</w:t>
          </w:r>
        </w:p>
      </w:docPartBody>
    </w:docPart>
    <w:docPart>
      <w:docPartPr>
        <w:name w:val="7BB24AE728484B3CA76BC3FD386CC639"/>
        <w:category>
          <w:name w:val="General"/>
          <w:gallery w:val="placeholder"/>
        </w:category>
        <w:types>
          <w:type w:val="bbPlcHdr"/>
        </w:types>
        <w:behaviors>
          <w:behavior w:val="content"/>
        </w:behaviors>
        <w:guid w:val="{E59A8DB2-6B36-47B6-A64D-54B47AE4A25A}"/>
      </w:docPartPr>
      <w:docPartBody>
        <w:p w:rsidR="00000000" w:rsidRDefault="009E4DB8" w:rsidP="009E4DB8">
          <w:pPr>
            <w:pStyle w:val="7BB24AE728484B3CA76BC3FD386CC639"/>
          </w:pPr>
          <w:r w:rsidRPr="00D06146">
            <w:rPr>
              <w:rStyle w:val="PlaceholderText"/>
            </w:rPr>
            <w:t>Click or tap here to enter text.</w:t>
          </w:r>
        </w:p>
      </w:docPartBody>
    </w:docPart>
    <w:docPart>
      <w:docPartPr>
        <w:name w:val="E4207994E4C4416F8B11B347D0E6108F"/>
        <w:category>
          <w:name w:val="General"/>
          <w:gallery w:val="placeholder"/>
        </w:category>
        <w:types>
          <w:type w:val="bbPlcHdr"/>
        </w:types>
        <w:behaviors>
          <w:behavior w:val="content"/>
        </w:behaviors>
        <w:guid w:val="{6ABE8236-6C3C-4AA6-9C9F-F1F55658DA07}"/>
      </w:docPartPr>
      <w:docPartBody>
        <w:p w:rsidR="00000000" w:rsidRDefault="009E4DB8" w:rsidP="009E4DB8">
          <w:pPr>
            <w:pStyle w:val="E4207994E4C4416F8B11B347D0E6108F"/>
          </w:pPr>
          <w:r w:rsidRPr="00D06146">
            <w:rPr>
              <w:rStyle w:val="PlaceholderText"/>
            </w:rPr>
            <w:t>Click or tap here to enter text.</w:t>
          </w:r>
        </w:p>
      </w:docPartBody>
    </w:docPart>
    <w:docPart>
      <w:docPartPr>
        <w:name w:val="4C70E2FA84F24747B0676AF8ED27284D"/>
        <w:category>
          <w:name w:val="General"/>
          <w:gallery w:val="placeholder"/>
        </w:category>
        <w:types>
          <w:type w:val="bbPlcHdr"/>
        </w:types>
        <w:behaviors>
          <w:behavior w:val="content"/>
        </w:behaviors>
        <w:guid w:val="{49E6083D-8AA4-457F-8670-C54BE8B6F92A}"/>
      </w:docPartPr>
      <w:docPartBody>
        <w:p w:rsidR="00000000" w:rsidRDefault="009E4DB8" w:rsidP="009E4DB8">
          <w:pPr>
            <w:pStyle w:val="4C70E2FA84F24747B0676AF8ED27284D"/>
          </w:pPr>
          <w:r w:rsidRPr="00D06146">
            <w:rPr>
              <w:rStyle w:val="PlaceholderText"/>
            </w:rPr>
            <w:t>Click or tap here to enter text.</w:t>
          </w:r>
        </w:p>
      </w:docPartBody>
    </w:docPart>
    <w:docPart>
      <w:docPartPr>
        <w:name w:val="C6AD5352F6FD4E1DAC1EB01B3E527F4C"/>
        <w:category>
          <w:name w:val="General"/>
          <w:gallery w:val="placeholder"/>
        </w:category>
        <w:types>
          <w:type w:val="bbPlcHdr"/>
        </w:types>
        <w:behaviors>
          <w:behavior w:val="content"/>
        </w:behaviors>
        <w:guid w:val="{87351D2C-696A-48DE-84C5-A31A7A1FA1A2}"/>
      </w:docPartPr>
      <w:docPartBody>
        <w:p w:rsidR="00000000" w:rsidRDefault="009E4DB8" w:rsidP="009E4DB8">
          <w:pPr>
            <w:pStyle w:val="C6AD5352F6FD4E1DAC1EB01B3E527F4C"/>
          </w:pPr>
          <w:r w:rsidRPr="00D06146">
            <w:rPr>
              <w:rStyle w:val="PlaceholderText"/>
            </w:rPr>
            <w:t>Click or tap here to enter text.</w:t>
          </w:r>
        </w:p>
      </w:docPartBody>
    </w:docPart>
    <w:docPart>
      <w:docPartPr>
        <w:name w:val="B1F74D7E019D4189B368AAA1D5FE44E9"/>
        <w:category>
          <w:name w:val="General"/>
          <w:gallery w:val="placeholder"/>
        </w:category>
        <w:types>
          <w:type w:val="bbPlcHdr"/>
        </w:types>
        <w:behaviors>
          <w:behavior w:val="content"/>
        </w:behaviors>
        <w:guid w:val="{B2F87B03-0CCB-44AC-955A-137B8E7A5A1A}"/>
      </w:docPartPr>
      <w:docPartBody>
        <w:p w:rsidR="00000000" w:rsidRDefault="009E4DB8" w:rsidP="009E4DB8">
          <w:pPr>
            <w:pStyle w:val="B1F74D7E019D4189B368AAA1D5FE44E9"/>
          </w:pPr>
          <w:r w:rsidRPr="00D06146">
            <w:rPr>
              <w:rStyle w:val="PlaceholderText"/>
            </w:rPr>
            <w:t>Click or tap here to enter text.</w:t>
          </w:r>
        </w:p>
      </w:docPartBody>
    </w:docPart>
    <w:docPart>
      <w:docPartPr>
        <w:name w:val="85AA02FC7380498E980EAF621F8F869E"/>
        <w:category>
          <w:name w:val="General"/>
          <w:gallery w:val="placeholder"/>
        </w:category>
        <w:types>
          <w:type w:val="bbPlcHdr"/>
        </w:types>
        <w:behaviors>
          <w:behavior w:val="content"/>
        </w:behaviors>
        <w:guid w:val="{7D4045E5-09E5-46C7-9C0A-92A04BC09444}"/>
      </w:docPartPr>
      <w:docPartBody>
        <w:p w:rsidR="00000000" w:rsidRDefault="009E4DB8" w:rsidP="009E4DB8">
          <w:pPr>
            <w:pStyle w:val="85AA02FC7380498E980EAF621F8F869E"/>
          </w:pPr>
          <w:r w:rsidRPr="00D06146">
            <w:rPr>
              <w:rStyle w:val="PlaceholderText"/>
            </w:rPr>
            <w:t>Click or tap here to enter text.</w:t>
          </w:r>
        </w:p>
      </w:docPartBody>
    </w:docPart>
    <w:docPart>
      <w:docPartPr>
        <w:name w:val="FDD11C1738964FBDBA1EE558285B4252"/>
        <w:category>
          <w:name w:val="General"/>
          <w:gallery w:val="placeholder"/>
        </w:category>
        <w:types>
          <w:type w:val="bbPlcHdr"/>
        </w:types>
        <w:behaviors>
          <w:behavior w:val="content"/>
        </w:behaviors>
        <w:guid w:val="{B45A8EFC-FCA5-49A3-A646-5D9A1CC8CA28}"/>
      </w:docPartPr>
      <w:docPartBody>
        <w:p w:rsidR="00000000" w:rsidRDefault="009E4DB8" w:rsidP="009E4DB8">
          <w:pPr>
            <w:pStyle w:val="FDD11C1738964FBDBA1EE558285B4252"/>
          </w:pPr>
          <w:r w:rsidRPr="00D06146">
            <w:rPr>
              <w:rStyle w:val="PlaceholderText"/>
            </w:rPr>
            <w:t>Click or tap here to enter text.</w:t>
          </w:r>
        </w:p>
      </w:docPartBody>
    </w:docPart>
    <w:docPart>
      <w:docPartPr>
        <w:name w:val="3E39B767042A45569DDA1AD357EDBB87"/>
        <w:category>
          <w:name w:val="General"/>
          <w:gallery w:val="placeholder"/>
        </w:category>
        <w:types>
          <w:type w:val="bbPlcHdr"/>
        </w:types>
        <w:behaviors>
          <w:behavior w:val="content"/>
        </w:behaviors>
        <w:guid w:val="{0AEE0677-858D-4A3B-ABD5-832F09AE6CB5}"/>
      </w:docPartPr>
      <w:docPartBody>
        <w:p w:rsidR="00000000" w:rsidRDefault="009E4DB8" w:rsidP="009E4DB8">
          <w:pPr>
            <w:pStyle w:val="3E39B767042A45569DDA1AD357EDBB87"/>
          </w:pPr>
          <w:r w:rsidRPr="00D06146">
            <w:rPr>
              <w:rStyle w:val="PlaceholderText"/>
            </w:rPr>
            <w:t>Click or tap here to enter text.</w:t>
          </w:r>
        </w:p>
      </w:docPartBody>
    </w:docPart>
    <w:docPart>
      <w:docPartPr>
        <w:name w:val="9F7D8B997C17426191D68EA48EECFB85"/>
        <w:category>
          <w:name w:val="General"/>
          <w:gallery w:val="placeholder"/>
        </w:category>
        <w:types>
          <w:type w:val="bbPlcHdr"/>
        </w:types>
        <w:behaviors>
          <w:behavior w:val="content"/>
        </w:behaviors>
        <w:guid w:val="{DB051C32-6CF0-400F-AA6E-EF9E15402B5E}"/>
      </w:docPartPr>
      <w:docPartBody>
        <w:p w:rsidR="00000000" w:rsidRDefault="009E4DB8" w:rsidP="009E4DB8">
          <w:pPr>
            <w:pStyle w:val="9F7D8B997C17426191D68EA48EECFB85"/>
          </w:pPr>
          <w:r w:rsidRPr="00D06146">
            <w:rPr>
              <w:rStyle w:val="PlaceholderText"/>
            </w:rPr>
            <w:t>Click or tap here to enter text.</w:t>
          </w:r>
        </w:p>
      </w:docPartBody>
    </w:docPart>
    <w:docPart>
      <w:docPartPr>
        <w:name w:val="C9743EBE5E5F4600AC065DB948F974E8"/>
        <w:category>
          <w:name w:val="General"/>
          <w:gallery w:val="placeholder"/>
        </w:category>
        <w:types>
          <w:type w:val="bbPlcHdr"/>
        </w:types>
        <w:behaviors>
          <w:behavior w:val="content"/>
        </w:behaviors>
        <w:guid w:val="{BD52A4B8-A0A5-4CB3-9FC5-E8B445D6042C}"/>
      </w:docPartPr>
      <w:docPartBody>
        <w:p w:rsidR="00000000" w:rsidRDefault="009E4DB8" w:rsidP="009E4DB8">
          <w:pPr>
            <w:pStyle w:val="C9743EBE5E5F4600AC065DB948F974E8"/>
          </w:pPr>
          <w:r w:rsidRPr="00D06146">
            <w:rPr>
              <w:rStyle w:val="PlaceholderText"/>
            </w:rPr>
            <w:t>Click or tap here to enter text.</w:t>
          </w:r>
        </w:p>
      </w:docPartBody>
    </w:docPart>
    <w:docPart>
      <w:docPartPr>
        <w:name w:val="785AFCAD0A904F4298C58A9F672D69E3"/>
        <w:category>
          <w:name w:val="General"/>
          <w:gallery w:val="placeholder"/>
        </w:category>
        <w:types>
          <w:type w:val="bbPlcHdr"/>
        </w:types>
        <w:behaviors>
          <w:behavior w:val="content"/>
        </w:behaviors>
        <w:guid w:val="{0D52779D-5060-44DE-B61C-6EFA146DC6E1}"/>
      </w:docPartPr>
      <w:docPartBody>
        <w:p w:rsidR="00000000" w:rsidRDefault="009E4DB8" w:rsidP="009E4DB8">
          <w:pPr>
            <w:pStyle w:val="785AFCAD0A904F4298C58A9F672D69E3"/>
          </w:pPr>
          <w:r w:rsidRPr="00D06146">
            <w:rPr>
              <w:rStyle w:val="PlaceholderText"/>
            </w:rPr>
            <w:t>Click or tap here to enter text.</w:t>
          </w:r>
        </w:p>
      </w:docPartBody>
    </w:docPart>
    <w:docPart>
      <w:docPartPr>
        <w:name w:val="39C44EAAF12B4272BCC5907CE0C48F98"/>
        <w:category>
          <w:name w:val="General"/>
          <w:gallery w:val="placeholder"/>
        </w:category>
        <w:types>
          <w:type w:val="bbPlcHdr"/>
        </w:types>
        <w:behaviors>
          <w:behavior w:val="content"/>
        </w:behaviors>
        <w:guid w:val="{BED92A06-7474-4495-B32E-65D4EE9F4FC0}"/>
      </w:docPartPr>
      <w:docPartBody>
        <w:p w:rsidR="00000000" w:rsidRDefault="009E4DB8" w:rsidP="009E4DB8">
          <w:pPr>
            <w:pStyle w:val="39C44EAAF12B4272BCC5907CE0C48F98"/>
          </w:pPr>
          <w:r w:rsidRPr="00D06146">
            <w:rPr>
              <w:rStyle w:val="PlaceholderText"/>
            </w:rPr>
            <w:t>Click or tap here to enter text.</w:t>
          </w:r>
        </w:p>
      </w:docPartBody>
    </w:docPart>
    <w:docPart>
      <w:docPartPr>
        <w:name w:val="A5B28CBCE0F4408D8DE0E3CB5AB8EB47"/>
        <w:category>
          <w:name w:val="General"/>
          <w:gallery w:val="placeholder"/>
        </w:category>
        <w:types>
          <w:type w:val="bbPlcHdr"/>
        </w:types>
        <w:behaviors>
          <w:behavior w:val="content"/>
        </w:behaviors>
        <w:guid w:val="{99C3A156-8581-460F-A9DF-36B1DD36DB8D}"/>
      </w:docPartPr>
      <w:docPartBody>
        <w:p w:rsidR="00000000" w:rsidRDefault="009E4DB8" w:rsidP="009E4DB8">
          <w:pPr>
            <w:pStyle w:val="A5B28CBCE0F4408D8DE0E3CB5AB8EB47"/>
          </w:pPr>
          <w:r w:rsidRPr="00D06146">
            <w:rPr>
              <w:rStyle w:val="PlaceholderText"/>
            </w:rPr>
            <w:t>Click or tap here to enter text.</w:t>
          </w:r>
        </w:p>
      </w:docPartBody>
    </w:docPart>
    <w:docPart>
      <w:docPartPr>
        <w:name w:val="3A4FEB597EB84B919EC4C3EB1E34AB3C"/>
        <w:category>
          <w:name w:val="General"/>
          <w:gallery w:val="placeholder"/>
        </w:category>
        <w:types>
          <w:type w:val="bbPlcHdr"/>
        </w:types>
        <w:behaviors>
          <w:behavior w:val="content"/>
        </w:behaviors>
        <w:guid w:val="{BB9DF315-7005-48DA-A9AA-E98AAB0B90A4}"/>
      </w:docPartPr>
      <w:docPartBody>
        <w:p w:rsidR="00000000" w:rsidRDefault="009E4DB8" w:rsidP="009E4DB8">
          <w:pPr>
            <w:pStyle w:val="3A4FEB597EB84B919EC4C3EB1E34AB3C"/>
          </w:pPr>
          <w:r w:rsidRPr="00D06146">
            <w:rPr>
              <w:rStyle w:val="PlaceholderText"/>
            </w:rPr>
            <w:t>Click or tap here to enter text.</w:t>
          </w:r>
        </w:p>
      </w:docPartBody>
    </w:docPart>
    <w:docPart>
      <w:docPartPr>
        <w:name w:val="6A3DCBE7BC3A4E83A400DAC0F359C163"/>
        <w:category>
          <w:name w:val="General"/>
          <w:gallery w:val="placeholder"/>
        </w:category>
        <w:types>
          <w:type w:val="bbPlcHdr"/>
        </w:types>
        <w:behaviors>
          <w:behavior w:val="content"/>
        </w:behaviors>
        <w:guid w:val="{C595F917-8176-4D95-9CA4-99209C330B7F}"/>
      </w:docPartPr>
      <w:docPartBody>
        <w:p w:rsidR="00000000" w:rsidRDefault="009E4DB8" w:rsidP="009E4DB8">
          <w:pPr>
            <w:pStyle w:val="6A3DCBE7BC3A4E83A400DAC0F359C163"/>
          </w:pPr>
          <w:r w:rsidRPr="00D06146">
            <w:rPr>
              <w:rStyle w:val="PlaceholderText"/>
            </w:rPr>
            <w:t>Click or tap here to enter text.</w:t>
          </w:r>
        </w:p>
      </w:docPartBody>
    </w:docPart>
    <w:docPart>
      <w:docPartPr>
        <w:name w:val="0F86AB71BFC84038B16B346AB0AF9CE0"/>
        <w:category>
          <w:name w:val="General"/>
          <w:gallery w:val="placeholder"/>
        </w:category>
        <w:types>
          <w:type w:val="bbPlcHdr"/>
        </w:types>
        <w:behaviors>
          <w:behavior w:val="content"/>
        </w:behaviors>
        <w:guid w:val="{F268A522-7C90-40BD-8ECF-555763D3613A}"/>
      </w:docPartPr>
      <w:docPartBody>
        <w:p w:rsidR="00000000" w:rsidRDefault="009E4DB8" w:rsidP="009E4DB8">
          <w:pPr>
            <w:pStyle w:val="0F86AB71BFC84038B16B346AB0AF9CE0"/>
          </w:pPr>
          <w:r w:rsidRPr="00D06146">
            <w:rPr>
              <w:rStyle w:val="PlaceholderText"/>
            </w:rPr>
            <w:t>Click or tap here to enter text.</w:t>
          </w:r>
        </w:p>
      </w:docPartBody>
    </w:docPart>
    <w:docPart>
      <w:docPartPr>
        <w:name w:val="E1080E347E5C4CFAA2773EF5DB0A2E2D"/>
        <w:category>
          <w:name w:val="General"/>
          <w:gallery w:val="placeholder"/>
        </w:category>
        <w:types>
          <w:type w:val="bbPlcHdr"/>
        </w:types>
        <w:behaviors>
          <w:behavior w:val="content"/>
        </w:behaviors>
        <w:guid w:val="{B1C43986-E687-49E0-AC69-DAF06CF89DE4}"/>
      </w:docPartPr>
      <w:docPartBody>
        <w:p w:rsidR="00000000" w:rsidRDefault="009E4DB8" w:rsidP="009E4DB8">
          <w:pPr>
            <w:pStyle w:val="E1080E347E5C4CFAA2773EF5DB0A2E2D"/>
          </w:pPr>
          <w:r w:rsidRPr="00D06146">
            <w:rPr>
              <w:rStyle w:val="PlaceholderText"/>
            </w:rPr>
            <w:t>Click or tap here to enter text.</w:t>
          </w:r>
        </w:p>
      </w:docPartBody>
    </w:docPart>
    <w:docPart>
      <w:docPartPr>
        <w:name w:val="00DE7F05D7B542DA99E403F8608A31B7"/>
        <w:category>
          <w:name w:val="General"/>
          <w:gallery w:val="placeholder"/>
        </w:category>
        <w:types>
          <w:type w:val="bbPlcHdr"/>
        </w:types>
        <w:behaviors>
          <w:behavior w:val="content"/>
        </w:behaviors>
        <w:guid w:val="{D67757C5-2274-4E9A-B2EC-D980B81AE722}"/>
      </w:docPartPr>
      <w:docPartBody>
        <w:p w:rsidR="00000000" w:rsidRDefault="009E4DB8" w:rsidP="009E4DB8">
          <w:pPr>
            <w:pStyle w:val="00DE7F05D7B542DA99E403F8608A31B7"/>
          </w:pPr>
          <w:r w:rsidRPr="00D06146">
            <w:rPr>
              <w:rStyle w:val="PlaceholderText"/>
            </w:rPr>
            <w:t>Click or tap here to enter text.</w:t>
          </w:r>
        </w:p>
      </w:docPartBody>
    </w:docPart>
    <w:docPart>
      <w:docPartPr>
        <w:name w:val="FFABDEE7AB414016AA3E22BEB8BC4CF0"/>
        <w:category>
          <w:name w:val="General"/>
          <w:gallery w:val="placeholder"/>
        </w:category>
        <w:types>
          <w:type w:val="bbPlcHdr"/>
        </w:types>
        <w:behaviors>
          <w:behavior w:val="content"/>
        </w:behaviors>
        <w:guid w:val="{99480BE5-9362-4059-8A8B-20134073CD14}"/>
      </w:docPartPr>
      <w:docPartBody>
        <w:p w:rsidR="00000000" w:rsidRDefault="009E4DB8" w:rsidP="009E4DB8">
          <w:pPr>
            <w:pStyle w:val="FFABDEE7AB414016AA3E22BEB8BC4CF0"/>
          </w:pPr>
          <w:r w:rsidRPr="00D06146">
            <w:rPr>
              <w:rStyle w:val="PlaceholderText"/>
            </w:rPr>
            <w:t>Click or tap here to enter text.</w:t>
          </w:r>
        </w:p>
      </w:docPartBody>
    </w:docPart>
    <w:docPart>
      <w:docPartPr>
        <w:name w:val="2BA2A94D7B8F40028BFAA7A258C4F7F6"/>
        <w:category>
          <w:name w:val="General"/>
          <w:gallery w:val="placeholder"/>
        </w:category>
        <w:types>
          <w:type w:val="bbPlcHdr"/>
        </w:types>
        <w:behaviors>
          <w:behavior w:val="content"/>
        </w:behaviors>
        <w:guid w:val="{36623F16-5C70-47BC-86D3-DA56CDBCF429}"/>
      </w:docPartPr>
      <w:docPartBody>
        <w:p w:rsidR="00000000" w:rsidRDefault="009E4DB8" w:rsidP="009E4DB8">
          <w:pPr>
            <w:pStyle w:val="2BA2A94D7B8F40028BFAA7A258C4F7F6"/>
          </w:pPr>
          <w:r w:rsidRPr="00D06146">
            <w:rPr>
              <w:rStyle w:val="PlaceholderText"/>
            </w:rPr>
            <w:t>Click or tap here to enter text.</w:t>
          </w:r>
        </w:p>
      </w:docPartBody>
    </w:docPart>
    <w:docPart>
      <w:docPartPr>
        <w:name w:val="117A0887B13C47409593130E6E777E9E"/>
        <w:category>
          <w:name w:val="General"/>
          <w:gallery w:val="placeholder"/>
        </w:category>
        <w:types>
          <w:type w:val="bbPlcHdr"/>
        </w:types>
        <w:behaviors>
          <w:behavior w:val="content"/>
        </w:behaviors>
        <w:guid w:val="{B084F515-A057-4DA8-A600-8FB22A64606E}"/>
      </w:docPartPr>
      <w:docPartBody>
        <w:p w:rsidR="00000000" w:rsidRDefault="009E4DB8" w:rsidP="009E4DB8">
          <w:pPr>
            <w:pStyle w:val="117A0887B13C47409593130E6E777E9E"/>
          </w:pPr>
          <w:r w:rsidRPr="00D06146">
            <w:rPr>
              <w:rStyle w:val="PlaceholderText"/>
            </w:rPr>
            <w:t>Click or tap here to enter text.</w:t>
          </w:r>
        </w:p>
      </w:docPartBody>
    </w:docPart>
    <w:docPart>
      <w:docPartPr>
        <w:name w:val="A68F19F8590E4A1C81F8D00AE2D9CFA6"/>
        <w:category>
          <w:name w:val="General"/>
          <w:gallery w:val="placeholder"/>
        </w:category>
        <w:types>
          <w:type w:val="bbPlcHdr"/>
        </w:types>
        <w:behaviors>
          <w:behavior w:val="content"/>
        </w:behaviors>
        <w:guid w:val="{C69A4F98-44C7-4E12-A61D-C3C374FE8057}"/>
      </w:docPartPr>
      <w:docPartBody>
        <w:p w:rsidR="00000000" w:rsidRDefault="009E4DB8" w:rsidP="009E4DB8">
          <w:pPr>
            <w:pStyle w:val="A68F19F8590E4A1C81F8D00AE2D9CFA6"/>
          </w:pPr>
          <w:r w:rsidRPr="00D06146">
            <w:rPr>
              <w:rStyle w:val="PlaceholderText"/>
            </w:rPr>
            <w:t>Click or tap here to enter text.</w:t>
          </w:r>
        </w:p>
      </w:docPartBody>
    </w:docPart>
    <w:docPart>
      <w:docPartPr>
        <w:name w:val="2796C7AF72B74D04856BC0086D6EDA97"/>
        <w:category>
          <w:name w:val="General"/>
          <w:gallery w:val="placeholder"/>
        </w:category>
        <w:types>
          <w:type w:val="bbPlcHdr"/>
        </w:types>
        <w:behaviors>
          <w:behavior w:val="content"/>
        </w:behaviors>
        <w:guid w:val="{5EFFBD3C-07F1-4EFD-B927-86C48F0AFFBF}"/>
      </w:docPartPr>
      <w:docPartBody>
        <w:p w:rsidR="00000000" w:rsidRDefault="009E4DB8" w:rsidP="009E4DB8">
          <w:pPr>
            <w:pStyle w:val="2796C7AF72B74D04856BC0086D6EDA97"/>
          </w:pPr>
          <w:r w:rsidRPr="00D06146">
            <w:rPr>
              <w:rStyle w:val="PlaceholderText"/>
            </w:rPr>
            <w:t>Click or tap here to enter text.</w:t>
          </w:r>
        </w:p>
      </w:docPartBody>
    </w:docPart>
    <w:docPart>
      <w:docPartPr>
        <w:name w:val="1DD2C2C33CAF49C6AE74C72A026285FB"/>
        <w:category>
          <w:name w:val="General"/>
          <w:gallery w:val="placeholder"/>
        </w:category>
        <w:types>
          <w:type w:val="bbPlcHdr"/>
        </w:types>
        <w:behaviors>
          <w:behavior w:val="content"/>
        </w:behaviors>
        <w:guid w:val="{DED0509E-C978-40ED-AD3A-43159B1F0414}"/>
      </w:docPartPr>
      <w:docPartBody>
        <w:p w:rsidR="00000000" w:rsidRDefault="009E4DB8" w:rsidP="009E4DB8">
          <w:pPr>
            <w:pStyle w:val="1DD2C2C33CAF49C6AE74C72A026285FB"/>
          </w:pPr>
          <w:r w:rsidRPr="00D06146">
            <w:rPr>
              <w:rStyle w:val="PlaceholderText"/>
            </w:rPr>
            <w:t>Click or tap here to enter text.</w:t>
          </w:r>
        </w:p>
      </w:docPartBody>
    </w:docPart>
    <w:docPart>
      <w:docPartPr>
        <w:name w:val="DCD1A87C72F441829C225C9018E77C37"/>
        <w:category>
          <w:name w:val="General"/>
          <w:gallery w:val="placeholder"/>
        </w:category>
        <w:types>
          <w:type w:val="bbPlcHdr"/>
        </w:types>
        <w:behaviors>
          <w:behavior w:val="content"/>
        </w:behaviors>
        <w:guid w:val="{8AA85B73-6B79-411C-BB1D-08031DCB95EB}"/>
      </w:docPartPr>
      <w:docPartBody>
        <w:p w:rsidR="00000000" w:rsidRDefault="009E4DB8" w:rsidP="009E4DB8">
          <w:pPr>
            <w:pStyle w:val="DCD1A87C72F441829C225C9018E77C37"/>
          </w:pPr>
          <w:r w:rsidRPr="00D06146">
            <w:rPr>
              <w:rStyle w:val="PlaceholderText"/>
            </w:rPr>
            <w:t>Click or tap here to enter text.</w:t>
          </w:r>
        </w:p>
      </w:docPartBody>
    </w:docPart>
    <w:docPart>
      <w:docPartPr>
        <w:name w:val="A319BD6F22564BF4835A276AF7AEA6D7"/>
        <w:category>
          <w:name w:val="General"/>
          <w:gallery w:val="placeholder"/>
        </w:category>
        <w:types>
          <w:type w:val="bbPlcHdr"/>
        </w:types>
        <w:behaviors>
          <w:behavior w:val="content"/>
        </w:behaviors>
        <w:guid w:val="{FEDE2584-1028-4184-A358-331392BE6472}"/>
      </w:docPartPr>
      <w:docPartBody>
        <w:p w:rsidR="00000000" w:rsidRDefault="009E4DB8" w:rsidP="009E4DB8">
          <w:pPr>
            <w:pStyle w:val="A319BD6F22564BF4835A276AF7AEA6D7"/>
          </w:pPr>
          <w:r w:rsidRPr="00D06146">
            <w:rPr>
              <w:rStyle w:val="PlaceholderText"/>
            </w:rPr>
            <w:t>Click or tap here to enter text.</w:t>
          </w:r>
        </w:p>
      </w:docPartBody>
    </w:docPart>
    <w:docPart>
      <w:docPartPr>
        <w:name w:val="F53224F2E55E41139A1B2D6C869A0662"/>
        <w:category>
          <w:name w:val="General"/>
          <w:gallery w:val="placeholder"/>
        </w:category>
        <w:types>
          <w:type w:val="bbPlcHdr"/>
        </w:types>
        <w:behaviors>
          <w:behavior w:val="content"/>
        </w:behaviors>
        <w:guid w:val="{9E4FEDD0-26C6-4327-8168-4B8911E904EA}"/>
      </w:docPartPr>
      <w:docPartBody>
        <w:p w:rsidR="00000000" w:rsidRDefault="009E4DB8" w:rsidP="009E4DB8">
          <w:pPr>
            <w:pStyle w:val="F53224F2E55E41139A1B2D6C869A0662"/>
          </w:pPr>
          <w:r w:rsidRPr="00D06146">
            <w:rPr>
              <w:rStyle w:val="PlaceholderText"/>
            </w:rPr>
            <w:t>Click or tap here to enter text.</w:t>
          </w:r>
        </w:p>
      </w:docPartBody>
    </w:docPart>
    <w:docPart>
      <w:docPartPr>
        <w:name w:val="2830FDBC04D9469187A524219E840480"/>
        <w:category>
          <w:name w:val="General"/>
          <w:gallery w:val="placeholder"/>
        </w:category>
        <w:types>
          <w:type w:val="bbPlcHdr"/>
        </w:types>
        <w:behaviors>
          <w:behavior w:val="content"/>
        </w:behaviors>
        <w:guid w:val="{88AE70DB-9AC0-4823-B3B3-B08BB003E792}"/>
      </w:docPartPr>
      <w:docPartBody>
        <w:p w:rsidR="00000000" w:rsidRDefault="009E4DB8" w:rsidP="009E4DB8">
          <w:pPr>
            <w:pStyle w:val="2830FDBC04D9469187A524219E840480"/>
          </w:pPr>
          <w:r w:rsidRPr="00D06146">
            <w:rPr>
              <w:rStyle w:val="PlaceholderText"/>
            </w:rPr>
            <w:t>Click or tap here to enter text.</w:t>
          </w:r>
        </w:p>
      </w:docPartBody>
    </w:docPart>
    <w:docPart>
      <w:docPartPr>
        <w:name w:val="505599F3B34E46E4AB62C9252D58B237"/>
        <w:category>
          <w:name w:val="General"/>
          <w:gallery w:val="placeholder"/>
        </w:category>
        <w:types>
          <w:type w:val="bbPlcHdr"/>
        </w:types>
        <w:behaviors>
          <w:behavior w:val="content"/>
        </w:behaviors>
        <w:guid w:val="{67D70DE3-FF9E-499F-82ED-EE5431D9760B}"/>
      </w:docPartPr>
      <w:docPartBody>
        <w:p w:rsidR="00000000" w:rsidRDefault="009E4DB8" w:rsidP="009E4DB8">
          <w:pPr>
            <w:pStyle w:val="505599F3B34E46E4AB62C9252D58B237"/>
          </w:pPr>
          <w:r w:rsidRPr="00D06146">
            <w:rPr>
              <w:rStyle w:val="PlaceholderText"/>
            </w:rPr>
            <w:t>Click or tap here to enter text.</w:t>
          </w:r>
        </w:p>
      </w:docPartBody>
    </w:docPart>
    <w:docPart>
      <w:docPartPr>
        <w:name w:val="999C50C5A6BF4BBF994F7EC90DDF8877"/>
        <w:category>
          <w:name w:val="General"/>
          <w:gallery w:val="placeholder"/>
        </w:category>
        <w:types>
          <w:type w:val="bbPlcHdr"/>
        </w:types>
        <w:behaviors>
          <w:behavior w:val="content"/>
        </w:behaviors>
        <w:guid w:val="{C18F6792-5434-4816-86A5-60498D46EAA5}"/>
      </w:docPartPr>
      <w:docPartBody>
        <w:p w:rsidR="00000000" w:rsidRDefault="009E4DB8" w:rsidP="009E4DB8">
          <w:pPr>
            <w:pStyle w:val="999C50C5A6BF4BBF994F7EC90DDF8877"/>
          </w:pPr>
          <w:r w:rsidRPr="00D06146">
            <w:rPr>
              <w:rStyle w:val="PlaceholderText"/>
            </w:rPr>
            <w:t>Click or tap here to enter text.</w:t>
          </w:r>
        </w:p>
      </w:docPartBody>
    </w:docPart>
    <w:docPart>
      <w:docPartPr>
        <w:name w:val="C2B77D99AE774101870667CE0AEE7C75"/>
        <w:category>
          <w:name w:val="General"/>
          <w:gallery w:val="placeholder"/>
        </w:category>
        <w:types>
          <w:type w:val="bbPlcHdr"/>
        </w:types>
        <w:behaviors>
          <w:behavior w:val="content"/>
        </w:behaviors>
        <w:guid w:val="{CA1D8291-FD7F-42D7-A9BA-F5987BD70733}"/>
      </w:docPartPr>
      <w:docPartBody>
        <w:p w:rsidR="00000000" w:rsidRDefault="009E4DB8" w:rsidP="009E4DB8">
          <w:pPr>
            <w:pStyle w:val="C2B77D99AE774101870667CE0AEE7C75"/>
          </w:pPr>
          <w:r w:rsidRPr="00D06146">
            <w:rPr>
              <w:rStyle w:val="PlaceholderText"/>
            </w:rPr>
            <w:t>Click or tap here to enter text.</w:t>
          </w:r>
        </w:p>
      </w:docPartBody>
    </w:docPart>
    <w:docPart>
      <w:docPartPr>
        <w:name w:val="B8C8E0FC315243E6908BF4BBC7CB00DF"/>
        <w:category>
          <w:name w:val="General"/>
          <w:gallery w:val="placeholder"/>
        </w:category>
        <w:types>
          <w:type w:val="bbPlcHdr"/>
        </w:types>
        <w:behaviors>
          <w:behavior w:val="content"/>
        </w:behaviors>
        <w:guid w:val="{9E82DED0-8A7C-4199-A8ED-013663324296}"/>
      </w:docPartPr>
      <w:docPartBody>
        <w:p w:rsidR="00000000" w:rsidRDefault="009E4DB8" w:rsidP="009E4DB8">
          <w:pPr>
            <w:pStyle w:val="B8C8E0FC315243E6908BF4BBC7CB00DF"/>
          </w:pPr>
          <w:r w:rsidRPr="00D06146">
            <w:rPr>
              <w:rStyle w:val="PlaceholderText"/>
            </w:rPr>
            <w:t>Click or tap here to enter text.</w:t>
          </w:r>
        </w:p>
      </w:docPartBody>
    </w:docPart>
    <w:docPart>
      <w:docPartPr>
        <w:name w:val="26C593698A3944BC9D6846395F0A96BD"/>
        <w:category>
          <w:name w:val="General"/>
          <w:gallery w:val="placeholder"/>
        </w:category>
        <w:types>
          <w:type w:val="bbPlcHdr"/>
        </w:types>
        <w:behaviors>
          <w:behavior w:val="content"/>
        </w:behaviors>
        <w:guid w:val="{CD6D9D61-4BC4-4A72-92F7-EA558CAEFF61}"/>
      </w:docPartPr>
      <w:docPartBody>
        <w:p w:rsidR="00000000" w:rsidRDefault="009E4DB8" w:rsidP="009E4DB8">
          <w:pPr>
            <w:pStyle w:val="26C593698A3944BC9D6846395F0A96BD"/>
          </w:pPr>
          <w:r w:rsidRPr="00D06146">
            <w:rPr>
              <w:rStyle w:val="PlaceholderText"/>
            </w:rPr>
            <w:t>Click or tap here to enter text.</w:t>
          </w:r>
        </w:p>
      </w:docPartBody>
    </w:docPart>
    <w:docPart>
      <w:docPartPr>
        <w:name w:val="92A21DEEC4EC4C669F7426764756391D"/>
        <w:category>
          <w:name w:val="General"/>
          <w:gallery w:val="placeholder"/>
        </w:category>
        <w:types>
          <w:type w:val="bbPlcHdr"/>
        </w:types>
        <w:behaviors>
          <w:behavior w:val="content"/>
        </w:behaviors>
        <w:guid w:val="{72DEFD96-5915-4CDF-A884-4A50618C89DD}"/>
      </w:docPartPr>
      <w:docPartBody>
        <w:p w:rsidR="00000000" w:rsidRDefault="009E4DB8" w:rsidP="009E4DB8">
          <w:pPr>
            <w:pStyle w:val="92A21DEEC4EC4C669F7426764756391D"/>
          </w:pPr>
          <w:r w:rsidRPr="00D06146">
            <w:rPr>
              <w:rStyle w:val="PlaceholderText"/>
            </w:rPr>
            <w:t>Click or tap here to enter text.</w:t>
          </w:r>
        </w:p>
      </w:docPartBody>
    </w:docPart>
    <w:docPart>
      <w:docPartPr>
        <w:name w:val="1D5C1EDD214647B8B5CCD6D6C13C3E36"/>
        <w:category>
          <w:name w:val="General"/>
          <w:gallery w:val="placeholder"/>
        </w:category>
        <w:types>
          <w:type w:val="bbPlcHdr"/>
        </w:types>
        <w:behaviors>
          <w:behavior w:val="content"/>
        </w:behaviors>
        <w:guid w:val="{B06EBC14-CABB-407C-87AD-342277807CC4}"/>
      </w:docPartPr>
      <w:docPartBody>
        <w:p w:rsidR="00000000" w:rsidRDefault="009E4DB8" w:rsidP="009E4DB8">
          <w:pPr>
            <w:pStyle w:val="1D5C1EDD214647B8B5CCD6D6C13C3E36"/>
          </w:pPr>
          <w:r w:rsidRPr="00D06146">
            <w:rPr>
              <w:rStyle w:val="PlaceholderText"/>
            </w:rPr>
            <w:t>Click or tap here to enter text.</w:t>
          </w:r>
        </w:p>
      </w:docPartBody>
    </w:docPart>
    <w:docPart>
      <w:docPartPr>
        <w:name w:val="79C8AFB54A6C449CB7395A07DE352A91"/>
        <w:category>
          <w:name w:val="General"/>
          <w:gallery w:val="placeholder"/>
        </w:category>
        <w:types>
          <w:type w:val="bbPlcHdr"/>
        </w:types>
        <w:behaviors>
          <w:behavior w:val="content"/>
        </w:behaviors>
        <w:guid w:val="{0A8B56E4-9F97-46C5-A525-95D88FDB1CF1}"/>
      </w:docPartPr>
      <w:docPartBody>
        <w:p w:rsidR="00000000" w:rsidRDefault="009E4DB8" w:rsidP="009E4DB8">
          <w:pPr>
            <w:pStyle w:val="79C8AFB54A6C449CB7395A07DE352A91"/>
          </w:pPr>
          <w:r w:rsidRPr="00D06146">
            <w:rPr>
              <w:rStyle w:val="PlaceholderText"/>
            </w:rPr>
            <w:t>Click or tap here to enter text.</w:t>
          </w:r>
        </w:p>
      </w:docPartBody>
    </w:docPart>
    <w:docPart>
      <w:docPartPr>
        <w:name w:val="F0E3E76741AE42E4A30D0CA49F181E42"/>
        <w:category>
          <w:name w:val="General"/>
          <w:gallery w:val="placeholder"/>
        </w:category>
        <w:types>
          <w:type w:val="bbPlcHdr"/>
        </w:types>
        <w:behaviors>
          <w:behavior w:val="content"/>
        </w:behaviors>
        <w:guid w:val="{0C60A777-886A-4AE1-99FE-9CCB5280EFD4}"/>
      </w:docPartPr>
      <w:docPartBody>
        <w:p w:rsidR="00000000" w:rsidRDefault="009E4DB8" w:rsidP="009E4DB8">
          <w:pPr>
            <w:pStyle w:val="F0E3E76741AE42E4A30D0CA49F181E42"/>
          </w:pPr>
          <w:r w:rsidRPr="00D06146">
            <w:rPr>
              <w:rStyle w:val="PlaceholderText"/>
            </w:rPr>
            <w:t>Click or tap here to enter text.</w:t>
          </w:r>
        </w:p>
      </w:docPartBody>
    </w:docPart>
    <w:docPart>
      <w:docPartPr>
        <w:name w:val="9C781227FD3A4ACE8A8151E63FC33F3F"/>
        <w:category>
          <w:name w:val="General"/>
          <w:gallery w:val="placeholder"/>
        </w:category>
        <w:types>
          <w:type w:val="bbPlcHdr"/>
        </w:types>
        <w:behaviors>
          <w:behavior w:val="content"/>
        </w:behaviors>
        <w:guid w:val="{354A4E66-D160-4900-9D21-2BD6823AC896}"/>
      </w:docPartPr>
      <w:docPartBody>
        <w:p w:rsidR="00000000" w:rsidRDefault="009E4DB8" w:rsidP="009E4DB8">
          <w:pPr>
            <w:pStyle w:val="9C781227FD3A4ACE8A8151E63FC33F3F"/>
          </w:pPr>
          <w:r w:rsidRPr="00D06146">
            <w:rPr>
              <w:rStyle w:val="PlaceholderText"/>
            </w:rPr>
            <w:t>Click or tap here to enter text.</w:t>
          </w:r>
        </w:p>
      </w:docPartBody>
    </w:docPart>
    <w:docPart>
      <w:docPartPr>
        <w:name w:val="51A7CA5D4DE54B339980232E63E15D28"/>
        <w:category>
          <w:name w:val="General"/>
          <w:gallery w:val="placeholder"/>
        </w:category>
        <w:types>
          <w:type w:val="bbPlcHdr"/>
        </w:types>
        <w:behaviors>
          <w:behavior w:val="content"/>
        </w:behaviors>
        <w:guid w:val="{ED69E4FB-9A9D-4C6A-A17B-A746A58BFDA4}"/>
      </w:docPartPr>
      <w:docPartBody>
        <w:p w:rsidR="00000000" w:rsidRDefault="009E4DB8" w:rsidP="009E4DB8">
          <w:pPr>
            <w:pStyle w:val="51A7CA5D4DE54B339980232E63E15D28"/>
          </w:pPr>
          <w:r w:rsidRPr="00D06146">
            <w:rPr>
              <w:rStyle w:val="PlaceholderText"/>
            </w:rPr>
            <w:t>Click or tap here to enter text.</w:t>
          </w:r>
        </w:p>
      </w:docPartBody>
    </w:docPart>
    <w:docPart>
      <w:docPartPr>
        <w:name w:val="F6EAE2ED9CC749768A1E762363DD56BA"/>
        <w:category>
          <w:name w:val="General"/>
          <w:gallery w:val="placeholder"/>
        </w:category>
        <w:types>
          <w:type w:val="bbPlcHdr"/>
        </w:types>
        <w:behaviors>
          <w:behavior w:val="content"/>
        </w:behaviors>
        <w:guid w:val="{64BB2B6F-ACDF-4C50-ABFB-495638CFFB4B}"/>
      </w:docPartPr>
      <w:docPartBody>
        <w:p w:rsidR="00000000" w:rsidRDefault="009E4DB8" w:rsidP="009E4DB8">
          <w:pPr>
            <w:pStyle w:val="F6EAE2ED9CC749768A1E762363DD56BA"/>
          </w:pPr>
          <w:r w:rsidRPr="00D06146">
            <w:rPr>
              <w:rStyle w:val="PlaceholderText"/>
            </w:rPr>
            <w:t>Click or tap here to enter text.</w:t>
          </w:r>
        </w:p>
      </w:docPartBody>
    </w:docPart>
    <w:docPart>
      <w:docPartPr>
        <w:name w:val="C6958477EB74468193C33D4DF7895C3A"/>
        <w:category>
          <w:name w:val="General"/>
          <w:gallery w:val="placeholder"/>
        </w:category>
        <w:types>
          <w:type w:val="bbPlcHdr"/>
        </w:types>
        <w:behaviors>
          <w:behavior w:val="content"/>
        </w:behaviors>
        <w:guid w:val="{BEE6D76E-5F9C-4C4A-AFC3-CAC519850261}"/>
      </w:docPartPr>
      <w:docPartBody>
        <w:p w:rsidR="00000000" w:rsidRDefault="009E4DB8" w:rsidP="009E4DB8">
          <w:pPr>
            <w:pStyle w:val="C6958477EB74468193C33D4DF7895C3A"/>
          </w:pPr>
          <w:r w:rsidRPr="00D06146">
            <w:rPr>
              <w:rStyle w:val="PlaceholderText"/>
            </w:rPr>
            <w:t>Click or tap here to enter text.</w:t>
          </w:r>
        </w:p>
      </w:docPartBody>
    </w:docPart>
    <w:docPart>
      <w:docPartPr>
        <w:name w:val="3CF9B20C077341C88615206F0D3692C1"/>
        <w:category>
          <w:name w:val="General"/>
          <w:gallery w:val="placeholder"/>
        </w:category>
        <w:types>
          <w:type w:val="bbPlcHdr"/>
        </w:types>
        <w:behaviors>
          <w:behavior w:val="content"/>
        </w:behaviors>
        <w:guid w:val="{A9471364-D15F-4E66-8C1E-2863E3A7CC8C}"/>
      </w:docPartPr>
      <w:docPartBody>
        <w:p w:rsidR="00000000" w:rsidRDefault="009E4DB8" w:rsidP="009E4DB8">
          <w:pPr>
            <w:pStyle w:val="3CF9B20C077341C88615206F0D3692C1"/>
          </w:pPr>
          <w:r w:rsidRPr="00D06146">
            <w:rPr>
              <w:rStyle w:val="PlaceholderText"/>
            </w:rPr>
            <w:t>Click or tap here to enter text.</w:t>
          </w:r>
        </w:p>
      </w:docPartBody>
    </w:docPart>
    <w:docPart>
      <w:docPartPr>
        <w:name w:val="F612E55A545D4A52B493186870A4954C"/>
        <w:category>
          <w:name w:val="General"/>
          <w:gallery w:val="placeholder"/>
        </w:category>
        <w:types>
          <w:type w:val="bbPlcHdr"/>
        </w:types>
        <w:behaviors>
          <w:behavior w:val="content"/>
        </w:behaviors>
        <w:guid w:val="{727B55A2-3408-4F88-B1F9-0B20C1F82CC0}"/>
      </w:docPartPr>
      <w:docPartBody>
        <w:p w:rsidR="00000000" w:rsidRDefault="009E4DB8" w:rsidP="009E4DB8">
          <w:pPr>
            <w:pStyle w:val="F612E55A545D4A52B493186870A4954C"/>
          </w:pPr>
          <w:r w:rsidRPr="00D06146">
            <w:rPr>
              <w:rStyle w:val="PlaceholderText"/>
            </w:rPr>
            <w:t>Click or tap here to enter text.</w:t>
          </w:r>
        </w:p>
      </w:docPartBody>
    </w:docPart>
    <w:docPart>
      <w:docPartPr>
        <w:name w:val="E9E1AB2B75614816AA092B674A5E03A3"/>
        <w:category>
          <w:name w:val="General"/>
          <w:gallery w:val="placeholder"/>
        </w:category>
        <w:types>
          <w:type w:val="bbPlcHdr"/>
        </w:types>
        <w:behaviors>
          <w:behavior w:val="content"/>
        </w:behaviors>
        <w:guid w:val="{D19D19DC-6518-4A5F-A329-88452EC8010E}"/>
      </w:docPartPr>
      <w:docPartBody>
        <w:p w:rsidR="00000000" w:rsidRDefault="009E4DB8" w:rsidP="009E4DB8">
          <w:pPr>
            <w:pStyle w:val="E9E1AB2B75614816AA092B674A5E03A3"/>
          </w:pPr>
          <w:r w:rsidRPr="00D06146">
            <w:rPr>
              <w:rStyle w:val="PlaceholderText"/>
            </w:rPr>
            <w:t>Click or tap here to enter text.</w:t>
          </w:r>
        </w:p>
      </w:docPartBody>
    </w:docPart>
    <w:docPart>
      <w:docPartPr>
        <w:name w:val="978399BC99E44EBF907F2AD620D60F4F"/>
        <w:category>
          <w:name w:val="General"/>
          <w:gallery w:val="placeholder"/>
        </w:category>
        <w:types>
          <w:type w:val="bbPlcHdr"/>
        </w:types>
        <w:behaviors>
          <w:behavior w:val="content"/>
        </w:behaviors>
        <w:guid w:val="{885B8AD0-23A8-4CE7-A65F-1A615B0739E6}"/>
      </w:docPartPr>
      <w:docPartBody>
        <w:p w:rsidR="00000000" w:rsidRDefault="009E4DB8" w:rsidP="009E4DB8">
          <w:pPr>
            <w:pStyle w:val="978399BC99E44EBF907F2AD620D60F4F"/>
          </w:pPr>
          <w:r w:rsidRPr="00D06146">
            <w:rPr>
              <w:rStyle w:val="PlaceholderText"/>
            </w:rPr>
            <w:t>Click or tap here to enter text.</w:t>
          </w:r>
        </w:p>
      </w:docPartBody>
    </w:docPart>
    <w:docPart>
      <w:docPartPr>
        <w:name w:val="D04B2F22506740D5A605DFE214424BF1"/>
        <w:category>
          <w:name w:val="General"/>
          <w:gallery w:val="placeholder"/>
        </w:category>
        <w:types>
          <w:type w:val="bbPlcHdr"/>
        </w:types>
        <w:behaviors>
          <w:behavior w:val="content"/>
        </w:behaviors>
        <w:guid w:val="{325BAD76-2F22-4C6D-85CE-B0E2C25AF6E3}"/>
      </w:docPartPr>
      <w:docPartBody>
        <w:p w:rsidR="00000000" w:rsidRDefault="009E4DB8" w:rsidP="009E4DB8">
          <w:pPr>
            <w:pStyle w:val="D04B2F22506740D5A605DFE214424BF1"/>
          </w:pPr>
          <w:r w:rsidRPr="00D06146">
            <w:rPr>
              <w:rStyle w:val="PlaceholderText"/>
            </w:rPr>
            <w:t>Click or tap here to enter text.</w:t>
          </w:r>
        </w:p>
      </w:docPartBody>
    </w:docPart>
    <w:docPart>
      <w:docPartPr>
        <w:name w:val="A9D62AFCB00A445986B7B6DD33A60C49"/>
        <w:category>
          <w:name w:val="General"/>
          <w:gallery w:val="placeholder"/>
        </w:category>
        <w:types>
          <w:type w:val="bbPlcHdr"/>
        </w:types>
        <w:behaviors>
          <w:behavior w:val="content"/>
        </w:behaviors>
        <w:guid w:val="{FAB186EB-676B-463A-81CE-639CF8644279}"/>
      </w:docPartPr>
      <w:docPartBody>
        <w:p w:rsidR="00000000" w:rsidRDefault="009E4DB8" w:rsidP="009E4DB8">
          <w:pPr>
            <w:pStyle w:val="A9D62AFCB00A445986B7B6DD33A60C49"/>
          </w:pPr>
          <w:r w:rsidRPr="00D06146">
            <w:rPr>
              <w:rStyle w:val="PlaceholderText"/>
            </w:rPr>
            <w:t>Click or tap here to enter text.</w:t>
          </w:r>
        </w:p>
      </w:docPartBody>
    </w:docPart>
    <w:docPart>
      <w:docPartPr>
        <w:name w:val="C1860324BEA748AFAFF275365A274DAE"/>
        <w:category>
          <w:name w:val="General"/>
          <w:gallery w:val="placeholder"/>
        </w:category>
        <w:types>
          <w:type w:val="bbPlcHdr"/>
        </w:types>
        <w:behaviors>
          <w:behavior w:val="content"/>
        </w:behaviors>
        <w:guid w:val="{BA03FFA9-9C24-48C4-84F4-64F68DB6DE8D}"/>
      </w:docPartPr>
      <w:docPartBody>
        <w:p w:rsidR="00000000" w:rsidRDefault="009E4DB8" w:rsidP="009E4DB8">
          <w:pPr>
            <w:pStyle w:val="C1860324BEA748AFAFF275365A274DAE"/>
          </w:pPr>
          <w:r w:rsidRPr="00D06146">
            <w:rPr>
              <w:rStyle w:val="PlaceholderText"/>
            </w:rPr>
            <w:t>Click or tap here to enter text.</w:t>
          </w:r>
        </w:p>
      </w:docPartBody>
    </w:docPart>
    <w:docPart>
      <w:docPartPr>
        <w:name w:val="1AF06B6A5CA641C593822D188C924691"/>
        <w:category>
          <w:name w:val="General"/>
          <w:gallery w:val="placeholder"/>
        </w:category>
        <w:types>
          <w:type w:val="bbPlcHdr"/>
        </w:types>
        <w:behaviors>
          <w:behavior w:val="content"/>
        </w:behaviors>
        <w:guid w:val="{4E78B9EB-E67F-42EF-AC48-AD0D06222279}"/>
      </w:docPartPr>
      <w:docPartBody>
        <w:p w:rsidR="00000000" w:rsidRDefault="009E4DB8" w:rsidP="009E4DB8">
          <w:pPr>
            <w:pStyle w:val="1AF06B6A5CA641C593822D188C924691"/>
          </w:pPr>
          <w:r w:rsidRPr="00D06146">
            <w:rPr>
              <w:rStyle w:val="PlaceholderText"/>
            </w:rPr>
            <w:t>Click or tap here to enter text.</w:t>
          </w:r>
        </w:p>
      </w:docPartBody>
    </w:docPart>
    <w:docPart>
      <w:docPartPr>
        <w:name w:val="F11B5C88CABA4652B5E4B3F8B3AEB289"/>
        <w:category>
          <w:name w:val="General"/>
          <w:gallery w:val="placeholder"/>
        </w:category>
        <w:types>
          <w:type w:val="bbPlcHdr"/>
        </w:types>
        <w:behaviors>
          <w:behavior w:val="content"/>
        </w:behaviors>
        <w:guid w:val="{85C3A1B2-9985-4CA1-820E-10455A760BE8}"/>
      </w:docPartPr>
      <w:docPartBody>
        <w:p w:rsidR="00000000" w:rsidRDefault="009E4DB8" w:rsidP="009E4DB8">
          <w:pPr>
            <w:pStyle w:val="F11B5C88CABA4652B5E4B3F8B3AEB289"/>
          </w:pPr>
          <w:r w:rsidRPr="00D06146">
            <w:rPr>
              <w:rStyle w:val="PlaceholderText"/>
            </w:rPr>
            <w:t>Click or tap here to enter text.</w:t>
          </w:r>
        </w:p>
      </w:docPartBody>
    </w:docPart>
    <w:docPart>
      <w:docPartPr>
        <w:name w:val="01C62146F80D4EC793DC5EA6CC62954A"/>
        <w:category>
          <w:name w:val="General"/>
          <w:gallery w:val="placeholder"/>
        </w:category>
        <w:types>
          <w:type w:val="bbPlcHdr"/>
        </w:types>
        <w:behaviors>
          <w:behavior w:val="content"/>
        </w:behaviors>
        <w:guid w:val="{9C5B0632-8E9D-4FD7-AE47-8ACB9917359F}"/>
      </w:docPartPr>
      <w:docPartBody>
        <w:p w:rsidR="00000000" w:rsidRDefault="009E4DB8" w:rsidP="009E4DB8">
          <w:pPr>
            <w:pStyle w:val="01C62146F80D4EC793DC5EA6CC62954A"/>
          </w:pPr>
          <w:r w:rsidRPr="00D06146">
            <w:rPr>
              <w:rStyle w:val="PlaceholderText"/>
            </w:rPr>
            <w:t>Click or tap here to enter text.</w:t>
          </w:r>
        </w:p>
      </w:docPartBody>
    </w:docPart>
    <w:docPart>
      <w:docPartPr>
        <w:name w:val="CEA65074D68E4445966051378776C249"/>
        <w:category>
          <w:name w:val="General"/>
          <w:gallery w:val="placeholder"/>
        </w:category>
        <w:types>
          <w:type w:val="bbPlcHdr"/>
        </w:types>
        <w:behaviors>
          <w:behavior w:val="content"/>
        </w:behaviors>
        <w:guid w:val="{386ECBFA-6643-400D-B75F-5C0DEAA56099}"/>
      </w:docPartPr>
      <w:docPartBody>
        <w:p w:rsidR="00000000" w:rsidRDefault="009E4DB8" w:rsidP="009E4DB8">
          <w:pPr>
            <w:pStyle w:val="CEA65074D68E4445966051378776C249"/>
          </w:pPr>
          <w:r w:rsidRPr="00D06146">
            <w:rPr>
              <w:rStyle w:val="PlaceholderText"/>
            </w:rPr>
            <w:t>Click or tap here to enter text.</w:t>
          </w:r>
        </w:p>
      </w:docPartBody>
    </w:docPart>
    <w:docPart>
      <w:docPartPr>
        <w:name w:val="DBEE668C73DD4C15A834B6029AEE0C3E"/>
        <w:category>
          <w:name w:val="General"/>
          <w:gallery w:val="placeholder"/>
        </w:category>
        <w:types>
          <w:type w:val="bbPlcHdr"/>
        </w:types>
        <w:behaviors>
          <w:behavior w:val="content"/>
        </w:behaviors>
        <w:guid w:val="{0695E7CD-56D3-46A6-9711-477FC06A6551}"/>
      </w:docPartPr>
      <w:docPartBody>
        <w:p w:rsidR="00000000" w:rsidRDefault="009E4DB8" w:rsidP="009E4DB8">
          <w:pPr>
            <w:pStyle w:val="DBEE668C73DD4C15A834B6029AEE0C3E"/>
          </w:pPr>
          <w:r w:rsidRPr="00D06146">
            <w:rPr>
              <w:rStyle w:val="PlaceholderText"/>
            </w:rPr>
            <w:t>Click or tap here to enter text.</w:t>
          </w:r>
        </w:p>
      </w:docPartBody>
    </w:docPart>
    <w:docPart>
      <w:docPartPr>
        <w:name w:val="A177A2F8160A4A5397B50A2DD6983A83"/>
        <w:category>
          <w:name w:val="General"/>
          <w:gallery w:val="placeholder"/>
        </w:category>
        <w:types>
          <w:type w:val="bbPlcHdr"/>
        </w:types>
        <w:behaviors>
          <w:behavior w:val="content"/>
        </w:behaviors>
        <w:guid w:val="{911E1237-5CDF-4F19-8F4C-D2783FB43121}"/>
      </w:docPartPr>
      <w:docPartBody>
        <w:p w:rsidR="00000000" w:rsidRDefault="009E4DB8" w:rsidP="009E4DB8">
          <w:pPr>
            <w:pStyle w:val="A177A2F8160A4A5397B50A2DD6983A83"/>
          </w:pPr>
          <w:r w:rsidRPr="00D06146">
            <w:rPr>
              <w:rStyle w:val="PlaceholderText"/>
            </w:rPr>
            <w:t>Click or tap here to enter text.</w:t>
          </w:r>
        </w:p>
      </w:docPartBody>
    </w:docPart>
    <w:docPart>
      <w:docPartPr>
        <w:name w:val="CFA867B6737D47A981AD8F4CCF6EE9F9"/>
        <w:category>
          <w:name w:val="General"/>
          <w:gallery w:val="placeholder"/>
        </w:category>
        <w:types>
          <w:type w:val="bbPlcHdr"/>
        </w:types>
        <w:behaviors>
          <w:behavior w:val="content"/>
        </w:behaviors>
        <w:guid w:val="{A803D456-3FDF-46B4-B6E5-D9616F71FC59}"/>
      </w:docPartPr>
      <w:docPartBody>
        <w:p w:rsidR="00000000" w:rsidRDefault="009E4DB8" w:rsidP="009E4DB8">
          <w:pPr>
            <w:pStyle w:val="CFA867B6737D47A981AD8F4CCF6EE9F9"/>
          </w:pPr>
          <w:r w:rsidRPr="00D06146">
            <w:rPr>
              <w:rStyle w:val="PlaceholderText"/>
            </w:rPr>
            <w:t>Click or tap here to enter text.</w:t>
          </w:r>
        </w:p>
      </w:docPartBody>
    </w:docPart>
    <w:docPart>
      <w:docPartPr>
        <w:name w:val="9B78921111184DCBB74DAD7A342392F7"/>
        <w:category>
          <w:name w:val="General"/>
          <w:gallery w:val="placeholder"/>
        </w:category>
        <w:types>
          <w:type w:val="bbPlcHdr"/>
        </w:types>
        <w:behaviors>
          <w:behavior w:val="content"/>
        </w:behaviors>
        <w:guid w:val="{F3969190-8B82-486B-8C71-22838281534A}"/>
      </w:docPartPr>
      <w:docPartBody>
        <w:p w:rsidR="00000000" w:rsidRDefault="009E4DB8" w:rsidP="009E4DB8">
          <w:pPr>
            <w:pStyle w:val="9B78921111184DCBB74DAD7A342392F7"/>
          </w:pPr>
          <w:r w:rsidRPr="00D06146">
            <w:rPr>
              <w:rStyle w:val="PlaceholderText"/>
            </w:rPr>
            <w:t>Click or tap here to enter text.</w:t>
          </w:r>
        </w:p>
      </w:docPartBody>
    </w:docPart>
    <w:docPart>
      <w:docPartPr>
        <w:name w:val="A0C117D141C749B0B8631BAF7F96F3C2"/>
        <w:category>
          <w:name w:val="General"/>
          <w:gallery w:val="placeholder"/>
        </w:category>
        <w:types>
          <w:type w:val="bbPlcHdr"/>
        </w:types>
        <w:behaviors>
          <w:behavior w:val="content"/>
        </w:behaviors>
        <w:guid w:val="{2AEC0845-C2A7-4EC5-AE6A-A37D11B302B3}"/>
      </w:docPartPr>
      <w:docPartBody>
        <w:p w:rsidR="00000000" w:rsidRDefault="009E4DB8" w:rsidP="009E4DB8">
          <w:pPr>
            <w:pStyle w:val="A0C117D141C749B0B8631BAF7F96F3C2"/>
          </w:pPr>
          <w:r w:rsidRPr="00D06146">
            <w:rPr>
              <w:rStyle w:val="PlaceholderText"/>
            </w:rPr>
            <w:t>Click or tap here to enter text.</w:t>
          </w:r>
        </w:p>
      </w:docPartBody>
    </w:docPart>
    <w:docPart>
      <w:docPartPr>
        <w:name w:val="3B9041CE6C4A488CAB37C36A145188D0"/>
        <w:category>
          <w:name w:val="General"/>
          <w:gallery w:val="placeholder"/>
        </w:category>
        <w:types>
          <w:type w:val="bbPlcHdr"/>
        </w:types>
        <w:behaviors>
          <w:behavior w:val="content"/>
        </w:behaviors>
        <w:guid w:val="{FFFFE415-742D-4B41-A7F8-50833B02DB05}"/>
      </w:docPartPr>
      <w:docPartBody>
        <w:p w:rsidR="00000000" w:rsidRDefault="009E4DB8" w:rsidP="009E4DB8">
          <w:pPr>
            <w:pStyle w:val="3B9041CE6C4A488CAB37C36A145188D0"/>
          </w:pPr>
          <w:r w:rsidRPr="00D06146">
            <w:rPr>
              <w:rStyle w:val="PlaceholderText"/>
            </w:rPr>
            <w:t>Click or tap here to enter text.</w:t>
          </w:r>
        </w:p>
      </w:docPartBody>
    </w:docPart>
    <w:docPart>
      <w:docPartPr>
        <w:name w:val="35A93F8CF18142298BBA24B64BB01246"/>
        <w:category>
          <w:name w:val="General"/>
          <w:gallery w:val="placeholder"/>
        </w:category>
        <w:types>
          <w:type w:val="bbPlcHdr"/>
        </w:types>
        <w:behaviors>
          <w:behavior w:val="content"/>
        </w:behaviors>
        <w:guid w:val="{54AC4F5F-F1DA-42EB-A8C4-39F50610A1EE}"/>
      </w:docPartPr>
      <w:docPartBody>
        <w:p w:rsidR="00000000" w:rsidRDefault="009E4DB8" w:rsidP="009E4DB8">
          <w:pPr>
            <w:pStyle w:val="35A93F8CF18142298BBA24B64BB01246"/>
          </w:pPr>
          <w:r w:rsidRPr="00D06146">
            <w:rPr>
              <w:rStyle w:val="PlaceholderText"/>
            </w:rPr>
            <w:t>Click or tap here to enter text.</w:t>
          </w:r>
        </w:p>
      </w:docPartBody>
    </w:docPart>
    <w:docPart>
      <w:docPartPr>
        <w:name w:val="BBF13BF1A79F44E59EC0DEDAEEBA12CC"/>
        <w:category>
          <w:name w:val="General"/>
          <w:gallery w:val="placeholder"/>
        </w:category>
        <w:types>
          <w:type w:val="bbPlcHdr"/>
        </w:types>
        <w:behaviors>
          <w:behavior w:val="content"/>
        </w:behaviors>
        <w:guid w:val="{B5D469CE-ACD0-479C-8C78-41B9609165F2}"/>
      </w:docPartPr>
      <w:docPartBody>
        <w:p w:rsidR="00000000" w:rsidRDefault="009E4DB8" w:rsidP="009E4DB8">
          <w:pPr>
            <w:pStyle w:val="BBF13BF1A79F44E59EC0DEDAEEBA12CC"/>
          </w:pPr>
          <w:r w:rsidRPr="00D06146">
            <w:rPr>
              <w:rStyle w:val="PlaceholderText"/>
            </w:rPr>
            <w:t>Click or tap here to enter text.</w:t>
          </w:r>
        </w:p>
      </w:docPartBody>
    </w:docPart>
    <w:docPart>
      <w:docPartPr>
        <w:name w:val="0FA0E7B613064680918CF4F3DDAC4467"/>
        <w:category>
          <w:name w:val="General"/>
          <w:gallery w:val="placeholder"/>
        </w:category>
        <w:types>
          <w:type w:val="bbPlcHdr"/>
        </w:types>
        <w:behaviors>
          <w:behavior w:val="content"/>
        </w:behaviors>
        <w:guid w:val="{6603D101-9016-4338-999D-9AEBD42F979E}"/>
      </w:docPartPr>
      <w:docPartBody>
        <w:p w:rsidR="00000000" w:rsidRDefault="009E4DB8" w:rsidP="009E4DB8">
          <w:pPr>
            <w:pStyle w:val="0FA0E7B613064680918CF4F3DDAC4467"/>
          </w:pPr>
          <w:r w:rsidRPr="00D06146">
            <w:rPr>
              <w:rStyle w:val="PlaceholderText"/>
            </w:rPr>
            <w:t>Click or tap here to enter text.</w:t>
          </w:r>
        </w:p>
      </w:docPartBody>
    </w:docPart>
    <w:docPart>
      <w:docPartPr>
        <w:name w:val="72CF77BCCE6D4D378C1C828488A8F6CA"/>
        <w:category>
          <w:name w:val="General"/>
          <w:gallery w:val="placeholder"/>
        </w:category>
        <w:types>
          <w:type w:val="bbPlcHdr"/>
        </w:types>
        <w:behaviors>
          <w:behavior w:val="content"/>
        </w:behaviors>
        <w:guid w:val="{5BA54C77-9790-442F-B0DE-AAEDA848B295}"/>
      </w:docPartPr>
      <w:docPartBody>
        <w:p w:rsidR="00000000" w:rsidRDefault="009E4DB8" w:rsidP="009E4DB8">
          <w:pPr>
            <w:pStyle w:val="72CF77BCCE6D4D378C1C828488A8F6CA"/>
          </w:pPr>
          <w:r w:rsidRPr="00D06146">
            <w:rPr>
              <w:rStyle w:val="PlaceholderText"/>
            </w:rPr>
            <w:t>Click or tap here to enter text.</w:t>
          </w:r>
        </w:p>
      </w:docPartBody>
    </w:docPart>
    <w:docPart>
      <w:docPartPr>
        <w:name w:val="AD372684880C42348780E9E909FDE32C"/>
        <w:category>
          <w:name w:val="General"/>
          <w:gallery w:val="placeholder"/>
        </w:category>
        <w:types>
          <w:type w:val="bbPlcHdr"/>
        </w:types>
        <w:behaviors>
          <w:behavior w:val="content"/>
        </w:behaviors>
        <w:guid w:val="{2A47B2F8-4E82-45B4-A653-FD479671E0E7}"/>
      </w:docPartPr>
      <w:docPartBody>
        <w:p w:rsidR="00000000" w:rsidRDefault="009E4DB8" w:rsidP="009E4DB8">
          <w:pPr>
            <w:pStyle w:val="AD372684880C42348780E9E909FDE32C"/>
          </w:pPr>
          <w:r w:rsidRPr="00D06146">
            <w:rPr>
              <w:rStyle w:val="PlaceholderText"/>
            </w:rPr>
            <w:t>Click or tap here to enter text.</w:t>
          </w:r>
        </w:p>
      </w:docPartBody>
    </w:docPart>
    <w:docPart>
      <w:docPartPr>
        <w:name w:val="59EB065257F84CC59BA075CE167F6E60"/>
        <w:category>
          <w:name w:val="General"/>
          <w:gallery w:val="placeholder"/>
        </w:category>
        <w:types>
          <w:type w:val="bbPlcHdr"/>
        </w:types>
        <w:behaviors>
          <w:behavior w:val="content"/>
        </w:behaviors>
        <w:guid w:val="{702794CF-5834-4475-887A-9264FA0E2288}"/>
      </w:docPartPr>
      <w:docPartBody>
        <w:p w:rsidR="00000000" w:rsidRDefault="009E4DB8" w:rsidP="009E4DB8">
          <w:pPr>
            <w:pStyle w:val="59EB065257F84CC59BA075CE167F6E60"/>
          </w:pPr>
          <w:r w:rsidRPr="00D06146">
            <w:rPr>
              <w:rStyle w:val="PlaceholderText"/>
            </w:rPr>
            <w:t>Click or tap here to enter text.</w:t>
          </w:r>
        </w:p>
      </w:docPartBody>
    </w:docPart>
    <w:docPart>
      <w:docPartPr>
        <w:name w:val="16E80F6FE5CA400DB4D7331648428D0E"/>
        <w:category>
          <w:name w:val="General"/>
          <w:gallery w:val="placeholder"/>
        </w:category>
        <w:types>
          <w:type w:val="bbPlcHdr"/>
        </w:types>
        <w:behaviors>
          <w:behavior w:val="content"/>
        </w:behaviors>
        <w:guid w:val="{11BB357B-2F70-4BDA-82A7-CB3E9FBCE678}"/>
      </w:docPartPr>
      <w:docPartBody>
        <w:p w:rsidR="00000000" w:rsidRDefault="009E4DB8" w:rsidP="009E4DB8">
          <w:pPr>
            <w:pStyle w:val="16E80F6FE5CA400DB4D7331648428D0E"/>
          </w:pPr>
          <w:r w:rsidRPr="00D06146">
            <w:rPr>
              <w:rStyle w:val="PlaceholderText"/>
            </w:rPr>
            <w:t>Click or tap here to enter text.</w:t>
          </w:r>
        </w:p>
      </w:docPartBody>
    </w:docPart>
    <w:docPart>
      <w:docPartPr>
        <w:name w:val="6A8FFB33563249DD899CBF01FF75D6E1"/>
        <w:category>
          <w:name w:val="General"/>
          <w:gallery w:val="placeholder"/>
        </w:category>
        <w:types>
          <w:type w:val="bbPlcHdr"/>
        </w:types>
        <w:behaviors>
          <w:behavior w:val="content"/>
        </w:behaviors>
        <w:guid w:val="{FB7CFFEA-85B0-4ED0-9FFB-A1BCCFDB3034}"/>
      </w:docPartPr>
      <w:docPartBody>
        <w:p w:rsidR="00000000" w:rsidRDefault="009E4DB8" w:rsidP="009E4DB8">
          <w:pPr>
            <w:pStyle w:val="6A8FFB33563249DD899CBF01FF75D6E1"/>
          </w:pPr>
          <w:r w:rsidRPr="00D06146">
            <w:rPr>
              <w:rStyle w:val="PlaceholderText"/>
            </w:rPr>
            <w:t>Click or tap here to enter text.</w:t>
          </w:r>
        </w:p>
      </w:docPartBody>
    </w:docPart>
    <w:docPart>
      <w:docPartPr>
        <w:name w:val="F636E4468D584A5F964A3640EDD438BE"/>
        <w:category>
          <w:name w:val="General"/>
          <w:gallery w:val="placeholder"/>
        </w:category>
        <w:types>
          <w:type w:val="bbPlcHdr"/>
        </w:types>
        <w:behaviors>
          <w:behavior w:val="content"/>
        </w:behaviors>
        <w:guid w:val="{01FE0A5E-6D04-4A70-A8C0-5B82849D76E9}"/>
      </w:docPartPr>
      <w:docPartBody>
        <w:p w:rsidR="00000000" w:rsidRDefault="009E4DB8" w:rsidP="009E4DB8">
          <w:pPr>
            <w:pStyle w:val="F636E4468D584A5F964A3640EDD438BE"/>
          </w:pPr>
          <w:r w:rsidRPr="00D06146">
            <w:rPr>
              <w:rStyle w:val="PlaceholderText"/>
            </w:rPr>
            <w:t>Click or tap here to enter text.</w:t>
          </w:r>
        </w:p>
      </w:docPartBody>
    </w:docPart>
    <w:docPart>
      <w:docPartPr>
        <w:name w:val="72F1CC897CA541D0A6BDC356F8C66B1B"/>
        <w:category>
          <w:name w:val="General"/>
          <w:gallery w:val="placeholder"/>
        </w:category>
        <w:types>
          <w:type w:val="bbPlcHdr"/>
        </w:types>
        <w:behaviors>
          <w:behavior w:val="content"/>
        </w:behaviors>
        <w:guid w:val="{343687DC-9E5B-4EEE-8043-42FF405165DB}"/>
      </w:docPartPr>
      <w:docPartBody>
        <w:p w:rsidR="00000000" w:rsidRDefault="009E4DB8" w:rsidP="009E4DB8">
          <w:pPr>
            <w:pStyle w:val="72F1CC897CA541D0A6BDC356F8C66B1B"/>
          </w:pPr>
          <w:r w:rsidRPr="00D06146">
            <w:rPr>
              <w:rStyle w:val="PlaceholderText"/>
            </w:rPr>
            <w:t>Click or tap here to enter text.</w:t>
          </w:r>
        </w:p>
      </w:docPartBody>
    </w:docPart>
    <w:docPart>
      <w:docPartPr>
        <w:name w:val="EECE1D418EAC430E9823A1927E984765"/>
        <w:category>
          <w:name w:val="General"/>
          <w:gallery w:val="placeholder"/>
        </w:category>
        <w:types>
          <w:type w:val="bbPlcHdr"/>
        </w:types>
        <w:behaviors>
          <w:behavior w:val="content"/>
        </w:behaviors>
        <w:guid w:val="{DD9CF71E-DAC9-4FBB-97EC-2B22A95B6E33}"/>
      </w:docPartPr>
      <w:docPartBody>
        <w:p w:rsidR="00000000" w:rsidRDefault="009E4DB8" w:rsidP="009E4DB8">
          <w:pPr>
            <w:pStyle w:val="EECE1D418EAC430E9823A1927E984765"/>
          </w:pPr>
          <w:r w:rsidRPr="00D06146">
            <w:rPr>
              <w:rStyle w:val="PlaceholderText"/>
            </w:rPr>
            <w:t>Click or tap here to enter text.</w:t>
          </w:r>
        </w:p>
      </w:docPartBody>
    </w:docPart>
    <w:docPart>
      <w:docPartPr>
        <w:name w:val="3B85321318BE4743939F3475F4F5DF81"/>
        <w:category>
          <w:name w:val="General"/>
          <w:gallery w:val="placeholder"/>
        </w:category>
        <w:types>
          <w:type w:val="bbPlcHdr"/>
        </w:types>
        <w:behaviors>
          <w:behavior w:val="content"/>
        </w:behaviors>
        <w:guid w:val="{337D7D1F-5DFF-490E-B996-31C7350774DC}"/>
      </w:docPartPr>
      <w:docPartBody>
        <w:p w:rsidR="00000000" w:rsidRDefault="009E4DB8" w:rsidP="009E4DB8">
          <w:pPr>
            <w:pStyle w:val="3B85321318BE4743939F3475F4F5DF81"/>
          </w:pPr>
          <w:r w:rsidRPr="00D06146">
            <w:rPr>
              <w:rStyle w:val="PlaceholderText"/>
            </w:rPr>
            <w:t>Click or tap here to enter text.</w:t>
          </w:r>
        </w:p>
      </w:docPartBody>
    </w:docPart>
    <w:docPart>
      <w:docPartPr>
        <w:name w:val="B030B5DB3A4F40FF975E916CB718D245"/>
        <w:category>
          <w:name w:val="General"/>
          <w:gallery w:val="placeholder"/>
        </w:category>
        <w:types>
          <w:type w:val="bbPlcHdr"/>
        </w:types>
        <w:behaviors>
          <w:behavior w:val="content"/>
        </w:behaviors>
        <w:guid w:val="{F1114289-BC18-4846-BCD9-6822209A5AD6}"/>
      </w:docPartPr>
      <w:docPartBody>
        <w:p w:rsidR="00000000" w:rsidRDefault="009E4DB8" w:rsidP="009E4DB8">
          <w:pPr>
            <w:pStyle w:val="B030B5DB3A4F40FF975E916CB718D245"/>
          </w:pPr>
          <w:r w:rsidRPr="00D06146">
            <w:rPr>
              <w:rStyle w:val="PlaceholderText"/>
            </w:rPr>
            <w:t>Click or tap here to enter text.</w:t>
          </w:r>
        </w:p>
      </w:docPartBody>
    </w:docPart>
    <w:docPart>
      <w:docPartPr>
        <w:name w:val="64FD0B71CA8A4E2085F094170E783417"/>
        <w:category>
          <w:name w:val="General"/>
          <w:gallery w:val="placeholder"/>
        </w:category>
        <w:types>
          <w:type w:val="bbPlcHdr"/>
        </w:types>
        <w:behaviors>
          <w:behavior w:val="content"/>
        </w:behaviors>
        <w:guid w:val="{66129706-486E-4392-971E-F29B4B2D30BB}"/>
      </w:docPartPr>
      <w:docPartBody>
        <w:p w:rsidR="00000000" w:rsidRDefault="009E4DB8" w:rsidP="009E4DB8">
          <w:pPr>
            <w:pStyle w:val="64FD0B71CA8A4E2085F094170E783417"/>
          </w:pPr>
          <w:r w:rsidRPr="00D06146">
            <w:rPr>
              <w:rStyle w:val="PlaceholderText"/>
            </w:rPr>
            <w:t>Click or tap here to enter text.</w:t>
          </w:r>
        </w:p>
      </w:docPartBody>
    </w:docPart>
    <w:docPart>
      <w:docPartPr>
        <w:name w:val="2B96C3C3306F4CEA8D1AA5F840BB6D8B"/>
        <w:category>
          <w:name w:val="General"/>
          <w:gallery w:val="placeholder"/>
        </w:category>
        <w:types>
          <w:type w:val="bbPlcHdr"/>
        </w:types>
        <w:behaviors>
          <w:behavior w:val="content"/>
        </w:behaviors>
        <w:guid w:val="{D168F66C-AE8D-4A46-B2CB-BB2011EB8B04}"/>
      </w:docPartPr>
      <w:docPartBody>
        <w:p w:rsidR="00000000" w:rsidRDefault="009E4DB8" w:rsidP="009E4DB8">
          <w:pPr>
            <w:pStyle w:val="2B96C3C3306F4CEA8D1AA5F840BB6D8B"/>
          </w:pPr>
          <w:r w:rsidRPr="00D06146">
            <w:rPr>
              <w:rStyle w:val="PlaceholderText"/>
            </w:rPr>
            <w:t>Click or tap here to enter text.</w:t>
          </w:r>
        </w:p>
      </w:docPartBody>
    </w:docPart>
    <w:docPart>
      <w:docPartPr>
        <w:name w:val="EDBE6228C2BE427F9344D20819D82FF7"/>
        <w:category>
          <w:name w:val="General"/>
          <w:gallery w:val="placeholder"/>
        </w:category>
        <w:types>
          <w:type w:val="bbPlcHdr"/>
        </w:types>
        <w:behaviors>
          <w:behavior w:val="content"/>
        </w:behaviors>
        <w:guid w:val="{4BE471EA-381F-4C91-B89B-A22EC91E79E3}"/>
      </w:docPartPr>
      <w:docPartBody>
        <w:p w:rsidR="00000000" w:rsidRDefault="009E4DB8" w:rsidP="009E4DB8">
          <w:pPr>
            <w:pStyle w:val="EDBE6228C2BE427F9344D20819D82FF7"/>
          </w:pPr>
          <w:r w:rsidRPr="00D06146">
            <w:rPr>
              <w:rStyle w:val="PlaceholderText"/>
            </w:rPr>
            <w:t>Click or tap here to enter text.</w:t>
          </w:r>
        </w:p>
      </w:docPartBody>
    </w:docPart>
    <w:docPart>
      <w:docPartPr>
        <w:name w:val="BABFD63A547A4032BF8B01788D80E044"/>
        <w:category>
          <w:name w:val="General"/>
          <w:gallery w:val="placeholder"/>
        </w:category>
        <w:types>
          <w:type w:val="bbPlcHdr"/>
        </w:types>
        <w:behaviors>
          <w:behavior w:val="content"/>
        </w:behaviors>
        <w:guid w:val="{F273C9A1-AB08-4ADE-B45D-9D8BB0B421FC}"/>
      </w:docPartPr>
      <w:docPartBody>
        <w:p w:rsidR="00000000" w:rsidRDefault="009E4DB8" w:rsidP="009E4DB8">
          <w:pPr>
            <w:pStyle w:val="BABFD63A547A4032BF8B01788D80E044"/>
          </w:pPr>
          <w:r w:rsidRPr="00D06146">
            <w:rPr>
              <w:rStyle w:val="PlaceholderText"/>
            </w:rPr>
            <w:t>Click or tap here to enter text.</w:t>
          </w:r>
        </w:p>
      </w:docPartBody>
    </w:docPart>
    <w:docPart>
      <w:docPartPr>
        <w:name w:val="97E4C443BD2A4C18B805BB50FEF209D4"/>
        <w:category>
          <w:name w:val="General"/>
          <w:gallery w:val="placeholder"/>
        </w:category>
        <w:types>
          <w:type w:val="bbPlcHdr"/>
        </w:types>
        <w:behaviors>
          <w:behavior w:val="content"/>
        </w:behaviors>
        <w:guid w:val="{5532306D-4BCE-4413-89CC-1CCB493F0FEC}"/>
      </w:docPartPr>
      <w:docPartBody>
        <w:p w:rsidR="00000000" w:rsidRDefault="009E4DB8" w:rsidP="009E4DB8">
          <w:pPr>
            <w:pStyle w:val="97E4C443BD2A4C18B805BB50FEF209D4"/>
          </w:pPr>
          <w:r w:rsidRPr="00D06146">
            <w:rPr>
              <w:rStyle w:val="PlaceholderText"/>
            </w:rPr>
            <w:t>Click or tap here to enter text.</w:t>
          </w:r>
        </w:p>
      </w:docPartBody>
    </w:docPart>
    <w:docPart>
      <w:docPartPr>
        <w:name w:val="86FD6D21EAFE4CF9B03F8A7F9DE9BB20"/>
        <w:category>
          <w:name w:val="General"/>
          <w:gallery w:val="placeholder"/>
        </w:category>
        <w:types>
          <w:type w:val="bbPlcHdr"/>
        </w:types>
        <w:behaviors>
          <w:behavior w:val="content"/>
        </w:behaviors>
        <w:guid w:val="{66FC29C1-AB86-43E2-AF48-3B0644450316}"/>
      </w:docPartPr>
      <w:docPartBody>
        <w:p w:rsidR="00000000" w:rsidRDefault="009E4DB8" w:rsidP="009E4DB8">
          <w:pPr>
            <w:pStyle w:val="86FD6D21EAFE4CF9B03F8A7F9DE9BB20"/>
          </w:pPr>
          <w:r w:rsidRPr="00D06146">
            <w:rPr>
              <w:rStyle w:val="PlaceholderText"/>
            </w:rPr>
            <w:t>Click or tap here to enter text.</w:t>
          </w:r>
        </w:p>
      </w:docPartBody>
    </w:docPart>
    <w:docPart>
      <w:docPartPr>
        <w:name w:val="A8DA10D3374444AF99DD07FEC3AA9072"/>
        <w:category>
          <w:name w:val="General"/>
          <w:gallery w:val="placeholder"/>
        </w:category>
        <w:types>
          <w:type w:val="bbPlcHdr"/>
        </w:types>
        <w:behaviors>
          <w:behavior w:val="content"/>
        </w:behaviors>
        <w:guid w:val="{C7A5382B-39C2-480E-A914-F56BB180658B}"/>
      </w:docPartPr>
      <w:docPartBody>
        <w:p w:rsidR="00000000" w:rsidRDefault="009E4DB8" w:rsidP="009E4DB8">
          <w:pPr>
            <w:pStyle w:val="A8DA10D3374444AF99DD07FEC3AA9072"/>
          </w:pPr>
          <w:r w:rsidRPr="00D06146">
            <w:rPr>
              <w:rStyle w:val="PlaceholderText"/>
            </w:rPr>
            <w:t>Click or tap here to enter text.</w:t>
          </w:r>
        </w:p>
      </w:docPartBody>
    </w:docPart>
    <w:docPart>
      <w:docPartPr>
        <w:name w:val="E73F55C366F345FEB10B6E1411C112FC"/>
        <w:category>
          <w:name w:val="General"/>
          <w:gallery w:val="placeholder"/>
        </w:category>
        <w:types>
          <w:type w:val="bbPlcHdr"/>
        </w:types>
        <w:behaviors>
          <w:behavior w:val="content"/>
        </w:behaviors>
        <w:guid w:val="{90FFD3AB-A7C9-4FC4-8066-FCBBD9D41BD6}"/>
      </w:docPartPr>
      <w:docPartBody>
        <w:p w:rsidR="00000000" w:rsidRDefault="009E4DB8" w:rsidP="009E4DB8">
          <w:pPr>
            <w:pStyle w:val="E73F55C366F345FEB10B6E1411C112FC"/>
          </w:pPr>
          <w:r w:rsidRPr="00D06146">
            <w:rPr>
              <w:rStyle w:val="PlaceholderText"/>
            </w:rPr>
            <w:t>Click or tap here to enter text.</w:t>
          </w:r>
        </w:p>
      </w:docPartBody>
    </w:docPart>
    <w:docPart>
      <w:docPartPr>
        <w:name w:val="5E476D8E39D044BC9F5494A1A6D55206"/>
        <w:category>
          <w:name w:val="General"/>
          <w:gallery w:val="placeholder"/>
        </w:category>
        <w:types>
          <w:type w:val="bbPlcHdr"/>
        </w:types>
        <w:behaviors>
          <w:behavior w:val="content"/>
        </w:behaviors>
        <w:guid w:val="{845127EA-2C3A-4032-A456-5EC7A214197F}"/>
      </w:docPartPr>
      <w:docPartBody>
        <w:p w:rsidR="00000000" w:rsidRDefault="009E4DB8" w:rsidP="009E4DB8">
          <w:pPr>
            <w:pStyle w:val="5E476D8E39D044BC9F5494A1A6D55206"/>
          </w:pPr>
          <w:r w:rsidRPr="00D06146">
            <w:rPr>
              <w:rStyle w:val="PlaceholderText"/>
            </w:rPr>
            <w:t>Click or tap here to enter text.</w:t>
          </w:r>
        </w:p>
      </w:docPartBody>
    </w:docPart>
    <w:docPart>
      <w:docPartPr>
        <w:name w:val="D021602C02EE434C9C768792A470150E"/>
        <w:category>
          <w:name w:val="General"/>
          <w:gallery w:val="placeholder"/>
        </w:category>
        <w:types>
          <w:type w:val="bbPlcHdr"/>
        </w:types>
        <w:behaviors>
          <w:behavior w:val="content"/>
        </w:behaviors>
        <w:guid w:val="{E54ECB8D-EDF9-4D1D-8EA0-9920DF8436B5}"/>
      </w:docPartPr>
      <w:docPartBody>
        <w:p w:rsidR="00000000" w:rsidRDefault="009E4DB8" w:rsidP="009E4DB8">
          <w:pPr>
            <w:pStyle w:val="D021602C02EE434C9C768792A470150E"/>
          </w:pPr>
          <w:r w:rsidRPr="00D06146">
            <w:rPr>
              <w:rStyle w:val="PlaceholderText"/>
            </w:rPr>
            <w:t>Click or tap here to enter text.</w:t>
          </w:r>
        </w:p>
      </w:docPartBody>
    </w:docPart>
    <w:docPart>
      <w:docPartPr>
        <w:name w:val="69ACB9EB39C7478EACFBD6208564538C"/>
        <w:category>
          <w:name w:val="General"/>
          <w:gallery w:val="placeholder"/>
        </w:category>
        <w:types>
          <w:type w:val="bbPlcHdr"/>
        </w:types>
        <w:behaviors>
          <w:behavior w:val="content"/>
        </w:behaviors>
        <w:guid w:val="{4CA9D41A-F904-42CA-90D4-4E181D2FFC62}"/>
      </w:docPartPr>
      <w:docPartBody>
        <w:p w:rsidR="00000000" w:rsidRDefault="009E4DB8" w:rsidP="009E4DB8">
          <w:pPr>
            <w:pStyle w:val="69ACB9EB39C7478EACFBD6208564538C"/>
          </w:pPr>
          <w:r w:rsidRPr="00D06146">
            <w:rPr>
              <w:rStyle w:val="PlaceholderText"/>
            </w:rPr>
            <w:t>Click or tap here to enter text.</w:t>
          </w:r>
        </w:p>
      </w:docPartBody>
    </w:docPart>
    <w:docPart>
      <w:docPartPr>
        <w:name w:val="6C8622CB4C464AAFB72DE00E022FCCA9"/>
        <w:category>
          <w:name w:val="General"/>
          <w:gallery w:val="placeholder"/>
        </w:category>
        <w:types>
          <w:type w:val="bbPlcHdr"/>
        </w:types>
        <w:behaviors>
          <w:behavior w:val="content"/>
        </w:behaviors>
        <w:guid w:val="{630E4238-FD6D-4A8C-9817-1E583D5D1DFC}"/>
      </w:docPartPr>
      <w:docPartBody>
        <w:p w:rsidR="00000000" w:rsidRDefault="009E4DB8" w:rsidP="009E4DB8">
          <w:pPr>
            <w:pStyle w:val="6C8622CB4C464AAFB72DE00E022FCCA9"/>
          </w:pPr>
          <w:r w:rsidRPr="00D06146">
            <w:rPr>
              <w:rStyle w:val="PlaceholderText"/>
            </w:rPr>
            <w:t>Click or tap here to enter text.</w:t>
          </w:r>
        </w:p>
      </w:docPartBody>
    </w:docPart>
    <w:docPart>
      <w:docPartPr>
        <w:name w:val="7C97D2A526C240B5AE01DFEAD9A9E6D4"/>
        <w:category>
          <w:name w:val="General"/>
          <w:gallery w:val="placeholder"/>
        </w:category>
        <w:types>
          <w:type w:val="bbPlcHdr"/>
        </w:types>
        <w:behaviors>
          <w:behavior w:val="content"/>
        </w:behaviors>
        <w:guid w:val="{AC0ED0CE-13E9-43CA-BE35-0E46B73E700E}"/>
      </w:docPartPr>
      <w:docPartBody>
        <w:p w:rsidR="00000000" w:rsidRDefault="009E4DB8" w:rsidP="009E4DB8">
          <w:pPr>
            <w:pStyle w:val="7C97D2A526C240B5AE01DFEAD9A9E6D4"/>
          </w:pPr>
          <w:r w:rsidRPr="00D06146">
            <w:rPr>
              <w:rStyle w:val="PlaceholderText"/>
            </w:rPr>
            <w:t>Click or tap here to enter text.</w:t>
          </w:r>
        </w:p>
      </w:docPartBody>
    </w:docPart>
    <w:docPart>
      <w:docPartPr>
        <w:name w:val="73F5E7DD39FD411CBF38BE66F82850F9"/>
        <w:category>
          <w:name w:val="General"/>
          <w:gallery w:val="placeholder"/>
        </w:category>
        <w:types>
          <w:type w:val="bbPlcHdr"/>
        </w:types>
        <w:behaviors>
          <w:behavior w:val="content"/>
        </w:behaviors>
        <w:guid w:val="{71EE1933-C997-4AE6-B6DA-17FA1EA77D63}"/>
      </w:docPartPr>
      <w:docPartBody>
        <w:p w:rsidR="00000000" w:rsidRDefault="009E4DB8" w:rsidP="009E4DB8">
          <w:pPr>
            <w:pStyle w:val="73F5E7DD39FD411CBF38BE66F82850F9"/>
          </w:pPr>
          <w:r w:rsidRPr="00D06146">
            <w:rPr>
              <w:rStyle w:val="PlaceholderText"/>
            </w:rPr>
            <w:t>Click or tap here to enter text.</w:t>
          </w:r>
        </w:p>
      </w:docPartBody>
    </w:docPart>
    <w:docPart>
      <w:docPartPr>
        <w:name w:val="C742BCEF84A44372AD99F88B8814348E"/>
        <w:category>
          <w:name w:val="General"/>
          <w:gallery w:val="placeholder"/>
        </w:category>
        <w:types>
          <w:type w:val="bbPlcHdr"/>
        </w:types>
        <w:behaviors>
          <w:behavior w:val="content"/>
        </w:behaviors>
        <w:guid w:val="{3BE757AE-58B3-4186-A0E4-70A38678C731}"/>
      </w:docPartPr>
      <w:docPartBody>
        <w:p w:rsidR="00000000" w:rsidRDefault="009E4DB8" w:rsidP="009E4DB8">
          <w:pPr>
            <w:pStyle w:val="C742BCEF84A44372AD99F88B8814348E"/>
          </w:pPr>
          <w:r w:rsidRPr="00D06146">
            <w:rPr>
              <w:rStyle w:val="PlaceholderText"/>
            </w:rPr>
            <w:t>Click or tap here to enter text.</w:t>
          </w:r>
        </w:p>
      </w:docPartBody>
    </w:docPart>
    <w:docPart>
      <w:docPartPr>
        <w:name w:val="E0285DDDCE0448F78342C3952CD882C2"/>
        <w:category>
          <w:name w:val="General"/>
          <w:gallery w:val="placeholder"/>
        </w:category>
        <w:types>
          <w:type w:val="bbPlcHdr"/>
        </w:types>
        <w:behaviors>
          <w:behavior w:val="content"/>
        </w:behaviors>
        <w:guid w:val="{0B1D4531-CEBA-4585-A2BD-D890DACED87A}"/>
      </w:docPartPr>
      <w:docPartBody>
        <w:p w:rsidR="00000000" w:rsidRDefault="009E4DB8" w:rsidP="009E4DB8">
          <w:pPr>
            <w:pStyle w:val="E0285DDDCE0448F78342C3952CD882C2"/>
          </w:pPr>
          <w:r w:rsidRPr="00D06146">
            <w:rPr>
              <w:rStyle w:val="PlaceholderText"/>
            </w:rPr>
            <w:t>Click or tap here to enter text.</w:t>
          </w:r>
        </w:p>
      </w:docPartBody>
    </w:docPart>
    <w:docPart>
      <w:docPartPr>
        <w:name w:val="EC2D1DF52B6945C382F1D0C6611C006D"/>
        <w:category>
          <w:name w:val="General"/>
          <w:gallery w:val="placeholder"/>
        </w:category>
        <w:types>
          <w:type w:val="bbPlcHdr"/>
        </w:types>
        <w:behaviors>
          <w:behavior w:val="content"/>
        </w:behaviors>
        <w:guid w:val="{923045A9-CB83-4C23-BABB-11866F0F5370}"/>
      </w:docPartPr>
      <w:docPartBody>
        <w:p w:rsidR="00000000" w:rsidRDefault="009E4DB8" w:rsidP="009E4DB8">
          <w:pPr>
            <w:pStyle w:val="EC2D1DF52B6945C382F1D0C6611C006D"/>
          </w:pPr>
          <w:r w:rsidRPr="00D06146">
            <w:rPr>
              <w:rStyle w:val="PlaceholderText"/>
            </w:rPr>
            <w:t>Click or tap here to enter text.</w:t>
          </w:r>
        </w:p>
      </w:docPartBody>
    </w:docPart>
    <w:docPart>
      <w:docPartPr>
        <w:name w:val="D56A0638AE08446195D00DE2C4F544CC"/>
        <w:category>
          <w:name w:val="General"/>
          <w:gallery w:val="placeholder"/>
        </w:category>
        <w:types>
          <w:type w:val="bbPlcHdr"/>
        </w:types>
        <w:behaviors>
          <w:behavior w:val="content"/>
        </w:behaviors>
        <w:guid w:val="{EB5D22FE-726D-4EA4-BCE8-76BE43DF2296}"/>
      </w:docPartPr>
      <w:docPartBody>
        <w:p w:rsidR="00000000" w:rsidRDefault="009E4DB8" w:rsidP="009E4DB8">
          <w:pPr>
            <w:pStyle w:val="D56A0638AE08446195D00DE2C4F544CC"/>
          </w:pPr>
          <w:r w:rsidRPr="00D06146">
            <w:rPr>
              <w:rStyle w:val="PlaceholderText"/>
            </w:rPr>
            <w:t>Click or tap here to enter text.</w:t>
          </w:r>
        </w:p>
      </w:docPartBody>
    </w:docPart>
    <w:docPart>
      <w:docPartPr>
        <w:name w:val="790E01776C2E413184BE967674E8B9C1"/>
        <w:category>
          <w:name w:val="General"/>
          <w:gallery w:val="placeholder"/>
        </w:category>
        <w:types>
          <w:type w:val="bbPlcHdr"/>
        </w:types>
        <w:behaviors>
          <w:behavior w:val="content"/>
        </w:behaviors>
        <w:guid w:val="{3FAB9CBC-90D6-4716-96A3-F9D0B837F0D8}"/>
      </w:docPartPr>
      <w:docPartBody>
        <w:p w:rsidR="00000000" w:rsidRDefault="009E4DB8" w:rsidP="009E4DB8">
          <w:pPr>
            <w:pStyle w:val="790E01776C2E413184BE967674E8B9C1"/>
          </w:pPr>
          <w:r w:rsidRPr="00D06146">
            <w:rPr>
              <w:rStyle w:val="PlaceholderText"/>
            </w:rPr>
            <w:t>Click or tap here to enter text.</w:t>
          </w:r>
        </w:p>
      </w:docPartBody>
    </w:docPart>
    <w:docPart>
      <w:docPartPr>
        <w:name w:val="9F121188AA444AAEBF5892D363AA723C"/>
        <w:category>
          <w:name w:val="General"/>
          <w:gallery w:val="placeholder"/>
        </w:category>
        <w:types>
          <w:type w:val="bbPlcHdr"/>
        </w:types>
        <w:behaviors>
          <w:behavior w:val="content"/>
        </w:behaviors>
        <w:guid w:val="{F0860C67-ED21-4054-96B1-6BFC3C2C4012}"/>
      </w:docPartPr>
      <w:docPartBody>
        <w:p w:rsidR="00000000" w:rsidRDefault="009E4DB8" w:rsidP="009E4DB8">
          <w:pPr>
            <w:pStyle w:val="9F121188AA444AAEBF5892D363AA723C"/>
          </w:pPr>
          <w:r w:rsidRPr="00D06146">
            <w:rPr>
              <w:rStyle w:val="PlaceholderText"/>
            </w:rPr>
            <w:t>Click or tap here to enter text.</w:t>
          </w:r>
        </w:p>
      </w:docPartBody>
    </w:docPart>
    <w:docPart>
      <w:docPartPr>
        <w:name w:val="BF72AF65F8CF4501A582B0BA6BDEA7D5"/>
        <w:category>
          <w:name w:val="General"/>
          <w:gallery w:val="placeholder"/>
        </w:category>
        <w:types>
          <w:type w:val="bbPlcHdr"/>
        </w:types>
        <w:behaviors>
          <w:behavior w:val="content"/>
        </w:behaviors>
        <w:guid w:val="{4A5E9264-2997-4313-BFA7-0E8463594BAB}"/>
      </w:docPartPr>
      <w:docPartBody>
        <w:p w:rsidR="00000000" w:rsidRDefault="009E4DB8" w:rsidP="009E4DB8">
          <w:pPr>
            <w:pStyle w:val="BF72AF65F8CF4501A582B0BA6BDEA7D5"/>
          </w:pPr>
          <w:r w:rsidRPr="00D06146">
            <w:rPr>
              <w:rStyle w:val="PlaceholderText"/>
            </w:rPr>
            <w:t>Click or tap here to enter text.</w:t>
          </w:r>
        </w:p>
      </w:docPartBody>
    </w:docPart>
    <w:docPart>
      <w:docPartPr>
        <w:name w:val="9B960DEC4F69435A8F351BD1593211AF"/>
        <w:category>
          <w:name w:val="General"/>
          <w:gallery w:val="placeholder"/>
        </w:category>
        <w:types>
          <w:type w:val="bbPlcHdr"/>
        </w:types>
        <w:behaviors>
          <w:behavior w:val="content"/>
        </w:behaviors>
        <w:guid w:val="{95817ECB-0289-473D-84AA-606B4C958D22}"/>
      </w:docPartPr>
      <w:docPartBody>
        <w:p w:rsidR="00000000" w:rsidRDefault="009E4DB8" w:rsidP="009E4DB8">
          <w:pPr>
            <w:pStyle w:val="9B960DEC4F69435A8F351BD1593211AF"/>
          </w:pPr>
          <w:r w:rsidRPr="00D06146">
            <w:rPr>
              <w:rStyle w:val="PlaceholderText"/>
            </w:rPr>
            <w:t>Click or tap here to enter text.</w:t>
          </w:r>
        </w:p>
      </w:docPartBody>
    </w:docPart>
    <w:docPart>
      <w:docPartPr>
        <w:name w:val="B039CD8F6A2948AF9E4AF7663E0CF09F"/>
        <w:category>
          <w:name w:val="General"/>
          <w:gallery w:val="placeholder"/>
        </w:category>
        <w:types>
          <w:type w:val="bbPlcHdr"/>
        </w:types>
        <w:behaviors>
          <w:behavior w:val="content"/>
        </w:behaviors>
        <w:guid w:val="{B5994D92-2946-4199-93CE-3E7882DA3389}"/>
      </w:docPartPr>
      <w:docPartBody>
        <w:p w:rsidR="00000000" w:rsidRDefault="009E4DB8" w:rsidP="009E4DB8">
          <w:pPr>
            <w:pStyle w:val="B039CD8F6A2948AF9E4AF7663E0CF09F"/>
          </w:pPr>
          <w:r w:rsidRPr="00D06146">
            <w:rPr>
              <w:rStyle w:val="PlaceholderText"/>
            </w:rPr>
            <w:t>Click or tap here to enter text.</w:t>
          </w:r>
        </w:p>
      </w:docPartBody>
    </w:docPart>
    <w:docPart>
      <w:docPartPr>
        <w:name w:val="F58E42C07A9C4BB7A20EF960F1149B8A"/>
        <w:category>
          <w:name w:val="General"/>
          <w:gallery w:val="placeholder"/>
        </w:category>
        <w:types>
          <w:type w:val="bbPlcHdr"/>
        </w:types>
        <w:behaviors>
          <w:behavior w:val="content"/>
        </w:behaviors>
        <w:guid w:val="{AAEC19CE-7FC7-433D-ABEB-6EAE5A6CD852}"/>
      </w:docPartPr>
      <w:docPartBody>
        <w:p w:rsidR="00000000" w:rsidRDefault="009E4DB8" w:rsidP="009E4DB8">
          <w:pPr>
            <w:pStyle w:val="F58E42C07A9C4BB7A20EF960F1149B8A"/>
          </w:pPr>
          <w:r w:rsidRPr="00D06146">
            <w:rPr>
              <w:rStyle w:val="PlaceholderText"/>
            </w:rPr>
            <w:t>Click or tap here to enter text.</w:t>
          </w:r>
        </w:p>
      </w:docPartBody>
    </w:docPart>
    <w:docPart>
      <w:docPartPr>
        <w:name w:val="D7D40D383E5D4BF7BCF597F8B1558B30"/>
        <w:category>
          <w:name w:val="General"/>
          <w:gallery w:val="placeholder"/>
        </w:category>
        <w:types>
          <w:type w:val="bbPlcHdr"/>
        </w:types>
        <w:behaviors>
          <w:behavior w:val="content"/>
        </w:behaviors>
        <w:guid w:val="{FDC958E4-F35F-455B-9D5D-7C9A51A53239}"/>
      </w:docPartPr>
      <w:docPartBody>
        <w:p w:rsidR="00000000" w:rsidRDefault="009E4DB8" w:rsidP="009E4DB8">
          <w:pPr>
            <w:pStyle w:val="D7D40D383E5D4BF7BCF597F8B1558B30"/>
          </w:pPr>
          <w:r w:rsidRPr="00D06146">
            <w:rPr>
              <w:rStyle w:val="PlaceholderText"/>
            </w:rPr>
            <w:t>Click or tap here to enter text.</w:t>
          </w:r>
        </w:p>
      </w:docPartBody>
    </w:docPart>
    <w:docPart>
      <w:docPartPr>
        <w:name w:val="2C5D51A31A104DCA99A45A99A2A5BAB1"/>
        <w:category>
          <w:name w:val="General"/>
          <w:gallery w:val="placeholder"/>
        </w:category>
        <w:types>
          <w:type w:val="bbPlcHdr"/>
        </w:types>
        <w:behaviors>
          <w:behavior w:val="content"/>
        </w:behaviors>
        <w:guid w:val="{26B9DFE5-9794-4475-82E1-0F06CECED330}"/>
      </w:docPartPr>
      <w:docPartBody>
        <w:p w:rsidR="00000000" w:rsidRDefault="009E4DB8" w:rsidP="009E4DB8">
          <w:pPr>
            <w:pStyle w:val="2C5D51A31A104DCA99A45A99A2A5BAB1"/>
          </w:pPr>
          <w:r w:rsidRPr="00D06146">
            <w:rPr>
              <w:rStyle w:val="PlaceholderText"/>
            </w:rPr>
            <w:t>Click or tap here to enter text.</w:t>
          </w:r>
        </w:p>
      </w:docPartBody>
    </w:docPart>
    <w:docPart>
      <w:docPartPr>
        <w:name w:val="1314AAC306A44928B5C0316ABFD908CA"/>
        <w:category>
          <w:name w:val="General"/>
          <w:gallery w:val="placeholder"/>
        </w:category>
        <w:types>
          <w:type w:val="bbPlcHdr"/>
        </w:types>
        <w:behaviors>
          <w:behavior w:val="content"/>
        </w:behaviors>
        <w:guid w:val="{3A461AE9-F055-4722-BB18-8EBD01408A2F}"/>
      </w:docPartPr>
      <w:docPartBody>
        <w:p w:rsidR="00000000" w:rsidRDefault="009E4DB8" w:rsidP="009E4DB8">
          <w:pPr>
            <w:pStyle w:val="1314AAC306A44928B5C0316ABFD908CA"/>
          </w:pPr>
          <w:r w:rsidRPr="00D06146">
            <w:rPr>
              <w:rStyle w:val="PlaceholderText"/>
            </w:rPr>
            <w:t>Click or tap here to enter text.</w:t>
          </w:r>
        </w:p>
      </w:docPartBody>
    </w:docPart>
    <w:docPart>
      <w:docPartPr>
        <w:name w:val="F62F73F5C07B4AF6BF1160EC8ECB83A6"/>
        <w:category>
          <w:name w:val="General"/>
          <w:gallery w:val="placeholder"/>
        </w:category>
        <w:types>
          <w:type w:val="bbPlcHdr"/>
        </w:types>
        <w:behaviors>
          <w:behavior w:val="content"/>
        </w:behaviors>
        <w:guid w:val="{DEC35D40-B16C-4A72-A1B2-9D295AB1D9FB}"/>
      </w:docPartPr>
      <w:docPartBody>
        <w:p w:rsidR="00000000" w:rsidRDefault="009E4DB8" w:rsidP="009E4DB8">
          <w:pPr>
            <w:pStyle w:val="F62F73F5C07B4AF6BF1160EC8ECB83A6"/>
          </w:pPr>
          <w:r w:rsidRPr="00D06146">
            <w:rPr>
              <w:rStyle w:val="PlaceholderText"/>
            </w:rPr>
            <w:t>Click or tap here to enter text.</w:t>
          </w:r>
        </w:p>
      </w:docPartBody>
    </w:docPart>
    <w:docPart>
      <w:docPartPr>
        <w:name w:val="97035FEA63A347DF86C6C4142D5AACDD"/>
        <w:category>
          <w:name w:val="General"/>
          <w:gallery w:val="placeholder"/>
        </w:category>
        <w:types>
          <w:type w:val="bbPlcHdr"/>
        </w:types>
        <w:behaviors>
          <w:behavior w:val="content"/>
        </w:behaviors>
        <w:guid w:val="{BE2FA796-ED5E-42F5-956E-508BA2FF9626}"/>
      </w:docPartPr>
      <w:docPartBody>
        <w:p w:rsidR="00000000" w:rsidRDefault="009E4DB8" w:rsidP="009E4DB8">
          <w:pPr>
            <w:pStyle w:val="97035FEA63A347DF86C6C4142D5AACDD"/>
          </w:pPr>
          <w:r w:rsidRPr="00D06146">
            <w:rPr>
              <w:rStyle w:val="PlaceholderText"/>
            </w:rPr>
            <w:t>Click or tap here to enter text.</w:t>
          </w:r>
        </w:p>
      </w:docPartBody>
    </w:docPart>
    <w:docPart>
      <w:docPartPr>
        <w:name w:val="91289C9B3FAC471F908D97E89CF47C93"/>
        <w:category>
          <w:name w:val="General"/>
          <w:gallery w:val="placeholder"/>
        </w:category>
        <w:types>
          <w:type w:val="bbPlcHdr"/>
        </w:types>
        <w:behaviors>
          <w:behavior w:val="content"/>
        </w:behaviors>
        <w:guid w:val="{973305DB-C34B-44ED-BD3C-0B612CC36D54}"/>
      </w:docPartPr>
      <w:docPartBody>
        <w:p w:rsidR="00000000" w:rsidRDefault="009E4DB8" w:rsidP="009E4DB8">
          <w:pPr>
            <w:pStyle w:val="91289C9B3FAC471F908D97E89CF47C93"/>
          </w:pPr>
          <w:r w:rsidRPr="00D06146">
            <w:rPr>
              <w:rStyle w:val="PlaceholderText"/>
            </w:rPr>
            <w:t>Click or tap here to enter text.</w:t>
          </w:r>
        </w:p>
      </w:docPartBody>
    </w:docPart>
    <w:docPart>
      <w:docPartPr>
        <w:name w:val="FEC49A826BB24BA49DD810A39280021A"/>
        <w:category>
          <w:name w:val="General"/>
          <w:gallery w:val="placeholder"/>
        </w:category>
        <w:types>
          <w:type w:val="bbPlcHdr"/>
        </w:types>
        <w:behaviors>
          <w:behavior w:val="content"/>
        </w:behaviors>
        <w:guid w:val="{CF861CB1-B10E-48E4-8959-75E47F2813FC}"/>
      </w:docPartPr>
      <w:docPartBody>
        <w:p w:rsidR="00000000" w:rsidRDefault="009E4DB8" w:rsidP="009E4DB8">
          <w:pPr>
            <w:pStyle w:val="FEC49A826BB24BA49DD810A39280021A"/>
          </w:pPr>
          <w:r w:rsidRPr="00D06146">
            <w:rPr>
              <w:rStyle w:val="PlaceholderText"/>
            </w:rPr>
            <w:t>Click or tap here to enter text.</w:t>
          </w:r>
        </w:p>
      </w:docPartBody>
    </w:docPart>
    <w:docPart>
      <w:docPartPr>
        <w:name w:val="7894FBF49C274142898E99AB673566C0"/>
        <w:category>
          <w:name w:val="General"/>
          <w:gallery w:val="placeholder"/>
        </w:category>
        <w:types>
          <w:type w:val="bbPlcHdr"/>
        </w:types>
        <w:behaviors>
          <w:behavior w:val="content"/>
        </w:behaviors>
        <w:guid w:val="{A09AE0BE-2E72-44EB-A421-D995DED2D16F}"/>
      </w:docPartPr>
      <w:docPartBody>
        <w:p w:rsidR="00000000" w:rsidRDefault="009E4DB8" w:rsidP="009E4DB8">
          <w:pPr>
            <w:pStyle w:val="7894FBF49C274142898E99AB673566C0"/>
          </w:pPr>
          <w:r w:rsidRPr="00D06146">
            <w:rPr>
              <w:rStyle w:val="PlaceholderText"/>
            </w:rPr>
            <w:t>Click or tap here to enter text.</w:t>
          </w:r>
        </w:p>
      </w:docPartBody>
    </w:docPart>
    <w:docPart>
      <w:docPartPr>
        <w:name w:val="E6D9017FD6114057AB9093C85F34BDA4"/>
        <w:category>
          <w:name w:val="General"/>
          <w:gallery w:val="placeholder"/>
        </w:category>
        <w:types>
          <w:type w:val="bbPlcHdr"/>
        </w:types>
        <w:behaviors>
          <w:behavior w:val="content"/>
        </w:behaviors>
        <w:guid w:val="{AF5C3B65-16CC-47B0-B599-C59F9693499A}"/>
      </w:docPartPr>
      <w:docPartBody>
        <w:p w:rsidR="00000000" w:rsidRDefault="009E4DB8" w:rsidP="009E4DB8">
          <w:pPr>
            <w:pStyle w:val="E6D9017FD6114057AB9093C85F34BDA4"/>
          </w:pPr>
          <w:r w:rsidRPr="00D06146">
            <w:rPr>
              <w:rStyle w:val="PlaceholderText"/>
            </w:rPr>
            <w:t>Click or tap here to enter text.</w:t>
          </w:r>
        </w:p>
      </w:docPartBody>
    </w:docPart>
    <w:docPart>
      <w:docPartPr>
        <w:name w:val="A3290F1E70904718986DDEF3AB449C8E"/>
        <w:category>
          <w:name w:val="General"/>
          <w:gallery w:val="placeholder"/>
        </w:category>
        <w:types>
          <w:type w:val="bbPlcHdr"/>
        </w:types>
        <w:behaviors>
          <w:behavior w:val="content"/>
        </w:behaviors>
        <w:guid w:val="{714FDC5B-2942-4A25-9CB5-904911B1BE42}"/>
      </w:docPartPr>
      <w:docPartBody>
        <w:p w:rsidR="00000000" w:rsidRDefault="009E4DB8" w:rsidP="009E4DB8">
          <w:pPr>
            <w:pStyle w:val="A3290F1E70904718986DDEF3AB449C8E"/>
          </w:pPr>
          <w:r w:rsidRPr="00D06146">
            <w:rPr>
              <w:rStyle w:val="PlaceholderText"/>
            </w:rPr>
            <w:t>Click or tap here to enter text.</w:t>
          </w:r>
        </w:p>
      </w:docPartBody>
    </w:docPart>
    <w:docPart>
      <w:docPartPr>
        <w:name w:val="F3A5700A26244CB8AED4345685090372"/>
        <w:category>
          <w:name w:val="General"/>
          <w:gallery w:val="placeholder"/>
        </w:category>
        <w:types>
          <w:type w:val="bbPlcHdr"/>
        </w:types>
        <w:behaviors>
          <w:behavior w:val="content"/>
        </w:behaviors>
        <w:guid w:val="{9272F7D0-B2F7-4B65-9677-FE62F9140031}"/>
      </w:docPartPr>
      <w:docPartBody>
        <w:p w:rsidR="00000000" w:rsidRDefault="009E4DB8" w:rsidP="009E4DB8">
          <w:pPr>
            <w:pStyle w:val="F3A5700A26244CB8AED4345685090372"/>
          </w:pPr>
          <w:r w:rsidRPr="00D06146">
            <w:rPr>
              <w:rStyle w:val="PlaceholderText"/>
            </w:rPr>
            <w:t>Click or tap here to enter text.</w:t>
          </w:r>
        </w:p>
      </w:docPartBody>
    </w:docPart>
    <w:docPart>
      <w:docPartPr>
        <w:name w:val="98C72B69A3B24367B56FAF40826C6713"/>
        <w:category>
          <w:name w:val="General"/>
          <w:gallery w:val="placeholder"/>
        </w:category>
        <w:types>
          <w:type w:val="bbPlcHdr"/>
        </w:types>
        <w:behaviors>
          <w:behavior w:val="content"/>
        </w:behaviors>
        <w:guid w:val="{6DD7A938-E05F-490E-9020-5069196B0E85}"/>
      </w:docPartPr>
      <w:docPartBody>
        <w:p w:rsidR="00000000" w:rsidRDefault="009E4DB8" w:rsidP="009E4DB8">
          <w:pPr>
            <w:pStyle w:val="98C72B69A3B24367B56FAF40826C6713"/>
          </w:pPr>
          <w:r w:rsidRPr="00D06146">
            <w:rPr>
              <w:rStyle w:val="PlaceholderText"/>
            </w:rPr>
            <w:t>Click or tap here to enter text.</w:t>
          </w:r>
        </w:p>
      </w:docPartBody>
    </w:docPart>
    <w:docPart>
      <w:docPartPr>
        <w:name w:val="5F955E90B9CB47C8A19D85A9254ACAB8"/>
        <w:category>
          <w:name w:val="General"/>
          <w:gallery w:val="placeholder"/>
        </w:category>
        <w:types>
          <w:type w:val="bbPlcHdr"/>
        </w:types>
        <w:behaviors>
          <w:behavior w:val="content"/>
        </w:behaviors>
        <w:guid w:val="{FB39438A-758E-4CE9-898F-F1C3E819F43A}"/>
      </w:docPartPr>
      <w:docPartBody>
        <w:p w:rsidR="00000000" w:rsidRDefault="009E4DB8" w:rsidP="009E4DB8">
          <w:pPr>
            <w:pStyle w:val="5F955E90B9CB47C8A19D85A9254ACAB8"/>
          </w:pPr>
          <w:r w:rsidRPr="00D06146">
            <w:rPr>
              <w:rStyle w:val="PlaceholderText"/>
            </w:rPr>
            <w:t>Click or tap here to enter text.</w:t>
          </w:r>
        </w:p>
      </w:docPartBody>
    </w:docPart>
    <w:docPart>
      <w:docPartPr>
        <w:name w:val="F4863C8DEBDC47D9B4618F61DA47E7D7"/>
        <w:category>
          <w:name w:val="General"/>
          <w:gallery w:val="placeholder"/>
        </w:category>
        <w:types>
          <w:type w:val="bbPlcHdr"/>
        </w:types>
        <w:behaviors>
          <w:behavior w:val="content"/>
        </w:behaviors>
        <w:guid w:val="{B712271F-0876-472C-861F-D5B990507D7A}"/>
      </w:docPartPr>
      <w:docPartBody>
        <w:p w:rsidR="00000000" w:rsidRDefault="009E4DB8" w:rsidP="009E4DB8">
          <w:pPr>
            <w:pStyle w:val="F4863C8DEBDC47D9B4618F61DA47E7D7"/>
          </w:pPr>
          <w:r w:rsidRPr="00D06146">
            <w:rPr>
              <w:rStyle w:val="PlaceholderText"/>
            </w:rPr>
            <w:t>Click or tap here to enter text.</w:t>
          </w:r>
        </w:p>
      </w:docPartBody>
    </w:docPart>
    <w:docPart>
      <w:docPartPr>
        <w:name w:val="4D70A5677FCA489D94CDC3C990AE862C"/>
        <w:category>
          <w:name w:val="General"/>
          <w:gallery w:val="placeholder"/>
        </w:category>
        <w:types>
          <w:type w:val="bbPlcHdr"/>
        </w:types>
        <w:behaviors>
          <w:behavior w:val="content"/>
        </w:behaviors>
        <w:guid w:val="{E500B4DE-021D-4DBB-BA53-F06D7F5A8324}"/>
      </w:docPartPr>
      <w:docPartBody>
        <w:p w:rsidR="00000000" w:rsidRDefault="009E4DB8" w:rsidP="009E4DB8">
          <w:pPr>
            <w:pStyle w:val="4D70A5677FCA489D94CDC3C990AE862C"/>
          </w:pPr>
          <w:r w:rsidRPr="00D06146">
            <w:rPr>
              <w:rStyle w:val="PlaceholderText"/>
            </w:rPr>
            <w:t>Click or tap here to enter text.</w:t>
          </w:r>
        </w:p>
      </w:docPartBody>
    </w:docPart>
    <w:docPart>
      <w:docPartPr>
        <w:name w:val="9B1C8A8634B74F6CBFB3AC1833B07428"/>
        <w:category>
          <w:name w:val="General"/>
          <w:gallery w:val="placeholder"/>
        </w:category>
        <w:types>
          <w:type w:val="bbPlcHdr"/>
        </w:types>
        <w:behaviors>
          <w:behavior w:val="content"/>
        </w:behaviors>
        <w:guid w:val="{FB7455F0-DFE8-418D-A54F-EB12A56C0045}"/>
      </w:docPartPr>
      <w:docPartBody>
        <w:p w:rsidR="00000000" w:rsidRDefault="009E4DB8" w:rsidP="009E4DB8">
          <w:pPr>
            <w:pStyle w:val="9B1C8A8634B74F6CBFB3AC1833B07428"/>
          </w:pPr>
          <w:r w:rsidRPr="00D06146">
            <w:rPr>
              <w:rStyle w:val="PlaceholderText"/>
            </w:rPr>
            <w:t>Click or tap here to enter text.</w:t>
          </w:r>
        </w:p>
      </w:docPartBody>
    </w:docPart>
    <w:docPart>
      <w:docPartPr>
        <w:name w:val="2046C1FA96644D79834EA700CC95E0E3"/>
        <w:category>
          <w:name w:val="General"/>
          <w:gallery w:val="placeholder"/>
        </w:category>
        <w:types>
          <w:type w:val="bbPlcHdr"/>
        </w:types>
        <w:behaviors>
          <w:behavior w:val="content"/>
        </w:behaviors>
        <w:guid w:val="{8661EB6A-E82C-4214-88AE-3EB44864272E}"/>
      </w:docPartPr>
      <w:docPartBody>
        <w:p w:rsidR="00000000" w:rsidRDefault="009E4DB8" w:rsidP="009E4DB8">
          <w:pPr>
            <w:pStyle w:val="2046C1FA96644D79834EA700CC95E0E3"/>
          </w:pPr>
          <w:r w:rsidRPr="00D06146">
            <w:rPr>
              <w:rStyle w:val="PlaceholderText"/>
            </w:rPr>
            <w:t>Click or tap here to enter text.</w:t>
          </w:r>
        </w:p>
      </w:docPartBody>
    </w:docPart>
    <w:docPart>
      <w:docPartPr>
        <w:name w:val="25A66F561F5F4D8FB32B535886AD4A87"/>
        <w:category>
          <w:name w:val="General"/>
          <w:gallery w:val="placeholder"/>
        </w:category>
        <w:types>
          <w:type w:val="bbPlcHdr"/>
        </w:types>
        <w:behaviors>
          <w:behavior w:val="content"/>
        </w:behaviors>
        <w:guid w:val="{2EB3FE69-9F00-4A9A-88E1-36A85668180C}"/>
      </w:docPartPr>
      <w:docPartBody>
        <w:p w:rsidR="00000000" w:rsidRDefault="009E4DB8" w:rsidP="009E4DB8">
          <w:pPr>
            <w:pStyle w:val="25A66F561F5F4D8FB32B535886AD4A87"/>
          </w:pPr>
          <w:r w:rsidRPr="00D06146">
            <w:rPr>
              <w:rStyle w:val="PlaceholderText"/>
            </w:rPr>
            <w:t>Click or tap here to enter text.</w:t>
          </w:r>
        </w:p>
      </w:docPartBody>
    </w:docPart>
    <w:docPart>
      <w:docPartPr>
        <w:name w:val="892CEF06C7594472A44CAB016E98B3E2"/>
        <w:category>
          <w:name w:val="General"/>
          <w:gallery w:val="placeholder"/>
        </w:category>
        <w:types>
          <w:type w:val="bbPlcHdr"/>
        </w:types>
        <w:behaviors>
          <w:behavior w:val="content"/>
        </w:behaviors>
        <w:guid w:val="{AE9D5562-B554-411C-9FEA-67F9CF7A908F}"/>
      </w:docPartPr>
      <w:docPartBody>
        <w:p w:rsidR="00000000" w:rsidRDefault="009E4DB8" w:rsidP="009E4DB8">
          <w:pPr>
            <w:pStyle w:val="892CEF06C7594472A44CAB016E98B3E2"/>
          </w:pPr>
          <w:r w:rsidRPr="00D06146">
            <w:rPr>
              <w:rStyle w:val="PlaceholderText"/>
            </w:rPr>
            <w:t>Click or tap here to enter text.</w:t>
          </w:r>
        </w:p>
      </w:docPartBody>
    </w:docPart>
    <w:docPart>
      <w:docPartPr>
        <w:name w:val="2C6FBF031FBD4E9691EA43CC25CEA673"/>
        <w:category>
          <w:name w:val="General"/>
          <w:gallery w:val="placeholder"/>
        </w:category>
        <w:types>
          <w:type w:val="bbPlcHdr"/>
        </w:types>
        <w:behaviors>
          <w:behavior w:val="content"/>
        </w:behaviors>
        <w:guid w:val="{D5724D3D-E14A-436C-AEBF-36F264A9B8CF}"/>
      </w:docPartPr>
      <w:docPartBody>
        <w:p w:rsidR="00000000" w:rsidRDefault="009E4DB8" w:rsidP="009E4DB8">
          <w:pPr>
            <w:pStyle w:val="2C6FBF031FBD4E9691EA43CC25CEA673"/>
          </w:pPr>
          <w:r w:rsidRPr="00D06146">
            <w:rPr>
              <w:rStyle w:val="PlaceholderText"/>
            </w:rPr>
            <w:t>Click or tap here to enter text.</w:t>
          </w:r>
        </w:p>
      </w:docPartBody>
    </w:docPart>
    <w:docPart>
      <w:docPartPr>
        <w:name w:val="245D6ED79D7943F69D30912FC68EEA77"/>
        <w:category>
          <w:name w:val="General"/>
          <w:gallery w:val="placeholder"/>
        </w:category>
        <w:types>
          <w:type w:val="bbPlcHdr"/>
        </w:types>
        <w:behaviors>
          <w:behavior w:val="content"/>
        </w:behaviors>
        <w:guid w:val="{613F178B-5DA8-4850-8364-5BAF34DDA90E}"/>
      </w:docPartPr>
      <w:docPartBody>
        <w:p w:rsidR="00000000" w:rsidRDefault="009E4DB8" w:rsidP="009E4DB8">
          <w:pPr>
            <w:pStyle w:val="245D6ED79D7943F69D30912FC68EEA77"/>
          </w:pPr>
          <w:r w:rsidRPr="00D06146">
            <w:rPr>
              <w:rStyle w:val="PlaceholderText"/>
            </w:rPr>
            <w:t>Click or tap here to enter text.</w:t>
          </w:r>
        </w:p>
      </w:docPartBody>
    </w:docPart>
    <w:docPart>
      <w:docPartPr>
        <w:name w:val="BF6BCA08B4E34ADCB96AC2F0668D199E"/>
        <w:category>
          <w:name w:val="General"/>
          <w:gallery w:val="placeholder"/>
        </w:category>
        <w:types>
          <w:type w:val="bbPlcHdr"/>
        </w:types>
        <w:behaviors>
          <w:behavior w:val="content"/>
        </w:behaviors>
        <w:guid w:val="{BAB92B53-EF47-42AD-B861-099B598F5481}"/>
      </w:docPartPr>
      <w:docPartBody>
        <w:p w:rsidR="00000000" w:rsidRDefault="009E4DB8" w:rsidP="009E4DB8">
          <w:pPr>
            <w:pStyle w:val="BF6BCA08B4E34ADCB96AC2F0668D199E"/>
          </w:pPr>
          <w:r w:rsidRPr="00D06146">
            <w:rPr>
              <w:rStyle w:val="PlaceholderText"/>
            </w:rPr>
            <w:t>Click or tap here to enter text.</w:t>
          </w:r>
        </w:p>
      </w:docPartBody>
    </w:docPart>
    <w:docPart>
      <w:docPartPr>
        <w:name w:val="F88278D5293B4D849FD3B2247151D75B"/>
        <w:category>
          <w:name w:val="General"/>
          <w:gallery w:val="placeholder"/>
        </w:category>
        <w:types>
          <w:type w:val="bbPlcHdr"/>
        </w:types>
        <w:behaviors>
          <w:behavior w:val="content"/>
        </w:behaviors>
        <w:guid w:val="{C91DB56F-AC0B-4B35-BA10-997C15932234}"/>
      </w:docPartPr>
      <w:docPartBody>
        <w:p w:rsidR="00000000" w:rsidRDefault="009E4DB8" w:rsidP="009E4DB8">
          <w:pPr>
            <w:pStyle w:val="F88278D5293B4D849FD3B2247151D75B"/>
          </w:pPr>
          <w:r w:rsidRPr="00D06146">
            <w:rPr>
              <w:rStyle w:val="PlaceholderText"/>
            </w:rPr>
            <w:t>Click or tap here to enter text.</w:t>
          </w:r>
        </w:p>
      </w:docPartBody>
    </w:docPart>
    <w:docPart>
      <w:docPartPr>
        <w:name w:val="AFC8D83ED1D246A2A1747FE7A4E686A8"/>
        <w:category>
          <w:name w:val="General"/>
          <w:gallery w:val="placeholder"/>
        </w:category>
        <w:types>
          <w:type w:val="bbPlcHdr"/>
        </w:types>
        <w:behaviors>
          <w:behavior w:val="content"/>
        </w:behaviors>
        <w:guid w:val="{D2AFF9A1-9E05-4402-A7BA-20A3F83BF103}"/>
      </w:docPartPr>
      <w:docPartBody>
        <w:p w:rsidR="00000000" w:rsidRDefault="009E4DB8" w:rsidP="009E4DB8">
          <w:pPr>
            <w:pStyle w:val="AFC8D83ED1D246A2A1747FE7A4E686A8"/>
          </w:pPr>
          <w:r w:rsidRPr="00D06146">
            <w:rPr>
              <w:rStyle w:val="PlaceholderText"/>
            </w:rPr>
            <w:t>Click or tap here to enter text.</w:t>
          </w:r>
        </w:p>
      </w:docPartBody>
    </w:docPart>
    <w:docPart>
      <w:docPartPr>
        <w:name w:val="4F8F2A5A467443F1BB7CD26C7B169100"/>
        <w:category>
          <w:name w:val="General"/>
          <w:gallery w:val="placeholder"/>
        </w:category>
        <w:types>
          <w:type w:val="bbPlcHdr"/>
        </w:types>
        <w:behaviors>
          <w:behavior w:val="content"/>
        </w:behaviors>
        <w:guid w:val="{60ECBDFC-4CC5-4727-A422-3FEAA56D2FFF}"/>
      </w:docPartPr>
      <w:docPartBody>
        <w:p w:rsidR="00000000" w:rsidRDefault="009E4DB8" w:rsidP="009E4DB8">
          <w:pPr>
            <w:pStyle w:val="4F8F2A5A467443F1BB7CD26C7B169100"/>
          </w:pPr>
          <w:r w:rsidRPr="00D06146">
            <w:rPr>
              <w:rStyle w:val="PlaceholderText"/>
            </w:rPr>
            <w:t>Click or tap here to enter text.</w:t>
          </w:r>
        </w:p>
      </w:docPartBody>
    </w:docPart>
    <w:docPart>
      <w:docPartPr>
        <w:name w:val="64B999A1198647A593C907A9BB775FBE"/>
        <w:category>
          <w:name w:val="General"/>
          <w:gallery w:val="placeholder"/>
        </w:category>
        <w:types>
          <w:type w:val="bbPlcHdr"/>
        </w:types>
        <w:behaviors>
          <w:behavior w:val="content"/>
        </w:behaviors>
        <w:guid w:val="{803D6006-FCFE-40E0-9580-200FC0E205A2}"/>
      </w:docPartPr>
      <w:docPartBody>
        <w:p w:rsidR="00000000" w:rsidRDefault="009E4DB8" w:rsidP="009E4DB8">
          <w:pPr>
            <w:pStyle w:val="64B999A1198647A593C907A9BB775FBE"/>
          </w:pPr>
          <w:r w:rsidRPr="00D06146">
            <w:rPr>
              <w:rStyle w:val="PlaceholderText"/>
            </w:rPr>
            <w:t>Click or tap here to enter text.</w:t>
          </w:r>
        </w:p>
      </w:docPartBody>
    </w:docPart>
    <w:docPart>
      <w:docPartPr>
        <w:name w:val="4E29D41D93524BF0AB023E78ED5916FB"/>
        <w:category>
          <w:name w:val="General"/>
          <w:gallery w:val="placeholder"/>
        </w:category>
        <w:types>
          <w:type w:val="bbPlcHdr"/>
        </w:types>
        <w:behaviors>
          <w:behavior w:val="content"/>
        </w:behaviors>
        <w:guid w:val="{FBFA3937-1A02-4E6F-B1C1-F70FDD84997D}"/>
      </w:docPartPr>
      <w:docPartBody>
        <w:p w:rsidR="00000000" w:rsidRDefault="009E4DB8" w:rsidP="009E4DB8">
          <w:pPr>
            <w:pStyle w:val="4E29D41D93524BF0AB023E78ED5916FB"/>
          </w:pPr>
          <w:r w:rsidRPr="00D06146">
            <w:rPr>
              <w:rStyle w:val="PlaceholderText"/>
            </w:rPr>
            <w:t>Click or tap here to enter text.</w:t>
          </w:r>
        </w:p>
      </w:docPartBody>
    </w:docPart>
    <w:docPart>
      <w:docPartPr>
        <w:name w:val="E3228161FA86435F9C2B17B11461F052"/>
        <w:category>
          <w:name w:val="General"/>
          <w:gallery w:val="placeholder"/>
        </w:category>
        <w:types>
          <w:type w:val="bbPlcHdr"/>
        </w:types>
        <w:behaviors>
          <w:behavior w:val="content"/>
        </w:behaviors>
        <w:guid w:val="{B0B0CD28-0416-40E7-AEBE-048FD3B9BEB6}"/>
      </w:docPartPr>
      <w:docPartBody>
        <w:p w:rsidR="00000000" w:rsidRDefault="009E4DB8" w:rsidP="009E4DB8">
          <w:pPr>
            <w:pStyle w:val="E3228161FA86435F9C2B17B11461F052"/>
          </w:pPr>
          <w:r w:rsidRPr="00D06146">
            <w:rPr>
              <w:rStyle w:val="PlaceholderText"/>
            </w:rPr>
            <w:t>Click or tap here to enter text.</w:t>
          </w:r>
        </w:p>
      </w:docPartBody>
    </w:docPart>
    <w:docPart>
      <w:docPartPr>
        <w:name w:val="F2657BE802AF4FA2AABFC69A6FDAB612"/>
        <w:category>
          <w:name w:val="General"/>
          <w:gallery w:val="placeholder"/>
        </w:category>
        <w:types>
          <w:type w:val="bbPlcHdr"/>
        </w:types>
        <w:behaviors>
          <w:behavior w:val="content"/>
        </w:behaviors>
        <w:guid w:val="{FF401334-C4BA-401F-9F43-58BAD7BA277D}"/>
      </w:docPartPr>
      <w:docPartBody>
        <w:p w:rsidR="00000000" w:rsidRDefault="009E4DB8" w:rsidP="009E4DB8">
          <w:pPr>
            <w:pStyle w:val="F2657BE802AF4FA2AABFC69A6FDAB612"/>
          </w:pPr>
          <w:r w:rsidRPr="00D06146">
            <w:rPr>
              <w:rStyle w:val="PlaceholderText"/>
            </w:rPr>
            <w:t>Click or tap here to enter text.</w:t>
          </w:r>
        </w:p>
      </w:docPartBody>
    </w:docPart>
    <w:docPart>
      <w:docPartPr>
        <w:name w:val="356AB49103A4433A8EBF972E347EE95B"/>
        <w:category>
          <w:name w:val="General"/>
          <w:gallery w:val="placeholder"/>
        </w:category>
        <w:types>
          <w:type w:val="bbPlcHdr"/>
        </w:types>
        <w:behaviors>
          <w:behavior w:val="content"/>
        </w:behaviors>
        <w:guid w:val="{C00E5062-AD1C-4238-9E47-119C622E7B2B}"/>
      </w:docPartPr>
      <w:docPartBody>
        <w:p w:rsidR="00000000" w:rsidRDefault="009E4DB8" w:rsidP="009E4DB8">
          <w:pPr>
            <w:pStyle w:val="356AB49103A4433A8EBF972E347EE95B"/>
          </w:pPr>
          <w:r w:rsidRPr="00D06146">
            <w:rPr>
              <w:rStyle w:val="PlaceholderText"/>
            </w:rPr>
            <w:t>Click or tap here to enter text.</w:t>
          </w:r>
        </w:p>
      </w:docPartBody>
    </w:docPart>
    <w:docPart>
      <w:docPartPr>
        <w:name w:val="A32D96A411C24F40B06A1DBA46C0EE4F"/>
        <w:category>
          <w:name w:val="General"/>
          <w:gallery w:val="placeholder"/>
        </w:category>
        <w:types>
          <w:type w:val="bbPlcHdr"/>
        </w:types>
        <w:behaviors>
          <w:behavior w:val="content"/>
        </w:behaviors>
        <w:guid w:val="{2C4E51E7-924F-4348-AEED-F9843753CC38}"/>
      </w:docPartPr>
      <w:docPartBody>
        <w:p w:rsidR="00000000" w:rsidRDefault="009E4DB8" w:rsidP="009E4DB8">
          <w:pPr>
            <w:pStyle w:val="A32D96A411C24F40B06A1DBA46C0EE4F"/>
          </w:pPr>
          <w:r w:rsidRPr="00D06146">
            <w:rPr>
              <w:rStyle w:val="PlaceholderText"/>
            </w:rPr>
            <w:t>Click or tap here to enter text.</w:t>
          </w:r>
        </w:p>
      </w:docPartBody>
    </w:docPart>
    <w:docPart>
      <w:docPartPr>
        <w:name w:val="30AA0E3BAD744FB4A053C143914498E7"/>
        <w:category>
          <w:name w:val="General"/>
          <w:gallery w:val="placeholder"/>
        </w:category>
        <w:types>
          <w:type w:val="bbPlcHdr"/>
        </w:types>
        <w:behaviors>
          <w:behavior w:val="content"/>
        </w:behaviors>
        <w:guid w:val="{F4E1792F-D04F-4F90-9CB3-76C50B5B5619}"/>
      </w:docPartPr>
      <w:docPartBody>
        <w:p w:rsidR="00000000" w:rsidRDefault="009E4DB8" w:rsidP="009E4DB8">
          <w:pPr>
            <w:pStyle w:val="30AA0E3BAD744FB4A053C143914498E7"/>
          </w:pPr>
          <w:r w:rsidRPr="00D06146">
            <w:rPr>
              <w:rStyle w:val="PlaceholderText"/>
            </w:rPr>
            <w:t>Click or tap here to enter text.</w:t>
          </w:r>
        </w:p>
      </w:docPartBody>
    </w:docPart>
    <w:docPart>
      <w:docPartPr>
        <w:name w:val="282E590334F54D9ABE1385FB5EB342E8"/>
        <w:category>
          <w:name w:val="General"/>
          <w:gallery w:val="placeholder"/>
        </w:category>
        <w:types>
          <w:type w:val="bbPlcHdr"/>
        </w:types>
        <w:behaviors>
          <w:behavior w:val="content"/>
        </w:behaviors>
        <w:guid w:val="{994163D0-5ABD-4A89-90A2-A7B2ED264A08}"/>
      </w:docPartPr>
      <w:docPartBody>
        <w:p w:rsidR="00000000" w:rsidRDefault="009E4DB8" w:rsidP="009E4DB8">
          <w:pPr>
            <w:pStyle w:val="282E590334F54D9ABE1385FB5EB342E8"/>
          </w:pPr>
          <w:r w:rsidRPr="00D06146">
            <w:rPr>
              <w:rStyle w:val="PlaceholderText"/>
            </w:rPr>
            <w:t>Click or tap here to enter text.</w:t>
          </w:r>
        </w:p>
      </w:docPartBody>
    </w:docPart>
    <w:docPart>
      <w:docPartPr>
        <w:name w:val="22AACABB87A24DD483C6626EDBF9D063"/>
        <w:category>
          <w:name w:val="General"/>
          <w:gallery w:val="placeholder"/>
        </w:category>
        <w:types>
          <w:type w:val="bbPlcHdr"/>
        </w:types>
        <w:behaviors>
          <w:behavior w:val="content"/>
        </w:behaviors>
        <w:guid w:val="{969E410A-8C18-4667-97D1-3FC2EA42175C}"/>
      </w:docPartPr>
      <w:docPartBody>
        <w:p w:rsidR="00000000" w:rsidRDefault="009E4DB8" w:rsidP="009E4DB8">
          <w:pPr>
            <w:pStyle w:val="22AACABB87A24DD483C6626EDBF9D063"/>
          </w:pPr>
          <w:r w:rsidRPr="00D06146">
            <w:rPr>
              <w:rStyle w:val="PlaceholderText"/>
            </w:rPr>
            <w:t>Click or tap here to enter text.</w:t>
          </w:r>
        </w:p>
      </w:docPartBody>
    </w:docPart>
    <w:docPart>
      <w:docPartPr>
        <w:name w:val="571F62299EFF4404BF04190E51628D06"/>
        <w:category>
          <w:name w:val="General"/>
          <w:gallery w:val="placeholder"/>
        </w:category>
        <w:types>
          <w:type w:val="bbPlcHdr"/>
        </w:types>
        <w:behaviors>
          <w:behavior w:val="content"/>
        </w:behaviors>
        <w:guid w:val="{4E2CB8A6-120B-4CAC-A909-5A62CE8EFEA2}"/>
      </w:docPartPr>
      <w:docPartBody>
        <w:p w:rsidR="00000000" w:rsidRDefault="009E4DB8" w:rsidP="009E4DB8">
          <w:pPr>
            <w:pStyle w:val="571F62299EFF4404BF04190E51628D06"/>
          </w:pPr>
          <w:r w:rsidRPr="00D06146">
            <w:rPr>
              <w:rStyle w:val="PlaceholderText"/>
            </w:rPr>
            <w:t>Click or tap here to enter text.</w:t>
          </w:r>
        </w:p>
      </w:docPartBody>
    </w:docPart>
    <w:docPart>
      <w:docPartPr>
        <w:name w:val="B806DFC2C251442EBC14F4B4423CD35B"/>
        <w:category>
          <w:name w:val="General"/>
          <w:gallery w:val="placeholder"/>
        </w:category>
        <w:types>
          <w:type w:val="bbPlcHdr"/>
        </w:types>
        <w:behaviors>
          <w:behavior w:val="content"/>
        </w:behaviors>
        <w:guid w:val="{D2F3B87A-4142-45FC-A0E5-C72B11C068EA}"/>
      </w:docPartPr>
      <w:docPartBody>
        <w:p w:rsidR="00000000" w:rsidRDefault="009E4DB8" w:rsidP="009E4DB8">
          <w:pPr>
            <w:pStyle w:val="B806DFC2C251442EBC14F4B4423CD35B"/>
          </w:pPr>
          <w:r w:rsidRPr="00D06146">
            <w:rPr>
              <w:rStyle w:val="PlaceholderText"/>
            </w:rPr>
            <w:t>Click or tap here to enter text.</w:t>
          </w:r>
        </w:p>
      </w:docPartBody>
    </w:docPart>
    <w:docPart>
      <w:docPartPr>
        <w:name w:val="86F96AC366A74A24AA753FF626D70B5D"/>
        <w:category>
          <w:name w:val="General"/>
          <w:gallery w:val="placeholder"/>
        </w:category>
        <w:types>
          <w:type w:val="bbPlcHdr"/>
        </w:types>
        <w:behaviors>
          <w:behavior w:val="content"/>
        </w:behaviors>
        <w:guid w:val="{AA431899-7F3A-463C-8B70-7A0BFB992AC5}"/>
      </w:docPartPr>
      <w:docPartBody>
        <w:p w:rsidR="00000000" w:rsidRDefault="009E4DB8" w:rsidP="009E4DB8">
          <w:pPr>
            <w:pStyle w:val="86F96AC366A74A24AA753FF626D70B5D"/>
          </w:pPr>
          <w:r w:rsidRPr="00D06146">
            <w:rPr>
              <w:rStyle w:val="PlaceholderText"/>
            </w:rPr>
            <w:t>Click or tap here to enter text.</w:t>
          </w:r>
        </w:p>
      </w:docPartBody>
    </w:docPart>
    <w:docPart>
      <w:docPartPr>
        <w:name w:val="FCE37B0459814045B7E8EBD3719BACDB"/>
        <w:category>
          <w:name w:val="General"/>
          <w:gallery w:val="placeholder"/>
        </w:category>
        <w:types>
          <w:type w:val="bbPlcHdr"/>
        </w:types>
        <w:behaviors>
          <w:behavior w:val="content"/>
        </w:behaviors>
        <w:guid w:val="{1667C3E0-5A60-4502-99D2-E2D08064CA8E}"/>
      </w:docPartPr>
      <w:docPartBody>
        <w:p w:rsidR="00000000" w:rsidRDefault="009E4DB8" w:rsidP="009E4DB8">
          <w:pPr>
            <w:pStyle w:val="FCE37B0459814045B7E8EBD3719BACDB"/>
          </w:pPr>
          <w:r w:rsidRPr="00D06146">
            <w:rPr>
              <w:rStyle w:val="PlaceholderText"/>
            </w:rPr>
            <w:t>Click or tap here to enter text.</w:t>
          </w:r>
        </w:p>
      </w:docPartBody>
    </w:docPart>
    <w:docPart>
      <w:docPartPr>
        <w:name w:val="C9BF1582D8D243259867D0737DE1196C"/>
        <w:category>
          <w:name w:val="General"/>
          <w:gallery w:val="placeholder"/>
        </w:category>
        <w:types>
          <w:type w:val="bbPlcHdr"/>
        </w:types>
        <w:behaviors>
          <w:behavior w:val="content"/>
        </w:behaviors>
        <w:guid w:val="{85141669-1D0D-4CD1-8F12-F317D6EC5488}"/>
      </w:docPartPr>
      <w:docPartBody>
        <w:p w:rsidR="00000000" w:rsidRDefault="009E4DB8" w:rsidP="009E4DB8">
          <w:pPr>
            <w:pStyle w:val="C9BF1582D8D243259867D0737DE1196C"/>
          </w:pPr>
          <w:r w:rsidRPr="00D06146">
            <w:rPr>
              <w:rStyle w:val="PlaceholderText"/>
            </w:rPr>
            <w:t>Click or tap here to enter text.</w:t>
          </w:r>
        </w:p>
      </w:docPartBody>
    </w:docPart>
    <w:docPart>
      <w:docPartPr>
        <w:name w:val="C7BC7DE34599479A938EFBCF9DF123C2"/>
        <w:category>
          <w:name w:val="General"/>
          <w:gallery w:val="placeholder"/>
        </w:category>
        <w:types>
          <w:type w:val="bbPlcHdr"/>
        </w:types>
        <w:behaviors>
          <w:behavior w:val="content"/>
        </w:behaviors>
        <w:guid w:val="{7763C0B2-4E98-45B0-B6D2-9EB14933AC51}"/>
      </w:docPartPr>
      <w:docPartBody>
        <w:p w:rsidR="00000000" w:rsidRDefault="009E4DB8" w:rsidP="009E4DB8">
          <w:pPr>
            <w:pStyle w:val="C7BC7DE34599479A938EFBCF9DF123C2"/>
          </w:pPr>
          <w:r w:rsidRPr="00D06146">
            <w:rPr>
              <w:rStyle w:val="PlaceholderText"/>
            </w:rPr>
            <w:t>Click or tap here to enter text.</w:t>
          </w:r>
        </w:p>
      </w:docPartBody>
    </w:docPart>
    <w:docPart>
      <w:docPartPr>
        <w:name w:val="0131FCDDA41E4C50974A221EA56D85AB"/>
        <w:category>
          <w:name w:val="General"/>
          <w:gallery w:val="placeholder"/>
        </w:category>
        <w:types>
          <w:type w:val="bbPlcHdr"/>
        </w:types>
        <w:behaviors>
          <w:behavior w:val="content"/>
        </w:behaviors>
        <w:guid w:val="{D3FA9B1A-58FF-415A-B4A7-DA892DEF70C9}"/>
      </w:docPartPr>
      <w:docPartBody>
        <w:p w:rsidR="00000000" w:rsidRDefault="009E4DB8" w:rsidP="009E4DB8">
          <w:pPr>
            <w:pStyle w:val="0131FCDDA41E4C50974A221EA56D85AB"/>
          </w:pPr>
          <w:r w:rsidRPr="00D06146">
            <w:rPr>
              <w:rStyle w:val="PlaceholderText"/>
            </w:rPr>
            <w:t>Click or tap here to enter text.</w:t>
          </w:r>
        </w:p>
      </w:docPartBody>
    </w:docPart>
    <w:docPart>
      <w:docPartPr>
        <w:name w:val="A732732268C44C73A04DE61BAB0366B0"/>
        <w:category>
          <w:name w:val="General"/>
          <w:gallery w:val="placeholder"/>
        </w:category>
        <w:types>
          <w:type w:val="bbPlcHdr"/>
        </w:types>
        <w:behaviors>
          <w:behavior w:val="content"/>
        </w:behaviors>
        <w:guid w:val="{52E1E520-EC51-47DE-A624-D98B19CAD30A}"/>
      </w:docPartPr>
      <w:docPartBody>
        <w:p w:rsidR="00000000" w:rsidRDefault="009E4DB8" w:rsidP="009E4DB8">
          <w:pPr>
            <w:pStyle w:val="A732732268C44C73A04DE61BAB0366B0"/>
          </w:pPr>
          <w:r w:rsidRPr="00D06146">
            <w:rPr>
              <w:rStyle w:val="PlaceholderText"/>
            </w:rPr>
            <w:t>Click or tap here to enter text.</w:t>
          </w:r>
        </w:p>
      </w:docPartBody>
    </w:docPart>
    <w:docPart>
      <w:docPartPr>
        <w:name w:val="22F92471765A4D6E8FDA669121FB93BF"/>
        <w:category>
          <w:name w:val="General"/>
          <w:gallery w:val="placeholder"/>
        </w:category>
        <w:types>
          <w:type w:val="bbPlcHdr"/>
        </w:types>
        <w:behaviors>
          <w:behavior w:val="content"/>
        </w:behaviors>
        <w:guid w:val="{B7CA9378-B6A7-4F62-9E6A-D45B73C4D577}"/>
      </w:docPartPr>
      <w:docPartBody>
        <w:p w:rsidR="00000000" w:rsidRDefault="009E4DB8" w:rsidP="009E4DB8">
          <w:pPr>
            <w:pStyle w:val="22F92471765A4D6E8FDA669121FB93BF"/>
          </w:pPr>
          <w:r w:rsidRPr="00D06146">
            <w:rPr>
              <w:rStyle w:val="PlaceholderText"/>
            </w:rPr>
            <w:t>Click or tap here to enter text.</w:t>
          </w:r>
        </w:p>
      </w:docPartBody>
    </w:docPart>
    <w:docPart>
      <w:docPartPr>
        <w:name w:val="9CB0CE45D1104D23B8D9C398699DEE57"/>
        <w:category>
          <w:name w:val="General"/>
          <w:gallery w:val="placeholder"/>
        </w:category>
        <w:types>
          <w:type w:val="bbPlcHdr"/>
        </w:types>
        <w:behaviors>
          <w:behavior w:val="content"/>
        </w:behaviors>
        <w:guid w:val="{AA18CF1F-6493-4447-9C80-42825B6E307F}"/>
      </w:docPartPr>
      <w:docPartBody>
        <w:p w:rsidR="00000000" w:rsidRDefault="009E4DB8" w:rsidP="009E4DB8">
          <w:pPr>
            <w:pStyle w:val="9CB0CE45D1104D23B8D9C398699DEE57"/>
          </w:pPr>
          <w:r w:rsidRPr="00D06146">
            <w:rPr>
              <w:rStyle w:val="PlaceholderText"/>
            </w:rPr>
            <w:t>Click or tap here to enter text.</w:t>
          </w:r>
        </w:p>
      </w:docPartBody>
    </w:docPart>
    <w:docPart>
      <w:docPartPr>
        <w:name w:val="7BAF4D27A3074D048000DDB280BB6F0B"/>
        <w:category>
          <w:name w:val="General"/>
          <w:gallery w:val="placeholder"/>
        </w:category>
        <w:types>
          <w:type w:val="bbPlcHdr"/>
        </w:types>
        <w:behaviors>
          <w:behavior w:val="content"/>
        </w:behaviors>
        <w:guid w:val="{8547A22C-5B73-4D7E-9E1A-85D1D0B4CF75}"/>
      </w:docPartPr>
      <w:docPartBody>
        <w:p w:rsidR="00000000" w:rsidRDefault="009E4DB8" w:rsidP="009E4DB8">
          <w:pPr>
            <w:pStyle w:val="7BAF4D27A3074D048000DDB280BB6F0B"/>
          </w:pPr>
          <w:r w:rsidRPr="00D06146">
            <w:rPr>
              <w:rStyle w:val="PlaceholderText"/>
            </w:rPr>
            <w:t>Click or tap here to enter text.</w:t>
          </w:r>
        </w:p>
      </w:docPartBody>
    </w:docPart>
    <w:docPart>
      <w:docPartPr>
        <w:name w:val="AAF9BD4B90104C51A8677BD6715A2838"/>
        <w:category>
          <w:name w:val="General"/>
          <w:gallery w:val="placeholder"/>
        </w:category>
        <w:types>
          <w:type w:val="bbPlcHdr"/>
        </w:types>
        <w:behaviors>
          <w:behavior w:val="content"/>
        </w:behaviors>
        <w:guid w:val="{56CAEC47-BB0A-406B-B40F-38D64B5341C6}"/>
      </w:docPartPr>
      <w:docPartBody>
        <w:p w:rsidR="00000000" w:rsidRDefault="009E4DB8" w:rsidP="009E4DB8">
          <w:pPr>
            <w:pStyle w:val="AAF9BD4B90104C51A8677BD6715A2838"/>
          </w:pPr>
          <w:r w:rsidRPr="00D06146">
            <w:rPr>
              <w:rStyle w:val="PlaceholderText"/>
            </w:rPr>
            <w:t>Click or tap here to enter text.</w:t>
          </w:r>
        </w:p>
      </w:docPartBody>
    </w:docPart>
    <w:docPart>
      <w:docPartPr>
        <w:name w:val="37EB4F26276641E59CC8A615F8C6358D"/>
        <w:category>
          <w:name w:val="General"/>
          <w:gallery w:val="placeholder"/>
        </w:category>
        <w:types>
          <w:type w:val="bbPlcHdr"/>
        </w:types>
        <w:behaviors>
          <w:behavior w:val="content"/>
        </w:behaviors>
        <w:guid w:val="{9128921D-F82E-4479-A248-0D002801DDD5}"/>
      </w:docPartPr>
      <w:docPartBody>
        <w:p w:rsidR="00000000" w:rsidRDefault="009E4DB8" w:rsidP="009E4DB8">
          <w:pPr>
            <w:pStyle w:val="37EB4F26276641E59CC8A615F8C6358D"/>
          </w:pPr>
          <w:r w:rsidRPr="00D06146">
            <w:rPr>
              <w:rStyle w:val="PlaceholderText"/>
            </w:rPr>
            <w:t>Click or tap here to enter text.</w:t>
          </w:r>
        </w:p>
      </w:docPartBody>
    </w:docPart>
    <w:docPart>
      <w:docPartPr>
        <w:name w:val="1B510C3C9EA74C34863D9608AACC2EF5"/>
        <w:category>
          <w:name w:val="General"/>
          <w:gallery w:val="placeholder"/>
        </w:category>
        <w:types>
          <w:type w:val="bbPlcHdr"/>
        </w:types>
        <w:behaviors>
          <w:behavior w:val="content"/>
        </w:behaviors>
        <w:guid w:val="{CCC75A9E-4FE4-42D9-B2B5-529936847DA7}"/>
      </w:docPartPr>
      <w:docPartBody>
        <w:p w:rsidR="00000000" w:rsidRDefault="009E4DB8" w:rsidP="009E4DB8">
          <w:pPr>
            <w:pStyle w:val="1B510C3C9EA74C34863D9608AACC2EF5"/>
          </w:pPr>
          <w:r w:rsidRPr="00D06146">
            <w:rPr>
              <w:rStyle w:val="PlaceholderText"/>
            </w:rPr>
            <w:t>Click or tap here to enter text.</w:t>
          </w:r>
        </w:p>
      </w:docPartBody>
    </w:docPart>
    <w:docPart>
      <w:docPartPr>
        <w:name w:val="82D14A95044642F5BB23548AC8BF0EAA"/>
        <w:category>
          <w:name w:val="General"/>
          <w:gallery w:val="placeholder"/>
        </w:category>
        <w:types>
          <w:type w:val="bbPlcHdr"/>
        </w:types>
        <w:behaviors>
          <w:behavior w:val="content"/>
        </w:behaviors>
        <w:guid w:val="{922C146F-AA60-4A33-A5EE-D4428D05AED9}"/>
      </w:docPartPr>
      <w:docPartBody>
        <w:p w:rsidR="00000000" w:rsidRDefault="009E4DB8" w:rsidP="009E4DB8">
          <w:pPr>
            <w:pStyle w:val="82D14A95044642F5BB23548AC8BF0EAA"/>
          </w:pPr>
          <w:r w:rsidRPr="00D06146">
            <w:rPr>
              <w:rStyle w:val="PlaceholderText"/>
            </w:rPr>
            <w:t>Click or tap here to enter text.</w:t>
          </w:r>
        </w:p>
      </w:docPartBody>
    </w:docPart>
    <w:docPart>
      <w:docPartPr>
        <w:name w:val="1E50B9A160BC455890A0ABDD14E7B4CC"/>
        <w:category>
          <w:name w:val="General"/>
          <w:gallery w:val="placeholder"/>
        </w:category>
        <w:types>
          <w:type w:val="bbPlcHdr"/>
        </w:types>
        <w:behaviors>
          <w:behavior w:val="content"/>
        </w:behaviors>
        <w:guid w:val="{61873481-3862-4F83-8E6D-F3A843647A4F}"/>
      </w:docPartPr>
      <w:docPartBody>
        <w:p w:rsidR="00000000" w:rsidRDefault="009E4DB8" w:rsidP="009E4DB8">
          <w:pPr>
            <w:pStyle w:val="1E50B9A160BC455890A0ABDD14E7B4CC"/>
          </w:pPr>
          <w:r w:rsidRPr="00D06146">
            <w:rPr>
              <w:rStyle w:val="PlaceholderText"/>
            </w:rPr>
            <w:t>Click or tap here to enter text.</w:t>
          </w:r>
        </w:p>
      </w:docPartBody>
    </w:docPart>
    <w:docPart>
      <w:docPartPr>
        <w:name w:val="8BE169F1AABF449E9B6FBE79AFF5A1DD"/>
        <w:category>
          <w:name w:val="General"/>
          <w:gallery w:val="placeholder"/>
        </w:category>
        <w:types>
          <w:type w:val="bbPlcHdr"/>
        </w:types>
        <w:behaviors>
          <w:behavior w:val="content"/>
        </w:behaviors>
        <w:guid w:val="{ADFE14F8-2AF8-4BA6-9502-368807E83F95}"/>
      </w:docPartPr>
      <w:docPartBody>
        <w:p w:rsidR="00000000" w:rsidRDefault="009E4DB8" w:rsidP="009E4DB8">
          <w:pPr>
            <w:pStyle w:val="8BE169F1AABF449E9B6FBE79AFF5A1DD"/>
          </w:pPr>
          <w:r w:rsidRPr="00D06146">
            <w:rPr>
              <w:rStyle w:val="PlaceholderText"/>
            </w:rPr>
            <w:t>Click or tap here to enter text.</w:t>
          </w:r>
        </w:p>
      </w:docPartBody>
    </w:docPart>
    <w:docPart>
      <w:docPartPr>
        <w:name w:val="B7EE2A76BB704C71A1AF9463A4E38FCD"/>
        <w:category>
          <w:name w:val="General"/>
          <w:gallery w:val="placeholder"/>
        </w:category>
        <w:types>
          <w:type w:val="bbPlcHdr"/>
        </w:types>
        <w:behaviors>
          <w:behavior w:val="content"/>
        </w:behaviors>
        <w:guid w:val="{45552BE0-E013-496D-98F8-22FE5888DB8E}"/>
      </w:docPartPr>
      <w:docPartBody>
        <w:p w:rsidR="00000000" w:rsidRDefault="009E4DB8" w:rsidP="009E4DB8">
          <w:pPr>
            <w:pStyle w:val="B7EE2A76BB704C71A1AF9463A4E38FCD"/>
          </w:pPr>
          <w:r w:rsidRPr="00D06146">
            <w:rPr>
              <w:rStyle w:val="PlaceholderText"/>
            </w:rPr>
            <w:t>Click or tap here to enter text.</w:t>
          </w:r>
        </w:p>
      </w:docPartBody>
    </w:docPart>
    <w:docPart>
      <w:docPartPr>
        <w:name w:val="48F2E992B8A34ADCB1EF32366D4D0B88"/>
        <w:category>
          <w:name w:val="General"/>
          <w:gallery w:val="placeholder"/>
        </w:category>
        <w:types>
          <w:type w:val="bbPlcHdr"/>
        </w:types>
        <w:behaviors>
          <w:behavior w:val="content"/>
        </w:behaviors>
        <w:guid w:val="{8C8DBFF7-AFAD-43D8-AD06-B2F6BDD31751}"/>
      </w:docPartPr>
      <w:docPartBody>
        <w:p w:rsidR="00000000" w:rsidRDefault="009E4DB8" w:rsidP="009E4DB8">
          <w:pPr>
            <w:pStyle w:val="48F2E992B8A34ADCB1EF32366D4D0B88"/>
          </w:pPr>
          <w:r w:rsidRPr="00D06146">
            <w:rPr>
              <w:rStyle w:val="PlaceholderText"/>
            </w:rPr>
            <w:t>Click or tap here to enter text.</w:t>
          </w:r>
        </w:p>
      </w:docPartBody>
    </w:docPart>
    <w:docPart>
      <w:docPartPr>
        <w:name w:val="238F65FF30484EA7A0229ED8DB312296"/>
        <w:category>
          <w:name w:val="General"/>
          <w:gallery w:val="placeholder"/>
        </w:category>
        <w:types>
          <w:type w:val="bbPlcHdr"/>
        </w:types>
        <w:behaviors>
          <w:behavior w:val="content"/>
        </w:behaviors>
        <w:guid w:val="{70DC9763-AB1E-4BA7-BB97-637CECC6B7F2}"/>
      </w:docPartPr>
      <w:docPartBody>
        <w:p w:rsidR="00000000" w:rsidRDefault="009E4DB8" w:rsidP="009E4DB8">
          <w:pPr>
            <w:pStyle w:val="238F65FF30484EA7A0229ED8DB312296"/>
          </w:pPr>
          <w:r w:rsidRPr="00D06146">
            <w:rPr>
              <w:rStyle w:val="PlaceholderText"/>
            </w:rPr>
            <w:t>Click or tap here to enter text.</w:t>
          </w:r>
        </w:p>
      </w:docPartBody>
    </w:docPart>
    <w:docPart>
      <w:docPartPr>
        <w:name w:val="3DF66F15ECEE40A2BC6B9B8381F65FE6"/>
        <w:category>
          <w:name w:val="General"/>
          <w:gallery w:val="placeholder"/>
        </w:category>
        <w:types>
          <w:type w:val="bbPlcHdr"/>
        </w:types>
        <w:behaviors>
          <w:behavior w:val="content"/>
        </w:behaviors>
        <w:guid w:val="{E3DB8E04-01C4-4E09-A9B1-D2623166F7B2}"/>
      </w:docPartPr>
      <w:docPartBody>
        <w:p w:rsidR="00000000" w:rsidRDefault="009E4DB8" w:rsidP="009E4DB8">
          <w:pPr>
            <w:pStyle w:val="3DF66F15ECEE40A2BC6B9B8381F65FE6"/>
          </w:pPr>
          <w:r w:rsidRPr="00D06146">
            <w:rPr>
              <w:rStyle w:val="PlaceholderText"/>
            </w:rPr>
            <w:t>Click or tap here to enter text.</w:t>
          </w:r>
        </w:p>
      </w:docPartBody>
    </w:docPart>
    <w:docPart>
      <w:docPartPr>
        <w:name w:val="DBE087038F3C4E2490352C9C820BF8FE"/>
        <w:category>
          <w:name w:val="General"/>
          <w:gallery w:val="placeholder"/>
        </w:category>
        <w:types>
          <w:type w:val="bbPlcHdr"/>
        </w:types>
        <w:behaviors>
          <w:behavior w:val="content"/>
        </w:behaviors>
        <w:guid w:val="{93207134-2C14-4740-9598-7A9A41AC5401}"/>
      </w:docPartPr>
      <w:docPartBody>
        <w:p w:rsidR="00000000" w:rsidRDefault="009E4DB8" w:rsidP="009E4DB8">
          <w:pPr>
            <w:pStyle w:val="DBE087038F3C4E2490352C9C820BF8FE"/>
          </w:pPr>
          <w:r w:rsidRPr="00D06146">
            <w:rPr>
              <w:rStyle w:val="PlaceholderText"/>
            </w:rPr>
            <w:t>Click or tap here to enter text.</w:t>
          </w:r>
        </w:p>
      </w:docPartBody>
    </w:docPart>
    <w:docPart>
      <w:docPartPr>
        <w:name w:val="BF444BFCB73A4410A8189A7AB874CA8C"/>
        <w:category>
          <w:name w:val="General"/>
          <w:gallery w:val="placeholder"/>
        </w:category>
        <w:types>
          <w:type w:val="bbPlcHdr"/>
        </w:types>
        <w:behaviors>
          <w:behavior w:val="content"/>
        </w:behaviors>
        <w:guid w:val="{323CAD8B-F95F-4DCB-9528-753DC27FD188}"/>
      </w:docPartPr>
      <w:docPartBody>
        <w:p w:rsidR="00000000" w:rsidRDefault="009E4DB8" w:rsidP="009E4DB8">
          <w:pPr>
            <w:pStyle w:val="BF444BFCB73A4410A8189A7AB874CA8C"/>
          </w:pPr>
          <w:r w:rsidRPr="00D06146">
            <w:rPr>
              <w:rStyle w:val="PlaceholderText"/>
            </w:rPr>
            <w:t>Click or tap here to enter text.</w:t>
          </w:r>
        </w:p>
      </w:docPartBody>
    </w:docPart>
    <w:docPart>
      <w:docPartPr>
        <w:name w:val="99FEC7E0235646E19256CF2AF0C1E296"/>
        <w:category>
          <w:name w:val="General"/>
          <w:gallery w:val="placeholder"/>
        </w:category>
        <w:types>
          <w:type w:val="bbPlcHdr"/>
        </w:types>
        <w:behaviors>
          <w:behavior w:val="content"/>
        </w:behaviors>
        <w:guid w:val="{FC95C52B-FA60-40CA-A64A-776B8E5CF868}"/>
      </w:docPartPr>
      <w:docPartBody>
        <w:p w:rsidR="00000000" w:rsidRDefault="009E4DB8" w:rsidP="009E4DB8">
          <w:pPr>
            <w:pStyle w:val="99FEC7E0235646E19256CF2AF0C1E296"/>
          </w:pPr>
          <w:r w:rsidRPr="00D06146">
            <w:rPr>
              <w:rStyle w:val="PlaceholderText"/>
            </w:rPr>
            <w:t>Click or tap here to enter text.</w:t>
          </w:r>
        </w:p>
      </w:docPartBody>
    </w:docPart>
    <w:docPart>
      <w:docPartPr>
        <w:name w:val="DD11DB0788D04182AF7436E31FBF567C"/>
        <w:category>
          <w:name w:val="General"/>
          <w:gallery w:val="placeholder"/>
        </w:category>
        <w:types>
          <w:type w:val="bbPlcHdr"/>
        </w:types>
        <w:behaviors>
          <w:behavior w:val="content"/>
        </w:behaviors>
        <w:guid w:val="{B275880F-AFBC-4965-B3C8-BBF9A94C03BE}"/>
      </w:docPartPr>
      <w:docPartBody>
        <w:p w:rsidR="00000000" w:rsidRDefault="009E4DB8" w:rsidP="009E4DB8">
          <w:pPr>
            <w:pStyle w:val="DD11DB0788D04182AF7436E31FBF567C"/>
          </w:pPr>
          <w:r w:rsidRPr="00D06146">
            <w:rPr>
              <w:rStyle w:val="PlaceholderText"/>
            </w:rPr>
            <w:t>Click or tap here to enter text.</w:t>
          </w:r>
        </w:p>
      </w:docPartBody>
    </w:docPart>
    <w:docPart>
      <w:docPartPr>
        <w:name w:val="7F88B178E37D40DEA481F6F23324D697"/>
        <w:category>
          <w:name w:val="General"/>
          <w:gallery w:val="placeholder"/>
        </w:category>
        <w:types>
          <w:type w:val="bbPlcHdr"/>
        </w:types>
        <w:behaviors>
          <w:behavior w:val="content"/>
        </w:behaviors>
        <w:guid w:val="{A0DDE6B3-5FB5-4473-B76C-7EDD1482BEF2}"/>
      </w:docPartPr>
      <w:docPartBody>
        <w:p w:rsidR="00000000" w:rsidRDefault="009E4DB8" w:rsidP="009E4DB8">
          <w:pPr>
            <w:pStyle w:val="7F88B178E37D40DEA481F6F23324D697"/>
          </w:pPr>
          <w:r w:rsidRPr="00D06146">
            <w:rPr>
              <w:rStyle w:val="PlaceholderText"/>
            </w:rPr>
            <w:t>Click or tap here to enter text.</w:t>
          </w:r>
        </w:p>
      </w:docPartBody>
    </w:docPart>
    <w:docPart>
      <w:docPartPr>
        <w:name w:val="7E1C6B40279A488C8672ADB796901883"/>
        <w:category>
          <w:name w:val="General"/>
          <w:gallery w:val="placeholder"/>
        </w:category>
        <w:types>
          <w:type w:val="bbPlcHdr"/>
        </w:types>
        <w:behaviors>
          <w:behavior w:val="content"/>
        </w:behaviors>
        <w:guid w:val="{0B273F5E-0353-4395-87CC-73F3BE5AC6AC}"/>
      </w:docPartPr>
      <w:docPartBody>
        <w:p w:rsidR="00000000" w:rsidRDefault="009E4DB8" w:rsidP="009E4DB8">
          <w:pPr>
            <w:pStyle w:val="7E1C6B40279A488C8672ADB796901883"/>
          </w:pPr>
          <w:r w:rsidRPr="00D06146">
            <w:rPr>
              <w:rStyle w:val="PlaceholderText"/>
            </w:rPr>
            <w:t>Click or tap here to enter text.</w:t>
          </w:r>
        </w:p>
      </w:docPartBody>
    </w:docPart>
    <w:docPart>
      <w:docPartPr>
        <w:name w:val="B42BE125C82548B98D5EC375209E7B18"/>
        <w:category>
          <w:name w:val="General"/>
          <w:gallery w:val="placeholder"/>
        </w:category>
        <w:types>
          <w:type w:val="bbPlcHdr"/>
        </w:types>
        <w:behaviors>
          <w:behavior w:val="content"/>
        </w:behaviors>
        <w:guid w:val="{9699077C-535E-40C0-B01E-0147912BCB17}"/>
      </w:docPartPr>
      <w:docPartBody>
        <w:p w:rsidR="00000000" w:rsidRDefault="009E4DB8" w:rsidP="009E4DB8">
          <w:pPr>
            <w:pStyle w:val="B42BE125C82548B98D5EC375209E7B18"/>
          </w:pPr>
          <w:r w:rsidRPr="00D06146">
            <w:rPr>
              <w:rStyle w:val="PlaceholderText"/>
            </w:rPr>
            <w:t>Click or tap here to enter text.</w:t>
          </w:r>
        </w:p>
      </w:docPartBody>
    </w:docPart>
    <w:docPart>
      <w:docPartPr>
        <w:name w:val="5095954B98064118B616BEEC9D862356"/>
        <w:category>
          <w:name w:val="General"/>
          <w:gallery w:val="placeholder"/>
        </w:category>
        <w:types>
          <w:type w:val="bbPlcHdr"/>
        </w:types>
        <w:behaviors>
          <w:behavior w:val="content"/>
        </w:behaviors>
        <w:guid w:val="{1E702AF0-6925-4FAF-821D-2CBCCD0C2025}"/>
      </w:docPartPr>
      <w:docPartBody>
        <w:p w:rsidR="00000000" w:rsidRDefault="009E4DB8" w:rsidP="009E4DB8">
          <w:pPr>
            <w:pStyle w:val="5095954B98064118B616BEEC9D862356"/>
          </w:pPr>
          <w:r w:rsidRPr="00D06146">
            <w:rPr>
              <w:rStyle w:val="PlaceholderText"/>
            </w:rPr>
            <w:t>Click or tap here to enter text.</w:t>
          </w:r>
        </w:p>
      </w:docPartBody>
    </w:docPart>
    <w:docPart>
      <w:docPartPr>
        <w:name w:val="189E81B7E11B4F959F29A2E1B1B3F72E"/>
        <w:category>
          <w:name w:val="General"/>
          <w:gallery w:val="placeholder"/>
        </w:category>
        <w:types>
          <w:type w:val="bbPlcHdr"/>
        </w:types>
        <w:behaviors>
          <w:behavior w:val="content"/>
        </w:behaviors>
        <w:guid w:val="{2016BEE5-7345-4CBD-86F4-C9ACDEE8EB87}"/>
      </w:docPartPr>
      <w:docPartBody>
        <w:p w:rsidR="00000000" w:rsidRDefault="009E4DB8" w:rsidP="009E4DB8">
          <w:pPr>
            <w:pStyle w:val="189E81B7E11B4F959F29A2E1B1B3F72E"/>
          </w:pPr>
          <w:r w:rsidRPr="00D06146">
            <w:rPr>
              <w:rStyle w:val="PlaceholderText"/>
            </w:rPr>
            <w:t>Click or tap here to enter text.</w:t>
          </w:r>
        </w:p>
      </w:docPartBody>
    </w:docPart>
    <w:docPart>
      <w:docPartPr>
        <w:name w:val="70768D32BDD6401A89CAB4273D915108"/>
        <w:category>
          <w:name w:val="General"/>
          <w:gallery w:val="placeholder"/>
        </w:category>
        <w:types>
          <w:type w:val="bbPlcHdr"/>
        </w:types>
        <w:behaviors>
          <w:behavior w:val="content"/>
        </w:behaviors>
        <w:guid w:val="{9D5C8A3F-6DB6-4922-AA1F-A519C919423A}"/>
      </w:docPartPr>
      <w:docPartBody>
        <w:p w:rsidR="00000000" w:rsidRDefault="009E4DB8" w:rsidP="009E4DB8">
          <w:pPr>
            <w:pStyle w:val="70768D32BDD6401A89CAB4273D915108"/>
          </w:pPr>
          <w:r w:rsidRPr="00D06146">
            <w:rPr>
              <w:rStyle w:val="PlaceholderText"/>
            </w:rPr>
            <w:t>Click or tap here to enter text.</w:t>
          </w:r>
        </w:p>
      </w:docPartBody>
    </w:docPart>
    <w:docPart>
      <w:docPartPr>
        <w:name w:val="F2572DE511564C6FBF6BA6D77BC9F5F9"/>
        <w:category>
          <w:name w:val="General"/>
          <w:gallery w:val="placeholder"/>
        </w:category>
        <w:types>
          <w:type w:val="bbPlcHdr"/>
        </w:types>
        <w:behaviors>
          <w:behavior w:val="content"/>
        </w:behaviors>
        <w:guid w:val="{4C839038-F2EB-4DE2-A1D2-0890D65998FD}"/>
      </w:docPartPr>
      <w:docPartBody>
        <w:p w:rsidR="00000000" w:rsidRDefault="009E4DB8" w:rsidP="009E4DB8">
          <w:pPr>
            <w:pStyle w:val="F2572DE511564C6FBF6BA6D77BC9F5F9"/>
          </w:pPr>
          <w:r w:rsidRPr="00D06146">
            <w:rPr>
              <w:rStyle w:val="PlaceholderText"/>
            </w:rPr>
            <w:t>Click or tap here to enter text.</w:t>
          </w:r>
        </w:p>
      </w:docPartBody>
    </w:docPart>
    <w:docPart>
      <w:docPartPr>
        <w:name w:val="53D6086D246D4B76A90BEF508E5D8610"/>
        <w:category>
          <w:name w:val="General"/>
          <w:gallery w:val="placeholder"/>
        </w:category>
        <w:types>
          <w:type w:val="bbPlcHdr"/>
        </w:types>
        <w:behaviors>
          <w:behavior w:val="content"/>
        </w:behaviors>
        <w:guid w:val="{D7DA90FA-E175-4A5E-B875-01AA777ADE2E}"/>
      </w:docPartPr>
      <w:docPartBody>
        <w:p w:rsidR="00000000" w:rsidRDefault="009E4DB8" w:rsidP="009E4DB8">
          <w:pPr>
            <w:pStyle w:val="53D6086D246D4B76A90BEF508E5D8610"/>
          </w:pPr>
          <w:r w:rsidRPr="00D06146">
            <w:rPr>
              <w:rStyle w:val="PlaceholderText"/>
            </w:rPr>
            <w:t>Click or tap here to enter text.</w:t>
          </w:r>
        </w:p>
      </w:docPartBody>
    </w:docPart>
    <w:docPart>
      <w:docPartPr>
        <w:name w:val="32837789597A448C8A6B50858ABFBD0A"/>
        <w:category>
          <w:name w:val="General"/>
          <w:gallery w:val="placeholder"/>
        </w:category>
        <w:types>
          <w:type w:val="bbPlcHdr"/>
        </w:types>
        <w:behaviors>
          <w:behavior w:val="content"/>
        </w:behaviors>
        <w:guid w:val="{40CEE800-4790-423C-B8F6-87506E8F1FC3}"/>
      </w:docPartPr>
      <w:docPartBody>
        <w:p w:rsidR="00000000" w:rsidRDefault="009E4DB8" w:rsidP="009E4DB8">
          <w:pPr>
            <w:pStyle w:val="32837789597A448C8A6B50858ABFBD0A"/>
          </w:pPr>
          <w:r w:rsidRPr="00D06146">
            <w:rPr>
              <w:rStyle w:val="PlaceholderText"/>
            </w:rPr>
            <w:t>Click or tap here to enter text.</w:t>
          </w:r>
        </w:p>
      </w:docPartBody>
    </w:docPart>
    <w:docPart>
      <w:docPartPr>
        <w:name w:val="3DACB95C69D244B5865C8002B61A7CCC"/>
        <w:category>
          <w:name w:val="General"/>
          <w:gallery w:val="placeholder"/>
        </w:category>
        <w:types>
          <w:type w:val="bbPlcHdr"/>
        </w:types>
        <w:behaviors>
          <w:behavior w:val="content"/>
        </w:behaviors>
        <w:guid w:val="{439947CA-A405-40E7-AFBD-081ED6FF45E9}"/>
      </w:docPartPr>
      <w:docPartBody>
        <w:p w:rsidR="00000000" w:rsidRDefault="009E4DB8" w:rsidP="009E4DB8">
          <w:pPr>
            <w:pStyle w:val="3DACB95C69D244B5865C8002B61A7CCC"/>
          </w:pPr>
          <w:r w:rsidRPr="00D06146">
            <w:rPr>
              <w:rStyle w:val="PlaceholderText"/>
            </w:rPr>
            <w:t>Click or tap here to enter text.</w:t>
          </w:r>
        </w:p>
      </w:docPartBody>
    </w:docPart>
    <w:docPart>
      <w:docPartPr>
        <w:name w:val="901033ABC5F9433498360B4B30CE5400"/>
        <w:category>
          <w:name w:val="General"/>
          <w:gallery w:val="placeholder"/>
        </w:category>
        <w:types>
          <w:type w:val="bbPlcHdr"/>
        </w:types>
        <w:behaviors>
          <w:behavior w:val="content"/>
        </w:behaviors>
        <w:guid w:val="{7A08B475-7EE9-49BC-9576-6D7CFDCE08EE}"/>
      </w:docPartPr>
      <w:docPartBody>
        <w:p w:rsidR="00000000" w:rsidRDefault="009E4DB8" w:rsidP="009E4DB8">
          <w:pPr>
            <w:pStyle w:val="901033ABC5F9433498360B4B30CE5400"/>
          </w:pPr>
          <w:r w:rsidRPr="00D06146">
            <w:rPr>
              <w:rStyle w:val="PlaceholderText"/>
            </w:rPr>
            <w:t>Click or tap here to enter text.</w:t>
          </w:r>
        </w:p>
      </w:docPartBody>
    </w:docPart>
    <w:docPart>
      <w:docPartPr>
        <w:name w:val="9FF3108FA1284119BC741D39DE41A680"/>
        <w:category>
          <w:name w:val="General"/>
          <w:gallery w:val="placeholder"/>
        </w:category>
        <w:types>
          <w:type w:val="bbPlcHdr"/>
        </w:types>
        <w:behaviors>
          <w:behavior w:val="content"/>
        </w:behaviors>
        <w:guid w:val="{518E6ED6-BE77-4BEE-B933-A1959C208D7C}"/>
      </w:docPartPr>
      <w:docPartBody>
        <w:p w:rsidR="00000000" w:rsidRDefault="009E4DB8" w:rsidP="009E4DB8">
          <w:pPr>
            <w:pStyle w:val="9FF3108FA1284119BC741D39DE41A680"/>
          </w:pPr>
          <w:r w:rsidRPr="00D06146">
            <w:rPr>
              <w:rStyle w:val="PlaceholderText"/>
            </w:rPr>
            <w:t>Click or tap here to enter text.</w:t>
          </w:r>
        </w:p>
      </w:docPartBody>
    </w:docPart>
    <w:docPart>
      <w:docPartPr>
        <w:name w:val="79EAB447F1894DE983C5E714739E56B1"/>
        <w:category>
          <w:name w:val="General"/>
          <w:gallery w:val="placeholder"/>
        </w:category>
        <w:types>
          <w:type w:val="bbPlcHdr"/>
        </w:types>
        <w:behaviors>
          <w:behavior w:val="content"/>
        </w:behaviors>
        <w:guid w:val="{7601E0CC-D594-4DC8-B761-31F0B00C9D2A}"/>
      </w:docPartPr>
      <w:docPartBody>
        <w:p w:rsidR="00000000" w:rsidRDefault="009E4DB8" w:rsidP="009E4DB8">
          <w:pPr>
            <w:pStyle w:val="79EAB447F1894DE983C5E714739E56B1"/>
          </w:pPr>
          <w:r w:rsidRPr="00D06146">
            <w:rPr>
              <w:rStyle w:val="PlaceholderText"/>
            </w:rPr>
            <w:t>Click or tap here to enter text.</w:t>
          </w:r>
        </w:p>
      </w:docPartBody>
    </w:docPart>
    <w:docPart>
      <w:docPartPr>
        <w:name w:val="4C07480302354F0D87EBD3B62D936B6F"/>
        <w:category>
          <w:name w:val="General"/>
          <w:gallery w:val="placeholder"/>
        </w:category>
        <w:types>
          <w:type w:val="bbPlcHdr"/>
        </w:types>
        <w:behaviors>
          <w:behavior w:val="content"/>
        </w:behaviors>
        <w:guid w:val="{3D7B7760-949B-420E-B27D-3F99DB6CD1B9}"/>
      </w:docPartPr>
      <w:docPartBody>
        <w:p w:rsidR="00000000" w:rsidRDefault="009E4DB8" w:rsidP="009E4DB8">
          <w:pPr>
            <w:pStyle w:val="4C07480302354F0D87EBD3B62D936B6F"/>
          </w:pPr>
          <w:r w:rsidRPr="00D06146">
            <w:rPr>
              <w:rStyle w:val="PlaceholderText"/>
            </w:rPr>
            <w:t>Click or tap here to enter text.</w:t>
          </w:r>
        </w:p>
      </w:docPartBody>
    </w:docPart>
    <w:docPart>
      <w:docPartPr>
        <w:name w:val="BE1809D0DBAD4528B0007D5F495D1299"/>
        <w:category>
          <w:name w:val="General"/>
          <w:gallery w:val="placeholder"/>
        </w:category>
        <w:types>
          <w:type w:val="bbPlcHdr"/>
        </w:types>
        <w:behaviors>
          <w:behavior w:val="content"/>
        </w:behaviors>
        <w:guid w:val="{EB4E3037-B7A1-4E82-9C31-900315808741}"/>
      </w:docPartPr>
      <w:docPartBody>
        <w:p w:rsidR="00000000" w:rsidRDefault="009E4DB8" w:rsidP="009E4DB8">
          <w:pPr>
            <w:pStyle w:val="BE1809D0DBAD4528B0007D5F495D1299"/>
          </w:pPr>
          <w:r w:rsidRPr="00D06146">
            <w:rPr>
              <w:rStyle w:val="PlaceholderText"/>
            </w:rPr>
            <w:t>Click or tap here to enter text.</w:t>
          </w:r>
        </w:p>
      </w:docPartBody>
    </w:docPart>
    <w:docPart>
      <w:docPartPr>
        <w:name w:val="8E34149F4EBC488F97CDD773CE23EBD3"/>
        <w:category>
          <w:name w:val="General"/>
          <w:gallery w:val="placeholder"/>
        </w:category>
        <w:types>
          <w:type w:val="bbPlcHdr"/>
        </w:types>
        <w:behaviors>
          <w:behavior w:val="content"/>
        </w:behaviors>
        <w:guid w:val="{4DCC68D4-923B-4D5D-9C1E-03880DBCE1D4}"/>
      </w:docPartPr>
      <w:docPartBody>
        <w:p w:rsidR="00000000" w:rsidRDefault="009E4DB8" w:rsidP="009E4DB8">
          <w:pPr>
            <w:pStyle w:val="8E34149F4EBC488F97CDD773CE23EBD3"/>
          </w:pPr>
          <w:r w:rsidRPr="00D06146">
            <w:rPr>
              <w:rStyle w:val="PlaceholderText"/>
            </w:rPr>
            <w:t>Click or tap here to enter text.</w:t>
          </w:r>
        </w:p>
      </w:docPartBody>
    </w:docPart>
    <w:docPart>
      <w:docPartPr>
        <w:name w:val="D8716DB1E6AA4B7FBC67846AF5902462"/>
        <w:category>
          <w:name w:val="General"/>
          <w:gallery w:val="placeholder"/>
        </w:category>
        <w:types>
          <w:type w:val="bbPlcHdr"/>
        </w:types>
        <w:behaviors>
          <w:behavior w:val="content"/>
        </w:behaviors>
        <w:guid w:val="{2821DBE0-F4F7-4ED3-815B-F71D4B510A1C}"/>
      </w:docPartPr>
      <w:docPartBody>
        <w:p w:rsidR="00000000" w:rsidRDefault="009E4DB8" w:rsidP="009E4DB8">
          <w:pPr>
            <w:pStyle w:val="D8716DB1E6AA4B7FBC67846AF5902462"/>
          </w:pPr>
          <w:r w:rsidRPr="00D06146">
            <w:rPr>
              <w:rStyle w:val="PlaceholderText"/>
            </w:rPr>
            <w:t>Click or tap here to enter text.</w:t>
          </w:r>
        </w:p>
      </w:docPartBody>
    </w:docPart>
    <w:docPart>
      <w:docPartPr>
        <w:name w:val="58D1716E22554F64AC54CFD2594275DE"/>
        <w:category>
          <w:name w:val="General"/>
          <w:gallery w:val="placeholder"/>
        </w:category>
        <w:types>
          <w:type w:val="bbPlcHdr"/>
        </w:types>
        <w:behaviors>
          <w:behavior w:val="content"/>
        </w:behaviors>
        <w:guid w:val="{A8E967E1-6D81-48A4-9139-D4E860193EB4}"/>
      </w:docPartPr>
      <w:docPartBody>
        <w:p w:rsidR="00000000" w:rsidRDefault="009E4DB8" w:rsidP="009E4DB8">
          <w:pPr>
            <w:pStyle w:val="58D1716E22554F64AC54CFD2594275DE"/>
          </w:pPr>
          <w:r w:rsidRPr="00D06146">
            <w:rPr>
              <w:rStyle w:val="PlaceholderText"/>
            </w:rPr>
            <w:t>Click or tap here to enter text.</w:t>
          </w:r>
        </w:p>
      </w:docPartBody>
    </w:docPart>
    <w:docPart>
      <w:docPartPr>
        <w:name w:val="F01145E2C48445D5B79A7A84B4FFC939"/>
        <w:category>
          <w:name w:val="General"/>
          <w:gallery w:val="placeholder"/>
        </w:category>
        <w:types>
          <w:type w:val="bbPlcHdr"/>
        </w:types>
        <w:behaviors>
          <w:behavior w:val="content"/>
        </w:behaviors>
        <w:guid w:val="{30A13718-53F8-4353-8256-6DBCFE9C3AB6}"/>
      </w:docPartPr>
      <w:docPartBody>
        <w:p w:rsidR="00000000" w:rsidRDefault="009E4DB8" w:rsidP="009E4DB8">
          <w:pPr>
            <w:pStyle w:val="F01145E2C48445D5B79A7A84B4FFC939"/>
          </w:pPr>
          <w:r w:rsidRPr="00D06146">
            <w:rPr>
              <w:rStyle w:val="PlaceholderText"/>
            </w:rPr>
            <w:t>Click or tap here to enter text.</w:t>
          </w:r>
        </w:p>
      </w:docPartBody>
    </w:docPart>
    <w:docPart>
      <w:docPartPr>
        <w:name w:val="EDDAE7F6BABF483DB4282736A32B1D24"/>
        <w:category>
          <w:name w:val="General"/>
          <w:gallery w:val="placeholder"/>
        </w:category>
        <w:types>
          <w:type w:val="bbPlcHdr"/>
        </w:types>
        <w:behaviors>
          <w:behavior w:val="content"/>
        </w:behaviors>
        <w:guid w:val="{23C79AF5-F869-453E-A35E-DC66B94DE60C}"/>
      </w:docPartPr>
      <w:docPartBody>
        <w:p w:rsidR="00000000" w:rsidRDefault="009E4DB8" w:rsidP="009E4DB8">
          <w:pPr>
            <w:pStyle w:val="EDDAE7F6BABF483DB4282736A32B1D24"/>
          </w:pPr>
          <w:r w:rsidRPr="00D06146">
            <w:rPr>
              <w:rStyle w:val="PlaceholderText"/>
            </w:rPr>
            <w:t>Click or tap here to enter text.</w:t>
          </w:r>
        </w:p>
      </w:docPartBody>
    </w:docPart>
    <w:docPart>
      <w:docPartPr>
        <w:name w:val="D28D0A91CA87476A9F549F33A531EB08"/>
        <w:category>
          <w:name w:val="General"/>
          <w:gallery w:val="placeholder"/>
        </w:category>
        <w:types>
          <w:type w:val="bbPlcHdr"/>
        </w:types>
        <w:behaviors>
          <w:behavior w:val="content"/>
        </w:behaviors>
        <w:guid w:val="{73440472-F940-4734-AE52-7FA5C83D3BB4}"/>
      </w:docPartPr>
      <w:docPartBody>
        <w:p w:rsidR="00000000" w:rsidRDefault="009E4DB8" w:rsidP="009E4DB8">
          <w:pPr>
            <w:pStyle w:val="D28D0A91CA87476A9F549F33A531EB08"/>
          </w:pPr>
          <w:r w:rsidRPr="00D06146">
            <w:rPr>
              <w:rStyle w:val="PlaceholderText"/>
            </w:rPr>
            <w:t>Click or tap here to enter text.</w:t>
          </w:r>
        </w:p>
      </w:docPartBody>
    </w:docPart>
    <w:docPart>
      <w:docPartPr>
        <w:name w:val="6650077ADB0F45B3A705C521D0A297D6"/>
        <w:category>
          <w:name w:val="General"/>
          <w:gallery w:val="placeholder"/>
        </w:category>
        <w:types>
          <w:type w:val="bbPlcHdr"/>
        </w:types>
        <w:behaviors>
          <w:behavior w:val="content"/>
        </w:behaviors>
        <w:guid w:val="{9A0C42C1-D5F4-4972-BB7F-487176169F87}"/>
      </w:docPartPr>
      <w:docPartBody>
        <w:p w:rsidR="00000000" w:rsidRDefault="009E4DB8" w:rsidP="009E4DB8">
          <w:pPr>
            <w:pStyle w:val="6650077ADB0F45B3A705C521D0A297D6"/>
          </w:pPr>
          <w:r w:rsidRPr="00D06146">
            <w:rPr>
              <w:rStyle w:val="PlaceholderText"/>
            </w:rPr>
            <w:t>Click or tap here to enter text.</w:t>
          </w:r>
        </w:p>
      </w:docPartBody>
    </w:docPart>
    <w:docPart>
      <w:docPartPr>
        <w:name w:val="31FCAAB52909455483769AB4FD28DE25"/>
        <w:category>
          <w:name w:val="General"/>
          <w:gallery w:val="placeholder"/>
        </w:category>
        <w:types>
          <w:type w:val="bbPlcHdr"/>
        </w:types>
        <w:behaviors>
          <w:behavior w:val="content"/>
        </w:behaviors>
        <w:guid w:val="{8CC0037D-582C-43AD-A521-63A7BB94512A}"/>
      </w:docPartPr>
      <w:docPartBody>
        <w:p w:rsidR="00000000" w:rsidRDefault="009E4DB8" w:rsidP="009E4DB8">
          <w:pPr>
            <w:pStyle w:val="31FCAAB52909455483769AB4FD28DE25"/>
          </w:pPr>
          <w:r w:rsidRPr="00D06146">
            <w:rPr>
              <w:rStyle w:val="PlaceholderText"/>
            </w:rPr>
            <w:t>Click or tap here to enter text.</w:t>
          </w:r>
        </w:p>
      </w:docPartBody>
    </w:docPart>
    <w:docPart>
      <w:docPartPr>
        <w:name w:val="7F6377D290EB4A9FA04F4D0C76204587"/>
        <w:category>
          <w:name w:val="General"/>
          <w:gallery w:val="placeholder"/>
        </w:category>
        <w:types>
          <w:type w:val="bbPlcHdr"/>
        </w:types>
        <w:behaviors>
          <w:behavior w:val="content"/>
        </w:behaviors>
        <w:guid w:val="{C852482A-ACC7-42FD-B0C9-8A0DFC7DF8A3}"/>
      </w:docPartPr>
      <w:docPartBody>
        <w:p w:rsidR="00000000" w:rsidRDefault="009E4DB8" w:rsidP="009E4DB8">
          <w:pPr>
            <w:pStyle w:val="7F6377D290EB4A9FA04F4D0C76204587"/>
          </w:pPr>
          <w:r w:rsidRPr="00D06146">
            <w:rPr>
              <w:rStyle w:val="PlaceholderText"/>
            </w:rPr>
            <w:t>Click or tap here to enter text.</w:t>
          </w:r>
        </w:p>
      </w:docPartBody>
    </w:docPart>
    <w:docPart>
      <w:docPartPr>
        <w:name w:val="E5963E7EB460461FAB15AA4F12A1B5F4"/>
        <w:category>
          <w:name w:val="General"/>
          <w:gallery w:val="placeholder"/>
        </w:category>
        <w:types>
          <w:type w:val="bbPlcHdr"/>
        </w:types>
        <w:behaviors>
          <w:behavior w:val="content"/>
        </w:behaviors>
        <w:guid w:val="{0069A13B-27F3-42B2-8377-9F661C656782}"/>
      </w:docPartPr>
      <w:docPartBody>
        <w:p w:rsidR="00000000" w:rsidRDefault="009E4DB8" w:rsidP="009E4DB8">
          <w:pPr>
            <w:pStyle w:val="E5963E7EB460461FAB15AA4F12A1B5F4"/>
          </w:pPr>
          <w:r w:rsidRPr="00D06146">
            <w:rPr>
              <w:rStyle w:val="PlaceholderText"/>
            </w:rPr>
            <w:t>Click or tap here to enter text.</w:t>
          </w:r>
        </w:p>
      </w:docPartBody>
    </w:docPart>
    <w:docPart>
      <w:docPartPr>
        <w:name w:val="2BEFD22DE6F149968D5328E8F0393AFB"/>
        <w:category>
          <w:name w:val="General"/>
          <w:gallery w:val="placeholder"/>
        </w:category>
        <w:types>
          <w:type w:val="bbPlcHdr"/>
        </w:types>
        <w:behaviors>
          <w:behavior w:val="content"/>
        </w:behaviors>
        <w:guid w:val="{DDE297C3-007B-4624-85DE-6C7B47A0BB0A}"/>
      </w:docPartPr>
      <w:docPartBody>
        <w:p w:rsidR="00000000" w:rsidRDefault="009E4DB8" w:rsidP="009E4DB8">
          <w:pPr>
            <w:pStyle w:val="2BEFD22DE6F149968D5328E8F0393AFB"/>
          </w:pPr>
          <w:r w:rsidRPr="00D06146">
            <w:rPr>
              <w:rStyle w:val="PlaceholderText"/>
            </w:rPr>
            <w:t>Click or tap here to enter text.</w:t>
          </w:r>
        </w:p>
      </w:docPartBody>
    </w:docPart>
    <w:docPart>
      <w:docPartPr>
        <w:name w:val="3472C3562B894EA18E0F3CDE88107989"/>
        <w:category>
          <w:name w:val="General"/>
          <w:gallery w:val="placeholder"/>
        </w:category>
        <w:types>
          <w:type w:val="bbPlcHdr"/>
        </w:types>
        <w:behaviors>
          <w:behavior w:val="content"/>
        </w:behaviors>
        <w:guid w:val="{E8C59EF9-9B8E-4F98-996C-0E2DA5B85546}"/>
      </w:docPartPr>
      <w:docPartBody>
        <w:p w:rsidR="00000000" w:rsidRDefault="009E4DB8" w:rsidP="009E4DB8">
          <w:pPr>
            <w:pStyle w:val="3472C3562B894EA18E0F3CDE88107989"/>
          </w:pPr>
          <w:r w:rsidRPr="00D06146">
            <w:rPr>
              <w:rStyle w:val="PlaceholderText"/>
            </w:rPr>
            <w:t>Click or tap here to enter text.</w:t>
          </w:r>
        </w:p>
      </w:docPartBody>
    </w:docPart>
    <w:docPart>
      <w:docPartPr>
        <w:name w:val="306EC2E8E7F64415A68A1547A7643F5C"/>
        <w:category>
          <w:name w:val="General"/>
          <w:gallery w:val="placeholder"/>
        </w:category>
        <w:types>
          <w:type w:val="bbPlcHdr"/>
        </w:types>
        <w:behaviors>
          <w:behavior w:val="content"/>
        </w:behaviors>
        <w:guid w:val="{D6912603-856A-4AAF-A794-41197BF72550}"/>
      </w:docPartPr>
      <w:docPartBody>
        <w:p w:rsidR="00000000" w:rsidRDefault="009E4DB8" w:rsidP="009E4DB8">
          <w:pPr>
            <w:pStyle w:val="306EC2E8E7F64415A68A1547A7643F5C"/>
          </w:pPr>
          <w:r w:rsidRPr="00D06146">
            <w:rPr>
              <w:rStyle w:val="PlaceholderText"/>
            </w:rPr>
            <w:t>Click or tap here to enter text.</w:t>
          </w:r>
        </w:p>
      </w:docPartBody>
    </w:docPart>
    <w:docPart>
      <w:docPartPr>
        <w:name w:val="BB7B7A1793024D65B02793DF2C62DAF8"/>
        <w:category>
          <w:name w:val="General"/>
          <w:gallery w:val="placeholder"/>
        </w:category>
        <w:types>
          <w:type w:val="bbPlcHdr"/>
        </w:types>
        <w:behaviors>
          <w:behavior w:val="content"/>
        </w:behaviors>
        <w:guid w:val="{9FE5C465-0B59-42B4-B6AF-A970321997C2}"/>
      </w:docPartPr>
      <w:docPartBody>
        <w:p w:rsidR="00000000" w:rsidRDefault="009E4DB8" w:rsidP="009E4DB8">
          <w:pPr>
            <w:pStyle w:val="BB7B7A1793024D65B02793DF2C62DAF8"/>
          </w:pPr>
          <w:r w:rsidRPr="00D06146">
            <w:rPr>
              <w:rStyle w:val="PlaceholderText"/>
            </w:rPr>
            <w:t>Click or tap here to enter text.</w:t>
          </w:r>
        </w:p>
      </w:docPartBody>
    </w:docPart>
    <w:docPart>
      <w:docPartPr>
        <w:name w:val="39B5D026AC7448BBA693109AF668F6BB"/>
        <w:category>
          <w:name w:val="General"/>
          <w:gallery w:val="placeholder"/>
        </w:category>
        <w:types>
          <w:type w:val="bbPlcHdr"/>
        </w:types>
        <w:behaviors>
          <w:behavior w:val="content"/>
        </w:behaviors>
        <w:guid w:val="{3670C90F-32F0-4F6A-96A7-F267FC919088}"/>
      </w:docPartPr>
      <w:docPartBody>
        <w:p w:rsidR="00000000" w:rsidRDefault="009E4DB8" w:rsidP="009E4DB8">
          <w:pPr>
            <w:pStyle w:val="39B5D026AC7448BBA693109AF668F6BB"/>
          </w:pPr>
          <w:r w:rsidRPr="00D06146">
            <w:rPr>
              <w:rStyle w:val="PlaceholderText"/>
            </w:rPr>
            <w:t>Click or tap here to enter text.</w:t>
          </w:r>
        </w:p>
      </w:docPartBody>
    </w:docPart>
    <w:docPart>
      <w:docPartPr>
        <w:name w:val="45C9C33C314A4440BC49CD63DF479EE4"/>
        <w:category>
          <w:name w:val="General"/>
          <w:gallery w:val="placeholder"/>
        </w:category>
        <w:types>
          <w:type w:val="bbPlcHdr"/>
        </w:types>
        <w:behaviors>
          <w:behavior w:val="content"/>
        </w:behaviors>
        <w:guid w:val="{6F2A72C7-9501-40F4-8365-90C596C9B918}"/>
      </w:docPartPr>
      <w:docPartBody>
        <w:p w:rsidR="00000000" w:rsidRDefault="009E4DB8" w:rsidP="009E4DB8">
          <w:pPr>
            <w:pStyle w:val="45C9C33C314A4440BC49CD63DF479EE4"/>
          </w:pPr>
          <w:r w:rsidRPr="00D06146">
            <w:rPr>
              <w:rStyle w:val="PlaceholderText"/>
            </w:rPr>
            <w:t>Click or tap here to enter text.</w:t>
          </w:r>
        </w:p>
      </w:docPartBody>
    </w:docPart>
    <w:docPart>
      <w:docPartPr>
        <w:name w:val="3B0988D300BD48AE91452A6B4703B3F8"/>
        <w:category>
          <w:name w:val="General"/>
          <w:gallery w:val="placeholder"/>
        </w:category>
        <w:types>
          <w:type w:val="bbPlcHdr"/>
        </w:types>
        <w:behaviors>
          <w:behavior w:val="content"/>
        </w:behaviors>
        <w:guid w:val="{734CFE12-EBC8-4EC0-A62C-6E3EE4902907}"/>
      </w:docPartPr>
      <w:docPartBody>
        <w:p w:rsidR="00000000" w:rsidRDefault="009E4DB8" w:rsidP="009E4DB8">
          <w:pPr>
            <w:pStyle w:val="3B0988D300BD48AE91452A6B4703B3F8"/>
          </w:pPr>
          <w:r w:rsidRPr="00D06146">
            <w:rPr>
              <w:rStyle w:val="PlaceholderText"/>
            </w:rPr>
            <w:t>Click or tap here to enter text.</w:t>
          </w:r>
        </w:p>
      </w:docPartBody>
    </w:docPart>
    <w:docPart>
      <w:docPartPr>
        <w:name w:val="FC2C13A19B1340F99E54A083A121C1C5"/>
        <w:category>
          <w:name w:val="General"/>
          <w:gallery w:val="placeholder"/>
        </w:category>
        <w:types>
          <w:type w:val="bbPlcHdr"/>
        </w:types>
        <w:behaviors>
          <w:behavior w:val="content"/>
        </w:behaviors>
        <w:guid w:val="{69459338-9FB8-4142-ADF4-3D1149EB4815}"/>
      </w:docPartPr>
      <w:docPartBody>
        <w:p w:rsidR="00000000" w:rsidRDefault="009E4DB8" w:rsidP="009E4DB8">
          <w:pPr>
            <w:pStyle w:val="FC2C13A19B1340F99E54A083A121C1C5"/>
          </w:pPr>
          <w:r w:rsidRPr="00D06146">
            <w:rPr>
              <w:rStyle w:val="PlaceholderText"/>
            </w:rPr>
            <w:t>Click or tap here to enter text.</w:t>
          </w:r>
        </w:p>
      </w:docPartBody>
    </w:docPart>
    <w:docPart>
      <w:docPartPr>
        <w:name w:val="CBFE8E7B4FB343718897B74FF8B0F0D1"/>
        <w:category>
          <w:name w:val="General"/>
          <w:gallery w:val="placeholder"/>
        </w:category>
        <w:types>
          <w:type w:val="bbPlcHdr"/>
        </w:types>
        <w:behaviors>
          <w:behavior w:val="content"/>
        </w:behaviors>
        <w:guid w:val="{1A7AB5CB-6EDF-4B4E-AF33-3E2456B28FF5}"/>
      </w:docPartPr>
      <w:docPartBody>
        <w:p w:rsidR="00000000" w:rsidRDefault="009E4DB8" w:rsidP="009E4DB8">
          <w:pPr>
            <w:pStyle w:val="CBFE8E7B4FB343718897B74FF8B0F0D1"/>
          </w:pPr>
          <w:r w:rsidRPr="00D06146">
            <w:rPr>
              <w:rStyle w:val="PlaceholderText"/>
            </w:rPr>
            <w:t>Click or tap here to enter text.</w:t>
          </w:r>
        </w:p>
      </w:docPartBody>
    </w:docPart>
    <w:docPart>
      <w:docPartPr>
        <w:name w:val="9B9FEECE26934673911CBEE80E3A8D82"/>
        <w:category>
          <w:name w:val="General"/>
          <w:gallery w:val="placeholder"/>
        </w:category>
        <w:types>
          <w:type w:val="bbPlcHdr"/>
        </w:types>
        <w:behaviors>
          <w:behavior w:val="content"/>
        </w:behaviors>
        <w:guid w:val="{863D2B4D-69C0-4E79-BBB6-DA52FA831648}"/>
      </w:docPartPr>
      <w:docPartBody>
        <w:p w:rsidR="00000000" w:rsidRDefault="009E4DB8" w:rsidP="009E4DB8">
          <w:pPr>
            <w:pStyle w:val="9B9FEECE26934673911CBEE80E3A8D82"/>
          </w:pPr>
          <w:r w:rsidRPr="00D06146">
            <w:rPr>
              <w:rStyle w:val="PlaceholderText"/>
            </w:rPr>
            <w:t>Click or tap here to enter text.</w:t>
          </w:r>
        </w:p>
      </w:docPartBody>
    </w:docPart>
    <w:docPart>
      <w:docPartPr>
        <w:name w:val="805E3A77470A45368A0394BEBB460BCD"/>
        <w:category>
          <w:name w:val="General"/>
          <w:gallery w:val="placeholder"/>
        </w:category>
        <w:types>
          <w:type w:val="bbPlcHdr"/>
        </w:types>
        <w:behaviors>
          <w:behavior w:val="content"/>
        </w:behaviors>
        <w:guid w:val="{1CB3AFF0-6A00-4FC7-AF2A-665BF5140D99}"/>
      </w:docPartPr>
      <w:docPartBody>
        <w:p w:rsidR="00000000" w:rsidRDefault="009E4DB8" w:rsidP="009E4DB8">
          <w:pPr>
            <w:pStyle w:val="805E3A77470A45368A0394BEBB460BCD"/>
          </w:pPr>
          <w:r w:rsidRPr="00D06146">
            <w:rPr>
              <w:rStyle w:val="PlaceholderText"/>
            </w:rPr>
            <w:t>Click or tap here to enter text.</w:t>
          </w:r>
        </w:p>
      </w:docPartBody>
    </w:docPart>
    <w:docPart>
      <w:docPartPr>
        <w:name w:val="00B8CAC36A6340EFB9246969ACACFCB7"/>
        <w:category>
          <w:name w:val="General"/>
          <w:gallery w:val="placeholder"/>
        </w:category>
        <w:types>
          <w:type w:val="bbPlcHdr"/>
        </w:types>
        <w:behaviors>
          <w:behavior w:val="content"/>
        </w:behaviors>
        <w:guid w:val="{A6066077-033D-486B-A937-367649C61B82}"/>
      </w:docPartPr>
      <w:docPartBody>
        <w:p w:rsidR="00000000" w:rsidRDefault="009E4DB8" w:rsidP="009E4DB8">
          <w:pPr>
            <w:pStyle w:val="00B8CAC36A6340EFB9246969ACACFCB7"/>
          </w:pPr>
          <w:r w:rsidRPr="00D06146">
            <w:rPr>
              <w:rStyle w:val="PlaceholderText"/>
            </w:rPr>
            <w:t>Click or tap here to enter text.</w:t>
          </w:r>
        </w:p>
      </w:docPartBody>
    </w:docPart>
    <w:docPart>
      <w:docPartPr>
        <w:name w:val="BCB5039D31324DE3898BE80D3390C0FD"/>
        <w:category>
          <w:name w:val="General"/>
          <w:gallery w:val="placeholder"/>
        </w:category>
        <w:types>
          <w:type w:val="bbPlcHdr"/>
        </w:types>
        <w:behaviors>
          <w:behavior w:val="content"/>
        </w:behaviors>
        <w:guid w:val="{61BDBF2F-4C10-4D31-B377-427547C18C3B}"/>
      </w:docPartPr>
      <w:docPartBody>
        <w:p w:rsidR="00000000" w:rsidRDefault="009E4DB8" w:rsidP="009E4DB8">
          <w:pPr>
            <w:pStyle w:val="BCB5039D31324DE3898BE80D3390C0FD"/>
          </w:pPr>
          <w:r w:rsidRPr="00D06146">
            <w:rPr>
              <w:rStyle w:val="PlaceholderText"/>
            </w:rPr>
            <w:t>Click or tap here to enter text.</w:t>
          </w:r>
        </w:p>
      </w:docPartBody>
    </w:docPart>
    <w:docPart>
      <w:docPartPr>
        <w:name w:val="58B70A0FEEC74DBA884C720FACD7E6B7"/>
        <w:category>
          <w:name w:val="General"/>
          <w:gallery w:val="placeholder"/>
        </w:category>
        <w:types>
          <w:type w:val="bbPlcHdr"/>
        </w:types>
        <w:behaviors>
          <w:behavior w:val="content"/>
        </w:behaviors>
        <w:guid w:val="{28D8F109-7EBA-402E-A288-2A8B0BAF9EEF}"/>
      </w:docPartPr>
      <w:docPartBody>
        <w:p w:rsidR="00000000" w:rsidRDefault="009E4DB8" w:rsidP="009E4DB8">
          <w:pPr>
            <w:pStyle w:val="58B70A0FEEC74DBA884C720FACD7E6B7"/>
          </w:pPr>
          <w:r w:rsidRPr="00D06146">
            <w:rPr>
              <w:rStyle w:val="PlaceholderText"/>
            </w:rPr>
            <w:t>Click or tap here to enter text.</w:t>
          </w:r>
        </w:p>
      </w:docPartBody>
    </w:docPart>
    <w:docPart>
      <w:docPartPr>
        <w:name w:val="1AB15BD9D2CF4E828C1FB1AEA18420ED"/>
        <w:category>
          <w:name w:val="General"/>
          <w:gallery w:val="placeholder"/>
        </w:category>
        <w:types>
          <w:type w:val="bbPlcHdr"/>
        </w:types>
        <w:behaviors>
          <w:behavior w:val="content"/>
        </w:behaviors>
        <w:guid w:val="{99517C89-0602-422A-9DAE-2C65AD362462}"/>
      </w:docPartPr>
      <w:docPartBody>
        <w:p w:rsidR="00000000" w:rsidRDefault="009E4DB8" w:rsidP="009E4DB8">
          <w:pPr>
            <w:pStyle w:val="1AB15BD9D2CF4E828C1FB1AEA18420ED"/>
          </w:pPr>
          <w:r w:rsidRPr="00D06146">
            <w:rPr>
              <w:rStyle w:val="PlaceholderText"/>
            </w:rPr>
            <w:t>Click or tap here to enter text.</w:t>
          </w:r>
        </w:p>
      </w:docPartBody>
    </w:docPart>
    <w:docPart>
      <w:docPartPr>
        <w:name w:val="0A7CA6192B054C1EA8140D4366EA0C0C"/>
        <w:category>
          <w:name w:val="General"/>
          <w:gallery w:val="placeholder"/>
        </w:category>
        <w:types>
          <w:type w:val="bbPlcHdr"/>
        </w:types>
        <w:behaviors>
          <w:behavior w:val="content"/>
        </w:behaviors>
        <w:guid w:val="{CBA19AA8-CD9E-4F69-AC07-E301864E2F98}"/>
      </w:docPartPr>
      <w:docPartBody>
        <w:p w:rsidR="00000000" w:rsidRDefault="009E4DB8" w:rsidP="009E4DB8">
          <w:pPr>
            <w:pStyle w:val="0A7CA6192B054C1EA8140D4366EA0C0C"/>
          </w:pPr>
          <w:r w:rsidRPr="00D06146">
            <w:rPr>
              <w:rStyle w:val="PlaceholderText"/>
            </w:rPr>
            <w:t>Click or tap here to enter text.</w:t>
          </w:r>
        </w:p>
      </w:docPartBody>
    </w:docPart>
    <w:docPart>
      <w:docPartPr>
        <w:name w:val="1F39F3A68EC144ABB61C25F1189AAB33"/>
        <w:category>
          <w:name w:val="General"/>
          <w:gallery w:val="placeholder"/>
        </w:category>
        <w:types>
          <w:type w:val="bbPlcHdr"/>
        </w:types>
        <w:behaviors>
          <w:behavior w:val="content"/>
        </w:behaviors>
        <w:guid w:val="{09AF455E-352C-49ED-89FE-751581F34179}"/>
      </w:docPartPr>
      <w:docPartBody>
        <w:p w:rsidR="00000000" w:rsidRDefault="009E4DB8" w:rsidP="009E4DB8">
          <w:pPr>
            <w:pStyle w:val="1F39F3A68EC144ABB61C25F1189AAB33"/>
          </w:pPr>
          <w:r w:rsidRPr="00D06146">
            <w:rPr>
              <w:rStyle w:val="PlaceholderText"/>
            </w:rPr>
            <w:t>Click or tap here to enter text.</w:t>
          </w:r>
        </w:p>
      </w:docPartBody>
    </w:docPart>
    <w:docPart>
      <w:docPartPr>
        <w:name w:val="716A38EC9F9F46E7A61B4C7E0B41F230"/>
        <w:category>
          <w:name w:val="General"/>
          <w:gallery w:val="placeholder"/>
        </w:category>
        <w:types>
          <w:type w:val="bbPlcHdr"/>
        </w:types>
        <w:behaviors>
          <w:behavior w:val="content"/>
        </w:behaviors>
        <w:guid w:val="{0A5AB407-D565-4A57-AC65-4D8F41DFECF1}"/>
      </w:docPartPr>
      <w:docPartBody>
        <w:p w:rsidR="00000000" w:rsidRDefault="009E4DB8" w:rsidP="009E4DB8">
          <w:pPr>
            <w:pStyle w:val="716A38EC9F9F46E7A61B4C7E0B41F230"/>
          </w:pPr>
          <w:r w:rsidRPr="00D06146">
            <w:rPr>
              <w:rStyle w:val="PlaceholderText"/>
            </w:rPr>
            <w:t>Click or tap here to enter text.</w:t>
          </w:r>
        </w:p>
      </w:docPartBody>
    </w:docPart>
    <w:docPart>
      <w:docPartPr>
        <w:name w:val="F141430BDFA6450E884B761A7714097B"/>
        <w:category>
          <w:name w:val="General"/>
          <w:gallery w:val="placeholder"/>
        </w:category>
        <w:types>
          <w:type w:val="bbPlcHdr"/>
        </w:types>
        <w:behaviors>
          <w:behavior w:val="content"/>
        </w:behaviors>
        <w:guid w:val="{6110C7F5-4FA1-4167-9466-303D56E9CB42}"/>
      </w:docPartPr>
      <w:docPartBody>
        <w:p w:rsidR="00000000" w:rsidRDefault="009E4DB8" w:rsidP="009E4DB8">
          <w:pPr>
            <w:pStyle w:val="F141430BDFA6450E884B761A7714097B"/>
          </w:pPr>
          <w:r w:rsidRPr="00D06146">
            <w:rPr>
              <w:rStyle w:val="PlaceholderText"/>
            </w:rPr>
            <w:t>Click or tap here to enter text.</w:t>
          </w:r>
        </w:p>
      </w:docPartBody>
    </w:docPart>
    <w:docPart>
      <w:docPartPr>
        <w:name w:val="FE3BE8DB1BF34971938C7ED980B2E8B0"/>
        <w:category>
          <w:name w:val="General"/>
          <w:gallery w:val="placeholder"/>
        </w:category>
        <w:types>
          <w:type w:val="bbPlcHdr"/>
        </w:types>
        <w:behaviors>
          <w:behavior w:val="content"/>
        </w:behaviors>
        <w:guid w:val="{1A3BA0DD-1E9D-4A9A-B3B4-8978A74B5A4F}"/>
      </w:docPartPr>
      <w:docPartBody>
        <w:p w:rsidR="00000000" w:rsidRDefault="009E4DB8" w:rsidP="009E4DB8">
          <w:pPr>
            <w:pStyle w:val="FE3BE8DB1BF34971938C7ED980B2E8B0"/>
          </w:pPr>
          <w:r w:rsidRPr="00D06146">
            <w:rPr>
              <w:rStyle w:val="PlaceholderText"/>
            </w:rPr>
            <w:t>Click or tap here to enter text.</w:t>
          </w:r>
        </w:p>
      </w:docPartBody>
    </w:docPart>
    <w:docPart>
      <w:docPartPr>
        <w:name w:val="E11F240998B24E92AC069105BD3B1700"/>
        <w:category>
          <w:name w:val="General"/>
          <w:gallery w:val="placeholder"/>
        </w:category>
        <w:types>
          <w:type w:val="bbPlcHdr"/>
        </w:types>
        <w:behaviors>
          <w:behavior w:val="content"/>
        </w:behaviors>
        <w:guid w:val="{669198BC-1A51-4289-B79B-1CD0EE5725D4}"/>
      </w:docPartPr>
      <w:docPartBody>
        <w:p w:rsidR="00000000" w:rsidRDefault="009E4DB8" w:rsidP="009E4DB8">
          <w:pPr>
            <w:pStyle w:val="E11F240998B24E92AC069105BD3B1700"/>
          </w:pPr>
          <w:r w:rsidRPr="00D06146">
            <w:rPr>
              <w:rStyle w:val="PlaceholderText"/>
            </w:rPr>
            <w:t>Click or tap here to enter text.</w:t>
          </w:r>
        </w:p>
      </w:docPartBody>
    </w:docPart>
    <w:docPart>
      <w:docPartPr>
        <w:name w:val="B24C7CC90FB845D0A1111E617733D632"/>
        <w:category>
          <w:name w:val="General"/>
          <w:gallery w:val="placeholder"/>
        </w:category>
        <w:types>
          <w:type w:val="bbPlcHdr"/>
        </w:types>
        <w:behaviors>
          <w:behavior w:val="content"/>
        </w:behaviors>
        <w:guid w:val="{96206940-74E6-4638-99EC-61CFB4AA2AD7}"/>
      </w:docPartPr>
      <w:docPartBody>
        <w:p w:rsidR="00000000" w:rsidRDefault="009E4DB8" w:rsidP="009E4DB8">
          <w:pPr>
            <w:pStyle w:val="B24C7CC90FB845D0A1111E617733D632"/>
          </w:pPr>
          <w:r w:rsidRPr="00D06146">
            <w:rPr>
              <w:rStyle w:val="PlaceholderText"/>
            </w:rPr>
            <w:t>Click or tap here to enter text.</w:t>
          </w:r>
        </w:p>
      </w:docPartBody>
    </w:docPart>
    <w:docPart>
      <w:docPartPr>
        <w:name w:val="0F27101C8C7C43419ACFB8EAEC3E05CC"/>
        <w:category>
          <w:name w:val="General"/>
          <w:gallery w:val="placeholder"/>
        </w:category>
        <w:types>
          <w:type w:val="bbPlcHdr"/>
        </w:types>
        <w:behaviors>
          <w:behavior w:val="content"/>
        </w:behaviors>
        <w:guid w:val="{862DACBB-4FD4-41AF-AE1B-983B5E5F3871}"/>
      </w:docPartPr>
      <w:docPartBody>
        <w:p w:rsidR="00000000" w:rsidRDefault="009E4DB8" w:rsidP="009E4DB8">
          <w:pPr>
            <w:pStyle w:val="0F27101C8C7C43419ACFB8EAEC3E05CC"/>
          </w:pPr>
          <w:r w:rsidRPr="00D06146">
            <w:rPr>
              <w:rStyle w:val="PlaceholderText"/>
            </w:rPr>
            <w:t>Click or tap here to enter text.</w:t>
          </w:r>
        </w:p>
      </w:docPartBody>
    </w:docPart>
    <w:docPart>
      <w:docPartPr>
        <w:name w:val="619027FABF7743C7A6A4161DE0D98FD0"/>
        <w:category>
          <w:name w:val="General"/>
          <w:gallery w:val="placeholder"/>
        </w:category>
        <w:types>
          <w:type w:val="bbPlcHdr"/>
        </w:types>
        <w:behaviors>
          <w:behavior w:val="content"/>
        </w:behaviors>
        <w:guid w:val="{1B54D146-BB28-44F6-9FB9-4E99D64E7CC6}"/>
      </w:docPartPr>
      <w:docPartBody>
        <w:p w:rsidR="00000000" w:rsidRDefault="009E4DB8" w:rsidP="009E4DB8">
          <w:pPr>
            <w:pStyle w:val="619027FABF7743C7A6A4161DE0D98FD0"/>
          </w:pPr>
          <w:r w:rsidRPr="00D06146">
            <w:rPr>
              <w:rStyle w:val="PlaceholderText"/>
            </w:rPr>
            <w:t>Click or tap here to enter text.</w:t>
          </w:r>
        </w:p>
      </w:docPartBody>
    </w:docPart>
    <w:docPart>
      <w:docPartPr>
        <w:name w:val="9A966AC8BE974065A4FC311D34322661"/>
        <w:category>
          <w:name w:val="General"/>
          <w:gallery w:val="placeholder"/>
        </w:category>
        <w:types>
          <w:type w:val="bbPlcHdr"/>
        </w:types>
        <w:behaviors>
          <w:behavior w:val="content"/>
        </w:behaviors>
        <w:guid w:val="{4AA394BB-B84A-4F1F-955D-7C5EE6F5EB7E}"/>
      </w:docPartPr>
      <w:docPartBody>
        <w:p w:rsidR="00000000" w:rsidRDefault="009E4DB8" w:rsidP="009E4DB8">
          <w:pPr>
            <w:pStyle w:val="9A966AC8BE974065A4FC311D34322661"/>
          </w:pPr>
          <w:r w:rsidRPr="00D06146">
            <w:rPr>
              <w:rStyle w:val="PlaceholderText"/>
            </w:rPr>
            <w:t>Click or tap here to enter text.</w:t>
          </w:r>
        </w:p>
      </w:docPartBody>
    </w:docPart>
    <w:docPart>
      <w:docPartPr>
        <w:name w:val="9F45E26F6B0C4AF58A5579445693D899"/>
        <w:category>
          <w:name w:val="General"/>
          <w:gallery w:val="placeholder"/>
        </w:category>
        <w:types>
          <w:type w:val="bbPlcHdr"/>
        </w:types>
        <w:behaviors>
          <w:behavior w:val="content"/>
        </w:behaviors>
        <w:guid w:val="{7E27B9DB-6E73-42A9-AB05-F853F96630FD}"/>
      </w:docPartPr>
      <w:docPartBody>
        <w:p w:rsidR="00000000" w:rsidRDefault="009E4DB8" w:rsidP="009E4DB8">
          <w:pPr>
            <w:pStyle w:val="9F45E26F6B0C4AF58A5579445693D899"/>
          </w:pPr>
          <w:r w:rsidRPr="00D06146">
            <w:rPr>
              <w:rStyle w:val="PlaceholderText"/>
            </w:rPr>
            <w:t>Click or tap here to enter text.</w:t>
          </w:r>
        </w:p>
      </w:docPartBody>
    </w:docPart>
    <w:docPart>
      <w:docPartPr>
        <w:name w:val="A86D0E9B780347B9B54792582CF1AB1C"/>
        <w:category>
          <w:name w:val="General"/>
          <w:gallery w:val="placeholder"/>
        </w:category>
        <w:types>
          <w:type w:val="bbPlcHdr"/>
        </w:types>
        <w:behaviors>
          <w:behavior w:val="content"/>
        </w:behaviors>
        <w:guid w:val="{7BC6D265-BBDA-4A24-8818-CAD4116B7F49}"/>
      </w:docPartPr>
      <w:docPartBody>
        <w:p w:rsidR="00000000" w:rsidRDefault="009E4DB8" w:rsidP="009E4DB8">
          <w:pPr>
            <w:pStyle w:val="A86D0E9B780347B9B54792582CF1AB1C"/>
          </w:pPr>
          <w:r w:rsidRPr="00D06146">
            <w:rPr>
              <w:rStyle w:val="PlaceholderText"/>
            </w:rPr>
            <w:t>Click or tap here to enter text.</w:t>
          </w:r>
        </w:p>
      </w:docPartBody>
    </w:docPart>
    <w:docPart>
      <w:docPartPr>
        <w:name w:val="2386C30300064747BF890ADC07C3CDB6"/>
        <w:category>
          <w:name w:val="General"/>
          <w:gallery w:val="placeholder"/>
        </w:category>
        <w:types>
          <w:type w:val="bbPlcHdr"/>
        </w:types>
        <w:behaviors>
          <w:behavior w:val="content"/>
        </w:behaviors>
        <w:guid w:val="{C0B0A493-C8E5-434E-BBBD-281A4BD2480D}"/>
      </w:docPartPr>
      <w:docPartBody>
        <w:p w:rsidR="00000000" w:rsidRDefault="009E4DB8" w:rsidP="009E4DB8">
          <w:pPr>
            <w:pStyle w:val="2386C30300064747BF890ADC07C3CDB6"/>
          </w:pPr>
          <w:r w:rsidRPr="00D06146">
            <w:rPr>
              <w:rStyle w:val="PlaceholderText"/>
            </w:rPr>
            <w:t>Click or tap here to enter text.</w:t>
          </w:r>
        </w:p>
      </w:docPartBody>
    </w:docPart>
    <w:docPart>
      <w:docPartPr>
        <w:name w:val="79D9D006D0914562B2468BA8E82940B4"/>
        <w:category>
          <w:name w:val="General"/>
          <w:gallery w:val="placeholder"/>
        </w:category>
        <w:types>
          <w:type w:val="bbPlcHdr"/>
        </w:types>
        <w:behaviors>
          <w:behavior w:val="content"/>
        </w:behaviors>
        <w:guid w:val="{B2FC64F2-E51C-459E-9DDC-20B0FA19F7B3}"/>
      </w:docPartPr>
      <w:docPartBody>
        <w:p w:rsidR="00000000" w:rsidRDefault="009E4DB8" w:rsidP="009E4DB8">
          <w:pPr>
            <w:pStyle w:val="79D9D006D0914562B2468BA8E82940B4"/>
          </w:pPr>
          <w:r w:rsidRPr="00D06146">
            <w:rPr>
              <w:rStyle w:val="PlaceholderText"/>
            </w:rPr>
            <w:t>Click or tap here to enter text.</w:t>
          </w:r>
        </w:p>
      </w:docPartBody>
    </w:docPart>
    <w:docPart>
      <w:docPartPr>
        <w:name w:val="0C24E00E480A42D8AD32FE131FB3550F"/>
        <w:category>
          <w:name w:val="General"/>
          <w:gallery w:val="placeholder"/>
        </w:category>
        <w:types>
          <w:type w:val="bbPlcHdr"/>
        </w:types>
        <w:behaviors>
          <w:behavior w:val="content"/>
        </w:behaviors>
        <w:guid w:val="{B9766AA2-354C-46C3-BCCF-E05DD1526331}"/>
      </w:docPartPr>
      <w:docPartBody>
        <w:p w:rsidR="00000000" w:rsidRDefault="009E4DB8" w:rsidP="009E4DB8">
          <w:pPr>
            <w:pStyle w:val="0C24E00E480A42D8AD32FE131FB3550F"/>
          </w:pPr>
          <w:r w:rsidRPr="00D06146">
            <w:rPr>
              <w:rStyle w:val="PlaceholderText"/>
            </w:rPr>
            <w:t>Click or tap here to enter text.</w:t>
          </w:r>
        </w:p>
      </w:docPartBody>
    </w:docPart>
    <w:docPart>
      <w:docPartPr>
        <w:name w:val="36B338C289AB44B4AD44958D620B478B"/>
        <w:category>
          <w:name w:val="General"/>
          <w:gallery w:val="placeholder"/>
        </w:category>
        <w:types>
          <w:type w:val="bbPlcHdr"/>
        </w:types>
        <w:behaviors>
          <w:behavior w:val="content"/>
        </w:behaviors>
        <w:guid w:val="{34A0F8C5-601F-416E-B400-98752E2537E7}"/>
      </w:docPartPr>
      <w:docPartBody>
        <w:p w:rsidR="00000000" w:rsidRDefault="009E4DB8" w:rsidP="009E4DB8">
          <w:pPr>
            <w:pStyle w:val="36B338C289AB44B4AD44958D620B478B"/>
          </w:pPr>
          <w:r w:rsidRPr="00D06146">
            <w:rPr>
              <w:rStyle w:val="PlaceholderText"/>
            </w:rPr>
            <w:t>Click or tap here to enter text.</w:t>
          </w:r>
        </w:p>
      </w:docPartBody>
    </w:docPart>
    <w:docPart>
      <w:docPartPr>
        <w:name w:val="26D16BEFF4484BA58ABBD8BC5A576B44"/>
        <w:category>
          <w:name w:val="General"/>
          <w:gallery w:val="placeholder"/>
        </w:category>
        <w:types>
          <w:type w:val="bbPlcHdr"/>
        </w:types>
        <w:behaviors>
          <w:behavior w:val="content"/>
        </w:behaviors>
        <w:guid w:val="{543D6ED8-9085-43B1-9492-BB65DB8A2458}"/>
      </w:docPartPr>
      <w:docPartBody>
        <w:p w:rsidR="00000000" w:rsidRDefault="009E4DB8" w:rsidP="009E4DB8">
          <w:pPr>
            <w:pStyle w:val="26D16BEFF4484BA58ABBD8BC5A576B44"/>
          </w:pPr>
          <w:r w:rsidRPr="00D06146">
            <w:rPr>
              <w:rStyle w:val="PlaceholderText"/>
            </w:rPr>
            <w:t>Click or tap here to enter text.</w:t>
          </w:r>
        </w:p>
      </w:docPartBody>
    </w:docPart>
    <w:docPart>
      <w:docPartPr>
        <w:name w:val="2B7EA151B3D54A7EB6B578657E93367C"/>
        <w:category>
          <w:name w:val="General"/>
          <w:gallery w:val="placeholder"/>
        </w:category>
        <w:types>
          <w:type w:val="bbPlcHdr"/>
        </w:types>
        <w:behaviors>
          <w:behavior w:val="content"/>
        </w:behaviors>
        <w:guid w:val="{24819F74-49FC-4D57-8DAF-0CDFABC72952}"/>
      </w:docPartPr>
      <w:docPartBody>
        <w:p w:rsidR="00000000" w:rsidRDefault="009E4DB8" w:rsidP="009E4DB8">
          <w:pPr>
            <w:pStyle w:val="2B7EA151B3D54A7EB6B578657E93367C"/>
          </w:pPr>
          <w:r w:rsidRPr="00D06146">
            <w:rPr>
              <w:rStyle w:val="PlaceholderText"/>
            </w:rPr>
            <w:t>Click or tap here to enter text.</w:t>
          </w:r>
        </w:p>
      </w:docPartBody>
    </w:docPart>
    <w:docPart>
      <w:docPartPr>
        <w:name w:val="FC67347F49ED4F6A944888D6AC54AC07"/>
        <w:category>
          <w:name w:val="General"/>
          <w:gallery w:val="placeholder"/>
        </w:category>
        <w:types>
          <w:type w:val="bbPlcHdr"/>
        </w:types>
        <w:behaviors>
          <w:behavior w:val="content"/>
        </w:behaviors>
        <w:guid w:val="{E789E2F1-76E6-41A7-BAEE-307524AB75C4}"/>
      </w:docPartPr>
      <w:docPartBody>
        <w:p w:rsidR="00000000" w:rsidRDefault="009E4DB8" w:rsidP="009E4DB8">
          <w:pPr>
            <w:pStyle w:val="FC67347F49ED4F6A944888D6AC54AC07"/>
          </w:pPr>
          <w:r w:rsidRPr="00D06146">
            <w:rPr>
              <w:rStyle w:val="PlaceholderText"/>
            </w:rPr>
            <w:t>Click or tap here to enter text.</w:t>
          </w:r>
        </w:p>
      </w:docPartBody>
    </w:docPart>
    <w:docPart>
      <w:docPartPr>
        <w:name w:val="065709C65CF74EDE958B781203BE7A29"/>
        <w:category>
          <w:name w:val="General"/>
          <w:gallery w:val="placeholder"/>
        </w:category>
        <w:types>
          <w:type w:val="bbPlcHdr"/>
        </w:types>
        <w:behaviors>
          <w:behavior w:val="content"/>
        </w:behaviors>
        <w:guid w:val="{42210C23-1E52-42E7-83A6-222ECBDA366E}"/>
      </w:docPartPr>
      <w:docPartBody>
        <w:p w:rsidR="00000000" w:rsidRDefault="009E4DB8" w:rsidP="009E4DB8">
          <w:pPr>
            <w:pStyle w:val="065709C65CF74EDE958B781203BE7A29"/>
          </w:pPr>
          <w:r w:rsidRPr="00D06146">
            <w:rPr>
              <w:rStyle w:val="PlaceholderText"/>
            </w:rPr>
            <w:t>Click or tap here to enter text.</w:t>
          </w:r>
        </w:p>
      </w:docPartBody>
    </w:docPart>
    <w:docPart>
      <w:docPartPr>
        <w:name w:val="BFE562417F1947F2955AFA4733A8ED56"/>
        <w:category>
          <w:name w:val="General"/>
          <w:gallery w:val="placeholder"/>
        </w:category>
        <w:types>
          <w:type w:val="bbPlcHdr"/>
        </w:types>
        <w:behaviors>
          <w:behavior w:val="content"/>
        </w:behaviors>
        <w:guid w:val="{C5E36FDE-7F71-45A3-BFF6-33BCE4775B20}"/>
      </w:docPartPr>
      <w:docPartBody>
        <w:p w:rsidR="00000000" w:rsidRDefault="009E4DB8" w:rsidP="009E4DB8">
          <w:pPr>
            <w:pStyle w:val="BFE562417F1947F2955AFA4733A8ED56"/>
          </w:pPr>
          <w:r w:rsidRPr="00D06146">
            <w:rPr>
              <w:rStyle w:val="PlaceholderText"/>
            </w:rPr>
            <w:t>Click or tap here to enter text.</w:t>
          </w:r>
        </w:p>
      </w:docPartBody>
    </w:docPart>
    <w:docPart>
      <w:docPartPr>
        <w:name w:val="ADF17651279B49D681454DBD1525180A"/>
        <w:category>
          <w:name w:val="General"/>
          <w:gallery w:val="placeholder"/>
        </w:category>
        <w:types>
          <w:type w:val="bbPlcHdr"/>
        </w:types>
        <w:behaviors>
          <w:behavior w:val="content"/>
        </w:behaviors>
        <w:guid w:val="{822C22A0-8B1E-412E-94F5-D9F8CC224D00}"/>
      </w:docPartPr>
      <w:docPartBody>
        <w:p w:rsidR="00000000" w:rsidRDefault="009E4DB8" w:rsidP="009E4DB8">
          <w:pPr>
            <w:pStyle w:val="ADF17651279B49D681454DBD1525180A"/>
          </w:pPr>
          <w:r w:rsidRPr="00D06146">
            <w:rPr>
              <w:rStyle w:val="PlaceholderText"/>
            </w:rPr>
            <w:t>Click or tap here to enter text.</w:t>
          </w:r>
        </w:p>
      </w:docPartBody>
    </w:docPart>
    <w:docPart>
      <w:docPartPr>
        <w:name w:val="BB0EFF37DF82421C8C62D9948036E50F"/>
        <w:category>
          <w:name w:val="General"/>
          <w:gallery w:val="placeholder"/>
        </w:category>
        <w:types>
          <w:type w:val="bbPlcHdr"/>
        </w:types>
        <w:behaviors>
          <w:behavior w:val="content"/>
        </w:behaviors>
        <w:guid w:val="{9925FEB7-1032-41F3-8B74-2B4033AA44CE}"/>
      </w:docPartPr>
      <w:docPartBody>
        <w:p w:rsidR="00000000" w:rsidRDefault="009E4DB8" w:rsidP="009E4DB8">
          <w:pPr>
            <w:pStyle w:val="BB0EFF37DF82421C8C62D9948036E50F"/>
          </w:pPr>
          <w:r w:rsidRPr="00D06146">
            <w:rPr>
              <w:rStyle w:val="PlaceholderText"/>
            </w:rPr>
            <w:t>Click or tap here to enter text.</w:t>
          </w:r>
        </w:p>
      </w:docPartBody>
    </w:docPart>
    <w:docPart>
      <w:docPartPr>
        <w:name w:val="B20EBC81F95A4BE8B28B5F71204ECB58"/>
        <w:category>
          <w:name w:val="General"/>
          <w:gallery w:val="placeholder"/>
        </w:category>
        <w:types>
          <w:type w:val="bbPlcHdr"/>
        </w:types>
        <w:behaviors>
          <w:behavior w:val="content"/>
        </w:behaviors>
        <w:guid w:val="{7B5576ED-D25C-44C5-9237-D883B9A0993C}"/>
      </w:docPartPr>
      <w:docPartBody>
        <w:p w:rsidR="00000000" w:rsidRDefault="009E4DB8" w:rsidP="009E4DB8">
          <w:pPr>
            <w:pStyle w:val="B20EBC81F95A4BE8B28B5F71204ECB58"/>
          </w:pPr>
          <w:r w:rsidRPr="00D06146">
            <w:rPr>
              <w:rStyle w:val="PlaceholderText"/>
            </w:rPr>
            <w:t>Click or tap here to enter text.</w:t>
          </w:r>
        </w:p>
      </w:docPartBody>
    </w:docPart>
    <w:docPart>
      <w:docPartPr>
        <w:name w:val="9E9B23AE0D02421C960D039D43413D26"/>
        <w:category>
          <w:name w:val="General"/>
          <w:gallery w:val="placeholder"/>
        </w:category>
        <w:types>
          <w:type w:val="bbPlcHdr"/>
        </w:types>
        <w:behaviors>
          <w:behavior w:val="content"/>
        </w:behaviors>
        <w:guid w:val="{4A470EC9-47F2-45F2-A130-9C4853F2B28E}"/>
      </w:docPartPr>
      <w:docPartBody>
        <w:p w:rsidR="00000000" w:rsidRDefault="009E4DB8" w:rsidP="009E4DB8">
          <w:pPr>
            <w:pStyle w:val="9E9B23AE0D02421C960D039D43413D26"/>
          </w:pPr>
          <w:r w:rsidRPr="00D06146">
            <w:rPr>
              <w:rStyle w:val="PlaceholderText"/>
            </w:rPr>
            <w:t>Click or tap here to enter text.</w:t>
          </w:r>
        </w:p>
      </w:docPartBody>
    </w:docPart>
    <w:docPart>
      <w:docPartPr>
        <w:name w:val="3B0C850037904AF2BC0DE279FFE70F63"/>
        <w:category>
          <w:name w:val="General"/>
          <w:gallery w:val="placeholder"/>
        </w:category>
        <w:types>
          <w:type w:val="bbPlcHdr"/>
        </w:types>
        <w:behaviors>
          <w:behavior w:val="content"/>
        </w:behaviors>
        <w:guid w:val="{FCF86995-BDEE-488A-ACEF-CEF3C2695B7B}"/>
      </w:docPartPr>
      <w:docPartBody>
        <w:p w:rsidR="00000000" w:rsidRDefault="009E4DB8" w:rsidP="009E4DB8">
          <w:pPr>
            <w:pStyle w:val="3B0C850037904AF2BC0DE279FFE70F63"/>
          </w:pPr>
          <w:r w:rsidRPr="00D06146">
            <w:rPr>
              <w:rStyle w:val="PlaceholderText"/>
            </w:rPr>
            <w:t>Click or tap here to enter text.</w:t>
          </w:r>
        </w:p>
      </w:docPartBody>
    </w:docPart>
    <w:docPart>
      <w:docPartPr>
        <w:name w:val="733097B8B1B14721A9A544BC60360612"/>
        <w:category>
          <w:name w:val="General"/>
          <w:gallery w:val="placeholder"/>
        </w:category>
        <w:types>
          <w:type w:val="bbPlcHdr"/>
        </w:types>
        <w:behaviors>
          <w:behavior w:val="content"/>
        </w:behaviors>
        <w:guid w:val="{AEA248BA-D239-4DD7-830B-305A2C1ADD8D}"/>
      </w:docPartPr>
      <w:docPartBody>
        <w:p w:rsidR="00000000" w:rsidRDefault="009E4DB8" w:rsidP="009E4DB8">
          <w:pPr>
            <w:pStyle w:val="733097B8B1B14721A9A544BC60360612"/>
          </w:pPr>
          <w:r w:rsidRPr="00D06146">
            <w:rPr>
              <w:rStyle w:val="PlaceholderText"/>
            </w:rPr>
            <w:t>Click or tap here to enter text.</w:t>
          </w:r>
        </w:p>
      </w:docPartBody>
    </w:docPart>
    <w:docPart>
      <w:docPartPr>
        <w:name w:val="DBBD2FFF20C74DFDB96009B2DF68DC0F"/>
        <w:category>
          <w:name w:val="General"/>
          <w:gallery w:val="placeholder"/>
        </w:category>
        <w:types>
          <w:type w:val="bbPlcHdr"/>
        </w:types>
        <w:behaviors>
          <w:behavior w:val="content"/>
        </w:behaviors>
        <w:guid w:val="{7DCE08D2-D4C0-4E1F-AAE4-F019706B3BDD}"/>
      </w:docPartPr>
      <w:docPartBody>
        <w:p w:rsidR="00000000" w:rsidRDefault="009E4DB8" w:rsidP="009E4DB8">
          <w:pPr>
            <w:pStyle w:val="DBBD2FFF20C74DFDB96009B2DF68DC0F"/>
          </w:pPr>
          <w:r w:rsidRPr="00D06146">
            <w:rPr>
              <w:rStyle w:val="PlaceholderText"/>
            </w:rPr>
            <w:t>Click or tap here to enter text.</w:t>
          </w:r>
        </w:p>
      </w:docPartBody>
    </w:docPart>
    <w:docPart>
      <w:docPartPr>
        <w:name w:val="43A19F92D06C4056AC1808D6BDA88ADE"/>
        <w:category>
          <w:name w:val="General"/>
          <w:gallery w:val="placeholder"/>
        </w:category>
        <w:types>
          <w:type w:val="bbPlcHdr"/>
        </w:types>
        <w:behaviors>
          <w:behavior w:val="content"/>
        </w:behaviors>
        <w:guid w:val="{33997790-32D2-4DF1-9036-DBA6F3F956FB}"/>
      </w:docPartPr>
      <w:docPartBody>
        <w:p w:rsidR="00000000" w:rsidRDefault="009E4DB8" w:rsidP="009E4DB8">
          <w:pPr>
            <w:pStyle w:val="43A19F92D06C4056AC1808D6BDA88ADE"/>
          </w:pPr>
          <w:r w:rsidRPr="00D06146">
            <w:rPr>
              <w:rStyle w:val="PlaceholderText"/>
            </w:rPr>
            <w:t>Click or tap here to enter text.</w:t>
          </w:r>
        </w:p>
      </w:docPartBody>
    </w:docPart>
    <w:docPart>
      <w:docPartPr>
        <w:name w:val="ADE2C32C17694CF29FB6D6B1057331F5"/>
        <w:category>
          <w:name w:val="General"/>
          <w:gallery w:val="placeholder"/>
        </w:category>
        <w:types>
          <w:type w:val="bbPlcHdr"/>
        </w:types>
        <w:behaviors>
          <w:behavior w:val="content"/>
        </w:behaviors>
        <w:guid w:val="{4C35B213-48CC-44E1-8A44-4A95C207817A}"/>
      </w:docPartPr>
      <w:docPartBody>
        <w:p w:rsidR="00000000" w:rsidRDefault="009E4DB8" w:rsidP="009E4DB8">
          <w:pPr>
            <w:pStyle w:val="ADE2C32C17694CF29FB6D6B1057331F5"/>
          </w:pPr>
          <w:r w:rsidRPr="00D06146">
            <w:rPr>
              <w:rStyle w:val="PlaceholderText"/>
            </w:rPr>
            <w:t>Click or tap here to enter text.</w:t>
          </w:r>
        </w:p>
      </w:docPartBody>
    </w:docPart>
    <w:docPart>
      <w:docPartPr>
        <w:name w:val="C8378750F02044DBB5DB80C08F8C03A5"/>
        <w:category>
          <w:name w:val="General"/>
          <w:gallery w:val="placeholder"/>
        </w:category>
        <w:types>
          <w:type w:val="bbPlcHdr"/>
        </w:types>
        <w:behaviors>
          <w:behavior w:val="content"/>
        </w:behaviors>
        <w:guid w:val="{0527012D-7BE2-43B7-879C-7E571FE8B9B2}"/>
      </w:docPartPr>
      <w:docPartBody>
        <w:p w:rsidR="00000000" w:rsidRDefault="009E4DB8" w:rsidP="009E4DB8">
          <w:pPr>
            <w:pStyle w:val="C8378750F02044DBB5DB80C08F8C03A5"/>
          </w:pPr>
          <w:r w:rsidRPr="00D06146">
            <w:rPr>
              <w:rStyle w:val="PlaceholderText"/>
            </w:rPr>
            <w:t>Click or tap here to enter text.</w:t>
          </w:r>
        </w:p>
      </w:docPartBody>
    </w:docPart>
    <w:docPart>
      <w:docPartPr>
        <w:name w:val="C3C694708CD144ABA9EFD2FF30F4AF7E"/>
        <w:category>
          <w:name w:val="General"/>
          <w:gallery w:val="placeholder"/>
        </w:category>
        <w:types>
          <w:type w:val="bbPlcHdr"/>
        </w:types>
        <w:behaviors>
          <w:behavior w:val="content"/>
        </w:behaviors>
        <w:guid w:val="{553DBBF9-82FA-453D-9D8C-8AF43B14EC0C}"/>
      </w:docPartPr>
      <w:docPartBody>
        <w:p w:rsidR="00000000" w:rsidRDefault="009E4DB8" w:rsidP="009E4DB8">
          <w:pPr>
            <w:pStyle w:val="C3C694708CD144ABA9EFD2FF30F4AF7E"/>
          </w:pPr>
          <w:r w:rsidRPr="00D06146">
            <w:rPr>
              <w:rStyle w:val="PlaceholderText"/>
            </w:rPr>
            <w:t>Click or tap here to enter text.</w:t>
          </w:r>
        </w:p>
      </w:docPartBody>
    </w:docPart>
    <w:docPart>
      <w:docPartPr>
        <w:name w:val="14A1317BF40C42B6BCE128DB4B702FFA"/>
        <w:category>
          <w:name w:val="General"/>
          <w:gallery w:val="placeholder"/>
        </w:category>
        <w:types>
          <w:type w:val="bbPlcHdr"/>
        </w:types>
        <w:behaviors>
          <w:behavior w:val="content"/>
        </w:behaviors>
        <w:guid w:val="{81B0B403-4BC8-4262-B2A0-6CEF7A9F8FFA}"/>
      </w:docPartPr>
      <w:docPartBody>
        <w:p w:rsidR="00000000" w:rsidRDefault="009E4DB8" w:rsidP="009E4DB8">
          <w:pPr>
            <w:pStyle w:val="14A1317BF40C42B6BCE128DB4B702FFA"/>
          </w:pPr>
          <w:r w:rsidRPr="00D06146">
            <w:rPr>
              <w:rStyle w:val="PlaceholderText"/>
            </w:rPr>
            <w:t>Click or tap here to enter text.</w:t>
          </w:r>
        </w:p>
      </w:docPartBody>
    </w:docPart>
    <w:docPart>
      <w:docPartPr>
        <w:name w:val="0D538622A1F84A3D8F11A730474E0BCF"/>
        <w:category>
          <w:name w:val="General"/>
          <w:gallery w:val="placeholder"/>
        </w:category>
        <w:types>
          <w:type w:val="bbPlcHdr"/>
        </w:types>
        <w:behaviors>
          <w:behavior w:val="content"/>
        </w:behaviors>
        <w:guid w:val="{6FB32A1A-EB07-4A2C-A599-CC646DA8F6D7}"/>
      </w:docPartPr>
      <w:docPartBody>
        <w:p w:rsidR="00000000" w:rsidRDefault="009E4DB8" w:rsidP="009E4DB8">
          <w:pPr>
            <w:pStyle w:val="0D538622A1F84A3D8F11A730474E0BCF"/>
          </w:pPr>
          <w:r w:rsidRPr="00D06146">
            <w:rPr>
              <w:rStyle w:val="PlaceholderText"/>
            </w:rPr>
            <w:t>Click or tap here to enter text.</w:t>
          </w:r>
        </w:p>
      </w:docPartBody>
    </w:docPart>
    <w:docPart>
      <w:docPartPr>
        <w:name w:val="97BF37301D064DDBAD3B241AB216B526"/>
        <w:category>
          <w:name w:val="General"/>
          <w:gallery w:val="placeholder"/>
        </w:category>
        <w:types>
          <w:type w:val="bbPlcHdr"/>
        </w:types>
        <w:behaviors>
          <w:behavior w:val="content"/>
        </w:behaviors>
        <w:guid w:val="{52D842F1-3BD6-447E-B693-E2D38AADEACD}"/>
      </w:docPartPr>
      <w:docPartBody>
        <w:p w:rsidR="00000000" w:rsidRDefault="009E4DB8" w:rsidP="009E4DB8">
          <w:pPr>
            <w:pStyle w:val="97BF37301D064DDBAD3B241AB216B526"/>
          </w:pPr>
          <w:r w:rsidRPr="00D06146">
            <w:rPr>
              <w:rStyle w:val="PlaceholderText"/>
            </w:rPr>
            <w:t>Click or tap here to enter text.</w:t>
          </w:r>
        </w:p>
      </w:docPartBody>
    </w:docPart>
    <w:docPart>
      <w:docPartPr>
        <w:name w:val="7CA4C187B39B492E9C46C4C859578F60"/>
        <w:category>
          <w:name w:val="General"/>
          <w:gallery w:val="placeholder"/>
        </w:category>
        <w:types>
          <w:type w:val="bbPlcHdr"/>
        </w:types>
        <w:behaviors>
          <w:behavior w:val="content"/>
        </w:behaviors>
        <w:guid w:val="{B3D06751-4F0C-4E81-93DB-1A7B35EE8FB5}"/>
      </w:docPartPr>
      <w:docPartBody>
        <w:p w:rsidR="00000000" w:rsidRDefault="009E4DB8" w:rsidP="009E4DB8">
          <w:pPr>
            <w:pStyle w:val="7CA4C187B39B492E9C46C4C859578F60"/>
          </w:pPr>
          <w:r w:rsidRPr="00D06146">
            <w:rPr>
              <w:rStyle w:val="PlaceholderText"/>
            </w:rPr>
            <w:t>Click or tap here to enter text.</w:t>
          </w:r>
        </w:p>
      </w:docPartBody>
    </w:docPart>
    <w:docPart>
      <w:docPartPr>
        <w:name w:val="49B53B007B064F7C9582E9A274CB06F9"/>
        <w:category>
          <w:name w:val="General"/>
          <w:gallery w:val="placeholder"/>
        </w:category>
        <w:types>
          <w:type w:val="bbPlcHdr"/>
        </w:types>
        <w:behaviors>
          <w:behavior w:val="content"/>
        </w:behaviors>
        <w:guid w:val="{0A71E471-27B1-4FE2-B7BF-0758BDE3F8A4}"/>
      </w:docPartPr>
      <w:docPartBody>
        <w:p w:rsidR="00000000" w:rsidRDefault="009E4DB8" w:rsidP="009E4DB8">
          <w:pPr>
            <w:pStyle w:val="49B53B007B064F7C9582E9A274CB06F9"/>
          </w:pPr>
          <w:r w:rsidRPr="00D06146">
            <w:rPr>
              <w:rStyle w:val="PlaceholderText"/>
            </w:rPr>
            <w:t>Click or tap here to enter text.</w:t>
          </w:r>
        </w:p>
      </w:docPartBody>
    </w:docPart>
    <w:docPart>
      <w:docPartPr>
        <w:name w:val="A29B36F40BC744B69C61A6B788AC5C68"/>
        <w:category>
          <w:name w:val="General"/>
          <w:gallery w:val="placeholder"/>
        </w:category>
        <w:types>
          <w:type w:val="bbPlcHdr"/>
        </w:types>
        <w:behaviors>
          <w:behavior w:val="content"/>
        </w:behaviors>
        <w:guid w:val="{0BD95950-73E3-4CC7-959B-53E982587AC5}"/>
      </w:docPartPr>
      <w:docPartBody>
        <w:p w:rsidR="00000000" w:rsidRDefault="009E4DB8" w:rsidP="009E4DB8">
          <w:pPr>
            <w:pStyle w:val="A29B36F40BC744B69C61A6B788AC5C68"/>
          </w:pPr>
          <w:r w:rsidRPr="00D06146">
            <w:rPr>
              <w:rStyle w:val="PlaceholderText"/>
            </w:rPr>
            <w:t>Click or tap here to enter text.</w:t>
          </w:r>
        </w:p>
      </w:docPartBody>
    </w:docPart>
    <w:docPart>
      <w:docPartPr>
        <w:name w:val="5DFC1523CA6B4E54B9F45AA74F01B98E"/>
        <w:category>
          <w:name w:val="General"/>
          <w:gallery w:val="placeholder"/>
        </w:category>
        <w:types>
          <w:type w:val="bbPlcHdr"/>
        </w:types>
        <w:behaviors>
          <w:behavior w:val="content"/>
        </w:behaviors>
        <w:guid w:val="{7EDEE154-D49F-4890-951F-AE574386872A}"/>
      </w:docPartPr>
      <w:docPartBody>
        <w:p w:rsidR="00000000" w:rsidRDefault="009E4DB8" w:rsidP="009E4DB8">
          <w:pPr>
            <w:pStyle w:val="5DFC1523CA6B4E54B9F45AA74F01B98E"/>
          </w:pPr>
          <w:r w:rsidRPr="00D06146">
            <w:rPr>
              <w:rStyle w:val="PlaceholderText"/>
            </w:rPr>
            <w:t>Click or tap here to enter text.</w:t>
          </w:r>
        </w:p>
      </w:docPartBody>
    </w:docPart>
    <w:docPart>
      <w:docPartPr>
        <w:name w:val="385AB762E95D40E2B93569E8FF92B37A"/>
        <w:category>
          <w:name w:val="General"/>
          <w:gallery w:val="placeholder"/>
        </w:category>
        <w:types>
          <w:type w:val="bbPlcHdr"/>
        </w:types>
        <w:behaviors>
          <w:behavior w:val="content"/>
        </w:behaviors>
        <w:guid w:val="{38E943B3-17D0-4895-B368-ACC14F93E36C}"/>
      </w:docPartPr>
      <w:docPartBody>
        <w:p w:rsidR="00000000" w:rsidRDefault="009E4DB8" w:rsidP="009E4DB8">
          <w:pPr>
            <w:pStyle w:val="385AB762E95D40E2B93569E8FF92B37A"/>
          </w:pPr>
          <w:r w:rsidRPr="00D06146">
            <w:rPr>
              <w:rStyle w:val="PlaceholderText"/>
            </w:rPr>
            <w:t>Click or tap here to enter text.</w:t>
          </w:r>
        </w:p>
      </w:docPartBody>
    </w:docPart>
    <w:docPart>
      <w:docPartPr>
        <w:name w:val="1AFEDB653B6D494297F6FA6CDA0DEF0B"/>
        <w:category>
          <w:name w:val="General"/>
          <w:gallery w:val="placeholder"/>
        </w:category>
        <w:types>
          <w:type w:val="bbPlcHdr"/>
        </w:types>
        <w:behaviors>
          <w:behavior w:val="content"/>
        </w:behaviors>
        <w:guid w:val="{131318C8-A4BC-48AB-A648-CC832548432C}"/>
      </w:docPartPr>
      <w:docPartBody>
        <w:p w:rsidR="00000000" w:rsidRDefault="009E4DB8" w:rsidP="009E4DB8">
          <w:pPr>
            <w:pStyle w:val="1AFEDB653B6D494297F6FA6CDA0DEF0B"/>
          </w:pPr>
          <w:r w:rsidRPr="00D06146">
            <w:rPr>
              <w:rStyle w:val="PlaceholderText"/>
            </w:rPr>
            <w:t>Click or tap here to enter text.</w:t>
          </w:r>
        </w:p>
      </w:docPartBody>
    </w:docPart>
    <w:docPart>
      <w:docPartPr>
        <w:name w:val="D6629DE0F4974B6FA0E2419615124078"/>
        <w:category>
          <w:name w:val="General"/>
          <w:gallery w:val="placeholder"/>
        </w:category>
        <w:types>
          <w:type w:val="bbPlcHdr"/>
        </w:types>
        <w:behaviors>
          <w:behavior w:val="content"/>
        </w:behaviors>
        <w:guid w:val="{EDECF851-2F50-4CA8-8552-28193BE3E5B5}"/>
      </w:docPartPr>
      <w:docPartBody>
        <w:p w:rsidR="00000000" w:rsidRDefault="009E4DB8" w:rsidP="009E4DB8">
          <w:pPr>
            <w:pStyle w:val="D6629DE0F4974B6FA0E2419615124078"/>
          </w:pPr>
          <w:r w:rsidRPr="00D06146">
            <w:rPr>
              <w:rStyle w:val="PlaceholderText"/>
            </w:rPr>
            <w:t>Click or tap here to enter text.</w:t>
          </w:r>
        </w:p>
      </w:docPartBody>
    </w:docPart>
    <w:docPart>
      <w:docPartPr>
        <w:name w:val="D8A7F6F782A34798BB34979D44C99F2B"/>
        <w:category>
          <w:name w:val="General"/>
          <w:gallery w:val="placeholder"/>
        </w:category>
        <w:types>
          <w:type w:val="bbPlcHdr"/>
        </w:types>
        <w:behaviors>
          <w:behavior w:val="content"/>
        </w:behaviors>
        <w:guid w:val="{4B1E0340-4ED9-4AAD-BDF6-128226EC166F}"/>
      </w:docPartPr>
      <w:docPartBody>
        <w:p w:rsidR="00000000" w:rsidRDefault="009E4DB8" w:rsidP="009E4DB8">
          <w:pPr>
            <w:pStyle w:val="D8A7F6F782A34798BB34979D44C99F2B"/>
          </w:pPr>
          <w:r w:rsidRPr="00D06146">
            <w:rPr>
              <w:rStyle w:val="PlaceholderText"/>
            </w:rPr>
            <w:t>Click or tap here to enter text.</w:t>
          </w:r>
        </w:p>
      </w:docPartBody>
    </w:docPart>
    <w:docPart>
      <w:docPartPr>
        <w:name w:val="05E992F977CC4182B512931D47CD2A6E"/>
        <w:category>
          <w:name w:val="General"/>
          <w:gallery w:val="placeholder"/>
        </w:category>
        <w:types>
          <w:type w:val="bbPlcHdr"/>
        </w:types>
        <w:behaviors>
          <w:behavior w:val="content"/>
        </w:behaviors>
        <w:guid w:val="{09619894-864C-45E8-955D-1435CEA89F17}"/>
      </w:docPartPr>
      <w:docPartBody>
        <w:p w:rsidR="00000000" w:rsidRDefault="009E4DB8" w:rsidP="009E4DB8">
          <w:pPr>
            <w:pStyle w:val="05E992F977CC4182B512931D47CD2A6E"/>
          </w:pPr>
          <w:r w:rsidRPr="00D06146">
            <w:rPr>
              <w:rStyle w:val="PlaceholderText"/>
            </w:rPr>
            <w:t>Click or tap here to enter text.</w:t>
          </w:r>
        </w:p>
      </w:docPartBody>
    </w:docPart>
    <w:docPart>
      <w:docPartPr>
        <w:name w:val="0B5E78B173E54E759FD53804CCFF8389"/>
        <w:category>
          <w:name w:val="General"/>
          <w:gallery w:val="placeholder"/>
        </w:category>
        <w:types>
          <w:type w:val="bbPlcHdr"/>
        </w:types>
        <w:behaviors>
          <w:behavior w:val="content"/>
        </w:behaviors>
        <w:guid w:val="{4E32A485-6B42-4FF1-85E9-F303FF246EC9}"/>
      </w:docPartPr>
      <w:docPartBody>
        <w:p w:rsidR="00000000" w:rsidRDefault="009E4DB8" w:rsidP="009E4DB8">
          <w:pPr>
            <w:pStyle w:val="0B5E78B173E54E759FD53804CCFF8389"/>
          </w:pPr>
          <w:r w:rsidRPr="00D06146">
            <w:rPr>
              <w:rStyle w:val="PlaceholderText"/>
            </w:rPr>
            <w:t>Click or tap here to enter text.</w:t>
          </w:r>
        </w:p>
      </w:docPartBody>
    </w:docPart>
    <w:docPart>
      <w:docPartPr>
        <w:name w:val="D827C752A0F142AA8378C32B0D1DBE7E"/>
        <w:category>
          <w:name w:val="General"/>
          <w:gallery w:val="placeholder"/>
        </w:category>
        <w:types>
          <w:type w:val="bbPlcHdr"/>
        </w:types>
        <w:behaviors>
          <w:behavior w:val="content"/>
        </w:behaviors>
        <w:guid w:val="{DF41A074-8882-4C21-A30E-E36A7E9B16B1}"/>
      </w:docPartPr>
      <w:docPartBody>
        <w:p w:rsidR="00000000" w:rsidRDefault="009E4DB8" w:rsidP="009E4DB8">
          <w:pPr>
            <w:pStyle w:val="D827C752A0F142AA8378C32B0D1DBE7E"/>
          </w:pPr>
          <w:r w:rsidRPr="00D06146">
            <w:rPr>
              <w:rStyle w:val="PlaceholderText"/>
            </w:rPr>
            <w:t>Click or tap here to enter text.</w:t>
          </w:r>
        </w:p>
      </w:docPartBody>
    </w:docPart>
    <w:docPart>
      <w:docPartPr>
        <w:name w:val="1D5AD4F2060440AFA7D05D24FC2AA1B1"/>
        <w:category>
          <w:name w:val="General"/>
          <w:gallery w:val="placeholder"/>
        </w:category>
        <w:types>
          <w:type w:val="bbPlcHdr"/>
        </w:types>
        <w:behaviors>
          <w:behavior w:val="content"/>
        </w:behaviors>
        <w:guid w:val="{8497EA61-BE0B-457E-BFE4-8DC1458E7722}"/>
      </w:docPartPr>
      <w:docPartBody>
        <w:p w:rsidR="00000000" w:rsidRDefault="009E4DB8" w:rsidP="009E4DB8">
          <w:pPr>
            <w:pStyle w:val="1D5AD4F2060440AFA7D05D24FC2AA1B1"/>
          </w:pPr>
          <w:r w:rsidRPr="00D06146">
            <w:rPr>
              <w:rStyle w:val="PlaceholderText"/>
            </w:rPr>
            <w:t>Click or tap here to enter text.</w:t>
          </w:r>
        </w:p>
      </w:docPartBody>
    </w:docPart>
    <w:docPart>
      <w:docPartPr>
        <w:name w:val="FFE392A912A7414097E9111974B50FAD"/>
        <w:category>
          <w:name w:val="General"/>
          <w:gallery w:val="placeholder"/>
        </w:category>
        <w:types>
          <w:type w:val="bbPlcHdr"/>
        </w:types>
        <w:behaviors>
          <w:behavior w:val="content"/>
        </w:behaviors>
        <w:guid w:val="{22994E5F-C085-4C8F-914F-738A5338C248}"/>
      </w:docPartPr>
      <w:docPartBody>
        <w:p w:rsidR="00000000" w:rsidRDefault="009E4DB8" w:rsidP="009E4DB8">
          <w:pPr>
            <w:pStyle w:val="FFE392A912A7414097E9111974B50FAD"/>
          </w:pPr>
          <w:r w:rsidRPr="00D06146">
            <w:rPr>
              <w:rStyle w:val="PlaceholderText"/>
            </w:rPr>
            <w:t>Click or tap here to enter text.</w:t>
          </w:r>
        </w:p>
      </w:docPartBody>
    </w:docPart>
    <w:docPart>
      <w:docPartPr>
        <w:name w:val="34E10A0CF2D546C280627C4C2C5D90FD"/>
        <w:category>
          <w:name w:val="General"/>
          <w:gallery w:val="placeholder"/>
        </w:category>
        <w:types>
          <w:type w:val="bbPlcHdr"/>
        </w:types>
        <w:behaviors>
          <w:behavior w:val="content"/>
        </w:behaviors>
        <w:guid w:val="{0D7DBDE7-5295-429D-AE75-0533E136093B}"/>
      </w:docPartPr>
      <w:docPartBody>
        <w:p w:rsidR="00000000" w:rsidRDefault="009E4DB8" w:rsidP="009E4DB8">
          <w:pPr>
            <w:pStyle w:val="34E10A0CF2D546C280627C4C2C5D90FD"/>
          </w:pPr>
          <w:r w:rsidRPr="00D06146">
            <w:rPr>
              <w:rStyle w:val="PlaceholderText"/>
            </w:rPr>
            <w:t>Click or tap here to enter text.</w:t>
          </w:r>
        </w:p>
      </w:docPartBody>
    </w:docPart>
    <w:docPart>
      <w:docPartPr>
        <w:name w:val="43ED09E9BAE54634AECA2410F2D60C85"/>
        <w:category>
          <w:name w:val="General"/>
          <w:gallery w:val="placeholder"/>
        </w:category>
        <w:types>
          <w:type w:val="bbPlcHdr"/>
        </w:types>
        <w:behaviors>
          <w:behavior w:val="content"/>
        </w:behaviors>
        <w:guid w:val="{4FE5481F-5505-4A05-9945-8CC3B201CA93}"/>
      </w:docPartPr>
      <w:docPartBody>
        <w:p w:rsidR="00000000" w:rsidRDefault="009E4DB8" w:rsidP="009E4DB8">
          <w:pPr>
            <w:pStyle w:val="43ED09E9BAE54634AECA2410F2D60C85"/>
          </w:pPr>
          <w:r w:rsidRPr="00D06146">
            <w:rPr>
              <w:rStyle w:val="PlaceholderText"/>
            </w:rPr>
            <w:t>Click or tap here to enter text.</w:t>
          </w:r>
        </w:p>
      </w:docPartBody>
    </w:docPart>
    <w:docPart>
      <w:docPartPr>
        <w:name w:val="FDEFA544A14C480ABA0EB4121E5CA38B"/>
        <w:category>
          <w:name w:val="General"/>
          <w:gallery w:val="placeholder"/>
        </w:category>
        <w:types>
          <w:type w:val="bbPlcHdr"/>
        </w:types>
        <w:behaviors>
          <w:behavior w:val="content"/>
        </w:behaviors>
        <w:guid w:val="{D1F2AA95-DD62-4B33-99BA-47019F4DFDA7}"/>
      </w:docPartPr>
      <w:docPartBody>
        <w:p w:rsidR="00000000" w:rsidRDefault="009E4DB8" w:rsidP="009E4DB8">
          <w:pPr>
            <w:pStyle w:val="FDEFA544A14C480ABA0EB4121E5CA38B"/>
          </w:pPr>
          <w:r w:rsidRPr="00D06146">
            <w:rPr>
              <w:rStyle w:val="PlaceholderText"/>
            </w:rPr>
            <w:t>Click or tap here to enter text.</w:t>
          </w:r>
        </w:p>
      </w:docPartBody>
    </w:docPart>
    <w:docPart>
      <w:docPartPr>
        <w:name w:val="BB8BA2141A074603B3A2154018C302BD"/>
        <w:category>
          <w:name w:val="General"/>
          <w:gallery w:val="placeholder"/>
        </w:category>
        <w:types>
          <w:type w:val="bbPlcHdr"/>
        </w:types>
        <w:behaviors>
          <w:behavior w:val="content"/>
        </w:behaviors>
        <w:guid w:val="{DCFE1DD9-31FE-4158-909A-FC19EDD6ACA3}"/>
      </w:docPartPr>
      <w:docPartBody>
        <w:p w:rsidR="00000000" w:rsidRDefault="009E4DB8" w:rsidP="009E4DB8">
          <w:pPr>
            <w:pStyle w:val="BB8BA2141A074603B3A2154018C302BD"/>
          </w:pPr>
          <w:r w:rsidRPr="00D06146">
            <w:rPr>
              <w:rStyle w:val="PlaceholderText"/>
            </w:rPr>
            <w:t>Click or tap here to enter text.</w:t>
          </w:r>
        </w:p>
      </w:docPartBody>
    </w:docPart>
    <w:docPart>
      <w:docPartPr>
        <w:name w:val="97923D933EFF4FEFA1A1D90EC98E3086"/>
        <w:category>
          <w:name w:val="General"/>
          <w:gallery w:val="placeholder"/>
        </w:category>
        <w:types>
          <w:type w:val="bbPlcHdr"/>
        </w:types>
        <w:behaviors>
          <w:behavior w:val="content"/>
        </w:behaviors>
        <w:guid w:val="{C7725F23-11E8-46B8-A3B6-64959A9C81C6}"/>
      </w:docPartPr>
      <w:docPartBody>
        <w:p w:rsidR="00000000" w:rsidRDefault="009E4DB8" w:rsidP="009E4DB8">
          <w:pPr>
            <w:pStyle w:val="97923D933EFF4FEFA1A1D90EC98E3086"/>
          </w:pPr>
          <w:r w:rsidRPr="00D06146">
            <w:rPr>
              <w:rStyle w:val="PlaceholderText"/>
            </w:rPr>
            <w:t>Click or tap here to enter text.</w:t>
          </w:r>
        </w:p>
      </w:docPartBody>
    </w:docPart>
    <w:docPart>
      <w:docPartPr>
        <w:name w:val="5DA1008ABAAA4CF484E51C1B8C39F4F7"/>
        <w:category>
          <w:name w:val="General"/>
          <w:gallery w:val="placeholder"/>
        </w:category>
        <w:types>
          <w:type w:val="bbPlcHdr"/>
        </w:types>
        <w:behaviors>
          <w:behavior w:val="content"/>
        </w:behaviors>
        <w:guid w:val="{FF1CD04D-25FD-4268-847E-03AE01211B56}"/>
      </w:docPartPr>
      <w:docPartBody>
        <w:p w:rsidR="00000000" w:rsidRDefault="009E4DB8" w:rsidP="009E4DB8">
          <w:pPr>
            <w:pStyle w:val="5DA1008ABAAA4CF484E51C1B8C39F4F7"/>
          </w:pPr>
          <w:r w:rsidRPr="00D06146">
            <w:rPr>
              <w:rStyle w:val="PlaceholderText"/>
            </w:rPr>
            <w:t>Click or tap here to enter text.</w:t>
          </w:r>
        </w:p>
      </w:docPartBody>
    </w:docPart>
    <w:docPart>
      <w:docPartPr>
        <w:name w:val="EEC831E3D8CD4146BC8671AAC77173FC"/>
        <w:category>
          <w:name w:val="General"/>
          <w:gallery w:val="placeholder"/>
        </w:category>
        <w:types>
          <w:type w:val="bbPlcHdr"/>
        </w:types>
        <w:behaviors>
          <w:behavior w:val="content"/>
        </w:behaviors>
        <w:guid w:val="{3A7C4E38-4CDC-4F11-AFF5-A063F83D8043}"/>
      </w:docPartPr>
      <w:docPartBody>
        <w:p w:rsidR="00000000" w:rsidRDefault="009E4DB8" w:rsidP="009E4DB8">
          <w:pPr>
            <w:pStyle w:val="EEC831E3D8CD4146BC8671AAC77173FC"/>
          </w:pPr>
          <w:r w:rsidRPr="00D06146">
            <w:rPr>
              <w:rStyle w:val="PlaceholderText"/>
            </w:rPr>
            <w:t>Click or tap here to enter text.</w:t>
          </w:r>
        </w:p>
      </w:docPartBody>
    </w:docPart>
    <w:docPart>
      <w:docPartPr>
        <w:name w:val="77E0578734684C8C9A2B9DBFA6EC53E3"/>
        <w:category>
          <w:name w:val="General"/>
          <w:gallery w:val="placeholder"/>
        </w:category>
        <w:types>
          <w:type w:val="bbPlcHdr"/>
        </w:types>
        <w:behaviors>
          <w:behavior w:val="content"/>
        </w:behaviors>
        <w:guid w:val="{3C46618C-56B4-4712-88D8-7072BA37C1B9}"/>
      </w:docPartPr>
      <w:docPartBody>
        <w:p w:rsidR="00000000" w:rsidRDefault="009E4DB8" w:rsidP="009E4DB8">
          <w:pPr>
            <w:pStyle w:val="77E0578734684C8C9A2B9DBFA6EC53E3"/>
          </w:pPr>
          <w:r w:rsidRPr="00D06146">
            <w:rPr>
              <w:rStyle w:val="PlaceholderText"/>
            </w:rPr>
            <w:t>Click or tap here to enter text.</w:t>
          </w:r>
        </w:p>
      </w:docPartBody>
    </w:docPart>
    <w:docPart>
      <w:docPartPr>
        <w:name w:val="6B47F3AE5BD34DFE95C6EAC74EDF1AE5"/>
        <w:category>
          <w:name w:val="General"/>
          <w:gallery w:val="placeholder"/>
        </w:category>
        <w:types>
          <w:type w:val="bbPlcHdr"/>
        </w:types>
        <w:behaviors>
          <w:behavior w:val="content"/>
        </w:behaviors>
        <w:guid w:val="{8BDA0323-5243-490D-95D7-907D30865675}"/>
      </w:docPartPr>
      <w:docPartBody>
        <w:p w:rsidR="00000000" w:rsidRDefault="009E4DB8" w:rsidP="009E4DB8">
          <w:pPr>
            <w:pStyle w:val="6B47F3AE5BD34DFE95C6EAC74EDF1AE5"/>
          </w:pPr>
          <w:r w:rsidRPr="00D06146">
            <w:rPr>
              <w:rStyle w:val="PlaceholderText"/>
            </w:rPr>
            <w:t>Click or tap here to enter text.</w:t>
          </w:r>
        </w:p>
      </w:docPartBody>
    </w:docPart>
    <w:docPart>
      <w:docPartPr>
        <w:name w:val="99C5BBCA8F7B4D6DBF8D0CD4B43B5639"/>
        <w:category>
          <w:name w:val="General"/>
          <w:gallery w:val="placeholder"/>
        </w:category>
        <w:types>
          <w:type w:val="bbPlcHdr"/>
        </w:types>
        <w:behaviors>
          <w:behavior w:val="content"/>
        </w:behaviors>
        <w:guid w:val="{5CE61966-E08A-45C4-96F5-39E0D0B3A198}"/>
      </w:docPartPr>
      <w:docPartBody>
        <w:p w:rsidR="00000000" w:rsidRDefault="009E4DB8" w:rsidP="009E4DB8">
          <w:pPr>
            <w:pStyle w:val="99C5BBCA8F7B4D6DBF8D0CD4B43B5639"/>
          </w:pPr>
          <w:r w:rsidRPr="00D06146">
            <w:rPr>
              <w:rStyle w:val="PlaceholderText"/>
            </w:rPr>
            <w:t>Click or tap here to enter text.</w:t>
          </w:r>
        </w:p>
      </w:docPartBody>
    </w:docPart>
    <w:docPart>
      <w:docPartPr>
        <w:name w:val="D034979A50CB4FFEB08C478D98E67A38"/>
        <w:category>
          <w:name w:val="General"/>
          <w:gallery w:val="placeholder"/>
        </w:category>
        <w:types>
          <w:type w:val="bbPlcHdr"/>
        </w:types>
        <w:behaviors>
          <w:behavior w:val="content"/>
        </w:behaviors>
        <w:guid w:val="{65D28779-946D-4A73-8D67-54347082F782}"/>
      </w:docPartPr>
      <w:docPartBody>
        <w:p w:rsidR="00000000" w:rsidRDefault="009E4DB8" w:rsidP="009E4DB8">
          <w:pPr>
            <w:pStyle w:val="D034979A50CB4FFEB08C478D98E67A38"/>
          </w:pPr>
          <w:r w:rsidRPr="00D06146">
            <w:rPr>
              <w:rStyle w:val="PlaceholderText"/>
            </w:rPr>
            <w:t>Click or tap here to enter text.</w:t>
          </w:r>
        </w:p>
      </w:docPartBody>
    </w:docPart>
    <w:docPart>
      <w:docPartPr>
        <w:name w:val="920D84A6E833406BBE80FE7652413330"/>
        <w:category>
          <w:name w:val="General"/>
          <w:gallery w:val="placeholder"/>
        </w:category>
        <w:types>
          <w:type w:val="bbPlcHdr"/>
        </w:types>
        <w:behaviors>
          <w:behavior w:val="content"/>
        </w:behaviors>
        <w:guid w:val="{2334D1F7-B912-46DF-9177-EED9E35C5403}"/>
      </w:docPartPr>
      <w:docPartBody>
        <w:p w:rsidR="00000000" w:rsidRDefault="009E4DB8" w:rsidP="009E4DB8">
          <w:pPr>
            <w:pStyle w:val="920D84A6E833406BBE80FE7652413330"/>
          </w:pPr>
          <w:r w:rsidRPr="00D06146">
            <w:rPr>
              <w:rStyle w:val="PlaceholderText"/>
            </w:rPr>
            <w:t>Click or tap here to enter text.</w:t>
          </w:r>
        </w:p>
      </w:docPartBody>
    </w:docPart>
    <w:docPart>
      <w:docPartPr>
        <w:name w:val="941D5EC1596642C69E3EB5A58BC20F94"/>
        <w:category>
          <w:name w:val="General"/>
          <w:gallery w:val="placeholder"/>
        </w:category>
        <w:types>
          <w:type w:val="bbPlcHdr"/>
        </w:types>
        <w:behaviors>
          <w:behavior w:val="content"/>
        </w:behaviors>
        <w:guid w:val="{9EE3CD1C-9480-46E6-BCF8-3D22A4022916}"/>
      </w:docPartPr>
      <w:docPartBody>
        <w:p w:rsidR="00000000" w:rsidRDefault="009E4DB8" w:rsidP="009E4DB8">
          <w:pPr>
            <w:pStyle w:val="941D5EC1596642C69E3EB5A58BC20F94"/>
          </w:pPr>
          <w:r w:rsidRPr="00D06146">
            <w:rPr>
              <w:rStyle w:val="PlaceholderText"/>
            </w:rPr>
            <w:t>Click or tap here to enter text.</w:t>
          </w:r>
        </w:p>
      </w:docPartBody>
    </w:docPart>
    <w:docPart>
      <w:docPartPr>
        <w:name w:val="34838A73A6304E95A4C23B3E3D6FD5CA"/>
        <w:category>
          <w:name w:val="General"/>
          <w:gallery w:val="placeholder"/>
        </w:category>
        <w:types>
          <w:type w:val="bbPlcHdr"/>
        </w:types>
        <w:behaviors>
          <w:behavior w:val="content"/>
        </w:behaviors>
        <w:guid w:val="{2E278A28-DE23-42B5-A89F-F928D4D9D112}"/>
      </w:docPartPr>
      <w:docPartBody>
        <w:p w:rsidR="00000000" w:rsidRDefault="009E4DB8" w:rsidP="009E4DB8">
          <w:pPr>
            <w:pStyle w:val="34838A73A6304E95A4C23B3E3D6FD5CA"/>
          </w:pPr>
          <w:r w:rsidRPr="00D06146">
            <w:rPr>
              <w:rStyle w:val="PlaceholderText"/>
            </w:rPr>
            <w:t>Click or tap here to enter text.</w:t>
          </w:r>
        </w:p>
      </w:docPartBody>
    </w:docPart>
    <w:docPart>
      <w:docPartPr>
        <w:name w:val="DD7DD11F34224CED8061BEDAE859074C"/>
        <w:category>
          <w:name w:val="General"/>
          <w:gallery w:val="placeholder"/>
        </w:category>
        <w:types>
          <w:type w:val="bbPlcHdr"/>
        </w:types>
        <w:behaviors>
          <w:behavior w:val="content"/>
        </w:behaviors>
        <w:guid w:val="{1EE36D88-397F-4ADE-A011-3EE6AA70AFFF}"/>
      </w:docPartPr>
      <w:docPartBody>
        <w:p w:rsidR="00000000" w:rsidRDefault="009E4DB8" w:rsidP="009E4DB8">
          <w:pPr>
            <w:pStyle w:val="DD7DD11F34224CED8061BEDAE859074C"/>
          </w:pPr>
          <w:r w:rsidRPr="00D06146">
            <w:rPr>
              <w:rStyle w:val="PlaceholderText"/>
            </w:rPr>
            <w:t>Click or tap here to enter text.</w:t>
          </w:r>
        </w:p>
      </w:docPartBody>
    </w:docPart>
    <w:docPart>
      <w:docPartPr>
        <w:name w:val="4CDC73F0590F49CAA6A5278868DC35CC"/>
        <w:category>
          <w:name w:val="General"/>
          <w:gallery w:val="placeholder"/>
        </w:category>
        <w:types>
          <w:type w:val="bbPlcHdr"/>
        </w:types>
        <w:behaviors>
          <w:behavior w:val="content"/>
        </w:behaviors>
        <w:guid w:val="{E3B40DF0-5BA2-4C5D-A42C-6213CC92D8DE}"/>
      </w:docPartPr>
      <w:docPartBody>
        <w:p w:rsidR="00000000" w:rsidRDefault="009E4DB8" w:rsidP="009E4DB8">
          <w:pPr>
            <w:pStyle w:val="4CDC73F0590F49CAA6A5278868DC35CC"/>
          </w:pPr>
          <w:r w:rsidRPr="00D06146">
            <w:rPr>
              <w:rStyle w:val="PlaceholderText"/>
            </w:rPr>
            <w:t>Click or tap here to enter text.</w:t>
          </w:r>
        </w:p>
      </w:docPartBody>
    </w:docPart>
    <w:docPart>
      <w:docPartPr>
        <w:name w:val="17EE0EFDE4CF494F9E6DF01DA76AB76F"/>
        <w:category>
          <w:name w:val="General"/>
          <w:gallery w:val="placeholder"/>
        </w:category>
        <w:types>
          <w:type w:val="bbPlcHdr"/>
        </w:types>
        <w:behaviors>
          <w:behavior w:val="content"/>
        </w:behaviors>
        <w:guid w:val="{CA45AE24-E126-4982-B962-98FFD6C3994F}"/>
      </w:docPartPr>
      <w:docPartBody>
        <w:p w:rsidR="00000000" w:rsidRDefault="009E4DB8" w:rsidP="009E4DB8">
          <w:pPr>
            <w:pStyle w:val="17EE0EFDE4CF494F9E6DF01DA76AB76F"/>
          </w:pPr>
          <w:r w:rsidRPr="00D06146">
            <w:rPr>
              <w:rStyle w:val="PlaceholderText"/>
            </w:rPr>
            <w:t>Click or tap here to enter text.</w:t>
          </w:r>
        </w:p>
      </w:docPartBody>
    </w:docPart>
    <w:docPart>
      <w:docPartPr>
        <w:name w:val="7973F8C84AE94BC98A896AFCF90BE89F"/>
        <w:category>
          <w:name w:val="General"/>
          <w:gallery w:val="placeholder"/>
        </w:category>
        <w:types>
          <w:type w:val="bbPlcHdr"/>
        </w:types>
        <w:behaviors>
          <w:behavior w:val="content"/>
        </w:behaviors>
        <w:guid w:val="{36AA315A-B477-401E-A63B-4EDAAF64FCDC}"/>
      </w:docPartPr>
      <w:docPartBody>
        <w:p w:rsidR="00000000" w:rsidRDefault="009E4DB8" w:rsidP="009E4DB8">
          <w:pPr>
            <w:pStyle w:val="7973F8C84AE94BC98A896AFCF90BE89F"/>
          </w:pPr>
          <w:r w:rsidRPr="00D06146">
            <w:rPr>
              <w:rStyle w:val="PlaceholderText"/>
            </w:rPr>
            <w:t>Click or tap here to enter text.</w:t>
          </w:r>
        </w:p>
      </w:docPartBody>
    </w:docPart>
    <w:docPart>
      <w:docPartPr>
        <w:name w:val="C9B5E5C54F9946A5B10BA76E53C37451"/>
        <w:category>
          <w:name w:val="General"/>
          <w:gallery w:val="placeholder"/>
        </w:category>
        <w:types>
          <w:type w:val="bbPlcHdr"/>
        </w:types>
        <w:behaviors>
          <w:behavior w:val="content"/>
        </w:behaviors>
        <w:guid w:val="{95A89183-DE9B-4DAE-8001-A53A28D0BD9D}"/>
      </w:docPartPr>
      <w:docPartBody>
        <w:p w:rsidR="00000000" w:rsidRDefault="009E4DB8" w:rsidP="009E4DB8">
          <w:pPr>
            <w:pStyle w:val="C9B5E5C54F9946A5B10BA76E53C37451"/>
          </w:pPr>
          <w:r w:rsidRPr="00D06146">
            <w:rPr>
              <w:rStyle w:val="PlaceholderText"/>
            </w:rPr>
            <w:t>Click or tap here to enter text.</w:t>
          </w:r>
        </w:p>
      </w:docPartBody>
    </w:docPart>
    <w:docPart>
      <w:docPartPr>
        <w:name w:val="7FD8730F763C4C2490696E4569D2F2B7"/>
        <w:category>
          <w:name w:val="General"/>
          <w:gallery w:val="placeholder"/>
        </w:category>
        <w:types>
          <w:type w:val="bbPlcHdr"/>
        </w:types>
        <w:behaviors>
          <w:behavior w:val="content"/>
        </w:behaviors>
        <w:guid w:val="{13E24186-2695-4176-807E-ADD4CE19A606}"/>
      </w:docPartPr>
      <w:docPartBody>
        <w:p w:rsidR="00000000" w:rsidRDefault="009E4DB8" w:rsidP="009E4DB8">
          <w:pPr>
            <w:pStyle w:val="7FD8730F763C4C2490696E4569D2F2B7"/>
          </w:pPr>
          <w:r w:rsidRPr="00D06146">
            <w:rPr>
              <w:rStyle w:val="PlaceholderText"/>
            </w:rPr>
            <w:t>Click or tap here to enter text.</w:t>
          </w:r>
        </w:p>
      </w:docPartBody>
    </w:docPart>
    <w:docPart>
      <w:docPartPr>
        <w:name w:val="C6869ECBA54842678D7703B005470C0E"/>
        <w:category>
          <w:name w:val="General"/>
          <w:gallery w:val="placeholder"/>
        </w:category>
        <w:types>
          <w:type w:val="bbPlcHdr"/>
        </w:types>
        <w:behaviors>
          <w:behavior w:val="content"/>
        </w:behaviors>
        <w:guid w:val="{92C54110-12F4-413F-ABDB-8AC4351D6E7D}"/>
      </w:docPartPr>
      <w:docPartBody>
        <w:p w:rsidR="00000000" w:rsidRDefault="009E4DB8" w:rsidP="009E4DB8">
          <w:pPr>
            <w:pStyle w:val="C6869ECBA54842678D7703B005470C0E"/>
          </w:pPr>
          <w:r w:rsidRPr="00D06146">
            <w:rPr>
              <w:rStyle w:val="PlaceholderText"/>
            </w:rPr>
            <w:t>Click or tap here to enter text.</w:t>
          </w:r>
        </w:p>
      </w:docPartBody>
    </w:docPart>
    <w:docPart>
      <w:docPartPr>
        <w:name w:val="78E31CADB78C45DB8E942D7D5C9DD63D"/>
        <w:category>
          <w:name w:val="General"/>
          <w:gallery w:val="placeholder"/>
        </w:category>
        <w:types>
          <w:type w:val="bbPlcHdr"/>
        </w:types>
        <w:behaviors>
          <w:behavior w:val="content"/>
        </w:behaviors>
        <w:guid w:val="{389B3113-4396-4170-8EA3-59F4C19BF43A}"/>
      </w:docPartPr>
      <w:docPartBody>
        <w:p w:rsidR="00000000" w:rsidRDefault="009E4DB8" w:rsidP="009E4DB8">
          <w:pPr>
            <w:pStyle w:val="78E31CADB78C45DB8E942D7D5C9DD63D"/>
          </w:pPr>
          <w:r w:rsidRPr="00D06146">
            <w:rPr>
              <w:rStyle w:val="PlaceholderText"/>
            </w:rPr>
            <w:t>Click or tap here to enter text.</w:t>
          </w:r>
        </w:p>
      </w:docPartBody>
    </w:docPart>
    <w:docPart>
      <w:docPartPr>
        <w:name w:val="04704D682E4D4952B5730B23CE25D564"/>
        <w:category>
          <w:name w:val="General"/>
          <w:gallery w:val="placeholder"/>
        </w:category>
        <w:types>
          <w:type w:val="bbPlcHdr"/>
        </w:types>
        <w:behaviors>
          <w:behavior w:val="content"/>
        </w:behaviors>
        <w:guid w:val="{3110BA9B-BAA3-4226-9C48-97F1DDFFBD66}"/>
      </w:docPartPr>
      <w:docPartBody>
        <w:p w:rsidR="00000000" w:rsidRDefault="009E4DB8" w:rsidP="009E4DB8">
          <w:pPr>
            <w:pStyle w:val="04704D682E4D4952B5730B23CE25D564"/>
          </w:pPr>
          <w:r w:rsidRPr="00D06146">
            <w:rPr>
              <w:rStyle w:val="PlaceholderText"/>
            </w:rPr>
            <w:t>Click or tap here to enter text.</w:t>
          </w:r>
        </w:p>
      </w:docPartBody>
    </w:docPart>
    <w:docPart>
      <w:docPartPr>
        <w:name w:val="8C4F54082BDD4261A96041D1645BBD86"/>
        <w:category>
          <w:name w:val="General"/>
          <w:gallery w:val="placeholder"/>
        </w:category>
        <w:types>
          <w:type w:val="bbPlcHdr"/>
        </w:types>
        <w:behaviors>
          <w:behavior w:val="content"/>
        </w:behaviors>
        <w:guid w:val="{E47C1990-3942-4138-9046-E3C127CF9088}"/>
      </w:docPartPr>
      <w:docPartBody>
        <w:p w:rsidR="00000000" w:rsidRDefault="009E4DB8" w:rsidP="009E4DB8">
          <w:pPr>
            <w:pStyle w:val="8C4F54082BDD4261A96041D1645BBD86"/>
          </w:pPr>
          <w:r w:rsidRPr="00D06146">
            <w:rPr>
              <w:rStyle w:val="PlaceholderText"/>
            </w:rPr>
            <w:t>Click or tap here to enter text.</w:t>
          </w:r>
        </w:p>
      </w:docPartBody>
    </w:docPart>
    <w:docPart>
      <w:docPartPr>
        <w:name w:val="1CD2C57498E74F75BB755041B8A2584B"/>
        <w:category>
          <w:name w:val="General"/>
          <w:gallery w:val="placeholder"/>
        </w:category>
        <w:types>
          <w:type w:val="bbPlcHdr"/>
        </w:types>
        <w:behaviors>
          <w:behavior w:val="content"/>
        </w:behaviors>
        <w:guid w:val="{CB503B13-9F22-410C-BF01-DEB3EFAAA7DB}"/>
      </w:docPartPr>
      <w:docPartBody>
        <w:p w:rsidR="00000000" w:rsidRDefault="009E4DB8" w:rsidP="009E4DB8">
          <w:pPr>
            <w:pStyle w:val="1CD2C57498E74F75BB755041B8A2584B"/>
          </w:pPr>
          <w:r w:rsidRPr="00D06146">
            <w:rPr>
              <w:rStyle w:val="PlaceholderText"/>
            </w:rPr>
            <w:t>Click or tap here to enter text.</w:t>
          </w:r>
        </w:p>
      </w:docPartBody>
    </w:docPart>
    <w:docPart>
      <w:docPartPr>
        <w:name w:val="AABBCFE84B8440F6833D6215B1038A3F"/>
        <w:category>
          <w:name w:val="General"/>
          <w:gallery w:val="placeholder"/>
        </w:category>
        <w:types>
          <w:type w:val="bbPlcHdr"/>
        </w:types>
        <w:behaviors>
          <w:behavior w:val="content"/>
        </w:behaviors>
        <w:guid w:val="{A39F47E2-1B86-48CD-B7C7-73CAEAB5AF4C}"/>
      </w:docPartPr>
      <w:docPartBody>
        <w:p w:rsidR="00000000" w:rsidRDefault="009E4DB8" w:rsidP="009E4DB8">
          <w:pPr>
            <w:pStyle w:val="AABBCFE84B8440F6833D6215B1038A3F"/>
          </w:pPr>
          <w:r w:rsidRPr="00D06146">
            <w:rPr>
              <w:rStyle w:val="PlaceholderText"/>
            </w:rPr>
            <w:t>Click or tap here to enter text.</w:t>
          </w:r>
        </w:p>
      </w:docPartBody>
    </w:docPart>
    <w:docPart>
      <w:docPartPr>
        <w:name w:val="090531B49FD444D6BEB68CF90A78597D"/>
        <w:category>
          <w:name w:val="General"/>
          <w:gallery w:val="placeholder"/>
        </w:category>
        <w:types>
          <w:type w:val="bbPlcHdr"/>
        </w:types>
        <w:behaviors>
          <w:behavior w:val="content"/>
        </w:behaviors>
        <w:guid w:val="{1C1A219E-EE73-4933-8019-F8A89B2A2019}"/>
      </w:docPartPr>
      <w:docPartBody>
        <w:p w:rsidR="00000000" w:rsidRDefault="009E4DB8" w:rsidP="009E4DB8">
          <w:pPr>
            <w:pStyle w:val="090531B49FD444D6BEB68CF90A78597D"/>
          </w:pPr>
          <w:r w:rsidRPr="00D06146">
            <w:rPr>
              <w:rStyle w:val="PlaceholderText"/>
            </w:rPr>
            <w:t>Click or tap here to enter text.</w:t>
          </w:r>
        </w:p>
      </w:docPartBody>
    </w:docPart>
    <w:docPart>
      <w:docPartPr>
        <w:name w:val="29B46D7C8AB24BF59CCCA4EFEA312F5D"/>
        <w:category>
          <w:name w:val="General"/>
          <w:gallery w:val="placeholder"/>
        </w:category>
        <w:types>
          <w:type w:val="bbPlcHdr"/>
        </w:types>
        <w:behaviors>
          <w:behavior w:val="content"/>
        </w:behaviors>
        <w:guid w:val="{6A5E991C-CD0D-4FA6-819A-C493F7830C77}"/>
      </w:docPartPr>
      <w:docPartBody>
        <w:p w:rsidR="00000000" w:rsidRDefault="009E4DB8" w:rsidP="009E4DB8">
          <w:pPr>
            <w:pStyle w:val="29B46D7C8AB24BF59CCCA4EFEA312F5D"/>
          </w:pPr>
          <w:r w:rsidRPr="00D06146">
            <w:rPr>
              <w:rStyle w:val="PlaceholderText"/>
            </w:rPr>
            <w:t>Click or tap here to enter text.</w:t>
          </w:r>
        </w:p>
      </w:docPartBody>
    </w:docPart>
    <w:docPart>
      <w:docPartPr>
        <w:name w:val="43700354DB6E4CFB83FF4E27686C9E0E"/>
        <w:category>
          <w:name w:val="General"/>
          <w:gallery w:val="placeholder"/>
        </w:category>
        <w:types>
          <w:type w:val="bbPlcHdr"/>
        </w:types>
        <w:behaviors>
          <w:behavior w:val="content"/>
        </w:behaviors>
        <w:guid w:val="{53B850A1-7990-49C1-BCBC-6B32BC469E90}"/>
      </w:docPartPr>
      <w:docPartBody>
        <w:p w:rsidR="00000000" w:rsidRDefault="009E4DB8" w:rsidP="009E4DB8">
          <w:pPr>
            <w:pStyle w:val="43700354DB6E4CFB83FF4E27686C9E0E"/>
          </w:pPr>
          <w:r w:rsidRPr="00D06146">
            <w:rPr>
              <w:rStyle w:val="PlaceholderText"/>
            </w:rPr>
            <w:t>Click or tap here to enter text.</w:t>
          </w:r>
        </w:p>
      </w:docPartBody>
    </w:docPart>
    <w:docPart>
      <w:docPartPr>
        <w:name w:val="3F1115C70CDA40A1809EB82F61D983EA"/>
        <w:category>
          <w:name w:val="General"/>
          <w:gallery w:val="placeholder"/>
        </w:category>
        <w:types>
          <w:type w:val="bbPlcHdr"/>
        </w:types>
        <w:behaviors>
          <w:behavior w:val="content"/>
        </w:behaviors>
        <w:guid w:val="{4B203C0D-7E18-4272-8263-E300FA3496DC}"/>
      </w:docPartPr>
      <w:docPartBody>
        <w:p w:rsidR="00000000" w:rsidRDefault="009E4DB8" w:rsidP="009E4DB8">
          <w:pPr>
            <w:pStyle w:val="3F1115C70CDA40A1809EB82F61D983EA"/>
          </w:pPr>
          <w:r w:rsidRPr="00D06146">
            <w:rPr>
              <w:rStyle w:val="PlaceholderText"/>
            </w:rPr>
            <w:t>Click or tap here to enter text.</w:t>
          </w:r>
        </w:p>
      </w:docPartBody>
    </w:docPart>
    <w:docPart>
      <w:docPartPr>
        <w:name w:val="1CE924F930AB4801989552148E1B0748"/>
        <w:category>
          <w:name w:val="General"/>
          <w:gallery w:val="placeholder"/>
        </w:category>
        <w:types>
          <w:type w:val="bbPlcHdr"/>
        </w:types>
        <w:behaviors>
          <w:behavior w:val="content"/>
        </w:behaviors>
        <w:guid w:val="{B5B83FA5-3015-4F29-A842-0C2B1B9C0223}"/>
      </w:docPartPr>
      <w:docPartBody>
        <w:p w:rsidR="00000000" w:rsidRDefault="009E4DB8" w:rsidP="009E4DB8">
          <w:pPr>
            <w:pStyle w:val="1CE924F930AB4801989552148E1B0748"/>
          </w:pPr>
          <w:r w:rsidRPr="00D06146">
            <w:rPr>
              <w:rStyle w:val="PlaceholderText"/>
            </w:rPr>
            <w:t>Click or tap here to enter text.</w:t>
          </w:r>
        </w:p>
      </w:docPartBody>
    </w:docPart>
    <w:docPart>
      <w:docPartPr>
        <w:name w:val="D4B8A2E64AC3439AA77A7F80298D40C5"/>
        <w:category>
          <w:name w:val="General"/>
          <w:gallery w:val="placeholder"/>
        </w:category>
        <w:types>
          <w:type w:val="bbPlcHdr"/>
        </w:types>
        <w:behaviors>
          <w:behavior w:val="content"/>
        </w:behaviors>
        <w:guid w:val="{6F3888ED-E389-444C-A781-A1FED94BBF42}"/>
      </w:docPartPr>
      <w:docPartBody>
        <w:p w:rsidR="00000000" w:rsidRDefault="009E4DB8" w:rsidP="009E4DB8">
          <w:pPr>
            <w:pStyle w:val="D4B8A2E64AC3439AA77A7F80298D40C5"/>
          </w:pPr>
          <w:r w:rsidRPr="00D06146">
            <w:rPr>
              <w:rStyle w:val="PlaceholderText"/>
            </w:rPr>
            <w:t>Click or tap here to enter text.</w:t>
          </w:r>
        </w:p>
      </w:docPartBody>
    </w:docPart>
    <w:docPart>
      <w:docPartPr>
        <w:name w:val="64BC7694D5CE480398107CBD7350AF60"/>
        <w:category>
          <w:name w:val="General"/>
          <w:gallery w:val="placeholder"/>
        </w:category>
        <w:types>
          <w:type w:val="bbPlcHdr"/>
        </w:types>
        <w:behaviors>
          <w:behavior w:val="content"/>
        </w:behaviors>
        <w:guid w:val="{593EE603-AB78-48D8-807D-77BEB63C397B}"/>
      </w:docPartPr>
      <w:docPartBody>
        <w:p w:rsidR="00000000" w:rsidRDefault="009E4DB8" w:rsidP="009E4DB8">
          <w:pPr>
            <w:pStyle w:val="64BC7694D5CE480398107CBD7350AF60"/>
          </w:pPr>
          <w:r w:rsidRPr="00D06146">
            <w:rPr>
              <w:rStyle w:val="PlaceholderText"/>
            </w:rPr>
            <w:t>Click or tap here to enter text.</w:t>
          </w:r>
        </w:p>
      </w:docPartBody>
    </w:docPart>
    <w:docPart>
      <w:docPartPr>
        <w:name w:val="3C618646EB404423B443658BA0635CC5"/>
        <w:category>
          <w:name w:val="General"/>
          <w:gallery w:val="placeholder"/>
        </w:category>
        <w:types>
          <w:type w:val="bbPlcHdr"/>
        </w:types>
        <w:behaviors>
          <w:behavior w:val="content"/>
        </w:behaviors>
        <w:guid w:val="{A7299987-59FD-46B8-B0E0-9EC36C5D2C05}"/>
      </w:docPartPr>
      <w:docPartBody>
        <w:p w:rsidR="00000000" w:rsidRDefault="009E4DB8" w:rsidP="009E4DB8">
          <w:pPr>
            <w:pStyle w:val="3C618646EB404423B443658BA0635CC5"/>
          </w:pPr>
          <w:r w:rsidRPr="00D06146">
            <w:rPr>
              <w:rStyle w:val="PlaceholderText"/>
            </w:rPr>
            <w:t>Click or tap here to enter text.</w:t>
          </w:r>
        </w:p>
      </w:docPartBody>
    </w:docPart>
    <w:docPart>
      <w:docPartPr>
        <w:name w:val="135963D904E04191A9603D6121EA8CE8"/>
        <w:category>
          <w:name w:val="General"/>
          <w:gallery w:val="placeholder"/>
        </w:category>
        <w:types>
          <w:type w:val="bbPlcHdr"/>
        </w:types>
        <w:behaviors>
          <w:behavior w:val="content"/>
        </w:behaviors>
        <w:guid w:val="{1D1D133A-E260-42F7-8C05-4FE31C4EB480}"/>
      </w:docPartPr>
      <w:docPartBody>
        <w:p w:rsidR="00000000" w:rsidRDefault="009E4DB8" w:rsidP="009E4DB8">
          <w:pPr>
            <w:pStyle w:val="135963D904E04191A9603D6121EA8CE8"/>
          </w:pPr>
          <w:r w:rsidRPr="00D06146">
            <w:rPr>
              <w:rStyle w:val="PlaceholderText"/>
            </w:rPr>
            <w:t>Click or tap here to enter text.</w:t>
          </w:r>
        </w:p>
      </w:docPartBody>
    </w:docPart>
    <w:docPart>
      <w:docPartPr>
        <w:name w:val="9F841B45EE054B94A3C85F2CEE071364"/>
        <w:category>
          <w:name w:val="General"/>
          <w:gallery w:val="placeholder"/>
        </w:category>
        <w:types>
          <w:type w:val="bbPlcHdr"/>
        </w:types>
        <w:behaviors>
          <w:behavior w:val="content"/>
        </w:behaviors>
        <w:guid w:val="{7B730EA9-4A14-42C0-A140-6E8F35901FC6}"/>
      </w:docPartPr>
      <w:docPartBody>
        <w:p w:rsidR="00000000" w:rsidRDefault="009E4DB8" w:rsidP="009E4DB8">
          <w:pPr>
            <w:pStyle w:val="9F841B45EE054B94A3C85F2CEE071364"/>
          </w:pPr>
          <w:r w:rsidRPr="00D06146">
            <w:rPr>
              <w:rStyle w:val="PlaceholderText"/>
            </w:rPr>
            <w:t>Click or tap here to enter text.</w:t>
          </w:r>
        </w:p>
      </w:docPartBody>
    </w:docPart>
    <w:docPart>
      <w:docPartPr>
        <w:name w:val="83238939727F453BB2F9BD82DC2ADED8"/>
        <w:category>
          <w:name w:val="General"/>
          <w:gallery w:val="placeholder"/>
        </w:category>
        <w:types>
          <w:type w:val="bbPlcHdr"/>
        </w:types>
        <w:behaviors>
          <w:behavior w:val="content"/>
        </w:behaviors>
        <w:guid w:val="{BD51DA95-FED0-414A-9399-F076EDDF077B}"/>
      </w:docPartPr>
      <w:docPartBody>
        <w:p w:rsidR="00000000" w:rsidRDefault="009E4DB8" w:rsidP="009E4DB8">
          <w:pPr>
            <w:pStyle w:val="83238939727F453BB2F9BD82DC2ADED8"/>
          </w:pPr>
          <w:r w:rsidRPr="00D06146">
            <w:rPr>
              <w:rStyle w:val="PlaceholderText"/>
            </w:rPr>
            <w:t>Click or tap here to enter text.</w:t>
          </w:r>
        </w:p>
      </w:docPartBody>
    </w:docPart>
    <w:docPart>
      <w:docPartPr>
        <w:name w:val="DEF70233CEED4145AF49A68BD032940A"/>
        <w:category>
          <w:name w:val="General"/>
          <w:gallery w:val="placeholder"/>
        </w:category>
        <w:types>
          <w:type w:val="bbPlcHdr"/>
        </w:types>
        <w:behaviors>
          <w:behavior w:val="content"/>
        </w:behaviors>
        <w:guid w:val="{2E82E562-1CA4-420E-AA2C-A915B3AA1079}"/>
      </w:docPartPr>
      <w:docPartBody>
        <w:p w:rsidR="00000000" w:rsidRDefault="009E4DB8" w:rsidP="009E4DB8">
          <w:pPr>
            <w:pStyle w:val="DEF70233CEED4145AF49A68BD032940A"/>
          </w:pPr>
          <w:r w:rsidRPr="00D06146">
            <w:rPr>
              <w:rStyle w:val="PlaceholderText"/>
            </w:rPr>
            <w:t>Click or tap here to enter text.</w:t>
          </w:r>
        </w:p>
      </w:docPartBody>
    </w:docPart>
    <w:docPart>
      <w:docPartPr>
        <w:name w:val="5532F41337554D4FA913C4CFBEB3FF51"/>
        <w:category>
          <w:name w:val="General"/>
          <w:gallery w:val="placeholder"/>
        </w:category>
        <w:types>
          <w:type w:val="bbPlcHdr"/>
        </w:types>
        <w:behaviors>
          <w:behavior w:val="content"/>
        </w:behaviors>
        <w:guid w:val="{171C71F7-5570-462E-83D2-69B6EDF1F3FB}"/>
      </w:docPartPr>
      <w:docPartBody>
        <w:p w:rsidR="00000000" w:rsidRDefault="009E4DB8" w:rsidP="009E4DB8">
          <w:pPr>
            <w:pStyle w:val="5532F41337554D4FA913C4CFBEB3FF51"/>
          </w:pPr>
          <w:r w:rsidRPr="00D06146">
            <w:rPr>
              <w:rStyle w:val="PlaceholderText"/>
            </w:rPr>
            <w:t>Click or tap here to enter text.</w:t>
          </w:r>
        </w:p>
      </w:docPartBody>
    </w:docPart>
    <w:docPart>
      <w:docPartPr>
        <w:name w:val="E2102D1943134FBFB9119B030DD8C5B1"/>
        <w:category>
          <w:name w:val="General"/>
          <w:gallery w:val="placeholder"/>
        </w:category>
        <w:types>
          <w:type w:val="bbPlcHdr"/>
        </w:types>
        <w:behaviors>
          <w:behavior w:val="content"/>
        </w:behaviors>
        <w:guid w:val="{EAE6D17F-9DED-4D7C-93DD-7AFBD06A18FF}"/>
      </w:docPartPr>
      <w:docPartBody>
        <w:p w:rsidR="00000000" w:rsidRDefault="009E4DB8" w:rsidP="009E4DB8">
          <w:pPr>
            <w:pStyle w:val="E2102D1943134FBFB9119B030DD8C5B1"/>
          </w:pPr>
          <w:r w:rsidRPr="00D06146">
            <w:rPr>
              <w:rStyle w:val="PlaceholderText"/>
            </w:rPr>
            <w:t>Click or tap here to enter text.</w:t>
          </w:r>
        </w:p>
      </w:docPartBody>
    </w:docPart>
    <w:docPart>
      <w:docPartPr>
        <w:name w:val="30CE9145112B4718ADB17622C6622CDD"/>
        <w:category>
          <w:name w:val="General"/>
          <w:gallery w:val="placeholder"/>
        </w:category>
        <w:types>
          <w:type w:val="bbPlcHdr"/>
        </w:types>
        <w:behaviors>
          <w:behavior w:val="content"/>
        </w:behaviors>
        <w:guid w:val="{EF5590FC-9AB8-4D63-BF5D-C553D4E1B7DF}"/>
      </w:docPartPr>
      <w:docPartBody>
        <w:p w:rsidR="00000000" w:rsidRDefault="009E4DB8" w:rsidP="009E4DB8">
          <w:pPr>
            <w:pStyle w:val="30CE9145112B4718ADB17622C6622CDD"/>
          </w:pPr>
          <w:r w:rsidRPr="00D06146">
            <w:rPr>
              <w:rStyle w:val="PlaceholderText"/>
            </w:rPr>
            <w:t>Click or tap here to enter text.</w:t>
          </w:r>
        </w:p>
      </w:docPartBody>
    </w:docPart>
    <w:docPart>
      <w:docPartPr>
        <w:name w:val="FD3469C8394F4DE5BA2717BC4A8EB198"/>
        <w:category>
          <w:name w:val="General"/>
          <w:gallery w:val="placeholder"/>
        </w:category>
        <w:types>
          <w:type w:val="bbPlcHdr"/>
        </w:types>
        <w:behaviors>
          <w:behavior w:val="content"/>
        </w:behaviors>
        <w:guid w:val="{43366B69-C880-4A8D-A484-218CECA0FE03}"/>
      </w:docPartPr>
      <w:docPartBody>
        <w:p w:rsidR="00000000" w:rsidRDefault="009E4DB8" w:rsidP="009E4DB8">
          <w:pPr>
            <w:pStyle w:val="FD3469C8394F4DE5BA2717BC4A8EB198"/>
          </w:pPr>
          <w:r w:rsidRPr="00D06146">
            <w:rPr>
              <w:rStyle w:val="PlaceholderText"/>
            </w:rPr>
            <w:t>Click or tap here to enter text.</w:t>
          </w:r>
        </w:p>
      </w:docPartBody>
    </w:docPart>
    <w:docPart>
      <w:docPartPr>
        <w:name w:val="BF031BEB85F44744A070A5C73D158AA7"/>
        <w:category>
          <w:name w:val="General"/>
          <w:gallery w:val="placeholder"/>
        </w:category>
        <w:types>
          <w:type w:val="bbPlcHdr"/>
        </w:types>
        <w:behaviors>
          <w:behavior w:val="content"/>
        </w:behaviors>
        <w:guid w:val="{7E07396D-F178-4FB3-9F0C-FF3DC117E062}"/>
      </w:docPartPr>
      <w:docPartBody>
        <w:p w:rsidR="00000000" w:rsidRDefault="009E4DB8" w:rsidP="009E4DB8">
          <w:pPr>
            <w:pStyle w:val="BF031BEB85F44744A070A5C73D158AA7"/>
          </w:pPr>
          <w:r w:rsidRPr="00D06146">
            <w:rPr>
              <w:rStyle w:val="PlaceholderText"/>
            </w:rPr>
            <w:t>Click or tap here to enter text.</w:t>
          </w:r>
        </w:p>
      </w:docPartBody>
    </w:docPart>
    <w:docPart>
      <w:docPartPr>
        <w:name w:val="DB57B942912C44C5A06E15E9A94091B7"/>
        <w:category>
          <w:name w:val="General"/>
          <w:gallery w:val="placeholder"/>
        </w:category>
        <w:types>
          <w:type w:val="bbPlcHdr"/>
        </w:types>
        <w:behaviors>
          <w:behavior w:val="content"/>
        </w:behaviors>
        <w:guid w:val="{DB3D2A84-847B-4A15-9381-D84F7D4D83DA}"/>
      </w:docPartPr>
      <w:docPartBody>
        <w:p w:rsidR="00000000" w:rsidRDefault="009E4DB8" w:rsidP="009E4DB8">
          <w:pPr>
            <w:pStyle w:val="DB57B942912C44C5A06E15E9A94091B7"/>
          </w:pPr>
          <w:r w:rsidRPr="00D06146">
            <w:rPr>
              <w:rStyle w:val="PlaceholderText"/>
            </w:rPr>
            <w:t>Click or tap here to enter text.</w:t>
          </w:r>
        </w:p>
      </w:docPartBody>
    </w:docPart>
    <w:docPart>
      <w:docPartPr>
        <w:name w:val="F39EB3ED858C42CF9F79172571CFD810"/>
        <w:category>
          <w:name w:val="General"/>
          <w:gallery w:val="placeholder"/>
        </w:category>
        <w:types>
          <w:type w:val="bbPlcHdr"/>
        </w:types>
        <w:behaviors>
          <w:behavior w:val="content"/>
        </w:behaviors>
        <w:guid w:val="{8B9F9DBB-80F1-42A4-B08D-89C821A2C98B}"/>
      </w:docPartPr>
      <w:docPartBody>
        <w:p w:rsidR="00000000" w:rsidRDefault="009E4DB8" w:rsidP="009E4DB8">
          <w:pPr>
            <w:pStyle w:val="F39EB3ED858C42CF9F79172571CFD810"/>
          </w:pPr>
          <w:r w:rsidRPr="00D06146">
            <w:rPr>
              <w:rStyle w:val="PlaceholderText"/>
            </w:rPr>
            <w:t>Click or tap here to enter text.</w:t>
          </w:r>
        </w:p>
      </w:docPartBody>
    </w:docPart>
    <w:docPart>
      <w:docPartPr>
        <w:name w:val="4BF00C83CE7A4DC38365C94ACFC22BF6"/>
        <w:category>
          <w:name w:val="General"/>
          <w:gallery w:val="placeholder"/>
        </w:category>
        <w:types>
          <w:type w:val="bbPlcHdr"/>
        </w:types>
        <w:behaviors>
          <w:behavior w:val="content"/>
        </w:behaviors>
        <w:guid w:val="{F648650B-18EC-449E-8DEF-8D9E970D9248}"/>
      </w:docPartPr>
      <w:docPartBody>
        <w:p w:rsidR="00000000" w:rsidRDefault="009E4DB8" w:rsidP="009E4DB8">
          <w:pPr>
            <w:pStyle w:val="4BF00C83CE7A4DC38365C94ACFC22BF6"/>
          </w:pPr>
          <w:r w:rsidRPr="00D06146">
            <w:rPr>
              <w:rStyle w:val="PlaceholderText"/>
            </w:rPr>
            <w:t>Click or tap here to enter text.</w:t>
          </w:r>
        </w:p>
      </w:docPartBody>
    </w:docPart>
    <w:docPart>
      <w:docPartPr>
        <w:name w:val="2CCF67F5A62E40E8B4404DF5829CC0EA"/>
        <w:category>
          <w:name w:val="General"/>
          <w:gallery w:val="placeholder"/>
        </w:category>
        <w:types>
          <w:type w:val="bbPlcHdr"/>
        </w:types>
        <w:behaviors>
          <w:behavior w:val="content"/>
        </w:behaviors>
        <w:guid w:val="{B0BE1940-2BE8-4450-8254-3ECFFCEB3263}"/>
      </w:docPartPr>
      <w:docPartBody>
        <w:p w:rsidR="00000000" w:rsidRDefault="009E4DB8" w:rsidP="009E4DB8">
          <w:pPr>
            <w:pStyle w:val="2CCF67F5A62E40E8B4404DF5829CC0EA"/>
          </w:pPr>
          <w:r w:rsidRPr="00D06146">
            <w:rPr>
              <w:rStyle w:val="PlaceholderText"/>
            </w:rPr>
            <w:t>Click or tap here to enter text.</w:t>
          </w:r>
        </w:p>
      </w:docPartBody>
    </w:docPart>
    <w:docPart>
      <w:docPartPr>
        <w:name w:val="69B01393F7144E6194EB35520DDEB367"/>
        <w:category>
          <w:name w:val="General"/>
          <w:gallery w:val="placeholder"/>
        </w:category>
        <w:types>
          <w:type w:val="bbPlcHdr"/>
        </w:types>
        <w:behaviors>
          <w:behavior w:val="content"/>
        </w:behaviors>
        <w:guid w:val="{71A7509B-DB16-4920-AEEF-429C62534D76}"/>
      </w:docPartPr>
      <w:docPartBody>
        <w:p w:rsidR="00000000" w:rsidRDefault="009E4DB8" w:rsidP="009E4DB8">
          <w:pPr>
            <w:pStyle w:val="69B01393F7144E6194EB35520DDEB367"/>
          </w:pPr>
          <w:r w:rsidRPr="00D06146">
            <w:rPr>
              <w:rStyle w:val="PlaceholderText"/>
            </w:rPr>
            <w:t>Click or tap here to enter text.</w:t>
          </w:r>
        </w:p>
      </w:docPartBody>
    </w:docPart>
    <w:docPart>
      <w:docPartPr>
        <w:name w:val="33E3DEBE41C540918044803D869F25B5"/>
        <w:category>
          <w:name w:val="General"/>
          <w:gallery w:val="placeholder"/>
        </w:category>
        <w:types>
          <w:type w:val="bbPlcHdr"/>
        </w:types>
        <w:behaviors>
          <w:behavior w:val="content"/>
        </w:behaviors>
        <w:guid w:val="{47B1BF69-D496-4152-9834-04B664A0657C}"/>
      </w:docPartPr>
      <w:docPartBody>
        <w:p w:rsidR="00000000" w:rsidRDefault="009E4DB8" w:rsidP="009E4DB8">
          <w:pPr>
            <w:pStyle w:val="33E3DEBE41C540918044803D869F25B5"/>
          </w:pPr>
          <w:r w:rsidRPr="00D06146">
            <w:rPr>
              <w:rStyle w:val="PlaceholderText"/>
            </w:rPr>
            <w:t>Click or tap here to enter text.</w:t>
          </w:r>
        </w:p>
      </w:docPartBody>
    </w:docPart>
    <w:docPart>
      <w:docPartPr>
        <w:name w:val="A47EB751AA444545BBBBA872D43F585C"/>
        <w:category>
          <w:name w:val="General"/>
          <w:gallery w:val="placeholder"/>
        </w:category>
        <w:types>
          <w:type w:val="bbPlcHdr"/>
        </w:types>
        <w:behaviors>
          <w:behavior w:val="content"/>
        </w:behaviors>
        <w:guid w:val="{0C5FFC21-31BC-4856-92E9-836DAEB84205}"/>
      </w:docPartPr>
      <w:docPartBody>
        <w:p w:rsidR="00000000" w:rsidRDefault="009E4DB8" w:rsidP="009E4DB8">
          <w:pPr>
            <w:pStyle w:val="A47EB751AA444545BBBBA872D43F585C"/>
          </w:pPr>
          <w:r w:rsidRPr="00D06146">
            <w:rPr>
              <w:rStyle w:val="PlaceholderText"/>
            </w:rPr>
            <w:t>Click or tap here to enter text.</w:t>
          </w:r>
        </w:p>
      </w:docPartBody>
    </w:docPart>
    <w:docPart>
      <w:docPartPr>
        <w:name w:val="8FFB6CD373BC44BCBF0449CEDD505FC4"/>
        <w:category>
          <w:name w:val="General"/>
          <w:gallery w:val="placeholder"/>
        </w:category>
        <w:types>
          <w:type w:val="bbPlcHdr"/>
        </w:types>
        <w:behaviors>
          <w:behavior w:val="content"/>
        </w:behaviors>
        <w:guid w:val="{DEB3757E-9433-4EEA-B7C4-F0956CD77333}"/>
      </w:docPartPr>
      <w:docPartBody>
        <w:p w:rsidR="00000000" w:rsidRDefault="009E4DB8" w:rsidP="009E4DB8">
          <w:pPr>
            <w:pStyle w:val="8FFB6CD373BC44BCBF0449CEDD505FC4"/>
          </w:pPr>
          <w:r w:rsidRPr="00D06146">
            <w:rPr>
              <w:rStyle w:val="PlaceholderText"/>
            </w:rPr>
            <w:t>Click or tap here to enter text.</w:t>
          </w:r>
        </w:p>
      </w:docPartBody>
    </w:docPart>
    <w:docPart>
      <w:docPartPr>
        <w:name w:val="93BA8112310046EE9FE8549569AE5ABF"/>
        <w:category>
          <w:name w:val="General"/>
          <w:gallery w:val="placeholder"/>
        </w:category>
        <w:types>
          <w:type w:val="bbPlcHdr"/>
        </w:types>
        <w:behaviors>
          <w:behavior w:val="content"/>
        </w:behaviors>
        <w:guid w:val="{3C005E88-FA01-4D83-92F4-A4996D99FBF8}"/>
      </w:docPartPr>
      <w:docPartBody>
        <w:p w:rsidR="00000000" w:rsidRDefault="009E4DB8" w:rsidP="009E4DB8">
          <w:pPr>
            <w:pStyle w:val="93BA8112310046EE9FE8549569AE5ABF"/>
          </w:pPr>
          <w:r w:rsidRPr="00D06146">
            <w:rPr>
              <w:rStyle w:val="PlaceholderText"/>
            </w:rPr>
            <w:t>Click or tap here to enter text.</w:t>
          </w:r>
        </w:p>
      </w:docPartBody>
    </w:docPart>
    <w:docPart>
      <w:docPartPr>
        <w:name w:val="0B7C78B44F45438EBC5A910FBAD1BE57"/>
        <w:category>
          <w:name w:val="General"/>
          <w:gallery w:val="placeholder"/>
        </w:category>
        <w:types>
          <w:type w:val="bbPlcHdr"/>
        </w:types>
        <w:behaviors>
          <w:behavior w:val="content"/>
        </w:behaviors>
        <w:guid w:val="{17F44E02-8268-441F-8FBE-33136EB4A0CD}"/>
      </w:docPartPr>
      <w:docPartBody>
        <w:p w:rsidR="00000000" w:rsidRDefault="009E4DB8" w:rsidP="009E4DB8">
          <w:pPr>
            <w:pStyle w:val="0B7C78B44F45438EBC5A910FBAD1BE57"/>
          </w:pPr>
          <w:r w:rsidRPr="00D06146">
            <w:rPr>
              <w:rStyle w:val="PlaceholderText"/>
            </w:rPr>
            <w:t>Click or tap here to enter text.</w:t>
          </w:r>
        </w:p>
      </w:docPartBody>
    </w:docPart>
    <w:docPart>
      <w:docPartPr>
        <w:name w:val="BFCBABCF5D94468DBC661A0987CA0E1B"/>
        <w:category>
          <w:name w:val="General"/>
          <w:gallery w:val="placeholder"/>
        </w:category>
        <w:types>
          <w:type w:val="bbPlcHdr"/>
        </w:types>
        <w:behaviors>
          <w:behavior w:val="content"/>
        </w:behaviors>
        <w:guid w:val="{FE3FBA2F-DD4F-41F0-851E-05FBCA94FE4E}"/>
      </w:docPartPr>
      <w:docPartBody>
        <w:p w:rsidR="00000000" w:rsidRDefault="009E4DB8" w:rsidP="009E4DB8">
          <w:pPr>
            <w:pStyle w:val="BFCBABCF5D94468DBC661A0987CA0E1B"/>
          </w:pPr>
          <w:r w:rsidRPr="00D06146">
            <w:rPr>
              <w:rStyle w:val="PlaceholderText"/>
            </w:rPr>
            <w:t>Click or tap here to enter text.</w:t>
          </w:r>
        </w:p>
      </w:docPartBody>
    </w:docPart>
    <w:docPart>
      <w:docPartPr>
        <w:name w:val="6FC045F663F849D7A6DAFF15B0566FE1"/>
        <w:category>
          <w:name w:val="General"/>
          <w:gallery w:val="placeholder"/>
        </w:category>
        <w:types>
          <w:type w:val="bbPlcHdr"/>
        </w:types>
        <w:behaviors>
          <w:behavior w:val="content"/>
        </w:behaviors>
        <w:guid w:val="{CA3BA186-E62D-4FD4-A7BB-FF7F7805334C}"/>
      </w:docPartPr>
      <w:docPartBody>
        <w:p w:rsidR="00000000" w:rsidRDefault="009E4DB8" w:rsidP="009E4DB8">
          <w:pPr>
            <w:pStyle w:val="6FC045F663F849D7A6DAFF15B0566FE1"/>
          </w:pPr>
          <w:r w:rsidRPr="00D06146">
            <w:rPr>
              <w:rStyle w:val="PlaceholderText"/>
            </w:rPr>
            <w:t>Click or tap here to enter text.</w:t>
          </w:r>
        </w:p>
      </w:docPartBody>
    </w:docPart>
    <w:docPart>
      <w:docPartPr>
        <w:name w:val="3FCABD7CFFDB43B099117B7AB5B002A6"/>
        <w:category>
          <w:name w:val="General"/>
          <w:gallery w:val="placeholder"/>
        </w:category>
        <w:types>
          <w:type w:val="bbPlcHdr"/>
        </w:types>
        <w:behaviors>
          <w:behavior w:val="content"/>
        </w:behaviors>
        <w:guid w:val="{B527F36D-300A-48C9-82FC-95F7CF65784A}"/>
      </w:docPartPr>
      <w:docPartBody>
        <w:p w:rsidR="00000000" w:rsidRDefault="009E4DB8" w:rsidP="009E4DB8">
          <w:pPr>
            <w:pStyle w:val="3FCABD7CFFDB43B099117B7AB5B002A6"/>
          </w:pPr>
          <w:r w:rsidRPr="00D06146">
            <w:rPr>
              <w:rStyle w:val="PlaceholderText"/>
            </w:rPr>
            <w:t>Click or tap here to enter text.</w:t>
          </w:r>
        </w:p>
      </w:docPartBody>
    </w:docPart>
    <w:docPart>
      <w:docPartPr>
        <w:name w:val="30E20FB2B2054E348C0AA2761C319FAF"/>
        <w:category>
          <w:name w:val="General"/>
          <w:gallery w:val="placeholder"/>
        </w:category>
        <w:types>
          <w:type w:val="bbPlcHdr"/>
        </w:types>
        <w:behaviors>
          <w:behavior w:val="content"/>
        </w:behaviors>
        <w:guid w:val="{C7929083-1E01-4E61-A02B-8BBBD89EC5E0}"/>
      </w:docPartPr>
      <w:docPartBody>
        <w:p w:rsidR="00000000" w:rsidRDefault="009E4DB8" w:rsidP="009E4DB8">
          <w:pPr>
            <w:pStyle w:val="30E20FB2B2054E348C0AA2761C319FAF"/>
          </w:pPr>
          <w:r w:rsidRPr="00D06146">
            <w:rPr>
              <w:rStyle w:val="PlaceholderText"/>
            </w:rPr>
            <w:t>Click or tap here to enter text.</w:t>
          </w:r>
        </w:p>
      </w:docPartBody>
    </w:docPart>
    <w:docPart>
      <w:docPartPr>
        <w:name w:val="E3DD4DE204AA4754951BC23B14F29501"/>
        <w:category>
          <w:name w:val="General"/>
          <w:gallery w:val="placeholder"/>
        </w:category>
        <w:types>
          <w:type w:val="bbPlcHdr"/>
        </w:types>
        <w:behaviors>
          <w:behavior w:val="content"/>
        </w:behaviors>
        <w:guid w:val="{C6822B8B-D722-4580-A1F2-0F9CD7777D38}"/>
      </w:docPartPr>
      <w:docPartBody>
        <w:p w:rsidR="00000000" w:rsidRDefault="009E4DB8" w:rsidP="009E4DB8">
          <w:pPr>
            <w:pStyle w:val="E3DD4DE204AA4754951BC23B14F29501"/>
          </w:pPr>
          <w:r w:rsidRPr="00D06146">
            <w:rPr>
              <w:rStyle w:val="PlaceholderText"/>
            </w:rPr>
            <w:t>Click or tap here to enter text.</w:t>
          </w:r>
        </w:p>
      </w:docPartBody>
    </w:docPart>
    <w:docPart>
      <w:docPartPr>
        <w:name w:val="77C32DA3151541039EFA69EB258B2D92"/>
        <w:category>
          <w:name w:val="General"/>
          <w:gallery w:val="placeholder"/>
        </w:category>
        <w:types>
          <w:type w:val="bbPlcHdr"/>
        </w:types>
        <w:behaviors>
          <w:behavior w:val="content"/>
        </w:behaviors>
        <w:guid w:val="{3D20BBCC-8337-4905-8DF3-F4C6E58FE1EF}"/>
      </w:docPartPr>
      <w:docPartBody>
        <w:p w:rsidR="00000000" w:rsidRDefault="009E4DB8" w:rsidP="009E4DB8">
          <w:pPr>
            <w:pStyle w:val="77C32DA3151541039EFA69EB258B2D92"/>
          </w:pPr>
          <w:r w:rsidRPr="00D06146">
            <w:rPr>
              <w:rStyle w:val="PlaceholderText"/>
            </w:rPr>
            <w:t>Click or tap here to enter text.</w:t>
          </w:r>
        </w:p>
      </w:docPartBody>
    </w:docPart>
    <w:docPart>
      <w:docPartPr>
        <w:name w:val="9F8C5E8DFE174EFE803CB22635F62B84"/>
        <w:category>
          <w:name w:val="General"/>
          <w:gallery w:val="placeholder"/>
        </w:category>
        <w:types>
          <w:type w:val="bbPlcHdr"/>
        </w:types>
        <w:behaviors>
          <w:behavior w:val="content"/>
        </w:behaviors>
        <w:guid w:val="{8E76A961-0BA0-4AC4-8C62-B9CFE1C5C8AE}"/>
      </w:docPartPr>
      <w:docPartBody>
        <w:p w:rsidR="00000000" w:rsidRDefault="009E4DB8" w:rsidP="009E4DB8">
          <w:pPr>
            <w:pStyle w:val="9F8C5E8DFE174EFE803CB22635F62B84"/>
          </w:pPr>
          <w:r w:rsidRPr="00D06146">
            <w:rPr>
              <w:rStyle w:val="PlaceholderText"/>
            </w:rPr>
            <w:t>Click or tap here to enter text.</w:t>
          </w:r>
        </w:p>
      </w:docPartBody>
    </w:docPart>
    <w:docPart>
      <w:docPartPr>
        <w:name w:val="5B796D6EF1C546219E99B3BCB2A5507E"/>
        <w:category>
          <w:name w:val="General"/>
          <w:gallery w:val="placeholder"/>
        </w:category>
        <w:types>
          <w:type w:val="bbPlcHdr"/>
        </w:types>
        <w:behaviors>
          <w:behavior w:val="content"/>
        </w:behaviors>
        <w:guid w:val="{E7A3CC50-7C5C-4A8F-A6D2-A8372F34CDED}"/>
      </w:docPartPr>
      <w:docPartBody>
        <w:p w:rsidR="00000000" w:rsidRDefault="009E4DB8" w:rsidP="009E4DB8">
          <w:pPr>
            <w:pStyle w:val="5B796D6EF1C546219E99B3BCB2A5507E"/>
          </w:pPr>
          <w:r w:rsidRPr="00D06146">
            <w:rPr>
              <w:rStyle w:val="PlaceholderText"/>
            </w:rPr>
            <w:t>Click or tap here to enter text.</w:t>
          </w:r>
        </w:p>
      </w:docPartBody>
    </w:docPart>
    <w:docPart>
      <w:docPartPr>
        <w:name w:val="F80F54F75BA6472D96AC29E2C8E56681"/>
        <w:category>
          <w:name w:val="General"/>
          <w:gallery w:val="placeholder"/>
        </w:category>
        <w:types>
          <w:type w:val="bbPlcHdr"/>
        </w:types>
        <w:behaviors>
          <w:behavior w:val="content"/>
        </w:behaviors>
        <w:guid w:val="{01DA9F8D-034D-46E0-B3CC-0CE3F4C62E6E}"/>
      </w:docPartPr>
      <w:docPartBody>
        <w:p w:rsidR="00000000" w:rsidRDefault="009E4DB8" w:rsidP="009E4DB8">
          <w:pPr>
            <w:pStyle w:val="F80F54F75BA6472D96AC29E2C8E56681"/>
          </w:pPr>
          <w:r w:rsidRPr="00D06146">
            <w:rPr>
              <w:rStyle w:val="PlaceholderText"/>
            </w:rPr>
            <w:t>Click or tap here to enter text.</w:t>
          </w:r>
        </w:p>
      </w:docPartBody>
    </w:docPart>
    <w:docPart>
      <w:docPartPr>
        <w:name w:val="2EBBD1F581044091BBD50B5AD46FC398"/>
        <w:category>
          <w:name w:val="General"/>
          <w:gallery w:val="placeholder"/>
        </w:category>
        <w:types>
          <w:type w:val="bbPlcHdr"/>
        </w:types>
        <w:behaviors>
          <w:behavior w:val="content"/>
        </w:behaviors>
        <w:guid w:val="{61459B66-FE06-48F5-918A-A6B6E45B01AD}"/>
      </w:docPartPr>
      <w:docPartBody>
        <w:p w:rsidR="00000000" w:rsidRDefault="009E4DB8" w:rsidP="009E4DB8">
          <w:pPr>
            <w:pStyle w:val="2EBBD1F581044091BBD50B5AD46FC398"/>
          </w:pPr>
          <w:r w:rsidRPr="00D06146">
            <w:rPr>
              <w:rStyle w:val="PlaceholderText"/>
            </w:rPr>
            <w:t>Click or tap here to enter text.</w:t>
          </w:r>
        </w:p>
      </w:docPartBody>
    </w:docPart>
    <w:docPart>
      <w:docPartPr>
        <w:name w:val="2AB883AE3AD545F89FE6468B100345C1"/>
        <w:category>
          <w:name w:val="General"/>
          <w:gallery w:val="placeholder"/>
        </w:category>
        <w:types>
          <w:type w:val="bbPlcHdr"/>
        </w:types>
        <w:behaviors>
          <w:behavior w:val="content"/>
        </w:behaviors>
        <w:guid w:val="{40243A51-D836-453F-9C6D-92100BAD2A27}"/>
      </w:docPartPr>
      <w:docPartBody>
        <w:p w:rsidR="00000000" w:rsidRDefault="009E4DB8" w:rsidP="009E4DB8">
          <w:pPr>
            <w:pStyle w:val="2AB883AE3AD545F89FE6468B100345C1"/>
          </w:pPr>
          <w:r w:rsidRPr="00D06146">
            <w:rPr>
              <w:rStyle w:val="PlaceholderText"/>
            </w:rPr>
            <w:t>Click or tap here to enter text.</w:t>
          </w:r>
        </w:p>
      </w:docPartBody>
    </w:docPart>
    <w:docPart>
      <w:docPartPr>
        <w:name w:val="747531AE4A7246FEA2C532DCFC735902"/>
        <w:category>
          <w:name w:val="General"/>
          <w:gallery w:val="placeholder"/>
        </w:category>
        <w:types>
          <w:type w:val="bbPlcHdr"/>
        </w:types>
        <w:behaviors>
          <w:behavior w:val="content"/>
        </w:behaviors>
        <w:guid w:val="{709C32B0-8C0F-4E7B-9DE0-DA76F7CB59AC}"/>
      </w:docPartPr>
      <w:docPartBody>
        <w:p w:rsidR="00000000" w:rsidRDefault="009E4DB8" w:rsidP="009E4DB8">
          <w:pPr>
            <w:pStyle w:val="747531AE4A7246FEA2C532DCFC735902"/>
          </w:pPr>
          <w:r w:rsidRPr="00D06146">
            <w:rPr>
              <w:rStyle w:val="PlaceholderText"/>
            </w:rPr>
            <w:t>Click or tap here to enter text.</w:t>
          </w:r>
        </w:p>
      </w:docPartBody>
    </w:docPart>
    <w:docPart>
      <w:docPartPr>
        <w:name w:val="386610B5C4D549E89A4E56FF29905B4A"/>
        <w:category>
          <w:name w:val="General"/>
          <w:gallery w:val="placeholder"/>
        </w:category>
        <w:types>
          <w:type w:val="bbPlcHdr"/>
        </w:types>
        <w:behaviors>
          <w:behavior w:val="content"/>
        </w:behaviors>
        <w:guid w:val="{A9516287-4981-454D-AC91-0AC11ED3B243}"/>
      </w:docPartPr>
      <w:docPartBody>
        <w:p w:rsidR="00000000" w:rsidRDefault="009E4DB8" w:rsidP="009E4DB8">
          <w:pPr>
            <w:pStyle w:val="386610B5C4D549E89A4E56FF29905B4A"/>
          </w:pPr>
          <w:r w:rsidRPr="00D06146">
            <w:rPr>
              <w:rStyle w:val="PlaceholderText"/>
            </w:rPr>
            <w:t>Click or tap here to enter text.</w:t>
          </w:r>
        </w:p>
      </w:docPartBody>
    </w:docPart>
    <w:docPart>
      <w:docPartPr>
        <w:name w:val="F4BFF44DC59E40E08397F8482D1E6F48"/>
        <w:category>
          <w:name w:val="General"/>
          <w:gallery w:val="placeholder"/>
        </w:category>
        <w:types>
          <w:type w:val="bbPlcHdr"/>
        </w:types>
        <w:behaviors>
          <w:behavior w:val="content"/>
        </w:behaviors>
        <w:guid w:val="{0CD3559E-29CC-426F-8C50-11985D32B1B2}"/>
      </w:docPartPr>
      <w:docPartBody>
        <w:p w:rsidR="00000000" w:rsidRDefault="009E4DB8" w:rsidP="009E4DB8">
          <w:pPr>
            <w:pStyle w:val="F4BFF44DC59E40E08397F8482D1E6F48"/>
          </w:pPr>
          <w:r w:rsidRPr="00D06146">
            <w:rPr>
              <w:rStyle w:val="PlaceholderText"/>
            </w:rPr>
            <w:t>Click or tap here to enter text.</w:t>
          </w:r>
        </w:p>
      </w:docPartBody>
    </w:docPart>
    <w:docPart>
      <w:docPartPr>
        <w:name w:val="850AC27662BB40A0BAA9377122256A35"/>
        <w:category>
          <w:name w:val="General"/>
          <w:gallery w:val="placeholder"/>
        </w:category>
        <w:types>
          <w:type w:val="bbPlcHdr"/>
        </w:types>
        <w:behaviors>
          <w:behavior w:val="content"/>
        </w:behaviors>
        <w:guid w:val="{35F0DA2C-8776-44F5-BA8F-23E9DB5ACC9A}"/>
      </w:docPartPr>
      <w:docPartBody>
        <w:p w:rsidR="00000000" w:rsidRDefault="009E4DB8" w:rsidP="009E4DB8">
          <w:pPr>
            <w:pStyle w:val="850AC27662BB40A0BAA9377122256A35"/>
          </w:pPr>
          <w:r w:rsidRPr="00D06146">
            <w:rPr>
              <w:rStyle w:val="PlaceholderText"/>
            </w:rPr>
            <w:t>Click or tap here to enter text.</w:t>
          </w:r>
        </w:p>
      </w:docPartBody>
    </w:docPart>
    <w:docPart>
      <w:docPartPr>
        <w:name w:val="FC3197430112486381F75141E14A890C"/>
        <w:category>
          <w:name w:val="General"/>
          <w:gallery w:val="placeholder"/>
        </w:category>
        <w:types>
          <w:type w:val="bbPlcHdr"/>
        </w:types>
        <w:behaviors>
          <w:behavior w:val="content"/>
        </w:behaviors>
        <w:guid w:val="{78FE2A95-EC8A-48F1-A52C-44E1717BC7AA}"/>
      </w:docPartPr>
      <w:docPartBody>
        <w:p w:rsidR="00000000" w:rsidRDefault="009E4DB8" w:rsidP="009E4DB8">
          <w:pPr>
            <w:pStyle w:val="FC3197430112486381F75141E14A890C"/>
          </w:pPr>
          <w:r w:rsidRPr="00D06146">
            <w:rPr>
              <w:rStyle w:val="PlaceholderText"/>
            </w:rPr>
            <w:t>Click or tap here to enter text.</w:t>
          </w:r>
        </w:p>
      </w:docPartBody>
    </w:docPart>
    <w:docPart>
      <w:docPartPr>
        <w:name w:val="3C0FC187F7E6400FB8CDB4C97C3B5F29"/>
        <w:category>
          <w:name w:val="General"/>
          <w:gallery w:val="placeholder"/>
        </w:category>
        <w:types>
          <w:type w:val="bbPlcHdr"/>
        </w:types>
        <w:behaviors>
          <w:behavior w:val="content"/>
        </w:behaviors>
        <w:guid w:val="{2EEDEE2C-B7BD-4B35-BB16-F3EA2E9F04E2}"/>
      </w:docPartPr>
      <w:docPartBody>
        <w:p w:rsidR="00000000" w:rsidRDefault="009E4DB8" w:rsidP="009E4DB8">
          <w:pPr>
            <w:pStyle w:val="3C0FC187F7E6400FB8CDB4C97C3B5F29"/>
          </w:pPr>
          <w:r w:rsidRPr="00D06146">
            <w:rPr>
              <w:rStyle w:val="PlaceholderText"/>
            </w:rPr>
            <w:t>Click or tap here to enter text.</w:t>
          </w:r>
        </w:p>
      </w:docPartBody>
    </w:docPart>
    <w:docPart>
      <w:docPartPr>
        <w:name w:val="9DC7B190903E42658B71C05AF6D124DB"/>
        <w:category>
          <w:name w:val="General"/>
          <w:gallery w:val="placeholder"/>
        </w:category>
        <w:types>
          <w:type w:val="bbPlcHdr"/>
        </w:types>
        <w:behaviors>
          <w:behavior w:val="content"/>
        </w:behaviors>
        <w:guid w:val="{C3B1B22C-08CE-4230-9CEC-A254E59EEE92}"/>
      </w:docPartPr>
      <w:docPartBody>
        <w:p w:rsidR="00000000" w:rsidRDefault="009E4DB8" w:rsidP="009E4DB8">
          <w:pPr>
            <w:pStyle w:val="9DC7B190903E42658B71C05AF6D124DB"/>
          </w:pPr>
          <w:r w:rsidRPr="00D06146">
            <w:rPr>
              <w:rStyle w:val="PlaceholderText"/>
            </w:rPr>
            <w:t>Click or tap here to enter text.</w:t>
          </w:r>
        </w:p>
      </w:docPartBody>
    </w:docPart>
    <w:docPart>
      <w:docPartPr>
        <w:name w:val="0DA96972B50742268A0BCE865A082828"/>
        <w:category>
          <w:name w:val="General"/>
          <w:gallery w:val="placeholder"/>
        </w:category>
        <w:types>
          <w:type w:val="bbPlcHdr"/>
        </w:types>
        <w:behaviors>
          <w:behavior w:val="content"/>
        </w:behaviors>
        <w:guid w:val="{173D155B-A56D-4F1D-A0A0-4C9853F13270}"/>
      </w:docPartPr>
      <w:docPartBody>
        <w:p w:rsidR="00000000" w:rsidRDefault="009E4DB8" w:rsidP="009E4DB8">
          <w:pPr>
            <w:pStyle w:val="0DA96972B50742268A0BCE865A082828"/>
          </w:pPr>
          <w:r w:rsidRPr="00D06146">
            <w:rPr>
              <w:rStyle w:val="PlaceholderText"/>
            </w:rPr>
            <w:t>Click or tap here to enter text.</w:t>
          </w:r>
        </w:p>
      </w:docPartBody>
    </w:docPart>
    <w:docPart>
      <w:docPartPr>
        <w:name w:val="51571142456F451984571DA6036A56E3"/>
        <w:category>
          <w:name w:val="General"/>
          <w:gallery w:val="placeholder"/>
        </w:category>
        <w:types>
          <w:type w:val="bbPlcHdr"/>
        </w:types>
        <w:behaviors>
          <w:behavior w:val="content"/>
        </w:behaviors>
        <w:guid w:val="{54ED2814-AA76-4B0A-870F-DD04C2E0C22C}"/>
      </w:docPartPr>
      <w:docPartBody>
        <w:p w:rsidR="00000000" w:rsidRDefault="009E4DB8" w:rsidP="009E4DB8">
          <w:pPr>
            <w:pStyle w:val="51571142456F451984571DA6036A56E3"/>
          </w:pPr>
          <w:r w:rsidRPr="00D06146">
            <w:rPr>
              <w:rStyle w:val="PlaceholderText"/>
            </w:rPr>
            <w:t>Click or tap here to enter text.</w:t>
          </w:r>
        </w:p>
      </w:docPartBody>
    </w:docPart>
    <w:docPart>
      <w:docPartPr>
        <w:name w:val="5DB8FB1A46A543739EC3B06FA579BF1E"/>
        <w:category>
          <w:name w:val="General"/>
          <w:gallery w:val="placeholder"/>
        </w:category>
        <w:types>
          <w:type w:val="bbPlcHdr"/>
        </w:types>
        <w:behaviors>
          <w:behavior w:val="content"/>
        </w:behaviors>
        <w:guid w:val="{38DA5F81-992C-4EA9-9469-9392BB58BE75}"/>
      </w:docPartPr>
      <w:docPartBody>
        <w:p w:rsidR="00000000" w:rsidRDefault="009E4DB8" w:rsidP="009E4DB8">
          <w:pPr>
            <w:pStyle w:val="5DB8FB1A46A543739EC3B06FA579BF1E"/>
          </w:pPr>
          <w:r w:rsidRPr="00D06146">
            <w:rPr>
              <w:rStyle w:val="PlaceholderText"/>
            </w:rPr>
            <w:t>Click or tap here to enter text.</w:t>
          </w:r>
        </w:p>
      </w:docPartBody>
    </w:docPart>
    <w:docPart>
      <w:docPartPr>
        <w:name w:val="415A4982E8B647AC80D11B4434429A99"/>
        <w:category>
          <w:name w:val="General"/>
          <w:gallery w:val="placeholder"/>
        </w:category>
        <w:types>
          <w:type w:val="bbPlcHdr"/>
        </w:types>
        <w:behaviors>
          <w:behavior w:val="content"/>
        </w:behaviors>
        <w:guid w:val="{FF929ED4-302B-48D4-A7FF-0660A2CEA9A0}"/>
      </w:docPartPr>
      <w:docPartBody>
        <w:p w:rsidR="00000000" w:rsidRDefault="009E4DB8" w:rsidP="009E4DB8">
          <w:pPr>
            <w:pStyle w:val="415A4982E8B647AC80D11B4434429A99"/>
          </w:pPr>
          <w:r w:rsidRPr="00D06146">
            <w:rPr>
              <w:rStyle w:val="PlaceholderText"/>
            </w:rPr>
            <w:t>Click or tap here to enter text.</w:t>
          </w:r>
        </w:p>
      </w:docPartBody>
    </w:docPart>
    <w:docPart>
      <w:docPartPr>
        <w:name w:val="C058596CC9494EBA89601A3DC6A5FE08"/>
        <w:category>
          <w:name w:val="General"/>
          <w:gallery w:val="placeholder"/>
        </w:category>
        <w:types>
          <w:type w:val="bbPlcHdr"/>
        </w:types>
        <w:behaviors>
          <w:behavior w:val="content"/>
        </w:behaviors>
        <w:guid w:val="{1C9E6F8A-C046-459D-B140-34829519D92F}"/>
      </w:docPartPr>
      <w:docPartBody>
        <w:p w:rsidR="00000000" w:rsidRDefault="009E4DB8" w:rsidP="009E4DB8">
          <w:pPr>
            <w:pStyle w:val="C058596CC9494EBA89601A3DC6A5FE08"/>
          </w:pPr>
          <w:r w:rsidRPr="00D06146">
            <w:rPr>
              <w:rStyle w:val="PlaceholderText"/>
            </w:rPr>
            <w:t>Click or tap here to enter text.</w:t>
          </w:r>
        </w:p>
      </w:docPartBody>
    </w:docPart>
    <w:docPart>
      <w:docPartPr>
        <w:name w:val="773F83362F5B4BBAA9FC569288D809D3"/>
        <w:category>
          <w:name w:val="General"/>
          <w:gallery w:val="placeholder"/>
        </w:category>
        <w:types>
          <w:type w:val="bbPlcHdr"/>
        </w:types>
        <w:behaviors>
          <w:behavior w:val="content"/>
        </w:behaviors>
        <w:guid w:val="{DCFB1114-4045-49FA-BAEA-A91B922AF069}"/>
      </w:docPartPr>
      <w:docPartBody>
        <w:p w:rsidR="00000000" w:rsidRDefault="009E4DB8" w:rsidP="009E4DB8">
          <w:pPr>
            <w:pStyle w:val="773F83362F5B4BBAA9FC569288D809D3"/>
          </w:pPr>
          <w:r w:rsidRPr="00D06146">
            <w:rPr>
              <w:rStyle w:val="PlaceholderText"/>
            </w:rPr>
            <w:t>Click or tap here to enter text.</w:t>
          </w:r>
        </w:p>
      </w:docPartBody>
    </w:docPart>
    <w:docPart>
      <w:docPartPr>
        <w:name w:val="C4D7943D36064EF28AEE08227454CB11"/>
        <w:category>
          <w:name w:val="General"/>
          <w:gallery w:val="placeholder"/>
        </w:category>
        <w:types>
          <w:type w:val="bbPlcHdr"/>
        </w:types>
        <w:behaviors>
          <w:behavior w:val="content"/>
        </w:behaviors>
        <w:guid w:val="{04D242AC-F164-46A0-BD1A-7F92A5A63404}"/>
      </w:docPartPr>
      <w:docPartBody>
        <w:p w:rsidR="00000000" w:rsidRDefault="009E4DB8" w:rsidP="009E4DB8">
          <w:pPr>
            <w:pStyle w:val="C4D7943D36064EF28AEE08227454CB11"/>
          </w:pPr>
          <w:r w:rsidRPr="00D06146">
            <w:rPr>
              <w:rStyle w:val="PlaceholderText"/>
            </w:rPr>
            <w:t>Click or tap here to enter text.</w:t>
          </w:r>
        </w:p>
      </w:docPartBody>
    </w:docPart>
    <w:docPart>
      <w:docPartPr>
        <w:name w:val="00C18648E1154EBB9D25261846EA4FA4"/>
        <w:category>
          <w:name w:val="General"/>
          <w:gallery w:val="placeholder"/>
        </w:category>
        <w:types>
          <w:type w:val="bbPlcHdr"/>
        </w:types>
        <w:behaviors>
          <w:behavior w:val="content"/>
        </w:behaviors>
        <w:guid w:val="{EED2E5CA-A8F0-4AD4-91EA-7E64FAAE5B6D}"/>
      </w:docPartPr>
      <w:docPartBody>
        <w:p w:rsidR="00000000" w:rsidRDefault="009E4DB8" w:rsidP="009E4DB8">
          <w:pPr>
            <w:pStyle w:val="00C18648E1154EBB9D25261846EA4FA4"/>
          </w:pPr>
          <w:r w:rsidRPr="00D06146">
            <w:rPr>
              <w:rStyle w:val="PlaceholderText"/>
            </w:rPr>
            <w:t>Click or tap here to enter text.</w:t>
          </w:r>
        </w:p>
      </w:docPartBody>
    </w:docPart>
    <w:docPart>
      <w:docPartPr>
        <w:name w:val="30C5540E02754ABFB5E9529E0C4BC4EA"/>
        <w:category>
          <w:name w:val="General"/>
          <w:gallery w:val="placeholder"/>
        </w:category>
        <w:types>
          <w:type w:val="bbPlcHdr"/>
        </w:types>
        <w:behaviors>
          <w:behavior w:val="content"/>
        </w:behaviors>
        <w:guid w:val="{FA06A361-2640-4EE9-A685-35A750D463C4}"/>
      </w:docPartPr>
      <w:docPartBody>
        <w:p w:rsidR="00000000" w:rsidRDefault="009E4DB8" w:rsidP="009E4DB8">
          <w:pPr>
            <w:pStyle w:val="30C5540E02754ABFB5E9529E0C4BC4EA"/>
          </w:pPr>
          <w:r w:rsidRPr="00D06146">
            <w:rPr>
              <w:rStyle w:val="PlaceholderText"/>
            </w:rPr>
            <w:t>Click or tap here to enter text.</w:t>
          </w:r>
        </w:p>
      </w:docPartBody>
    </w:docPart>
    <w:docPart>
      <w:docPartPr>
        <w:name w:val="839C7709CCB2427A9C801EC4F5D8BC45"/>
        <w:category>
          <w:name w:val="General"/>
          <w:gallery w:val="placeholder"/>
        </w:category>
        <w:types>
          <w:type w:val="bbPlcHdr"/>
        </w:types>
        <w:behaviors>
          <w:behavior w:val="content"/>
        </w:behaviors>
        <w:guid w:val="{21BEAB1E-7DE0-407C-88B5-B1A2A0B2F7EE}"/>
      </w:docPartPr>
      <w:docPartBody>
        <w:p w:rsidR="00000000" w:rsidRDefault="009E4DB8" w:rsidP="009E4DB8">
          <w:pPr>
            <w:pStyle w:val="839C7709CCB2427A9C801EC4F5D8BC45"/>
          </w:pPr>
          <w:r w:rsidRPr="00D06146">
            <w:rPr>
              <w:rStyle w:val="PlaceholderText"/>
            </w:rPr>
            <w:t>Click or tap here to enter text.</w:t>
          </w:r>
        </w:p>
      </w:docPartBody>
    </w:docPart>
    <w:docPart>
      <w:docPartPr>
        <w:name w:val="8BC39D8547414729AF7D95944E038356"/>
        <w:category>
          <w:name w:val="General"/>
          <w:gallery w:val="placeholder"/>
        </w:category>
        <w:types>
          <w:type w:val="bbPlcHdr"/>
        </w:types>
        <w:behaviors>
          <w:behavior w:val="content"/>
        </w:behaviors>
        <w:guid w:val="{8FA2DD9C-7E5F-4AE5-B3C8-E43B8E1B363E}"/>
      </w:docPartPr>
      <w:docPartBody>
        <w:p w:rsidR="00000000" w:rsidRDefault="009E4DB8" w:rsidP="009E4DB8">
          <w:pPr>
            <w:pStyle w:val="8BC39D8547414729AF7D95944E038356"/>
          </w:pPr>
          <w:r w:rsidRPr="00D06146">
            <w:rPr>
              <w:rStyle w:val="PlaceholderText"/>
            </w:rPr>
            <w:t>Click or tap here to enter text.</w:t>
          </w:r>
        </w:p>
      </w:docPartBody>
    </w:docPart>
    <w:docPart>
      <w:docPartPr>
        <w:name w:val="05EBD7F6516B476FA29E135A2211C61B"/>
        <w:category>
          <w:name w:val="General"/>
          <w:gallery w:val="placeholder"/>
        </w:category>
        <w:types>
          <w:type w:val="bbPlcHdr"/>
        </w:types>
        <w:behaviors>
          <w:behavior w:val="content"/>
        </w:behaviors>
        <w:guid w:val="{690CCD65-5AB0-4AAF-BED9-5C0D3A49FE3E}"/>
      </w:docPartPr>
      <w:docPartBody>
        <w:p w:rsidR="00000000" w:rsidRDefault="009E4DB8" w:rsidP="009E4DB8">
          <w:pPr>
            <w:pStyle w:val="05EBD7F6516B476FA29E135A2211C61B"/>
          </w:pPr>
          <w:r w:rsidRPr="00D06146">
            <w:rPr>
              <w:rStyle w:val="PlaceholderText"/>
            </w:rPr>
            <w:t>Click or tap here to enter text.</w:t>
          </w:r>
        </w:p>
      </w:docPartBody>
    </w:docPart>
    <w:docPart>
      <w:docPartPr>
        <w:name w:val="40C892A6FD9C401DBF4947876A319B47"/>
        <w:category>
          <w:name w:val="General"/>
          <w:gallery w:val="placeholder"/>
        </w:category>
        <w:types>
          <w:type w:val="bbPlcHdr"/>
        </w:types>
        <w:behaviors>
          <w:behavior w:val="content"/>
        </w:behaviors>
        <w:guid w:val="{13B06775-1A98-4B3E-89AE-2B9275C0EA99}"/>
      </w:docPartPr>
      <w:docPartBody>
        <w:p w:rsidR="00000000" w:rsidRDefault="009E4DB8" w:rsidP="009E4DB8">
          <w:pPr>
            <w:pStyle w:val="40C892A6FD9C401DBF4947876A319B47"/>
          </w:pPr>
          <w:r w:rsidRPr="00D06146">
            <w:rPr>
              <w:rStyle w:val="PlaceholderText"/>
            </w:rPr>
            <w:t>Click or tap here to enter text.</w:t>
          </w:r>
        </w:p>
      </w:docPartBody>
    </w:docPart>
    <w:docPart>
      <w:docPartPr>
        <w:name w:val="5E1D10F66F14421DA57D9EFF8154465E"/>
        <w:category>
          <w:name w:val="General"/>
          <w:gallery w:val="placeholder"/>
        </w:category>
        <w:types>
          <w:type w:val="bbPlcHdr"/>
        </w:types>
        <w:behaviors>
          <w:behavior w:val="content"/>
        </w:behaviors>
        <w:guid w:val="{167B1DD8-AD48-4C09-A95C-F112F73E1173}"/>
      </w:docPartPr>
      <w:docPartBody>
        <w:p w:rsidR="00000000" w:rsidRDefault="009E4DB8" w:rsidP="009E4DB8">
          <w:pPr>
            <w:pStyle w:val="5E1D10F66F14421DA57D9EFF8154465E"/>
          </w:pPr>
          <w:r w:rsidRPr="00D06146">
            <w:rPr>
              <w:rStyle w:val="PlaceholderText"/>
            </w:rPr>
            <w:t>Click or tap here to enter text.</w:t>
          </w:r>
        </w:p>
      </w:docPartBody>
    </w:docPart>
    <w:docPart>
      <w:docPartPr>
        <w:name w:val="8F3BC43368C24840A19ECD24F53D65B6"/>
        <w:category>
          <w:name w:val="General"/>
          <w:gallery w:val="placeholder"/>
        </w:category>
        <w:types>
          <w:type w:val="bbPlcHdr"/>
        </w:types>
        <w:behaviors>
          <w:behavior w:val="content"/>
        </w:behaviors>
        <w:guid w:val="{086739EF-D0CC-4082-8E5A-EE3EAC3C5AFC}"/>
      </w:docPartPr>
      <w:docPartBody>
        <w:p w:rsidR="00000000" w:rsidRDefault="009E4DB8" w:rsidP="009E4DB8">
          <w:pPr>
            <w:pStyle w:val="8F3BC43368C24840A19ECD24F53D65B6"/>
          </w:pPr>
          <w:r w:rsidRPr="00D06146">
            <w:rPr>
              <w:rStyle w:val="PlaceholderText"/>
            </w:rPr>
            <w:t>Click or tap here to enter text.</w:t>
          </w:r>
        </w:p>
      </w:docPartBody>
    </w:docPart>
    <w:docPart>
      <w:docPartPr>
        <w:name w:val="1CF6BC5427714CA7AE35A0107F7775E4"/>
        <w:category>
          <w:name w:val="General"/>
          <w:gallery w:val="placeholder"/>
        </w:category>
        <w:types>
          <w:type w:val="bbPlcHdr"/>
        </w:types>
        <w:behaviors>
          <w:behavior w:val="content"/>
        </w:behaviors>
        <w:guid w:val="{EE7B4896-D5DB-4C95-97B6-D4229037C9D3}"/>
      </w:docPartPr>
      <w:docPartBody>
        <w:p w:rsidR="00000000" w:rsidRDefault="009E4DB8" w:rsidP="009E4DB8">
          <w:pPr>
            <w:pStyle w:val="1CF6BC5427714CA7AE35A0107F7775E4"/>
          </w:pPr>
          <w:r w:rsidRPr="00D06146">
            <w:rPr>
              <w:rStyle w:val="PlaceholderText"/>
            </w:rPr>
            <w:t>Click or tap here to enter text.</w:t>
          </w:r>
        </w:p>
      </w:docPartBody>
    </w:docPart>
    <w:docPart>
      <w:docPartPr>
        <w:name w:val="E8BA7F7A50E04347AF3AEF59B391EDFA"/>
        <w:category>
          <w:name w:val="General"/>
          <w:gallery w:val="placeholder"/>
        </w:category>
        <w:types>
          <w:type w:val="bbPlcHdr"/>
        </w:types>
        <w:behaviors>
          <w:behavior w:val="content"/>
        </w:behaviors>
        <w:guid w:val="{7817AB37-488C-4A48-8D11-969147BDC971}"/>
      </w:docPartPr>
      <w:docPartBody>
        <w:p w:rsidR="00000000" w:rsidRDefault="009E4DB8" w:rsidP="009E4DB8">
          <w:pPr>
            <w:pStyle w:val="E8BA7F7A50E04347AF3AEF59B391EDFA"/>
          </w:pPr>
          <w:r w:rsidRPr="00D06146">
            <w:rPr>
              <w:rStyle w:val="PlaceholderText"/>
            </w:rPr>
            <w:t>Click or tap here to enter text.</w:t>
          </w:r>
        </w:p>
      </w:docPartBody>
    </w:docPart>
    <w:docPart>
      <w:docPartPr>
        <w:name w:val="F6F8CFBCA07749FF8EB26D83A0571947"/>
        <w:category>
          <w:name w:val="General"/>
          <w:gallery w:val="placeholder"/>
        </w:category>
        <w:types>
          <w:type w:val="bbPlcHdr"/>
        </w:types>
        <w:behaviors>
          <w:behavior w:val="content"/>
        </w:behaviors>
        <w:guid w:val="{C88B970F-E304-49B3-A5D0-72CAF55C3021}"/>
      </w:docPartPr>
      <w:docPartBody>
        <w:p w:rsidR="00000000" w:rsidRDefault="009E4DB8" w:rsidP="009E4DB8">
          <w:pPr>
            <w:pStyle w:val="F6F8CFBCA07749FF8EB26D83A0571947"/>
          </w:pPr>
          <w:r w:rsidRPr="00D06146">
            <w:rPr>
              <w:rStyle w:val="PlaceholderText"/>
            </w:rPr>
            <w:t>Click or tap here to enter text.</w:t>
          </w:r>
        </w:p>
      </w:docPartBody>
    </w:docPart>
    <w:docPart>
      <w:docPartPr>
        <w:name w:val="6C25E5070B4E48B79E3F5AE3EE1DF27E"/>
        <w:category>
          <w:name w:val="General"/>
          <w:gallery w:val="placeholder"/>
        </w:category>
        <w:types>
          <w:type w:val="bbPlcHdr"/>
        </w:types>
        <w:behaviors>
          <w:behavior w:val="content"/>
        </w:behaviors>
        <w:guid w:val="{2927F1AD-DD3D-4ED9-9853-2AA676285B6B}"/>
      </w:docPartPr>
      <w:docPartBody>
        <w:p w:rsidR="00000000" w:rsidRDefault="009E4DB8" w:rsidP="009E4DB8">
          <w:pPr>
            <w:pStyle w:val="6C25E5070B4E48B79E3F5AE3EE1DF27E"/>
          </w:pPr>
          <w:r w:rsidRPr="00D06146">
            <w:rPr>
              <w:rStyle w:val="PlaceholderText"/>
            </w:rPr>
            <w:t>Click or tap here to enter text.</w:t>
          </w:r>
        </w:p>
      </w:docPartBody>
    </w:docPart>
    <w:docPart>
      <w:docPartPr>
        <w:name w:val="98538402E6374080A8D22A63DC17E45D"/>
        <w:category>
          <w:name w:val="General"/>
          <w:gallery w:val="placeholder"/>
        </w:category>
        <w:types>
          <w:type w:val="bbPlcHdr"/>
        </w:types>
        <w:behaviors>
          <w:behavior w:val="content"/>
        </w:behaviors>
        <w:guid w:val="{D259766D-3C6B-4BEF-96E1-382430677A97}"/>
      </w:docPartPr>
      <w:docPartBody>
        <w:p w:rsidR="00000000" w:rsidRDefault="009E4DB8" w:rsidP="009E4DB8">
          <w:pPr>
            <w:pStyle w:val="98538402E6374080A8D22A63DC17E45D"/>
          </w:pPr>
          <w:r w:rsidRPr="00D06146">
            <w:rPr>
              <w:rStyle w:val="PlaceholderText"/>
            </w:rPr>
            <w:t>Click or tap here to enter text.</w:t>
          </w:r>
        </w:p>
      </w:docPartBody>
    </w:docPart>
    <w:docPart>
      <w:docPartPr>
        <w:name w:val="2D67829473F846989DCB968A57D3F3E2"/>
        <w:category>
          <w:name w:val="General"/>
          <w:gallery w:val="placeholder"/>
        </w:category>
        <w:types>
          <w:type w:val="bbPlcHdr"/>
        </w:types>
        <w:behaviors>
          <w:behavior w:val="content"/>
        </w:behaviors>
        <w:guid w:val="{E96041BD-C646-4B31-8C55-5A301CF6C5BF}"/>
      </w:docPartPr>
      <w:docPartBody>
        <w:p w:rsidR="00000000" w:rsidRDefault="009E4DB8" w:rsidP="009E4DB8">
          <w:pPr>
            <w:pStyle w:val="2D67829473F846989DCB968A57D3F3E2"/>
          </w:pPr>
          <w:r w:rsidRPr="00D06146">
            <w:rPr>
              <w:rStyle w:val="PlaceholderText"/>
            </w:rPr>
            <w:t>Click or tap here to enter text.</w:t>
          </w:r>
        </w:p>
      </w:docPartBody>
    </w:docPart>
    <w:docPart>
      <w:docPartPr>
        <w:name w:val="9AF64B7D1F954D6780E580E35FB78210"/>
        <w:category>
          <w:name w:val="General"/>
          <w:gallery w:val="placeholder"/>
        </w:category>
        <w:types>
          <w:type w:val="bbPlcHdr"/>
        </w:types>
        <w:behaviors>
          <w:behavior w:val="content"/>
        </w:behaviors>
        <w:guid w:val="{E441AD66-06E4-4629-B544-574FE570EA4D}"/>
      </w:docPartPr>
      <w:docPartBody>
        <w:p w:rsidR="00000000" w:rsidRDefault="009E4DB8" w:rsidP="009E4DB8">
          <w:pPr>
            <w:pStyle w:val="9AF64B7D1F954D6780E580E35FB78210"/>
          </w:pPr>
          <w:r w:rsidRPr="00D06146">
            <w:rPr>
              <w:rStyle w:val="PlaceholderText"/>
            </w:rPr>
            <w:t>Click or tap here to enter text.</w:t>
          </w:r>
        </w:p>
      </w:docPartBody>
    </w:docPart>
    <w:docPart>
      <w:docPartPr>
        <w:name w:val="4110DB7B730D4242934B45FE2C26DCA3"/>
        <w:category>
          <w:name w:val="General"/>
          <w:gallery w:val="placeholder"/>
        </w:category>
        <w:types>
          <w:type w:val="bbPlcHdr"/>
        </w:types>
        <w:behaviors>
          <w:behavior w:val="content"/>
        </w:behaviors>
        <w:guid w:val="{F88E88DC-37C0-48EE-A949-8BD38ED955A8}"/>
      </w:docPartPr>
      <w:docPartBody>
        <w:p w:rsidR="00000000" w:rsidRDefault="009E4DB8" w:rsidP="009E4DB8">
          <w:pPr>
            <w:pStyle w:val="4110DB7B730D4242934B45FE2C26DCA3"/>
          </w:pPr>
          <w:r w:rsidRPr="00D06146">
            <w:rPr>
              <w:rStyle w:val="PlaceholderText"/>
            </w:rPr>
            <w:t>Click or tap here to enter text.</w:t>
          </w:r>
        </w:p>
      </w:docPartBody>
    </w:docPart>
    <w:docPart>
      <w:docPartPr>
        <w:name w:val="2712D5C44D00407D8ABFD143FA1587CB"/>
        <w:category>
          <w:name w:val="General"/>
          <w:gallery w:val="placeholder"/>
        </w:category>
        <w:types>
          <w:type w:val="bbPlcHdr"/>
        </w:types>
        <w:behaviors>
          <w:behavior w:val="content"/>
        </w:behaviors>
        <w:guid w:val="{BE5C72B0-2019-46A7-AD3C-A3AB938038E6}"/>
      </w:docPartPr>
      <w:docPartBody>
        <w:p w:rsidR="00000000" w:rsidRDefault="009E4DB8" w:rsidP="009E4DB8">
          <w:pPr>
            <w:pStyle w:val="2712D5C44D00407D8ABFD143FA1587CB"/>
          </w:pPr>
          <w:r w:rsidRPr="00D06146">
            <w:rPr>
              <w:rStyle w:val="PlaceholderText"/>
            </w:rPr>
            <w:t>Click or tap here to enter text.</w:t>
          </w:r>
        </w:p>
      </w:docPartBody>
    </w:docPart>
    <w:docPart>
      <w:docPartPr>
        <w:name w:val="AE0E4A78D2A84446AC72644F0DE4B6DB"/>
        <w:category>
          <w:name w:val="General"/>
          <w:gallery w:val="placeholder"/>
        </w:category>
        <w:types>
          <w:type w:val="bbPlcHdr"/>
        </w:types>
        <w:behaviors>
          <w:behavior w:val="content"/>
        </w:behaviors>
        <w:guid w:val="{E31EC9C1-F417-42DA-A022-5580DE621CC3}"/>
      </w:docPartPr>
      <w:docPartBody>
        <w:p w:rsidR="00000000" w:rsidRDefault="009E4DB8" w:rsidP="009E4DB8">
          <w:pPr>
            <w:pStyle w:val="AE0E4A78D2A84446AC72644F0DE4B6DB"/>
          </w:pPr>
          <w:r w:rsidRPr="00D06146">
            <w:rPr>
              <w:rStyle w:val="PlaceholderText"/>
            </w:rPr>
            <w:t>Click or tap here to enter text.</w:t>
          </w:r>
        </w:p>
      </w:docPartBody>
    </w:docPart>
    <w:docPart>
      <w:docPartPr>
        <w:name w:val="810F5FC329584955A28C047DED13C65B"/>
        <w:category>
          <w:name w:val="General"/>
          <w:gallery w:val="placeholder"/>
        </w:category>
        <w:types>
          <w:type w:val="bbPlcHdr"/>
        </w:types>
        <w:behaviors>
          <w:behavior w:val="content"/>
        </w:behaviors>
        <w:guid w:val="{252D9D73-CC3D-48F7-9EB8-3D0F3C31D1FC}"/>
      </w:docPartPr>
      <w:docPartBody>
        <w:p w:rsidR="00000000" w:rsidRDefault="009E4DB8" w:rsidP="009E4DB8">
          <w:pPr>
            <w:pStyle w:val="810F5FC329584955A28C047DED13C65B"/>
          </w:pPr>
          <w:r w:rsidRPr="00D06146">
            <w:rPr>
              <w:rStyle w:val="PlaceholderText"/>
            </w:rPr>
            <w:t>Click or tap here to enter text.</w:t>
          </w:r>
        </w:p>
      </w:docPartBody>
    </w:docPart>
    <w:docPart>
      <w:docPartPr>
        <w:name w:val="FE4BC066F01948199DE8D49FE3FE6A76"/>
        <w:category>
          <w:name w:val="General"/>
          <w:gallery w:val="placeholder"/>
        </w:category>
        <w:types>
          <w:type w:val="bbPlcHdr"/>
        </w:types>
        <w:behaviors>
          <w:behavior w:val="content"/>
        </w:behaviors>
        <w:guid w:val="{2DEEAFED-9725-4AF1-9575-19BD232A2D02}"/>
      </w:docPartPr>
      <w:docPartBody>
        <w:p w:rsidR="00000000" w:rsidRDefault="009E4DB8" w:rsidP="009E4DB8">
          <w:pPr>
            <w:pStyle w:val="FE4BC066F01948199DE8D49FE3FE6A76"/>
          </w:pPr>
          <w:r w:rsidRPr="00D06146">
            <w:rPr>
              <w:rStyle w:val="PlaceholderText"/>
            </w:rPr>
            <w:t>Click or tap here to enter text.</w:t>
          </w:r>
        </w:p>
      </w:docPartBody>
    </w:docPart>
    <w:docPart>
      <w:docPartPr>
        <w:name w:val="5B995913E6CE45E194897B0EAEF24C24"/>
        <w:category>
          <w:name w:val="General"/>
          <w:gallery w:val="placeholder"/>
        </w:category>
        <w:types>
          <w:type w:val="bbPlcHdr"/>
        </w:types>
        <w:behaviors>
          <w:behavior w:val="content"/>
        </w:behaviors>
        <w:guid w:val="{B5CF0AF1-4F75-4B02-A68D-0B8F79C1D059}"/>
      </w:docPartPr>
      <w:docPartBody>
        <w:p w:rsidR="00000000" w:rsidRDefault="009E4DB8" w:rsidP="009E4DB8">
          <w:pPr>
            <w:pStyle w:val="5B995913E6CE45E194897B0EAEF24C24"/>
          </w:pPr>
          <w:r w:rsidRPr="00D06146">
            <w:rPr>
              <w:rStyle w:val="PlaceholderText"/>
            </w:rPr>
            <w:t>Click or tap here to enter text.</w:t>
          </w:r>
        </w:p>
      </w:docPartBody>
    </w:docPart>
    <w:docPart>
      <w:docPartPr>
        <w:name w:val="B5C1FEFD70C04882A6AFF55EC819A362"/>
        <w:category>
          <w:name w:val="General"/>
          <w:gallery w:val="placeholder"/>
        </w:category>
        <w:types>
          <w:type w:val="bbPlcHdr"/>
        </w:types>
        <w:behaviors>
          <w:behavior w:val="content"/>
        </w:behaviors>
        <w:guid w:val="{F3E66A8B-EFF7-4B20-9E47-8DD258F238EC}"/>
      </w:docPartPr>
      <w:docPartBody>
        <w:p w:rsidR="00000000" w:rsidRDefault="009E4DB8" w:rsidP="009E4DB8">
          <w:pPr>
            <w:pStyle w:val="B5C1FEFD70C04882A6AFF55EC819A362"/>
          </w:pPr>
          <w:r w:rsidRPr="00D06146">
            <w:rPr>
              <w:rStyle w:val="PlaceholderText"/>
            </w:rPr>
            <w:t>Click or tap here to enter text.</w:t>
          </w:r>
        </w:p>
      </w:docPartBody>
    </w:docPart>
    <w:docPart>
      <w:docPartPr>
        <w:name w:val="E4C3130DEB8C4B7B87632C5C6DC97444"/>
        <w:category>
          <w:name w:val="General"/>
          <w:gallery w:val="placeholder"/>
        </w:category>
        <w:types>
          <w:type w:val="bbPlcHdr"/>
        </w:types>
        <w:behaviors>
          <w:behavior w:val="content"/>
        </w:behaviors>
        <w:guid w:val="{DC11F94E-71AC-4468-B161-F66522603289}"/>
      </w:docPartPr>
      <w:docPartBody>
        <w:p w:rsidR="00000000" w:rsidRDefault="009E4DB8" w:rsidP="009E4DB8">
          <w:pPr>
            <w:pStyle w:val="E4C3130DEB8C4B7B87632C5C6DC97444"/>
          </w:pPr>
          <w:r w:rsidRPr="00D06146">
            <w:rPr>
              <w:rStyle w:val="PlaceholderText"/>
            </w:rPr>
            <w:t>Click or tap here to enter text.</w:t>
          </w:r>
        </w:p>
      </w:docPartBody>
    </w:docPart>
    <w:docPart>
      <w:docPartPr>
        <w:name w:val="3BC68591DDCE4DE7AFC033E8F06C92B8"/>
        <w:category>
          <w:name w:val="General"/>
          <w:gallery w:val="placeholder"/>
        </w:category>
        <w:types>
          <w:type w:val="bbPlcHdr"/>
        </w:types>
        <w:behaviors>
          <w:behavior w:val="content"/>
        </w:behaviors>
        <w:guid w:val="{3A12AEB1-441E-4363-8257-B04F2292B07F}"/>
      </w:docPartPr>
      <w:docPartBody>
        <w:p w:rsidR="00000000" w:rsidRDefault="009E4DB8" w:rsidP="009E4DB8">
          <w:pPr>
            <w:pStyle w:val="3BC68591DDCE4DE7AFC033E8F06C92B8"/>
          </w:pPr>
          <w:r w:rsidRPr="00D06146">
            <w:rPr>
              <w:rStyle w:val="PlaceholderText"/>
            </w:rPr>
            <w:t>Click or tap here to enter text.</w:t>
          </w:r>
        </w:p>
      </w:docPartBody>
    </w:docPart>
    <w:docPart>
      <w:docPartPr>
        <w:name w:val="E8D947DE27AC4A6B98D40D73D06B6AF1"/>
        <w:category>
          <w:name w:val="General"/>
          <w:gallery w:val="placeholder"/>
        </w:category>
        <w:types>
          <w:type w:val="bbPlcHdr"/>
        </w:types>
        <w:behaviors>
          <w:behavior w:val="content"/>
        </w:behaviors>
        <w:guid w:val="{80A6973C-0EAC-4787-941F-3DD84F8EF13A}"/>
      </w:docPartPr>
      <w:docPartBody>
        <w:p w:rsidR="00000000" w:rsidRDefault="009E4DB8" w:rsidP="009E4DB8">
          <w:pPr>
            <w:pStyle w:val="E8D947DE27AC4A6B98D40D73D06B6AF1"/>
          </w:pPr>
          <w:r w:rsidRPr="00D06146">
            <w:rPr>
              <w:rStyle w:val="PlaceholderText"/>
            </w:rPr>
            <w:t>Click or tap here to enter text.</w:t>
          </w:r>
        </w:p>
      </w:docPartBody>
    </w:docPart>
    <w:docPart>
      <w:docPartPr>
        <w:name w:val="879E634FA72141AEAB36ADBF9886958F"/>
        <w:category>
          <w:name w:val="General"/>
          <w:gallery w:val="placeholder"/>
        </w:category>
        <w:types>
          <w:type w:val="bbPlcHdr"/>
        </w:types>
        <w:behaviors>
          <w:behavior w:val="content"/>
        </w:behaviors>
        <w:guid w:val="{B3F70AC3-7BEA-4AE2-B7F7-4FC570EC5EFE}"/>
      </w:docPartPr>
      <w:docPartBody>
        <w:p w:rsidR="00000000" w:rsidRDefault="009E4DB8" w:rsidP="009E4DB8">
          <w:pPr>
            <w:pStyle w:val="879E634FA72141AEAB36ADBF9886958F"/>
          </w:pPr>
          <w:r w:rsidRPr="00D06146">
            <w:rPr>
              <w:rStyle w:val="PlaceholderText"/>
            </w:rPr>
            <w:t>Click or tap here to enter text.</w:t>
          </w:r>
        </w:p>
      </w:docPartBody>
    </w:docPart>
    <w:docPart>
      <w:docPartPr>
        <w:name w:val="ADC183AF499940ADBAE09B948F4DEF14"/>
        <w:category>
          <w:name w:val="General"/>
          <w:gallery w:val="placeholder"/>
        </w:category>
        <w:types>
          <w:type w:val="bbPlcHdr"/>
        </w:types>
        <w:behaviors>
          <w:behavior w:val="content"/>
        </w:behaviors>
        <w:guid w:val="{5875A54E-966B-4B44-BAD1-F40BFCC4DA30}"/>
      </w:docPartPr>
      <w:docPartBody>
        <w:p w:rsidR="00000000" w:rsidRDefault="009E4DB8" w:rsidP="009E4DB8">
          <w:pPr>
            <w:pStyle w:val="ADC183AF499940ADBAE09B948F4DEF14"/>
          </w:pPr>
          <w:r w:rsidRPr="00D06146">
            <w:rPr>
              <w:rStyle w:val="PlaceholderText"/>
            </w:rPr>
            <w:t>Click or tap here to enter text.</w:t>
          </w:r>
        </w:p>
      </w:docPartBody>
    </w:docPart>
    <w:docPart>
      <w:docPartPr>
        <w:name w:val="38FD8775EF4D4C31A852D1D68D0CDBD9"/>
        <w:category>
          <w:name w:val="General"/>
          <w:gallery w:val="placeholder"/>
        </w:category>
        <w:types>
          <w:type w:val="bbPlcHdr"/>
        </w:types>
        <w:behaviors>
          <w:behavior w:val="content"/>
        </w:behaviors>
        <w:guid w:val="{3E751FB5-74BA-443D-A1EB-F71708D0F6B8}"/>
      </w:docPartPr>
      <w:docPartBody>
        <w:p w:rsidR="00000000" w:rsidRDefault="009E4DB8" w:rsidP="009E4DB8">
          <w:pPr>
            <w:pStyle w:val="38FD8775EF4D4C31A852D1D68D0CDBD9"/>
          </w:pPr>
          <w:r w:rsidRPr="00D06146">
            <w:rPr>
              <w:rStyle w:val="PlaceholderText"/>
            </w:rPr>
            <w:t>Click or tap here to enter text.</w:t>
          </w:r>
        </w:p>
      </w:docPartBody>
    </w:docPart>
    <w:docPart>
      <w:docPartPr>
        <w:name w:val="76090F950E0C43F7B5EE9E8F0E8B840A"/>
        <w:category>
          <w:name w:val="General"/>
          <w:gallery w:val="placeholder"/>
        </w:category>
        <w:types>
          <w:type w:val="bbPlcHdr"/>
        </w:types>
        <w:behaviors>
          <w:behavior w:val="content"/>
        </w:behaviors>
        <w:guid w:val="{B9EA459F-4431-4074-AA12-F61C6E5A0C1E}"/>
      </w:docPartPr>
      <w:docPartBody>
        <w:p w:rsidR="00000000" w:rsidRDefault="009E4DB8" w:rsidP="009E4DB8">
          <w:pPr>
            <w:pStyle w:val="76090F950E0C43F7B5EE9E8F0E8B840A"/>
          </w:pPr>
          <w:r w:rsidRPr="00D06146">
            <w:rPr>
              <w:rStyle w:val="PlaceholderText"/>
            </w:rPr>
            <w:t>Click or tap here to enter text.</w:t>
          </w:r>
        </w:p>
      </w:docPartBody>
    </w:docPart>
    <w:docPart>
      <w:docPartPr>
        <w:name w:val="66DCF55572704F62B25CCDD40950EA1D"/>
        <w:category>
          <w:name w:val="General"/>
          <w:gallery w:val="placeholder"/>
        </w:category>
        <w:types>
          <w:type w:val="bbPlcHdr"/>
        </w:types>
        <w:behaviors>
          <w:behavior w:val="content"/>
        </w:behaviors>
        <w:guid w:val="{62237C27-FC76-43AD-9E62-30B6448FCC93}"/>
      </w:docPartPr>
      <w:docPartBody>
        <w:p w:rsidR="00000000" w:rsidRDefault="009E4DB8" w:rsidP="009E4DB8">
          <w:pPr>
            <w:pStyle w:val="66DCF55572704F62B25CCDD40950EA1D"/>
          </w:pPr>
          <w:r w:rsidRPr="00D06146">
            <w:rPr>
              <w:rStyle w:val="PlaceholderText"/>
            </w:rPr>
            <w:t>Click or tap here to enter text.</w:t>
          </w:r>
        </w:p>
      </w:docPartBody>
    </w:docPart>
    <w:docPart>
      <w:docPartPr>
        <w:name w:val="A8505627848A4EF6B86D66A526703355"/>
        <w:category>
          <w:name w:val="General"/>
          <w:gallery w:val="placeholder"/>
        </w:category>
        <w:types>
          <w:type w:val="bbPlcHdr"/>
        </w:types>
        <w:behaviors>
          <w:behavior w:val="content"/>
        </w:behaviors>
        <w:guid w:val="{210BE749-A272-450B-A325-8833B7C71B71}"/>
      </w:docPartPr>
      <w:docPartBody>
        <w:p w:rsidR="00000000" w:rsidRDefault="009E4DB8" w:rsidP="009E4DB8">
          <w:pPr>
            <w:pStyle w:val="A8505627848A4EF6B86D66A526703355"/>
          </w:pPr>
          <w:r w:rsidRPr="00D06146">
            <w:rPr>
              <w:rStyle w:val="PlaceholderText"/>
            </w:rPr>
            <w:t>Click or tap here to enter text.</w:t>
          </w:r>
        </w:p>
      </w:docPartBody>
    </w:docPart>
    <w:docPart>
      <w:docPartPr>
        <w:name w:val="E8AF87B211874EDF909689D1EBA12F24"/>
        <w:category>
          <w:name w:val="General"/>
          <w:gallery w:val="placeholder"/>
        </w:category>
        <w:types>
          <w:type w:val="bbPlcHdr"/>
        </w:types>
        <w:behaviors>
          <w:behavior w:val="content"/>
        </w:behaviors>
        <w:guid w:val="{FA7E9A49-04BB-422A-A53C-2997F06B6F00}"/>
      </w:docPartPr>
      <w:docPartBody>
        <w:p w:rsidR="00000000" w:rsidRDefault="009E4DB8" w:rsidP="009E4DB8">
          <w:pPr>
            <w:pStyle w:val="E8AF87B211874EDF909689D1EBA12F24"/>
          </w:pPr>
          <w:r w:rsidRPr="00D06146">
            <w:rPr>
              <w:rStyle w:val="PlaceholderText"/>
            </w:rPr>
            <w:t>Click or tap here to enter text.</w:t>
          </w:r>
        </w:p>
      </w:docPartBody>
    </w:docPart>
    <w:docPart>
      <w:docPartPr>
        <w:name w:val="768FB4CFF4CB4F20894A4D5F619287BF"/>
        <w:category>
          <w:name w:val="General"/>
          <w:gallery w:val="placeholder"/>
        </w:category>
        <w:types>
          <w:type w:val="bbPlcHdr"/>
        </w:types>
        <w:behaviors>
          <w:behavior w:val="content"/>
        </w:behaviors>
        <w:guid w:val="{7986D767-4A94-428A-8022-C664684F2746}"/>
      </w:docPartPr>
      <w:docPartBody>
        <w:p w:rsidR="00000000" w:rsidRDefault="009E4DB8" w:rsidP="009E4DB8">
          <w:pPr>
            <w:pStyle w:val="768FB4CFF4CB4F20894A4D5F619287BF"/>
          </w:pPr>
          <w:r w:rsidRPr="00D06146">
            <w:rPr>
              <w:rStyle w:val="PlaceholderText"/>
            </w:rPr>
            <w:t>Click or tap here to enter text.</w:t>
          </w:r>
        </w:p>
      </w:docPartBody>
    </w:docPart>
    <w:docPart>
      <w:docPartPr>
        <w:name w:val="46B242B327744A74BF98ADCA9F60CE13"/>
        <w:category>
          <w:name w:val="General"/>
          <w:gallery w:val="placeholder"/>
        </w:category>
        <w:types>
          <w:type w:val="bbPlcHdr"/>
        </w:types>
        <w:behaviors>
          <w:behavior w:val="content"/>
        </w:behaviors>
        <w:guid w:val="{B4BA3D0A-428D-48E8-8ADD-1EC2815748C4}"/>
      </w:docPartPr>
      <w:docPartBody>
        <w:p w:rsidR="00000000" w:rsidRDefault="009E4DB8" w:rsidP="009E4DB8">
          <w:pPr>
            <w:pStyle w:val="46B242B327744A74BF98ADCA9F60CE13"/>
          </w:pPr>
          <w:r w:rsidRPr="00D06146">
            <w:rPr>
              <w:rStyle w:val="PlaceholderText"/>
            </w:rPr>
            <w:t>Click or tap here to enter text.</w:t>
          </w:r>
        </w:p>
      </w:docPartBody>
    </w:docPart>
    <w:docPart>
      <w:docPartPr>
        <w:name w:val="154BA2CB232C40AA84B8E6BBFD3C453E"/>
        <w:category>
          <w:name w:val="General"/>
          <w:gallery w:val="placeholder"/>
        </w:category>
        <w:types>
          <w:type w:val="bbPlcHdr"/>
        </w:types>
        <w:behaviors>
          <w:behavior w:val="content"/>
        </w:behaviors>
        <w:guid w:val="{9BF01BA1-1BB4-4889-A2BE-6420372F9A6C}"/>
      </w:docPartPr>
      <w:docPartBody>
        <w:p w:rsidR="00000000" w:rsidRDefault="009E4DB8" w:rsidP="009E4DB8">
          <w:pPr>
            <w:pStyle w:val="154BA2CB232C40AA84B8E6BBFD3C453E"/>
          </w:pPr>
          <w:r w:rsidRPr="00D06146">
            <w:rPr>
              <w:rStyle w:val="PlaceholderText"/>
            </w:rPr>
            <w:t>Click or tap here to enter text.</w:t>
          </w:r>
        </w:p>
      </w:docPartBody>
    </w:docPart>
    <w:docPart>
      <w:docPartPr>
        <w:name w:val="A3C781722563414CB3FE38C6C3D4B146"/>
        <w:category>
          <w:name w:val="General"/>
          <w:gallery w:val="placeholder"/>
        </w:category>
        <w:types>
          <w:type w:val="bbPlcHdr"/>
        </w:types>
        <w:behaviors>
          <w:behavior w:val="content"/>
        </w:behaviors>
        <w:guid w:val="{4D639743-4907-434B-B1CF-218ACEA06EE1}"/>
      </w:docPartPr>
      <w:docPartBody>
        <w:p w:rsidR="00000000" w:rsidRDefault="009E4DB8" w:rsidP="009E4DB8">
          <w:pPr>
            <w:pStyle w:val="A3C781722563414CB3FE38C6C3D4B146"/>
          </w:pPr>
          <w:r w:rsidRPr="00D06146">
            <w:rPr>
              <w:rStyle w:val="PlaceholderText"/>
            </w:rPr>
            <w:t>Click or tap here to enter text.</w:t>
          </w:r>
        </w:p>
      </w:docPartBody>
    </w:docPart>
    <w:docPart>
      <w:docPartPr>
        <w:name w:val="FAB4F5C5C23C45E4889C8722FA87F0F5"/>
        <w:category>
          <w:name w:val="General"/>
          <w:gallery w:val="placeholder"/>
        </w:category>
        <w:types>
          <w:type w:val="bbPlcHdr"/>
        </w:types>
        <w:behaviors>
          <w:behavior w:val="content"/>
        </w:behaviors>
        <w:guid w:val="{CABA25AE-DC19-441A-90FE-611D47356EB7}"/>
      </w:docPartPr>
      <w:docPartBody>
        <w:p w:rsidR="00000000" w:rsidRDefault="009E4DB8" w:rsidP="009E4DB8">
          <w:pPr>
            <w:pStyle w:val="FAB4F5C5C23C45E4889C8722FA87F0F5"/>
          </w:pPr>
          <w:r w:rsidRPr="00D06146">
            <w:rPr>
              <w:rStyle w:val="PlaceholderText"/>
            </w:rPr>
            <w:t>Click or tap here to enter text.</w:t>
          </w:r>
        </w:p>
      </w:docPartBody>
    </w:docPart>
    <w:docPart>
      <w:docPartPr>
        <w:name w:val="6EE0119F6D4C4C9FA4AD33E0E33CA258"/>
        <w:category>
          <w:name w:val="General"/>
          <w:gallery w:val="placeholder"/>
        </w:category>
        <w:types>
          <w:type w:val="bbPlcHdr"/>
        </w:types>
        <w:behaviors>
          <w:behavior w:val="content"/>
        </w:behaviors>
        <w:guid w:val="{FFBB4644-C95C-4CDC-8F3E-221A6FD02BDA}"/>
      </w:docPartPr>
      <w:docPartBody>
        <w:p w:rsidR="00000000" w:rsidRDefault="009E4DB8" w:rsidP="009E4DB8">
          <w:pPr>
            <w:pStyle w:val="6EE0119F6D4C4C9FA4AD33E0E33CA258"/>
          </w:pPr>
          <w:r w:rsidRPr="00D06146">
            <w:rPr>
              <w:rStyle w:val="PlaceholderText"/>
            </w:rPr>
            <w:t>Click or tap here to enter text.</w:t>
          </w:r>
        </w:p>
      </w:docPartBody>
    </w:docPart>
    <w:docPart>
      <w:docPartPr>
        <w:name w:val="B2E1507C91464A38950596ACBA76F4BA"/>
        <w:category>
          <w:name w:val="General"/>
          <w:gallery w:val="placeholder"/>
        </w:category>
        <w:types>
          <w:type w:val="bbPlcHdr"/>
        </w:types>
        <w:behaviors>
          <w:behavior w:val="content"/>
        </w:behaviors>
        <w:guid w:val="{4220DF00-394D-4A76-BD26-6C607552C1DC}"/>
      </w:docPartPr>
      <w:docPartBody>
        <w:p w:rsidR="00000000" w:rsidRDefault="009E4DB8" w:rsidP="009E4DB8">
          <w:pPr>
            <w:pStyle w:val="B2E1507C91464A38950596ACBA76F4BA"/>
          </w:pPr>
          <w:r w:rsidRPr="00D06146">
            <w:rPr>
              <w:rStyle w:val="PlaceholderText"/>
            </w:rPr>
            <w:t>Click or tap here to enter text.</w:t>
          </w:r>
        </w:p>
      </w:docPartBody>
    </w:docPart>
    <w:docPart>
      <w:docPartPr>
        <w:name w:val="5F5106A48B9A44DAAECF81737A3A69E3"/>
        <w:category>
          <w:name w:val="General"/>
          <w:gallery w:val="placeholder"/>
        </w:category>
        <w:types>
          <w:type w:val="bbPlcHdr"/>
        </w:types>
        <w:behaviors>
          <w:behavior w:val="content"/>
        </w:behaviors>
        <w:guid w:val="{D132E649-2E56-4468-A375-5C169BD7C37A}"/>
      </w:docPartPr>
      <w:docPartBody>
        <w:p w:rsidR="00000000" w:rsidRDefault="009E4DB8" w:rsidP="009E4DB8">
          <w:pPr>
            <w:pStyle w:val="5F5106A48B9A44DAAECF81737A3A69E3"/>
          </w:pPr>
          <w:r w:rsidRPr="00D06146">
            <w:rPr>
              <w:rStyle w:val="PlaceholderText"/>
            </w:rPr>
            <w:t>Click or tap here to enter text.</w:t>
          </w:r>
        </w:p>
      </w:docPartBody>
    </w:docPart>
    <w:docPart>
      <w:docPartPr>
        <w:name w:val="5BA754D4820C4854B9139322E62A6E29"/>
        <w:category>
          <w:name w:val="General"/>
          <w:gallery w:val="placeholder"/>
        </w:category>
        <w:types>
          <w:type w:val="bbPlcHdr"/>
        </w:types>
        <w:behaviors>
          <w:behavior w:val="content"/>
        </w:behaviors>
        <w:guid w:val="{CC9DED9C-826F-4D5E-A1B0-9D2DA2FC420F}"/>
      </w:docPartPr>
      <w:docPartBody>
        <w:p w:rsidR="00000000" w:rsidRDefault="009E4DB8" w:rsidP="009E4DB8">
          <w:pPr>
            <w:pStyle w:val="5BA754D4820C4854B9139322E62A6E29"/>
          </w:pPr>
          <w:r w:rsidRPr="00D06146">
            <w:rPr>
              <w:rStyle w:val="PlaceholderText"/>
            </w:rPr>
            <w:t>Click or tap here to enter text.</w:t>
          </w:r>
        </w:p>
      </w:docPartBody>
    </w:docPart>
    <w:docPart>
      <w:docPartPr>
        <w:name w:val="5DF41D647D534C0BAF40E95B18F326A5"/>
        <w:category>
          <w:name w:val="General"/>
          <w:gallery w:val="placeholder"/>
        </w:category>
        <w:types>
          <w:type w:val="bbPlcHdr"/>
        </w:types>
        <w:behaviors>
          <w:behavior w:val="content"/>
        </w:behaviors>
        <w:guid w:val="{E0070146-570A-4D76-837E-2F903471BDE5}"/>
      </w:docPartPr>
      <w:docPartBody>
        <w:p w:rsidR="00000000" w:rsidRDefault="009E4DB8" w:rsidP="009E4DB8">
          <w:pPr>
            <w:pStyle w:val="5DF41D647D534C0BAF40E95B18F326A5"/>
          </w:pPr>
          <w:r w:rsidRPr="00D06146">
            <w:rPr>
              <w:rStyle w:val="PlaceholderText"/>
            </w:rPr>
            <w:t>Click or tap here to enter text.</w:t>
          </w:r>
        </w:p>
      </w:docPartBody>
    </w:docPart>
    <w:docPart>
      <w:docPartPr>
        <w:name w:val="191A336E87434200B8CD74C2E42BC010"/>
        <w:category>
          <w:name w:val="General"/>
          <w:gallery w:val="placeholder"/>
        </w:category>
        <w:types>
          <w:type w:val="bbPlcHdr"/>
        </w:types>
        <w:behaviors>
          <w:behavior w:val="content"/>
        </w:behaviors>
        <w:guid w:val="{B1C3B977-EB4B-4141-A88E-79041FC2B86D}"/>
      </w:docPartPr>
      <w:docPartBody>
        <w:p w:rsidR="00000000" w:rsidRDefault="009E4DB8" w:rsidP="009E4DB8">
          <w:pPr>
            <w:pStyle w:val="191A336E87434200B8CD74C2E42BC010"/>
          </w:pPr>
          <w:r w:rsidRPr="00D06146">
            <w:rPr>
              <w:rStyle w:val="PlaceholderText"/>
            </w:rPr>
            <w:t>Click or tap here to enter text.</w:t>
          </w:r>
        </w:p>
      </w:docPartBody>
    </w:docPart>
    <w:docPart>
      <w:docPartPr>
        <w:name w:val="698C73DD29774F4BB24E175BCC8CA652"/>
        <w:category>
          <w:name w:val="General"/>
          <w:gallery w:val="placeholder"/>
        </w:category>
        <w:types>
          <w:type w:val="bbPlcHdr"/>
        </w:types>
        <w:behaviors>
          <w:behavior w:val="content"/>
        </w:behaviors>
        <w:guid w:val="{C3424F04-3B03-4476-87DF-5245EEC0A084}"/>
      </w:docPartPr>
      <w:docPartBody>
        <w:p w:rsidR="00000000" w:rsidRDefault="009E4DB8" w:rsidP="009E4DB8">
          <w:pPr>
            <w:pStyle w:val="698C73DD29774F4BB24E175BCC8CA652"/>
          </w:pPr>
          <w:r w:rsidRPr="00D06146">
            <w:rPr>
              <w:rStyle w:val="PlaceholderText"/>
            </w:rPr>
            <w:t>Click or tap here to enter text.</w:t>
          </w:r>
        </w:p>
      </w:docPartBody>
    </w:docPart>
    <w:docPart>
      <w:docPartPr>
        <w:name w:val="A615A746CF7049E8BEDED7B8498EC249"/>
        <w:category>
          <w:name w:val="General"/>
          <w:gallery w:val="placeholder"/>
        </w:category>
        <w:types>
          <w:type w:val="bbPlcHdr"/>
        </w:types>
        <w:behaviors>
          <w:behavior w:val="content"/>
        </w:behaviors>
        <w:guid w:val="{2C113CE1-8945-42C8-AA02-149D3AC45E99}"/>
      </w:docPartPr>
      <w:docPartBody>
        <w:p w:rsidR="00000000" w:rsidRDefault="009E4DB8" w:rsidP="009E4DB8">
          <w:pPr>
            <w:pStyle w:val="A615A746CF7049E8BEDED7B8498EC249"/>
          </w:pPr>
          <w:r w:rsidRPr="00D06146">
            <w:rPr>
              <w:rStyle w:val="PlaceholderText"/>
            </w:rPr>
            <w:t>Click or tap here to enter text.</w:t>
          </w:r>
        </w:p>
      </w:docPartBody>
    </w:docPart>
    <w:docPart>
      <w:docPartPr>
        <w:name w:val="C6C8E600B59143388896CC3F1FD42A9F"/>
        <w:category>
          <w:name w:val="General"/>
          <w:gallery w:val="placeholder"/>
        </w:category>
        <w:types>
          <w:type w:val="bbPlcHdr"/>
        </w:types>
        <w:behaviors>
          <w:behavior w:val="content"/>
        </w:behaviors>
        <w:guid w:val="{03DDD227-7C32-4515-A189-7DAC46E86CE2}"/>
      </w:docPartPr>
      <w:docPartBody>
        <w:p w:rsidR="00000000" w:rsidRDefault="009E4DB8" w:rsidP="009E4DB8">
          <w:pPr>
            <w:pStyle w:val="C6C8E600B59143388896CC3F1FD42A9F"/>
          </w:pPr>
          <w:r w:rsidRPr="00D06146">
            <w:rPr>
              <w:rStyle w:val="PlaceholderText"/>
            </w:rPr>
            <w:t>Click or tap here to enter text.</w:t>
          </w:r>
        </w:p>
      </w:docPartBody>
    </w:docPart>
    <w:docPart>
      <w:docPartPr>
        <w:name w:val="C44D70D1E42C489CA711E4D430F330D6"/>
        <w:category>
          <w:name w:val="General"/>
          <w:gallery w:val="placeholder"/>
        </w:category>
        <w:types>
          <w:type w:val="bbPlcHdr"/>
        </w:types>
        <w:behaviors>
          <w:behavior w:val="content"/>
        </w:behaviors>
        <w:guid w:val="{911A18AA-F262-4A21-9C4E-92AE360E9574}"/>
      </w:docPartPr>
      <w:docPartBody>
        <w:p w:rsidR="00000000" w:rsidRDefault="009E4DB8" w:rsidP="009E4DB8">
          <w:pPr>
            <w:pStyle w:val="C44D70D1E42C489CA711E4D430F330D6"/>
          </w:pPr>
          <w:r w:rsidRPr="00D06146">
            <w:rPr>
              <w:rStyle w:val="PlaceholderText"/>
            </w:rPr>
            <w:t>Click or tap here to enter text.</w:t>
          </w:r>
        </w:p>
      </w:docPartBody>
    </w:docPart>
    <w:docPart>
      <w:docPartPr>
        <w:name w:val="D9C33AACBEE741BEA77A759F85119D19"/>
        <w:category>
          <w:name w:val="General"/>
          <w:gallery w:val="placeholder"/>
        </w:category>
        <w:types>
          <w:type w:val="bbPlcHdr"/>
        </w:types>
        <w:behaviors>
          <w:behavior w:val="content"/>
        </w:behaviors>
        <w:guid w:val="{EA0A19FA-9259-4103-B733-DA60DA0066A8}"/>
      </w:docPartPr>
      <w:docPartBody>
        <w:p w:rsidR="00000000" w:rsidRDefault="009E4DB8" w:rsidP="009E4DB8">
          <w:pPr>
            <w:pStyle w:val="D9C33AACBEE741BEA77A759F85119D19"/>
          </w:pPr>
          <w:r w:rsidRPr="00D06146">
            <w:rPr>
              <w:rStyle w:val="PlaceholderText"/>
            </w:rPr>
            <w:t>Click or tap here to enter text.</w:t>
          </w:r>
        </w:p>
      </w:docPartBody>
    </w:docPart>
    <w:docPart>
      <w:docPartPr>
        <w:name w:val="A8013FEF6C534394B4D26B4A931885F5"/>
        <w:category>
          <w:name w:val="General"/>
          <w:gallery w:val="placeholder"/>
        </w:category>
        <w:types>
          <w:type w:val="bbPlcHdr"/>
        </w:types>
        <w:behaviors>
          <w:behavior w:val="content"/>
        </w:behaviors>
        <w:guid w:val="{F48A892B-2563-4B67-A936-E56F1318EE82}"/>
      </w:docPartPr>
      <w:docPartBody>
        <w:p w:rsidR="00000000" w:rsidRDefault="009E4DB8" w:rsidP="009E4DB8">
          <w:pPr>
            <w:pStyle w:val="A8013FEF6C534394B4D26B4A931885F5"/>
          </w:pPr>
          <w:r w:rsidRPr="00D06146">
            <w:rPr>
              <w:rStyle w:val="PlaceholderText"/>
            </w:rPr>
            <w:t>Click or tap here to enter text.</w:t>
          </w:r>
        </w:p>
      </w:docPartBody>
    </w:docPart>
    <w:docPart>
      <w:docPartPr>
        <w:name w:val="5E5F1BBDE2AE4051BE268A3A7C466141"/>
        <w:category>
          <w:name w:val="General"/>
          <w:gallery w:val="placeholder"/>
        </w:category>
        <w:types>
          <w:type w:val="bbPlcHdr"/>
        </w:types>
        <w:behaviors>
          <w:behavior w:val="content"/>
        </w:behaviors>
        <w:guid w:val="{E73D22F7-E889-4BD7-8B37-004B99817020}"/>
      </w:docPartPr>
      <w:docPartBody>
        <w:p w:rsidR="00000000" w:rsidRDefault="009E4DB8" w:rsidP="009E4DB8">
          <w:pPr>
            <w:pStyle w:val="5E5F1BBDE2AE4051BE268A3A7C466141"/>
          </w:pPr>
          <w:r w:rsidRPr="00D06146">
            <w:rPr>
              <w:rStyle w:val="PlaceholderText"/>
            </w:rPr>
            <w:t>Click or tap here to enter text.</w:t>
          </w:r>
        </w:p>
      </w:docPartBody>
    </w:docPart>
    <w:docPart>
      <w:docPartPr>
        <w:name w:val="7E1198E6FD52490D942FA7919AAB8234"/>
        <w:category>
          <w:name w:val="General"/>
          <w:gallery w:val="placeholder"/>
        </w:category>
        <w:types>
          <w:type w:val="bbPlcHdr"/>
        </w:types>
        <w:behaviors>
          <w:behavior w:val="content"/>
        </w:behaviors>
        <w:guid w:val="{296C4AE0-F5E1-4802-87E7-A87F6E0A5BDB}"/>
      </w:docPartPr>
      <w:docPartBody>
        <w:p w:rsidR="00000000" w:rsidRDefault="009E4DB8" w:rsidP="009E4DB8">
          <w:pPr>
            <w:pStyle w:val="7E1198E6FD52490D942FA7919AAB8234"/>
          </w:pPr>
          <w:r w:rsidRPr="00D06146">
            <w:rPr>
              <w:rStyle w:val="PlaceholderText"/>
            </w:rPr>
            <w:t>Click or tap here to enter text.</w:t>
          </w:r>
        </w:p>
      </w:docPartBody>
    </w:docPart>
    <w:docPart>
      <w:docPartPr>
        <w:name w:val="85C859ACA3C34DB687D4D8EBBF5435D8"/>
        <w:category>
          <w:name w:val="General"/>
          <w:gallery w:val="placeholder"/>
        </w:category>
        <w:types>
          <w:type w:val="bbPlcHdr"/>
        </w:types>
        <w:behaviors>
          <w:behavior w:val="content"/>
        </w:behaviors>
        <w:guid w:val="{0DF1F6B5-B498-42A5-952E-BD15E5B8DBBC}"/>
      </w:docPartPr>
      <w:docPartBody>
        <w:p w:rsidR="00000000" w:rsidRDefault="009E4DB8" w:rsidP="009E4DB8">
          <w:pPr>
            <w:pStyle w:val="85C859ACA3C34DB687D4D8EBBF5435D8"/>
          </w:pPr>
          <w:r w:rsidRPr="00D06146">
            <w:rPr>
              <w:rStyle w:val="PlaceholderText"/>
            </w:rPr>
            <w:t>Click or tap here to enter text.</w:t>
          </w:r>
        </w:p>
      </w:docPartBody>
    </w:docPart>
    <w:docPart>
      <w:docPartPr>
        <w:name w:val="C225B4E0753C442C9BB447D4C7EA7ED1"/>
        <w:category>
          <w:name w:val="General"/>
          <w:gallery w:val="placeholder"/>
        </w:category>
        <w:types>
          <w:type w:val="bbPlcHdr"/>
        </w:types>
        <w:behaviors>
          <w:behavior w:val="content"/>
        </w:behaviors>
        <w:guid w:val="{7DAB0BD5-20CE-40D2-8923-0FC03C9962EB}"/>
      </w:docPartPr>
      <w:docPartBody>
        <w:p w:rsidR="00000000" w:rsidRDefault="009E4DB8" w:rsidP="009E4DB8">
          <w:pPr>
            <w:pStyle w:val="C225B4E0753C442C9BB447D4C7EA7ED1"/>
          </w:pPr>
          <w:r w:rsidRPr="00D06146">
            <w:rPr>
              <w:rStyle w:val="PlaceholderText"/>
            </w:rPr>
            <w:t>Click or tap here to enter text.</w:t>
          </w:r>
        </w:p>
      </w:docPartBody>
    </w:docPart>
    <w:docPart>
      <w:docPartPr>
        <w:name w:val="BD231D82282F4CE19F875A0B084F8CAB"/>
        <w:category>
          <w:name w:val="General"/>
          <w:gallery w:val="placeholder"/>
        </w:category>
        <w:types>
          <w:type w:val="bbPlcHdr"/>
        </w:types>
        <w:behaviors>
          <w:behavior w:val="content"/>
        </w:behaviors>
        <w:guid w:val="{1FC7E8A3-E606-40F7-B04C-78A81AC1E07D}"/>
      </w:docPartPr>
      <w:docPartBody>
        <w:p w:rsidR="00000000" w:rsidRDefault="009E4DB8" w:rsidP="009E4DB8">
          <w:pPr>
            <w:pStyle w:val="BD231D82282F4CE19F875A0B084F8CAB"/>
          </w:pPr>
          <w:r w:rsidRPr="00D06146">
            <w:rPr>
              <w:rStyle w:val="PlaceholderText"/>
            </w:rPr>
            <w:t>Click or tap here to enter text.</w:t>
          </w:r>
        </w:p>
      </w:docPartBody>
    </w:docPart>
    <w:docPart>
      <w:docPartPr>
        <w:name w:val="62ABCDEB808C4DFBB0E7E5BBC9D9E80F"/>
        <w:category>
          <w:name w:val="General"/>
          <w:gallery w:val="placeholder"/>
        </w:category>
        <w:types>
          <w:type w:val="bbPlcHdr"/>
        </w:types>
        <w:behaviors>
          <w:behavior w:val="content"/>
        </w:behaviors>
        <w:guid w:val="{650F4ABE-EAC7-4199-936A-00952713B18B}"/>
      </w:docPartPr>
      <w:docPartBody>
        <w:p w:rsidR="00000000" w:rsidRDefault="009E4DB8" w:rsidP="009E4DB8">
          <w:pPr>
            <w:pStyle w:val="62ABCDEB808C4DFBB0E7E5BBC9D9E80F"/>
          </w:pPr>
          <w:r w:rsidRPr="00D06146">
            <w:rPr>
              <w:rStyle w:val="PlaceholderText"/>
            </w:rPr>
            <w:t>Click or tap here to enter text.</w:t>
          </w:r>
        </w:p>
      </w:docPartBody>
    </w:docPart>
    <w:docPart>
      <w:docPartPr>
        <w:name w:val="B311C4D4AB334A908F076FE86DEF530B"/>
        <w:category>
          <w:name w:val="General"/>
          <w:gallery w:val="placeholder"/>
        </w:category>
        <w:types>
          <w:type w:val="bbPlcHdr"/>
        </w:types>
        <w:behaviors>
          <w:behavior w:val="content"/>
        </w:behaviors>
        <w:guid w:val="{F6FEEFF2-1E36-4948-B0B0-39A422873DFB}"/>
      </w:docPartPr>
      <w:docPartBody>
        <w:p w:rsidR="00000000" w:rsidRDefault="009E4DB8" w:rsidP="009E4DB8">
          <w:pPr>
            <w:pStyle w:val="B311C4D4AB334A908F076FE86DEF530B"/>
          </w:pPr>
          <w:r w:rsidRPr="00D06146">
            <w:rPr>
              <w:rStyle w:val="PlaceholderText"/>
            </w:rPr>
            <w:t>Click or tap here to enter text.</w:t>
          </w:r>
        </w:p>
      </w:docPartBody>
    </w:docPart>
    <w:docPart>
      <w:docPartPr>
        <w:name w:val="95B63D0E8DA143AF93B93C464B86797B"/>
        <w:category>
          <w:name w:val="General"/>
          <w:gallery w:val="placeholder"/>
        </w:category>
        <w:types>
          <w:type w:val="bbPlcHdr"/>
        </w:types>
        <w:behaviors>
          <w:behavior w:val="content"/>
        </w:behaviors>
        <w:guid w:val="{ED7EF27D-C092-45C2-A5B5-FF6A6645ACAE}"/>
      </w:docPartPr>
      <w:docPartBody>
        <w:p w:rsidR="00000000" w:rsidRDefault="009E4DB8" w:rsidP="009E4DB8">
          <w:pPr>
            <w:pStyle w:val="95B63D0E8DA143AF93B93C464B86797B"/>
          </w:pPr>
          <w:r w:rsidRPr="00D06146">
            <w:rPr>
              <w:rStyle w:val="PlaceholderText"/>
            </w:rPr>
            <w:t>Click or tap here to enter text.</w:t>
          </w:r>
        </w:p>
      </w:docPartBody>
    </w:docPart>
    <w:docPart>
      <w:docPartPr>
        <w:name w:val="E2293E0B76EA4E9DB6F78FD993C635C3"/>
        <w:category>
          <w:name w:val="General"/>
          <w:gallery w:val="placeholder"/>
        </w:category>
        <w:types>
          <w:type w:val="bbPlcHdr"/>
        </w:types>
        <w:behaviors>
          <w:behavior w:val="content"/>
        </w:behaviors>
        <w:guid w:val="{534A7176-DA64-4364-955E-19F09A5BFBE4}"/>
      </w:docPartPr>
      <w:docPartBody>
        <w:p w:rsidR="00000000" w:rsidRDefault="009E4DB8" w:rsidP="009E4DB8">
          <w:pPr>
            <w:pStyle w:val="E2293E0B76EA4E9DB6F78FD993C635C3"/>
          </w:pPr>
          <w:r w:rsidRPr="00D06146">
            <w:rPr>
              <w:rStyle w:val="PlaceholderText"/>
            </w:rPr>
            <w:t>Click or tap here to enter text.</w:t>
          </w:r>
        </w:p>
      </w:docPartBody>
    </w:docPart>
    <w:docPart>
      <w:docPartPr>
        <w:name w:val="1F066F308A294F74AA8928C84C716A75"/>
        <w:category>
          <w:name w:val="General"/>
          <w:gallery w:val="placeholder"/>
        </w:category>
        <w:types>
          <w:type w:val="bbPlcHdr"/>
        </w:types>
        <w:behaviors>
          <w:behavior w:val="content"/>
        </w:behaviors>
        <w:guid w:val="{EC12C7C4-8773-4385-9BD4-6FAD564D4F59}"/>
      </w:docPartPr>
      <w:docPartBody>
        <w:p w:rsidR="00000000" w:rsidRDefault="009E4DB8" w:rsidP="009E4DB8">
          <w:pPr>
            <w:pStyle w:val="1F066F308A294F74AA8928C84C716A75"/>
          </w:pPr>
          <w:r w:rsidRPr="00D06146">
            <w:rPr>
              <w:rStyle w:val="PlaceholderText"/>
            </w:rPr>
            <w:t>Click or tap here to enter text.</w:t>
          </w:r>
        </w:p>
      </w:docPartBody>
    </w:docPart>
    <w:docPart>
      <w:docPartPr>
        <w:name w:val="8256438791FD491FBB0558BCCCE8385E"/>
        <w:category>
          <w:name w:val="General"/>
          <w:gallery w:val="placeholder"/>
        </w:category>
        <w:types>
          <w:type w:val="bbPlcHdr"/>
        </w:types>
        <w:behaviors>
          <w:behavior w:val="content"/>
        </w:behaviors>
        <w:guid w:val="{C782700F-55AB-4A49-8505-F6CEBCFB2514}"/>
      </w:docPartPr>
      <w:docPartBody>
        <w:p w:rsidR="00000000" w:rsidRDefault="009E4DB8" w:rsidP="009E4DB8">
          <w:pPr>
            <w:pStyle w:val="8256438791FD491FBB0558BCCCE8385E"/>
          </w:pPr>
          <w:r w:rsidRPr="00D06146">
            <w:rPr>
              <w:rStyle w:val="PlaceholderText"/>
            </w:rPr>
            <w:t>Click or tap here to enter text.</w:t>
          </w:r>
        </w:p>
      </w:docPartBody>
    </w:docPart>
    <w:docPart>
      <w:docPartPr>
        <w:name w:val="FDAA3FC99C5E430DB7CE987BD10045CD"/>
        <w:category>
          <w:name w:val="General"/>
          <w:gallery w:val="placeholder"/>
        </w:category>
        <w:types>
          <w:type w:val="bbPlcHdr"/>
        </w:types>
        <w:behaviors>
          <w:behavior w:val="content"/>
        </w:behaviors>
        <w:guid w:val="{87358AB6-E0B4-44A4-A4CE-E304DF65D827}"/>
      </w:docPartPr>
      <w:docPartBody>
        <w:p w:rsidR="00000000" w:rsidRDefault="009E4DB8" w:rsidP="009E4DB8">
          <w:pPr>
            <w:pStyle w:val="FDAA3FC99C5E430DB7CE987BD10045CD"/>
          </w:pPr>
          <w:r w:rsidRPr="00D06146">
            <w:rPr>
              <w:rStyle w:val="PlaceholderText"/>
            </w:rPr>
            <w:t>Click or tap here to enter text.</w:t>
          </w:r>
        </w:p>
      </w:docPartBody>
    </w:docPart>
    <w:docPart>
      <w:docPartPr>
        <w:name w:val="300F68CF00B04494BE5104988E7E2C36"/>
        <w:category>
          <w:name w:val="General"/>
          <w:gallery w:val="placeholder"/>
        </w:category>
        <w:types>
          <w:type w:val="bbPlcHdr"/>
        </w:types>
        <w:behaviors>
          <w:behavior w:val="content"/>
        </w:behaviors>
        <w:guid w:val="{28C92AC5-7341-446C-8146-A24948A48A98}"/>
      </w:docPartPr>
      <w:docPartBody>
        <w:p w:rsidR="00000000" w:rsidRDefault="009E4DB8" w:rsidP="009E4DB8">
          <w:pPr>
            <w:pStyle w:val="300F68CF00B04494BE5104988E7E2C36"/>
          </w:pPr>
          <w:r w:rsidRPr="00D06146">
            <w:rPr>
              <w:rStyle w:val="PlaceholderText"/>
            </w:rPr>
            <w:t>Click or tap here to enter text.</w:t>
          </w:r>
        </w:p>
      </w:docPartBody>
    </w:docPart>
    <w:docPart>
      <w:docPartPr>
        <w:name w:val="FDFBFCE300BB468BB652CF29D8AAB983"/>
        <w:category>
          <w:name w:val="General"/>
          <w:gallery w:val="placeholder"/>
        </w:category>
        <w:types>
          <w:type w:val="bbPlcHdr"/>
        </w:types>
        <w:behaviors>
          <w:behavior w:val="content"/>
        </w:behaviors>
        <w:guid w:val="{2F9E4B98-B231-4518-BA72-3D5EBCCA196C}"/>
      </w:docPartPr>
      <w:docPartBody>
        <w:p w:rsidR="00000000" w:rsidRDefault="009E4DB8" w:rsidP="009E4DB8">
          <w:pPr>
            <w:pStyle w:val="FDFBFCE300BB468BB652CF29D8AAB983"/>
          </w:pPr>
          <w:r w:rsidRPr="00D06146">
            <w:rPr>
              <w:rStyle w:val="PlaceholderText"/>
            </w:rPr>
            <w:t>Click or tap here to enter text.</w:t>
          </w:r>
        </w:p>
      </w:docPartBody>
    </w:docPart>
    <w:docPart>
      <w:docPartPr>
        <w:name w:val="CC22DEECDA9F45E19D8FAC536B06BD25"/>
        <w:category>
          <w:name w:val="General"/>
          <w:gallery w:val="placeholder"/>
        </w:category>
        <w:types>
          <w:type w:val="bbPlcHdr"/>
        </w:types>
        <w:behaviors>
          <w:behavior w:val="content"/>
        </w:behaviors>
        <w:guid w:val="{1CCCD1FF-94E4-4499-8361-273FB58EED97}"/>
      </w:docPartPr>
      <w:docPartBody>
        <w:p w:rsidR="00000000" w:rsidRDefault="009E4DB8" w:rsidP="009E4DB8">
          <w:pPr>
            <w:pStyle w:val="CC22DEECDA9F45E19D8FAC536B06BD25"/>
          </w:pPr>
          <w:r w:rsidRPr="00D06146">
            <w:rPr>
              <w:rStyle w:val="PlaceholderText"/>
            </w:rPr>
            <w:t>Click or tap here to enter text.</w:t>
          </w:r>
        </w:p>
      </w:docPartBody>
    </w:docPart>
    <w:docPart>
      <w:docPartPr>
        <w:name w:val="01A00DF8244645E28572A45DABF0556B"/>
        <w:category>
          <w:name w:val="General"/>
          <w:gallery w:val="placeholder"/>
        </w:category>
        <w:types>
          <w:type w:val="bbPlcHdr"/>
        </w:types>
        <w:behaviors>
          <w:behavior w:val="content"/>
        </w:behaviors>
        <w:guid w:val="{4BCC4EC6-E47B-41C5-86C5-4A9B17465A75}"/>
      </w:docPartPr>
      <w:docPartBody>
        <w:p w:rsidR="00000000" w:rsidRDefault="009E4DB8" w:rsidP="009E4DB8">
          <w:pPr>
            <w:pStyle w:val="01A00DF8244645E28572A45DABF0556B"/>
          </w:pPr>
          <w:r w:rsidRPr="00D06146">
            <w:rPr>
              <w:rStyle w:val="PlaceholderText"/>
            </w:rPr>
            <w:t>Click or tap here to enter text.</w:t>
          </w:r>
        </w:p>
      </w:docPartBody>
    </w:docPart>
    <w:docPart>
      <w:docPartPr>
        <w:name w:val="39DEFC720061436EA6C98577726AB870"/>
        <w:category>
          <w:name w:val="General"/>
          <w:gallery w:val="placeholder"/>
        </w:category>
        <w:types>
          <w:type w:val="bbPlcHdr"/>
        </w:types>
        <w:behaviors>
          <w:behavior w:val="content"/>
        </w:behaviors>
        <w:guid w:val="{30FD8CC0-824A-443B-9364-CEB36678B082}"/>
      </w:docPartPr>
      <w:docPartBody>
        <w:p w:rsidR="00000000" w:rsidRDefault="009E4DB8" w:rsidP="009E4DB8">
          <w:pPr>
            <w:pStyle w:val="39DEFC720061436EA6C98577726AB870"/>
          </w:pPr>
          <w:r w:rsidRPr="00D06146">
            <w:rPr>
              <w:rStyle w:val="PlaceholderText"/>
            </w:rPr>
            <w:t>Click or tap here to enter text.</w:t>
          </w:r>
        </w:p>
      </w:docPartBody>
    </w:docPart>
    <w:docPart>
      <w:docPartPr>
        <w:name w:val="1C5509CD8D6140238AE22FEF95739CCC"/>
        <w:category>
          <w:name w:val="General"/>
          <w:gallery w:val="placeholder"/>
        </w:category>
        <w:types>
          <w:type w:val="bbPlcHdr"/>
        </w:types>
        <w:behaviors>
          <w:behavior w:val="content"/>
        </w:behaviors>
        <w:guid w:val="{DA3D674E-22F9-4AC5-AC5F-CCAF9114DD01}"/>
      </w:docPartPr>
      <w:docPartBody>
        <w:p w:rsidR="00000000" w:rsidRDefault="009E4DB8" w:rsidP="009E4DB8">
          <w:pPr>
            <w:pStyle w:val="1C5509CD8D6140238AE22FEF95739CCC"/>
          </w:pPr>
          <w:r w:rsidRPr="00D06146">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F021FA16-A97A-495B-A9FD-293E6E5EC7F1}"/>
      </w:docPartPr>
      <w:docPartBody>
        <w:p w:rsidR="00000000" w:rsidRDefault="009E4DB8">
          <w:r w:rsidRPr="003F60E7">
            <w:rPr>
              <w:rStyle w:val="PlaceholderText"/>
            </w:rPr>
            <w:t>Click or tap to enter a date.</w:t>
          </w:r>
        </w:p>
      </w:docPartBody>
    </w:docPart>
    <w:docPart>
      <w:docPartPr>
        <w:name w:val="08E57F1FA34540FBBC91B7F869AB1B13"/>
        <w:category>
          <w:name w:val="General"/>
          <w:gallery w:val="placeholder"/>
        </w:category>
        <w:types>
          <w:type w:val="bbPlcHdr"/>
        </w:types>
        <w:behaviors>
          <w:behavior w:val="content"/>
        </w:behaviors>
        <w:guid w:val="{D9C9AA74-1C7B-4009-93D5-33D848416785}"/>
      </w:docPartPr>
      <w:docPartBody>
        <w:p w:rsidR="00000000" w:rsidRDefault="009E4DB8" w:rsidP="009E4DB8">
          <w:pPr>
            <w:pStyle w:val="08E57F1FA34540FBBC91B7F869AB1B13"/>
          </w:pPr>
          <w:r w:rsidRPr="00D06146">
            <w:rPr>
              <w:rStyle w:val="PlaceholderText"/>
            </w:rPr>
            <w:t>Click or tap here to enter text.</w:t>
          </w:r>
        </w:p>
      </w:docPartBody>
    </w:docPart>
    <w:docPart>
      <w:docPartPr>
        <w:name w:val="FE70773F03D04EC991081AEB74A1EED1"/>
        <w:category>
          <w:name w:val="General"/>
          <w:gallery w:val="placeholder"/>
        </w:category>
        <w:types>
          <w:type w:val="bbPlcHdr"/>
        </w:types>
        <w:behaviors>
          <w:behavior w:val="content"/>
        </w:behaviors>
        <w:guid w:val="{51EC2222-5D9C-433D-8C80-596E859B8FC4}"/>
      </w:docPartPr>
      <w:docPartBody>
        <w:p w:rsidR="00000000" w:rsidRDefault="009E4DB8" w:rsidP="009E4DB8">
          <w:pPr>
            <w:pStyle w:val="FE70773F03D04EC991081AEB74A1EED1"/>
          </w:pPr>
          <w:r w:rsidRPr="00D0614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43AC"/>
    <w:rsid w:val="00860D7F"/>
    <w:rsid w:val="009743AC"/>
    <w:rsid w:val="009E4DB8"/>
    <w:rsid w:val="00E1435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4DB8"/>
    <w:rPr>
      <w:color w:val="808080"/>
    </w:rPr>
  </w:style>
  <w:style w:type="paragraph" w:customStyle="1" w:styleId="DBB0F488338B45999AF3E03A0382C3DC">
    <w:name w:val="DBB0F488338B45999AF3E03A0382C3DC"/>
    <w:rsid w:val="009E4DB8"/>
  </w:style>
  <w:style w:type="paragraph" w:customStyle="1" w:styleId="F715EBE3E24C43BEBAC4CFE419279799">
    <w:name w:val="F715EBE3E24C43BEBAC4CFE419279799"/>
    <w:rsid w:val="009E4DB8"/>
  </w:style>
  <w:style w:type="paragraph" w:customStyle="1" w:styleId="66B87DEA6FB54B2BBFF81BD8DB9BDCEB">
    <w:name w:val="66B87DEA6FB54B2BBFF81BD8DB9BDCEB"/>
    <w:rsid w:val="009E4DB8"/>
  </w:style>
  <w:style w:type="paragraph" w:customStyle="1" w:styleId="285FF45F347F4F80BD5AFC969E7AA9C4">
    <w:name w:val="285FF45F347F4F80BD5AFC969E7AA9C4"/>
    <w:rsid w:val="009E4DB8"/>
  </w:style>
  <w:style w:type="paragraph" w:customStyle="1" w:styleId="6149BB7A259D4448B75F180A5644169E">
    <w:name w:val="6149BB7A259D4448B75F180A5644169E"/>
    <w:rsid w:val="009E4DB8"/>
  </w:style>
  <w:style w:type="paragraph" w:customStyle="1" w:styleId="315890C7570241DAA0B0DF7823DC8800">
    <w:name w:val="315890C7570241DAA0B0DF7823DC8800"/>
    <w:rsid w:val="009E4DB8"/>
  </w:style>
  <w:style w:type="paragraph" w:customStyle="1" w:styleId="86921DA83597443E92F657796642D05F">
    <w:name w:val="86921DA83597443E92F657796642D05F"/>
    <w:rsid w:val="009E4DB8"/>
  </w:style>
  <w:style w:type="paragraph" w:customStyle="1" w:styleId="4D4FA86977A747C884A3B5B05CF933D4">
    <w:name w:val="4D4FA86977A747C884A3B5B05CF933D4"/>
    <w:rsid w:val="009E4DB8"/>
  </w:style>
  <w:style w:type="paragraph" w:customStyle="1" w:styleId="36437748360B4CBBB0AF271BDE3270FD">
    <w:name w:val="36437748360B4CBBB0AF271BDE3270FD"/>
    <w:rsid w:val="009E4DB8"/>
  </w:style>
  <w:style w:type="paragraph" w:customStyle="1" w:styleId="3BB24275C5F94CD18F16EA586817537A">
    <w:name w:val="3BB24275C5F94CD18F16EA586817537A"/>
    <w:rsid w:val="009E4DB8"/>
  </w:style>
  <w:style w:type="paragraph" w:customStyle="1" w:styleId="5752BC9CAE814FCFA8B8114378A1ADDF">
    <w:name w:val="5752BC9CAE814FCFA8B8114378A1ADDF"/>
    <w:rsid w:val="009E4DB8"/>
  </w:style>
  <w:style w:type="paragraph" w:customStyle="1" w:styleId="6C3C89C3617D4D50BB1CD0F2F915C525">
    <w:name w:val="6C3C89C3617D4D50BB1CD0F2F915C525"/>
    <w:rsid w:val="009E4DB8"/>
  </w:style>
  <w:style w:type="paragraph" w:customStyle="1" w:styleId="E73389C487DF4F619B5A7328441DAC85">
    <w:name w:val="E73389C487DF4F619B5A7328441DAC85"/>
    <w:rsid w:val="009E4DB8"/>
  </w:style>
  <w:style w:type="paragraph" w:customStyle="1" w:styleId="1AE32FA796844FB1B33E5FBE04962952">
    <w:name w:val="1AE32FA796844FB1B33E5FBE04962952"/>
    <w:rsid w:val="009E4DB8"/>
  </w:style>
  <w:style w:type="paragraph" w:customStyle="1" w:styleId="D1EE0B45EFFA4EB2AB016C8369D54C6D">
    <w:name w:val="D1EE0B45EFFA4EB2AB016C8369D54C6D"/>
    <w:rsid w:val="009E4DB8"/>
  </w:style>
  <w:style w:type="paragraph" w:customStyle="1" w:styleId="D8D279589C8C43EC92CC39E34D8201D2">
    <w:name w:val="D8D279589C8C43EC92CC39E34D8201D2"/>
    <w:rsid w:val="009E4DB8"/>
  </w:style>
  <w:style w:type="paragraph" w:customStyle="1" w:styleId="F2CF13654A5E44DDB55C9C0A744ED21E">
    <w:name w:val="F2CF13654A5E44DDB55C9C0A744ED21E"/>
    <w:rsid w:val="009E4DB8"/>
  </w:style>
  <w:style w:type="paragraph" w:customStyle="1" w:styleId="C7EC69AA1F1B42FC8B488456B5FABB7B">
    <w:name w:val="C7EC69AA1F1B42FC8B488456B5FABB7B"/>
    <w:rsid w:val="009E4DB8"/>
  </w:style>
  <w:style w:type="paragraph" w:customStyle="1" w:styleId="A45A1761F5374FCC8FE720418F59DA2E">
    <w:name w:val="A45A1761F5374FCC8FE720418F59DA2E"/>
    <w:rsid w:val="009E4DB8"/>
  </w:style>
  <w:style w:type="paragraph" w:customStyle="1" w:styleId="1B3B7981B24E46A694365E947CDC5AEE">
    <w:name w:val="1B3B7981B24E46A694365E947CDC5AEE"/>
    <w:rsid w:val="009E4DB8"/>
  </w:style>
  <w:style w:type="paragraph" w:customStyle="1" w:styleId="6384FE29BC084CBAA07C9F1FFD993BBB">
    <w:name w:val="6384FE29BC084CBAA07C9F1FFD993BBB"/>
    <w:rsid w:val="009E4DB8"/>
  </w:style>
  <w:style w:type="paragraph" w:customStyle="1" w:styleId="DB9C19F063474255B674CABD936DFEE8">
    <w:name w:val="DB9C19F063474255B674CABD936DFEE8"/>
    <w:rsid w:val="009E4DB8"/>
  </w:style>
  <w:style w:type="paragraph" w:customStyle="1" w:styleId="4568AE55760B4EC1B59282656662EFBA">
    <w:name w:val="4568AE55760B4EC1B59282656662EFBA"/>
    <w:rsid w:val="009E4DB8"/>
  </w:style>
  <w:style w:type="paragraph" w:customStyle="1" w:styleId="D591D85FC4274EFAB0162F09ED5B12F1">
    <w:name w:val="D591D85FC4274EFAB0162F09ED5B12F1"/>
    <w:rsid w:val="009E4DB8"/>
  </w:style>
  <w:style w:type="paragraph" w:customStyle="1" w:styleId="1E717DF218834889A28665DDA8300066">
    <w:name w:val="1E717DF218834889A28665DDA8300066"/>
    <w:rsid w:val="009E4DB8"/>
  </w:style>
  <w:style w:type="paragraph" w:customStyle="1" w:styleId="9B3C7D4BF6484869896C80CA2A3B211C">
    <w:name w:val="9B3C7D4BF6484869896C80CA2A3B211C"/>
    <w:rsid w:val="009E4DB8"/>
  </w:style>
  <w:style w:type="paragraph" w:customStyle="1" w:styleId="31E3E7EC751749B6873E355BEB9A7127">
    <w:name w:val="31E3E7EC751749B6873E355BEB9A7127"/>
    <w:rsid w:val="009E4DB8"/>
  </w:style>
  <w:style w:type="paragraph" w:customStyle="1" w:styleId="15ABD0EC64B642BEB68C81933E43E8DB">
    <w:name w:val="15ABD0EC64B642BEB68C81933E43E8DB"/>
    <w:rsid w:val="009E4DB8"/>
  </w:style>
  <w:style w:type="paragraph" w:customStyle="1" w:styleId="4D1B528CCA61465CB7E73BF57ACB1DB7">
    <w:name w:val="4D1B528CCA61465CB7E73BF57ACB1DB7"/>
    <w:rsid w:val="009E4DB8"/>
  </w:style>
  <w:style w:type="paragraph" w:customStyle="1" w:styleId="06890C4F7B174070A0F68D02A956C516">
    <w:name w:val="06890C4F7B174070A0F68D02A956C516"/>
    <w:rsid w:val="009E4DB8"/>
  </w:style>
  <w:style w:type="paragraph" w:customStyle="1" w:styleId="AFC9DDF830D84A00B3A23E2E5EDD8650">
    <w:name w:val="AFC9DDF830D84A00B3A23E2E5EDD8650"/>
    <w:rsid w:val="009E4DB8"/>
  </w:style>
  <w:style w:type="paragraph" w:customStyle="1" w:styleId="EC6D7533358546DC96AA29762400DB55">
    <w:name w:val="EC6D7533358546DC96AA29762400DB55"/>
    <w:rsid w:val="009E4DB8"/>
  </w:style>
  <w:style w:type="paragraph" w:customStyle="1" w:styleId="01C5D58F69A64E2A9EF15733035C470F">
    <w:name w:val="01C5D58F69A64E2A9EF15733035C470F"/>
    <w:rsid w:val="009E4DB8"/>
  </w:style>
  <w:style w:type="paragraph" w:customStyle="1" w:styleId="3187103BAB734BE09CBADEAF39A18288">
    <w:name w:val="3187103BAB734BE09CBADEAF39A18288"/>
    <w:rsid w:val="009E4DB8"/>
  </w:style>
  <w:style w:type="paragraph" w:customStyle="1" w:styleId="82F55FF628364D8E892D299B3CF4038C">
    <w:name w:val="82F55FF628364D8E892D299B3CF4038C"/>
    <w:rsid w:val="009E4DB8"/>
  </w:style>
  <w:style w:type="paragraph" w:customStyle="1" w:styleId="73786E5FBE254F449413C665019872C8">
    <w:name w:val="73786E5FBE254F449413C665019872C8"/>
    <w:rsid w:val="009E4DB8"/>
  </w:style>
  <w:style w:type="paragraph" w:customStyle="1" w:styleId="B6DD37125D514D089BDCD373CE7A9365">
    <w:name w:val="B6DD37125D514D089BDCD373CE7A9365"/>
    <w:rsid w:val="009E4DB8"/>
  </w:style>
  <w:style w:type="paragraph" w:customStyle="1" w:styleId="E325A18771F94BA383E77C22FCA1B4F2">
    <w:name w:val="E325A18771F94BA383E77C22FCA1B4F2"/>
    <w:rsid w:val="009E4DB8"/>
  </w:style>
  <w:style w:type="paragraph" w:customStyle="1" w:styleId="1E13E1BAF48F4D7C8E4BF1FD7E06AB63">
    <w:name w:val="1E13E1BAF48F4D7C8E4BF1FD7E06AB63"/>
    <w:rsid w:val="009E4DB8"/>
  </w:style>
  <w:style w:type="paragraph" w:customStyle="1" w:styleId="2703610468A948FCBA187A5C4A070BD2">
    <w:name w:val="2703610468A948FCBA187A5C4A070BD2"/>
    <w:rsid w:val="009E4DB8"/>
  </w:style>
  <w:style w:type="paragraph" w:customStyle="1" w:styleId="E882B893E6874553B7F87F9B390B31B3">
    <w:name w:val="E882B893E6874553B7F87F9B390B31B3"/>
    <w:rsid w:val="009E4DB8"/>
  </w:style>
  <w:style w:type="paragraph" w:customStyle="1" w:styleId="6CE7D35A909E4AD585FC96834601DD6B">
    <w:name w:val="6CE7D35A909E4AD585FC96834601DD6B"/>
    <w:rsid w:val="009E4DB8"/>
  </w:style>
  <w:style w:type="paragraph" w:customStyle="1" w:styleId="F30B7F11974B430EAE9BF72DD0CA32AA">
    <w:name w:val="F30B7F11974B430EAE9BF72DD0CA32AA"/>
    <w:rsid w:val="009E4DB8"/>
  </w:style>
  <w:style w:type="paragraph" w:customStyle="1" w:styleId="2048CC6EA0C3463D8077682E0FD9FE1F">
    <w:name w:val="2048CC6EA0C3463D8077682E0FD9FE1F"/>
    <w:rsid w:val="009E4DB8"/>
  </w:style>
  <w:style w:type="paragraph" w:customStyle="1" w:styleId="1F95B90F6AA54DBB96F59BED08988CC7">
    <w:name w:val="1F95B90F6AA54DBB96F59BED08988CC7"/>
    <w:rsid w:val="009E4DB8"/>
  </w:style>
  <w:style w:type="paragraph" w:customStyle="1" w:styleId="A38163AC5B2C4E3091CFAB9E2ACEE106">
    <w:name w:val="A38163AC5B2C4E3091CFAB9E2ACEE106"/>
    <w:rsid w:val="009E4DB8"/>
  </w:style>
  <w:style w:type="paragraph" w:customStyle="1" w:styleId="EF7F94F5264B49ACA703E0BAEAA0F837">
    <w:name w:val="EF7F94F5264B49ACA703E0BAEAA0F837"/>
    <w:rsid w:val="009E4DB8"/>
  </w:style>
  <w:style w:type="paragraph" w:customStyle="1" w:styleId="18FB4F4F05364DFD8E1D3B52891DC200">
    <w:name w:val="18FB4F4F05364DFD8E1D3B52891DC200"/>
    <w:rsid w:val="009E4DB8"/>
  </w:style>
  <w:style w:type="paragraph" w:customStyle="1" w:styleId="FD66639B8E3242B4AD16591130DF4492">
    <w:name w:val="FD66639B8E3242B4AD16591130DF4492"/>
    <w:rsid w:val="009E4DB8"/>
  </w:style>
  <w:style w:type="paragraph" w:customStyle="1" w:styleId="8D5DDD53A5374FCCB75E8FD902DD3A82">
    <w:name w:val="8D5DDD53A5374FCCB75E8FD902DD3A82"/>
    <w:rsid w:val="009E4DB8"/>
  </w:style>
  <w:style w:type="paragraph" w:customStyle="1" w:styleId="F3C0ED997ACC48FC8AED46CB0A564A0D">
    <w:name w:val="F3C0ED997ACC48FC8AED46CB0A564A0D"/>
    <w:rsid w:val="009E4DB8"/>
  </w:style>
  <w:style w:type="paragraph" w:customStyle="1" w:styleId="0CFC0BFEAB5E4F2BB0AA07F5D05318D7">
    <w:name w:val="0CFC0BFEAB5E4F2BB0AA07F5D05318D7"/>
    <w:rsid w:val="009E4DB8"/>
  </w:style>
  <w:style w:type="paragraph" w:customStyle="1" w:styleId="0E1CC21DCA7245CDB2B1271D170E9E29">
    <w:name w:val="0E1CC21DCA7245CDB2B1271D170E9E29"/>
    <w:rsid w:val="009E4DB8"/>
  </w:style>
  <w:style w:type="paragraph" w:customStyle="1" w:styleId="170611A266854B4B92527E436FCEA053">
    <w:name w:val="170611A266854B4B92527E436FCEA053"/>
    <w:rsid w:val="009E4DB8"/>
  </w:style>
  <w:style w:type="paragraph" w:customStyle="1" w:styleId="691B44C8BC724C6ABA0A673C7C84E52C">
    <w:name w:val="691B44C8BC724C6ABA0A673C7C84E52C"/>
    <w:rsid w:val="009E4DB8"/>
  </w:style>
  <w:style w:type="paragraph" w:customStyle="1" w:styleId="3C5C84481A9248988A399D05F49C65C4">
    <w:name w:val="3C5C84481A9248988A399D05F49C65C4"/>
    <w:rsid w:val="009E4DB8"/>
  </w:style>
  <w:style w:type="paragraph" w:customStyle="1" w:styleId="5B4118331A494B9A92C179ED68177849">
    <w:name w:val="5B4118331A494B9A92C179ED68177849"/>
    <w:rsid w:val="009E4DB8"/>
  </w:style>
  <w:style w:type="paragraph" w:customStyle="1" w:styleId="3465EB45854C4AD58B53C45CEFA031A5">
    <w:name w:val="3465EB45854C4AD58B53C45CEFA031A5"/>
    <w:rsid w:val="009E4DB8"/>
  </w:style>
  <w:style w:type="paragraph" w:customStyle="1" w:styleId="24BCF533A7154BC188423225A191616F">
    <w:name w:val="24BCF533A7154BC188423225A191616F"/>
    <w:rsid w:val="009E4DB8"/>
  </w:style>
  <w:style w:type="paragraph" w:customStyle="1" w:styleId="C69B64703D48413A8AB67B02FC76D387">
    <w:name w:val="C69B64703D48413A8AB67B02FC76D387"/>
    <w:rsid w:val="009E4DB8"/>
  </w:style>
  <w:style w:type="paragraph" w:customStyle="1" w:styleId="8C2D0CD942F24D19826FD605E8D6A2CD">
    <w:name w:val="8C2D0CD942F24D19826FD605E8D6A2CD"/>
    <w:rsid w:val="009E4DB8"/>
  </w:style>
  <w:style w:type="paragraph" w:customStyle="1" w:styleId="5356BEDC51DF4353AEE3CC72BAF43552">
    <w:name w:val="5356BEDC51DF4353AEE3CC72BAF43552"/>
    <w:rsid w:val="009E4DB8"/>
  </w:style>
  <w:style w:type="paragraph" w:customStyle="1" w:styleId="C9FD2FF031BC44BD9C8FC33F5E523D10">
    <w:name w:val="C9FD2FF031BC44BD9C8FC33F5E523D10"/>
    <w:rsid w:val="009E4DB8"/>
  </w:style>
  <w:style w:type="paragraph" w:customStyle="1" w:styleId="1AB58CF485C44DF6B5015430F4F353C2">
    <w:name w:val="1AB58CF485C44DF6B5015430F4F353C2"/>
    <w:rsid w:val="009E4DB8"/>
  </w:style>
  <w:style w:type="paragraph" w:customStyle="1" w:styleId="911146AD554E4FED9A8BA9C56D4D7EED">
    <w:name w:val="911146AD554E4FED9A8BA9C56D4D7EED"/>
    <w:rsid w:val="009E4DB8"/>
  </w:style>
  <w:style w:type="paragraph" w:customStyle="1" w:styleId="0134039107FA470DB49741F712FF3B2E">
    <w:name w:val="0134039107FA470DB49741F712FF3B2E"/>
    <w:rsid w:val="009E4DB8"/>
  </w:style>
  <w:style w:type="paragraph" w:customStyle="1" w:styleId="8358DF45D8CE4BF28F6CEC69B8584D80">
    <w:name w:val="8358DF45D8CE4BF28F6CEC69B8584D80"/>
    <w:rsid w:val="009E4DB8"/>
  </w:style>
  <w:style w:type="paragraph" w:customStyle="1" w:styleId="FCF79A6F09F04256B1FB43E99BEA0DEF">
    <w:name w:val="FCF79A6F09F04256B1FB43E99BEA0DEF"/>
    <w:rsid w:val="009E4DB8"/>
  </w:style>
  <w:style w:type="paragraph" w:customStyle="1" w:styleId="FA597E65672744DB879392090741DA19">
    <w:name w:val="FA597E65672744DB879392090741DA19"/>
    <w:rsid w:val="009E4DB8"/>
  </w:style>
  <w:style w:type="paragraph" w:customStyle="1" w:styleId="99D442F5561A4E419CC166E1D83D80E3">
    <w:name w:val="99D442F5561A4E419CC166E1D83D80E3"/>
    <w:rsid w:val="009E4DB8"/>
  </w:style>
  <w:style w:type="paragraph" w:customStyle="1" w:styleId="F25FDCD6452948D7981D1193D135158C">
    <w:name w:val="F25FDCD6452948D7981D1193D135158C"/>
    <w:rsid w:val="009E4DB8"/>
  </w:style>
  <w:style w:type="paragraph" w:customStyle="1" w:styleId="63678564D4FA4D2B91E36CDE7D97F6A0">
    <w:name w:val="63678564D4FA4D2B91E36CDE7D97F6A0"/>
    <w:rsid w:val="009E4DB8"/>
  </w:style>
  <w:style w:type="paragraph" w:customStyle="1" w:styleId="1A35FA6C53F74F31ADECD78F262E47DC">
    <w:name w:val="1A35FA6C53F74F31ADECD78F262E47DC"/>
    <w:rsid w:val="009E4DB8"/>
  </w:style>
  <w:style w:type="paragraph" w:customStyle="1" w:styleId="3EC4D49C8A9A435BBA82C40142E4EDA2">
    <w:name w:val="3EC4D49C8A9A435BBA82C40142E4EDA2"/>
    <w:rsid w:val="009E4DB8"/>
  </w:style>
  <w:style w:type="paragraph" w:customStyle="1" w:styleId="E62A399B98184A0F9A753349E0865B3E">
    <w:name w:val="E62A399B98184A0F9A753349E0865B3E"/>
    <w:rsid w:val="009E4DB8"/>
  </w:style>
  <w:style w:type="paragraph" w:customStyle="1" w:styleId="2717B236A4954F4C9EE3E98E08D36EB5">
    <w:name w:val="2717B236A4954F4C9EE3E98E08D36EB5"/>
    <w:rsid w:val="009E4DB8"/>
  </w:style>
  <w:style w:type="paragraph" w:customStyle="1" w:styleId="5A987CE3BE2D42D6BB822D1B6B715BC8">
    <w:name w:val="5A987CE3BE2D42D6BB822D1B6B715BC8"/>
    <w:rsid w:val="009E4DB8"/>
  </w:style>
  <w:style w:type="paragraph" w:customStyle="1" w:styleId="58BC1A7D703F4041BEB4B7F5193A35D3">
    <w:name w:val="58BC1A7D703F4041BEB4B7F5193A35D3"/>
    <w:rsid w:val="009E4DB8"/>
  </w:style>
  <w:style w:type="paragraph" w:customStyle="1" w:styleId="DF955C8006284A888AA052179036BF69">
    <w:name w:val="DF955C8006284A888AA052179036BF69"/>
    <w:rsid w:val="009E4DB8"/>
  </w:style>
  <w:style w:type="paragraph" w:customStyle="1" w:styleId="9B8A6C221353431ABA7DAF5A9EC87F4E">
    <w:name w:val="9B8A6C221353431ABA7DAF5A9EC87F4E"/>
    <w:rsid w:val="009E4DB8"/>
  </w:style>
  <w:style w:type="paragraph" w:customStyle="1" w:styleId="B6CDF4B652A048F2A8FE8BB496C1B01E">
    <w:name w:val="B6CDF4B652A048F2A8FE8BB496C1B01E"/>
    <w:rsid w:val="009E4DB8"/>
  </w:style>
  <w:style w:type="paragraph" w:customStyle="1" w:styleId="92BF7D59498042D7A36BF0A878AADFD2">
    <w:name w:val="92BF7D59498042D7A36BF0A878AADFD2"/>
    <w:rsid w:val="009E4DB8"/>
  </w:style>
  <w:style w:type="paragraph" w:customStyle="1" w:styleId="FA2DDE7FC3424F57A1231DA1B588E85F">
    <w:name w:val="FA2DDE7FC3424F57A1231DA1B588E85F"/>
    <w:rsid w:val="009E4DB8"/>
  </w:style>
  <w:style w:type="paragraph" w:customStyle="1" w:styleId="BF60D08A82BB49469A698516911C12B5">
    <w:name w:val="BF60D08A82BB49469A698516911C12B5"/>
    <w:rsid w:val="009E4DB8"/>
  </w:style>
  <w:style w:type="paragraph" w:customStyle="1" w:styleId="256FF1A1331A490F97282906AC17A4AE">
    <w:name w:val="256FF1A1331A490F97282906AC17A4AE"/>
    <w:rsid w:val="009E4DB8"/>
  </w:style>
  <w:style w:type="paragraph" w:customStyle="1" w:styleId="659F04D15B0C4C9BB6B8EC993B0E5898">
    <w:name w:val="659F04D15B0C4C9BB6B8EC993B0E5898"/>
    <w:rsid w:val="009E4DB8"/>
  </w:style>
  <w:style w:type="paragraph" w:customStyle="1" w:styleId="83C1F2A378754866BD2F85343CA8553E">
    <w:name w:val="83C1F2A378754866BD2F85343CA8553E"/>
    <w:rsid w:val="009E4DB8"/>
  </w:style>
  <w:style w:type="paragraph" w:customStyle="1" w:styleId="EB1B532F8B854F2F97AA63653909949A">
    <w:name w:val="EB1B532F8B854F2F97AA63653909949A"/>
    <w:rsid w:val="009E4DB8"/>
  </w:style>
  <w:style w:type="paragraph" w:customStyle="1" w:styleId="D011A7D269DC41A99B1DAF02A3A4CB6A">
    <w:name w:val="D011A7D269DC41A99B1DAF02A3A4CB6A"/>
    <w:rsid w:val="009E4DB8"/>
  </w:style>
  <w:style w:type="paragraph" w:customStyle="1" w:styleId="863C424926B84E38BA11BE750E3D1922">
    <w:name w:val="863C424926B84E38BA11BE750E3D1922"/>
    <w:rsid w:val="009E4DB8"/>
  </w:style>
  <w:style w:type="paragraph" w:customStyle="1" w:styleId="F1A2315DF089447682A3CF98D8B6A9FC">
    <w:name w:val="F1A2315DF089447682A3CF98D8B6A9FC"/>
    <w:rsid w:val="009E4DB8"/>
  </w:style>
  <w:style w:type="paragraph" w:customStyle="1" w:styleId="2085B807A2F248F2BC697E8F27FB0C50">
    <w:name w:val="2085B807A2F248F2BC697E8F27FB0C50"/>
    <w:rsid w:val="009E4DB8"/>
  </w:style>
  <w:style w:type="paragraph" w:customStyle="1" w:styleId="D9A4B3F49B3746DFAC6D44CC7AA95D7C">
    <w:name w:val="D9A4B3F49B3746DFAC6D44CC7AA95D7C"/>
    <w:rsid w:val="009E4DB8"/>
  </w:style>
  <w:style w:type="paragraph" w:customStyle="1" w:styleId="647BE884CF6C447FB7C74DB31A086256">
    <w:name w:val="647BE884CF6C447FB7C74DB31A086256"/>
    <w:rsid w:val="009E4DB8"/>
  </w:style>
  <w:style w:type="paragraph" w:customStyle="1" w:styleId="C124D8FE10CF441488CF15AAEA5A840E">
    <w:name w:val="C124D8FE10CF441488CF15AAEA5A840E"/>
    <w:rsid w:val="009E4DB8"/>
  </w:style>
  <w:style w:type="paragraph" w:customStyle="1" w:styleId="5ED630AB7AE2485CA54D7CFB9492DB05">
    <w:name w:val="5ED630AB7AE2485CA54D7CFB9492DB05"/>
    <w:rsid w:val="009E4DB8"/>
  </w:style>
  <w:style w:type="paragraph" w:customStyle="1" w:styleId="F7318D12000D4D118729092139F38028">
    <w:name w:val="F7318D12000D4D118729092139F38028"/>
    <w:rsid w:val="009E4DB8"/>
  </w:style>
  <w:style w:type="paragraph" w:customStyle="1" w:styleId="DF9764148F834CC3B58D7C4A7C1B66AC">
    <w:name w:val="DF9764148F834CC3B58D7C4A7C1B66AC"/>
    <w:rsid w:val="009E4DB8"/>
  </w:style>
  <w:style w:type="paragraph" w:customStyle="1" w:styleId="184BC1E73BA74AAB87156126E415C0DF">
    <w:name w:val="184BC1E73BA74AAB87156126E415C0DF"/>
    <w:rsid w:val="009E4DB8"/>
  </w:style>
  <w:style w:type="paragraph" w:customStyle="1" w:styleId="706FFF18C9814C2DA50A39C25DE83D72">
    <w:name w:val="706FFF18C9814C2DA50A39C25DE83D72"/>
    <w:rsid w:val="009E4DB8"/>
  </w:style>
  <w:style w:type="paragraph" w:customStyle="1" w:styleId="0512E915A40D49EEB3A565AAEA9A0108">
    <w:name w:val="0512E915A40D49EEB3A565AAEA9A0108"/>
    <w:rsid w:val="009E4DB8"/>
  </w:style>
  <w:style w:type="paragraph" w:customStyle="1" w:styleId="F0E703116A9A4279A2EAA8BF780FE1AE">
    <w:name w:val="F0E703116A9A4279A2EAA8BF780FE1AE"/>
    <w:rsid w:val="009E4DB8"/>
  </w:style>
  <w:style w:type="paragraph" w:customStyle="1" w:styleId="6C9FD4AE130F4320B0BBCED2959FE12A">
    <w:name w:val="6C9FD4AE130F4320B0BBCED2959FE12A"/>
    <w:rsid w:val="009E4DB8"/>
  </w:style>
  <w:style w:type="paragraph" w:customStyle="1" w:styleId="3AA33C1BAC424A8287394560F586E3BF">
    <w:name w:val="3AA33C1BAC424A8287394560F586E3BF"/>
    <w:rsid w:val="009E4DB8"/>
  </w:style>
  <w:style w:type="paragraph" w:customStyle="1" w:styleId="7D5386868205437EB18B56E146418AFC">
    <w:name w:val="7D5386868205437EB18B56E146418AFC"/>
    <w:rsid w:val="009E4DB8"/>
  </w:style>
  <w:style w:type="paragraph" w:customStyle="1" w:styleId="E861CDB487DE430F8052E67E857E38ED">
    <w:name w:val="E861CDB487DE430F8052E67E857E38ED"/>
    <w:rsid w:val="009E4DB8"/>
  </w:style>
  <w:style w:type="paragraph" w:customStyle="1" w:styleId="8BF64CFDEEF34F4BBBFAD112ACC55855">
    <w:name w:val="8BF64CFDEEF34F4BBBFAD112ACC55855"/>
    <w:rsid w:val="009E4DB8"/>
  </w:style>
  <w:style w:type="paragraph" w:customStyle="1" w:styleId="618AB219EEF5467C9B2177CA18653C0F">
    <w:name w:val="618AB219EEF5467C9B2177CA18653C0F"/>
    <w:rsid w:val="009E4DB8"/>
  </w:style>
  <w:style w:type="paragraph" w:customStyle="1" w:styleId="6528EC48F0304BD0A5BC8C3C6A84B55D">
    <w:name w:val="6528EC48F0304BD0A5BC8C3C6A84B55D"/>
    <w:rsid w:val="009E4DB8"/>
  </w:style>
  <w:style w:type="paragraph" w:customStyle="1" w:styleId="6E025F18C39245E7BED7B5186793DAC9">
    <w:name w:val="6E025F18C39245E7BED7B5186793DAC9"/>
    <w:rsid w:val="009E4DB8"/>
  </w:style>
  <w:style w:type="paragraph" w:customStyle="1" w:styleId="8AC0F3440AB84420931ED46162647C61">
    <w:name w:val="8AC0F3440AB84420931ED46162647C61"/>
    <w:rsid w:val="009E4DB8"/>
  </w:style>
  <w:style w:type="paragraph" w:customStyle="1" w:styleId="84B5E08B9FCF4255AB29A545CB0DDDE0">
    <w:name w:val="84B5E08B9FCF4255AB29A545CB0DDDE0"/>
    <w:rsid w:val="009E4DB8"/>
  </w:style>
  <w:style w:type="paragraph" w:customStyle="1" w:styleId="572FB30A8F2044D79D3707C352FF5FCE">
    <w:name w:val="572FB30A8F2044D79D3707C352FF5FCE"/>
    <w:rsid w:val="009E4DB8"/>
  </w:style>
  <w:style w:type="paragraph" w:customStyle="1" w:styleId="EC752569697D456E9B32492B685556C5">
    <w:name w:val="EC752569697D456E9B32492B685556C5"/>
    <w:rsid w:val="009E4DB8"/>
  </w:style>
  <w:style w:type="paragraph" w:customStyle="1" w:styleId="3BA6B1DEF25C40D1B699580B4FA32998">
    <w:name w:val="3BA6B1DEF25C40D1B699580B4FA32998"/>
    <w:rsid w:val="009E4DB8"/>
  </w:style>
  <w:style w:type="paragraph" w:customStyle="1" w:styleId="57674F6ECFD542AEB7E39B5FF752EDCA">
    <w:name w:val="57674F6ECFD542AEB7E39B5FF752EDCA"/>
    <w:rsid w:val="009E4DB8"/>
  </w:style>
  <w:style w:type="paragraph" w:customStyle="1" w:styleId="242370445DFC4ABD8550F940AB49ABC0">
    <w:name w:val="242370445DFC4ABD8550F940AB49ABC0"/>
    <w:rsid w:val="009E4DB8"/>
  </w:style>
  <w:style w:type="paragraph" w:customStyle="1" w:styleId="81558157A7AB460DB8C5F6BBDD8B5D5E">
    <w:name w:val="81558157A7AB460DB8C5F6BBDD8B5D5E"/>
    <w:rsid w:val="009E4DB8"/>
  </w:style>
  <w:style w:type="paragraph" w:customStyle="1" w:styleId="01B812D3A21541FEB7ED7F5222636C32">
    <w:name w:val="01B812D3A21541FEB7ED7F5222636C32"/>
    <w:rsid w:val="009E4DB8"/>
  </w:style>
  <w:style w:type="paragraph" w:customStyle="1" w:styleId="802A82D6B4874C828BA69D145C1E55C2">
    <w:name w:val="802A82D6B4874C828BA69D145C1E55C2"/>
    <w:rsid w:val="009E4DB8"/>
  </w:style>
  <w:style w:type="paragraph" w:customStyle="1" w:styleId="05B00C7E6E7E4B5FAEC46705B14812E0">
    <w:name w:val="05B00C7E6E7E4B5FAEC46705B14812E0"/>
    <w:rsid w:val="009E4DB8"/>
  </w:style>
  <w:style w:type="paragraph" w:customStyle="1" w:styleId="EA6603B5D343497BB8D8241AE6CDCF6C">
    <w:name w:val="EA6603B5D343497BB8D8241AE6CDCF6C"/>
    <w:rsid w:val="009E4DB8"/>
  </w:style>
  <w:style w:type="paragraph" w:customStyle="1" w:styleId="2BBA1D606F9C4C6DBFA5E155AC3BD9E8">
    <w:name w:val="2BBA1D606F9C4C6DBFA5E155AC3BD9E8"/>
    <w:rsid w:val="009E4DB8"/>
  </w:style>
  <w:style w:type="paragraph" w:customStyle="1" w:styleId="BA875044050E48D49647A8FC5DDD57A1">
    <w:name w:val="BA875044050E48D49647A8FC5DDD57A1"/>
    <w:rsid w:val="009E4DB8"/>
  </w:style>
  <w:style w:type="paragraph" w:customStyle="1" w:styleId="FDC073FC381043589F8AA5718737BE49">
    <w:name w:val="FDC073FC381043589F8AA5718737BE49"/>
    <w:rsid w:val="009E4DB8"/>
  </w:style>
  <w:style w:type="paragraph" w:customStyle="1" w:styleId="92C6D5C95A2E481A99E133641644E504">
    <w:name w:val="92C6D5C95A2E481A99E133641644E504"/>
    <w:rsid w:val="009E4DB8"/>
  </w:style>
  <w:style w:type="paragraph" w:customStyle="1" w:styleId="DCB68C2B982C49559959F4126A5521C4">
    <w:name w:val="DCB68C2B982C49559959F4126A5521C4"/>
    <w:rsid w:val="009E4DB8"/>
  </w:style>
  <w:style w:type="paragraph" w:customStyle="1" w:styleId="6226B09E6A144036B2D988C1B838A176">
    <w:name w:val="6226B09E6A144036B2D988C1B838A176"/>
    <w:rsid w:val="009E4DB8"/>
  </w:style>
  <w:style w:type="paragraph" w:customStyle="1" w:styleId="595D61C498334F01A22C004840F58820">
    <w:name w:val="595D61C498334F01A22C004840F58820"/>
    <w:rsid w:val="009E4DB8"/>
  </w:style>
  <w:style w:type="paragraph" w:customStyle="1" w:styleId="971C29EF64A443A6B73DA3AD57FD9327">
    <w:name w:val="971C29EF64A443A6B73DA3AD57FD9327"/>
    <w:rsid w:val="009E4DB8"/>
  </w:style>
  <w:style w:type="paragraph" w:customStyle="1" w:styleId="D1B210CF3EA142379058D52522DBA6A7">
    <w:name w:val="D1B210CF3EA142379058D52522DBA6A7"/>
    <w:rsid w:val="009E4DB8"/>
  </w:style>
  <w:style w:type="paragraph" w:customStyle="1" w:styleId="FC1A854DDB144E7FBCE9E17735F5BA80">
    <w:name w:val="FC1A854DDB144E7FBCE9E17735F5BA80"/>
    <w:rsid w:val="009E4DB8"/>
  </w:style>
  <w:style w:type="paragraph" w:customStyle="1" w:styleId="532A4B8536E3453EB721ED2C79F5610B">
    <w:name w:val="532A4B8536E3453EB721ED2C79F5610B"/>
    <w:rsid w:val="009E4DB8"/>
  </w:style>
  <w:style w:type="paragraph" w:customStyle="1" w:styleId="CDD9471C7A954B5090BD1F3F16053712">
    <w:name w:val="CDD9471C7A954B5090BD1F3F16053712"/>
    <w:rsid w:val="009E4DB8"/>
  </w:style>
  <w:style w:type="paragraph" w:customStyle="1" w:styleId="D01C95FBD68345C18D85B14648A54B2A">
    <w:name w:val="D01C95FBD68345C18D85B14648A54B2A"/>
    <w:rsid w:val="009E4DB8"/>
  </w:style>
  <w:style w:type="paragraph" w:customStyle="1" w:styleId="A1EB8416B65B4E09AAEE5658934B1D34">
    <w:name w:val="A1EB8416B65B4E09AAEE5658934B1D34"/>
    <w:rsid w:val="009E4DB8"/>
  </w:style>
  <w:style w:type="paragraph" w:customStyle="1" w:styleId="A1844CA8AE144E719EC69625E2DEBC54">
    <w:name w:val="A1844CA8AE144E719EC69625E2DEBC54"/>
    <w:rsid w:val="009E4DB8"/>
  </w:style>
  <w:style w:type="paragraph" w:customStyle="1" w:styleId="795B8672230B45588191B1E0072F89F1">
    <w:name w:val="795B8672230B45588191B1E0072F89F1"/>
    <w:rsid w:val="009E4DB8"/>
  </w:style>
  <w:style w:type="paragraph" w:customStyle="1" w:styleId="940AA14370884E38957D98013AC94F2B">
    <w:name w:val="940AA14370884E38957D98013AC94F2B"/>
    <w:rsid w:val="009E4DB8"/>
  </w:style>
  <w:style w:type="paragraph" w:customStyle="1" w:styleId="962A3C0B46414AF9B9DBD698A24EEC7F">
    <w:name w:val="962A3C0B46414AF9B9DBD698A24EEC7F"/>
    <w:rsid w:val="009E4DB8"/>
  </w:style>
  <w:style w:type="paragraph" w:customStyle="1" w:styleId="DA12016F7C0E4634924F64DAEBD35486">
    <w:name w:val="DA12016F7C0E4634924F64DAEBD35486"/>
    <w:rsid w:val="009E4DB8"/>
  </w:style>
  <w:style w:type="paragraph" w:customStyle="1" w:styleId="6D122CF485DB423E9D7A7C5C10154FA3">
    <w:name w:val="6D122CF485DB423E9D7A7C5C10154FA3"/>
    <w:rsid w:val="009E4DB8"/>
  </w:style>
  <w:style w:type="paragraph" w:customStyle="1" w:styleId="5146BE12077C4A5C92ACE866346D3862">
    <w:name w:val="5146BE12077C4A5C92ACE866346D3862"/>
    <w:rsid w:val="009E4DB8"/>
  </w:style>
  <w:style w:type="paragraph" w:customStyle="1" w:styleId="042A29569E884F83BB8313FB75CC0142">
    <w:name w:val="042A29569E884F83BB8313FB75CC0142"/>
    <w:rsid w:val="009E4DB8"/>
  </w:style>
  <w:style w:type="paragraph" w:customStyle="1" w:styleId="D2AE2BC932DC4B448BCE4E4CAF0AE9E6">
    <w:name w:val="D2AE2BC932DC4B448BCE4E4CAF0AE9E6"/>
    <w:rsid w:val="009E4DB8"/>
  </w:style>
  <w:style w:type="paragraph" w:customStyle="1" w:styleId="A7114D618D5E41659B1574A0669E97E4">
    <w:name w:val="A7114D618D5E41659B1574A0669E97E4"/>
    <w:rsid w:val="009E4DB8"/>
  </w:style>
  <w:style w:type="paragraph" w:customStyle="1" w:styleId="637DED529BFD433EA2984328C5E58D28">
    <w:name w:val="637DED529BFD433EA2984328C5E58D28"/>
    <w:rsid w:val="009E4DB8"/>
  </w:style>
  <w:style w:type="paragraph" w:customStyle="1" w:styleId="D65646209EE74B4DA8843F9F95EE3A42">
    <w:name w:val="D65646209EE74B4DA8843F9F95EE3A42"/>
    <w:rsid w:val="009E4DB8"/>
  </w:style>
  <w:style w:type="paragraph" w:customStyle="1" w:styleId="CD087FE7A3E94B1CB45DD24DB4928718">
    <w:name w:val="CD087FE7A3E94B1CB45DD24DB4928718"/>
    <w:rsid w:val="009E4DB8"/>
  </w:style>
  <w:style w:type="paragraph" w:customStyle="1" w:styleId="BEA94F68EF824ABAB05A0C49B4E25E03">
    <w:name w:val="BEA94F68EF824ABAB05A0C49B4E25E03"/>
    <w:rsid w:val="009E4DB8"/>
  </w:style>
  <w:style w:type="paragraph" w:customStyle="1" w:styleId="1EF7FA446F564ABA8DE8A2C1EA2827A1">
    <w:name w:val="1EF7FA446F564ABA8DE8A2C1EA2827A1"/>
    <w:rsid w:val="009E4DB8"/>
  </w:style>
  <w:style w:type="paragraph" w:customStyle="1" w:styleId="B6D3B6B6AFB04F1BB23F30E8E338F718">
    <w:name w:val="B6D3B6B6AFB04F1BB23F30E8E338F718"/>
    <w:rsid w:val="009E4DB8"/>
  </w:style>
  <w:style w:type="paragraph" w:customStyle="1" w:styleId="0C2B1CADFB034E628B5CACD322CEDDCE">
    <w:name w:val="0C2B1CADFB034E628B5CACD322CEDDCE"/>
    <w:rsid w:val="009E4DB8"/>
  </w:style>
  <w:style w:type="paragraph" w:customStyle="1" w:styleId="D9F549BA0FAB4B79B0E1CBE70F133955">
    <w:name w:val="D9F549BA0FAB4B79B0E1CBE70F133955"/>
    <w:rsid w:val="009E4DB8"/>
  </w:style>
  <w:style w:type="paragraph" w:customStyle="1" w:styleId="18227222F8DB487F8E1F31D2FBF0F596">
    <w:name w:val="18227222F8DB487F8E1F31D2FBF0F596"/>
    <w:rsid w:val="009E4DB8"/>
  </w:style>
  <w:style w:type="paragraph" w:customStyle="1" w:styleId="0A6F9ACA74184BCA83BD1C749EFFFFA9">
    <w:name w:val="0A6F9ACA74184BCA83BD1C749EFFFFA9"/>
    <w:rsid w:val="009E4DB8"/>
  </w:style>
  <w:style w:type="paragraph" w:customStyle="1" w:styleId="E15D4DD0D08348A1A9C9228AED9174E6">
    <w:name w:val="E15D4DD0D08348A1A9C9228AED9174E6"/>
    <w:rsid w:val="009E4DB8"/>
  </w:style>
  <w:style w:type="paragraph" w:customStyle="1" w:styleId="0CE9B56399664DEE9EB741C26EF44C30">
    <w:name w:val="0CE9B56399664DEE9EB741C26EF44C30"/>
    <w:rsid w:val="009E4DB8"/>
  </w:style>
  <w:style w:type="paragraph" w:customStyle="1" w:styleId="3AB13683D40147E2B165A45B43145FE4">
    <w:name w:val="3AB13683D40147E2B165A45B43145FE4"/>
    <w:rsid w:val="009E4DB8"/>
  </w:style>
  <w:style w:type="paragraph" w:customStyle="1" w:styleId="F00CB83D637B4C62AB52840D6BFFCE5A">
    <w:name w:val="F00CB83D637B4C62AB52840D6BFFCE5A"/>
    <w:rsid w:val="009E4DB8"/>
  </w:style>
  <w:style w:type="paragraph" w:customStyle="1" w:styleId="1CCAA489787940DB855CA940294D33FB">
    <w:name w:val="1CCAA489787940DB855CA940294D33FB"/>
    <w:rsid w:val="009E4DB8"/>
  </w:style>
  <w:style w:type="paragraph" w:customStyle="1" w:styleId="162FD5FC37434A298E1527FAEBB7A328">
    <w:name w:val="162FD5FC37434A298E1527FAEBB7A328"/>
    <w:rsid w:val="009E4DB8"/>
  </w:style>
  <w:style w:type="paragraph" w:customStyle="1" w:styleId="59E860B92A2D4CD89073D4BF6257099D">
    <w:name w:val="59E860B92A2D4CD89073D4BF6257099D"/>
    <w:rsid w:val="009E4DB8"/>
  </w:style>
  <w:style w:type="paragraph" w:customStyle="1" w:styleId="640B5194894241B3AE06B4558D888738">
    <w:name w:val="640B5194894241B3AE06B4558D888738"/>
    <w:rsid w:val="009E4DB8"/>
  </w:style>
  <w:style w:type="paragraph" w:customStyle="1" w:styleId="23DCDB2DEE1F407D98C35EF2AF70DF3B">
    <w:name w:val="23DCDB2DEE1F407D98C35EF2AF70DF3B"/>
    <w:rsid w:val="009E4DB8"/>
  </w:style>
  <w:style w:type="paragraph" w:customStyle="1" w:styleId="A726E473E3F14517B38C87A75F093051">
    <w:name w:val="A726E473E3F14517B38C87A75F093051"/>
    <w:rsid w:val="009E4DB8"/>
  </w:style>
  <w:style w:type="paragraph" w:customStyle="1" w:styleId="095899FBF67F48A5B179FC8DDE0ED0F3">
    <w:name w:val="095899FBF67F48A5B179FC8DDE0ED0F3"/>
    <w:rsid w:val="009E4DB8"/>
  </w:style>
  <w:style w:type="paragraph" w:customStyle="1" w:styleId="07A75619841042E4ADD8473C450A03D4">
    <w:name w:val="07A75619841042E4ADD8473C450A03D4"/>
    <w:rsid w:val="009E4DB8"/>
  </w:style>
  <w:style w:type="paragraph" w:customStyle="1" w:styleId="E1E97D4E46874D54907B9049B524F203">
    <w:name w:val="E1E97D4E46874D54907B9049B524F203"/>
    <w:rsid w:val="009E4DB8"/>
  </w:style>
  <w:style w:type="paragraph" w:customStyle="1" w:styleId="E16E8CE0210F4FE18722EEB5381BFA71">
    <w:name w:val="E16E8CE0210F4FE18722EEB5381BFA71"/>
    <w:rsid w:val="009E4DB8"/>
  </w:style>
  <w:style w:type="paragraph" w:customStyle="1" w:styleId="AB1031A527AE4F7E83A0E9060331667C">
    <w:name w:val="AB1031A527AE4F7E83A0E9060331667C"/>
    <w:rsid w:val="009E4DB8"/>
  </w:style>
  <w:style w:type="paragraph" w:customStyle="1" w:styleId="EA7AFD4ED8E248B292B2405B73729531">
    <w:name w:val="EA7AFD4ED8E248B292B2405B73729531"/>
    <w:rsid w:val="009E4DB8"/>
  </w:style>
  <w:style w:type="paragraph" w:customStyle="1" w:styleId="12BF7844B56F4A5ABD1087D177A3B2BB">
    <w:name w:val="12BF7844B56F4A5ABD1087D177A3B2BB"/>
    <w:rsid w:val="009E4DB8"/>
  </w:style>
  <w:style w:type="paragraph" w:customStyle="1" w:styleId="69C2CE4C008347EFB4C092905CBD53E5">
    <w:name w:val="69C2CE4C008347EFB4C092905CBD53E5"/>
    <w:rsid w:val="009E4DB8"/>
  </w:style>
  <w:style w:type="paragraph" w:customStyle="1" w:styleId="BCFB826F2A454FD29A362CE8725369C1">
    <w:name w:val="BCFB826F2A454FD29A362CE8725369C1"/>
    <w:rsid w:val="009E4DB8"/>
  </w:style>
  <w:style w:type="paragraph" w:customStyle="1" w:styleId="E60C267B669B40B39E0BCB542CA68B7F">
    <w:name w:val="E60C267B669B40B39E0BCB542CA68B7F"/>
    <w:rsid w:val="009E4DB8"/>
  </w:style>
  <w:style w:type="paragraph" w:customStyle="1" w:styleId="94AF7DA0BD324CC3AE802B46A776A0DE">
    <w:name w:val="94AF7DA0BD324CC3AE802B46A776A0DE"/>
    <w:rsid w:val="009E4DB8"/>
  </w:style>
  <w:style w:type="paragraph" w:customStyle="1" w:styleId="D48E5AE828E948A8AB2FA47399C8438F">
    <w:name w:val="D48E5AE828E948A8AB2FA47399C8438F"/>
    <w:rsid w:val="009E4DB8"/>
  </w:style>
  <w:style w:type="paragraph" w:customStyle="1" w:styleId="2043B121223F4952B607D7869C9E1434">
    <w:name w:val="2043B121223F4952B607D7869C9E1434"/>
    <w:rsid w:val="009E4DB8"/>
  </w:style>
  <w:style w:type="paragraph" w:customStyle="1" w:styleId="7BE589FFBD0243B38DF008B1B03BCD29">
    <w:name w:val="7BE589FFBD0243B38DF008B1B03BCD29"/>
    <w:rsid w:val="009E4DB8"/>
  </w:style>
  <w:style w:type="paragraph" w:customStyle="1" w:styleId="68328D7304D646299388382936949734">
    <w:name w:val="68328D7304D646299388382936949734"/>
    <w:rsid w:val="009E4DB8"/>
  </w:style>
  <w:style w:type="paragraph" w:customStyle="1" w:styleId="0DF4EFB292AC4E1B8D44B6D823640023">
    <w:name w:val="0DF4EFB292AC4E1B8D44B6D823640023"/>
    <w:rsid w:val="009E4DB8"/>
  </w:style>
  <w:style w:type="paragraph" w:customStyle="1" w:styleId="60FA641C0454483B83033CB1534C0935">
    <w:name w:val="60FA641C0454483B83033CB1534C0935"/>
    <w:rsid w:val="009E4DB8"/>
  </w:style>
  <w:style w:type="paragraph" w:customStyle="1" w:styleId="25B2A12C779F42A987B22C63BE8A824C">
    <w:name w:val="25B2A12C779F42A987B22C63BE8A824C"/>
    <w:rsid w:val="009E4DB8"/>
  </w:style>
  <w:style w:type="paragraph" w:customStyle="1" w:styleId="69427394AE65468AB4BC5EAD659E59C3">
    <w:name w:val="69427394AE65468AB4BC5EAD659E59C3"/>
    <w:rsid w:val="009E4DB8"/>
  </w:style>
  <w:style w:type="paragraph" w:customStyle="1" w:styleId="BA0667E8F96F4499B0FEF87EAE1113DA">
    <w:name w:val="BA0667E8F96F4499B0FEF87EAE1113DA"/>
    <w:rsid w:val="009E4DB8"/>
  </w:style>
  <w:style w:type="paragraph" w:customStyle="1" w:styleId="C10241EE4B814BF5AA24FBC03D0D178B">
    <w:name w:val="C10241EE4B814BF5AA24FBC03D0D178B"/>
    <w:rsid w:val="009E4DB8"/>
  </w:style>
  <w:style w:type="paragraph" w:customStyle="1" w:styleId="40BBD915A6F842D1A13FDA80418A8530">
    <w:name w:val="40BBD915A6F842D1A13FDA80418A8530"/>
    <w:rsid w:val="009E4DB8"/>
  </w:style>
  <w:style w:type="paragraph" w:customStyle="1" w:styleId="D0844A4E8DD94AFE9A44C0083D8A7D49">
    <w:name w:val="D0844A4E8DD94AFE9A44C0083D8A7D49"/>
    <w:rsid w:val="009E4DB8"/>
  </w:style>
  <w:style w:type="paragraph" w:customStyle="1" w:styleId="0D71CF8A4310473D964C8E4DBC446824">
    <w:name w:val="0D71CF8A4310473D964C8E4DBC446824"/>
    <w:rsid w:val="009E4DB8"/>
  </w:style>
  <w:style w:type="paragraph" w:customStyle="1" w:styleId="E738D7CA4F854DE48B1BC805D27F241D">
    <w:name w:val="E738D7CA4F854DE48B1BC805D27F241D"/>
    <w:rsid w:val="009E4DB8"/>
  </w:style>
  <w:style w:type="paragraph" w:customStyle="1" w:styleId="64FDA4E33F5049E499DFCA111CA34463">
    <w:name w:val="64FDA4E33F5049E499DFCA111CA34463"/>
    <w:rsid w:val="009E4DB8"/>
  </w:style>
  <w:style w:type="paragraph" w:customStyle="1" w:styleId="E338BCB189824230A6DCEA37CCFC7E47">
    <w:name w:val="E338BCB189824230A6DCEA37CCFC7E47"/>
    <w:rsid w:val="009E4DB8"/>
  </w:style>
  <w:style w:type="paragraph" w:customStyle="1" w:styleId="B33D9DB68BD64511AC947EA6ADF5256A">
    <w:name w:val="B33D9DB68BD64511AC947EA6ADF5256A"/>
    <w:rsid w:val="009E4DB8"/>
  </w:style>
  <w:style w:type="paragraph" w:customStyle="1" w:styleId="8D820F06797C48D2A3808806FA1B0BD0">
    <w:name w:val="8D820F06797C48D2A3808806FA1B0BD0"/>
    <w:rsid w:val="009E4DB8"/>
  </w:style>
  <w:style w:type="paragraph" w:customStyle="1" w:styleId="256CEE170F0E45E59BD88D593021D3F4">
    <w:name w:val="256CEE170F0E45E59BD88D593021D3F4"/>
    <w:rsid w:val="009E4DB8"/>
  </w:style>
  <w:style w:type="paragraph" w:customStyle="1" w:styleId="6178A09085004DFC8791EB78E0EF33EC">
    <w:name w:val="6178A09085004DFC8791EB78E0EF33EC"/>
    <w:rsid w:val="009E4DB8"/>
  </w:style>
  <w:style w:type="paragraph" w:customStyle="1" w:styleId="514FB23562FF4C1C890FE7E462921B38">
    <w:name w:val="514FB23562FF4C1C890FE7E462921B38"/>
    <w:rsid w:val="009E4DB8"/>
  </w:style>
  <w:style w:type="paragraph" w:customStyle="1" w:styleId="9FED0BCD60BD48E7AF3E461E96B2230C">
    <w:name w:val="9FED0BCD60BD48E7AF3E461E96B2230C"/>
    <w:rsid w:val="009E4DB8"/>
  </w:style>
  <w:style w:type="paragraph" w:customStyle="1" w:styleId="0845E91062064AA6BBB14911A6D4D007">
    <w:name w:val="0845E91062064AA6BBB14911A6D4D007"/>
    <w:rsid w:val="009E4DB8"/>
  </w:style>
  <w:style w:type="paragraph" w:customStyle="1" w:styleId="25D8F5FD580F45228A3ACC139D959704">
    <w:name w:val="25D8F5FD580F45228A3ACC139D959704"/>
    <w:rsid w:val="009E4DB8"/>
  </w:style>
  <w:style w:type="paragraph" w:customStyle="1" w:styleId="AF13D60D30A84FF7AB24F8064E7A339D">
    <w:name w:val="AF13D60D30A84FF7AB24F8064E7A339D"/>
    <w:rsid w:val="009E4DB8"/>
  </w:style>
  <w:style w:type="paragraph" w:customStyle="1" w:styleId="4DCF20BFCC2F4ADB86A8E4FBE98A7D7E">
    <w:name w:val="4DCF20BFCC2F4ADB86A8E4FBE98A7D7E"/>
    <w:rsid w:val="009E4DB8"/>
  </w:style>
  <w:style w:type="paragraph" w:customStyle="1" w:styleId="702B10CE5D874AE8BACB307168868E20">
    <w:name w:val="702B10CE5D874AE8BACB307168868E20"/>
    <w:rsid w:val="009E4DB8"/>
  </w:style>
  <w:style w:type="paragraph" w:customStyle="1" w:styleId="B0BC80BF0C9849B79C4F0E1B059F670C">
    <w:name w:val="B0BC80BF0C9849B79C4F0E1B059F670C"/>
    <w:rsid w:val="009E4DB8"/>
  </w:style>
  <w:style w:type="paragraph" w:customStyle="1" w:styleId="311FFAFB55C842FF8540AB8C006BB616">
    <w:name w:val="311FFAFB55C842FF8540AB8C006BB616"/>
    <w:rsid w:val="009E4DB8"/>
  </w:style>
  <w:style w:type="paragraph" w:customStyle="1" w:styleId="95BBB279B58D4F2DA6140648E178C589">
    <w:name w:val="95BBB279B58D4F2DA6140648E178C589"/>
    <w:rsid w:val="009E4DB8"/>
  </w:style>
  <w:style w:type="paragraph" w:customStyle="1" w:styleId="1573FAEA95954DD89F0D3BEE85144656">
    <w:name w:val="1573FAEA95954DD89F0D3BEE85144656"/>
    <w:rsid w:val="009E4DB8"/>
  </w:style>
  <w:style w:type="paragraph" w:customStyle="1" w:styleId="F2B096CBD187410B890DD820CB9B9CF3">
    <w:name w:val="F2B096CBD187410B890DD820CB9B9CF3"/>
    <w:rsid w:val="009E4DB8"/>
  </w:style>
  <w:style w:type="paragraph" w:customStyle="1" w:styleId="A085265AC6D24D1A9D3EB33D225877AC">
    <w:name w:val="A085265AC6D24D1A9D3EB33D225877AC"/>
    <w:rsid w:val="009E4DB8"/>
  </w:style>
  <w:style w:type="paragraph" w:customStyle="1" w:styleId="7D1BAE23F5B74030A022E83D8075BC84">
    <w:name w:val="7D1BAE23F5B74030A022E83D8075BC84"/>
    <w:rsid w:val="009E4DB8"/>
  </w:style>
  <w:style w:type="paragraph" w:customStyle="1" w:styleId="BE11B3D764204027A885B541B829F707">
    <w:name w:val="BE11B3D764204027A885B541B829F707"/>
    <w:rsid w:val="009E4DB8"/>
  </w:style>
  <w:style w:type="paragraph" w:customStyle="1" w:styleId="8D86A703A5314CC6AE06CF88B8628036">
    <w:name w:val="8D86A703A5314CC6AE06CF88B8628036"/>
    <w:rsid w:val="009E4DB8"/>
  </w:style>
  <w:style w:type="paragraph" w:customStyle="1" w:styleId="D536372A81E24DA3A6CDB9918FE2804A">
    <w:name w:val="D536372A81E24DA3A6CDB9918FE2804A"/>
    <w:rsid w:val="009E4DB8"/>
  </w:style>
  <w:style w:type="paragraph" w:customStyle="1" w:styleId="DC2CA14832084807B1BD3D33CBC36A82">
    <w:name w:val="DC2CA14832084807B1BD3D33CBC36A82"/>
    <w:rsid w:val="009E4DB8"/>
  </w:style>
  <w:style w:type="paragraph" w:customStyle="1" w:styleId="2F9924D18D66432A98E6963FA28FA07D">
    <w:name w:val="2F9924D18D66432A98E6963FA28FA07D"/>
    <w:rsid w:val="009E4DB8"/>
  </w:style>
  <w:style w:type="paragraph" w:customStyle="1" w:styleId="06EDEBF21910436C8A5EF966E6F52203">
    <w:name w:val="06EDEBF21910436C8A5EF966E6F52203"/>
    <w:rsid w:val="009E4DB8"/>
  </w:style>
  <w:style w:type="paragraph" w:customStyle="1" w:styleId="22E1A30FAE1845778420C3FE767E7002">
    <w:name w:val="22E1A30FAE1845778420C3FE767E7002"/>
    <w:rsid w:val="009E4DB8"/>
  </w:style>
  <w:style w:type="paragraph" w:customStyle="1" w:styleId="DD1AE3E754F44B5787A826C01D2657B3">
    <w:name w:val="DD1AE3E754F44B5787A826C01D2657B3"/>
    <w:rsid w:val="009E4DB8"/>
  </w:style>
  <w:style w:type="paragraph" w:customStyle="1" w:styleId="B1FDDDBF95254855873DFDF068CD7E7B">
    <w:name w:val="B1FDDDBF95254855873DFDF068CD7E7B"/>
    <w:rsid w:val="009E4DB8"/>
  </w:style>
  <w:style w:type="paragraph" w:customStyle="1" w:styleId="27C573C9FCB8478AA4F575EBE9CC9171">
    <w:name w:val="27C573C9FCB8478AA4F575EBE9CC9171"/>
    <w:rsid w:val="009E4DB8"/>
  </w:style>
  <w:style w:type="paragraph" w:customStyle="1" w:styleId="1BDB187F68F843CBBC541A89738974F3">
    <w:name w:val="1BDB187F68F843CBBC541A89738974F3"/>
    <w:rsid w:val="009E4DB8"/>
  </w:style>
  <w:style w:type="paragraph" w:customStyle="1" w:styleId="21B62A0D71054592880481E3CB4A3534">
    <w:name w:val="21B62A0D71054592880481E3CB4A3534"/>
    <w:rsid w:val="009E4DB8"/>
  </w:style>
  <w:style w:type="paragraph" w:customStyle="1" w:styleId="448AFD2808064EEE9147BA7BFBBA0616">
    <w:name w:val="448AFD2808064EEE9147BA7BFBBA0616"/>
    <w:rsid w:val="009E4DB8"/>
  </w:style>
  <w:style w:type="paragraph" w:customStyle="1" w:styleId="BE15EC896C26482E8B3CF7BFC0B2271F">
    <w:name w:val="BE15EC896C26482E8B3CF7BFC0B2271F"/>
    <w:rsid w:val="009E4DB8"/>
  </w:style>
  <w:style w:type="paragraph" w:customStyle="1" w:styleId="E4F40B60E46648E68F94A1E66F809EDF">
    <w:name w:val="E4F40B60E46648E68F94A1E66F809EDF"/>
    <w:rsid w:val="009E4DB8"/>
  </w:style>
  <w:style w:type="paragraph" w:customStyle="1" w:styleId="B2A5325C637E4D71B5F722EC763CCDDC">
    <w:name w:val="B2A5325C637E4D71B5F722EC763CCDDC"/>
    <w:rsid w:val="009E4DB8"/>
  </w:style>
  <w:style w:type="paragraph" w:customStyle="1" w:styleId="0488E9AC711B4397B75567625DD10071">
    <w:name w:val="0488E9AC711B4397B75567625DD10071"/>
    <w:rsid w:val="009E4DB8"/>
  </w:style>
  <w:style w:type="paragraph" w:customStyle="1" w:styleId="A88C6541F6864AD2B30A4567B92F23F8">
    <w:name w:val="A88C6541F6864AD2B30A4567B92F23F8"/>
    <w:rsid w:val="009E4DB8"/>
  </w:style>
  <w:style w:type="paragraph" w:customStyle="1" w:styleId="8AE0535430BE48D78F4C457EC5ECB704">
    <w:name w:val="8AE0535430BE48D78F4C457EC5ECB704"/>
    <w:rsid w:val="009E4DB8"/>
  </w:style>
  <w:style w:type="paragraph" w:customStyle="1" w:styleId="B3844B711E7B4FD38AC68088FD507998">
    <w:name w:val="B3844B711E7B4FD38AC68088FD507998"/>
    <w:rsid w:val="009E4DB8"/>
  </w:style>
  <w:style w:type="paragraph" w:customStyle="1" w:styleId="BD9F32B264184D2A86F924E281C0B0EE">
    <w:name w:val="BD9F32B264184D2A86F924E281C0B0EE"/>
    <w:rsid w:val="009E4DB8"/>
  </w:style>
  <w:style w:type="paragraph" w:customStyle="1" w:styleId="58A637ED7413423192A90DC7BEB078C3">
    <w:name w:val="58A637ED7413423192A90DC7BEB078C3"/>
    <w:rsid w:val="009E4DB8"/>
  </w:style>
  <w:style w:type="paragraph" w:customStyle="1" w:styleId="416BB1E740B34D2387886C65995D5424">
    <w:name w:val="416BB1E740B34D2387886C65995D5424"/>
    <w:rsid w:val="009E4DB8"/>
  </w:style>
  <w:style w:type="paragraph" w:customStyle="1" w:styleId="E72F03BE7E3D423EADB21300EB6A3EB7">
    <w:name w:val="E72F03BE7E3D423EADB21300EB6A3EB7"/>
    <w:rsid w:val="009E4DB8"/>
  </w:style>
  <w:style w:type="paragraph" w:customStyle="1" w:styleId="B6458A848FCB40DF91614AB3C87FE58B">
    <w:name w:val="B6458A848FCB40DF91614AB3C87FE58B"/>
    <w:rsid w:val="009E4DB8"/>
  </w:style>
  <w:style w:type="paragraph" w:customStyle="1" w:styleId="E02D71C439D54308A5050DDFC56B6D39">
    <w:name w:val="E02D71C439D54308A5050DDFC56B6D39"/>
    <w:rsid w:val="009E4DB8"/>
  </w:style>
  <w:style w:type="paragraph" w:customStyle="1" w:styleId="5410DFE1E33941AC89509A22FABFDC35">
    <w:name w:val="5410DFE1E33941AC89509A22FABFDC35"/>
    <w:rsid w:val="009E4DB8"/>
  </w:style>
  <w:style w:type="paragraph" w:customStyle="1" w:styleId="8615EE021692470980A18067AB9D3B6C">
    <w:name w:val="8615EE021692470980A18067AB9D3B6C"/>
    <w:rsid w:val="009E4DB8"/>
  </w:style>
  <w:style w:type="paragraph" w:customStyle="1" w:styleId="848C0A759F5B406FA45BB42125D681F8">
    <w:name w:val="848C0A759F5B406FA45BB42125D681F8"/>
    <w:rsid w:val="009E4DB8"/>
  </w:style>
  <w:style w:type="paragraph" w:customStyle="1" w:styleId="7995C2132FE54361892561DE2C4CFA60">
    <w:name w:val="7995C2132FE54361892561DE2C4CFA60"/>
    <w:rsid w:val="009E4DB8"/>
  </w:style>
  <w:style w:type="paragraph" w:customStyle="1" w:styleId="F946704F7BBB4F10A5411B89BA2E59DC">
    <w:name w:val="F946704F7BBB4F10A5411B89BA2E59DC"/>
    <w:rsid w:val="009E4DB8"/>
  </w:style>
  <w:style w:type="paragraph" w:customStyle="1" w:styleId="1018EBD43BA24F6A8E373C78512CAA19">
    <w:name w:val="1018EBD43BA24F6A8E373C78512CAA19"/>
    <w:rsid w:val="009E4DB8"/>
  </w:style>
  <w:style w:type="paragraph" w:customStyle="1" w:styleId="3A3C16899FA244579D51CC5EC00FFFDA">
    <w:name w:val="3A3C16899FA244579D51CC5EC00FFFDA"/>
    <w:rsid w:val="009E4DB8"/>
  </w:style>
  <w:style w:type="paragraph" w:customStyle="1" w:styleId="97EAAF0161BF4E04993CB65A05D65A04">
    <w:name w:val="97EAAF0161BF4E04993CB65A05D65A04"/>
    <w:rsid w:val="009E4DB8"/>
  </w:style>
  <w:style w:type="paragraph" w:customStyle="1" w:styleId="5B4B227D66E94D79A84F2F8D0E34F355">
    <w:name w:val="5B4B227D66E94D79A84F2F8D0E34F355"/>
    <w:rsid w:val="009E4DB8"/>
  </w:style>
  <w:style w:type="paragraph" w:customStyle="1" w:styleId="6273A7C265F4452E9A7CDC8C0598DC4E">
    <w:name w:val="6273A7C265F4452E9A7CDC8C0598DC4E"/>
    <w:rsid w:val="009E4DB8"/>
  </w:style>
  <w:style w:type="paragraph" w:customStyle="1" w:styleId="4E7121457C6147D0A436A3909B0EC247">
    <w:name w:val="4E7121457C6147D0A436A3909B0EC247"/>
    <w:rsid w:val="009E4DB8"/>
  </w:style>
  <w:style w:type="paragraph" w:customStyle="1" w:styleId="AD3E3F2C7AF4472E988AD3A6F64B8FB2">
    <w:name w:val="AD3E3F2C7AF4472E988AD3A6F64B8FB2"/>
    <w:rsid w:val="009E4DB8"/>
  </w:style>
  <w:style w:type="paragraph" w:customStyle="1" w:styleId="F672F33FC4E44AD9B44BE8E33CD756AA">
    <w:name w:val="F672F33FC4E44AD9B44BE8E33CD756AA"/>
    <w:rsid w:val="009E4DB8"/>
  </w:style>
  <w:style w:type="paragraph" w:customStyle="1" w:styleId="1156253355C24B24BA7DDF2602205A90">
    <w:name w:val="1156253355C24B24BA7DDF2602205A90"/>
    <w:rsid w:val="009E4DB8"/>
  </w:style>
  <w:style w:type="paragraph" w:customStyle="1" w:styleId="F9B51AF73BAB49B7931F9E769F047A9A">
    <w:name w:val="F9B51AF73BAB49B7931F9E769F047A9A"/>
    <w:rsid w:val="009E4DB8"/>
  </w:style>
  <w:style w:type="paragraph" w:customStyle="1" w:styleId="7C5D9091645440EC93279E5AA3A2E700">
    <w:name w:val="7C5D9091645440EC93279E5AA3A2E700"/>
    <w:rsid w:val="009E4DB8"/>
  </w:style>
  <w:style w:type="paragraph" w:customStyle="1" w:styleId="262D365D9A484ABC9C91C048FD9E65CB">
    <w:name w:val="262D365D9A484ABC9C91C048FD9E65CB"/>
    <w:rsid w:val="009E4DB8"/>
  </w:style>
  <w:style w:type="paragraph" w:customStyle="1" w:styleId="22B851B902754CB3B70A1D2999D6CBEE">
    <w:name w:val="22B851B902754CB3B70A1D2999D6CBEE"/>
    <w:rsid w:val="009E4DB8"/>
  </w:style>
  <w:style w:type="paragraph" w:customStyle="1" w:styleId="126275E2436241609321F738837759DD">
    <w:name w:val="126275E2436241609321F738837759DD"/>
    <w:rsid w:val="009E4DB8"/>
  </w:style>
  <w:style w:type="paragraph" w:customStyle="1" w:styleId="89DD5DE6920C490491911A1B223C84F1">
    <w:name w:val="89DD5DE6920C490491911A1B223C84F1"/>
    <w:rsid w:val="009E4DB8"/>
  </w:style>
  <w:style w:type="paragraph" w:customStyle="1" w:styleId="87A63C9FE9234F4486D2C35F7A1BC0DA">
    <w:name w:val="87A63C9FE9234F4486D2C35F7A1BC0DA"/>
    <w:rsid w:val="009E4DB8"/>
  </w:style>
  <w:style w:type="paragraph" w:customStyle="1" w:styleId="90F9AE236FAF40E2A11E33E01DB5A466">
    <w:name w:val="90F9AE236FAF40E2A11E33E01DB5A466"/>
    <w:rsid w:val="009E4DB8"/>
  </w:style>
  <w:style w:type="paragraph" w:customStyle="1" w:styleId="26EEE55843454ABEBB0FD5BED457B461">
    <w:name w:val="26EEE55843454ABEBB0FD5BED457B461"/>
    <w:rsid w:val="009E4DB8"/>
  </w:style>
  <w:style w:type="paragraph" w:customStyle="1" w:styleId="021D4581D2D6432883959D49DA42682F">
    <w:name w:val="021D4581D2D6432883959D49DA42682F"/>
    <w:rsid w:val="009E4DB8"/>
  </w:style>
  <w:style w:type="paragraph" w:customStyle="1" w:styleId="C1E6F8F4496040DFB39DBED6E40DCED7">
    <w:name w:val="C1E6F8F4496040DFB39DBED6E40DCED7"/>
    <w:rsid w:val="009E4DB8"/>
  </w:style>
  <w:style w:type="paragraph" w:customStyle="1" w:styleId="D30B1D725D7D46BABE25E308252D3502">
    <w:name w:val="D30B1D725D7D46BABE25E308252D3502"/>
    <w:rsid w:val="009E4DB8"/>
  </w:style>
  <w:style w:type="paragraph" w:customStyle="1" w:styleId="B870637B309D42E3899E7D8DDF5E1666">
    <w:name w:val="B870637B309D42E3899E7D8DDF5E1666"/>
    <w:rsid w:val="009E4DB8"/>
  </w:style>
  <w:style w:type="paragraph" w:customStyle="1" w:styleId="E2F83492004940E295F775F5E7842AAC">
    <w:name w:val="E2F83492004940E295F775F5E7842AAC"/>
    <w:rsid w:val="009E4DB8"/>
  </w:style>
  <w:style w:type="paragraph" w:customStyle="1" w:styleId="EAED2193348D4FA88C028339983AF105">
    <w:name w:val="EAED2193348D4FA88C028339983AF105"/>
    <w:rsid w:val="009E4DB8"/>
  </w:style>
  <w:style w:type="paragraph" w:customStyle="1" w:styleId="AE70B3B80B5B4B8FBB5890607270C16E">
    <w:name w:val="AE70B3B80B5B4B8FBB5890607270C16E"/>
    <w:rsid w:val="009E4DB8"/>
  </w:style>
  <w:style w:type="paragraph" w:customStyle="1" w:styleId="2E4F22E45B884342B83A581011FAB32B">
    <w:name w:val="2E4F22E45B884342B83A581011FAB32B"/>
    <w:rsid w:val="009E4DB8"/>
  </w:style>
  <w:style w:type="paragraph" w:customStyle="1" w:styleId="A1990597574A426BBE70608BA2E901C9">
    <w:name w:val="A1990597574A426BBE70608BA2E901C9"/>
    <w:rsid w:val="009E4DB8"/>
  </w:style>
  <w:style w:type="paragraph" w:customStyle="1" w:styleId="DDC6590B268C4431BC139D9AFA6C888C">
    <w:name w:val="DDC6590B268C4431BC139D9AFA6C888C"/>
    <w:rsid w:val="009E4DB8"/>
  </w:style>
  <w:style w:type="paragraph" w:customStyle="1" w:styleId="DA9723BBE4D4490883F75950582B14F6">
    <w:name w:val="DA9723BBE4D4490883F75950582B14F6"/>
    <w:rsid w:val="009E4DB8"/>
  </w:style>
  <w:style w:type="paragraph" w:customStyle="1" w:styleId="54D633AAE75C4C2297E168F26A464600">
    <w:name w:val="54D633AAE75C4C2297E168F26A464600"/>
    <w:rsid w:val="009E4DB8"/>
  </w:style>
  <w:style w:type="paragraph" w:customStyle="1" w:styleId="D81A8356526D4120B8B875D851C3D456">
    <w:name w:val="D81A8356526D4120B8B875D851C3D456"/>
    <w:rsid w:val="009E4DB8"/>
  </w:style>
  <w:style w:type="paragraph" w:customStyle="1" w:styleId="B077B50953AB43A388F69A4797023DF2">
    <w:name w:val="B077B50953AB43A388F69A4797023DF2"/>
    <w:rsid w:val="009E4DB8"/>
  </w:style>
  <w:style w:type="paragraph" w:customStyle="1" w:styleId="7DDAE66489A145FD982C0593F93E2DD3">
    <w:name w:val="7DDAE66489A145FD982C0593F93E2DD3"/>
    <w:rsid w:val="009E4DB8"/>
  </w:style>
  <w:style w:type="paragraph" w:customStyle="1" w:styleId="D4663D6485C447C082EC80DB8A5C9A70">
    <w:name w:val="D4663D6485C447C082EC80DB8A5C9A70"/>
    <w:rsid w:val="009E4DB8"/>
  </w:style>
  <w:style w:type="paragraph" w:customStyle="1" w:styleId="CBB3AAE21F334BCFB1F43F32CD2C1DD4">
    <w:name w:val="CBB3AAE21F334BCFB1F43F32CD2C1DD4"/>
    <w:rsid w:val="009E4DB8"/>
  </w:style>
  <w:style w:type="paragraph" w:customStyle="1" w:styleId="0141EBE50E634340BC8219C2A8905F1F">
    <w:name w:val="0141EBE50E634340BC8219C2A8905F1F"/>
    <w:rsid w:val="009E4DB8"/>
  </w:style>
  <w:style w:type="paragraph" w:customStyle="1" w:styleId="8126159B3CF442B88BEE91DF0BE87EFC">
    <w:name w:val="8126159B3CF442B88BEE91DF0BE87EFC"/>
    <w:rsid w:val="009E4DB8"/>
  </w:style>
  <w:style w:type="paragraph" w:customStyle="1" w:styleId="C68A274EA2204735A0D582570CDD9D3F">
    <w:name w:val="C68A274EA2204735A0D582570CDD9D3F"/>
    <w:rsid w:val="009E4DB8"/>
  </w:style>
  <w:style w:type="paragraph" w:customStyle="1" w:styleId="D7CB49B370E8474E90926B83C3CAAFEB">
    <w:name w:val="D7CB49B370E8474E90926B83C3CAAFEB"/>
    <w:rsid w:val="009E4DB8"/>
  </w:style>
  <w:style w:type="paragraph" w:customStyle="1" w:styleId="F5ECB08D83F34EB6A108B54A73F803FF">
    <w:name w:val="F5ECB08D83F34EB6A108B54A73F803FF"/>
    <w:rsid w:val="009E4DB8"/>
  </w:style>
  <w:style w:type="paragraph" w:customStyle="1" w:styleId="42B454A782C947FF96A8CAAE61DC93F1">
    <w:name w:val="42B454A782C947FF96A8CAAE61DC93F1"/>
    <w:rsid w:val="009E4DB8"/>
  </w:style>
  <w:style w:type="paragraph" w:customStyle="1" w:styleId="C06A96547D5141D184C30E3B3918F618">
    <w:name w:val="C06A96547D5141D184C30E3B3918F618"/>
    <w:rsid w:val="009E4DB8"/>
  </w:style>
  <w:style w:type="paragraph" w:customStyle="1" w:styleId="618A413B6C0E423483B57F88B87ADF21">
    <w:name w:val="618A413B6C0E423483B57F88B87ADF21"/>
    <w:rsid w:val="009E4DB8"/>
  </w:style>
  <w:style w:type="paragraph" w:customStyle="1" w:styleId="79131B84EB58455685E971BD68BA3DA8">
    <w:name w:val="79131B84EB58455685E971BD68BA3DA8"/>
    <w:rsid w:val="009E4DB8"/>
  </w:style>
  <w:style w:type="paragraph" w:customStyle="1" w:styleId="CF9C6236803B450FB896A2B0689D3017">
    <w:name w:val="CF9C6236803B450FB896A2B0689D3017"/>
    <w:rsid w:val="009E4DB8"/>
  </w:style>
  <w:style w:type="paragraph" w:customStyle="1" w:styleId="45F37832F4EF4571B87DC137FC6AA8DF">
    <w:name w:val="45F37832F4EF4571B87DC137FC6AA8DF"/>
    <w:rsid w:val="009E4DB8"/>
  </w:style>
  <w:style w:type="paragraph" w:customStyle="1" w:styleId="D50D11C159BA443B8F2C7268E4B0EC62">
    <w:name w:val="D50D11C159BA443B8F2C7268E4B0EC62"/>
    <w:rsid w:val="009E4DB8"/>
  </w:style>
  <w:style w:type="paragraph" w:customStyle="1" w:styleId="CCE80BEA0BA448CA8E1D8B8D1FFE85AF">
    <w:name w:val="CCE80BEA0BA448CA8E1D8B8D1FFE85AF"/>
    <w:rsid w:val="009E4DB8"/>
  </w:style>
  <w:style w:type="paragraph" w:customStyle="1" w:styleId="70FB341C7A0E44538CD845379E90CFBD">
    <w:name w:val="70FB341C7A0E44538CD845379E90CFBD"/>
    <w:rsid w:val="009E4DB8"/>
  </w:style>
  <w:style w:type="paragraph" w:customStyle="1" w:styleId="7127BD0A03134FF5A266DE4AEED1F560">
    <w:name w:val="7127BD0A03134FF5A266DE4AEED1F560"/>
    <w:rsid w:val="009E4DB8"/>
  </w:style>
  <w:style w:type="paragraph" w:customStyle="1" w:styleId="575B36D9BB1E47CB93B01B39B2D2516E">
    <w:name w:val="575B36D9BB1E47CB93B01B39B2D2516E"/>
    <w:rsid w:val="009E4DB8"/>
  </w:style>
  <w:style w:type="paragraph" w:customStyle="1" w:styleId="79049E9E8E884D23BECDD8B8B268515E">
    <w:name w:val="79049E9E8E884D23BECDD8B8B268515E"/>
    <w:rsid w:val="009E4DB8"/>
  </w:style>
  <w:style w:type="paragraph" w:customStyle="1" w:styleId="765659DDF2FC4A64AF8903C3D1E4F1EB">
    <w:name w:val="765659DDF2FC4A64AF8903C3D1E4F1EB"/>
    <w:rsid w:val="009E4DB8"/>
  </w:style>
  <w:style w:type="paragraph" w:customStyle="1" w:styleId="0C15054159254473AD51EEF42AD81025">
    <w:name w:val="0C15054159254473AD51EEF42AD81025"/>
    <w:rsid w:val="009E4DB8"/>
  </w:style>
  <w:style w:type="paragraph" w:customStyle="1" w:styleId="8706F13B009443A59246AC29AF6CA6CB">
    <w:name w:val="8706F13B009443A59246AC29AF6CA6CB"/>
    <w:rsid w:val="009E4DB8"/>
  </w:style>
  <w:style w:type="paragraph" w:customStyle="1" w:styleId="B9F444FA385F41BE9F4FB8906706551E">
    <w:name w:val="B9F444FA385F41BE9F4FB8906706551E"/>
    <w:rsid w:val="009E4DB8"/>
  </w:style>
  <w:style w:type="paragraph" w:customStyle="1" w:styleId="A83991CEBC2E47CA8D3490B72717F7AA">
    <w:name w:val="A83991CEBC2E47CA8D3490B72717F7AA"/>
    <w:rsid w:val="009E4DB8"/>
  </w:style>
  <w:style w:type="paragraph" w:customStyle="1" w:styleId="9B4FB5F025A6483F886AB7B5126712C3">
    <w:name w:val="9B4FB5F025A6483F886AB7B5126712C3"/>
    <w:rsid w:val="009E4DB8"/>
  </w:style>
  <w:style w:type="paragraph" w:customStyle="1" w:styleId="A7E1EF8B1F5F4B3390EBDF0F759A8251">
    <w:name w:val="A7E1EF8B1F5F4B3390EBDF0F759A8251"/>
    <w:rsid w:val="009E4DB8"/>
  </w:style>
  <w:style w:type="paragraph" w:customStyle="1" w:styleId="2F6BB59FFF1548029320D4F5D2638CA7">
    <w:name w:val="2F6BB59FFF1548029320D4F5D2638CA7"/>
    <w:rsid w:val="009E4DB8"/>
  </w:style>
  <w:style w:type="paragraph" w:customStyle="1" w:styleId="52BB535CC57C41AA8283FAA6916810B0">
    <w:name w:val="52BB535CC57C41AA8283FAA6916810B0"/>
    <w:rsid w:val="009E4DB8"/>
  </w:style>
  <w:style w:type="paragraph" w:customStyle="1" w:styleId="B2138152989847DCA0611C3B6820328F">
    <w:name w:val="B2138152989847DCA0611C3B6820328F"/>
    <w:rsid w:val="009E4DB8"/>
  </w:style>
  <w:style w:type="paragraph" w:customStyle="1" w:styleId="2E50E3407F7D44E78093F658729C9A24">
    <w:name w:val="2E50E3407F7D44E78093F658729C9A24"/>
    <w:rsid w:val="009E4DB8"/>
  </w:style>
  <w:style w:type="paragraph" w:customStyle="1" w:styleId="DB43717081584E1CBB27EB657CFEF160">
    <w:name w:val="DB43717081584E1CBB27EB657CFEF160"/>
    <w:rsid w:val="009E4DB8"/>
  </w:style>
  <w:style w:type="paragraph" w:customStyle="1" w:styleId="5FCF5A3267EA4B119D27A8A93350EA07">
    <w:name w:val="5FCF5A3267EA4B119D27A8A93350EA07"/>
    <w:rsid w:val="009E4DB8"/>
  </w:style>
  <w:style w:type="paragraph" w:customStyle="1" w:styleId="7BB24AE728484B3CA76BC3FD386CC639">
    <w:name w:val="7BB24AE728484B3CA76BC3FD386CC639"/>
    <w:rsid w:val="009E4DB8"/>
  </w:style>
  <w:style w:type="paragraph" w:customStyle="1" w:styleId="E4207994E4C4416F8B11B347D0E6108F">
    <w:name w:val="E4207994E4C4416F8B11B347D0E6108F"/>
    <w:rsid w:val="009E4DB8"/>
  </w:style>
  <w:style w:type="paragraph" w:customStyle="1" w:styleId="4C70E2FA84F24747B0676AF8ED27284D">
    <w:name w:val="4C70E2FA84F24747B0676AF8ED27284D"/>
    <w:rsid w:val="009E4DB8"/>
  </w:style>
  <w:style w:type="paragraph" w:customStyle="1" w:styleId="C6AD5352F6FD4E1DAC1EB01B3E527F4C">
    <w:name w:val="C6AD5352F6FD4E1DAC1EB01B3E527F4C"/>
    <w:rsid w:val="009E4DB8"/>
  </w:style>
  <w:style w:type="paragraph" w:customStyle="1" w:styleId="B1F74D7E019D4189B368AAA1D5FE44E9">
    <w:name w:val="B1F74D7E019D4189B368AAA1D5FE44E9"/>
    <w:rsid w:val="009E4DB8"/>
  </w:style>
  <w:style w:type="paragraph" w:customStyle="1" w:styleId="85AA02FC7380498E980EAF621F8F869E">
    <w:name w:val="85AA02FC7380498E980EAF621F8F869E"/>
    <w:rsid w:val="009E4DB8"/>
  </w:style>
  <w:style w:type="paragraph" w:customStyle="1" w:styleId="FDD11C1738964FBDBA1EE558285B4252">
    <w:name w:val="FDD11C1738964FBDBA1EE558285B4252"/>
    <w:rsid w:val="009E4DB8"/>
  </w:style>
  <w:style w:type="paragraph" w:customStyle="1" w:styleId="3E39B767042A45569DDA1AD357EDBB87">
    <w:name w:val="3E39B767042A45569DDA1AD357EDBB87"/>
    <w:rsid w:val="009E4DB8"/>
  </w:style>
  <w:style w:type="paragraph" w:customStyle="1" w:styleId="9F7D8B997C17426191D68EA48EECFB85">
    <w:name w:val="9F7D8B997C17426191D68EA48EECFB85"/>
    <w:rsid w:val="009E4DB8"/>
  </w:style>
  <w:style w:type="paragraph" w:customStyle="1" w:styleId="C9743EBE5E5F4600AC065DB948F974E8">
    <w:name w:val="C9743EBE5E5F4600AC065DB948F974E8"/>
    <w:rsid w:val="009E4DB8"/>
  </w:style>
  <w:style w:type="paragraph" w:customStyle="1" w:styleId="785AFCAD0A904F4298C58A9F672D69E3">
    <w:name w:val="785AFCAD0A904F4298C58A9F672D69E3"/>
    <w:rsid w:val="009E4DB8"/>
  </w:style>
  <w:style w:type="paragraph" w:customStyle="1" w:styleId="39C44EAAF12B4272BCC5907CE0C48F98">
    <w:name w:val="39C44EAAF12B4272BCC5907CE0C48F98"/>
    <w:rsid w:val="009E4DB8"/>
  </w:style>
  <w:style w:type="paragraph" w:customStyle="1" w:styleId="A5B28CBCE0F4408D8DE0E3CB5AB8EB47">
    <w:name w:val="A5B28CBCE0F4408D8DE0E3CB5AB8EB47"/>
    <w:rsid w:val="009E4DB8"/>
  </w:style>
  <w:style w:type="paragraph" w:customStyle="1" w:styleId="3A4FEB597EB84B919EC4C3EB1E34AB3C">
    <w:name w:val="3A4FEB597EB84B919EC4C3EB1E34AB3C"/>
    <w:rsid w:val="009E4DB8"/>
  </w:style>
  <w:style w:type="paragraph" w:customStyle="1" w:styleId="6A3DCBE7BC3A4E83A400DAC0F359C163">
    <w:name w:val="6A3DCBE7BC3A4E83A400DAC0F359C163"/>
    <w:rsid w:val="009E4DB8"/>
  </w:style>
  <w:style w:type="paragraph" w:customStyle="1" w:styleId="0F86AB71BFC84038B16B346AB0AF9CE0">
    <w:name w:val="0F86AB71BFC84038B16B346AB0AF9CE0"/>
    <w:rsid w:val="009E4DB8"/>
  </w:style>
  <w:style w:type="paragraph" w:customStyle="1" w:styleId="E1080E347E5C4CFAA2773EF5DB0A2E2D">
    <w:name w:val="E1080E347E5C4CFAA2773EF5DB0A2E2D"/>
    <w:rsid w:val="009E4DB8"/>
  </w:style>
  <w:style w:type="paragraph" w:customStyle="1" w:styleId="00DE7F05D7B542DA99E403F8608A31B7">
    <w:name w:val="00DE7F05D7B542DA99E403F8608A31B7"/>
    <w:rsid w:val="009E4DB8"/>
  </w:style>
  <w:style w:type="paragraph" w:customStyle="1" w:styleId="FFABDEE7AB414016AA3E22BEB8BC4CF0">
    <w:name w:val="FFABDEE7AB414016AA3E22BEB8BC4CF0"/>
    <w:rsid w:val="009E4DB8"/>
  </w:style>
  <w:style w:type="paragraph" w:customStyle="1" w:styleId="2BA2A94D7B8F40028BFAA7A258C4F7F6">
    <w:name w:val="2BA2A94D7B8F40028BFAA7A258C4F7F6"/>
    <w:rsid w:val="009E4DB8"/>
  </w:style>
  <w:style w:type="paragraph" w:customStyle="1" w:styleId="117A0887B13C47409593130E6E777E9E">
    <w:name w:val="117A0887B13C47409593130E6E777E9E"/>
    <w:rsid w:val="009E4DB8"/>
  </w:style>
  <w:style w:type="paragraph" w:customStyle="1" w:styleId="A68F19F8590E4A1C81F8D00AE2D9CFA6">
    <w:name w:val="A68F19F8590E4A1C81F8D00AE2D9CFA6"/>
    <w:rsid w:val="009E4DB8"/>
  </w:style>
  <w:style w:type="paragraph" w:customStyle="1" w:styleId="2796C7AF72B74D04856BC0086D6EDA97">
    <w:name w:val="2796C7AF72B74D04856BC0086D6EDA97"/>
    <w:rsid w:val="009E4DB8"/>
  </w:style>
  <w:style w:type="paragraph" w:customStyle="1" w:styleId="1DD2C2C33CAF49C6AE74C72A026285FB">
    <w:name w:val="1DD2C2C33CAF49C6AE74C72A026285FB"/>
    <w:rsid w:val="009E4DB8"/>
  </w:style>
  <w:style w:type="paragraph" w:customStyle="1" w:styleId="DCD1A87C72F441829C225C9018E77C37">
    <w:name w:val="DCD1A87C72F441829C225C9018E77C37"/>
    <w:rsid w:val="009E4DB8"/>
  </w:style>
  <w:style w:type="paragraph" w:customStyle="1" w:styleId="A319BD6F22564BF4835A276AF7AEA6D7">
    <w:name w:val="A319BD6F22564BF4835A276AF7AEA6D7"/>
    <w:rsid w:val="009E4DB8"/>
  </w:style>
  <w:style w:type="paragraph" w:customStyle="1" w:styleId="F53224F2E55E41139A1B2D6C869A0662">
    <w:name w:val="F53224F2E55E41139A1B2D6C869A0662"/>
    <w:rsid w:val="009E4DB8"/>
  </w:style>
  <w:style w:type="paragraph" w:customStyle="1" w:styleId="2830FDBC04D9469187A524219E840480">
    <w:name w:val="2830FDBC04D9469187A524219E840480"/>
    <w:rsid w:val="009E4DB8"/>
  </w:style>
  <w:style w:type="paragraph" w:customStyle="1" w:styleId="505599F3B34E46E4AB62C9252D58B237">
    <w:name w:val="505599F3B34E46E4AB62C9252D58B237"/>
    <w:rsid w:val="009E4DB8"/>
  </w:style>
  <w:style w:type="paragraph" w:customStyle="1" w:styleId="999C50C5A6BF4BBF994F7EC90DDF8877">
    <w:name w:val="999C50C5A6BF4BBF994F7EC90DDF8877"/>
    <w:rsid w:val="009E4DB8"/>
  </w:style>
  <w:style w:type="paragraph" w:customStyle="1" w:styleId="C2B77D99AE774101870667CE0AEE7C75">
    <w:name w:val="C2B77D99AE774101870667CE0AEE7C75"/>
    <w:rsid w:val="009E4DB8"/>
  </w:style>
  <w:style w:type="paragraph" w:customStyle="1" w:styleId="B8C8E0FC315243E6908BF4BBC7CB00DF">
    <w:name w:val="B8C8E0FC315243E6908BF4BBC7CB00DF"/>
    <w:rsid w:val="009E4DB8"/>
  </w:style>
  <w:style w:type="paragraph" w:customStyle="1" w:styleId="26C593698A3944BC9D6846395F0A96BD">
    <w:name w:val="26C593698A3944BC9D6846395F0A96BD"/>
    <w:rsid w:val="009E4DB8"/>
  </w:style>
  <w:style w:type="paragraph" w:customStyle="1" w:styleId="92A21DEEC4EC4C669F7426764756391D">
    <w:name w:val="92A21DEEC4EC4C669F7426764756391D"/>
    <w:rsid w:val="009E4DB8"/>
  </w:style>
  <w:style w:type="paragraph" w:customStyle="1" w:styleId="1D5C1EDD214647B8B5CCD6D6C13C3E36">
    <w:name w:val="1D5C1EDD214647B8B5CCD6D6C13C3E36"/>
    <w:rsid w:val="009E4DB8"/>
  </w:style>
  <w:style w:type="paragraph" w:customStyle="1" w:styleId="79C8AFB54A6C449CB7395A07DE352A91">
    <w:name w:val="79C8AFB54A6C449CB7395A07DE352A91"/>
    <w:rsid w:val="009E4DB8"/>
  </w:style>
  <w:style w:type="paragraph" w:customStyle="1" w:styleId="F0E3E76741AE42E4A30D0CA49F181E42">
    <w:name w:val="F0E3E76741AE42E4A30D0CA49F181E42"/>
    <w:rsid w:val="009E4DB8"/>
  </w:style>
  <w:style w:type="paragraph" w:customStyle="1" w:styleId="9C781227FD3A4ACE8A8151E63FC33F3F">
    <w:name w:val="9C781227FD3A4ACE8A8151E63FC33F3F"/>
    <w:rsid w:val="009E4DB8"/>
  </w:style>
  <w:style w:type="paragraph" w:customStyle="1" w:styleId="51A7CA5D4DE54B339980232E63E15D28">
    <w:name w:val="51A7CA5D4DE54B339980232E63E15D28"/>
    <w:rsid w:val="009E4DB8"/>
  </w:style>
  <w:style w:type="paragraph" w:customStyle="1" w:styleId="F6EAE2ED9CC749768A1E762363DD56BA">
    <w:name w:val="F6EAE2ED9CC749768A1E762363DD56BA"/>
    <w:rsid w:val="009E4DB8"/>
  </w:style>
  <w:style w:type="paragraph" w:customStyle="1" w:styleId="C6958477EB74468193C33D4DF7895C3A">
    <w:name w:val="C6958477EB74468193C33D4DF7895C3A"/>
    <w:rsid w:val="009E4DB8"/>
  </w:style>
  <w:style w:type="paragraph" w:customStyle="1" w:styleId="3CF9B20C077341C88615206F0D3692C1">
    <w:name w:val="3CF9B20C077341C88615206F0D3692C1"/>
    <w:rsid w:val="009E4DB8"/>
  </w:style>
  <w:style w:type="paragraph" w:customStyle="1" w:styleId="F612E55A545D4A52B493186870A4954C">
    <w:name w:val="F612E55A545D4A52B493186870A4954C"/>
    <w:rsid w:val="009E4DB8"/>
  </w:style>
  <w:style w:type="paragraph" w:customStyle="1" w:styleId="E9E1AB2B75614816AA092B674A5E03A3">
    <w:name w:val="E9E1AB2B75614816AA092B674A5E03A3"/>
    <w:rsid w:val="009E4DB8"/>
  </w:style>
  <w:style w:type="paragraph" w:customStyle="1" w:styleId="978399BC99E44EBF907F2AD620D60F4F">
    <w:name w:val="978399BC99E44EBF907F2AD620D60F4F"/>
    <w:rsid w:val="009E4DB8"/>
  </w:style>
  <w:style w:type="paragraph" w:customStyle="1" w:styleId="D04B2F22506740D5A605DFE214424BF1">
    <w:name w:val="D04B2F22506740D5A605DFE214424BF1"/>
    <w:rsid w:val="009E4DB8"/>
  </w:style>
  <w:style w:type="paragraph" w:customStyle="1" w:styleId="A9D62AFCB00A445986B7B6DD33A60C49">
    <w:name w:val="A9D62AFCB00A445986B7B6DD33A60C49"/>
    <w:rsid w:val="009E4DB8"/>
  </w:style>
  <w:style w:type="paragraph" w:customStyle="1" w:styleId="C1860324BEA748AFAFF275365A274DAE">
    <w:name w:val="C1860324BEA748AFAFF275365A274DAE"/>
    <w:rsid w:val="009E4DB8"/>
  </w:style>
  <w:style w:type="paragraph" w:customStyle="1" w:styleId="1AF06B6A5CA641C593822D188C924691">
    <w:name w:val="1AF06B6A5CA641C593822D188C924691"/>
    <w:rsid w:val="009E4DB8"/>
  </w:style>
  <w:style w:type="paragraph" w:customStyle="1" w:styleId="F11B5C88CABA4652B5E4B3F8B3AEB289">
    <w:name w:val="F11B5C88CABA4652B5E4B3F8B3AEB289"/>
    <w:rsid w:val="009E4DB8"/>
  </w:style>
  <w:style w:type="paragraph" w:customStyle="1" w:styleId="01C62146F80D4EC793DC5EA6CC62954A">
    <w:name w:val="01C62146F80D4EC793DC5EA6CC62954A"/>
    <w:rsid w:val="009E4DB8"/>
  </w:style>
  <w:style w:type="paragraph" w:customStyle="1" w:styleId="CEA65074D68E4445966051378776C249">
    <w:name w:val="CEA65074D68E4445966051378776C249"/>
    <w:rsid w:val="009E4DB8"/>
  </w:style>
  <w:style w:type="paragraph" w:customStyle="1" w:styleId="DBEE668C73DD4C15A834B6029AEE0C3E">
    <w:name w:val="DBEE668C73DD4C15A834B6029AEE0C3E"/>
    <w:rsid w:val="009E4DB8"/>
  </w:style>
  <w:style w:type="paragraph" w:customStyle="1" w:styleId="A177A2F8160A4A5397B50A2DD6983A83">
    <w:name w:val="A177A2F8160A4A5397B50A2DD6983A83"/>
    <w:rsid w:val="009E4DB8"/>
  </w:style>
  <w:style w:type="paragraph" w:customStyle="1" w:styleId="CFA867B6737D47A981AD8F4CCF6EE9F9">
    <w:name w:val="CFA867B6737D47A981AD8F4CCF6EE9F9"/>
    <w:rsid w:val="009E4DB8"/>
  </w:style>
  <w:style w:type="paragraph" w:customStyle="1" w:styleId="9B78921111184DCBB74DAD7A342392F7">
    <w:name w:val="9B78921111184DCBB74DAD7A342392F7"/>
    <w:rsid w:val="009E4DB8"/>
  </w:style>
  <w:style w:type="paragraph" w:customStyle="1" w:styleId="A0C117D141C749B0B8631BAF7F96F3C2">
    <w:name w:val="A0C117D141C749B0B8631BAF7F96F3C2"/>
    <w:rsid w:val="009E4DB8"/>
  </w:style>
  <w:style w:type="paragraph" w:customStyle="1" w:styleId="3B9041CE6C4A488CAB37C36A145188D0">
    <w:name w:val="3B9041CE6C4A488CAB37C36A145188D0"/>
    <w:rsid w:val="009E4DB8"/>
  </w:style>
  <w:style w:type="paragraph" w:customStyle="1" w:styleId="35A93F8CF18142298BBA24B64BB01246">
    <w:name w:val="35A93F8CF18142298BBA24B64BB01246"/>
    <w:rsid w:val="009E4DB8"/>
  </w:style>
  <w:style w:type="paragraph" w:customStyle="1" w:styleId="BBF13BF1A79F44E59EC0DEDAEEBA12CC">
    <w:name w:val="BBF13BF1A79F44E59EC0DEDAEEBA12CC"/>
    <w:rsid w:val="009E4DB8"/>
  </w:style>
  <w:style w:type="paragraph" w:customStyle="1" w:styleId="0FA0E7B613064680918CF4F3DDAC4467">
    <w:name w:val="0FA0E7B613064680918CF4F3DDAC4467"/>
    <w:rsid w:val="009E4DB8"/>
  </w:style>
  <w:style w:type="paragraph" w:customStyle="1" w:styleId="72CF77BCCE6D4D378C1C828488A8F6CA">
    <w:name w:val="72CF77BCCE6D4D378C1C828488A8F6CA"/>
    <w:rsid w:val="009E4DB8"/>
  </w:style>
  <w:style w:type="paragraph" w:customStyle="1" w:styleId="AD372684880C42348780E9E909FDE32C">
    <w:name w:val="AD372684880C42348780E9E909FDE32C"/>
    <w:rsid w:val="009E4DB8"/>
  </w:style>
  <w:style w:type="paragraph" w:customStyle="1" w:styleId="59EB065257F84CC59BA075CE167F6E60">
    <w:name w:val="59EB065257F84CC59BA075CE167F6E60"/>
    <w:rsid w:val="009E4DB8"/>
  </w:style>
  <w:style w:type="paragraph" w:customStyle="1" w:styleId="16E80F6FE5CA400DB4D7331648428D0E">
    <w:name w:val="16E80F6FE5CA400DB4D7331648428D0E"/>
    <w:rsid w:val="009E4DB8"/>
  </w:style>
  <w:style w:type="paragraph" w:customStyle="1" w:styleId="6A8FFB33563249DD899CBF01FF75D6E1">
    <w:name w:val="6A8FFB33563249DD899CBF01FF75D6E1"/>
    <w:rsid w:val="009E4DB8"/>
  </w:style>
  <w:style w:type="paragraph" w:customStyle="1" w:styleId="F636E4468D584A5F964A3640EDD438BE">
    <w:name w:val="F636E4468D584A5F964A3640EDD438BE"/>
    <w:rsid w:val="009E4DB8"/>
  </w:style>
  <w:style w:type="paragraph" w:customStyle="1" w:styleId="72F1CC897CA541D0A6BDC356F8C66B1B">
    <w:name w:val="72F1CC897CA541D0A6BDC356F8C66B1B"/>
    <w:rsid w:val="009E4DB8"/>
  </w:style>
  <w:style w:type="paragraph" w:customStyle="1" w:styleId="EECE1D418EAC430E9823A1927E984765">
    <w:name w:val="EECE1D418EAC430E9823A1927E984765"/>
    <w:rsid w:val="009E4DB8"/>
  </w:style>
  <w:style w:type="paragraph" w:customStyle="1" w:styleId="3B85321318BE4743939F3475F4F5DF81">
    <w:name w:val="3B85321318BE4743939F3475F4F5DF81"/>
    <w:rsid w:val="009E4DB8"/>
  </w:style>
  <w:style w:type="paragraph" w:customStyle="1" w:styleId="B030B5DB3A4F40FF975E916CB718D245">
    <w:name w:val="B030B5DB3A4F40FF975E916CB718D245"/>
    <w:rsid w:val="009E4DB8"/>
  </w:style>
  <w:style w:type="paragraph" w:customStyle="1" w:styleId="64FD0B71CA8A4E2085F094170E783417">
    <w:name w:val="64FD0B71CA8A4E2085F094170E783417"/>
    <w:rsid w:val="009E4DB8"/>
  </w:style>
  <w:style w:type="paragraph" w:customStyle="1" w:styleId="2B96C3C3306F4CEA8D1AA5F840BB6D8B">
    <w:name w:val="2B96C3C3306F4CEA8D1AA5F840BB6D8B"/>
    <w:rsid w:val="009E4DB8"/>
  </w:style>
  <w:style w:type="paragraph" w:customStyle="1" w:styleId="EDBE6228C2BE427F9344D20819D82FF7">
    <w:name w:val="EDBE6228C2BE427F9344D20819D82FF7"/>
    <w:rsid w:val="009E4DB8"/>
  </w:style>
  <w:style w:type="paragraph" w:customStyle="1" w:styleId="BABFD63A547A4032BF8B01788D80E044">
    <w:name w:val="BABFD63A547A4032BF8B01788D80E044"/>
    <w:rsid w:val="009E4DB8"/>
  </w:style>
  <w:style w:type="paragraph" w:customStyle="1" w:styleId="97E4C443BD2A4C18B805BB50FEF209D4">
    <w:name w:val="97E4C443BD2A4C18B805BB50FEF209D4"/>
    <w:rsid w:val="009E4DB8"/>
  </w:style>
  <w:style w:type="paragraph" w:customStyle="1" w:styleId="86FD6D21EAFE4CF9B03F8A7F9DE9BB20">
    <w:name w:val="86FD6D21EAFE4CF9B03F8A7F9DE9BB20"/>
    <w:rsid w:val="009E4DB8"/>
  </w:style>
  <w:style w:type="paragraph" w:customStyle="1" w:styleId="A8DA10D3374444AF99DD07FEC3AA9072">
    <w:name w:val="A8DA10D3374444AF99DD07FEC3AA9072"/>
    <w:rsid w:val="009E4DB8"/>
  </w:style>
  <w:style w:type="paragraph" w:customStyle="1" w:styleId="E73F55C366F345FEB10B6E1411C112FC">
    <w:name w:val="E73F55C366F345FEB10B6E1411C112FC"/>
    <w:rsid w:val="009E4DB8"/>
  </w:style>
  <w:style w:type="paragraph" w:customStyle="1" w:styleId="5E476D8E39D044BC9F5494A1A6D55206">
    <w:name w:val="5E476D8E39D044BC9F5494A1A6D55206"/>
    <w:rsid w:val="009E4DB8"/>
  </w:style>
  <w:style w:type="paragraph" w:customStyle="1" w:styleId="D021602C02EE434C9C768792A470150E">
    <w:name w:val="D021602C02EE434C9C768792A470150E"/>
    <w:rsid w:val="009E4DB8"/>
  </w:style>
  <w:style w:type="paragraph" w:customStyle="1" w:styleId="69ACB9EB39C7478EACFBD6208564538C">
    <w:name w:val="69ACB9EB39C7478EACFBD6208564538C"/>
    <w:rsid w:val="009E4DB8"/>
  </w:style>
  <w:style w:type="paragraph" w:customStyle="1" w:styleId="6C8622CB4C464AAFB72DE00E022FCCA9">
    <w:name w:val="6C8622CB4C464AAFB72DE00E022FCCA9"/>
    <w:rsid w:val="009E4DB8"/>
  </w:style>
  <w:style w:type="paragraph" w:customStyle="1" w:styleId="7C97D2A526C240B5AE01DFEAD9A9E6D4">
    <w:name w:val="7C97D2A526C240B5AE01DFEAD9A9E6D4"/>
    <w:rsid w:val="009E4DB8"/>
  </w:style>
  <w:style w:type="paragraph" w:customStyle="1" w:styleId="73F5E7DD39FD411CBF38BE66F82850F9">
    <w:name w:val="73F5E7DD39FD411CBF38BE66F82850F9"/>
    <w:rsid w:val="009E4DB8"/>
  </w:style>
  <w:style w:type="paragraph" w:customStyle="1" w:styleId="C742BCEF84A44372AD99F88B8814348E">
    <w:name w:val="C742BCEF84A44372AD99F88B8814348E"/>
    <w:rsid w:val="009E4DB8"/>
  </w:style>
  <w:style w:type="paragraph" w:customStyle="1" w:styleId="E0285DDDCE0448F78342C3952CD882C2">
    <w:name w:val="E0285DDDCE0448F78342C3952CD882C2"/>
    <w:rsid w:val="009E4DB8"/>
  </w:style>
  <w:style w:type="paragraph" w:customStyle="1" w:styleId="EC2D1DF52B6945C382F1D0C6611C006D">
    <w:name w:val="EC2D1DF52B6945C382F1D0C6611C006D"/>
    <w:rsid w:val="009E4DB8"/>
  </w:style>
  <w:style w:type="paragraph" w:customStyle="1" w:styleId="D56A0638AE08446195D00DE2C4F544CC">
    <w:name w:val="D56A0638AE08446195D00DE2C4F544CC"/>
    <w:rsid w:val="009E4DB8"/>
  </w:style>
  <w:style w:type="paragraph" w:customStyle="1" w:styleId="790E01776C2E413184BE967674E8B9C1">
    <w:name w:val="790E01776C2E413184BE967674E8B9C1"/>
    <w:rsid w:val="009E4DB8"/>
  </w:style>
  <w:style w:type="paragraph" w:customStyle="1" w:styleId="9F121188AA444AAEBF5892D363AA723C">
    <w:name w:val="9F121188AA444AAEBF5892D363AA723C"/>
    <w:rsid w:val="009E4DB8"/>
  </w:style>
  <w:style w:type="paragraph" w:customStyle="1" w:styleId="BF72AF65F8CF4501A582B0BA6BDEA7D5">
    <w:name w:val="BF72AF65F8CF4501A582B0BA6BDEA7D5"/>
    <w:rsid w:val="009E4DB8"/>
  </w:style>
  <w:style w:type="paragraph" w:customStyle="1" w:styleId="9B960DEC4F69435A8F351BD1593211AF">
    <w:name w:val="9B960DEC4F69435A8F351BD1593211AF"/>
    <w:rsid w:val="009E4DB8"/>
  </w:style>
  <w:style w:type="paragraph" w:customStyle="1" w:styleId="B039CD8F6A2948AF9E4AF7663E0CF09F">
    <w:name w:val="B039CD8F6A2948AF9E4AF7663E0CF09F"/>
    <w:rsid w:val="009E4DB8"/>
  </w:style>
  <w:style w:type="paragraph" w:customStyle="1" w:styleId="F58E42C07A9C4BB7A20EF960F1149B8A">
    <w:name w:val="F58E42C07A9C4BB7A20EF960F1149B8A"/>
    <w:rsid w:val="009E4DB8"/>
  </w:style>
  <w:style w:type="paragraph" w:customStyle="1" w:styleId="D7D40D383E5D4BF7BCF597F8B1558B30">
    <w:name w:val="D7D40D383E5D4BF7BCF597F8B1558B30"/>
    <w:rsid w:val="009E4DB8"/>
  </w:style>
  <w:style w:type="paragraph" w:customStyle="1" w:styleId="2C5D51A31A104DCA99A45A99A2A5BAB1">
    <w:name w:val="2C5D51A31A104DCA99A45A99A2A5BAB1"/>
    <w:rsid w:val="009E4DB8"/>
  </w:style>
  <w:style w:type="paragraph" w:customStyle="1" w:styleId="1314AAC306A44928B5C0316ABFD908CA">
    <w:name w:val="1314AAC306A44928B5C0316ABFD908CA"/>
    <w:rsid w:val="009E4DB8"/>
  </w:style>
  <w:style w:type="paragraph" w:customStyle="1" w:styleId="F62F73F5C07B4AF6BF1160EC8ECB83A6">
    <w:name w:val="F62F73F5C07B4AF6BF1160EC8ECB83A6"/>
    <w:rsid w:val="009E4DB8"/>
  </w:style>
  <w:style w:type="paragraph" w:customStyle="1" w:styleId="97035FEA63A347DF86C6C4142D5AACDD">
    <w:name w:val="97035FEA63A347DF86C6C4142D5AACDD"/>
    <w:rsid w:val="009E4DB8"/>
  </w:style>
  <w:style w:type="paragraph" w:customStyle="1" w:styleId="91289C9B3FAC471F908D97E89CF47C93">
    <w:name w:val="91289C9B3FAC471F908D97E89CF47C93"/>
    <w:rsid w:val="009E4DB8"/>
  </w:style>
  <w:style w:type="paragraph" w:customStyle="1" w:styleId="FEC49A826BB24BA49DD810A39280021A">
    <w:name w:val="FEC49A826BB24BA49DD810A39280021A"/>
    <w:rsid w:val="009E4DB8"/>
  </w:style>
  <w:style w:type="paragraph" w:customStyle="1" w:styleId="7894FBF49C274142898E99AB673566C0">
    <w:name w:val="7894FBF49C274142898E99AB673566C0"/>
    <w:rsid w:val="009E4DB8"/>
  </w:style>
  <w:style w:type="paragraph" w:customStyle="1" w:styleId="E6D9017FD6114057AB9093C85F34BDA4">
    <w:name w:val="E6D9017FD6114057AB9093C85F34BDA4"/>
    <w:rsid w:val="009E4DB8"/>
  </w:style>
  <w:style w:type="paragraph" w:customStyle="1" w:styleId="A3290F1E70904718986DDEF3AB449C8E">
    <w:name w:val="A3290F1E70904718986DDEF3AB449C8E"/>
    <w:rsid w:val="009E4DB8"/>
  </w:style>
  <w:style w:type="paragraph" w:customStyle="1" w:styleId="F3A5700A26244CB8AED4345685090372">
    <w:name w:val="F3A5700A26244CB8AED4345685090372"/>
    <w:rsid w:val="009E4DB8"/>
  </w:style>
  <w:style w:type="paragraph" w:customStyle="1" w:styleId="98C72B69A3B24367B56FAF40826C6713">
    <w:name w:val="98C72B69A3B24367B56FAF40826C6713"/>
    <w:rsid w:val="009E4DB8"/>
  </w:style>
  <w:style w:type="paragraph" w:customStyle="1" w:styleId="5F955E90B9CB47C8A19D85A9254ACAB8">
    <w:name w:val="5F955E90B9CB47C8A19D85A9254ACAB8"/>
    <w:rsid w:val="009E4DB8"/>
  </w:style>
  <w:style w:type="paragraph" w:customStyle="1" w:styleId="F4863C8DEBDC47D9B4618F61DA47E7D7">
    <w:name w:val="F4863C8DEBDC47D9B4618F61DA47E7D7"/>
    <w:rsid w:val="009E4DB8"/>
  </w:style>
  <w:style w:type="paragraph" w:customStyle="1" w:styleId="4D70A5677FCA489D94CDC3C990AE862C">
    <w:name w:val="4D70A5677FCA489D94CDC3C990AE862C"/>
    <w:rsid w:val="009E4DB8"/>
  </w:style>
  <w:style w:type="paragraph" w:customStyle="1" w:styleId="9B1C8A8634B74F6CBFB3AC1833B07428">
    <w:name w:val="9B1C8A8634B74F6CBFB3AC1833B07428"/>
    <w:rsid w:val="009E4DB8"/>
  </w:style>
  <w:style w:type="paragraph" w:customStyle="1" w:styleId="2046C1FA96644D79834EA700CC95E0E3">
    <w:name w:val="2046C1FA96644D79834EA700CC95E0E3"/>
    <w:rsid w:val="009E4DB8"/>
  </w:style>
  <w:style w:type="paragraph" w:customStyle="1" w:styleId="25A66F561F5F4D8FB32B535886AD4A87">
    <w:name w:val="25A66F561F5F4D8FB32B535886AD4A87"/>
    <w:rsid w:val="009E4DB8"/>
  </w:style>
  <w:style w:type="paragraph" w:customStyle="1" w:styleId="892CEF06C7594472A44CAB016E98B3E2">
    <w:name w:val="892CEF06C7594472A44CAB016E98B3E2"/>
    <w:rsid w:val="009E4DB8"/>
  </w:style>
  <w:style w:type="paragraph" w:customStyle="1" w:styleId="2C6FBF031FBD4E9691EA43CC25CEA673">
    <w:name w:val="2C6FBF031FBD4E9691EA43CC25CEA673"/>
    <w:rsid w:val="009E4DB8"/>
  </w:style>
  <w:style w:type="paragraph" w:customStyle="1" w:styleId="245D6ED79D7943F69D30912FC68EEA77">
    <w:name w:val="245D6ED79D7943F69D30912FC68EEA77"/>
    <w:rsid w:val="009E4DB8"/>
  </w:style>
  <w:style w:type="paragraph" w:customStyle="1" w:styleId="BF6BCA08B4E34ADCB96AC2F0668D199E">
    <w:name w:val="BF6BCA08B4E34ADCB96AC2F0668D199E"/>
    <w:rsid w:val="009E4DB8"/>
  </w:style>
  <w:style w:type="paragraph" w:customStyle="1" w:styleId="F88278D5293B4D849FD3B2247151D75B">
    <w:name w:val="F88278D5293B4D849FD3B2247151D75B"/>
    <w:rsid w:val="009E4DB8"/>
  </w:style>
  <w:style w:type="paragraph" w:customStyle="1" w:styleId="AFC8D83ED1D246A2A1747FE7A4E686A8">
    <w:name w:val="AFC8D83ED1D246A2A1747FE7A4E686A8"/>
    <w:rsid w:val="009E4DB8"/>
  </w:style>
  <w:style w:type="paragraph" w:customStyle="1" w:styleId="4F8F2A5A467443F1BB7CD26C7B169100">
    <w:name w:val="4F8F2A5A467443F1BB7CD26C7B169100"/>
    <w:rsid w:val="009E4DB8"/>
  </w:style>
  <w:style w:type="paragraph" w:customStyle="1" w:styleId="64B999A1198647A593C907A9BB775FBE">
    <w:name w:val="64B999A1198647A593C907A9BB775FBE"/>
    <w:rsid w:val="009E4DB8"/>
  </w:style>
  <w:style w:type="paragraph" w:customStyle="1" w:styleId="4E29D41D93524BF0AB023E78ED5916FB">
    <w:name w:val="4E29D41D93524BF0AB023E78ED5916FB"/>
    <w:rsid w:val="009E4DB8"/>
  </w:style>
  <w:style w:type="paragraph" w:customStyle="1" w:styleId="E3228161FA86435F9C2B17B11461F052">
    <w:name w:val="E3228161FA86435F9C2B17B11461F052"/>
    <w:rsid w:val="009E4DB8"/>
  </w:style>
  <w:style w:type="paragraph" w:customStyle="1" w:styleId="F2657BE802AF4FA2AABFC69A6FDAB612">
    <w:name w:val="F2657BE802AF4FA2AABFC69A6FDAB612"/>
    <w:rsid w:val="009E4DB8"/>
  </w:style>
  <w:style w:type="paragraph" w:customStyle="1" w:styleId="356AB49103A4433A8EBF972E347EE95B">
    <w:name w:val="356AB49103A4433A8EBF972E347EE95B"/>
    <w:rsid w:val="009E4DB8"/>
  </w:style>
  <w:style w:type="paragraph" w:customStyle="1" w:styleId="A32D96A411C24F40B06A1DBA46C0EE4F">
    <w:name w:val="A32D96A411C24F40B06A1DBA46C0EE4F"/>
    <w:rsid w:val="009E4DB8"/>
  </w:style>
  <w:style w:type="paragraph" w:customStyle="1" w:styleId="30AA0E3BAD744FB4A053C143914498E7">
    <w:name w:val="30AA0E3BAD744FB4A053C143914498E7"/>
    <w:rsid w:val="009E4DB8"/>
  </w:style>
  <w:style w:type="paragraph" w:customStyle="1" w:styleId="282E590334F54D9ABE1385FB5EB342E8">
    <w:name w:val="282E590334F54D9ABE1385FB5EB342E8"/>
    <w:rsid w:val="009E4DB8"/>
  </w:style>
  <w:style w:type="paragraph" w:customStyle="1" w:styleId="22AACABB87A24DD483C6626EDBF9D063">
    <w:name w:val="22AACABB87A24DD483C6626EDBF9D063"/>
    <w:rsid w:val="009E4DB8"/>
  </w:style>
  <w:style w:type="paragraph" w:customStyle="1" w:styleId="571F62299EFF4404BF04190E51628D06">
    <w:name w:val="571F62299EFF4404BF04190E51628D06"/>
    <w:rsid w:val="009E4DB8"/>
  </w:style>
  <w:style w:type="paragraph" w:customStyle="1" w:styleId="B806DFC2C251442EBC14F4B4423CD35B">
    <w:name w:val="B806DFC2C251442EBC14F4B4423CD35B"/>
    <w:rsid w:val="009E4DB8"/>
  </w:style>
  <w:style w:type="paragraph" w:customStyle="1" w:styleId="86F96AC366A74A24AA753FF626D70B5D">
    <w:name w:val="86F96AC366A74A24AA753FF626D70B5D"/>
    <w:rsid w:val="009E4DB8"/>
  </w:style>
  <w:style w:type="paragraph" w:customStyle="1" w:styleId="FCE37B0459814045B7E8EBD3719BACDB">
    <w:name w:val="FCE37B0459814045B7E8EBD3719BACDB"/>
    <w:rsid w:val="009E4DB8"/>
  </w:style>
  <w:style w:type="paragraph" w:customStyle="1" w:styleId="C9BF1582D8D243259867D0737DE1196C">
    <w:name w:val="C9BF1582D8D243259867D0737DE1196C"/>
    <w:rsid w:val="009E4DB8"/>
  </w:style>
  <w:style w:type="paragraph" w:customStyle="1" w:styleId="C7BC7DE34599479A938EFBCF9DF123C2">
    <w:name w:val="C7BC7DE34599479A938EFBCF9DF123C2"/>
    <w:rsid w:val="009E4DB8"/>
  </w:style>
  <w:style w:type="paragraph" w:customStyle="1" w:styleId="0131FCDDA41E4C50974A221EA56D85AB">
    <w:name w:val="0131FCDDA41E4C50974A221EA56D85AB"/>
    <w:rsid w:val="009E4DB8"/>
  </w:style>
  <w:style w:type="paragraph" w:customStyle="1" w:styleId="A732732268C44C73A04DE61BAB0366B0">
    <w:name w:val="A732732268C44C73A04DE61BAB0366B0"/>
    <w:rsid w:val="009E4DB8"/>
  </w:style>
  <w:style w:type="paragraph" w:customStyle="1" w:styleId="22F92471765A4D6E8FDA669121FB93BF">
    <w:name w:val="22F92471765A4D6E8FDA669121FB93BF"/>
    <w:rsid w:val="009E4DB8"/>
  </w:style>
  <w:style w:type="paragraph" w:customStyle="1" w:styleId="9CB0CE45D1104D23B8D9C398699DEE57">
    <w:name w:val="9CB0CE45D1104D23B8D9C398699DEE57"/>
    <w:rsid w:val="009E4DB8"/>
  </w:style>
  <w:style w:type="paragraph" w:customStyle="1" w:styleId="7BAF4D27A3074D048000DDB280BB6F0B">
    <w:name w:val="7BAF4D27A3074D048000DDB280BB6F0B"/>
    <w:rsid w:val="009E4DB8"/>
  </w:style>
  <w:style w:type="paragraph" w:customStyle="1" w:styleId="AAF9BD4B90104C51A8677BD6715A2838">
    <w:name w:val="AAF9BD4B90104C51A8677BD6715A2838"/>
    <w:rsid w:val="009E4DB8"/>
  </w:style>
  <w:style w:type="paragraph" w:customStyle="1" w:styleId="37EB4F26276641E59CC8A615F8C6358D">
    <w:name w:val="37EB4F26276641E59CC8A615F8C6358D"/>
    <w:rsid w:val="009E4DB8"/>
  </w:style>
  <w:style w:type="paragraph" w:customStyle="1" w:styleId="1B510C3C9EA74C34863D9608AACC2EF5">
    <w:name w:val="1B510C3C9EA74C34863D9608AACC2EF5"/>
    <w:rsid w:val="009E4DB8"/>
  </w:style>
  <w:style w:type="paragraph" w:customStyle="1" w:styleId="82D14A95044642F5BB23548AC8BF0EAA">
    <w:name w:val="82D14A95044642F5BB23548AC8BF0EAA"/>
    <w:rsid w:val="009E4DB8"/>
  </w:style>
  <w:style w:type="paragraph" w:customStyle="1" w:styleId="1E50B9A160BC455890A0ABDD14E7B4CC">
    <w:name w:val="1E50B9A160BC455890A0ABDD14E7B4CC"/>
    <w:rsid w:val="009E4DB8"/>
  </w:style>
  <w:style w:type="paragraph" w:customStyle="1" w:styleId="8BE169F1AABF449E9B6FBE79AFF5A1DD">
    <w:name w:val="8BE169F1AABF449E9B6FBE79AFF5A1DD"/>
    <w:rsid w:val="009E4DB8"/>
  </w:style>
  <w:style w:type="paragraph" w:customStyle="1" w:styleId="B7EE2A76BB704C71A1AF9463A4E38FCD">
    <w:name w:val="B7EE2A76BB704C71A1AF9463A4E38FCD"/>
    <w:rsid w:val="009E4DB8"/>
  </w:style>
  <w:style w:type="paragraph" w:customStyle="1" w:styleId="48F2E992B8A34ADCB1EF32366D4D0B88">
    <w:name w:val="48F2E992B8A34ADCB1EF32366D4D0B88"/>
    <w:rsid w:val="009E4DB8"/>
  </w:style>
  <w:style w:type="paragraph" w:customStyle="1" w:styleId="238F65FF30484EA7A0229ED8DB312296">
    <w:name w:val="238F65FF30484EA7A0229ED8DB312296"/>
    <w:rsid w:val="009E4DB8"/>
  </w:style>
  <w:style w:type="paragraph" w:customStyle="1" w:styleId="3DF66F15ECEE40A2BC6B9B8381F65FE6">
    <w:name w:val="3DF66F15ECEE40A2BC6B9B8381F65FE6"/>
    <w:rsid w:val="009E4DB8"/>
  </w:style>
  <w:style w:type="paragraph" w:customStyle="1" w:styleId="DBE087038F3C4E2490352C9C820BF8FE">
    <w:name w:val="DBE087038F3C4E2490352C9C820BF8FE"/>
    <w:rsid w:val="009E4DB8"/>
  </w:style>
  <w:style w:type="paragraph" w:customStyle="1" w:styleId="BF444BFCB73A4410A8189A7AB874CA8C">
    <w:name w:val="BF444BFCB73A4410A8189A7AB874CA8C"/>
    <w:rsid w:val="009E4DB8"/>
  </w:style>
  <w:style w:type="paragraph" w:customStyle="1" w:styleId="99FEC7E0235646E19256CF2AF0C1E296">
    <w:name w:val="99FEC7E0235646E19256CF2AF0C1E296"/>
    <w:rsid w:val="009E4DB8"/>
  </w:style>
  <w:style w:type="paragraph" w:customStyle="1" w:styleId="DD11DB0788D04182AF7436E31FBF567C">
    <w:name w:val="DD11DB0788D04182AF7436E31FBF567C"/>
    <w:rsid w:val="009E4DB8"/>
  </w:style>
  <w:style w:type="paragraph" w:customStyle="1" w:styleId="7F88B178E37D40DEA481F6F23324D697">
    <w:name w:val="7F88B178E37D40DEA481F6F23324D697"/>
    <w:rsid w:val="009E4DB8"/>
  </w:style>
  <w:style w:type="paragraph" w:customStyle="1" w:styleId="7E1C6B40279A488C8672ADB796901883">
    <w:name w:val="7E1C6B40279A488C8672ADB796901883"/>
    <w:rsid w:val="009E4DB8"/>
  </w:style>
  <w:style w:type="paragraph" w:customStyle="1" w:styleId="B42BE125C82548B98D5EC375209E7B18">
    <w:name w:val="B42BE125C82548B98D5EC375209E7B18"/>
    <w:rsid w:val="009E4DB8"/>
  </w:style>
  <w:style w:type="paragraph" w:customStyle="1" w:styleId="5095954B98064118B616BEEC9D862356">
    <w:name w:val="5095954B98064118B616BEEC9D862356"/>
    <w:rsid w:val="009E4DB8"/>
  </w:style>
  <w:style w:type="paragraph" w:customStyle="1" w:styleId="189E81B7E11B4F959F29A2E1B1B3F72E">
    <w:name w:val="189E81B7E11B4F959F29A2E1B1B3F72E"/>
    <w:rsid w:val="009E4DB8"/>
  </w:style>
  <w:style w:type="paragraph" w:customStyle="1" w:styleId="70768D32BDD6401A89CAB4273D915108">
    <w:name w:val="70768D32BDD6401A89CAB4273D915108"/>
    <w:rsid w:val="009E4DB8"/>
  </w:style>
  <w:style w:type="paragraph" w:customStyle="1" w:styleId="F2572DE511564C6FBF6BA6D77BC9F5F9">
    <w:name w:val="F2572DE511564C6FBF6BA6D77BC9F5F9"/>
    <w:rsid w:val="009E4DB8"/>
  </w:style>
  <w:style w:type="paragraph" w:customStyle="1" w:styleId="53D6086D246D4B76A90BEF508E5D8610">
    <w:name w:val="53D6086D246D4B76A90BEF508E5D8610"/>
    <w:rsid w:val="009E4DB8"/>
  </w:style>
  <w:style w:type="paragraph" w:customStyle="1" w:styleId="32837789597A448C8A6B50858ABFBD0A">
    <w:name w:val="32837789597A448C8A6B50858ABFBD0A"/>
    <w:rsid w:val="009E4DB8"/>
  </w:style>
  <w:style w:type="paragraph" w:customStyle="1" w:styleId="3DACB95C69D244B5865C8002B61A7CCC">
    <w:name w:val="3DACB95C69D244B5865C8002B61A7CCC"/>
    <w:rsid w:val="009E4DB8"/>
  </w:style>
  <w:style w:type="paragraph" w:customStyle="1" w:styleId="901033ABC5F9433498360B4B30CE5400">
    <w:name w:val="901033ABC5F9433498360B4B30CE5400"/>
    <w:rsid w:val="009E4DB8"/>
  </w:style>
  <w:style w:type="paragraph" w:customStyle="1" w:styleId="9FF3108FA1284119BC741D39DE41A680">
    <w:name w:val="9FF3108FA1284119BC741D39DE41A680"/>
    <w:rsid w:val="009E4DB8"/>
  </w:style>
  <w:style w:type="paragraph" w:customStyle="1" w:styleId="79EAB447F1894DE983C5E714739E56B1">
    <w:name w:val="79EAB447F1894DE983C5E714739E56B1"/>
    <w:rsid w:val="009E4DB8"/>
  </w:style>
  <w:style w:type="paragraph" w:customStyle="1" w:styleId="4C07480302354F0D87EBD3B62D936B6F">
    <w:name w:val="4C07480302354F0D87EBD3B62D936B6F"/>
    <w:rsid w:val="009E4DB8"/>
  </w:style>
  <w:style w:type="paragraph" w:customStyle="1" w:styleId="BE1809D0DBAD4528B0007D5F495D1299">
    <w:name w:val="BE1809D0DBAD4528B0007D5F495D1299"/>
    <w:rsid w:val="009E4DB8"/>
  </w:style>
  <w:style w:type="paragraph" w:customStyle="1" w:styleId="8E34149F4EBC488F97CDD773CE23EBD3">
    <w:name w:val="8E34149F4EBC488F97CDD773CE23EBD3"/>
    <w:rsid w:val="009E4DB8"/>
  </w:style>
  <w:style w:type="paragraph" w:customStyle="1" w:styleId="D8716DB1E6AA4B7FBC67846AF5902462">
    <w:name w:val="D8716DB1E6AA4B7FBC67846AF5902462"/>
    <w:rsid w:val="009E4DB8"/>
  </w:style>
  <w:style w:type="paragraph" w:customStyle="1" w:styleId="58D1716E22554F64AC54CFD2594275DE">
    <w:name w:val="58D1716E22554F64AC54CFD2594275DE"/>
    <w:rsid w:val="009E4DB8"/>
  </w:style>
  <w:style w:type="paragraph" w:customStyle="1" w:styleId="F01145E2C48445D5B79A7A84B4FFC939">
    <w:name w:val="F01145E2C48445D5B79A7A84B4FFC939"/>
    <w:rsid w:val="009E4DB8"/>
  </w:style>
  <w:style w:type="paragraph" w:customStyle="1" w:styleId="EDDAE7F6BABF483DB4282736A32B1D24">
    <w:name w:val="EDDAE7F6BABF483DB4282736A32B1D24"/>
    <w:rsid w:val="009E4DB8"/>
  </w:style>
  <w:style w:type="paragraph" w:customStyle="1" w:styleId="D28D0A91CA87476A9F549F33A531EB08">
    <w:name w:val="D28D0A91CA87476A9F549F33A531EB08"/>
    <w:rsid w:val="009E4DB8"/>
  </w:style>
  <w:style w:type="paragraph" w:customStyle="1" w:styleId="6650077ADB0F45B3A705C521D0A297D6">
    <w:name w:val="6650077ADB0F45B3A705C521D0A297D6"/>
    <w:rsid w:val="009E4DB8"/>
  </w:style>
  <w:style w:type="paragraph" w:customStyle="1" w:styleId="31FCAAB52909455483769AB4FD28DE25">
    <w:name w:val="31FCAAB52909455483769AB4FD28DE25"/>
    <w:rsid w:val="009E4DB8"/>
  </w:style>
  <w:style w:type="paragraph" w:customStyle="1" w:styleId="7F6377D290EB4A9FA04F4D0C76204587">
    <w:name w:val="7F6377D290EB4A9FA04F4D0C76204587"/>
    <w:rsid w:val="009E4DB8"/>
  </w:style>
  <w:style w:type="paragraph" w:customStyle="1" w:styleId="E5963E7EB460461FAB15AA4F12A1B5F4">
    <w:name w:val="E5963E7EB460461FAB15AA4F12A1B5F4"/>
    <w:rsid w:val="009E4DB8"/>
  </w:style>
  <w:style w:type="paragraph" w:customStyle="1" w:styleId="2BEFD22DE6F149968D5328E8F0393AFB">
    <w:name w:val="2BEFD22DE6F149968D5328E8F0393AFB"/>
    <w:rsid w:val="009E4DB8"/>
  </w:style>
  <w:style w:type="paragraph" w:customStyle="1" w:styleId="3472C3562B894EA18E0F3CDE88107989">
    <w:name w:val="3472C3562B894EA18E0F3CDE88107989"/>
    <w:rsid w:val="009E4DB8"/>
  </w:style>
  <w:style w:type="paragraph" w:customStyle="1" w:styleId="306EC2E8E7F64415A68A1547A7643F5C">
    <w:name w:val="306EC2E8E7F64415A68A1547A7643F5C"/>
    <w:rsid w:val="009E4DB8"/>
  </w:style>
  <w:style w:type="paragraph" w:customStyle="1" w:styleId="BB7B7A1793024D65B02793DF2C62DAF8">
    <w:name w:val="BB7B7A1793024D65B02793DF2C62DAF8"/>
    <w:rsid w:val="009E4DB8"/>
  </w:style>
  <w:style w:type="paragraph" w:customStyle="1" w:styleId="39B5D026AC7448BBA693109AF668F6BB">
    <w:name w:val="39B5D026AC7448BBA693109AF668F6BB"/>
    <w:rsid w:val="009E4DB8"/>
  </w:style>
  <w:style w:type="paragraph" w:customStyle="1" w:styleId="45C9C33C314A4440BC49CD63DF479EE4">
    <w:name w:val="45C9C33C314A4440BC49CD63DF479EE4"/>
    <w:rsid w:val="009E4DB8"/>
  </w:style>
  <w:style w:type="paragraph" w:customStyle="1" w:styleId="3B0988D300BD48AE91452A6B4703B3F8">
    <w:name w:val="3B0988D300BD48AE91452A6B4703B3F8"/>
    <w:rsid w:val="009E4DB8"/>
  </w:style>
  <w:style w:type="paragraph" w:customStyle="1" w:styleId="FC2C13A19B1340F99E54A083A121C1C5">
    <w:name w:val="FC2C13A19B1340F99E54A083A121C1C5"/>
    <w:rsid w:val="009E4DB8"/>
  </w:style>
  <w:style w:type="paragraph" w:customStyle="1" w:styleId="CBFE8E7B4FB343718897B74FF8B0F0D1">
    <w:name w:val="CBFE8E7B4FB343718897B74FF8B0F0D1"/>
    <w:rsid w:val="009E4DB8"/>
  </w:style>
  <w:style w:type="paragraph" w:customStyle="1" w:styleId="9B9FEECE26934673911CBEE80E3A8D82">
    <w:name w:val="9B9FEECE26934673911CBEE80E3A8D82"/>
    <w:rsid w:val="009E4DB8"/>
  </w:style>
  <w:style w:type="paragraph" w:customStyle="1" w:styleId="805E3A77470A45368A0394BEBB460BCD">
    <w:name w:val="805E3A77470A45368A0394BEBB460BCD"/>
    <w:rsid w:val="009E4DB8"/>
  </w:style>
  <w:style w:type="paragraph" w:customStyle="1" w:styleId="00B8CAC36A6340EFB9246969ACACFCB7">
    <w:name w:val="00B8CAC36A6340EFB9246969ACACFCB7"/>
    <w:rsid w:val="009E4DB8"/>
  </w:style>
  <w:style w:type="paragraph" w:customStyle="1" w:styleId="BCB5039D31324DE3898BE80D3390C0FD">
    <w:name w:val="BCB5039D31324DE3898BE80D3390C0FD"/>
    <w:rsid w:val="009E4DB8"/>
  </w:style>
  <w:style w:type="paragraph" w:customStyle="1" w:styleId="58B70A0FEEC74DBA884C720FACD7E6B7">
    <w:name w:val="58B70A0FEEC74DBA884C720FACD7E6B7"/>
    <w:rsid w:val="009E4DB8"/>
  </w:style>
  <w:style w:type="paragraph" w:customStyle="1" w:styleId="1AB15BD9D2CF4E828C1FB1AEA18420ED">
    <w:name w:val="1AB15BD9D2CF4E828C1FB1AEA18420ED"/>
    <w:rsid w:val="009E4DB8"/>
  </w:style>
  <w:style w:type="paragraph" w:customStyle="1" w:styleId="0A7CA6192B054C1EA8140D4366EA0C0C">
    <w:name w:val="0A7CA6192B054C1EA8140D4366EA0C0C"/>
    <w:rsid w:val="009E4DB8"/>
  </w:style>
  <w:style w:type="paragraph" w:customStyle="1" w:styleId="1F39F3A68EC144ABB61C25F1189AAB33">
    <w:name w:val="1F39F3A68EC144ABB61C25F1189AAB33"/>
    <w:rsid w:val="009E4DB8"/>
  </w:style>
  <w:style w:type="paragraph" w:customStyle="1" w:styleId="716A38EC9F9F46E7A61B4C7E0B41F230">
    <w:name w:val="716A38EC9F9F46E7A61B4C7E0B41F230"/>
    <w:rsid w:val="009E4DB8"/>
  </w:style>
  <w:style w:type="paragraph" w:customStyle="1" w:styleId="F141430BDFA6450E884B761A7714097B">
    <w:name w:val="F141430BDFA6450E884B761A7714097B"/>
    <w:rsid w:val="009E4DB8"/>
  </w:style>
  <w:style w:type="paragraph" w:customStyle="1" w:styleId="FE3BE8DB1BF34971938C7ED980B2E8B0">
    <w:name w:val="FE3BE8DB1BF34971938C7ED980B2E8B0"/>
    <w:rsid w:val="009E4DB8"/>
  </w:style>
  <w:style w:type="paragraph" w:customStyle="1" w:styleId="E11F240998B24E92AC069105BD3B1700">
    <w:name w:val="E11F240998B24E92AC069105BD3B1700"/>
    <w:rsid w:val="009E4DB8"/>
  </w:style>
  <w:style w:type="paragraph" w:customStyle="1" w:styleId="B24C7CC90FB845D0A1111E617733D632">
    <w:name w:val="B24C7CC90FB845D0A1111E617733D632"/>
    <w:rsid w:val="009E4DB8"/>
  </w:style>
  <w:style w:type="paragraph" w:customStyle="1" w:styleId="0F27101C8C7C43419ACFB8EAEC3E05CC">
    <w:name w:val="0F27101C8C7C43419ACFB8EAEC3E05CC"/>
    <w:rsid w:val="009E4DB8"/>
  </w:style>
  <w:style w:type="paragraph" w:customStyle="1" w:styleId="619027FABF7743C7A6A4161DE0D98FD0">
    <w:name w:val="619027FABF7743C7A6A4161DE0D98FD0"/>
    <w:rsid w:val="009E4DB8"/>
  </w:style>
  <w:style w:type="paragraph" w:customStyle="1" w:styleId="9A966AC8BE974065A4FC311D34322661">
    <w:name w:val="9A966AC8BE974065A4FC311D34322661"/>
    <w:rsid w:val="009E4DB8"/>
  </w:style>
  <w:style w:type="paragraph" w:customStyle="1" w:styleId="9F45E26F6B0C4AF58A5579445693D899">
    <w:name w:val="9F45E26F6B0C4AF58A5579445693D899"/>
    <w:rsid w:val="009E4DB8"/>
  </w:style>
  <w:style w:type="paragraph" w:customStyle="1" w:styleId="A86D0E9B780347B9B54792582CF1AB1C">
    <w:name w:val="A86D0E9B780347B9B54792582CF1AB1C"/>
    <w:rsid w:val="009E4DB8"/>
  </w:style>
  <w:style w:type="paragraph" w:customStyle="1" w:styleId="2386C30300064747BF890ADC07C3CDB6">
    <w:name w:val="2386C30300064747BF890ADC07C3CDB6"/>
    <w:rsid w:val="009E4DB8"/>
  </w:style>
  <w:style w:type="paragraph" w:customStyle="1" w:styleId="79D9D006D0914562B2468BA8E82940B4">
    <w:name w:val="79D9D006D0914562B2468BA8E82940B4"/>
    <w:rsid w:val="009E4DB8"/>
  </w:style>
  <w:style w:type="paragraph" w:customStyle="1" w:styleId="0C24E00E480A42D8AD32FE131FB3550F">
    <w:name w:val="0C24E00E480A42D8AD32FE131FB3550F"/>
    <w:rsid w:val="009E4DB8"/>
  </w:style>
  <w:style w:type="paragraph" w:customStyle="1" w:styleId="36B338C289AB44B4AD44958D620B478B">
    <w:name w:val="36B338C289AB44B4AD44958D620B478B"/>
    <w:rsid w:val="009E4DB8"/>
  </w:style>
  <w:style w:type="paragraph" w:customStyle="1" w:styleId="26D16BEFF4484BA58ABBD8BC5A576B44">
    <w:name w:val="26D16BEFF4484BA58ABBD8BC5A576B44"/>
    <w:rsid w:val="009E4DB8"/>
  </w:style>
  <w:style w:type="paragraph" w:customStyle="1" w:styleId="2B7EA151B3D54A7EB6B578657E93367C">
    <w:name w:val="2B7EA151B3D54A7EB6B578657E93367C"/>
    <w:rsid w:val="009E4DB8"/>
  </w:style>
  <w:style w:type="paragraph" w:customStyle="1" w:styleId="FC67347F49ED4F6A944888D6AC54AC07">
    <w:name w:val="FC67347F49ED4F6A944888D6AC54AC07"/>
    <w:rsid w:val="009E4DB8"/>
  </w:style>
  <w:style w:type="paragraph" w:customStyle="1" w:styleId="065709C65CF74EDE958B781203BE7A29">
    <w:name w:val="065709C65CF74EDE958B781203BE7A29"/>
    <w:rsid w:val="009E4DB8"/>
  </w:style>
  <w:style w:type="paragraph" w:customStyle="1" w:styleId="BFE562417F1947F2955AFA4733A8ED56">
    <w:name w:val="BFE562417F1947F2955AFA4733A8ED56"/>
    <w:rsid w:val="009E4DB8"/>
  </w:style>
  <w:style w:type="paragraph" w:customStyle="1" w:styleId="ADF17651279B49D681454DBD1525180A">
    <w:name w:val="ADF17651279B49D681454DBD1525180A"/>
    <w:rsid w:val="009E4DB8"/>
  </w:style>
  <w:style w:type="paragraph" w:customStyle="1" w:styleId="BB0EFF37DF82421C8C62D9948036E50F">
    <w:name w:val="BB0EFF37DF82421C8C62D9948036E50F"/>
    <w:rsid w:val="009E4DB8"/>
  </w:style>
  <w:style w:type="paragraph" w:customStyle="1" w:styleId="B20EBC81F95A4BE8B28B5F71204ECB58">
    <w:name w:val="B20EBC81F95A4BE8B28B5F71204ECB58"/>
    <w:rsid w:val="009E4DB8"/>
  </w:style>
  <w:style w:type="paragraph" w:customStyle="1" w:styleId="9E9B23AE0D02421C960D039D43413D26">
    <w:name w:val="9E9B23AE0D02421C960D039D43413D26"/>
    <w:rsid w:val="009E4DB8"/>
  </w:style>
  <w:style w:type="paragraph" w:customStyle="1" w:styleId="3B0C850037904AF2BC0DE279FFE70F63">
    <w:name w:val="3B0C850037904AF2BC0DE279FFE70F63"/>
    <w:rsid w:val="009E4DB8"/>
  </w:style>
  <w:style w:type="paragraph" w:customStyle="1" w:styleId="733097B8B1B14721A9A544BC60360612">
    <w:name w:val="733097B8B1B14721A9A544BC60360612"/>
    <w:rsid w:val="009E4DB8"/>
  </w:style>
  <w:style w:type="paragraph" w:customStyle="1" w:styleId="DBBD2FFF20C74DFDB96009B2DF68DC0F">
    <w:name w:val="DBBD2FFF20C74DFDB96009B2DF68DC0F"/>
    <w:rsid w:val="009E4DB8"/>
  </w:style>
  <w:style w:type="paragraph" w:customStyle="1" w:styleId="43A19F92D06C4056AC1808D6BDA88ADE">
    <w:name w:val="43A19F92D06C4056AC1808D6BDA88ADE"/>
    <w:rsid w:val="009E4DB8"/>
  </w:style>
  <w:style w:type="paragraph" w:customStyle="1" w:styleId="ADE2C32C17694CF29FB6D6B1057331F5">
    <w:name w:val="ADE2C32C17694CF29FB6D6B1057331F5"/>
    <w:rsid w:val="009E4DB8"/>
  </w:style>
  <w:style w:type="paragraph" w:customStyle="1" w:styleId="C8378750F02044DBB5DB80C08F8C03A5">
    <w:name w:val="C8378750F02044DBB5DB80C08F8C03A5"/>
    <w:rsid w:val="009E4DB8"/>
  </w:style>
  <w:style w:type="paragraph" w:customStyle="1" w:styleId="C3C694708CD144ABA9EFD2FF30F4AF7E">
    <w:name w:val="C3C694708CD144ABA9EFD2FF30F4AF7E"/>
    <w:rsid w:val="009E4DB8"/>
  </w:style>
  <w:style w:type="paragraph" w:customStyle="1" w:styleId="14A1317BF40C42B6BCE128DB4B702FFA">
    <w:name w:val="14A1317BF40C42B6BCE128DB4B702FFA"/>
    <w:rsid w:val="009E4DB8"/>
  </w:style>
  <w:style w:type="paragraph" w:customStyle="1" w:styleId="0D538622A1F84A3D8F11A730474E0BCF">
    <w:name w:val="0D538622A1F84A3D8F11A730474E0BCF"/>
    <w:rsid w:val="009E4DB8"/>
  </w:style>
  <w:style w:type="paragraph" w:customStyle="1" w:styleId="97BF37301D064DDBAD3B241AB216B526">
    <w:name w:val="97BF37301D064DDBAD3B241AB216B526"/>
    <w:rsid w:val="009E4DB8"/>
  </w:style>
  <w:style w:type="paragraph" w:customStyle="1" w:styleId="7CA4C187B39B492E9C46C4C859578F60">
    <w:name w:val="7CA4C187B39B492E9C46C4C859578F60"/>
    <w:rsid w:val="009E4DB8"/>
  </w:style>
  <w:style w:type="paragraph" w:customStyle="1" w:styleId="49B53B007B064F7C9582E9A274CB06F9">
    <w:name w:val="49B53B007B064F7C9582E9A274CB06F9"/>
    <w:rsid w:val="009E4DB8"/>
  </w:style>
  <w:style w:type="paragraph" w:customStyle="1" w:styleId="A29B36F40BC744B69C61A6B788AC5C68">
    <w:name w:val="A29B36F40BC744B69C61A6B788AC5C68"/>
    <w:rsid w:val="009E4DB8"/>
  </w:style>
  <w:style w:type="paragraph" w:customStyle="1" w:styleId="5DFC1523CA6B4E54B9F45AA74F01B98E">
    <w:name w:val="5DFC1523CA6B4E54B9F45AA74F01B98E"/>
    <w:rsid w:val="009E4DB8"/>
  </w:style>
  <w:style w:type="paragraph" w:customStyle="1" w:styleId="385AB762E95D40E2B93569E8FF92B37A">
    <w:name w:val="385AB762E95D40E2B93569E8FF92B37A"/>
    <w:rsid w:val="009E4DB8"/>
  </w:style>
  <w:style w:type="paragraph" w:customStyle="1" w:styleId="1AFEDB653B6D494297F6FA6CDA0DEF0B">
    <w:name w:val="1AFEDB653B6D494297F6FA6CDA0DEF0B"/>
    <w:rsid w:val="009E4DB8"/>
  </w:style>
  <w:style w:type="paragraph" w:customStyle="1" w:styleId="D6629DE0F4974B6FA0E2419615124078">
    <w:name w:val="D6629DE0F4974B6FA0E2419615124078"/>
    <w:rsid w:val="009E4DB8"/>
  </w:style>
  <w:style w:type="paragraph" w:customStyle="1" w:styleId="D8A7F6F782A34798BB34979D44C99F2B">
    <w:name w:val="D8A7F6F782A34798BB34979D44C99F2B"/>
    <w:rsid w:val="009E4DB8"/>
  </w:style>
  <w:style w:type="paragraph" w:customStyle="1" w:styleId="05E992F977CC4182B512931D47CD2A6E">
    <w:name w:val="05E992F977CC4182B512931D47CD2A6E"/>
    <w:rsid w:val="009E4DB8"/>
  </w:style>
  <w:style w:type="paragraph" w:customStyle="1" w:styleId="0B5E78B173E54E759FD53804CCFF8389">
    <w:name w:val="0B5E78B173E54E759FD53804CCFF8389"/>
    <w:rsid w:val="009E4DB8"/>
  </w:style>
  <w:style w:type="paragraph" w:customStyle="1" w:styleId="D827C752A0F142AA8378C32B0D1DBE7E">
    <w:name w:val="D827C752A0F142AA8378C32B0D1DBE7E"/>
    <w:rsid w:val="009E4DB8"/>
  </w:style>
  <w:style w:type="paragraph" w:customStyle="1" w:styleId="1D5AD4F2060440AFA7D05D24FC2AA1B1">
    <w:name w:val="1D5AD4F2060440AFA7D05D24FC2AA1B1"/>
    <w:rsid w:val="009E4DB8"/>
  </w:style>
  <w:style w:type="paragraph" w:customStyle="1" w:styleId="FFE392A912A7414097E9111974B50FAD">
    <w:name w:val="FFE392A912A7414097E9111974B50FAD"/>
    <w:rsid w:val="009E4DB8"/>
  </w:style>
  <w:style w:type="paragraph" w:customStyle="1" w:styleId="34E10A0CF2D546C280627C4C2C5D90FD">
    <w:name w:val="34E10A0CF2D546C280627C4C2C5D90FD"/>
    <w:rsid w:val="009E4DB8"/>
  </w:style>
  <w:style w:type="paragraph" w:customStyle="1" w:styleId="43ED09E9BAE54634AECA2410F2D60C85">
    <w:name w:val="43ED09E9BAE54634AECA2410F2D60C85"/>
    <w:rsid w:val="009E4DB8"/>
  </w:style>
  <w:style w:type="paragraph" w:customStyle="1" w:styleId="FDEFA544A14C480ABA0EB4121E5CA38B">
    <w:name w:val="FDEFA544A14C480ABA0EB4121E5CA38B"/>
    <w:rsid w:val="009E4DB8"/>
  </w:style>
  <w:style w:type="paragraph" w:customStyle="1" w:styleId="BB8BA2141A074603B3A2154018C302BD">
    <w:name w:val="BB8BA2141A074603B3A2154018C302BD"/>
    <w:rsid w:val="009E4DB8"/>
  </w:style>
  <w:style w:type="paragraph" w:customStyle="1" w:styleId="97923D933EFF4FEFA1A1D90EC98E3086">
    <w:name w:val="97923D933EFF4FEFA1A1D90EC98E3086"/>
    <w:rsid w:val="009E4DB8"/>
  </w:style>
  <w:style w:type="paragraph" w:customStyle="1" w:styleId="5DA1008ABAAA4CF484E51C1B8C39F4F7">
    <w:name w:val="5DA1008ABAAA4CF484E51C1B8C39F4F7"/>
    <w:rsid w:val="009E4DB8"/>
  </w:style>
  <w:style w:type="paragraph" w:customStyle="1" w:styleId="EEC831E3D8CD4146BC8671AAC77173FC">
    <w:name w:val="EEC831E3D8CD4146BC8671AAC77173FC"/>
    <w:rsid w:val="009E4DB8"/>
  </w:style>
  <w:style w:type="paragraph" w:customStyle="1" w:styleId="77E0578734684C8C9A2B9DBFA6EC53E3">
    <w:name w:val="77E0578734684C8C9A2B9DBFA6EC53E3"/>
    <w:rsid w:val="009E4DB8"/>
  </w:style>
  <w:style w:type="paragraph" w:customStyle="1" w:styleId="6B47F3AE5BD34DFE95C6EAC74EDF1AE5">
    <w:name w:val="6B47F3AE5BD34DFE95C6EAC74EDF1AE5"/>
    <w:rsid w:val="009E4DB8"/>
  </w:style>
  <w:style w:type="paragraph" w:customStyle="1" w:styleId="99C5BBCA8F7B4D6DBF8D0CD4B43B5639">
    <w:name w:val="99C5BBCA8F7B4D6DBF8D0CD4B43B5639"/>
    <w:rsid w:val="009E4DB8"/>
  </w:style>
  <w:style w:type="paragraph" w:customStyle="1" w:styleId="D034979A50CB4FFEB08C478D98E67A38">
    <w:name w:val="D034979A50CB4FFEB08C478D98E67A38"/>
    <w:rsid w:val="009E4DB8"/>
  </w:style>
  <w:style w:type="paragraph" w:customStyle="1" w:styleId="920D84A6E833406BBE80FE7652413330">
    <w:name w:val="920D84A6E833406BBE80FE7652413330"/>
    <w:rsid w:val="009E4DB8"/>
  </w:style>
  <w:style w:type="paragraph" w:customStyle="1" w:styleId="941D5EC1596642C69E3EB5A58BC20F94">
    <w:name w:val="941D5EC1596642C69E3EB5A58BC20F94"/>
    <w:rsid w:val="009E4DB8"/>
  </w:style>
  <w:style w:type="paragraph" w:customStyle="1" w:styleId="34838A73A6304E95A4C23B3E3D6FD5CA">
    <w:name w:val="34838A73A6304E95A4C23B3E3D6FD5CA"/>
    <w:rsid w:val="009E4DB8"/>
  </w:style>
  <w:style w:type="paragraph" w:customStyle="1" w:styleId="DD7DD11F34224CED8061BEDAE859074C">
    <w:name w:val="DD7DD11F34224CED8061BEDAE859074C"/>
    <w:rsid w:val="009E4DB8"/>
  </w:style>
  <w:style w:type="paragraph" w:customStyle="1" w:styleId="4CDC73F0590F49CAA6A5278868DC35CC">
    <w:name w:val="4CDC73F0590F49CAA6A5278868DC35CC"/>
    <w:rsid w:val="009E4DB8"/>
  </w:style>
  <w:style w:type="paragraph" w:customStyle="1" w:styleId="17EE0EFDE4CF494F9E6DF01DA76AB76F">
    <w:name w:val="17EE0EFDE4CF494F9E6DF01DA76AB76F"/>
    <w:rsid w:val="009E4DB8"/>
  </w:style>
  <w:style w:type="paragraph" w:customStyle="1" w:styleId="7973F8C84AE94BC98A896AFCF90BE89F">
    <w:name w:val="7973F8C84AE94BC98A896AFCF90BE89F"/>
    <w:rsid w:val="009E4DB8"/>
  </w:style>
  <w:style w:type="paragraph" w:customStyle="1" w:styleId="C9B5E5C54F9946A5B10BA76E53C37451">
    <w:name w:val="C9B5E5C54F9946A5B10BA76E53C37451"/>
    <w:rsid w:val="009E4DB8"/>
  </w:style>
  <w:style w:type="paragraph" w:customStyle="1" w:styleId="7FD8730F763C4C2490696E4569D2F2B7">
    <w:name w:val="7FD8730F763C4C2490696E4569D2F2B7"/>
    <w:rsid w:val="009E4DB8"/>
  </w:style>
  <w:style w:type="paragraph" w:customStyle="1" w:styleId="C6869ECBA54842678D7703B005470C0E">
    <w:name w:val="C6869ECBA54842678D7703B005470C0E"/>
    <w:rsid w:val="009E4DB8"/>
  </w:style>
  <w:style w:type="paragraph" w:customStyle="1" w:styleId="78E31CADB78C45DB8E942D7D5C9DD63D">
    <w:name w:val="78E31CADB78C45DB8E942D7D5C9DD63D"/>
    <w:rsid w:val="009E4DB8"/>
  </w:style>
  <w:style w:type="paragraph" w:customStyle="1" w:styleId="04704D682E4D4952B5730B23CE25D564">
    <w:name w:val="04704D682E4D4952B5730B23CE25D564"/>
    <w:rsid w:val="009E4DB8"/>
  </w:style>
  <w:style w:type="paragraph" w:customStyle="1" w:styleId="8C4F54082BDD4261A96041D1645BBD86">
    <w:name w:val="8C4F54082BDD4261A96041D1645BBD86"/>
    <w:rsid w:val="009E4DB8"/>
  </w:style>
  <w:style w:type="paragraph" w:customStyle="1" w:styleId="1CD2C57498E74F75BB755041B8A2584B">
    <w:name w:val="1CD2C57498E74F75BB755041B8A2584B"/>
    <w:rsid w:val="009E4DB8"/>
  </w:style>
  <w:style w:type="paragraph" w:customStyle="1" w:styleId="AABBCFE84B8440F6833D6215B1038A3F">
    <w:name w:val="AABBCFE84B8440F6833D6215B1038A3F"/>
    <w:rsid w:val="009E4DB8"/>
  </w:style>
  <w:style w:type="paragraph" w:customStyle="1" w:styleId="090531B49FD444D6BEB68CF90A78597D">
    <w:name w:val="090531B49FD444D6BEB68CF90A78597D"/>
    <w:rsid w:val="009E4DB8"/>
  </w:style>
  <w:style w:type="paragraph" w:customStyle="1" w:styleId="29B46D7C8AB24BF59CCCA4EFEA312F5D">
    <w:name w:val="29B46D7C8AB24BF59CCCA4EFEA312F5D"/>
    <w:rsid w:val="009E4DB8"/>
  </w:style>
  <w:style w:type="paragraph" w:customStyle="1" w:styleId="43700354DB6E4CFB83FF4E27686C9E0E">
    <w:name w:val="43700354DB6E4CFB83FF4E27686C9E0E"/>
    <w:rsid w:val="009E4DB8"/>
  </w:style>
  <w:style w:type="paragraph" w:customStyle="1" w:styleId="3F1115C70CDA40A1809EB82F61D983EA">
    <w:name w:val="3F1115C70CDA40A1809EB82F61D983EA"/>
    <w:rsid w:val="009E4DB8"/>
  </w:style>
  <w:style w:type="paragraph" w:customStyle="1" w:styleId="1CE924F930AB4801989552148E1B0748">
    <w:name w:val="1CE924F930AB4801989552148E1B0748"/>
    <w:rsid w:val="009E4DB8"/>
  </w:style>
  <w:style w:type="paragraph" w:customStyle="1" w:styleId="D4B8A2E64AC3439AA77A7F80298D40C5">
    <w:name w:val="D4B8A2E64AC3439AA77A7F80298D40C5"/>
    <w:rsid w:val="009E4DB8"/>
  </w:style>
  <w:style w:type="paragraph" w:customStyle="1" w:styleId="64BC7694D5CE480398107CBD7350AF60">
    <w:name w:val="64BC7694D5CE480398107CBD7350AF60"/>
    <w:rsid w:val="009E4DB8"/>
  </w:style>
  <w:style w:type="paragraph" w:customStyle="1" w:styleId="3C618646EB404423B443658BA0635CC5">
    <w:name w:val="3C618646EB404423B443658BA0635CC5"/>
    <w:rsid w:val="009E4DB8"/>
  </w:style>
  <w:style w:type="paragraph" w:customStyle="1" w:styleId="135963D904E04191A9603D6121EA8CE8">
    <w:name w:val="135963D904E04191A9603D6121EA8CE8"/>
    <w:rsid w:val="009E4DB8"/>
  </w:style>
  <w:style w:type="paragraph" w:customStyle="1" w:styleId="9F841B45EE054B94A3C85F2CEE071364">
    <w:name w:val="9F841B45EE054B94A3C85F2CEE071364"/>
    <w:rsid w:val="009E4DB8"/>
  </w:style>
  <w:style w:type="paragraph" w:customStyle="1" w:styleId="83238939727F453BB2F9BD82DC2ADED8">
    <w:name w:val="83238939727F453BB2F9BD82DC2ADED8"/>
    <w:rsid w:val="009E4DB8"/>
  </w:style>
  <w:style w:type="paragraph" w:customStyle="1" w:styleId="DEF70233CEED4145AF49A68BD032940A">
    <w:name w:val="DEF70233CEED4145AF49A68BD032940A"/>
    <w:rsid w:val="009E4DB8"/>
  </w:style>
  <w:style w:type="paragraph" w:customStyle="1" w:styleId="5532F41337554D4FA913C4CFBEB3FF51">
    <w:name w:val="5532F41337554D4FA913C4CFBEB3FF51"/>
    <w:rsid w:val="009E4DB8"/>
  </w:style>
  <w:style w:type="paragraph" w:customStyle="1" w:styleId="E2102D1943134FBFB9119B030DD8C5B1">
    <w:name w:val="E2102D1943134FBFB9119B030DD8C5B1"/>
    <w:rsid w:val="009E4DB8"/>
  </w:style>
  <w:style w:type="paragraph" w:customStyle="1" w:styleId="30CE9145112B4718ADB17622C6622CDD">
    <w:name w:val="30CE9145112B4718ADB17622C6622CDD"/>
    <w:rsid w:val="009E4DB8"/>
  </w:style>
  <w:style w:type="paragraph" w:customStyle="1" w:styleId="FD3469C8394F4DE5BA2717BC4A8EB198">
    <w:name w:val="FD3469C8394F4DE5BA2717BC4A8EB198"/>
    <w:rsid w:val="009E4DB8"/>
  </w:style>
  <w:style w:type="paragraph" w:customStyle="1" w:styleId="BF031BEB85F44744A070A5C73D158AA7">
    <w:name w:val="BF031BEB85F44744A070A5C73D158AA7"/>
    <w:rsid w:val="009E4DB8"/>
  </w:style>
  <w:style w:type="paragraph" w:customStyle="1" w:styleId="DB57B942912C44C5A06E15E9A94091B7">
    <w:name w:val="DB57B942912C44C5A06E15E9A94091B7"/>
    <w:rsid w:val="009E4DB8"/>
  </w:style>
  <w:style w:type="paragraph" w:customStyle="1" w:styleId="F39EB3ED858C42CF9F79172571CFD810">
    <w:name w:val="F39EB3ED858C42CF9F79172571CFD810"/>
    <w:rsid w:val="009E4DB8"/>
  </w:style>
  <w:style w:type="paragraph" w:customStyle="1" w:styleId="4BF00C83CE7A4DC38365C94ACFC22BF6">
    <w:name w:val="4BF00C83CE7A4DC38365C94ACFC22BF6"/>
    <w:rsid w:val="009E4DB8"/>
  </w:style>
  <w:style w:type="paragraph" w:customStyle="1" w:styleId="2CCF67F5A62E40E8B4404DF5829CC0EA">
    <w:name w:val="2CCF67F5A62E40E8B4404DF5829CC0EA"/>
    <w:rsid w:val="009E4DB8"/>
  </w:style>
  <w:style w:type="paragraph" w:customStyle="1" w:styleId="69B01393F7144E6194EB35520DDEB367">
    <w:name w:val="69B01393F7144E6194EB35520DDEB367"/>
    <w:rsid w:val="009E4DB8"/>
  </w:style>
  <w:style w:type="paragraph" w:customStyle="1" w:styleId="33E3DEBE41C540918044803D869F25B5">
    <w:name w:val="33E3DEBE41C540918044803D869F25B5"/>
    <w:rsid w:val="009E4DB8"/>
  </w:style>
  <w:style w:type="paragraph" w:customStyle="1" w:styleId="A47EB751AA444545BBBBA872D43F585C">
    <w:name w:val="A47EB751AA444545BBBBA872D43F585C"/>
    <w:rsid w:val="009E4DB8"/>
  </w:style>
  <w:style w:type="paragraph" w:customStyle="1" w:styleId="8FFB6CD373BC44BCBF0449CEDD505FC4">
    <w:name w:val="8FFB6CD373BC44BCBF0449CEDD505FC4"/>
    <w:rsid w:val="009E4DB8"/>
  </w:style>
  <w:style w:type="paragraph" w:customStyle="1" w:styleId="93BA8112310046EE9FE8549569AE5ABF">
    <w:name w:val="93BA8112310046EE9FE8549569AE5ABF"/>
    <w:rsid w:val="009E4DB8"/>
  </w:style>
  <w:style w:type="paragraph" w:customStyle="1" w:styleId="0B7C78B44F45438EBC5A910FBAD1BE57">
    <w:name w:val="0B7C78B44F45438EBC5A910FBAD1BE57"/>
    <w:rsid w:val="009E4DB8"/>
  </w:style>
  <w:style w:type="paragraph" w:customStyle="1" w:styleId="BFCBABCF5D94468DBC661A0987CA0E1B">
    <w:name w:val="BFCBABCF5D94468DBC661A0987CA0E1B"/>
    <w:rsid w:val="009E4DB8"/>
  </w:style>
  <w:style w:type="paragraph" w:customStyle="1" w:styleId="6FC045F663F849D7A6DAFF15B0566FE1">
    <w:name w:val="6FC045F663F849D7A6DAFF15B0566FE1"/>
    <w:rsid w:val="009E4DB8"/>
  </w:style>
  <w:style w:type="paragraph" w:customStyle="1" w:styleId="3FCABD7CFFDB43B099117B7AB5B002A6">
    <w:name w:val="3FCABD7CFFDB43B099117B7AB5B002A6"/>
    <w:rsid w:val="009E4DB8"/>
  </w:style>
  <w:style w:type="paragraph" w:customStyle="1" w:styleId="30E20FB2B2054E348C0AA2761C319FAF">
    <w:name w:val="30E20FB2B2054E348C0AA2761C319FAF"/>
    <w:rsid w:val="009E4DB8"/>
  </w:style>
  <w:style w:type="paragraph" w:customStyle="1" w:styleId="E3DD4DE204AA4754951BC23B14F29501">
    <w:name w:val="E3DD4DE204AA4754951BC23B14F29501"/>
    <w:rsid w:val="009E4DB8"/>
  </w:style>
  <w:style w:type="paragraph" w:customStyle="1" w:styleId="77C32DA3151541039EFA69EB258B2D92">
    <w:name w:val="77C32DA3151541039EFA69EB258B2D92"/>
    <w:rsid w:val="009E4DB8"/>
  </w:style>
  <w:style w:type="paragraph" w:customStyle="1" w:styleId="9F8C5E8DFE174EFE803CB22635F62B84">
    <w:name w:val="9F8C5E8DFE174EFE803CB22635F62B84"/>
    <w:rsid w:val="009E4DB8"/>
  </w:style>
  <w:style w:type="paragraph" w:customStyle="1" w:styleId="5B796D6EF1C546219E99B3BCB2A5507E">
    <w:name w:val="5B796D6EF1C546219E99B3BCB2A5507E"/>
    <w:rsid w:val="009E4DB8"/>
  </w:style>
  <w:style w:type="paragraph" w:customStyle="1" w:styleId="F80F54F75BA6472D96AC29E2C8E56681">
    <w:name w:val="F80F54F75BA6472D96AC29E2C8E56681"/>
    <w:rsid w:val="009E4DB8"/>
  </w:style>
  <w:style w:type="paragraph" w:customStyle="1" w:styleId="2EBBD1F581044091BBD50B5AD46FC398">
    <w:name w:val="2EBBD1F581044091BBD50B5AD46FC398"/>
    <w:rsid w:val="009E4DB8"/>
  </w:style>
  <w:style w:type="paragraph" w:customStyle="1" w:styleId="2AB883AE3AD545F89FE6468B100345C1">
    <w:name w:val="2AB883AE3AD545F89FE6468B100345C1"/>
    <w:rsid w:val="009E4DB8"/>
  </w:style>
  <w:style w:type="paragraph" w:customStyle="1" w:styleId="747531AE4A7246FEA2C532DCFC735902">
    <w:name w:val="747531AE4A7246FEA2C532DCFC735902"/>
    <w:rsid w:val="009E4DB8"/>
  </w:style>
  <w:style w:type="paragraph" w:customStyle="1" w:styleId="386610B5C4D549E89A4E56FF29905B4A">
    <w:name w:val="386610B5C4D549E89A4E56FF29905B4A"/>
    <w:rsid w:val="009E4DB8"/>
  </w:style>
  <w:style w:type="paragraph" w:customStyle="1" w:styleId="F4BFF44DC59E40E08397F8482D1E6F48">
    <w:name w:val="F4BFF44DC59E40E08397F8482D1E6F48"/>
    <w:rsid w:val="009E4DB8"/>
  </w:style>
  <w:style w:type="paragraph" w:customStyle="1" w:styleId="850AC27662BB40A0BAA9377122256A35">
    <w:name w:val="850AC27662BB40A0BAA9377122256A35"/>
    <w:rsid w:val="009E4DB8"/>
  </w:style>
  <w:style w:type="paragraph" w:customStyle="1" w:styleId="FC3197430112486381F75141E14A890C">
    <w:name w:val="FC3197430112486381F75141E14A890C"/>
    <w:rsid w:val="009E4DB8"/>
  </w:style>
  <w:style w:type="paragraph" w:customStyle="1" w:styleId="3C0FC187F7E6400FB8CDB4C97C3B5F29">
    <w:name w:val="3C0FC187F7E6400FB8CDB4C97C3B5F29"/>
    <w:rsid w:val="009E4DB8"/>
  </w:style>
  <w:style w:type="paragraph" w:customStyle="1" w:styleId="9DC7B190903E42658B71C05AF6D124DB">
    <w:name w:val="9DC7B190903E42658B71C05AF6D124DB"/>
    <w:rsid w:val="009E4DB8"/>
  </w:style>
  <w:style w:type="paragraph" w:customStyle="1" w:styleId="0DA96972B50742268A0BCE865A082828">
    <w:name w:val="0DA96972B50742268A0BCE865A082828"/>
    <w:rsid w:val="009E4DB8"/>
  </w:style>
  <w:style w:type="paragraph" w:customStyle="1" w:styleId="51571142456F451984571DA6036A56E3">
    <w:name w:val="51571142456F451984571DA6036A56E3"/>
    <w:rsid w:val="009E4DB8"/>
  </w:style>
  <w:style w:type="paragraph" w:customStyle="1" w:styleId="5DB8FB1A46A543739EC3B06FA579BF1E">
    <w:name w:val="5DB8FB1A46A543739EC3B06FA579BF1E"/>
    <w:rsid w:val="009E4DB8"/>
  </w:style>
  <w:style w:type="paragraph" w:customStyle="1" w:styleId="415A4982E8B647AC80D11B4434429A99">
    <w:name w:val="415A4982E8B647AC80D11B4434429A99"/>
    <w:rsid w:val="009E4DB8"/>
  </w:style>
  <w:style w:type="paragraph" w:customStyle="1" w:styleId="C058596CC9494EBA89601A3DC6A5FE08">
    <w:name w:val="C058596CC9494EBA89601A3DC6A5FE08"/>
    <w:rsid w:val="009E4DB8"/>
  </w:style>
  <w:style w:type="paragraph" w:customStyle="1" w:styleId="773F83362F5B4BBAA9FC569288D809D3">
    <w:name w:val="773F83362F5B4BBAA9FC569288D809D3"/>
    <w:rsid w:val="009E4DB8"/>
  </w:style>
  <w:style w:type="paragraph" w:customStyle="1" w:styleId="C4D7943D36064EF28AEE08227454CB11">
    <w:name w:val="C4D7943D36064EF28AEE08227454CB11"/>
    <w:rsid w:val="009E4DB8"/>
  </w:style>
  <w:style w:type="paragraph" w:customStyle="1" w:styleId="00C18648E1154EBB9D25261846EA4FA4">
    <w:name w:val="00C18648E1154EBB9D25261846EA4FA4"/>
    <w:rsid w:val="009E4DB8"/>
  </w:style>
  <w:style w:type="paragraph" w:customStyle="1" w:styleId="30C5540E02754ABFB5E9529E0C4BC4EA">
    <w:name w:val="30C5540E02754ABFB5E9529E0C4BC4EA"/>
    <w:rsid w:val="009E4DB8"/>
  </w:style>
  <w:style w:type="paragraph" w:customStyle="1" w:styleId="839C7709CCB2427A9C801EC4F5D8BC45">
    <w:name w:val="839C7709CCB2427A9C801EC4F5D8BC45"/>
    <w:rsid w:val="009E4DB8"/>
  </w:style>
  <w:style w:type="paragraph" w:customStyle="1" w:styleId="8BC39D8547414729AF7D95944E038356">
    <w:name w:val="8BC39D8547414729AF7D95944E038356"/>
    <w:rsid w:val="009E4DB8"/>
  </w:style>
  <w:style w:type="paragraph" w:customStyle="1" w:styleId="05EBD7F6516B476FA29E135A2211C61B">
    <w:name w:val="05EBD7F6516B476FA29E135A2211C61B"/>
    <w:rsid w:val="009E4DB8"/>
  </w:style>
  <w:style w:type="paragraph" w:customStyle="1" w:styleId="40C892A6FD9C401DBF4947876A319B47">
    <w:name w:val="40C892A6FD9C401DBF4947876A319B47"/>
    <w:rsid w:val="009E4DB8"/>
  </w:style>
  <w:style w:type="paragraph" w:customStyle="1" w:styleId="5E1D10F66F14421DA57D9EFF8154465E">
    <w:name w:val="5E1D10F66F14421DA57D9EFF8154465E"/>
    <w:rsid w:val="009E4DB8"/>
  </w:style>
  <w:style w:type="paragraph" w:customStyle="1" w:styleId="8F3BC43368C24840A19ECD24F53D65B6">
    <w:name w:val="8F3BC43368C24840A19ECD24F53D65B6"/>
    <w:rsid w:val="009E4DB8"/>
  </w:style>
  <w:style w:type="paragraph" w:customStyle="1" w:styleId="1CF6BC5427714CA7AE35A0107F7775E4">
    <w:name w:val="1CF6BC5427714CA7AE35A0107F7775E4"/>
    <w:rsid w:val="009E4DB8"/>
  </w:style>
  <w:style w:type="paragraph" w:customStyle="1" w:styleId="E8BA7F7A50E04347AF3AEF59B391EDFA">
    <w:name w:val="E8BA7F7A50E04347AF3AEF59B391EDFA"/>
    <w:rsid w:val="009E4DB8"/>
  </w:style>
  <w:style w:type="paragraph" w:customStyle="1" w:styleId="F6F8CFBCA07749FF8EB26D83A0571947">
    <w:name w:val="F6F8CFBCA07749FF8EB26D83A0571947"/>
    <w:rsid w:val="009E4DB8"/>
  </w:style>
  <w:style w:type="paragraph" w:customStyle="1" w:styleId="6C25E5070B4E48B79E3F5AE3EE1DF27E">
    <w:name w:val="6C25E5070B4E48B79E3F5AE3EE1DF27E"/>
    <w:rsid w:val="009E4DB8"/>
  </w:style>
  <w:style w:type="paragraph" w:customStyle="1" w:styleId="98538402E6374080A8D22A63DC17E45D">
    <w:name w:val="98538402E6374080A8D22A63DC17E45D"/>
    <w:rsid w:val="009E4DB8"/>
  </w:style>
  <w:style w:type="paragraph" w:customStyle="1" w:styleId="2D67829473F846989DCB968A57D3F3E2">
    <w:name w:val="2D67829473F846989DCB968A57D3F3E2"/>
    <w:rsid w:val="009E4DB8"/>
  </w:style>
  <w:style w:type="paragraph" w:customStyle="1" w:styleId="9AF64B7D1F954D6780E580E35FB78210">
    <w:name w:val="9AF64B7D1F954D6780E580E35FB78210"/>
    <w:rsid w:val="009E4DB8"/>
  </w:style>
  <w:style w:type="paragraph" w:customStyle="1" w:styleId="4110DB7B730D4242934B45FE2C26DCA3">
    <w:name w:val="4110DB7B730D4242934B45FE2C26DCA3"/>
    <w:rsid w:val="009E4DB8"/>
  </w:style>
  <w:style w:type="paragraph" w:customStyle="1" w:styleId="2712D5C44D00407D8ABFD143FA1587CB">
    <w:name w:val="2712D5C44D00407D8ABFD143FA1587CB"/>
    <w:rsid w:val="009E4DB8"/>
  </w:style>
  <w:style w:type="paragraph" w:customStyle="1" w:styleId="AE0E4A78D2A84446AC72644F0DE4B6DB">
    <w:name w:val="AE0E4A78D2A84446AC72644F0DE4B6DB"/>
    <w:rsid w:val="009E4DB8"/>
  </w:style>
  <w:style w:type="paragraph" w:customStyle="1" w:styleId="810F5FC329584955A28C047DED13C65B">
    <w:name w:val="810F5FC329584955A28C047DED13C65B"/>
    <w:rsid w:val="009E4DB8"/>
  </w:style>
  <w:style w:type="paragraph" w:customStyle="1" w:styleId="FE4BC066F01948199DE8D49FE3FE6A76">
    <w:name w:val="FE4BC066F01948199DE8D49FE3FE6A76"/>
    <w:rsid w:val="009E4DB8"/>
  </w:style>
  <w:style w:type="paragraph" w:customStyle="1" w:styleId="5B995913E6CE45E194897B0EAEF24C24">
    <w:name w:val="5B995913E6CE45E194897B0EAEF24C24"/>
    <w:rsid w:val="009E4DB8"/>
  </w:style>
  <w:style w:type="paragraph" w:customStyle="1" w:styleId="B5C1FEFD70C04882A6AFF55EC819A362">
    <w:name w:val="B5C1FEFD70C04882A6AFF55EC819A362"/>
    <w:rsid w:val="009E4DB8"/>
  </w:style>
  <w:style w:type="paragraph" w:customStyle="1" w:styleId="E4C3130DEB8C4B7B87632C5C6DC97444">
    <w:name w:val="E4C3130DEB8C4B7B87632C5C6DC97444"/>
    <w:rsid w:val="009E4DB8"/>
  </w:style>
  <w:style w:type="paragraph" w:customStyle="1" w:styleId="3BC68591DDCE4DE7AFC033E8F06C92B8">
    <w:name w:val="3BC68591DDCE4DE7AFC033E8F06C92B8"/>
    <w:rsid w:val="009E4DB8"/>
  </w:style>
  <w:style w:type="paragraph" w:customStyle="1" w:styleId="E8D947DE27AC4A6B98D40D73D06B6AF1">
    <w:name w:val="E8D947DE27AC4A6B98D40D73D06B6AF1"/>
    <w:rsid w:val="009E4DB8"/>
  </w:style>
  <w:style w:type="paragraph" w:customStyle="1" w:styleId="879E634FA72141AEAB36ADBF9886958F">
    <w:name w:val="879E634FA72141AEAB36ADBF9886958F"/>
    <w:rsid w:val="009E4DB8"/>
  </w:style>
  <w:style w:type="paragraph" w:customStyle="1" w:styleId="ADC183AF499940ADBAE09B948F4DEF14">
    <w:name w:val="ADC183AF499940ADBAE09B948F4DEF14"/>
    <w:rsid w:val="009E4DB8"/>
  </w:style>
  <w:style w:type="paragraph" w:customStyle="1" w:styleId="38FD8775EF4D4C31A852D1D68D0CDBD9">
    <w:name w:val="38FD8775EF4D4C31A852D1D68D0CDBD9"/>
    <w:rsid w:val="009E4DB8"/>
  </w:style>
  <w:style w:type="paragraph" w:customStyle="1" w:styleId="76090F950E0C43F7B5EE9E8F0E8B840A">
    <w:name w:val="76090F950E0C43F7B5EE9E8F0E8B840A"/>
    <w:rsid w:val="009E4DB8"/>
  </w:style>
  <w:style w:type="paragraph" w:customStyle="1" w:styleId="66DCF55572704F62B25CCDD40950EA1D">
    <w:name w:val="66DCF55572704F62B25CCDD40950EA1D"/>
    <w:rsid w:val="009E4DB8"/>
  </w:style>
  <w:style w:type="paragraph" w:customStyle="1" w:styleId="A8505627848A4EF6B86D66A526703355">
    <w:name w:val="A8505627848A4EF6B86D66A526703355"/>
    <w:rsid w:val="009E4DB8"/>
  </w:style>
  <w:style w:type="paragraph" w:customStyle="1" w:styleId="E8AF87B211874EDF909689D1EBA12F24">
    <w:name w:val="E8AF87B211874EDF909689D1EBA12F24"/>
    <w:rsid w:val="009E4DB8"/>
  </w:style>
  <w:style w:type="paragraph" w:customStyle="1" w:styleId="768FB4CFF4CB4F20894A4D5F619287BF">
    <w:name w:val="768FB4CFF4CB4F20894A4D5F619287BF"/>
    <w:rsid w:val="009E4DB8"/>
  </w:style>
  <w:style w:type="paragraph" w:customStyle="1" w:styleId="46B242B327744A74BF98ADCA9F60CE13">
    <w:name w:val="46B242B327744A74BF98ADCA9F60CE13"/>
    <w:rsid w:val="009E4DB8"/>
  </w:style>
  <w:style w:type="paragraph" w:customStyle="1" w:styleId="154BA2CB232C40AA84B8E6BBFD3C453E">
    <w:name w:val="154BA2CB232C40AA84B8E6BBFD3C453E"/>
    <w:rsid w:val="009E4DB8"/>
  </w:style>
  <w:style w:type="paragraph" w:customStyle="1" w:styleId="A3C781722563414CB3FE38C6C3D4B146">
    <w:name w:val="A3C781722563414CB3FE38C6C3D4B146"/>
    <w:rsid w:val="009E4DB8"/>
  </w:style>
  <w:style w:type="paragraph" w:customStyle="1" w:styleId="FAB4F5C5C23C45E4889C8722FA87F0F5">
    <w:name w:val="FAB4F5C5C23C45E4889C8722FA87F0F5"/>
    <w:rsid w:val="009E4DB8"/>
  </w:style>
  <w:style w:type="paragraph" w:customStyle="1" w:styleId="6EE0119F6D4C4C9FA4AD33E0E33CA258">
    <w:name w:val="6EE0119F6D4C4C9FA4AD33E0E33CA258"/>
    <w:rsid w:val="009E4DB8"/>
  </w:style>
  <w:style w:type="paragraph" w:customStyle="1" w:styleId="B2E1507C91464A38950596ACBA76F4BA">
    <w:name w:val="B2E1507C91464A38950596ACBA76F4BA"/>
    <w:rsid w:val="009E4DB8"/>
  </w:style>
  <w:style w:type="paragraph" w:customStyle="1" w:styleId="5F5106A48B9A44DAAECF81737A3A69E3">
    <w:name w:val="5F5106A48B9A44DAAECF81737A3A69E3"/>
    <w:rsid w:val="009E4DB8"/>
  </w:style>
  <w:style w:type="paragraph" w:customStyle="1" w:styleId="5BA754D4820C4854B9139322E62A6E29">
    <w:name w:val="5BA754D4820C4854B9139322E62A6E29"/>
    <w:rsid w:val="009E4DB8"/>
  </w:style>
  <w:style w:type="paragraph" w:customStyle="1" w:styleId="5DF41D647D534C0BAF40E95B18F326A5">
    <w:name w:val="5DF41D647D534C0BAF40E95B18F326A5"/>
    <w:rsid w:val="009E4DB8"/>
  </w:style>
  <w:style w:type="paragraph" w:customStyle="1" w:styleId="191A336E87434200B8CD74C2E42BC010">
    <w:name w:val="191A336E87434200B8CD74C2E42BC010"/>
    <w:rsid w:val="009E4DB8"/>
  </w:style>
  <w:style w:type="paragraph" w:customStyle="1" w:styleId="698C73DD29774F4BB24E175BCC8CA652">
    <w:name w:val="698C73DD29774F4BB24E175BCC8CA652"/>
    <w:rsid w:val="009E4DB8"/>
  </w:style>
  <w:style w:type="paragraph" w:customStyle="1" w:styleId="A615A746CF7049E8BEDED7B8498EC249">
    <w:name w:val="A615A746CF7049E8BEDED7B8498EC249"/>
    <w:rsid w:val="009E4DB8"/>
  </w:style>
  <w:style w:type="paragraph" w:customStyle="1" w:styleId="C6C8E600B59143388896CC3F1FD42A9F">
    <w:name w:val="C6C8E600B59143388896CC3F1FD42A9F"/>
    <w:rsid w:val="009E4DB8"/>
  </w:style>
  <w:style w:type="paragraph" w:customStyle="1" w:styleId="C44D70D1E42C489CA711E4D430F330D6">
    <w:name w:val="C44D70D1E42C489CA711E4D430F330D6"/>
    <w:rsid w:val="009E4DB8"/>
  </w:style>
  <w:style w:type="paragraph" w:customStyle="1" w:styleId="D9C33AACBEE741BEA77A759F85119D19">
    <w:name w:val="D9C33AACBEE741BEA77A759F85119D19"/>
    <w:rsid w:val="009E4DB8"/>
  </w:style>
  <w:style w:type="paragraph" w:customStyle="1" w:styleId="A8013FEF6C534394B4D26B4A931885F5">
    <w:name w:val="A8013FEF6C534394B4D26B4A931885F5"/>
    <w:rsid w:val="009E4DB8"/>
  </w:style>
  <w:style w:type="paragraph" w:customStyle="1" w:styleId="5E5F1BBDE2AE4051BE268A3A7C466141">
    <w:name w:val="5E5F1BBDE2AE4051BE268A3A7C466141"/>
    <w:rsid w:val="009E4DB8"/>
  </w:style>
  <w:style w:type="paragraph" w:customStyle="1" w:styleId="7E1198E6FD52490D942FA7919AAB8234">
    <w:name w:val="7E1198E6FD52490D942FA7919AAB8234"/>
    <w:rsid w:val="009E4DB8"/>
  </w:style>
  <w:style w:type="paragraph" w:customStyle="1" w:styleId="85C859ACA3C34DB687D4D8EBBF5435D8">
    <w:name w:val="85C859ACA3C34DB687D4D8EBBF5435D8"/>
    <w:rsid w:val="009E4DB8"/>
  </w:style>
  <w:style w:type="paragraph" w:customStyle="1" w:styleId="C225B4E0753C442C9BB447D4C7EA7ED1">
    <w:name w:val="C225B4E0753C442C9BB447D4C7EA7ED1"/>
    <w:rsid w:val="009E4DB8"/>
  </w:style>
  <w:style w:type="paragraph" w:customStyle="1" w:styleId="BD231D82282F4CE19F875A0B084F8CAB">
    <w:name w:val="BD231D82282F4CE19F875A0B084F8CAB"/>
    <w:rsid w:val="009E4DB8"/>
  </w:style>
  <w:style w:type="paragraph" w:customStyle="1" w:styleId="62ABCDEB808C4DFBB0E7E5BBC9D9E80F">
    <w:name w:val="62ABCDEB808C4DFBB0E7E5BBC9D9E80F"/>
    <w:rsid w:val="009E4DB8"/>
  </w:style>
  <w:style w:type="paragraph" w:customStyle="1" w:styleId="B311C4D4AB334A908F076FE86DEF530B">
    <w:name w:val="B311C4D4AB334A908F076FE86DEF530B"/>
    <w:rsid w:val="009E4DB8"/>
  </w:style>
  <w:style w:type="paragraph" w:customStyle="1" w:styleId="95B63D0E8DA143AF93B93C464B86797B">
    <w:name w:val="95B63D0E8DA143AF93B93C464B86797B"/>
    <w:rsid w:val="009E4DB8"/>
  </w:style>
  <w:style w:type="paragraph" w:customStyle="1" w:styleId="E2293E0B76EA4E9DB6F78FD993C635C3">
    <w:name w:val="E2293E0B76EA4E9DB6F78FD993C635C3"/>
    <w:rsid w:val="009E4DB8"/>
  </w:style>
  <w:style w:type="paragraph" w:customStyle="1" w:styleId="1F066F308A294F74AA8928C84C716A75">
    <w:name w:val="1F066F308A294F74AA8928C84C716A75"/>
    <w:rsid w:val="009E4DB8"/>
  </w:style>
  <w:style w:type="paragraph" w:customStyle="1" w:styleId="8256438791FD491FBB0558BCCCE8385E">
    <w:name w:val="8256438791FD491FBB0558BCCCE8385E"/>
    <w:rsid w:val="009E4DB8"/>
  </w:style>
  <w:style w:type="paragraph" w:customStyle="1" w:styleId="FDAA3FC99C5E430DB7CE987BD10045CD">
    <w:name w:val="FDAA3FC99C5E430DB7CE987BD10045CD"/>
    <w:rsid w:val="009E4DB8"/>
  </w:style>
  <w:style w:type="paragraph" w:customStyle="1" w:styleId="300F68CF00B04494BE5104988E7E2C36">
    <w:name w:val="300F68CF00B04494BE5104988E7E2C36"/>
    <w:rsid w:val="009E4DB8"/>
  </w:style>
  <w:style w:type="paragraph" w:customStyle="1" w:styleId="FDFBFCE300BB468BB652CF29D8AAB983">
    <w:name w:val="FDFBFCE300BB468BB652CF29D8AAB983"/>
    <w:rsid w:val="009E4DB8"/>
  </w:style>
  <w:style w:type="paragraph" w:customStyle="1" w:styleId="CC22DEECDA9F45E19D8FAC536B06BD25">
    <w:name w:val="CC22DEECDA9F45E19D8FAC536B06BD25"/>
    <w:rsid w:val="009E4DB8"/>
  </w:style>
  <w:style w:type="paragraph" w:customStyle="1" w:styleId="01A00DF8244645E28572A45DABF0556B">
    <w:name w:val="01A00DF8244645E28572A45DABF0556B"/>
    <w:rsid w:val="009E4DB8"/>
  </w:style>
  <w:style w:type="paragraph" w:customStyle="1" w:styleId="39DEFC720061436EA6C98577726AB870">
    <w:name w:val="39DEFC720061436EA6C98577726AB870"/>
    <w:rsid w:val="009E4DB8"/>
  </w:style>
  <w:style w:type="paragraph" w:customStyle="1" w:styleId="1C5509CD8D6140238AE22FEF95739CCC">
    <w:name w:val="1C5509CD8D6140238AE22FEF95739CCC"/>
    <w:rsid w:val="009E4DB8"/>
  </w:style>
  <w:style w:type="paragraph" w:customStyle="1" w:styleId="08E57F1FA34540FBBC91B7F869AB1B13">
    <w:name w:val="08E57F1FA34540FBBC91B7F869AB1B13"/>
    <w:rsid w:val="009E4DB8"/>
  </w:style>
  <w:style w:type="paragraph" w:customStyle="1" w:styleId="FE70773F03D04EC991081AEB74A1EED1">
    <w:name w:val="FE70773F03D04EC991081AEB74A1EED1"/>
    <w:rsid w:val="009E4D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A5F4C-5E37-4448-AA39-AB515F915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6018</Words>
  <Characters>91304</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Sutas Srichan</cp:lastModifiedBy>
  <cp:revision>54</cp:revision>
  <dcterms:created xsi:type="dcterms:W3CDTF">2021-05-04T11:43:00Z</dcterms:created>
  <dcterms:modified xsi:type="dcterms:W3CDTF">2021-06-14T10:53:00Z</dcterms:modified>
</cp:coreProperties>
</file>